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E0F26" w14:textId="77777777" w:rsidR="00B27036" w:rsidRPr="00CA660C" w:rsidRDefault="00B27036" w:rsidP="00B27036">
      <w:pPr>
        <w:jc w:val="center"/>
        <w:rPr>
          <w:rFonts w:ascii="Arial" w:hAnsi="Arial" w:cs="Arial"/>
          <w:b/>
        </w:rPr>
      </w:pPr>
      <w:bookmarkStart w:id="0" w:name="_GoBack"/>
      <w:bookmarkEnd w:id="0"/>
      <w:r w:rsidRPr="00CA660C">
        <w:rPr>
          <w:rFonts w:ascii="Arial" w:hAnsi="Arial" w:cs="Arial"/>
          <w:b/>
        </w:rPr>
        <w:t>SCHEDULE 2 – THE SERVICES</w:t>
      </w:r>
    </w:p>
    <w:p w14:paraId="4877DA87" w14:textId="77777777" w:rsidR="00B27036" w:rsidRPr="00CA660C" w:rsidRDefault="00B27036" w:rsidP="00B27036">
      <w:pPr>
        <w:jc w:val="center"/>
        <w:rPr>
          <w:rFonts w:ascii="Arial" w:hAnsi="Arial" w:cs="Arial"/>
          <w:b/>
        </w:rPr>
      </w:pPr>
      <w:r w:rsidRPr="00CA660C">
        <w:rPr>
          <w:rFonts w:ascii="Arial" w:hAnsi="Arial" w:cs="Arial"/>
          <w:b/>
        </w:rPr>
        <w:t>A.</w:t>
      </w:r>
      <w:r w:rsidRPr="00CA660C">
        <w:rPr>
          <w:rFonts w:ascii="Arial" w:hAnsi="Arial" w:cs="Arial"/>
          <w:b/>
        </w:rPr>
        <w:tab/>
        <w:t xml:space="preserve">Service Specification </w:t>
      </w:r>
    </w:p>
    <w:tbl>
      <w:tblPr>
        <w:tblStyle w:val="TableGrid"/>
        <w:tblW w:w="0" w:type="auto"/>
        <w:tblLook w:val="04A0" w:firstRow="1" w:lastRow="0" w:firstColumn="1" w:lastColumn="0" w:noHBand="0" w:noVBand="1"/>
      </w:tblPr>
      <w:tblGrid>
        <w:gridCol w:w="2206"/>
        <w:gridCol w:w="6810"/>
      </w:tblGrid>
      <w:tr w:rsidR="00B27036" w:rsidRPr="00CA660C" w14:paraId="67C61B16" w14:textId="77777777" w:rsidTr="00CA660C">
        <w:tc>
          <w:tcPr>
            <w:tcW w:w="2206" w:type="dxa"/>
            <w:shd w:val="clear" w:color="auto" w:fill="A6A6A6" w:themeFill="background1" w:themeFillShade="A6"/>
          </w:tcPr>
          <w:p w14:paraId="39074FF3" w14:textId="77777777" w:rsidR="00B27036" w:rsidRPr="00CA660C" w:rsidRDefault="00B27036" w:rsidP="00A64905">
            <w:pPr>
              <w:rPr>
                <w:rFonts w:ascii="Arial" w:hAnsi="Arial" w:cs="Arial"/>
                <w:b/>
                <w:color w:val="FABF8F" w:themeColor="accent6" w:themeTint="99"/>
              </w:rPr>
            </w:pPr>
            <w:r w:rsidRPr="00CA660C">
              <w:rPr>
                <w:rFonts w:ascii="Arial" w:hAnsi="Arial" w:cs="Arial"/>
                <w:b/>
                <w:color w:val="FABF8F" w:themeColor="accent6" w:themeTint="99"/>
              </w:rPr>
              <w:t xml:space="preserve">Service specification </w:t>
            </w:r>
            <w:r w:rsidR="00A64905">
              <w:rPr>
                <w:rFonts w:ascii="Arial" w:hAnsi="Arial" w:cs="Arial"/>
                <w:b/>
                <w:color w:val="FABF8F" w:themeColor="accent6" w:themeTint="99"/>
              </w:rPr>
              <w:t xml:space="preserve">No. </w:t>
            </w:r>
          </w:p>
        </w:tc>
        <w:tc>
          <w:tcPr>
            <w:tcW w:w="6810" w:type="dxa"/>
          </w:tcPr>
          <w:p w14:paraId="6892EE1F" w14:textId="77777777" w:rsidR="00B27036" w:rsidRPr="00A64905" w:rsidRDefault="002904B6" w:rsidP="00102332">
            <w:pPr>
              <w:tabs>
                <w:tab w:val="left" w:pos="1329"/>
              </w:tabs>
              <w:jc w:val="both"/>
              <w:rPr>
                <w:rFonts w:ascii="Arial" w:hAnsi="Arial" w:cs="Arial"/>
              </w:rPr>
            </w:pPr>
            <w:r w:rsidRPr="00A64905">
              <w:rPr>
                <w:rFonts w:ascii="Arial" w:hAnsi="Arial" w:cs="Arial"/>
              </w:rPr>
              <w:t xml:space="preserve">Community </w:t>
            </w:r>
            <w:r w:rsidR="003821B2" w:rsidRPr="00A64905">
              <w:rPr>
                <w:rFonts w:ascii="Arial" w:hAnsi="Arial" w:cs="Arial"/>
              </w:rPr>
              <w:t xml:space="preserve">Phlebotomy </w:t>
            </w:r>
            <w:r w:rsidR="00A64905" w:rsidRPr="00A64905">
              <w:rPr>
                <w:rFonts w:ascii="Arial" w:hAnsi="Arial" w:cs="Arial"/>
              </w:rPr>
              <w:t>Service</w:t>
            </w:r>
            <w:r w:rsidR="00102332" w:rsidRPr="00A64905">
              <w:rPr>
                <w:rFonts w:ascii="Arial" w:hAnsi="Arial" w:cs="Arial"/>
              </w:rPr>
              <w:tab/>
            </w:r>
          </w:p>
        </w:tc>
      </w:tr>
      <w:tr w:rsidR="00B27036" w:rsidRPr="00CA660C" w14:paraId="49182BE9" w14:textId="77777777" w:rsidTr="00CA660C">
        <w:tc>
          <w:tcPr>
            <w:tcW w:w="2206" w:type="dxa"/>
            <w:shd w:val="clear" w:color="auto" w:fill="A6A6A6" w:themeFill="background1" w:themeFillShade="A6"/>
          </w:tcPr>
          <w:p w14:paraId="360A168D"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t>Commissioner Lead</w:t>
            </w:r>
          </w:p>
        </w:tc>
        <w:tc>
          <w:tcPr>
            <w:tcW w:w="6810" w:type="dxa"/>
          </w:tcPr>
          <w:p w14:paraId="3C0FE6DB" w14:textId="77777777" w:rsidR="00B27036" w:rsidRPr="00CA660C" w:rsidRDefault="000F5961" w:rsidP="00C712EC">
            <w:pPr>
              <w:jc w:val="both"/>
              <w:rPr>
                <w:rFonts w:ascii="Arial" w:hAnsi="Arial" w:cs="Arial"/>
              </w:rPr>
            </w:pPr>
            <w:r w:rsidRPr="00CA660C">
              <w:rPr>
                <w:rFonts w:ascii="Arial" w:hAnsi="Arial" w:cs="Arial"/>
              </w:rPr>
              <w:t xml:space="preserve">NHS </w:t>
            </w:r>
            <w:r w:rsidR="00334A34">
              <w:rPr>
                <w:rFonts w:ascii="Arial" w:hAnsi="Arial" w:cs="Arial"/>
              </w:rPr>
              <w:t>Enfield</w:t>
            </w:r>
            <w:r w:rsidR="00102332" w:rsidRPr="00CA660C">
              <w:rPr>
                <w:rFonts w:ascii="Arial" w:hAnsi="Arial" w:cs="Arial"/>
              </w:rPr>
              <w:t xml:space="preserve"> </w:t>
            </w:r>
            <w:r w:rsidR="00C712EC">
              <w:rPr>
                <w:rFonts w:ascii="Arial" w:hAnsi="Arial" w:cs="Arial"/>
              </w:rPr>
              <w:t>CCG</w:t>
            </w:r>
          </w:p>
        </w:tc>
      </w:tr>
      <w:tr w:rsidR="00B27036" w:rsidRPr="00CA660C" w14:paraId="75E7A617" w14:textId="77777777" w:rsidTr="00CA660C">
        <w:tc>
          <w:tcPr>
            <w:tcW w:w="2206" w:type="dxa"/>
            <w:shd w:val="clear" w:color="auto" w:fill="A6A6A6" w:themeFill="background1" w:themeFillShade="A6"/>
          </w:tcPr>
          <w:p w14:paraId="3F596701"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t>Provider Lead</w:t>
            </w:r>
          </w:p>
        </w:tc>
        <w:tc>
          <w:tcPr>
            <w:tcW w:w="6810" w:type="dxa"/>
          </w:tcPr>
          <w:p w14:paraId="63D177A3" w14:textId="77777777" w:rsidR="00B27036" w:rsidRPr="00CA660C" w:rsidRDefault="00A64905" w:rsidP="00B27036">
            <w:pPr>
              <w:jc w:val="both"/>
              <w:rPr>
                <w:rFonts w:ascii="Arial" w:hAnsi="Arial" w:cs="Arial"/>
              </w:rPr>
            </w:pPr>
            <w:r>
              <w:rPr>
                <w:rFonts w:ascii="Arial" w:hAnsi="Arial" w:cs="Arial"/>
              </w:rPr>
              <w:t>TBC</w:t>
            </w:r>
          </w:p>
        </w:tc>
      </w:tr>
      <w:tr w:rsidR="00B27036" w:rsidRPr="00CA660C" w14:paraId="0D3D4747" w14:textId="77777777" w:rsidTr="00CA660C">
        <w:tc>
          <w:tcPr>
            <w:tcW w:w="2206" w:type="dxa"/>
            <w:shd w:val="clear" w:color="auto" w:fill="A6A6A6" w:themeFill="background1" w:themeFillShade="A6"/>
          </w:tcPr>
          <w:p w14:paraId="52DBC68D"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t>Period</w:t>
            </w:r>
          </w:p>
        </w:tc>
        <w:tc>
          <w:tcPr>
            <w:tcW w:w="6810" w:type="dxa"/>
          </w:tcPr>
          <w:p w14:paraId="545CF559" w14:textId="388F5C35" w:rsidR="00B27036" w:rsidRPr="00A64905" w:rsidRDefault="00782DC5" w:rsidP="00980DD6">
            <w:pPr>
              <w:jc w:val="both"/>
              <w:rPr>
                <w:rFonts w:ascii="Arial" w:hAnsi="Arial" w:cs="Arial"/>
              </w:rPr>
            </w:pPr>
            <w:r>
              <w:rPr>
                <w:rFonts w:ascii="Arial" w:hAnsi="Arial" w:cs="Arial"/>
              </w:rPr>
              <w:t>Jan 2020 – Mar 2024</w:t>
            </w:r>
          </w:p>
        </w:tc>
      </w:tr>
      <w:tr w:rsidR="00B27036" w:rsidRPr="00CA660C" w14:paraId="4AFDFD47" w14:textId="77777777" w:rsidTr="00CA660C">
        <w:tc>
          <w:tcPr>
            <w:tcW w:w="2206" w:type="dxa"/>
            <w:shd w:val="clear" w:color="auto" w:fill="A6A6A6" w:themeFill="background1" w:themeFillShade="A6"/>
          </w:tcPr>
          <w:p w14:paraId="02E43082"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t>Date of review</w:t>
            </w:r>
          </w:p>
        </w:tc>
        <w:tc>
          <w:tcPr>
            <w:tcW w:w="6810" w:type="dxa"/>
          </w:tcPr>
          <w:p w14:paraId="0725AA2C" w14:textId="77777777" w:rsidR="00B27036" w:rsidRPr="00CA660C" w:rsidRDefault="00A64905" w:rsidP="002623BC">
            <w:pPr>
              <w:jc w:val="both"/>
              <w:rPr>
                <w:rFonts w:ascii="Arial" w:hAnsi="Arial" w:cs="Arial"/>
                <w:color w:val="FF0000"/>
                <w:highlight w:val="yellow"/>
              </w:rPr>
            </w:pPr>
            <w:r>
              <w:rPr>
                <w:rFonts w:ascii="Arial" w:hAnsi="Arial" w:cs="Arial"/>
              </w:rPr>
              <w:t xml:space="preserve"> Yearly</w:t>
            </w:r>
          </w:p>
        </w:tc>
      </w:tr>
    </w:tbl>
    <w:p w14:paraId="0CEA6C78" w14:textId="77777777" w:rsidR="00B27036" w:rsidRPr="00CA660C" w:rsidRDefault="00B27036" w:rsidP="00B27036">
      <w:pPr>
        <w:jc w:val="both"/>
        <w:rPr>
          <w:rFonts w:ascii="Arial" w:hAnsi="Arial" w:cs="Arial"/>
        </w:rPr>
      </w:pPr>
    </w:p>
    <w:tbl>
      <w:tblPr>
        <w:tblStyle w:val="TableGrid"/>
        <w:tblW w:w="9351" w:type="dxa"/>
        <w:tblLook w:val="04A0" w:firstRow="1" w:lastRow="0" w:firstColumn="1" w:lastColumn="0" w:noHBand="0" w:noVBand="1"/>
      </w:tblPr>
      <w:tblGrid>
        <w:gridCol w:w="10147"/>
      </w:tblGrid>
      <w:tr w:rsidR="00B27036" w:rsidRPr="00CA660C" w14:paraId="502D1E5A" w14:textId="77777777" w:rsidTr="009F33CC">
        <w:tc>
          <w:tcPr>
            <w:tcW w:w="9351" w:type="dxa"/>
            <w:shd w:val="clear" w:color="auto" w:fill="A6A6A6" w:themeFill="background1" w:themeFillShade="A6"/>
          </w:tcPr>
          <w:p w14:paraId="1850006D"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t>1.</w:t>
            </w:r>
            <w:r w:rsidRPr="00CA660C">
              <w:rPr>
                <w:rFonts w:ascii="Arial" w:hAnsi="Arial" w:cs="Arial"/>
                <w:b/>
                <w:color w:val="FABF8F" w:themeColor="accent6" w:themeTint="99"/>
              </w:rPr>
              <w:tab/>
              <w:t>Population needs</w:t>
            </w:r>
          </w:p>
        </w:tc>
      </w:tr>
      <w:tr w:rsidR="00B27036" w:rsidRPr="00CA660C" w14:paraId="160C596A" w14:textId="77777777" w:rsidTr="009F33CC">
        <w:tc>
          <w:tcPr>
            <w:tcW w:w="9351" w:type="dxa"/>
          </w:tcPr>
          <w:p w14:paraId="6DF24AD8" w14:textId="77777777" w:rsidR="00B27036" w:rsidRPr="00CA660C" w:rsidRDefault="00B27036" w:rsidP="008012A7">
            <w:pPr>
              <w:pStyle w:val="ListParagraph"/>
              <w:numPr>
                <w:ilvl w:val="1"/>
                <w:numId w:val="2"/>
              </w:numPr>
              <w:jc w:val="both"/>
              <w:rPr>
                <w:rFonts w:ascii="Arial" w:hAnsi="Arial" w:cs="Arial"/>
                <w:color w:val="000000" w:themeColor="text1"/>
              </w:rPr>
            </w:pPr>
            <w:r w:rsidRPr="00CA660C">
              <w:rPr>
                <w:rFonts w:ascii="Arial" w:hAnsi="Arial" w:cs="Arial"/>
                <w:color w:val="000000" w:themeColor="text1"/>
              </w:rPr>
              <w:t>National /local context and evidence base</w:t>
            </w:r>
          </w:p>
          <w:p w14:paraId="032E2CBF" w14:textId="77777777" w:rsidR="002F120A" w:rsidRPr="00CA660C" w:rsidRDefault="002F120A" w:rsidP="002F120A">
            <w:pPr>
              <w:tabs>
                <w:tab w:val="left" w:pos="1701"/>
                <w:tab w:val="left" w:pos="2160"/>
                <w:tab w:val="left" w:pos="2880"/>
                <w:tab w:val="left" w:pos="3600"/>
                <w:tab w:val="left" w:pos="4320"/>
                <w:tab w:val="left" w:pos="5349"/>
              </w:tabs>
              <w:jc w:val="both"/>
              <w:rPr>
                <w:rFonts w:ascii="Arial" w:hAnsi="Arial" w:cs="Arial"/>
              </w:rPr>
            </w:pPr>
          </w:p>
          <w:p w14:paraId="1D773AA2" w14:textId="3427604D" w:rsidR="00726145" w:rsidRDefault="00334A34" w:rsidP="00726145">
            <w:pPr>
              <w:jc w:val="both"/>
              <w:rPr>
                <w:rFonts w:ascii="Arial" w:hAnsi="Arial" w:cs="Arial"/>
              </w:rPr>
            </w:pPr>
            <w:r>
              <w:rPr>
                <w:rFonts w:ascii="Arial" w:hAnsi="Arial" w:cs="Arial"/>
              </w:rPr>
              <w:t>Enfield</w:t>
            </w:r>
            <w:r w:rsidR="00726145" w:rsidRPr="00CA660C">
              <w:rPr>
                <w:rFonts w:ascii="Arial" w:hAnsi="Arial" w:cs="Arial"/>
              </w:rPr>
              <w:t xml:space="preserve"> faces</w:t>
            </w:r>
            <w:r w:rsidR="00AB4F34">
              <w:rPr>
                <w:rFonts w:ascii="Arial" w:hAnsi="Arial" w:cs="Arial"/>
              </w:rPr>
              <w:t xml:space="preserve"> a number of </w:t>
            </w:r>
            <w:r w:rsidR="00726145" w:rsidRPr="00CA660C">
              <w:rPr>
                <w:rFonts w:ascii="Arial" w:hAnsi="Arial" w:cs="Arial"/>
              </w:rPr>
              <w:t xml:space="preserve">significant health challenges.  Its residents experience more health inequalities than most other parts of England, have a lower life expectancy and experience higher than average deprivation.  </w:t>
            </w:r>
            <w:r w:rsidR="00CA660C">
              <w:rPr>
                <w:rFonts w:ascii="Arial" w:hAnsi="Arial" w:cs="Arial"/>
              </w:rPr>
              <w:t xml:space="preserve">As </w:t>
            </w:r>
            <w:r w:rsidR="006A0F83">
              <w:rPr>
                <w:rFonts w:ascii="Arial" w:hAnsi="Arial" w:cs="Arial"/>
              </w:rPr>
              <w:t xml:space="preserve">one of </w:t>
            </w:r>
            <w:r w:rsidR="00CA660C">
              <w:rPr>
                <w:rFonts w:ascii="Arial" w:hAnsi="Arial" w:cs="Arial"/>
              </w:rPr>
              <w:t xml:space="preserve">the fastest growing </w:t>
            </w:r>
            <w:r w:rsidR="006A0F83">
              <w:rPr>
                <w:rFonts w:ascii="Arial" w:hAnsi="Arial" w:cs="Arial"/>
              </w:rPr>
              <w:t>boroughs in London</w:t>
            </w:r>
            <w:r w:rsidR="00CA660C">
              <w:rPr>
                <w:rFonts w:ascii="Arial" w:hAnsi="Arial" w:cs="Arial"/>
              </w:rPr>
              <w:t xml:space="preserve">, the population of </w:t>
            </w:r>
            <w:r>
              <w:rPr>
                <w:rFonts w:ascii="Arial" w:hAnsi="Arial" w:cs="Arial"/>
              </w:rPr>
              <w:t xml:space="preserve">Enfield </w:t>
            </w:r>
            <w:r w:rsidR="00CA660C">
              <w:rPr>
                <w:rFonts w:ascii="Arial" w:hAnsi="Arial" w:cs="Arial"/>
              </w:rPr>
              <w:t>is rapidly expanding and changing.</w:t>
            </w:r>
            <w:r>
              <w:rPr>
                <w:rFonts w:ascii="Arial" w:hAnsi="Arial" w:cs="Arial"/>
              </w:rPr>
              <w:t xml:space="preserve"> T</w:t>
            </w:r>
            <w:r w:rsidR="00726145" w:rsidRPr="00CA660C">
              <w:rPr>
                <w:rFonts w:ascii="Arial" w:hAnsi="Arial" w:cs="Arial"/>
              </w:rPr>
              <w:t xml:space="preserve">he CCG is committed to commissioning </w:t>
            </w:r>
            <w:r w:rsidR="00AB4F34" w:rsidRPr="00CA660C">
              <w:rPr>
                <w:rFonts w:ascii="Arial" w:hAnsi="Arial" w:cs="Arial"/>
              </w:rPr>
              <w:t>service</w:t>
            </w:r>
            <w:r w:rsidR="00AB4F34">
              <w:rPr>
                <w:rFonts w:ascii="Arial" w:hAnsi="Arial" w:cs="Arial"/>
              </w:rPr>
              <w:t>s</w:t>
            </w:r>
            <w:r w:rsidR="00AB4F34" w:rsidRPr="00CA660C">
              <w:rPr>
                <w:rFonts w:ascii="Arial" w:hAnsi="Arial" w:cs="Arial"/>
              </w:rPr>
              <w:t xml:space="preserve"> that</w:t>
            </w:r>
            <w:r w:rsidR="00726145" w:rsidRPr="00CA660C">
              <w:rPr>
                <w:rFonts w:ascii="Arial" w:hAnsi="Arial" w:cs="Arial"/>
              </w:rPr>
              <w:t xml:space="preserve"> meet the needs of the local population and strive to provide an integrated ap</w:t>
            </w:r>
            <w:r w:rsidR="006A0F83">
              <w:rPr>
                <w:rFonts w:ascii="Arial" w:hAnsi="Arial" w:cs="Arial"/>
              </w:rPr>
              <w:t>proach to care in the community.</w:t>
            </w:r>
          </w:p>
          <w:p w14:paraId="021128E2" w14:textId="77777777" w:rsidR="00C43EF5" w:rsidRDefault="00C43EF5" w:rsidP="00726145">
            <w:pPr>
              <w:jc w:val="both"/>
              <w:rPr>
                <w:rFonts w:ascii="Arial" w:hAnsi="Arial" w:cs="Arial"/>
              </w:rPr>
            </w:pPr>
          </w:p>
          <w:p w14:paraId="675A09EA" w14:textId="77777777" w:rsidR="00C43EF5" w:rsidRPr="00CA660C" w:rsidRDefault="00C43EF5" w:rsidP="00726145">
            <w:pPr>
              <w:jc w:val="both"/>
              <w:rPr>
                <w:rFonts w:ascii="Arial" w:hAnsi="Arial" w:cs="Arial"/>
              </w:rPr>
            </w:pPr>
            <w:r w:rsidRPr="00C43EF5">
              <w:rPr>
                <w:rFonts w:ascii="Arial" w:hAnsi="Arial" w:cs="Arial"/>
              </w:rPr>
              <w:t>NHS Enfield Clinical Commissioning Group (CCG) is committed to ensuring it commissions sustainable, high quality, safe, effective and efficient healthcare services with a focus on improving patient experience on behalf of the population of Enfield. Enfield CCG is led by the Governing Body on behalf of the 47 member GP practices, serving a patient population of approximately 320,000. The borough is divided into 4 localities along geographical lines which align well with local demography. Each locality has elected 2 GP representatives to the Governing Body.</w:t>
            </w:r>
            <w:r>
              <w:rPr>
                <w:rFonts w:ascii="Arial" w:hAnsi="Arial" w:cs="Arial"/>
              </w:rPr>
              <w:t xml:space="preserve"> (please refer to Enfield CCG’s website </w:t>
            </w:r>
            <w:r w:rsidRPr="00C43EF5">
              <w:rPr>
                <w:rFonts w:ascii="Arial" w:hAnsi="Arial" w:cs="Arial"/>
              </w:rPr>
              <w:t>http://www.enfieldccg.nhs.uk/about-us/ccg-board-members.htm</w:t>
            </w:r>
          </w:p>
          <w:p w14:paraId="043B4F79" w14:textId="77777777" w:rsidR="002F120A" w:rsidRPr="00CA660C" w:rsidRDefault="002F120A" w:rsidP="002F120A">
            <w:pPr>
              <w:tabs>
                <w:tab w:val="left" w:pos="1701"/>
                <w:tab w:val="left" w:pos="2160"/>
                <w:tab w:val="left" w:pos="2880"/>
                <w:tab w:val="left" w:pos="3600"/>
                <w:tab w:val="left" w:pos="4320"/>
                <w:tab w:val="left" w:pos="5349"/>
              </w:tabs>
              <w:jc w:val="both"/>
              <w:rPr>
                <w:rFonts w:ascii="Arial" w:hAnsi="Arial" w:cs="Arial"/>
              </w:rPr>
            </w:pPr>
          </w:p>
          <w:p w14:paraId="726489EE" w14:textId="505BFF10" w:rsidR="00B27036" w:rsidRPr="00CA660C" w:rsidRDefault="00F006B5" w:rsidP="0099198E">
            <w:pPr>
              <w:jc w:val="both"/>
              <w:rPr>
                <w:rFonts w:ascii="Arial" w:hAnsi="Arial" w:cs="Arial"/>
              </w:rPr>
            </w:pPr>
            <w:r w:rsidRPr="00CA660C">
              <w:rPr>
                <w:rFonts w:ascii="Arial" w:hAnsi="Arial" w:cs="Arial"/>
              </w:rPr>
              <w:t>The</w:t>
            </w:r>
            <w:r w:rsidR="00CA660C" w:rsidRPr="00CA660C">
              <w:rPr>
                <w:rFonts w:ascii="Arial" w:hAnsi="Arial" w:cs="Arial"/>
              </w:rPr>
              <w:t xml:space="preserve"> </w:t>
            </w:r>
            <w:r w:rsidR="00334A34">
              <w:rPr>
                <w:rFonts w:ascii="Arial" w:hAnsi="Arial" w:cs="Arial"/>
              </w:rPr>
              <w:t>Community P</w:t>
            </w:r>
            <w:r w:rsidR="00CA660C" w:rsidRPr="00CA660C">
              <w:rPr>
                <w:rFonts w:ascii="Arial" w:hAnsi="Arial" w:cs="Arial"/>
              </w:rPr>
              <w:t xml:space="preserve">hlebotomy service </w:t>
            </w:r>
            <w:r w:rsidR="00334A34">
              <w:rPr>
                <w:rFonts w:ascii="Arial" w:hAnsi="Arial" w:cs="Arial"/>
              </w:rPr>
              <w:t>will allow</w:t>
            </w:r>
            <w:r w:rsidR="00CA660C" w:rsidRPr="00CA660C">
              <w:rPr>
                <w:rFonts w:ascii="Arial" w:hAnsi="Arial" w:cs="Arial"/>
              </w:rPr>
              <w:t xml:space="preserve"> for </w:t>
            </w:r>
            <w:r w:rsidRPr="00CA660C">
              <w:rPr>
                <w:rFonts w:ascii="Arial" w:hAnsi="Arial" w:cs="Arial"/>
              </w:rPr>
              <w:t>adults</w:t>
            </w:r>
            <w:r w:rsidR="00AB4F34">
              <w:rPr>
                <w:rFonts w:ascii="Arial" w:hAnsi="Arial" w:cs="Arial"/>
              </w:rPr>
              <w:t xml:space="preserve"> (over the age of 18 years)</w:t>
            </w:r>
            <w:r w:rsidRPr="00CA660C">
              <w:rPr>
                <w:rFonts w:ascii="Arial" w:hAnsi="Arial" w:cs="Arial"/>
              </w:rPr>
              <w:t xml:space="preserve"> to receive routine</w:t>
            </w:r>
            <w:r w:rsidR="00CA660C">
              <w:rPr>
                <w:rFonts w:ascii="Arial" w:hAnsi="Arial" w:cs="Arial"/>
              </w:rPr>
              <w:t xml:space="preserve"> </w:t>
            </w:r>
            <w:r w:rsidR="00CA660C" w:rsidRPr="006A0F83">
              <w:rPr>
                <w:rFonts w:ascii="Arial" w:hAnsi="Arial" w:cs="Arial"/>
              </w:rPr>
              <w:t>blood</w:t>
            </w:r>
            <w:r w:rsidRPr="006A0F83">
              <w:rPr>
                <w:rFonts w:ascii="Arial" w:hAnsi="Arial" w:cs="Arial"/>
              </w:rPr>
              <w:t xml:space="preserve"> tests, and domiciliary</w:t>
            </w:r>
            <w:r w:rsidR="00CA660C" w:rsidRPr="006A0F83">
              <w:rPr>
                <w:rFonts w:ascii="Arial" w:hAnsi="Arial" w:cs="Arial"/>
              </w:rPr>
              <w:t xml:space="preserve"> blood testing </w:t>
            </w:r>
            <w:r w:rsidRPr="006A0F83">
              <w:rPr>
                <w:rFonts w:ascii="Arial" w:hAnsi="Arial" w:cs="Arial"/>
              </w:rPr>
              <w:t>services in the community</w:t>
            </w:r>
            <w:r w:rsidR="006A0F83">
              <w:rPr>
                <w:rFonts w:ascii="Arial" w:hAnsi="Arial" w:cs="Arial"/>
              </w:rPr>
              <w:t xml:space="preserve"> daily between the hours of 8am and 18.30pm</w:t>
            </w:r>
            <w:r w:rsidR="0033725E">
              <w:rPr>
                <w:rFonts w:ascii="Arial" w:hAnsi="Arial" w:cs="Arial"/>
              </w:rPr>
              <w:t xml:space="preserve"> as a minimum and on weekends if needed</w:t>
            </w:r>
            <w:r w:rsidRPr="006A0F83">
              <w:rPr>
                <w:rFonts w:ascii="Arial" w:hAnsi="Arial" w:cs="Arial"/>
              </w:rPr>
              <w:t xml:space="preserve">. </w:t>
            </w:r>
            <w:r w:rsidRPr="006A0F83">
              <w:rPr>
                <w:rFonts w:ascii="Arial" w:hAnsi="Arial" w:cs="Arial"/>
                <w:color w:val="000000"/>
              </w:rPr>
              <w:t>This model will</w:t>
            </w:r>
            <w:r w:rsidRPr="006A0F83">
              <w:rPr>
                <w:rFonts w:ascii="Arial" w:hAnsi="Arial" w:cs="Arial"/>
              </w:rPr>
              <w:t xml:space="preserve"> provide local</w:t>
            </w:r>
            <w:r w:rsidRPr="00CA660C">
              <w:rPr>
                <w:rFonts w:ascii="Arial" w:hAnsi="Arial" w:cs="Arial"/>
              </w:rPr>
              <w:t xml:space="preserve">, accessible and integrated services that are aligned with providers within the health and social care economy. </w:t>
            </w:r>
            <w:r w:rsidR="0099198E">
              <w:rPr>
                <w:rFonts w:ascii="Arial" w:hAnsi="Arial" w:cs="Arial"/>
              </w:rPr>
              <w:t>The CCG would like to include offering the service to sixteen plus year olds for routine blood tests at the outset.</w:t>
            </w:r>
          </w:p>
        </w:tc>
      </w:tr>
      <w:tr w:rsidR="00B27036" w:rsidRPr="00CA660C" w14:paraId="0633A192" w14:textId="77777777" w:rsidTr="009F33CC">
        <w:tc>
          <w:tcPr>
            <w:tcW w:w="9351" w:type="dxa"/>
            <w:shd w:val="clear" w:color="auto" w:fill="A6A6A6" w:themeFill="background1" w:themeFillShade="A6"/>
          </w:tcPr>
          <w:p w14:paraId="72CEE4FD"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lastRenderedPageBreak/>
              <w:t xml:space="preserve">2. </w:t>
            </w:r>
            <w:r w:rsidRPr="00CA660C">
              <w:rPr>
                <w:rFonts w:ascii="Arial" w:hAnsi="Arial" w:cs="Arial"/>
                <w:b/>
                <w:color w:val="FABF8F" w:themeColor="accent6" w:themeTint="99"/>
              </w:rPr>
              <w:tab/>
              <w:t>Outcomes</w:t>
            </w:r>
          </w:p>
        </w:tc>
      </w:tr>
      <w:tr w:rsidR="00B27036" w:rsidRPr="00CA660C" w14:paraId="3AA1EA8B" w14:textId="77777777" w:rsidTr="009F33CC">
        <w:tc>
          <w:tcPr>
            <w:tcW w:w="9351" w:type="dxa"/>
          </w:tcPr>
          <w:p w14:paraId="05CA01A2"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2.1</w:t>
            </w:r>
            <w:r w:rsidRPr="00CA660C">
              <w:rPr>
                <w:rFonts w:ascii="Arial" w:hAnsi="Arial" w:cs="Arial"/>
                <w:color w:val="000000" w:themeColor="text1"/>
              </w:rPr>
              <w:tab/>
            </w:r>
            <w:r w:rsidRPr="00A722A3">
              <w:rPr>
                <w:rFonts w:ascii="Arial" w:hAnsi="Arial" w:cs="Arial"/>
                <w:color w:val="000000" w:themeColor="text1"/>
              </w:rPr>
              <w:t>NHS Outcome Framework Domains &amp; Indicators</w:t>
            </w:r>
          </w:p>
          <w:p w14:paraId="31AD620B" w14:textId="77777777" w:rsidR="00B27036" w:rsidRPr="00CA660C" w:rsidRDefault="00B27036" w:rsidP="00B27036">
            <w:pPr>
              <w:jc w:val="both"/>
              <w:rPr>
                <w:rFonts w:ascii="Arial" w:hAnsi="Arial" w:cs="Arial"/>
                <w:color w:val="000000" w:themeColor="text1"/>
              </w:rPr>
            </w:pPr>
          </w:p>
          <w:tbl>
            <w:tblPr>
              <w:tblStyle w:val="TableGrid"/>
              <w:tblW w:w="0" w:type="auto"/>
              <w:tblInd w:w="704" w:type="dxa"/>
              <w:tblLook w:val="04A0" w:firstRow="1" w:lastRow="0" w:firstColumn="1" w:lastColumn="0" w:noHBand="0" w:noVBand="1"/>
            </w:tblPr>
            <w:tblGrid>
              <w:gridCol w:w="1276"/>
              <w:gridCol w:w="5528"/>
              <w:gridCol w:w="851"/>
            </w:tblGrid>
            <w:tr w:rsidR="00CA660C" w:rsidRPr="00CA660C" w14:paraId="1553B40C" w14:textId="77777777" w:rsidTr="00B27036">
              <w:tc>
                <w:tcPr>
                  <w:tcW w:w="1276" w:type="dxa"/>
                </w:tcPr>
                <w:p w14:paraId="639710B1"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Domain 1</w:t>
                  </w:r>
                </w:p>
              </w:tc>
              <w:tc>
                <w:tcPr>
                  <w:tcW w:w="5528" w:type="dxa"/>
                </w:tcPr>
                <w:p w14:paraId="35684831"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Preventing people from dying prematurely</w:t>
                  </w:r>
                </w:p>
              </w:tc>
              <w:tc>
                <w:tcPr>
                  <w:tcW w:w="851" w:type="dxa"/>
                </w:tcPr>
                <w:p w14:paraId="7CA65D3C" w14:textId="77777777" w:rsidR="00B27036" w:rsidRPr="00CA660C" w:rsidRDefault="006A238F" w:rsidP="00B27036">
                  <w:pPr>
                    <w:jc w:val="both"/>
                    <w:rPr>
                      <w:rFonts w:ascii="Arial" w:hAnsi="Arial" w:cs="Arial"/>
                      <w:color w:val="000000" w:themeColor="text1"/>
                    </w:rPr>
                  </w:pPr>
                  <w:r w:rsidRPr="00CA660C">
                    <w:rPr>
                      <w:rFonts w:ascii="Arial" w:hAnsi="Arial" w:cs="Arial"/>
                      <w:color w:val="000000" w:themeColor="text1"/>
                    </w:rPr>
                    <w:t>No</w:t>
                  </w:r>
                </w:p>
              </w:tc>
            </w:tr>
            <w:tr w:rsidR="00CA660C" w:rsidRPr="00CA660C" w14:paraId="186E8DD3" w14:textId="77777777" w:rsidTr="00B27036">
              <w:tc>
                <w:tcPr>
                  <w:tcW w:w="1276" w:type="dxa"/>
                </w:tcPr>
                <w:p w14:paraId="472EDD8B"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Domain 2</w:t>
                  </w:r>
                </w:p>
              </w:tc>
              <w:tc>
                <w:tcPr>
                  <w:tcW w:w="5528" w:type="dxa"/>
                </w:tcPr>
                <w:p w14:paraId="6BF5E546"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Enhancing quality of life for people with long-term conditions</w:t>
                  </w:r>
                </w:p>
              </w:tc>
              <w:tc>
                <w:tcPr>
                  <w:tcW w:w="851" w:type="dxa"/>
                </w:tcPr>
                <w:p w14:paraId="5369AF15" w14:textId="77777777" w:rsidR="00B27036" w:rsidRPr="00CA660C" w:rsidRDefault="003771A3" w:rsidP="003771A3">
                  <w:pPr>
                    <w:jc w:val="both"/>
                    <w:rPr>
                      <w:rFonts w:ascii="Arial" w:hAnsi="Arial" w:cs="Arial"/>
                      <w:color w:val="000000" w:themeColor="text1"/>
                    </w:rPr>
                  </w:pPr>
                  <w:r w:rsidRPr="00CA660C">
                    <w:rPr>
                      <w:rFonts w:ascii="Arial" w:hAnsi="Arial" w:cs="Arial"/>
                      <w:color w:val="000000" w:themeColor="text1"/>
                    </w:rPr>
                    <w:t>Yes</w:t>
                  </w:r>
                </w:p>
              </w:tc>
            </w:tr>
            <w:tr w:rsidR="00CA660C" w:rsidRPr="00CA660C" w14:paraId="3F9401CA" w14:textId="77777777" w:rsidTr="00B27036">
              <w:tc>
                <w:tcPr>
                  <w:tcW w:w="1276" w:type="dxa"/>
                </w:tcPr>
                <w:p w14:paraId="64439F48"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Domain 3</w:t>
                  </w:r>
                </w:p>
              </w:tc>
              <w:tc>
                <w:tcPr>
                  <w:tcW w:w="5528" w:type="dxa"/>
                </w:tcPr>
                <w:p w14:paraId="11427FE0"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Helping people to recover from episodes of ill-health or following injury</w:t>
                  </w:r>
                </w:p>
              </w:tc>
              <w:tc>
                <w:tcPr>
                  <w:tcW w:w="851" w:type="dxa"/>
                </w:tcPr>
                <w:p w14:paraId="3F306B5F" w14:textId="77777777" w:rsidR="00B27036" w:rsidRPr="00CA660C" w:rsidRDefault="006A238F" w:rsidP="00B27036">
                  <w:pPr>
                    <w:jc w:val="both"/>
                    <w:rPr>
                      <w:rFonts w:ascii="Arial" w:hAnsi="Arial" w:cs="Arial"/>
                      <w:color w:val="000000" w:themeColor="text1"/>
                    </w:rPr>
                  </w:pPr>
                  <w:r w:rsidRPr="00CA660C">
                    <w:rPr>
                      <w:rFonts w:ascii="Arial" w:hAnsi="Arial" w:cs="Arial"/>
                      <w:color w:val="000000" w:themeColor="text1"/>
                    </w:rPr>
                    <w:t>No</w:t>
                  </w:r>
                </w:p>
              </w:tc>
            </w:tr>
            <w:tr w:rsidR="00CA660C" w:rsidRPr="00CA660C" w14:paraId="24627A6E" w14:textId="77777777" w:rsidTr="00B27036">
              <w:tc>
                <w:tcPr>
                  <w:tcW w:w="1276" w:type="dxa"/>
                </w:tcPr>
                <w:p w14:paraId="2C1579E7"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Domain 4</w:t>
                  </w:r>
                </w:p>
              </w:tc>
              <w:tc>
                <w:tcPr>
                  <w:tcW w:w="5528" w:type="dxa"/>
                </w:tcPr>
                <w:p w14:paraId="4EF24C63"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Ensuring people have a positive experience of care</w:t>
                  </w:r>
                </w:p>
              </w:tc>
              <w:tc>
                <w:tcPr>
                  <w:tcW w:w="851" w:type="dxa"/>
                </w:tcPr>
                <w:p w14:paraId="40695804" w14:textId="77777777" w:rsidR="00B27036" w:rsidRPr="00CA660C" w:rsidRDefault="003771A3" w:rsidP="00B27036">
                  <w:pPr>
                    <w:jc w:val="both"/>
                    <w:rPr>
                      <w:rFonts w:ascii="Arial" w:hAnsi="Arial" w:cs="Arial"/>
                      <w:color w:val="000000" w:themeColor="text1"/>
                    </w:rPr>
                  </w:pPr>
                  <w:r w:rsidRPr="00CA660C">
                    <w:rPr>
                      <w:rFonts w:ascii="Arial" w:hAnsi="Arial" w:cs="Arial"/>
                      <w:color w:val="000000" w:themeColor="text1"/>
                    </w:rPr>
                    <w:t>Yes</w:t>
                  </w:r>
                </w:p>
              </w:tc>
            </w:tr>
            <w:tr w:rsidR="00CA660C" w:rsidRPr="00CA660C" w14:paraId="3FA5E456" w14:textId="77777777" w:rsidTr="00B27036">
              <w:tc>
                <w:tcPr>
                  <w:tcW w:w="1276" w:type="dxa"/>
                </w:tcPr>
                <w:p w14:paraId="70FF93CB"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Domain 5</w:t>
                  </w:r>
                </w:p>
              </w:tc>
              <w:tc>
                <w:tcPr>
                  <w:tcW w:w="5528" w:type="dxa"/>
                </w:tcPr>
                <w:p w14:paraId="17D5B7AD" w14:textId="77777777" w:rsidR="00B27036" w:rsidRPr="00CA660C" w:rsidRDefault="00B27036" w:rsidP="00B27036">
                  <w:pPr>
                    <w:jc w:val="both"/>
                    <w:rPr>
                      <w:rFonts w:ascii="Arial" w:hAnsi="Arial" w:cs="Arial"/>
                      <w:color w:val="000000" w:themeColor="text1"/>
                    </w:rPr>
                  </w:pPr>
                  <w:r w:rsidRPr="00CA660C">
                    <w:rPr>
                      <w:rFonts w:ascii="Arial" w:hAnsi="Arial" w:cs="Arial"/>
                      <w:color w:val="000000" w:themeColor="text1"/>
                    </w:rPr>
                    <w:t>Treating and caring for people in a safe environment and protecting them from avoidable harm</w:t>
                  </w:r>
                </w:p>
              </w:tc>
              <w:tc>
                <w:tcPr>
                  <w:tcW w:w="851" w:type="dxa"/>
                </w:tcPr>
                <w:p w14:paraId="7CF43518" w14:textId="77777777" w:rsidR="00B27036" w:rsidRPr="00CA660C" w:rsidRDefault="003771A3" w:rsidP="003771A3">
                  <w:pPr>
                    <w:jc w:val="both"/>
                    <w:rPr>
                      <w:rFonts w:ascii="Arial" w:hAnsi="Arial" w:cs="Arial"/>
                      <w:color w:val="000000" w:themeColor="text1"/>
                    </w:rPr>
                  </w:pPr>
                  <w:r w:rsidRPr="00CA660C">
                    <w:rPr>
                      <w:rFonts w:ascii="Arial" w:hAnsi="Arial" w:cs="Arial"/>
                      <w:color w:val="000000" w:themeColor="text1"/>
                    </w:rPr>
                    <w:t>Yes</w:t>
                  </w:r>
                </w:p>
              </w:tc>
            </w:tr>
          </w:tbl>
          <w:p w14:paraId="5A359294" w14:textId="77777777" w:rsidR="003771A3" w:rsidRPr="00CA660C" w:rsidRDefault="003771A3" w:rsidP="00B27036">
            <w:pPr>
              <w:jc w:val="both"/>
              <w:rPr>
                <w:rFonts w:ascii="Arial" w:hAnsi="Arial" w:cs="Arial"/>
                <w:color w:val="000000" w:themeColor="text1"/>
              </w:rPr>
            </w:pPr>
          </w:p>
          <w:p w14:paraId="544521B7" w14:textId="77777777" w:rsidR="00B27036" w:rsidRDefault="003771A3" w:rsidP="00B27036">
            <w:pPr>
              <w:jc w:val="both"/>
              <w:rPr>
                <w:rFonts w:ascii="Arial" w:hAnsi="Arial" w:cs="Arial"/>
                <w:color w:val="000000" w:themeColor="text1"/>
              </w:rPr>
            </w:pPr>
            <w:r w:rsidRPr="00CA660C">
              <w:rPr>
                <w:rFonts w:ascii="Arial" w:hAnsi="Arial" w:cs="Arial"/>
                <w:color w:val="000000" w:themeColor="text1"/>
              </w:rPr>
              <w:t>2.2</w:t>
            </w:r>
            <w:r w:rsidRPr="00CA660C">
              <w:rPr>
                <w:rFonts w:ascii="Arial" w:hAnsi="Arial" w:cs="Arial"/>
                <w:color w:val="000000" w:themeColor="text1"/>
              </w:rPr>
              <w:tab/>
              <w:t>Local defined outcomes</w:t>
            </w:r>
            <w:r w:rsidRPr="00CA660C">
              <w:rPr>
                <w:rFonts w:ascii="Arial" w:hAnsi="Arial" w:cs="Arial"/>
                <w:color w:val="000000" w:themeColor="text1"/>
              </w:rPr>
              <w:tab/>
            </w:r>
          </w:p>
          <w:p w14:paraId="7B2B3D2C" w14:textId="77777777" w:rsidR="004D4EB5" w:rsidRDefault="004D4EB5" w:rsidP="00B27036">
            <w:pPr>
              <w:jc w:val="both"/>
              <w:rPr>
                <w:rFonts w:ascii="Arial" w:hAnsi="Arial" w:cs="Arial"/>
                <w:color w:val="000000" w:themeColor="text1"/>
              </w:rPr>
            </w:pPr>
          </w:p>
          <w:p w14:paraId="44D6BD11" w14:textId="77777777" w:rsidR="004D4EB5" w:rsidRDefault="004D4EB5" w:rsidP="00B27036">
            <w:pPr>
              <w:jc w:val="both"/>
              <w:rPr>
                <w:rFonts w:ascii="Arial" w:hAnsi="Arial" w:cs="Arial"/>
                <w:color w:val="000000" w:themeColor="text1"/>
              </w:rPr>
            </w:pPr>
            <w:r>
              <w:rPr>
                <w:rFonts w:ascii="Arial" w:hAnsi="Arial" w:cs="Arial"/>
                <w:color w:val="000000" w:themeColor="text1"/>
              </w:rPr>
              <w:t>The community based phlebotomy service will:</w:t>
            </w:r>
          </w:p>
          <w:p w14:paraId="7D200738" w14:textId="77777777" w:rsidR="004D4EB5" w:rsidRDefault="004D4EB5"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Improve access to blood tests across the borough of Enfield to GP practices and their patients.</w:t>
            </w:r>
          </w:p>
          <w:p w14:paraId="50C1EB93" w14:textId="77777777" w:rsidR="004D4EB5" w:rsidRDefault="004D4EB5"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Deliver care close to home by improving phlebotomy service provision in the local community.</w:t>
            </w:r>
          </w:p>
          <w:p w14:paraId="3A774689" w14:textId="15D780D1" w:rsidR="004D4EB5" w:rsidRDefault="004D4EB5"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Provide a timely service (within 2 working days), 6 days a week (Monday to Saturday) for routine phlebotomy of the patient booking their phlebotomy appointment.</w:t>
            </w:r>
          </w:p>
          <w:p w14:paraId="07759B6F" w14:textId="158B528E" w:rsidR="00782DC5" w:rsidRDefault="00782DC5"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Provision for urgent same day appointments</w:t>
            </w:r>
          </w:p>
          <w:p w14:paraId="0CD9D156" w14:textId="77777777" w:rsidR="004D4EB5" w:rsidRDefault="004D4EB5"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 xml:space="preserve">Improve access to GP request for domiciliary phlebotomy service (within 2 working days). </w:t>
            </w:r>
          </w:p>
          <w:p w14:paraId="1B40825F" w14:textId="77777777" w:rsidR="0099198E" w:rsidRDefault="0099198E"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 xml:space="preserve">Work closely with the Pathology service to ensure that samples are optimally transferred to the laboratory </w:t>
            </w:r>
          </w:p>
          <w:p w14:paraId="14D63DD9" w14:textId="77777777" w:rsidR="0099198E" w:rsidRPr="005E0CD3" w:rsidRDefault="0099198E" w:rsidP="005E0CD3">
            <w:pPr>
              <w:pStyle w:val="ListParagraph"/>
              <w:numPr>
                <w:ilvl w:val="0"/>
                <w:numId w:val="16"/>
              </w:numPr>
              <w:jc w:val="both"/>
              <w:rPr>
                <w:rFonts w:ascii="Arial" w:hAnsi="Arial" w:cs="Arial"/>
                <w:color w:val="000000" w:themeColor="text1"/>
              </w:rPr>
            </w:pPr>
            <w:r>
              <w:rPr>
                <w:rFonts w:ascii="Arial" w:hAnsi="Arial" w:cs="Arial"/>
                <w:color w:val="000000" w:themeColor="text1"/>
              </w:rPr>
              <w:t xml:space="preserve">Ensure failsafe mechanisms are in place if they suffer a loss of samples whilst in their care </w:t>
            </w:r>
          </w:p>
          <w:p w14:paraId="7A0F5E4F" w14:textId="77777777" w:rsidR="00B27036" w:rsidRPr="00CA660C" w:rsidRDefault="00B27036" w:rsidP="00B27036">
            <w:pPr>
              <w:jc w:val="both"/>
              <w:rPr>
                <w:rFonts w:ascii="Arial" w:hAnsi="Arial" w:cs="Arial"/>
              </w:rPr>
            </w:pPr>
          </w:p>
        </w:tc>
      </w:tr>
      <w:tr w:rsidR="00B27036" w:rsidRPr="00CA660C" w14:paraId="20B611C7" w14:textId="77777777" w:rsidTr="009F33CC">
        <w:tc>
          <w:tcPr>
            <w:tcW w:w="9351" w:type="dxa"/>
            <w:shd w:val="clear" w:color="auto" w:fill="A6A6A6" w:themeFill="background1" w:themeFillShade="A6"/>
          </w:tcPr>
          <w:p w14:paraId="70AFBB6C" w14:textId="77777777" w:rsidR="00B27036" w:rsidRPr="00CA660C" w:rsidRDefault="00B27036" w:rsidP="00B27036">
            <w:pPr>
              <w:jc w:val="both"/>
              <w:rPr>
                <w:rFonts w:ascii="Arial" w:hAnsi="Arial" w:cs="Arial"/>
                <w:b/>
                <w:color w:val="FABF8F" w:themeColor="accent6" w:themeTint="99"/>
              </w:rPr>
            </w:pPr>
            <w:r w:rsidRPr="00CA660C">
              <w:rPr>
                <w:rFonts w:ascii="Arial" w:hAnsi="Arial" w:cs="Arial"/>
                <w:b/>
                <w:color w:val="FABF8F" w:themeColor="accent6" w:themeTint="99"/>
              </w:rPr>
              <w:t>3.</w:t>
            </w:r>
            <w:r w:rsidRPr="00CA660C">
              <w:rPr>
                <w:rFonts w:ascii="Arial" w:hAnsi="Arial" w:cs="Arial"/>
                <w:b/>
                <w:color w:val="FABF8F" w:themeColor="accent6" w:themeTint="99"/>
              </w:rPr>
              <w:tab/>
              <w:t>Scope</w:t>
            </w:r>
          </w:p>
        </w:tc>
      </w:tr>
      <w:tr w:rsidR="00B27036" w:rsidRPr="00CA660C" w14:paraId="23A74CE3" w14:textId="77777777" w:rsidTr="009F33CC">
        <w:tc>
          <w:tcPr>
            <w:tcW w:w="9351" w:type="dxa"/>
          </w:tcPr>
          <w:p w14:paraId="03D4B65F" w14:textId="43CAE90D" w:rsidR="00B27036" w:rsidRPr="00CA660C" w:rsidRDefault="003771A3" w:rsidP="00B27036">
            <w:pPr>
              <w:jc w:val="both"/>
              <w:rPr>
                <w:rFonts w:ascii="Arial" w:hAnsi="Arial" w:cs="Arial"/>
                <w:color w:val="000000" w:themeColor="text1"/>
              </w:rPr>
            </w:pPr>
            <w:r w:rsidRPr="00CA660C">
              <w:rPr>
                <w:rFonts w:ascii="Arial" w:hAnsi="Arial" w:cs="Arial"/>
                <w:color w:val="000000" w:themeColor="text1"/>
              </w:rPr>
              <w:t>3.1</w:t>
            </w:r>
            <w:r w:rsidRPr="00CA660C">
              <w:rPr>
                <w:rFonts w:ascii="Arial" w:hAnsi="Arial" w:cs="Arial"/>
                <w:color w:val="000000" w:themeColor="text1"/>
              </w:rPr>
              <w:tab/>
              <w:t xml:space="preserve">Aims and </w:t>
            </w:r>
            <w:r w:rsidR="00B22BCE">
              <w:rPr>
                <w:rFonts w:ascii="Arial" w:hAnsi="Arial" w:cs="Arial"/>
                <w:color w:val="000000" w:themeColor="text1"/>
              </w:rPr>
              <w:t>O</w:t>
            </w:r>
            <w:r w:rsidRPr="00CA660C">
              <w:rPr>
                <w:rFonts w:ascii="Arial" w:hAnsi="Arial" w:cs="Arial"/>
                <w:color w:val="000000" w:themeColor="text1"/>
              </w:rPr>
              <w:t xml:space="preserve">bjectives of </w:t>
            </w:r>
            <w:r w:rsidR="00B22BCE">
              <w:rPr>
                <w:rFonts w:ascii="Arial" w:hAnsi="Arial" w:cs="Arial"/>
                <w:color w:val="000000" w:themeColor="text1"/>
              </w:rPr>
              <w:t xml:space="preserve">Phlebotomy </w:t>
            </w:r>
            <w:r w:rsidRPr="00CA660C">
              <w:rPr>
                <w:rFonts w:ascii="Arial" w:hAnsi="Arial" w:cs="Arial"/>
                <w:color w:val="000000" w:themeColor="text1"/>
              </w:rPr>
              <w:t>service</w:t>
            </w:r>
          </w:p>
          <w:p w14:paraId="1264FB09" w14:textId="77777777" w:rsidR="003771A3" w:rsidRPr="00CA660C" w:rsidRDefault="003771A3" w:rsidP="00B27036">
            <w:pPr>
              <w:jc w:val="both"/>
              <w:rPr>
                <w:rFonts w:ascii="Arial" w:hAnsi="Arial" w:cs="Arial"/>
              </w:rPr>
            </w:pPr>
          </w:p>
          <w:p w14:paraId="46FF354D" w14:textId="77777777" w:rsidR="00726145" w:rsidRPr="00CA660C" w:rsidRDefault="00726145" w:rsidP="00726145">
            <w:pPr>
              <w:rPr>
                <w:rFonts w:ascii="Arial" w:hAnsi="Arial" w:cs="Arial"/>
              </w:rPr>
            </w:pPr>
            <w:r w:rsidRPr="00CA660C">
              <w:rPr>
                <w:rFonts w:ascii="Arial" w:hAnsi="Arial" w:cs="Arial"/>
              </w:rPr>
              <w:t xml:space="preserve">The aim of the </w:t>
            </w:r>
            <w:r w:rsidR="00B22BCE">
              <w:rPr>
                <w:rFonts w:ascii="Arial" w:hAnsi="Arial" w:cs="Arial"/>
              </w:rPr>
              <w:t xml:space="preserve">phlebotomy </w:t>
            </w:r>
            <w:r w:rsidRPr="00CA660C">
              <w:rPr>
                <w:rFonts w:ascii="Arial" w:hAnsi="Arial" w:cs="Arial"/>
              </w:rPr>
              <w:t>service is to:</w:t>
            </w:r>
          </w:p>
          <w:p w14:paraId="47ACAB2E" w14:textId="77777777" w:rsidR="00726145" w:rsidRPr="00CA660C" w:rsidRDefault="00726145" w:rsidP="00882765">
            <w:pPr>
              <w:pStyle w:val="ListParagraph"/>
              <w:numPr>
                <w:ilvl w:val="0"/>
                <w:numId w:val="6"/>
              </w:numPr>
              <w:rPr>
                <w:rFonts w:ascii="Arial" w:hAnsi="Arial" w:cs="Arial"/>
              </w:rPr>
            </w:pPr>
            <w:r w:rsidRPr="00CA660C">
              <w:rPr>
                <w:rFonts w:ascii="Arial" w:hAnsi="Arial" w:cs="Arial"/>
              </w:rPr>
              <w:t xml:space="preserve">Ensure routine phlebotomy tests on adults are carried out in the local community with hospital </w:t>
            </w:r>
            <w:r w:rsidR="00B22BCE">
              <w:rPr>
                <w:rFonts w:ascii="Arial" w:hAnsi="Arial" w:cs="Arial"/>
              </w:rPr>
              <w:t xml:space="preserve">based </w:t>
            </w:r>
            <w:r w:rsidRPr="00CA660C">
              <w:rPr>
                <w:rFonts w:ascii="Arial" w:hAnsi="Arial" w:cs="Arial"/>
              </w:rPr>
              <w:t xml:space="preserve">services </w:t>
            </w:r>
            <w:r w:rsidR="00B22BCE">
              <w:rPr>
                <w:rFonts w:ascii="Arial" w:hAnsi="Arial" w:cs="Arial"/>
              </w:rPr>
              <w:t xml:space="preserve">accessed </w:t>
            </w:r>
            <w:r w:rsidR="002623BC" w:rsidRPr="00CA660C">
              <w:rPr>
                <w:rFonts w:ascii="Arial" w:hAnsi="Arial" w:cs="Arial"/>
              </w:rPr>
              <w:t xml:space="preserve">as </w:t>
            </w:r>
            <w:r w:rsidRPr="00CA660C">
              <w:rPr>
                <w:rFonts w:ascii="Arial" w:hAnsi="Arial" w:cs="Arial"/>
              </w:rPr>
              <w:t xml:space="preserve">the last resort for routine </w:t>
            </w:r>
            <w:r w:rsidR="00AB4F34">
              <w:rPr>
                <w:rFonts w:ascii="Arial" w:hAnsi="Arial" w:cs="Arial"/>
              </w:rPr>
              <w:t xml:space="preserve">GP requested blood </w:t>
            </w:r>
            <w:r w:rsidRPr="00CA660C">
              <w:rPr>
                <w:rFonts w:ascii="Arial" w:hAnsi="Arial" w:cs="Arial"/>
              </w:rPr>
              <w:t xml:space="preserve">tests </w:t>
            </w:r>
          </w:p>
          <w:p w14:paraId="462FE63E" w14:textId="77777777" w:rsidR="00726145" w:rsidRDefault="00726145" w:rsidP="00882765">
            <w:pPr>
              <w:pStyle w:val="ListParagraph"/>
              <w:numPr>
                <w:ilvl w:val="0"/>
                <w:numId w:val="6"/>
              </w:numPr>
              <w:rPr>
                <w:rFonts w:ascii="Arial" w:hAnsi="Arial" w:cs="Arial"/>
              </w:rPr>
            </w:pPr>
            <w:r w:rsidRPr="00CA660C">
              <w:rPr>
                <w:rFonts w:ascii="Arial" w:hAnsi="Arial" w:cs="Arial"/>
              </w:rPr>
              <w:t>Provide a</w:t>
            </w:r>
            <w:r w:rsidR="002623BC" w:rsidRPr="00CA660C">
              <w:rPr>
                <w:rFonts w:ascii="Arial" w:hAnsi="Arial" w:cs="Arial"/>
              </w:rPr>
              <w:t xml:space="preserve">n efficient, safe, </w:t>
            </w:r>
            <w:r w:rsidRPr="00CA660C">
              <w:rPr>
                <w:rFonts w:ascii="Arial" w:hAnsi="Arial" w:cs="Arial"/>
              </w:rPr>
              <w:t xml:space="preserve">patient- focused and high quality phlebotomy service </w:t>
            </w:r>
            <w:r w:rsidR="0033725E">
              <w:rPr>
                <w:rFonts w:ascii="Arial" w:hAnsi="Arial" w:cs="Arial"/>
              </w:rPr>
              <w:t>for all Enfield service users</w:t>
            </w:r>
          </w:p>
          <w:p w14:paraId="36A0ACE5" w14:textId="77777777" w:rsidR="00620E82" w:rsidRPr="00CA660C" w:rsidRDefault="00620E82" w:rsidP="00882765">
            <w:pPr>
              <w:pStyle w:val="ListParagraph"/>
              <w:numPr>
                <w:ilvl w:val="0"/>
                <w:numId w:val="6"/>
              </w:numPr>
              <w:rPr>
                <w:rFonts w:ascii="Arial" w:hAnsi="Arial" w:cs="Arial"/>
              </w:rPr>
            </w:pPr>
            <w:r>
              <w:rPr>
                <w:rFonts w:ascii="Arial" w:hAnsi="Arial" w:cs="Arial"/>
              </w:rPr>
              <w:t xml:space="preserve">To provide a service at an appropriate time, location and environment </w:t>
            </w:r>
          </w:p>
          <w:p w14:paraId="4D1594E6" w14:textId="77777777" w:rsidR="00726145" w:rsidRPr="00CA660C" w:rsidRDefault="00726145" w:rsidP="00B27036">
            <w:pPr>
              <w:jc w:val="both"/>
              <w:rPr>
                <w:rFonts w:ascii="Arial" w:hAnsi="Arial" w:cs="Arial"/>
              </w:rPr>
            </w:pPr>
          </w:p>
          <w:p w14:paraId="4FFE0EE0" w14:textId="74E028F4" w:rsidR="003771A3" w:rsidRPr="00A722A3" w:rsidRDefault="003771A3" w:rsidP="00B27036">
            <w:pPr>
              <w:jc w:val="both"/>
              <w:rPr>
                <w:rFonts w:ascii="Arial" w:hAnsi="Arial" w:cs="Arial"/>
                <w:color w:val="000000" w:themeColor="text1"/>
              </w:rPr>
            </w:pPr>
            <w:r w:rsidRPr="00A722A3">
              <w:rPr>
                <w:rFonts w:ascii="Arial" w:hAnsi="Arial" w:cs="Arial"/>
                <w:color w:val="000000" w:themeColor="text1"/>
              </w:rPr>
              <w:t>3.2</w:t>
            </w:r>
            <w:r w:rsidRPr="00A722A3">
              <w:rPr>
                <w:rFonts w:ascii="Arial" w:hAnsi="Arial" w:cs="Arial"/>
                <w:color w:val="000000" w:themeColor="text1"/>
              </w:rPr>
              <w:tab/>
              <w:t xml:space="preserve">Service </w:t>
            </w:r>
            <w:r w:rsidR="00B22BCE">
              <w:rPr>
                <w:rFonts w:ascii="Arial" w:hAnsi="Arial" w:cs="Arial"/>
                <w:color w:val="000000" w:themeColor="text1"/>
              </w:rPr>
              <w:t>D</w:t>
            </w:r>
            <w:r w:rsidRPr="00A722A3">
              <w:rPr>
                <w:rFonts w:ascii="Arial" w:hAnsi="Arial" w:cs="Arial"/>
                <w:color w:val="000000" w:themeColor="text1"/>
              </w:rPr>
              <w:t>escription/</w:t>
            </w:r>
            <w:r w:rsidR="004106FF" w:rsidRPr="00A722A3">
              <w:rPr>
                <w:rFonts w:ascii="Arial" w:hAnsi="Arial" w:cs="Arial"/>
                <w:color w:val="000000" w:themeColor="text1"/>
              </w:rPr>
              <w:t xml:space="preserve"> </w:t>
            </w:r>
            <w:r w:rsidR="00B22BCE">
              <w:rPr>
                <w:rFonts w:ascii="Arial" w:hAnsi="Arial" w:cs="Arial"/>
                <w:color w:val="000000" w:themeColor="text1"/>
              </w:rPr>
              <w:t>O</w:t>
            </w:r>
            <w:r w:rsidR="004106FF" w:rsidRPr="00A722A3">
              <w:rPr>
                <w:rFonts w:ascii="Arial" w:hAnsi="Arial" w:cs="Arial"/>
                <w:color w:val="000000" w:themeColor="text1"/>
              </w:rPr>
              <w:t xml:space="preserve">perational </w:t>
            </w:r>
            <w:r w:rsidR="00B22BCE">
              <w:rPr>
                <w:rFonts w:ascii="Arial" w:hAnsi="Arial" w:cs="Arial"/>
                <w:color w:val="000000" w:themeColor="text1"/>
              </w:rPr>
              <w:t>D</w:t>
            </w:r>
            <w:r w:rsidR="004106FF" w:rsidRPr="00A722A3">
              <w:rPr>
                <w:rFonts w:ascii="Arial" w:hAnsi="Arial" w:cs="Arial"/>
                <w:color w:val="000000" w:themeColor="text1"/>
              </w:rPr>
              <w:t xml:space="preserve">elivery of the </w:t>
            </w:r>
            <w:r w:rsidR="00B22BCE">
              <w:rPr>
                <w:rFonts w:ascii="Arial" w:hAnsi="Arial" w:cs="Arial"/>
                <w:color w:val="000000" w:themeColor="text1"/>
              </w:rPr>
              <w:t xml:space="preserve">Phlebotomy care pathway </w:t>
            </w:r>
          </w:p>
          <w:p w14:paraId="608D809D" w14:textId="77777777" w:rsidR="003771A3" w:rsidRPr="00CA660C" w:rsidRDefault="003771A3" w:rsidP="00B27036">
            <w:pPr>
              <w:jc w:val="both"/>
              <w:rPr>
                <w:rFonts w:ascii="Arial" w:hAnsi="Arial" w:cs="Arial"/>
              </w:rPr>
            </w:pPr>
          </w:p>
          <w:p w14:paraId="2F8BEDB0" w14:textId="460BD8A5" w:rsidR="00AB4F34" w:rsidRDefault="00726145" w:rsidP="00726145">
            <w:pPr>
              <w:jc w:val="both"/>
              <w:rPr>
                <w:rFonts w:ascii="Arial" w:hAnsi="Arial" w:cs="Arial"/>
                <w:color w:val="000000"/>
              </w:rPr>
            </w:pPr>
            <w:r w:rsidRPr="00CA660C">
              <w:rPr>
                <w:rFonts w:ascii="Arial" w:hAnsi="Arial" w:cs="Arial"/>
                <w:color w:val="000000"/>
              </w:rPr>
              <w:lastRenderedPageBreak/>
              <w:t xml:space="preserve">Under the Phlebotomy service specification, </w:t>
            </w:r>
            <w:r w:rsidR="000F5961" w:rsidRPr="00CA660C">
              <w:rPr>
                <w:rFonts w:ascii="Arial" w:hAnsi="Arial" w:cs="Arial"/>
                <w:color w:val="000000"/>
              </w:rPr>
              <w:t xml:space="preserve">the provider is </w:t>
            </w:r>
            <w:r w:rsidRPr="00CA660C">
              <w:rPr>
                <w:rFonts w:ascii="Arial" w:hAnsi="Arial" w:cs="Arial"/>
                <w:color w:val="000000"/>
              </w:rPr>
              <w:t>expected to provide all standard blood tests t</w:t>
            </w:r>
            <w:r w:rsidR="002623BC" w:rsidRPr="00CA660C">
              <w:rPr>
                <w:rFonts w:ascii="Arial" w:hAnsi="Arial" w:cs="Arial"/>
                <w:color w:val="000000"/>
              </w:rPr>
              <w:t xml:space="preserve">o the adult </w:t>
            </w:r>
            <w:r w:rsidR="00CA660C" w:rsidRPr="00CA660C">
              <w:rPr>
                <w:rFonts w:ascii="Arial" w:hAnsi="Arial" w:cs="Arial"/>
                <w:color w:val="000000"/>
              </w:rPr>
              <w:t>population</w:t>
            </w:r>
            <w:r w:rsidR="002623BC" w:rsidRPr="00CA660C">
              <w:rPr>
                <w:rFonts w:ascii="Arial" w:hAnsi="Arial" w:cs="Arial"/>
                <w:color w:val="000000"/>
              </w:rPr>
              <w:t xml:space="preserve"> of </w:t>
            </w:r>
            <w:r w:rsidR="009D0B38">
              <w:rPr>
                <w:rFonts w:ascii="Arial" w:hAnsi="Arial" w:cs="Arial"/>
                <w:color w:val="000000"/>
              </w:rPr>
              <w:t>Enfield</w:t>
            </w:r>
            <w:r w:rsidR="00AB4F34">
              <w:rPr>
                <w:rFonts w:ascii="Arial" w:hAnsi="Arial" w:cs="Arial"/>
                <w:color w:val="000000"/>
              </w:rPr>
              <w:t xml:space="preserve"> either;</w:t>
            </w:r>
          </w:p>
          <w:p w14:paraId="262A4CEF" w14:textId="77777777" w:rsidR="00AB4F34" w:rsidRPr="005E0CD3" w:rsidRDefault="00AB4F34" w:rsidP="005E0CD3">
            <w:pPr>
              <w:pStyle w:val="ListParagraph"/>
              <w:numPr>
                <w:ilvl w:val="0"/>
                <w:numId w:val="15"/>
              </w:numPr>
              <w:jc w:val="both"/>
              <w:rPr>
                <w:rFonts w:ascii="Arial" w:hAnsi="Arial" w:cs="Arial"/>
              </w:rPr>
            </w:pPr>
            <w:r>
              <w:rPr>
                <w:rFonts w:ascii="Arial" w:hAnsi="Arial" w:cs="Arial"/>
                <w:color w:val="000000"/>
              </w:rPr>
              <w:t>Registered with a GP practice in Enfield,</w:t>
            </w:r>
          </w:p>
          <w:p w14:paraId="3FD6380D" w14:textId="77777777" w:rsidR="002623BC" w:rsidRPr="005E0CD3" w:rsidRDefault="00AB4F34" w:rsidP="005E0CD3">
            <w:pPr>
              <w:pStyle w:val="ListParagraph"/>
              <w:numPr>
                <w:ilvl w:val="0"/>
                <w:numId w:val="15"/>
              </w:numPr>
              <w:jc w:val="both"/>
              <w:rPr>
                <w:rFonts w:ascii="Arial" w:hAnsi="Arial" w:cs="Arial"/>
              </w:rPr>
            </w:pPr>
            <w:r>
              <w:rPr>
                <w:rFonts w:ascii="Arial" w:hAnsi="Arial" w:cs="Arial"/>
                <w:color w:val="000000"/>
              </w:rPr>
              <w:t>Patients living in the London Borough of Enfield but registered with a GP practice outside of Enfield</w:t>
            </w:r>
            <w:r w:rsidR="00CF1235">
              <w:rPr>
                <w:rFonts w:ascii="Arial" w:hAnsi="Arial" w:cs="Arial"/>
                <w:color w:val="000000"/>
              </w:rPr>
              <w:t>, for example patients in Nursing &amp; Residential Care Homes</w:t>
            </w:r>
            <w:r w:rsidR="002623BC" w:rsidRPr="005E0CD3">
              <w:rPr>
                <w:rFonts w:ascii="Arial" w:hAnsi="Arial" w:cs="Arial"/>
                <w:color w:val="000000"/>
              </w:rPr>
              <w:t>.</w:t>
            </w:r>
          </w:p>
          <w:p w14:paraId="183132A7" w14:textId="77777777" w:rsidR="00620E82" w:rsidRPr="005E0CD3" w:rsidRDefault="00620E82" w:rsidP="005E0CD3">
            <w:pPr>
              <w:pStyle w:val="ListParagraph"/>
              <w:numPr>
                <w:ilvl w:val="0"/>
                <w:numId w:val="15"/>
              </w:numPr>
              <w:jc w:val="both"/>
              <w:rPr>
                <w:rFonts w:ascii="Arial" w:hAnsi="Arial" w:cs="Arial"/>
              </w:rPr>
            </w:pPr>
            <w:r w:rsidRPr="00620E82">
              <w:rPr>
                <w:rFonts w:ascii="Arial" w:hAnsi="Arial" w:cs="Arial"/>
              </w:rPr>
              <w:t>Ensure that staff comply with the infection prevention and control procedures i.e. hands are decontaminated, clean gloves used for every procedure and that the puncture site is prepped as appropriate</w:t>
            </w:r>
          </w:p>
          <w:p w14:paraId="3270E1AC" w14:textId="77777777" w:rsidR="00101EFA" w:rsidRDefault="00101EFA" w:rsidP="00101EFA">
            <w:pPr>
              <w:pStyle w:val="ListParagraph"/>
              <w:numPr>
                <w:ilvl w:val="0"/>
                <w:numId w:val="15"/>
              </w:numPr>
              <w:rPr>
                <w:rFonts w:ascii="Arial" w:hAnsi="Arial" w:cs="Arial"/>
              </w:rPr>
            </w:pPr>
            <w:r w:rsidRPr="00101EFA">
              <w:rPr>
                <w:rFonts w:ascii="Arial" w:hAnsi="Arial" w:cs="Arial"/>
              </w:rPr>
              <w:t>The service will also ensure the phlebotomy services are provided to v</w:t>
            </w:r>
            <w:r>
              <w:rPr>
                <w:rFonts w:ascii="Arial" w:hAnsi="Arial" w:cs="Arial"/>
              </w:rPr>
              <w:t>ulnerable adult patient groups and that staff are appropriately trained</w:t>
            </w:r>
          </w:p>
          <w:p w14:paraId="2F8E5562" w14:textId="77777777" w:rsidR="00101EFA" w:rsidRDefault="00101EFA" w:rsidP="00101EFA">
            <w:pPr>
              <w:pStyle w:val="ListParagraph"/>
              <w:numPr>
                <w:ilvl w:val="0"/>
                <w:numId w:val="15"/>
              </w:numPr>
              <w:rPr>
                <w:rFonts w:ascii="Arial" w:hAnsi="Arial" w:cs="Arial"/>
              </w:rPr>
            </w:pPr>
            <w:r>
              <w:rPr>
                <w:rFonts w:ascii="Arial" w:hAnsi="Arial" w:cs="Arial"/>
              </w:rPr>
              <w:t xml:space="preserve">If a routine phlebotomy samples is unable to be collected, the provider will be required to refer the patient to a clinically appropriate secondary care phlebotomy service and/or liaise with the clinical haematology department, of the local acute hospital provider. </w:t>
            </w:r>
          </w:p>
          <w:p w14:paraId="026E5889" w14:textId="77777777" w:rsidR="00620E82" w:rsidRPr="00620E82" w:rsidRDefault="00620E82" w:rsidP="00620E82">
            <w:pPr>
              <w:pStyle w:val="ListParagraph"/>
              <w:numPr>
                <w:ilvl w:val="0"/>
                <w:numId w:val="15"/>
              </w:numPr>
              <w:rPr>
                <w:rFonts w:ascii="Arial" w:hAnsi="Arial" w:cs="Arial"/>
              </w:rPr>
            </w:pPr>
            <w:r w:rsidRPr="00620E82">
              <w:rPr>
                <w:rFonts w:ascii="Arial" w:hAnsi="Arial" w:cs="Arial"/>
              </w:rPr>
              <w:t>Develop a written protocol for the provision of this service. The protocol must be reviewed annually and must include infection control and needle-stick injury management.</w:t>
            </w:r>
          </w:p>
          <w:p w14:paraId="5E4741A1" w14:textId="77777777" w:rsidR="00620E82" w:rsidRPr="00620E82" w:rsidRDefault="00620E82" w:rsidP="00620E82">
            <w:pPr>
              <w:pStyle w:val="ListParagraph"/>
              <w:numPr>
                <w:ilvl w:val="0"/>
                <w:numId w:val="15"/>
              </w:numPr>
              <w:rPr>
                <w:rFonts w:ascii="Arial" w:hAnsi="Arial" w:cs="Arial"/>
              </w:rPr>
            </w:pPr>
            <w:r w:rsidRPr="00620E82">
              <w:rPr>
                <w:rFonts w:ascii="Arial" w:hAnsi="Arial" w:cs="Arial"/>
              </w:rPr>
              <w:t>Maintain a stock of suitable phlebotomy containers and ensure the correct usage.</w:t>
            </w:r>
          </w:p>
          <w:p w14:paraId="6EADB0BA" w14:textId="77777777" w:rsidR="00620E82" w:rsidRDefault="00620E82" w:rsidP="00620E82">
            <w:pPr>
              <w:pStyle w:val="ListParagraph"/>
              <w:numPr>
                <w:ilvl w:val="0"/>
                <w:numId w:val="15"/>
              </w:numPr>
              <w:rPr>
                <w:rFonts w:ascii="Arial" w:hAnsi="Arial" w:cs="Arial"/>
              </w:rPr>
            </w:pPr>
            <w:r w:rsidRPr="00620E82">
              <w:rPr>
                <w:rFonts w:ascii="Arial" w:hAnsi="Arial" w:cs="Arial"/>
              </w:rPr>
              <w:t>Ensure that there is adequate back up / contingency plans in place for the continued provision of the service in the event of breakdown of equipment, staff absence or supply chain problems.</w:t>
            </w:r>
          </w:p>
          <w:p w14:paraId="1861CE5A" w14:textId="77777777" w:rsidR="00101EFA" w:rsidRPr="005E0CD3" w:rsidRDefault="00101EFA" w:rsidP="00136813">
            <w:pPr>
              <w:rPr>
                <w:rFonts w:ascii="Arial" w:hAnsi="Arial" w:cs="Arial"/>
              </w:rPr>
            </w:pPr>
          </w:p>
          <w:p w14:paraId="7B36130E" w14:textId="77777777" w:rsidR="002623BC" w:rsidRPr="00CA660C" w:rsidRDefault="002623BC" w:rsidP="00726145">
            <w:pPr>
              <w:jc w:val="both"/>
              <w:rPr>
                <w:rFonts w:ascii="Arial" w:hAnsi="Arial" w:cs="Arial"/>
                <w:color w:val="000000"/>
              </w:rPr>
            </w:pPr>
            <w:r w:rsidRPr="00CA660C">
              <w:rPr>
                <w:rFonts w:ascii="Arial" w:hAnsi="Arial" w:cs="Arial"/>
              </w:rPr>
              <w:t>The service will include</w:t>
            </w:r>
            <w:r w:rsidR="00B22BCE">
              <w:rPr>
                <w:rFonts w:ascii="Arial" w:hAnsi="Arial" w:cs="Arial"/>
              </w:rPr>
              <w:t xml:space="preserve"> for A</w:t>
            </w:r>
            <w:r w:rsidR="002F5F89">
              <w:rPr>
                <w:rFonts w:ascii="Arial" w:hAnsi="Arial" w:cs="Arial"/>
              </w:rPr>
              <w:t>dult patients</w:t>
            </w:r>
            <w:r w:rsidRPr="00CA660C">
              <w:rPr>
                <w:rFonts w:ascii="Arial" w:hAnsi="Arial" w:cs="Arial"/>
              </w:rPr>
              <w:t xml:space="preserve">: </w:t>
            </w:r>
          </w:p>
          <w:p w14:paraId="64860169" w14:textId="4831C316" w:rsidR="00726145" w:rsidRPr="00CA660C" w:rsidRDefault="00726145" w:rsidP="00882765">
            <w:pPr>
              <w:pStyle w:val="ListParagraph"/>
              <w:numPr>
                <w:ilvl w:val="0"/>
                <w:numId w:val="6"/>
              </w:numPr>
              <w:rPr>
                <w:rFonts w:ascii="Arial" w:hAnsi="Arial" w:cs="Arial"/>
                <w:color w:val="000000"/>
              </w:rPr>
            </w:pPr>
            <w:r w:rsidRPr="00CA660C">
              <w:rPr>
                <w:rFonts w:ascii="Arial" w:hAnsi="Arial" w:cs="Arial"/>
                <w:color w:val="000000"/>
              </w:rPr>
              <w:t>Routi</w:t>
            </w:r>
            <w:r w:rsidR="00A46CB7" w:rsidRPr="00CA660C">
              <w:rPr>
                <w:rFonts w:ascii="Arial" w:hAnsi="Arial" w:cs="Arial"/>
                <w:color w:val="000000"/>
              </w:rPr>
              <w:t xml:space="preserve">ne </w:t>
            </w:r>
            <w:r w:rsidR="002F5F89">
              <w:rPr>
                <w:rFonts w:ascii="Arial" w:hAnsi="Arial" w:cs="Arial"/>
                <w:color w:val="000000"/>
              </w:rPr>
              <w:t>P</w:t>
            </w:r>
            <w:r w:rsidR="00A46CB7" w:rsidRPr="00CA660C">
              <w:rPr>
                <w:rFonts w:ascii="Arial" w:hAnsi="Arial" w:cs="Arial"/>
                <w:color w:val="000000"/>
              </w:rPr>
              <w:t>hlebotomy testing</w:t>
            </w:r>
          </w:p>
          <w:p w14:paraId="03F106C5" w14:textId="664898CD" w:rsidR="00726145" w:rsidRDefault="00726145" w:rsidP="00882765">
            <w:pPr>
              <w:pStyle w:val="ListParagraph"/>
              <w:numPr>
                <w:ilvl w:val="0"/>
                <w:numId w:val="6"/>
              </w:numPr>
              <w:rPr>
                <w:rFonts w:ascii="Arial" w:hAnsi="Arial" w:cs="Arial"/>
                <w:color w:val="000000"/>
              </w:rPr>
            </w:pPr>
            <w:r w:rsidRPr="00CA660C">
              <w:rPr>
                <w:rFonts w:ascii="Arial" w:hAnsi="Arial" w:cs="Arial"/>
                <w:color w:val="000000"/>
              </w:rPr>
              <w:t xml:space="preserve">Glucose </w:t>
            </w:r>
            <w:r w:rsidR="002F5F89">
              <w:rPr>
                <w:rFonts w:ascii="Arial" w:hAnsi="Arial" w:cs="Arial"/>
                <w:color w:val="000000"/>
              </w:rPr>
              <w:t>T</w:t>
            </w:r>
            <w:r w:rsidRPr="00CA660C">
              <w:rPr>
                <w:rFonts w:ascii="Arial" w:hAnsi="Arial" w:cs="Arial"/>
                <w:color w:val="000000"/>
              </w:rPr>
              <w:t xml:space="preserve">olerance </w:t>
            </w:r>
            <w:r w:rsidR="002F5F89">
              <w:rPr>
                <w:rFonts w:ascii="Arial" w:hAnsi="Arial" w:cs="Arial"/>
                <w:color w:val="000000"/>
              </w:rPr>
              <w:t>T</w:t>
            </w:r>
            <w:r w:rsidRPr="00CA660C">
              <w:rPr>
                <w:rFonts w:ascii="Arial" w:hAnsi="Arial" w:cs="Arial"/>
                <w:color w:val="000000"/>
              </w:rPr>
              <w:t>esting</w:t>
            </w:r>
          </w:p>
          <w:p w14:paraId="509D5D13" w14:textId="34FBF58F" w:rsidR="00CA660C" w:rsidRDefault="00CA660C" w:rsidP="00882765">
            <w:pPr>
              <w:pStyle w:val="ListParagraph"/>
              <w:numPr>
                <w:ilvl w:val="0"/>
                <w:numId w:val="6"/>
              </w:numPr>
              <w:rPr>
                <w:rFonts w:ascii="Arial" w:hAnsi="Arial" w:cs="Arial"/>
                <w:color w:val="000000"/>
              </w:rPr>
            </w:pPr>
            <w:r>
              <w:rPr>
                <w:rFonts w:ascii="Arial" w:hAnsi="Arial" w:cs="Arial"/>
                <w:color w:val="000000"/>
              </w:rPr>
              <w:t xml:space="preserve">Domiciliary </w:t>
            </w:r>
            <w:r w:rsidR="002F5F89">
              <w:rPr>
                <w:rFonts w:ascii="Arial" w:hAnsi="Arial" w:cs="Arial"/>
                <w:color w:val="000000"/>
              </w:rPr>
              <w:t>P</w:t>
            </w:r>
            <w:r>
              <w:rPr>
                <w:rFonts w:ascii="Arial" w:hAnsi="Arial" w:cs="Arial"/>
                <w:color w:val="000000"/>
              </w:rPr>
              <w:t xml:space="preserve">hlebotomy for eligible patients </w:t>
            </w:r>
          </w:p>
          <w:p w14:paraId="400893DE" w14:textId="77777777" w:rsidR="0099198E" w:rsidRDefault="0099198E" w:rsidP="005E0CD3">
            <w:pPr>
              <w:pStyle w:val="ListParagraph"/>
              <w:rPr>
                <w:rFonts w:ascii="Arial" w:hAnsi="Arial" w:cs="Arial"/>
                <w:color w:val="000000"/>
              </w:rPr>
            </w:pPr>
          </w:p>
          <w:p w14:paraId="241D900E" w14:textId="77777777" w:rsidR="009D0B38" w:rsidRPr="00CA660C" w:rsidRDefault="009D0B38" w:rsidP="0033725E">
            <w:pPr>
              <w:pStyle w:val="ListParagraph"/>
              <w:rPr>
                <w:rFonts w:ascii="Arial" w:hAnsi="Arial" w:cs="Arial"/>
                <w:color w:val="000000"/>
              </w:rPr>
            </w:pPr>
          </w:p>
          <w:p w14:paraId="1D2C2BD9" w14:textId="77777777" w:rsidR="002F5F89" w:rsidRDefault="002F5F89" w:rsidP="00726145">
            <w:pPr>
              <w:rPr>
                <w:rFonts w:ascii="Arial" w:hAnsi="Arial" w:cs="Arial"/>
                <w:color w:val="000000"/>
              </w:rPr>
            </w:pPr>
            <w:r>
              <w:rPr>
                <w:rFonts w:ascii="Arial" w:hAnsi="Arial" w:cs="Arial"/>
                <w:color w:val="000000"/>
              </w:rPr>
              <w:t>3.2.1 Service Access</w:t>
            </w:r>
          </w:p>
          <w:p w14:paraId="429AF79A" w14:textId="77777777" w:rsidR="002F5F89" w:rsidRDefault="002F5F89" w:rsidP="00726145">
            <w:pPr>
              <w:rPr>
                <w:rFonts w:ascii="Arial" w:hAnsi="Arial" w:cs="Arial"/>
                <w:color w:val="000000"/>
              </w:rPr>
            </w:pPr>
          </w:p>
          <w:p w14:paraId="4E19ABA2" w14:textId="60C3613A" w:rsidR="00726145" w:rsidRDefault="00726145" w:rsidP="00726145">
            <w:pPr>
              <w:rPr>
                <w:rFonts w:ascii="Arial" w:hAnsi="Arial" w:cs="Arial"/>
                <w:color w:val="000000"/>
              </w:rPr>
            </w:pPr>
            <w:r w:rsidRPr="00CA660C">
              <w:rPr>
                <w:rFonts w:ascii="Arial" w:hAnsi="Arial" w:cs="Arial"/>
                <w:color w:val="000000"/>
              </w:rPr>
              <w:t xml:space="preserve">The service </w:t>
            </w:r>
            <w:r w:rsidR="002F5F89">
              <w:rPr>
                <w:rFonts w:ascii="Arial" w:hAnsi="Arial" w:cs="Arial"/>
                <w:color w:val="000000"/>
              </w:rPr>
              <w:t xml:space="preserve">is expected to </w:t>
            </w:r>
            <w:r w:rsidR="00CA660C">
              <w:rPr>
                <w:rFonts w:ascii="Arial" w:hAnsi="Arial" w:cs="Arial"/>
                <w:color w:val="000000"/>
              </w:rPr>
              <w:t>encompass the following</w:t>
            </w:r>
            <w:r w:rsidR="002F5F89">
              <w:rPr>
                <w:rFonts w:ascii="Arial" w:hAnsi="Arial" w:cs="Arial"/>
                <w:color w:val="000000"/>
              </w:rPr>
              <w:t xml:space="preserve"> requirements</w:t>
            </w:r>
            <w:r w:rsidR="00B22BCE">
              <w:rPr>
                <w:rFonts w:ascii="Arial" w:hAnsi="Arial" w:cs="Arial"/>
                <w:color w:val="000000"/>
              </w:rPr>
              <w:t xml:space="preserve"> in relation to service provision</w:t>
            </w:r>
            <w:r w:rsidR="00CA660C">
              <w:rPr>
                <w:rFonts w:ascii="Arial" w:hAnsi="Arial" w:cs="Arial"/>
                <w:color w:val="000000"/>
              </w:rPr>
              <w:t>:</w:t>
            </w:r>
          </w:p>
          <w:p w14:paraId="53012F89" w14:textId="77777777" w:rsidR="00B22BCE" w:rsidRDefault="00B22BCE" w:rsidP="00B22BCE">
            <w:pPr>
              <w:pStyle w:val="ListParagraph"/>
              <w:numPr>
                <w:ilvl w:val="0"/>
                <w:numId w:val="6"/>
              </w:numPr>
              <w:rPr>
                <w:rFonts w:ascii="Arial" w:hAnsi="Arial" w:cs="Arial"/>
              </w:rPr>
            </w:pPr>
            <w:r w:rsidRPr="00B22BCE">
              <w:rPr>
                <w:rFonts w:ascii="Arial" w:hAnsi="Arial" w:cs="Arial"/>
              </w:rPr>
              <w:t>The community phlebotomy services must be widely accessible for all service users during</w:t>
            </w:r>
            <w:r w:rsidR="00C4550F">
              <w:rPr>
                <w:rFonts w:ascii="Arial" w:hAnsi="Arial" w:cs="Arial"/>
              </w:rPr>
              <w:t xml:space="preserve"> core opening hours (8.00am to 6:</w:t>
            </w:r>
            <w:r w:rsidRPr="00B22BCE">
              <w:rPr>
                <w:rFonts w:ascii="Arial" w:hAnsi="Arial" w:cs="Arial"/>
              </w:rPr>
              <w:t>30pm)</w:t>
            </w:r>
            <w:r>
              <w:rPr>
                <w:rFonts w:ascii="Arial" w:hAnsi="Arial" w:cs="Arial"/>
              </w:rPr>
              <w:t>, Monday to Saturday</w:t>
            </w:r>
            <w:r w:rsidRPr="00B22BCE">
              <w:rPr>
                <w:rFonts w:ascii="Arial" w:hAnsi="Arial" w:cs="Arial"/>
              </w:rPr>
              <w:t xml:space="preserve">. </w:t>
            </w:r>
          </w:p>
          <w:p w14:paraId="6F89773A" w14:textId="77777777" w:rsidR="00101EFA" w:rsidRDefault="00101EFA" w:rsidP="00B22BCE">
            <w:pPr>
              <w:pStyle w:val="ListParagraph"/>
              <w:numPr>
                <w:ilvl w:val="0"/>
                <w:numId w:val="6"/>
              </w:numPr>
              <w:rPr>
                <w:rFonts w:ascii="Arial" w:hAnsi="Arial" w:cs="Arial"/>
              </w:rPr>
            </w:pPr>
            <w:r>
              <w:rPr>
                <w:rFonts w:ascii="Arial" w:hAnsi="Arial" w:cs="Arial"/>
              </w:rPr>
              <w:t xml:space="preserve">The site for the community phlebotomy services must ensure it is accessible to patients traveling either by public transport (bus, rail, taxi) and that suitable car parking is available for patients travelling to the phlebotomy service either as a confirmed booked appointment or as a walk-in patient (without a confirmed appointment)  </w:t>
            </w:r>
          </w:p>
          <w:p w14:paraId="03DCC19C" w14:textId="5C880CE2" w:rsidR="00EA4E66" w:rsidRDefault="00EA4E66" w:rsidP="009D0B38">
            <w:pPr>
              <w:pStyle w:val="ListParagraph"/>
              <w:numPr>
                <w:ilvl w:val="0"/>
                <w:numId w:val="6"/>
              </w:numPr>
              <w:rPr>
                <w:rFonts w:ascii="Arial" w:hAnsi="Arial" w:cs="Arial"/>
              </w:rPr>
            </w:pPr>
            <w:r>
              <w:rPr>
                <w:rFonts w:ascii="Arial" w:hAnsi="Arial" w:cs="Arial"/>
              </w:rPr>
              <w:t>The provider will ensure the phlebotomy service meets the regulatory requirements in relation to NHS premises, health and safety and infection control {need to reference relevant NHS regulations)</w:t>
            </w:r>
          </w:p>
          <w:p w14:paraId="46FC399D" w14:textId="2EF5F17A" w:rsidR="00987BF1" w:rsidRPr="009D0B38" w:rsidRDefault="00D325D3" w:rsidP="00423B31">
            <w:pPr>
              <w:pStyle w:val="ListParagraph"/>
              <w:numPr>
                <w:ilvl w:val="0"/>
                <w:numId w:val="6"/>
              </w:numPr>
              <w:rPr>
                <w:rFonts w:ascii="Arial" w:hAnsi="Arial" w:cs="Arial"/>
              </w:rPr>
            </w:pPr>
            <w:r>
              <w:rPr>
                <w:rFonts w:ascii="Arial" w:hAnsi="Arial" w:cs="Arial"/>
              </w:rPr>
              <w:lastRenderedPageBreak/>
              <w:t xml:space="preserve">Phlebotomy services must be </w:t>
            </w:r>
            <w:r w:rsidR="00872F7C" w:rsidRPr="009D0B38">
              <w:rPr>
                <w:rFonts w:ascii="Arial" w:hAnsi="Arial" w:cs="Arial"/>
              </w:rPr>
              <w:t xml:space="preserve">provided by </w:t>
            </w:r>
            <w:r>
              <w:rPr>
                <w:rFonts w:ascii="Arial" w:hAnsi="Arial" w:cs="Arial"/>
              </w:rPr>
              <w:t xml:space="preserve">suitably </w:t>
            </w:r>
            <w:r w:rsidR="00872F7C" w:rsidRPr="009D0B38">
              <w:rPr>
                <w:rFonts w:ascii="Arial" w:hAnsi="Arial" w:cs="Arial"/>
              </w:rPr>
              <w:t xml:space="preserve">trained and qualified practitioners </w:t>
            </w:r>
            <w:r w:rsidR="00726145" w:rsidRPr="009D0B38">
              <w:rPr>
                <w:rFonts w:ascii="Arial" w:hAnsi="Arial" w:cs="Arial"/>
              </w:rPr>
              <w:t>with the appropriate equi</w:t>
            </w:r>
            <w:r w:rsidR="00F770AD" w:rsidRPr="009D0B38">
              <w:rPr>
                <w:rFonts w:ascii="Arial" w:hAnsi="Arial" w:cs="Arial"/>
              </w:rPr>
              <w:t>pment</w:t>
            </w:r>
            <w:r w:rsidR="009D0B38" w:rsidRPr="009D0B38">
              <w:rPr>
                <w:rFonts w:ascii="Arial" w:hAnsi="Arial" w:cs="Arial"/>
              </w:rPr>
              <w:t>.</w:t>
            </w:r>
          </w:p>
          <w:p w14:paraId="588EEF5B" w14:textId="049839C3" w:rsidR="00726145" w:rsidRPr="009D0B38" w:rsidRDefault="009F33CC" w:rsidP="00882765">
            <w:pPr>
              <w:pStyle w:val="ListParagraph"/>
              <w:numPr>
                <w:ilvl w:val="0"/>
                <w:numId w:val="6"/>
              </w:numPr>
              <w:rPr>
                <w:rFonts w:ascii="Arial" w:hAnsi="Arial" w:cs="Arial"/>
                <w:color w:val="FF0000"/>
              </w:rPr>
            </w:pPr>
            <w:r>
              <w:rPr>
                <w:rFonts w:ascii="Arial" w:hAnsi="Arial" w:cs="Arial"/>
              </w:rPr>
              <w:t>The</w:t>
            </w:r>
            <w:r w:rsidR="00F83E31" w:rsidRPr="009D0B38">
              <w:rPr>
                <w:rFonts w:ascii="Arial" w:hAnsi="Arial" w:cs="Arial"/>
              </w:rPr>
              <w:t xml:space="preserve"> provider</w:t>
            </w:r>
            <w:r>
              <w:rPr>
                <w:rFonts w:ascii="Arial" w:hAnsi="Arial" w:cs="Arial"/>
              </w:rPr>
              <w:t xml:space="preserve"> will be responsible for the</w:t>
            </w:r>
            <w:r w:rsidR="00F83E31" w:rsidRPr="009D0B38">
              <w:rPr>
                <w:rFonts w:ascii="Arial" w:hAnsi="Arial" w:cs="Arial"/>
              </w:rPr>
              <w:t xml:space="preserve"> </w:t>
            </w:r>
            <w:r w:rsidR="007D5E85">
              <w:rPr>
                <w:rFonts w:ascii="Arial" w:hAnsi="Arial" w:cs="Arial"/>
              </w:rPr>
              <w:t>storage of blood samples and</w:t>
            </w:r>
            <w:r w:rsidR="009C1B9F">
              <w:rPr>
                <w:rFonts w:ascii="Arial" w:hAnsi="Arial" w:cs="Arial"/>
              </w:rPr>
              <w:t xml:space="preserve"> </w:t>
            </w:r>
            <w:r w:rsidR="007D5E85">
              <w:rPr>
                <w:rFonts w:ascii="Arial" w:hAnsi="Arial" w:cs="Arial"/>
              </w:rPr>
              <w:t xml:space="preserve">other pathological samples for  </w:t>
            </w:r>
            <w:r>
              <w:rPr>
                <w:rFonts w:ascii="Arial" w:hAnsi="Arial" w:cs="Arial"/>
              </w:rPr>
              <w:t xml:space="preserve">transportation of all blood </w:t>
            </w:r>
            <w:r w:rsidR="007D5E85">
              <w:rPr>
                <w:rFonts w:ascii="Arial" w:hAnsi="Arial" w:cs="Arial"/>
              </w:rPr>
              <w:t xml:space="preserve">samples or collection of other pathological samples </w:t>
            </w:r>
            <w:r w:rsidR="00726145" w:rsidRPr="009D0B38">
              <w:rPr>
                <w:rFonts w:ascii="Arial" w:hAnsi="Arial" w:cs="Arial"/>
              </w:rPr>
              <w:t xml:space="preserve">from the </w:t>
            </w:r>
            <w:r w:rsidR="00F006B5" w:rsidRPr="009D0B38">
              <w:rPr>
                <w:rFonts w:ascii="Arial" w:hAnsi="Arial" w:cs="Arial"/>
              </w:rPr>
              <w:t>provider</w:t>
            </w:r>
            <w:r w:rsidR="007D5E85">
              <w:rPr>
                <w:rFonts w:ascii="Arial" w:hAnsi="Arial" w:cs="Arial"/>
              </w:rPr>
              <w:t xml:space="preserve">’s phlebotomy service site </w:t>
            </w:r>
            <w:r w:rsidR="00F006B5" w:rsidRPr="009D0B38">
              <w:rPr>
                <w:rFonts w:ascii="Arial" w:hAnsi="Arial" w:cs="Arial"/>
              </w:rPr>
              <w:t xml:space="preserve"> </w:t>
            </w:r>
            <w:r w:rsidR="00726145" w:rsidRPr="009D0B38">
              <w:rPr>
                <w:rFonts w:ascii="Arial" w:hAnsi="Arial" w:cs="Arial"/>
              </w:rPr>
              <w:t>to the pathology laborator</w:t>
            </w:r>
            <w:r w:rsidR="00F16287">
              <w:rPr>
                <w:rFonts w:ascii="Arial" w:hAnsi="Arial" w:cs="Arial"/>
              </w:rPr>
              <w:t xml:space="preserve">ies </w:t>
            </w:r>
            <w:r w:rsidR="00EF5B3B">
              <w:rPr>
                <w:rFonts w:ascii="Arial" w:hAnsi="Arial" w:cs="Arial"/>
              </w:rPr>
              <w:t xml:space="preserve">(Health Services Laboratories) </w:t>
            </w:r>
            <w:r w:rsidR="007D5E85">
              <w:rPr>
                <w:rFonts w:ascii="Arial" w:hAnsi="Arial" w:cs="Arial"/>
              </w:rPr>
              <w:t>in accordance with the pathology laboratories requirements, including the use of e</w:t>
            </w:r>
            <w:r w:rsidR="00F16287">
              <w:rPr>
                <w:rFonts w:ascii="Arial" w:hAnsi="Arial" w:cs="Arial"/>
              </w:rPr>
              <w:t xml:space="preserve">xisting sample collection services provided </w:t>
            </w:r>
            <w:r w:rsidR="00EF5B3B">
              <w:rPr>
                <w:rFonts w:ascii="Arial" w:hAnsi="Arial" w:cs="Arial"/>
              </w:rPr>
              <w:t>including</w:t>
            </w:r>
            <w:r w:rsidR="00F16287">
              <w:rPr>
                <w:rFonts w:ascii="Arial" w:hAnsi="Arial" w:cs="Arial"/>
              </w:rPr>
              <w:t xml:space="preserve"> North Middlesex University Hospital NHS Trust, Royal Free London Hospital NHs Foundation Trust ( inc. Barnet </w:t>
            </w:r>
            <w:r w:rsidR="00EF5B3B">
              <w:rPr>
                <w:rFonts w:ascii="Arial" w:hAnsi="Arial" w:cs="Arial"/>
              </w:rPr>
              <w:t xml:space="preserve">Hospital and </w:t>
            </w:r>
            <w:r w:rsidR="00F16287">
              <w:rPr>
                <w:rFonts w:ascii="Arial" w:hAnsi="Arial" w:cs="Arial"/>
              </w:rPr>
              <w:t>&amp; Chase Farm Hospital</w:t>
            </w:r>
            <w:r w:rsidR="00EF5B3B">
              <w:rPr>
                <w:rFonts w:ascii="Arial" w:hAnsi="Arial" w:cs="Arial"/>
              </w:rPr>
              <w:t xml:space="preserve"> sites</w:t>
            </w:r>
            <w:r w:rsidR="009C1B9F">
              <w:rPr>
                <w:rFonts w:ascii="Arial" w:hAnsi="Arial" w:cs="Arial"/>
              </w:rPr>
              <w:t>)</w:t>
            </w:r>
            <w:r w:rsidR="00726145" w:rsidRPr="009D0B38">
              <w:rPr>
                <w:rFonts w:ascii="Arial" w:hAnsi="Arial" w:cs="Arial"/>
              </w:rPr>
              <w:t xml:space="preserve"> </w:t>
            </w:r>
            <w:r w:rsidR="009C1B9F">
              <w:rPr>
                <w:rFonts w:ascii="Arial" w:hAnsi="Arial" w:cs="Arial"/>
              </w:rPr>
              <w:t>u</w:t>
            </w:r>
            <w:r>
              <w:rPr>
                <w:rFonts w:ascii="Arial" w:hAnsi="Arial" w:cs="Arial"/>
              </w:rPr>
              <w:t>sing an approved courier service</w:t>
            </w:r>
            <w:r w:rsidR="00EF5B3B">
              <w:rPr>
                <w:rFonts w:ascii="Arial" w:hAnsi="Arial" w:cs="Arial"/>
              </w:rPr>
              <w:t xml:space="preserve"> for the transportation of pathological specimens</w:t>
            </w:r>
            <w:r>
              <w:rPr>
                <w:rFonts w:ascii="Arial" w:hAnsi="Arial" w:cs="Arial"/>
              </w:rPr>
              <w:t xml:space="preserve">. </w:t>
            </w:r>
            <w:r w:rsidR="00726145" w:rsidRPr="009F33CC">
              <w:rPr>
                <w:rFonts w:ascii="Arial" w:hAnsi="Arial" w:cs="Arial"/>
              </w:rPr>
              <w:t xml:space="preserve"> </w:t>
            </w:r>
          </w:p>
          <w:p w14:paraId="40BDC96B" w14:textId="5DC3CC75" w:rsidR="00EF5B3B" w:rsidRDefault="00CA660C" w:rsidP="00136813">
            <w:pPr>
              <w:pStyle w:val="ListParagraph"/>
              <w:numPr>
                <w:ilvl w:val="0"/>
                <w:numId w:val="6"/>
              </w:numPr>
              <w:tabs>
                <w:tab w:val="left" w:pos="2385"/>
              </w:tabs>
              <w:jc w:val="both"/>
              <w:rPr>
                <w:rFonts w:ascii="Arial" w:hAnsi="Arial" w:cs="Arial"/>
              </w:rPr>
            </w:pPr>
            <w:r w:rsidRPr="00EF5B3B">
              <w:rPr>
                <w:rFonts w:ascii="Arial" w:hAnsi="Arial" w:cs="Arial"/>
              </w:rPr>
              <w:t xml:space="preserve">The </w:t>
            </w:r>
            <w:r w:rsidR="002F4483" w:rsidRPr="00EF5B3B">
              <w:rPr>
                <w:rFonts w:ascii="Arial" w:hAnsi="Arial" w:cs="Arial"/>
              </w:rPr>
              <w:t xml:space="preserve">provider must </w:t>
            </w:r>
            <w:r w:rsidR="00EF5B3B">
              <w:rPr>
                <w:rFonts w:ascii="Arial" w:hAnsi="Arial" w:cs="Arial"/>
              </w:rPr>
              <w:t>provide a D</w:t>
            </w:r>
            <w:r w:rsidR="00423B31" w:rsidRPr="00EF5B3B">
              <w:rPr>
                <w:rFonts w:ascii="Arial" w:hAnsi="Arial" w:cs="Arial"/>
              </w:rPr>
              <w:t xml:space="preserve">omiciliary </w:t>
            </w:r>
            <w:r w:rsidR="00EF5B3B">
              <w:rPr>
                <w:rFonts w:ascii="Arial" w:hAnsi="Arial" w:cs="Arial"/>
              </w:rPr>
              <w:t>P</w:t>
            </w:r>
            <w:r w:rsidR="002F4483" w:rsidRPr="00EF5B3B">
              <w:rPr>
                <w:rFonts w:ascii="Arial" w:hAnsi="Arial" w:cs="Arial"/>
              </w:rPr>
              <w:t xml:space="preserve">hlebotomy </w:t>
            </w:r>
            <w:r w:rsidR="00EF5B3B">
              <w:rPr>
                <w:rFonts w:ascii="Arial" w:hAnsi="Arial" w:cs="Arial"/>
              </w:rPr>
              <w:t>service at the request of GP practices</w:t>
            </w:r>
            <w:r w:rsidR="00EF5B3B" w:rsidRPr="00EF5B3B">
              <w:rPr>
                <w:rFonts w:ascii="Arial" w:hAnsi="Arial" w:cs="Arial"/>
              </w:rPr>
              <w:t xml:space="preserve">, 9:00am -5:00pm, Monday to Friday, with a response time of 2 working days </w:t>
            </w:r>
            <w:r w:rsidR="00423B31" w:rsidRPr="00EF5B3B">
              <w:rPr>
                <w:rFonts w:ascii="Arial" w:hAnsi="Arial" w:cs="Arial"/>
              </w:rPr>
              <w:t xml:space="preserve">for those </w:t>
            </w:r>
            <w:r w:rsidR="00EF5B3B" w:rsidRPr="00EF5B3B">
              <w:rPr>
                <w:rFonts w:ascii="Arial" w:hAnsi="Arial" w:cs="Arial"/>
              </w:rPr>
              <w:t xml:space="preserve">patients </w:t>
            </w:r>
            <w:r w:rsidR="00423B31" w:rsidRPr="00EF5B3B">
              <w:rPr>
                <w:rFonts w:ascii="Arial" w:hAnsi="Arial" w:cs="Arial"/>
              </w:rPr>
              <w:t xml:space="preserve">that are housebound </w:t>
            </w:r>
            <w:r w:rsidR="00EF5B3B" w:rsidRPr="00EF5B3B">
              <w:rPr>
                <w:rFonts w:ascii="Arial" w:hAnsi="Arial" w:cs="Arial"/>
              </w:rPr>
              <w:t xml:space="preserve">or in </w:t>
            </w:r>
            <w:r w:rsidR="00EF5B3B">
              <w:rPr>
                <w:rFonts w:ascii="Arial" w:hAnsi="Arial" w:cs="Arial"/>
              </w:rPr>
              <w:t xml:space="preserve">either </w:t>
            </w:r>
            <w:r w:rsidR="00EF5B3B" w:rsidRPr="00EF5B3B">
              <w:rPr>
                <w:rFonts w:ascii="Arial" w:hAnsi="Arial" w:cs="Arial"/>
              </w:rPr>
              <w:t xml:space="preserve">Nursing or Residential </w:t>
            </w:r>
            <w:r w:rsidR="00EF5B3B">
              <w:rPr>
                <w:rFonts w:ascii="Arial" w:hAnsi="Arial" w:cs="Arial"/>
              </w:rPr>
              <w:t>c</w:t>
            </w:r>
            <w:r w:rsidR="00EF5B3B" w:rsidRPr="00EF5B3B">
              <w:rPr>
                <w:rFonts w:ascii="Arial" w:hAnsi="Arial" w:cs="Arial"/>
              </w:rPr>
              <w:t xml:space="preserve">are in the London Borough of Enfield </w:t>
            </w:r>
            <w:r w:rsidR="00EF5B3B">
              <w:rPr>
                <w:rFonts w:ascii="Arial" w:hAnsi="Arial" w:cs="Arial"/>
              </w:rPr>
              <w:t xml:space="preserve">To work in partnership with Enfield Community Services and Adult Mental Health services provided by Barnet, Enfield &amp; Haringey Mental Health NHS Trust to ensure patients can access community based or </w:t>
            </w:r>
            <w:r w:rsidR="00136813">
              <w:rPr>
                <w:rFonts w:ascii="Arial" w:hAnsi="Arial" w:cs="Arial"/>
              </w:rPr>
              <w:t>domiciliary</w:t>
            </w:r>
            <w:r w:rsidR="00EF5B3B">
              <w:rPr>
                <w:rFonts w:ascii="Arial" w:hAnsi="Arial" w:cs="Arial"/>
              </w:rPr>
              <w:t xml:space="preserve"> phlebotomy services,</w:t>
            </w:r>
            <w:r w:rsidR="00D325D3">
              <w:rPr>
                <w:rFonts w:ascii="Arial" w:hAnsi="Arial" w:cs="Arial"/>
              </w:rPr>
              <w:t xml:space="preserve"> when requested by their GP</w:t>
            </w:r>
          </w:p>
          <w:p w14:paraId="4BE4E59D" w14:textId="77777777" w:rsidR="00D325D3" w:rsidRPr="00136813" w:rsidRDefault="00D325D3" w:rsidP="00136813">
            <w:pPr>
              <w:pStyle w:val="ListParagraph"/>
              <w:numPr>
                <w:ilvl w:val="0"/>
                <w:numId w:val="6"/>
              </w:numPr>
              <w:tabs>
                <w:tab w:val="left" w:pos="2385"/>
              </w:tabs>
              <w:jc w:val="both"/>
              <w:rPr>
                <w:rFonts w:ascii="Arial" w:hAnsi="Arial" w:cs="Arial"/>
              </w:rPr>
            </w:pPr>
            <w:r>
              <w:rPr>
                <w:rFonts w:ascii="Arial" w:hAnsi="Arial" w:cs="Arial"/>
              </w:rPr>
              <w:t xml:space="preserve">The provider </w:t>
            </w:r>
            <w:r w:rsidRPr="00136813">
              <w:rPr>
                <w:rFonts w:ascii="Arial" w:hAnsi="Arial" w:cs="Arial"/>
                <w:u w:val="single"/>
              </w:rPr>
              <w:t>MUST</w:t>
            </w:r>
            <w:r>
              <w:rPr>
                <w:rFonts w:ascii="Arial" w:hAnsi="Arial" w:cs="Arial"/>
                <w:u w:val="single"/>
              </w:rPr>
              <w:t xml:space="preserve"> undertake “3 months prior to contract commencement” a review of the phlebotomy service operating model with the CCG’s 4 Primary Care Networks to ensure that service delivery meets the service specification requirements and provide evidence of delivery as part of the mobilisation plan.</w:t>
            </w:r>
          </w:p>
          <w:p w14:paraId="27498669" w14:textId="77777777" w:rsidR="00620E82" w:rsidRDefault="00620E82" w:rsidP="00136813">
            <w:pPr>
              <w:tabs>
                <w:tab w:val="left" w:pos="2385"/>
              </w:tabs>
              <w:jc w:val="both"/>
              <w:rPr>
                <w:rFonts w:ascii="Arial" w:hAnsi="Arial" w:cs="Arial"/>
              </w:rPr>
            </w:pPr>
          </w:p>
          <w:p w14:paraId="4AB643D5" w14:textId="77777777" w:rsidR="00620E82" w:rsidRDefault="00620E82" w:rsidP="00136813">
            <w:pPr>
              <w:tabs>
                <w:tab w:val="left" w:pos="2385"/>
              </w:tabs>
              <w:jc w:val="both"/>
              <w:rPr>
                <w:rFonts w:ascii="Arial" w:hAnsi="Arial" w:cs="Arial"/>
              </w:rPr>
            </w:pPr>
            <w:r>
              <w:rPr>
                <w:rFonts w:ascii="Arial" w:hAnsi="Arial" w:cs="Arial"/>
              </w:rPr>
              <w:t xml:space="preserve">3.2.2    </w:t>
            </w:r>
            <w:r w:rsidRPr="00620E82">
              <w:rPr>
                <w:rFonts w:ascii="Arial" w:hAnsi="Arial" w:cs="Arial"/>
              </w:rPr>
              <w:t>Equipment</w:t>
            </w:r>
          </w:p>
          <w:p w14:paraId="4D552C7A" w14:textId="77777777" w:rsidR="00620E82" w:rsidRDefault="00620E82" w:rsidP="00136813">
            <w:pPr>
              <w:pStyle w:val="ListParagraph"/>
              <w:numPr>
                <w:ilvl w:val="0"/>
                <w:numId w:val="22"/>
              </w:numPr>
              <w:tabs>
                <w:tab w:val="left" w:pos="2385"/>
              </w:tabs>
              <w:jc w:val="both"/>
              <w:rPr>
                <w:rFonts w:ascii="Arial" w:hAnsi="Arial" w:cs="Arial"/>
              </w:rPr>
            </w:pPr>
            <w:r w:rsidRPr="00136813">
              <w:rPr>
                <w:rFonts w:ascii="Arial" w:hAnsi="Arial" w:cs="Arial"/>
              </w:rPr>
              <w:t xml:space="preserve">The service provider will hold </w:t>
            </w:r>
            <w:r w:rsidR="00CD0BF8">
              <w:rPr>
                <w:rFonts w:ascii="Arial" w:hAnsi="Arial" w:cs="Arial"/>
              </w:rPr>
              <w:t xml:space="preserve">responsibility to provide chairs and </w:t>
            </w:r>
            <w:r w:rsidRPr="00136813">
              <w:rPr>
                <w:rFonts w:ascii="Arial" w:hAnsi="Arial" w:cs="Arial"/>
              </w:rPr>
              <w:t>stock of equipment required to deliver the service</w:t>
            </w:r>
          </w:p>
          <w:p w14:paraId="579825F3" w14:textId="77777777" w:rsidR="00CD0BF8" w:rsidRDefault="00CD0BF8" w:rsidP="00136813">
            <w:pPr>
              <w:pStyle w:val="ListParagraph"/>
              <w:numPr>
                <w:ilvl w:val="0"/>
                <w:numId w:val="22"/>
              </w:numPr>
              <w:tabs>
                <w:tab w:val="left" w:pos="2385"/>
              </w:tabs>
              <w:jc w:val="both"/>
              <w:rPr>
                <w:rFonts w:ascii="Arial" w:hAnsi="Arial" w:cs="Arial"/>
              </w:rPr>
            </w:pPr>
            <w:r w:rsidRPr="00CD0BF8">
              <w:rPr>
                <w:rFonts w:ascii="Arial" w:hAnsi="Arial" w:cs="Arial"/>
              </w:rPr>
              <w:t>The service provider is responsible for ensuring all equipment for taking bloods are disposed of appropriately</w:t>
            </w:r>
          </w:p>
          <w:p w14:paraId="43AACFCC" w14:textId="77777777" w:rsidR="00782DC5" w:rsidRDefault="00CD0BF8" w:rsidP="00403BF8">
            <w:pPr>
              <w:jc w:val="both"/>
              <w:rPr>
                <w:rFonts w:ascii="Arial" w:hAnsi="Arial" w:cs="Arial"/>
              </w:rPr>
            </w:pPr>
            <w:r w:rsidRPr="00CD0BF8">
              <w:rPr>
                <w:rFonts w:ascii="Arial" w:hAnsi="Arial" w:cs="Arial"/>
              </w:rPr>
              <w:t>All equipment used for taking blood is single use and must be disposed of immediately after use into either a UN-approved sharps container or orange clinical waste bag, as applicable</w:t>
            </w:r>
          </w:p>
          <w:p w14:paraId="31E9D155" w14:textId="77777777" w:rsidR="00782DC5" w:rsidRDefault="00782DC5" w:rsidP="00403BF8">
            <w:pPr>
              <w:jc w:val="both"/>
              <w:rPr>
                <w:rFonts w:ascii="Arial" w:hAnsi="Arial" w:cs="Arial"/>
              </w:rPr>
            </w:pPr>
          </w:p>
          <w:p w14:paraId="3A9F028A" w14:textId="0B3FF7A0" w:rsidR="0020157D" w:rsidRDefault="003771A3" w:rsidP="00403BF8">
            <w:pPr>
              <w:jc w:val="both"/>
              <w:rPr>
                <w:rFonts w:ascii="Arial" w:hAnsi="Arial" w:cs="Arial"/>
                <w:color w:val="000000" w:themeColor="text1"/>
              </w:rPr>
            </w:pPr>
            <w:r w:rsidRPr="000E1BCC">
              <w:rPr>
                <w:rFonts w:ascii="Arial" w:hAnsi="Arial" w:cs="Arial"/>
                <w:color w:val="000000" w:themeColor="text1"/>
              </w:rPr>
              <w:t>3.3</w:t>
            </w:r>
            <w:r w:rsidR="00782DC5">
              <w:rPr>
                <w:rFonts w:ascii="Arial" w:hAnsi="Arial" w:cs="Arial"/>
                <w:color w:val="000000" w:themeColor="text1"/>
              </w:rPr>
              <w:t xml:space="preserve"> </w:t>
            </w:r>
            <w:r w:rsidR="002F4483" w:rsidRPr="000E1BCC">
              <w:rPr>
                <w:rFonts w:ascii="Arial" w:hAnsi="Arial" w:cs="Arial"/>
                <w:color w:val="000000" w:themeColor="text1"/>
              </w:rPr>
              <w:t xml:space="preserve">Referral </w:t>
            </w:r>
            <w:r w:rsidR="007D5E85">
              <w:rPr>
                <w:rFonts w:ascii="Arial" w:hAnsi="Arial" w:cs="Arial"/>
                <w:color w:val="000000" w:themeColor="text1"/>
              </w:rPr>
              <w:t>C</w:t>
            </w:r>
            <w:r w:rsidR="002F4483" w:rsidRPr="000E1BCC">
              <w:rPr>
                <w:rFonts w:ascii="Arial" w:hAnsi="Arial" w:cs="Arial"/>
                <w:color w:val="000000" w:themeColor="text1"/>
              </w:rPr>
              <w:t>riteria</w:t>
            </w:r>
            <w:r w:rsidR="0020157D" w:rsidRPr="000E1BCC">
              <w:rPr>
                <w:rFonts w:ascii="Arial" w:hAnsi="Arial" w:cs="Arial"/>
                <w:color w:val="000000" w:themeColor="text1"/>
              </w:rPr>
              <w:t xml:space="preserve"> </w:t>
            </w:r>
          </w:p>
          <w:p w14:paraId="0131478D" w14:textId="77777777" w:rsidR="00423B31" w:rsidRPr="000E1BCC" w:rsidRDefault="00423B31" w:rsidP="00B27036">
            <w:pPr>
              <w:jc w:val="both"/>
              <w:rPr>
                <w:rFonts w:ascii="Arial" w:hAnsi="Arial" w:cs="Arial"/>
                <w:color w:val="000000" w:themeColor="text1"/>
              </w:rPr>
            </w:pPr>
          </w:p>
          <w:p w14:paraId="5A92A085" w14:textId="77777777" w:rsidR="002F4483" w:rsidRDefault="002F4483" w:rsidP="00882765">
            <w:pPr>
              <w:pStyle w:val="ListParagraph"/>
              <w:numPr>
                <w:ilvl w:val="0"/>
                <w:numId w:val="6"/>
              </w:numPr>
              <w:jc w:val="both"/>
              <w:rPr>
                <w:rFonts w:ascii="Arial" w:hAnsi="Arial" w:cs="Arial"/>
                <w:color w:val="000000" w:themeColor="text1"/>
              </w:rPr>
            </w:pPr>
            <w:r w:rsidRPr="000E1BCC">
              <w:rPr>
                <w:rFonts w:ascii="Arial" w:hAnsi="Arial" w:cs="Arial"/>
                <w:color w:val="000000" w:themeColor="text1"/>
              </w:rPr>
              <w:t xml:space="preserve">Patients must be registered with a GP in </w:t>
            </w:r>
            <w:r w:rsidR="00334A34">
              <w:rPr>
                <w:rFonts w:ascii="Arial" w:hAnsi="Arial" w:cs="Arial"/>
                <w:color w:val="000000" w:themeColor="text1"/>
              </w:rPr>
              <w:t>Enfield</w:t>
            </w:r>
          </w:p>
          <w:p w14:paraId="46250647" w14:textId="77777777" w:rsidR="0002318D" w:rsidRDefault="0002318D" w:rsidP="0002318D">
            <w:pPr>
              <w:pStyle w:val="ListParagraph"/>
              <w:numPr>
                <w:ilvl w:val="0"/>
                <w:numId w:val="6"/>
              </w:numPr>
              <w:rPr>
                <w:rFonts w:ascii="Arial" w:hAnsi="Arial" w:cs="Arial"/>
                <w:color w:val="000000" w:themeColor="text1"/>
              </w:rPr>
            </w:pPr>
            <w:r w:rsidRPr="0002318D">
              <w:rPr>
                <w:rFonts w:ascii="Arial" w:hAnsi="Arial" w:cs="Arial"/>
                <w:color w:val="000000" w:themeColor="text1"/>
              </w:rPr>
              <w:t>Patients living in the London Borough of Enfield but registered with a GP practice outside of Enfield, for example patients in Nursing &amp; Residential Care Homes.</w:t>
            </w:r>
          </w:p>
          <w:p w14:paraId="156EAFAE" w14:textId="47596E65" w:rsidR="00C01AB0" w:rsidRPr="000E1BCC" w:rsidRDefault="009F33CC" w:rsidP="000E1BCC">
            <w:pPr>
              <w:pStyle w:val="ListParagraph"/>
              <w:numPr>
                <w:ilvl w:val="0"/>
                <w:numId w:val="6"/>
              </w:numPr>
              <w:jc w:val="both"/>
              <w:rPr>
                <w:rFonts w:ascii="Arial" w:hAnsi="Arial" w:cs="Arial"/>
                <w:color w:val="000000" w:themeColor="text1"/>
              </w:rPr>
            </w:pPr>
            <w:r>
              <w:rPr>
                <w:rFonts w:ascii="Arial" w:hAnsi="Arial" w:cs="Arial"/>
                <w:color w:val="000000" w:themeColor="text1"/>
              </w:rPr>
              <w:t>The p</w:t>
            </w:r>
            <w:r w:rsidR="002623BC" w:rsidRPr="000E1BCC">
              <w:rPr>
                <w:rFonts w:ascii="Arial" w:hAnsi="Arial" w:cs="Arial"/>
                <w:color w:val="000000" w:themeColor="text1"/>
              </w:rPr>
              <w:t xml:space="preserve">rovider will require an </w:t>
            </w:r>
            <w:r w:rsidR="00C01AB0" w:rsidRPr="000E1BCC">
              <w:rPr>
                <w:rFonts w:ascii="Arial" w:hAnsi="Arial" w:cs="Arial"/>
                <w:color w:val="000000" w:themeColor="text1"/>
              </w:rPr>
              <w:t>agreed referral</w:t>
            </w:r>
            <w:r w:rsidR="000E1BCC" w:rsidRPr="000E1BCC">
              <w:rPr>
                <w:rFonts w:ascii="Arial" w:hAnsi="Arial" w:cs="Arial"/>
                <w:color w:val="000000" w:themeColor="text1"/>
              </w:rPr>
              <w:t xml:space="preserve"> from an appropriate clinician</w:t>
            </w:r>
            <w:r w:rsidR="00C01AB0" w:rsidRPr="000E1BCC">
              <w:rPr>
                <w:rFonts w:ascii="Arial" w:hAnsi="Arial" w:cs="Arial"/>
                <w:color w:val="000000" w:themeColor="text1"/>
              </w:rPr>
              <w:t xml:space="preserve"> to provide the service</w:t>
            </w:r>
            <w:r>
              <w:rPr>
                <w:rFonts w:ascii="Arial" w:hAnsi="Arial" w:cs="Arial"/>
                <w:color w:val="000000" w:themeColor="text1"/>
              </w:rPr>
              <w:t xml:space="preserve">, the provider will be expected to work closely with the </w:t>
            </w:r>
            <w:r w:rsidR="0002318D">
              <w:rPr>
                <w:rFonts w:ascii="Arial" w:hAnsi="Arial" w:cs="Arial"/>
                <w:color w:val="000000" w:themeColor="text1"/>
              </w:rPr>
              <w:t xml:space="preserve">local pathology service providers and GP practices </w:t>
            </w:r>
            <w:r>
              <w:rPr>
                <w:rFonts w:ascii="Arial" w:hAnsi="Arial" w:cs="Arial"/>
                <w:color w:val="000000" w:themeColor="text1"/>
              </w:rPr>
              <w:t xml:space="preserve">to develop a paperless </w:t>
            </w:r>
            <w:r w:rsidR="00DC0830">
              <w:rPr>
                <w:rFonts w:ascii="Arial" w:hAnsi="Arial" w:cs="Arial"/>
                <w:color w:val="000000" w:themeColor="text1"/>
              </w:rPr>
              <w:t xml:space="preserve">referral option within the next 12 months. </w:t>
            </w:r>
          </w:p>
          <w:p w14:paraId="5256708A" w14:textId="6DAC7A8A" w:rsidR="00550B9B" w:rsidRDefault="009F33CC" w:rsidP="00882765">
            <w:pPr>
              <w:pStyle w:val="ListParagraph"/>
              <w:numPr>
                <w:ilvl w:val="0"/>
                <w:numId w:val="6"/>
              </w:numPr>
              <w:jc w:val="both"/>
              <w:rPr>
                <w:rFonts w:ascii="Arial" w:hAnsi="Arial" w:cs="Arial"/>
                <w:color w:val="000000" w:themeColor="text1"/>
              </w:rPr>
            </w:pPr>
            <w:r>
              <w:rPr>
                <w:rFonts w:ascii="Arial" w:hAnsi="Arial" w:cs="Arial"/>
                <w:color w:val="000000" w:themeColor="text1"/>
              </w:rPr>
              <w:t xml:space="preserve">The provider </w:t>
            </w:r>
            <w:r w:rsidR="00550B9B" w:rsidRPr="000E1BCC">
              <w:rPr>
                <w:rFonts w:ascii="Arial" w:hAnsi="Arial" w:cs="Arial"/>
                <w:color w:val="000000" w:themeColor="text1"/>
              </w:rPr>
              <w:t>will be ex</w:t>
            </w:r>
            <w:r w:rsidR="0075696E" w:rsidRPr="000E1BCC">
              <w:rPr>
                <w:rFonts w:ascii="Arial" w:hAnsi="Arial" w:cs="Arial"/>
                <w:color w:val="000000" w:themeColor="text1"/>
              </w:rPr>
              <w:t xml:space="preserve">pected to </w:t>
            </w:r>
            <w:r w:rsidR="00550B9B" w:rsidRPr="000E1BCC">
              <w:rPr>
                <w:rFonts w:ascii="Arial" w:hAnsi="Arial" w:cs="Arial"/>
                <w:color w:val="000000" w:themeColor="text1"/>
              </w:rPr>
              <w:t xml:space="preserve">provide </w:t>
            </w:r>
            <w:r w:rsidR="0002318D">
              <w:rPr>
                <w:rFonts w:ascii="Arial" w:hAnsi="Arial" w:cs="Arial"/>
                <w:color w:val="000000" w:themeColor="text1"/>
              </w:rPr>
              <w:t xml:space="preserve">phlebotomy services that ensure the provision of the GP Direct Access </w:t>
            </w:r>
            <w:r w:rsidR="00550B9B" w:rsidRPr="000E1BCC">
              <w:rPr>
                <w:rFonts w:ascii="Arial" w:hAnsi="Arial" w:cs="Arial"/>
                <w:color w:val="000000" w:themeColor="text1"/>
              </w:rPr>
              <w:t>blood tests to the adult population</w:t>
            </w:r>
            <w:r w:rsidR="0002318D">
              <w:rPr>
                <w:rFonts w:ascii="Arial" w:hAnsi="Arial" w:cs="Arial"/>
                <w:color w:val="000000" w:themeColor="text1"/>
              </w:rPr>
              <w:t xml:space="preserve"> in Enfield</w:t>
            </w:r>
            <w:r w:rsidR="00550B9B" w:rsidRPr="000E1BCC">
              <w:rPr>
                <w:rFonts w:ascii="Arial" w:hAnsi="Arial" w:cs="Arial"/>
                <w:color w:val="000000" w:themeColor="text1"/>
              </w:rPr>
              <w:t xml:space="preserve">. </w:t>
            </w:r>
            <w:r w:rsidR="0002318D">
              <w:rPr>
                <w:rFonts w:ascii="Arial" w:hAnsi="Arial" w:cs="Arial"/>
                <w:color w:val="000000" w:themeColor="text1"/>
              </w:rPr>
              <w:t xml:space="preserve">GP Direct Access </w:t>
            </w:r>
            <w:r w:rsidR="00550B9B" w:rsidRPr="000E1BCC">
              <w:rPr>
                <w:rFonts w:ascii="Arial" w:hAnsi="Arial" w:cs="Arial"/>
                <w:color w:val="000000" w:themeColor="text1"/>
              </w:rPr>
              <w:t xml:space="preserve">blood tests include the majority of adult tests excluding some specialist blood tests. It is not expected that phlebotomy will provide tests on children, unless staff have a separate child phlebotomy certificate </w:t>
            </w:r>
            <w:r w:rsidR="002F4483" w:rsidRPr="000E1BCC">
              <w:rPr>
                <w:rFonts w:ascii="Arial" w:hAnsi="Arial" w:cs="Arial"/>
                <w:color w:val="000000" w:themeColor="text1"/>
              </w:rPr>
              <w:t>and with prior agreement with the CCG</w:t>
            </w:r>
            <w:r>
              <w:rPr>
                <w:rFonts w:ascii="Arial" w:hAnsi="Arial" w:cs="Arial"/>
                <w:color w:val="000000" w:themeColor="text1"/>
              </w:rPr>
              <w:t>.</w:t>
            </w:r>
          </w:p>
          <w:p w14:paraId="59283F2A" w14:textId="77777777" w:rsidR="00C4550F" w:rsidRPr="00136813" w:rsidRDefault="00C4550F" w:rsidP="00136813">
            <w:pPr>
              <w:ind w:left="360"/>
              <w:jc w:val="both"/>
              <w:rPr>
                <w:rFonts w:ascii="Arial" w:hAnsi="Arial" w:cs="Arial"/>
                <w:color w:val="000000" w:themeColor="text1"/>
              </w:rPr>
            </w:pPr>
          </w:p>
          <w:p w14:paraId="780C10B6" w14:textId="77777777" w:rsidR="00C4550F" w:rsidRDefault="00C4550F" w:rsidP="00136813">
            <w:pPr>
              <w:jc w:val="both"/>
              <w:rPr>
                <w:rFonts w:ascii="Arial" w:hAnsi="Arial" w:cs="Arial"/>
                <w:color w:val="000000" w:themeColor="text1"/>
              </w:rPr>
            </w:pPr>
            <w:r>
              <w:rPr>
                <w:rFonts w:ascii="Arial" w:hAnsi="Arial" w:cs="Arial"/>
                <w:color w:val="000000" w:themeColor="text1"/>
              </w:rPr>
              <w:t xml:space="preserve">3.3.1 Phlebotomy Service –Patient Booking through a Single Point of Access </w:t>
            </w:r>
          </w:p>
          <w:p w14:paraId="01EA09E3" w14:textId="77777777" w:rsidR="00C4550F" w:rsidRDefault="00C4550F" w:rsidP="00136813">
            <w:pPr>
              <w:jc w:val="both"/>
              <w:rPr>
                <w:rFonts w:ascii="Arial" w:hAnsi="Arial" w:cs="Arial"/>
                <w:color w:val="000000" w:themeColor="text1"/>
              </w:rPr>
            </w:pPr>
          </w:p>
          <w:p w14:paraId="0A89EF02" w14:textId="77777777" w:rsidR="00C4550F" w:rsidRDefault="00C4550F" w:rsidP="00136813">
            <w:pPr>
              <w:jc w:val="both"/>
              <w:rPr>
                <w:rFonts w:ascii="Arial" w:hAnsi="Arial" w:cs="Arial"/>
                <w:color w:val="000000" w:themeColor="text1"/>
              </w:rPr>
            </w:pPr>
            <w:r>
              <w:rPr>
                <w:rFonts w:ascii="Arial" w:hAnsi="Arial" w:cs="Arial"/>
                <w:color w:val="000000" w:themeColor="text1"/>
              </w:rPr>
              <w:t>The provider will ensure that patients accessing a community based phlebotomy service as requested by their GP, is able to either:</w:t>
            </w:r>
          </w:p>
          <w:p w14:paraId="68A2D347" w14:textId="12D91364" w:rsidR="00C4550F" w:rsidRDefault="00C4550F" w:rsidP="00136813">
            <w:pPr>
              <w:pStyle w:val="ListParagraph"/>
              <w:numPr>
                <w:ilvl w:val="0"/>
                <w:numId w:val="17"/>
              </w:numPr>
              <w:jc w:val="both"/>
              <w:rPr>
                <w:rFonts w:ascii="Arial" w:hAnsi="Arial" w:cs="Arial"/>
                <w:color w:val="000000" w:themeColor="text1"/>
              </w:rPr>
            </w:pPr>
            <w:r>
              <w:rPr>
                <w:rFonts w:ascii="Arial" w:hAnsi="Arial" w:cs="Arial"/>
                <w:color w:val="000000" w:themeColor="text1"/>
              </w:rPr>
              <w:t>Book their phlebotomy appoint directly via a web based appointment which identifies availability, comm</w:t>
            </w:r>
            <w:r w:rsidR="00F15491">
              <w:rPr>
                <w:rFonts w:ascii="Arial" w:hAnsi="Arial" w:cs="Arial"/>
                <w:color w:val="000000" w:themeColor="text1"/>
              </w:rPr>
              <w:t xml:space="preserve">unity </w:t>
            </w:r>
            <w:r>
              <w:rPr>
                <w:rFonts w:ascii="Arial" w:hAnsi="Arial" w:cs="Arial"/>
                <w:color w:val="000000" w:themeColor="text1"/>
              </w:rPr>
              <w:t>phlebotomy service site/ location</w:t>
            </w:r>
            <w:r w:rsidR="00F15491">
              <w:rPr>
                <w:rFonts w:ascii="Arial" w:hAnsi="Arial" w:cs="Arial"/>
                <w:color w:val="000000" w:themeColor="text1"/>
              </w:rPr>
              <w:t>/ address/ postcode. The website will be use friendly and simple to use by patients (including elderly patients).</w:t>
            </w:r>
          </w:p>
          <w:p w14:paraId="49903A6D" w14:textId="77777777" w:rsidR="00F15491" w:rsidRDefault="00F15491" w:rsidP="00136813">
            <w:pPr>
              <w:pStyle w:val="ListParagraph"/>
              <w:numPr>
                <w:ilvl w:val="0"/>
                <w:numId w:val="17"/>
              </w:numPr>
              <w:jc w:val="both"/>
              <w:rPr>
                <w:rFonts w:ascii="Arial" w:hAnsi="Arial" w:cs="Arial"/>
                <w:color w:val="000000" w:themeColor="text1"/>
              </w:rPr>
            </w:pPr>
            <w:r>
              <w:rPr>
                <w:rFonts w:ascii="Arial" w:hAnsi="Arial" w:cs="Arial"/>
                <w:color w:val="000000" w:themeColor="text1"/>
              </w:rPr>
              <w:t>For patients unable to book an appointment via the website, a telephone booking service will be available Monday- Friday, 9am-5:00pm</w:t>
            </w:r>
          </w:p>
          <w:p w14:paraId="3D1E4AE1" w14:textId="77777777" w:rsidR="00C4550F" w:rsidRDefault="00F15491" w:rsidP="00136813">
            <w:pPr>
              <w:pStyle w:val="ListParagraph"/>
              <w:numPr>
                <w:ilvl w:val="0"/>
                <w:numId w:val="17"/>
              </w:numPr>
              <w:jc w:val="both"/>
              <w:rPr>
                <w:rFonts w:ascii="Arial" w:hAnsi="Arial" w:cs="Arial"/>
                <w:color w:val="000000" w:themeColor="text1"/>
              </w:rPr>
            </w:pPr>
            <w:r>
              <w:rPr>
                <w:rFonts w:ascii="Arial" w:hAnsi="Arial" w:cs="Arial"/>
                <w:color w:val="000000" w:themeColor="text1"/>
              </w:rPr>
              <w:t xml:space="preserve">Patients will receive confirmation of booking appointment by SMS text message (where available) </w:t>
            </w:r>
          </w:p>
          <w:p w14:paraId="4E2B6710" w14:textId="77777777" w:rsidR="00CD0BF8" w:rsidRDefault="00CD0BF8">
            <w:pPr>
              <w:jc w:val="both"/>
              <w:rPr>
                <w:rFonts w:ascii="Arial" w:hAnsi="Arial" w:cs="Arial"/>
                <w:color w:val="000000" w:themeColor="text1"/>
              </w:rPr>
            </w:pPr>
          </w:p>
          <w:p w14:paraId="721DBC08" w14:textId="77777777" w:rsidR="00CD0BF8" w:rsidRDefault="00CD0BF8">
            <w:pPr>
              <w:jc w:val="both"/>
              <w:rPr>
                <w:rFonts w:ascii="Arial" w:hAnsi="Arial" w:cs="Arial"/>
                <w:color w:val="000000" w:themeColor="text1"/>
              </w:rPr>
            </w:pPr>
            <w:r>
              <w:rPr>
                <w:rFonts w:ascii="Arial" w:hAnsi="Arial" w:cs="Arial"/>
                <w:color w:val="000000" w:themeColor="text1"/>
              </w:rPr>
              <w:t xml:space="preserve">3.3.2   Referral Route </w:t>
            </w:r>
          </w:p>
          <w:p w14:paraId="79C37C55" w14:textId="77777777" w:rsidR="00CD0BF8" w:rsidRDefault="00CD0BF8">
            <w:pPr>
              <w:jc w:val="both"/>
              <w:rPr>
                <w:rFonts w:ascii="Arial" w:hAnsi="Arial" w:cs="Arial"/>
                <w:color w:val="000000" w:themeColor="text1"/>
              </w:rPr>
            </w:pPr>
          </w:p>
          <w:p w14:paraId="5B85CBC7" w14:textId="01214DE7" w:rsidR="00CD0BF8" w:rsidRDefault="00CD0BF8" w:rsidP="00CD0BF8">
            <w:pPr>
              <w:jc w:val="both"/>
              <w:rPr>
                <w:rFonts w:ascii="Arial" w:hAnsi="Arial" w:cs="Arial"/>
                <w:color w:val="000000" w:themeColor="text1"/>
              </w:rPr>
            </w:pPr>
            <w:r w:rsidRPr="00CD0BF8">
              <w:rPr>
                <w:rFonts w:ascii="Arial" w:hAnsi="Arial" w:cs="Arial"/>
                <w:color w:val="000000" w:themeColor="text1"/>
              </w:rPr>
              <w:t xml:space="preserve">The service will receive referrals from clinician’s through the agreed referral route including working towards offering appointments </w:t>
            </w:r>
            <w:r w:rsidR="00782DC5">
              <w:rPr>
                <w:rFonts w:ascii="Arial" w:hAnsi="Arial" w:cs="Arial"/>
                <w:color w:val="000000" w:themeColor="text1"/>
              </w:rPr>
              <w:t>electronically</w:t>
            </w:r>
            <w:r w:rsidR="007A28D9">
              <w:rPr>
                <w:rFonts w:ascii="Arial" w:hAnsi="Arial" w:cs="Arial"/>
                <w:color w:val="000000" w:themeColor="text1"/>
              </w:rPr>
              <w:t xml:space="preserve"> via existing GP systems.</w:t>
            </w:r>
          </w:p>
          <w:p w14:paraId="36E777B9" w14:textId="77777777" w:rsidR="00CD0BF8" w:rsidRPr="00CD0BF8" w:rsidRDefault="00CD0BF8" w:rsidP="00CD0BF8">
            <w:pPr>
              <w:jc w:val="both"/>
              <w:rPr>
                <w:rFonts w:ascii="Arial" w:hAnsi="Arial" w:cs="Arial"/>
                <w:color w:val="000000" w:themeColor="text1"/>
              </w:rPr>
            </w:pPr>
          </w:p>
          <w:p w14:paraId="68E8B34B" w14:textId="77777777" w:rsidR="00CD0BF8" w:rsidRDefault="00CD0BF8" w:rsidP="00CD0BF8">
            <w:pPr>
              <w:jc w:val="both"/>
              <w:rPr>
                <w:rFonts w:ascii="Arial" w:hAnsi="Arial" w:cs="Arial"/>
                <w:color w:val="000000" w:themeColor="text1"/>
              </w:rPr>
            </w:pPr>
            <w:r w:rsidRPr="00CD0BF8">
              <w:rPr>
                <w:rFonts w:ascii="Arial" w:hAnsi="Arial" w:cs="Arial"/>
                <w:color w:val="000000" w:themeColor="text1"/>
              </w:rPr>
              <w:t>Where the patient is identified as high risk by the referrer (i.e.HIV/MRSA positive) this should be clearly marked on the referral form/blood sample bag and the necessary precautions taken.</w:t>
            </w:r>
          </w:p>
          <w:p w14:paraId="42334233" w14:textId="77777777" w:rsidR="00CD0BF8" w:rsidRPr="00CD0BF8" w:rsidRDefault="00CD0BF8" w:rsidP="00CD0BF8">
            <w:pPr>
              <w:jc w:val="both"/>
              <w:rPr>
                <w:rFonts w:ascii="Arial" w:hAnsi="Arial" w:cs="Arial"/>
                <w:color w:val="000000" w:themeColor="text1"/>
              </w:rPr>
            </w:pPr>
          </w:p>
          <w:p w14:paraId="437F8554" w14:textId="77777777" w:rsidR="00CD0BF8" w:rsidRDefault="00CD0BF8" w:rsidP="00403BF8">
            <w:pPr>
              <w:jc w:val="both"/>
              <w:rPr>
                <w:rFonts w:ascii="Arial" w:hAnsi="Arial" w:cs="Arial"/>
                <w:color w:val="000000" w:themeColor="text1"/>
              </w:rPr>
            </w:pPr>
            <w:r w:rsidRPr="00CD0BF8">
              <w:rPr>
                <w:rFonts w:ascii="Arial" w:hAnsi="Arial" w:cs="Arial"/>
                <w:color w:val="000000" w:themeColor="text1"/>
              </w:rPr>
              <w:t xml:space="preserve">Where the patient is identified as having known </w:t>
            </w:r>
            <w:r w:rsidR="00C24432" w:rsidRPr="00CD0BF8">
              <w:rPr>
                <w:rFonts w:ascii="Arial" w:hAnsi="Arial" w:cs="Arial"/>
                <w:color w:val="000000" w:themeColor="text1"/>
              </w:rPr>
              <w:t>behavioural</w:t>
            </w:r>
            <w:r w:rsidRPr="00CD0BF8">
              <w:rPr>
                <w:rFonts w:ascii="Arial" w:hAnsi="Arial" w:cs="Arial"/>
                <w:color w:val="000000" w:themeColor="text1"/>
              </w:rPr>
              <w:t xml:space="preserve"> problems this should be noted on the referral form by the referrer so appropriate safety measures can be taken.</w:t>
            </w:r>
          </w:p>
          <w:p w14:paraId="0E2AC973" w14:textId="0D52AAFE" w:rsidR="00CD0BF8" w:rsidRDefault="00403BF8" w:rsidP="00403BF8">
            <w:pPr>
              <w:jc w:val="both"/>
              <w:rPr>
                <w:rFonts w:ascii="Arial" w:hAnsi="Arial" w:cs="Arial"/>
                <w:color w:val="000000" w:themeColor="text1"/>
              </w:rPr>
            </w:pPr>
            <w:r>
              <w:rPr>
                <w:noProof/>
                <w:lang w:eastAsia="en-GB"/>
              </w:rPr>
              <mc:AlternateContent>
                <mc:Choice Requires="wpg">
                  <w:drawing>
                    <wp:anchor distT="0" distB="0" distL="114300" distR="114300" simplePos="0" relativeHeight="251659264" behindDoc="0" locked="0" layoutInCell="1" allowOverlap="1" wp14:anchorId="71C2B737" wp14:editId="2DB4CCBC">
                      <wp:simplePos x="0" y="0"/>
                      <wp:positionH relativeFrom="column">
                        <wp:posOffset>41034</wp:posOffset>
                      </wp:positionH>
                      <wp:positionV relativeFrom="paragraph">
                        <wp:posOffset>64770</wp:posOffset>
                      </wp:positionV>
                      <wp:extent cx="6254750" cy="6041390"/>
                      <wp:effectExtent l="0" t="0" r="0" b="0"/>
                      <wp:wrapNone/>
                      <wp:docPr id="1025" name="Group 1"/>
                      <wp:cNvGraphicFramePr/>
                      <a:graphic xmlns:a="http://schemas.openxmlformats.org/drawingml/2006/main">
                        <a:graphicData uri="http://schemas.microsoft.com/office/word/2010/wordprocessingGroup">
                          <wpg:wgp>
                            <wpg:cNvGrpSpPr/>
                            <wpg:grpSpPr bwMode="auto">
                              <a:xfrm>
                                <a:off x="0" y="0"/>
                                <a:ext cx="6254750" cy="6041390"/>
                                <a:chOff x="4" y="249"/>
                                <a:chExt cx="9274" cy="13378"/>
                              </a:xfrm>
                            </wpg:grpSpPr>
                            <wps:wsp>
                              <wps:cNvPr id="7" name="Rectangle 7"/>
                              <wps:cNvSpPr>
                                <a:spLocks noChangeArrowheads="1"/>
                              </wps:cNvSpPr>
                              <wps:spPr bwMode="auto">
                                <a:xfrm>
                                  <a:off x="4" y="13617"/>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wps:wsp>
                            <wps:wsp>
                              <wps:cNvPr id="10" name="Rectangle 10"/>
                              <wps:cNvSpPr>
                                <a:spLocks noChangeArrowheads="1"/>
                              </wps:cNvSpPr>
                              <wps:spPr bwMode="auto">
                                <a:xfrm>
                                  <a:off x="9268" y="13617"/>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wps:wsp>
                            <pic:pic xmlns:pic="http://schemas.openxmlformats.org/drawingml/2006/picture">
                              <pic:nvPicPr>
                                <pic:cNvPr id="11"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077" y="249"/>
                                  <a:ext cx="51"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833" y="249"/>
                                  <a:ext cx="51"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77" y="792"/>
                                  <a:ext cx="51" cy="1052"/>
                                </a:xfrm>
                                <a:prstGeom prst="rect">
                                  <a:avLst/>
                                </a:prstGeom>
                                <a:noFill/>
                                <a:extLst>
                                  <a:ext uri="{909E8E84-426E-40DD-AFC4-6F175D3DCCD1}">
                                    <a14:hiddenFill xmlns:a14="http://schemas.microsoft.com/office/drawing/2010/main">
                                      <a:solidFill>
                                        <a:srgbClr val="FFFFFF"/>
                                      </a:solidFill>
                                    </a14:hiddenFill>
                                  </a:ext>
                                </a:extLst>
                              </pic:spPr>
                            </pic:pic>
                            <wps:wsp>
                              <wps:cNvPr id="14" name="Freeform 14"/>
                              <wps:cNvSpPr>
                                <a:spLocks/>
                              </wps:cNvSpPr>
                              <wps:spPr bwMode="auto">
                                <a:xfrm>
                                  <a:off x="6762" y="7780"/>
                                  <a:ext cx="2420" cy="1314"/>
                                </a:xfrm>
                                <a:custGeom>
                                  <a:avLst/>
                                  <a:gdLst>
                                    <a:gd name="T0" fmla="+- 0 10291 8061"/>
                                    <a:gd name="T1" fmla="*/ T0 w 2420"/>
                                    <a:gd name="T2" fmla="+- 0 9221 9221"/>
                                    <a:gd name="T3" fmla="*/ 9221 h 1314"/>
                                    <a:gd name="T4" fmla="+- 0 8252 8061"/>
                                    <a:gd name="T5" fmla="*/ T4 w 2420"/>
                                    <a:gd name="T6" fmla="+- 0 9221 9221"/>
                                    <a:gd name="T7" fmla="*/ 9221 h 1314"/>
                                    <a:gd name="T8" fmla="+- 0 8178 8061"/>
                                    <a:gd name="T9" fmla="*/ T8 w 2420"/>
                                    <a:gd name="T10" fmla="+- 0 9238 9221"/>
                                    <a:gd name="T11" fmla="*/ 9238 h 1314"/>
                                    <a:gd name="T12" fmla="+- 0 8117 8061"/>
                                    <a:gd name="T13" fmla="*/ T12 w 2420"/>
                                    <a:gd name="T14" fmla="+- 0 9285 9221"/>
                                    <a:gd name="T15" fmla="*/ 9285 h 1314"/>
                                    <a:gd name="T16" fmla="+- 0 8076 8061"/>
                                    <a:gd name="T17" fmla="*/ T16 w 2420"/>
                                    <a:gd name="T18" fmla="+- 0 9355 9221"/>
                                    <a:gd name="T19" fmla="*/ 9355 h 1314"/>
                                    <a:gd name="T20" fmla="+- 0 8061 8061"/>
                                    <a:gd name="T21" fmla="*/ T20 w 2420"/>
                                    <a:gd name="T22" fmla="+- 0 9440 9221"/>
                                    <a:gd name="T23" fmla="*/ 9440 h 1314"/>
                                    <a:gd name="T24" fmla="+- 0 8061 8061"/>
                                    <a:gd name="T25" fmla="*/ T24 w 2420"/>
                                    <a:gd name="T26" fmla="+- 0 10316 9221"/>
                                    <a:gd name="T27" fmla="*/ 10316 h 1314"/>
                                    <a:gd name="T28" fmla="+- 0 8076 8061"/>
                                    <a:gd name="T29" fmla="*/ T28 w 2420"/>
                                    <a:gd name="T30" fmla="+- 0 10401 9221"/>
                                    <a:gd name="T31" fmla="*/ 10401 h 1314"/>
                                    <a:gd name="T32" fmla="+- 0 8117 8061"/>
                                    <a:gd name="T33" fmla="*/ T32 w 2420"/>
                                    <a:gd name="T34" fmla="+- 0 10470 9221"/>
                                    <a:gd name="T35" fmla="*/ 10470 h 1314"/>
                                    <a:gd name="T36" fmla="+- 0 8178 8061"/>
                                    <a:gd name="T37" fmla="*/ T36 w 2420"/>
                                    <a:gd name="T38" fmla="+- 0 10517 9221"/>
                                    <a:gd name="T39" fmla="*/ 10517 h 1314"/>
                                    <a:gd name="T40" fmla="+- 0 8252 8061"/>
                                    <a:gd name="T41" fmla="*/ T40 w 2420"/>
                                    <a:gd name="T42" fmla="+- 0 10535 9221"/>
                                    <a:gd name="T43" fmla="*/ 10535 h 1314"/>
                                    <a:gd name="T44" fmla="+- 0 10291 8061"/>
                                    <a:gd name="T45" fmla="*/ T44 w 2420"/>
                                    <a:gd name="T46" fmla="+- 0 10535 9221"/>
                                    <a:gd name="T47" fmla="*/ 10535 h 1314"/>
                                    <a:gd name="T48" fmla="+- 0 10365 8061"/>
                                    <a:gd name="T49" fmla="*/ T48 w 2420"/>
                                    <a:gd name="T50" fmla="+- 0 10517 9221"/>
                                    <a:gd name="T51" fmla="*/ 10517 h 1314"/>
                                    <a:gd name="T52" fmla="+- 0 10426 8061"/>
                                    <a:gd name="T53" fmla="*/ T52 w 2420"/>
                                    <a:gd name="T54" fmla="+- 0 10470 9221"/>
                                    <a:gd name="T55" fmla="*/ 10470 h 1314"/>
                                    <a:gd name="T56" fmla="+- 0 10466 8061"/>
                                    <a:gd name="T57" fmla="*/ T56 w 2420"/>
                                    <a:gd name="T58" fmla="+- 0 10401 9221"/>
                                    <a:gd name="T59" fmla="*/ 10401 h 1314"/>
                                    <a:gd name="T60" fmla="+- 0 10481 8061"/>
                                    <a:gd name="T61" fmla="*/ T60 w 2420"/>
                                    <a:gd name="T62" fmla="+- 0 10316 9221"/>
                                    <a:gd name="T63" fmla="*/ 10316 h 1314"/>
                                    <a:gd name="T64" fmla="+- 0 10481 8061"/>
                                    <a:gd name="T65" fmla="*/ T64 w 2420"/>
                                    <a:gd name="T66" fmla="+- 0 9440 9221"/>
                                    <a:gd name="T67" fmla="*/ 9440 h 1314"/>
                                    <a:gd name="T68" fmla="+- 0 10466 8061"/>
                                    <a:gd name="T69" fmla="*/ T68 w 2420"/>
                                    <a:gd name="T70" fmla="+- 0 9355 9221"/>
                                    <a:gd name="T71" fmla="*/ 9355 h 1314"/>
                                    <a:gd name="T72" fmla="+- 0 10426 8061"/>
                                    <a:gd name="T73" fmla="*/ T72 w 2420"/>
                                    <a:gd name="T74" fmla="+- 0 9285 9221"/>
                                    <a:gd name="T75" fmla="*/ 9285 h 1314"/>
                                    <a:gd name="T76" fmla="+- 0 10365 8061"/>
                                    <a:gd name="T77" fmla="*/ T76 w 2420"/>
                                    <a:gd name="T78" fmla="+- 0 9238 9221"/>
                                    <a:gd name="T79" fmla="*/ 9238 h 1314"/>
                                    <a:gd name="T80" fmla="+- 0 10291 8061"/>
                                    <a:gd name="T81" fmla="*/ T80 w 2420"/>
                                    <a:gd name="T82" fmla="+- 0 9221 9221"/>
                                    <a:gd name="T83" fmla="*/ 9221 h 1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4">
                                      <a:moveTo>
                                        <a:pt x="2230" y="0"/>
                                      </a:moveTo>
                                      <a:lnTo>
                                        <a:pt x="191" y="0"/>
                                      </a:lnTo>
                                      <a:lnTo>
                                        <a:pt x="117" y="17"/>
                                      </a:lnTo>
                                      <a:lnTo>
                                        <a:pt x="56" y="64"/>
                                      </a:lnTo>
                                      <a:lnTo>
                                        <a:pt x="15" y="134"/>
                                      </a:lnTo>
                                      <a:lnTo>
                                        <a:pt x="0" y="219"/>
                                      </a:lnTo>
                                      <a:lnTo>
                                        <a:pt x="0" y="1095"/>
                                      </a:lnTo>
                                      <a:lnTo>
                                        <a:pt x="15" y="1180"/>
                                      </a:lnTo>
                                      <a:lnTo>
                                        <a:pt x="56" y="1249"/>
                                      </a:lnTo>
                                      <a:lnTo>
                                        <a:pt x="117" y="1296"/>
                                      </a:lnTo>
                                      <a:lnTo>
                                        <a:pt x="191" y="1314"/>
                                      </a:lnTo>
                                      <a:lnTo>
                                        <a:pt x="2230" y="1314"/>
                                      </a:lnTo>
                                      <a:lnTo>
                                        <a:pt x="2304" y="1296"/>
                                      </a:lnTo>
                                      <a:lnTo>
                                        <a:pt x="2365" y="1249"/>
                                      </a:lnTo>
                                      <a:lnTo>
                                        <a:pt x="2405" y="1180"/>
                                      </a:lnTo>
                                      <a:lnTo>
                                        <a:pt x="2420" y="1095"/>
                                      </a:lnTo>
                                      <a:lnTo>
                                        <a:pt x="2420" y="219"/>
                                      </a:lnTo>
                                      <a:lnTo>
                                        <a:pt x="2405" y="134"/>
                                      </a:lnTo>
                                      <a:lnTo>
                                        <a:pt x="2365" y="64"/>
                                      </a:lnTo>
                                      <a:lnTo>
                                        <a:pt x="2304" y="17"/>
                                      </a:lnTo>
                                      <a:lnTo>
                                        <a:pt x="223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5" name="Freeform 15"/>
                              <wps:cNvSpPr>
                                <a:spLocks/>
                              </wps:cNvSpPr>
                              <wps:spPr bwMode="auto">
                                <a:xfrm>
                                  <a:off x="6762" y="7780"/>
                                  <a:ext cx="2420" cy="1314"/>
                                </a:xfrm>
                                <a:custGeom>
                                  <a:avLst/>
                                  <a:gdLst>
                                    <a:gd name="T0" fmla="+- 0 8061 8061"/>
                                    <a:gd name="T1" fmla="*/ T0 w 2420"/>
                                    <a:gd name="T2" fmla="+- 0 9440 9221"/>
                                    <a:gd name="T3" fmla="*/ 9440 h 1314"/>
                                    <a:gd name="T4" fmla="+- 0 8076 8061"/>
                                    <a:gd name="T5" fmla="*/ T4 w 2420"/>
                                    <a:gd name="T6" fmla="+- 0 9355 9221"/>
                                    <a:gd name="T7" fmla="*/ 9355 h 1314"/>
                                    <a:gd name="T8" fmla="+- 0 8117 8061"/>
                                    <a:gd name="T9" fmla="*/ T8 w 2420"/>
                                    <a:gd name="T10" fmla="+- 0 9285 9221"/>
                                    <a:gd name="T11" fmla="*/ 9285 h 1314"/>
                                    <a:gd name="T12" fmla="+- 0 8178 8061"/>
                                    <a:gd name="T13" fmla="*/ T12 w 2420"/>
                                    <a:gd name="T14" fmla="+- 0 9238 9221"/>
                                    <a:gd name="T15" fmla="*/ 9238 h 1314"/>
                                    <a:gd name="T16" fmla="+- 0 8252 8061"/>
                                    <a:gd name="T17" fmla="*/ T16 w 2420"/>
                                    <a:gd name="T18" fmla="+- 0 9221 9221"/>
                                    <a:gd name="T19" fmla="*/ 9221 h 1314"/>
                                    <a:gd name="T20" fmla="+- 0 10291 8061"/>
                                    <a:gd name="T21" fmla="*/ T20 w 2420"/>
                                    <a:gd name="T22" fmla="+- 0 9221 9221"/>
                                    <a:gd name="T23" fmla="*/ 9221 h 1314"/>
                                    <a:gd name="T24" fmla="+- 0 10365 8061"/>
                                    <a:gd name="T25" fmla="*/ T24 w 2420"/>
                                    <a:gd name="T26" fmla="+- 0 9238 9221"/>
                                    <a:gd name="T27" fmla="*/ 9238 h 1314"/>
                                    <a:gd name="T28" fmla="+- 0 10426 8061"/>
                                    <a:gd name="T29" fmla="*/ T28 w 2420"/>
                                    <a:gd name="T30" fmla="+- 0 9285 9221"/>
                                    <a:gd name="T31" fmla="*/ 9285 h 1314"/>
                                    <a:gd name="T32" fmla="+- 0 10466 8061"/>
                                    <a:gd name="T33" fmla="*/ T32 w 2420"/>
                                    <a:gd name="T34" fmla="+- 0 9355 9221"/>
                                    <a:gd name="T35" fmla="*/ 9355 h 1314"/>
                                    <a:gd name="T36" fmla="+- 0 10481 8061"/>
                                    <a:gd name="T37" fmla="*/ T36 w 2420"/>
                                    <a:gd name="T38" fmla="+- 0 9440 9221"/>
                                    <a:gd name="T39" fmla="*/ 9440 h 1314"/>
                                    <a:gd name="T40" fmla="+- 0 10481 8061"/>
                                    <a:gd name="T41" fmla="*/ T40 w 2420"/>
                                    <a:gd name="T42" fmla="+- 0 10316 9221"/>
                                    <a:gd name="T43" fmla="*/ 10316 h 1314"/>
                                    <a:gd name="T44" fmla="+- 0 10466 8061"/>
                                    <a:gd name="T45" fmla="*/ T44 w 2420"/>
                                    <a:gd name="T46" fmla="+- 0 10401 9221"/>
                                    <a:gd name="T47" fmla="*/ 10401 h 1314"/>
                                    <a:gd name="T48" fmla="+- 0 10426 8061"/>
                                    <a:gd name="T49" fmla="*/ T48 w 2420"/>
                                    <a:gd name="T50" fmla="+- 0 10470 9221"/>
                                    <a:gd name="T51" fmla="*/ 10470 h 1314"/>
                                    <a:gd name="T52" fmla="+- 0 10365 8061"/>
                                    <a:gd name="T53" fmla="*/ T52 w 2420"/>
                                    <a:gd name="T54" fmla="+- 0 10517 9221"/>
                                    <a:gd name="T55" fmla="*/ 10517 h 1314"/>
                                    <a:gd name="T56" fmla="+- 0 10291 8061"/>
                                    <a:gd name="T57" fmla="*/ T56 w 2420"/>
                                    <a:gd name="T58" fmla="+- 0 10535 9221"/>
                                    <a:gd name="T59" fmla="*/ 10535 h 1314"/>
                                    <a:gd name="T60" fmla="+- 0 8252 8061"/>
                                    <a:gd name="T61" fmla="*/ T60 w 2420"/>
                                    <a:gd name="T62" fmla="+- 0 10535 9221"/>
                                    <a:gd name="T63" fmla="*/ 10535 h 1314"/>
                                    <a:gd name="T64" fmla="+- 0 8178 8061"/>
                                    <a:gd name="T65" fmla="*/ T64 w 2420"/>
                                    <a:gd name="T66" fmla="+- 0 10517 9221"/>
                                    <a:gd name="T67" fmla="*/ 10517 h 1314"/>
                                    <a:gd name="T68" fmla="+- 0 8117 8061"/>
                                    <a:gd name="T69" fmla="*/ T68 w 2420"/>
                                    <a:gd name="T70" fmla="+- 0 10470 9221"/>
                                    <a:gd name="T71" fmla="*/ 10470 h 1314"/>
                                    <a:gd name="T72" fmla="+- 0 8076 8061"/>
                                    <a:gd name="T73" fmla="*/ T72 w 2420"/>
                                    <a:gd name="T74" fmla="+- 0 10401 9221"/>
                                    <a:gd name="T75" fmla="*/ 10401 h 1314"/>
                                    <a:gd name="T76" fmla="+- 0 8061 8061"/>
                                    <a:gd name="T77" fmla="*/ T76 w 2420"/>
                                    <a:gd name="T78" fmla="+- 0 10316 9221"/>
                                    <a:gd name="T79" fmla="*/ 10316 h 1314"/>
                                    <a:gd name="T80" fmla="+- 0 8061 8061"/>
                                    <a:gd name="T81" fmla="*/ T80 w 2420"/>
                                    <a:gd name="T82" fmla="+- 0 9440 9221"/>
                                    <a:gd name="T83" fmla="*/ 9440 h 1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4">
                                      <a:moveTo>
                                        <a:pt x="0" y="219"/>
                                      </a:moveTo>
                                      <a:lnTo>
                                        <a:pt x="15" y="134"/>
                                      </a:lnTo>
                                      <a:lnTo>
                                        <a:pt x="56" y="64"/>
                                      </a:lnTo>
                                      <a:lnTo>
                                        <a:pt x="117" y="17"/>
                                      </a:lnTo>
                                      <a:lnTo>
                                        <a:pt x="191" y="0"/>
                                      </a:lnTo>
                                      <a:lnTo>
                                        <a:pt x="2230" y="0"/>
                                      </a:lnTo>
                                      <a:lnTo>
                                        <a:pt x="2304" y="17"/>
                                      </a:lnTo>
                                      <a:lnTo>
                                        <a:pt x="2365" y="64"/>
                                      </a:lnTo>
                                      <a:lnTo>
                                        <a:pt x="2405" y="134"/>
                                      </a:lnTo>
                                      <a:lnTo>
                                        <a:pt x="2420" y="219"/>
                                      </a:lnTo>
                                      <a:lnTo>
                                        <a:pt x="2420" y="1095"/>
                                      </a:lnTo>
                                      <a:lnTo>
                                        <a:pt x="2405" y="1180"/>
                                      </a:lnTo>
                                      <a:lnTo>
                                        <a:pt x="2365" y="1249"/>
                                      </a:lnTo>
                                      <a:lnTo>
                                        <a:pt x="2304" y="1296"/>
                                      </a:lnTo>
                                      <a:lnTo>
                                        <a:pt x="2230" y="1314"/>
                                      </a:lnTo>
                                      <a:lnTo>
                                        <a:pt x="191" y="1314"/>
                                      </a:lnTo>
                                      <a:lnTo>
                                        <a:pt x="117" y="1296"/>
                                      </a:lnTo>
                                      <a:lnTo>
                                        <a:pt x="56" y="1249"/>
                                      </a:lnTo>
                                      <a:lnTo>
                                        <a:pt x="15" y="1180"/>
                                      </a:lnTo>
                                      <a:lnTo>
                                        <a:pt x="0" y="1095"/>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16" name="AutoShape 104"/>
                              <wps:cNvSpPr>
                                <a:spLocks/>
                              </wps:cNvSpPr>
                              <wps:spPr bwMode="auto">
                                <a:xfrm>
                                  <a:off x="6743" y="7759"/>
                                  <a:ext cx="2457" cy="1357"/>
                                </a:xfrm>
                                <a:custGeom>
                                  <a:avLst/>
                                  <a:gdLst>
                                    <a:gd name="T0" fmla="+- 0 8229 8042"/>
                                    <a:gd name="T1" fmla="*/ T0 w 2457"/>
                                    <a:gd name="T2" fmla="+- 0 9201 9200"/>
                                    <a:gd name="T3" fmla="*/ 9201 h 1357"/>
                                    <a:gd name="T4" fmla="+- 0 8169 8042"/>
                                    <a:gd name="T5" fmla="*/ T4 w 2457"/>
                                    <a:gd name="T6" fmla="+- 0 9219 9200"/>
                                    <a:gd name="T7" fmla="*/ 9219 h 1357"/>
                                    <a:gd name="T8" fmla="+- 0 8117 8042"/>
                                    <a:gd name="T9" fmla="*/ T8 w 2457"/>
                                    <a:gd name="T10" fmla="+- 0 9255 9200"/>
                                    <a:gd name="T11" fmla="*/ 9255 h 1357"/>
                                    <a:gd name="T12" fmla="+- 0 8077 8042"/>
                                    <a:gd name="T13" fmla="*/ T12 w 2457"/>
                                    <a:gd name="T14" fmla="+- 0 9307 9200"/>
                                    <a:gd name="T15" fmla="*/ 9307 h 1357"/>
                                    <a:gd name="T16" fmla="+- 0 8051 8042"/>
                                    <a:gd name="T17" fmla="*/ T16 w 2457"/>
                                    <a:gd name="T18" fmla="+- 0 9369 9200"/>
                                    <a:gd name="T19" fmla="*/ 9369 h 1357"/>
                                    <a:gd name="T20" fmla="+- 0 8042 8042"/>
                                    <a:gd name="T21" fmla="*/ T20 w 2457"/>
                                    <a:gd name="T22" fmla="+- 0 9439 9200"/>
                                    <a:gd name="T23" fmla="*/ 9439 h 1357"/>
                                    <a:gd name="T24" fmla="+- 0 8047 8042"/>
                                    <a:gd name="T25" fmla="*/ T24 w 2457"/>
                                    <a:gd name="T26" fmla="+- 0 10366 9200"/>
                                    <a:gd name="T27" fmla="*/ 10366 h 1357"/>
                                    <a:gd name="T28" fmla="+- 0 8068 8042"/>
                                    <a:gd name="T29" fmla="*/ T28 w 2457"/>
                                    <a:gd name="T30" fmla="+- 0 10432 9200"/>
                                    <a:gd name="T31" fmla="*/ 10432 h 1357"/>
                                    <a:gd name="T32" fmla="+- 0 8104 8042"/>
                                    <a:gd name="T33" fmla="*/ T32 w 2457"/>
                                    <a:gd name="T34" fmla="+- 0 10487 9200"/>
                                    <a:gd name="T35" fmla="*/ 10487 h 1357"/>
                                    <a:gd name="T36" fmla="+- 0 8152 8042"/>
                                    <a:gd name="T37" fmla="*/ T36 w 2457"/>
                                    <a:gd name="T38" fmla="+- 0 10528 9200"/>
                                    <a:gd name="T39" fmla="*/ 10528 h 1357"/>
                                    <a:gd name="T40" fmla="+- 0 8210 8042"/>
                                    <a:gd name="T41" fmla="*/ T40 w 2457"/>
                                    <a:gd name="T42" fmla="+- 0 10552 9200"/>
                                    <a:gd name="T43" fmla="*/ 10552 h 1357"/>
                                    <a:gd name="T44" fmla="+- 0 10291 8042"/>
                                    <a:gd name="T45" fmla="*/ T44 w 2457"/>
                                    <a:gd name="T46" fmla="+- 0 10557 9200"/>
                                    <a:gd name="T47" fmla="*/ 10557 h 1357"/>
                                    <a:gd name="T48" fmla="+- 0 10353 8042"/>
                                    <a:gd name="T49" fmla="*/ T48 w 2457"/>
                                    <a:gd name="T50" fmla="+- 0 10546 9200"/>
                                    <a:gd name="T51" fmla="*/ 10546 h 1357"/>
                                    <a:gd name="T52" fmla="+- 0 10408 8042"/>
                                    <a:gd name="T53" fmla="*/ T52 w 2457"/>
                                    <a:gd name="T54" fmla="+- 0 10515 9200"/>
                                    <a:gd name="T55" fmla="*/ 10515 h 1357"/>
                                    <a:gd name="T56" fmla="+- 0 8232 8042"/>
                                    <a:gd name="T57" fmla="*/ T56 w 2457"/>
                                    <a:gd name="T58" fmla="+- 0 10513 9200"/>
                                    <a:gd name="T59" fmla="*/ 10513 h 1357"/>
                                    <a:gd name="T60" fmla="+- 0 8183 8042"/>
                                    <a:gd name="T61" fmla="*/ T60 w 2457"/>
                                    <a:gd name="T62" fmla="+- 0 10498 9200"/>
                                    <a:gd name="T63" fmla="*/ 10498 h 1357"/>
                                    <a:gd name="T64" fmla="+- 0 8141 8042"/>
                                    <a:gd name="T65" fmla="*/ T64 w 2457"/>
                                    <a:gd name="T66" fmla="+- 0 10469 9200"/>
                                    <a:gd name="T67" fmla="*/ 10469 h 1357"/>
                                    <a:gd name="T68" fmla="+- 0 8108 8042"/>
                                    <a:gd name="T69" fmla="*/ T68 w 2457"/>
                                    <a:gd name="T70" fmla="+- 0 10426 9200"/>
                                    <a:gd name="T71" fmla="*/ 10426 h 1357"/>
                                    <a:gd name="T72" fmla="+- 0 8087 8042"/>
                                    <a:gd name="T73" fmla="*/ T72 w 2457"/>
                                    <a:gd name="T74" fmla="+- 0 10374 9200"/>
                                    <a:gd name="T75" fmla="*/ 10374 h 1357"/>
                                    <a:gd name="T76" fmla="+- 0 8079 8042"/>
                                    <a:gd name="T77" fmla="*/ T76 w 2457"/>
                                    <a:gd name="T78" fmla="+- 0 10317 9200"/>
                                    <a:gd name="T79" fmla="*/ 10317 h 1357"/>
                                    <a:gd name="T80" fmla="+- 0 8083 8042"/>
                                    <a:gd name="T81" fmla="*/ T80 w 2457"/>
                                    <a:gd name="T82" fmla="+- 0 9399 9200"/>
                                    <a:gd name="T83" fmla="*/ 9399 h 1357"/>
                                    <a:gd name="T84" fmla="+- 0 8100 8042"/>
                                    <a:gd name="T85" fmla="*/ T84 w 2457"/>
                                    <a:gd name="T86" fmla="+- 0 9345 9200"/>
                                    <a:gd name="T87" fmla="*/ 9345 h 1357"/>
                                    <a:gd name="T88" fmla="+- 0 8130 8042"/>
                                    <a:gd name="T89" fmla="*/ T88 w 2457"/>
                                    <a:gd name="T90" fmla="+- 0 9300 9200"/>
                                    <a:gd name="T91" fmla="*/ 9300 h 1357"/>
                                    <a:gd name="T92" fmla="+- 0 8170 8042"/>
                                    <a:gd name="T93" fmla="*/ T92 w 2457"/>
                                    <a:gd name="T94" fmla="+- 0 9266 9200"/>
                                    <a:gd name="T95" fmla="*/ 9266 h 1357"/>
                                    <a:gd name="T96" fmla="+- 0 8217 8042"/>
                                    <a:gd name="T97" fmla="*/ T96 w 2457"/>
                                    <a:gd name="T98" fmla="+- 0 9246 9200"/>
                                    <a:gd name="T99" fmla="*/ 9246 h 1357"/>
                                    <a:gd name="T100" fmla="+- 0 10409 8042"/>
                                    <a:gd name="T101" fmla="*/ T100 w 2457"/>
                                    <a:gd name="T102" fmla="+- 0 9242 9200"/>
                                    <a:gd name="T103" fmla="*/ 9242 h 1357"/>
                                    <a:gd name="T104" fmla="+- 0 10371 8042"/>
                                    <a:gd name="T105" fmla="*/ T104 w 2457"/>
                                    <a:gd name="T106" fmla="+- 0 9218 9200"/>
                                    <a:gd name="T107" fmla="*/ 9218 h 1357"/>
                                    <a:gd name="T108" fmla="+- 0 10311 8042"/>
                                    <a:gd name="T109" fmla="*/ T108 w 2457"/>
                                    <a:gd name="T110" fmla="+- 0 9201 9200"/>
                                    <a:gd name="T111" fmla="*/ 9201 h 1357"/>
                                    <a:gd name="T112" fmla="+- 0 10290 8042"/>
                                    <a:gd name="T113" fmla="*/ T112 w 2457"/>
                                    <a:gd name="T114" fmla="+- 0 9242 9200"/>
                                    <a:gd name="T115" fmla="*/ 9242 h 1357"/>
                                    <a:gd name="T116" fmla="+- 0 10358 8042"/>
                                    <a:gd name="T117" fmla="*/ T116 w 2457"/>
                                    <a:gd name="T118" fmla="+- 0 9258 9200"/>
                                    <a:gd name="T119" fmla="*/ 9258 h 1357"/>
                                    <a:gd name="T120" fmla="+- 0 10400 8042"/>
                                    <a:gd name="T121" fmla="*/ T120 w 2457"/>
                                    <a:gd name="T122" fmla="+- 0 9288 9200"/>
                                    <a:gd name="T123" fmla="*/ 9288 h 1357"/>
                                    <a:gd name="T124" fmla="+- 0 10433 8042"/>
                                    <a:gd name="T125" fmla="*/ T124 w 2457"/>
                                    <a:gd name="T126" fmla="+- 0 9330 9200"/>
                                    <a:gd name="T127" fmla="*/ 9330 h 1357"/>
                                    <a:gd name="T128" fmla="+- 0 10454 8042"/>
                                    <a:gd name="T129" fmla="*/ T128 w 2457"/>
                                    <a:gd name="T130" fmla="+- 0 9382 9200"/>
                                    <a:gd name="T131" fmla="*/ 9382 h 1357"/>
                                    <a:gd name="T132" fmla="+- 0 10462 8042"/>
                                    <a:gd name="T133" fmla="*/ T132 w 2457"/>
                                    <a:gd name="T134" fmla="+- 0 9439 9200"/>
                                    <a:gd name="T135" fmla="*/ 9439 h 1357"/>
                                    <a:gd name="T136" fmla="+- 0 10458 8042"/>
                                    <a:gd name="T137" fmla="*/ T136 w 2457"/>
                                    <a:gd name="T138" fmla="+- 0 10357 9200"/>
                                    <a:gd name="T139" fmla="*/ 10357 h 1357"/>
                                    <a:gd name="T140" fmla="+- 0 10441 8042"/>
                                    <a:gd name="T141" fmla="*/ T140 w 2457"/>
                                    <a:gd name="T142" fmla="+- 0 10411 9200"/>
                                    <a:gd name="T143" fmla="*/ 10411 h 1357"/>
                                    <a:gd name="T144" fmla="+- 0 10411 8042"/>
                                    <a:gd name="T145" fmla="*/ T144 w 2457"/>
                                    <a:gd name="T146" fmla="+- 0 10457 9200"/>
                                    <a:gd name="T147" fmla="*/ 10457 h 1357"/>
                                    <a:gd name="T148" fmla="+- 0 10372 8042"/>
                                    <a:gd name="T149" fmla="*/ T148 w 2457"/>
                                    <a:gd name="T150" fmla="+- 0 10491 9200"/>
                                    <a:gd name="T151" fmla="*/ 10491 h 1357"/>
                                    <a:gd name="T152" fmla="+- 0 10324 8042"/>
                                    <a:gd name="T153" fmla="*/ T152 w 2457"/>
                                    <a:gd name="T154" fmla="+- 0 10511 9200"/>
                                    <a:gd name="T155" fmla="*/ 10511 h 1357"/>
                                    <a:gd name="T156" fmla="+- 0 10410 8042"/>
                                    <a:gd name="T157" fmla="*/ T156 w 2457"/>
                                    <a:gd name="T158" fmla="+- 0 10514 9200"/>
                                    <a:gd name="T159" fmla="*/ 10514 h 1357"/>
                                    <a:gd name="T160" fmla="+- 0 10452 8042"/>
                                    <a:gd name="T161" fmla="*/ T160 w 2457"/>
                                    <a:gd name="T162" fmla="+- 0 10469 9200"/>
                                    <a:gd name="T163" fmla="*/ 10469 h 1357"/>
                                    <a:gd name="T164" fmla="+- 0 10483 8042"/>
                                    <a:gd name="T165" fmla="*/ T164 w 2457"/>
                                    <a:gd name="T166" fmla="+- 0 10409 9200"/>
                                    <a:gd name="T167" fmla="*/ 10409 h 1357"/>
                                    <a:gd name="T168" fmla="+- 0 10498 8042"/>
                                    <a:gd name="T169" fmla="*/ T168 w 2457"/>
                                    <a:gd name="T170" fmla="+- 0 10340 9200"/>
                                    <a:gd name="T171" fmla="*/ 10340 h 1357"/>
                                    <a:gd name="T172" fmla="+- 0 10498 8042"/>
                                    <a:gd name="T173" fmla="*/ T172 w 2457"/>
                                    <a:gd name="T174" fmla="+- 0 9415 9200"/>
                                    <a:gd name="T175" fmla="*/ 9415 h 1357"/>
                                    <a:gd name="T176" fmla="+- 0 10482 8042"/>
                                    <a:gd name="T177" fmla="*/ T176 w 2457"/>
                                    <a:gd name="T178" fmla="+- 0 9346 9200"/>
                                    <a:gd name="T179" fmla="*/ 9346 h 1357"/>
                                    <a:gd name="T180" fmla="+- 0 10451 8042"/>
                                    <a:gd name="T181" fmla="*/ T180 w 2457"/>
                                    <a:gd name="T182" fmla="+- 0 9286 9200"/>
                                    <a:gd name="T183" fmla="*/ 9286 h 1357"/>
                                    <a:gd name="T184" fmla="+- 0 10409 8042"/>
                                    <a:gd name="T185" fmla="*/ T184 w 2457"/>
                                    <a:gd name="T186" fmla="+- 0 9242 9200"/>
                                    <a:gd name="T187" fmla="*/ 9242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457" h="1357">
                                      <a:moveTo>
                                        <a:pt x="2248" y="0"/>
                                      </a:moveTo>
                                      <a:lnTo>
                                        <a:pt x="208" y="0"/>
                                      </a:lnTo>
                                      <a:lnTo>
                                        <a:pt x="187" y="1"/>
                                      </a:lnTo>
                                      <a:lnTo>
                                        <a:pt x="166" y="5"/>
                                      </a:lnTo>
                                      <a:lnTo>
                                        <a:pt x="146" y="11"/>
                                      </a:lnTo>
                                      <a:lnTo>
                                        <a:pt x="127" y="19"/>
                                      </a:lnTo>
                                      <a:lnTo>
                                        <a:pt x="109" y="29"/>
                                      </a:lnTo>
                                      <a:lnTo>
                                        <a:pt x="92" y="41"/>
                                      </a:lnTo>
                                      <a:lnTo>
                                        <a:pt x="75" y="55"/>
                                      </a:lnTo>
                                      <a:lnTo>
                                        <a:pt x="61" y="71"/>
                                      </a:lnTo>
                                      <a:lnTo>
                                        <a:pt x="47" y="88"/>
                                      </a:lnTo>
                                      <a:lnTo>
                                        <a:pt x="35" y="107"/>
                                      </a:lnTo>
                                      <a:lnTo>
                                        <a:pt x="25" y="126"/>
                                      </a:lnTo>
                                      <a:lnTo>
                                        <a:pt x="16" y="147"/>
                                      </a:lnTo>
                                      <a:lnTo>
                                        <a:pt x="9" y="169"/>
                                      </a:lnTo>
                                      <a:lnTo>
                                        <a:pt x="4" y="193"/>
                                      </a:lnTo>
                                      <a:lnTo>
                                        <a:pt x="1" y="217"/>
                                      </a:lnTo>
                                      <a:lnTo>
                                        <a:pt x="0" y="239"/>
                                      </a:lnTo>
                                      <a:lnTo>
                                        <a:pt x="0" y="1117"/>
                                      </a:lnTo>
                                      <a:lnTo>
                                        <a:pt x="1" y="1142"/>
                                      </a:lnTo>
                                      <a:lnTo>
                                        <a:pt x="5" y="1166"/>
                                      </a:lnTo>
                                      <a:lnTo>
                                        <a:pt x="10" y="1189"/>
                                      </a:lnTo>
                                      <a:lnTo>
                                        <a:pt x="17" y="1211"/>
                                      </a:lnTo>
                                      <a:lnTo>
                                        <a:pt x="26" y="1232"/>
                                      </a:lnTo>
                                      <a:lnTo>
                                        <a:pt x="36" y="1252"/>
                                      </a:lnTo>
                                      <a:lnTo>
                                        <a:pt x="49" y="1270"/>
                                      </a:lnTo>
                                      <a:lnTo>
                                        <a:pt x="62" y="1287"/>
                                      </a:lnTo>
                                      <a:lnTo>
                                        <a:pt x="77" y="1303"/>
                                      </a:lnTo>
                                      <a:lnTo>
                                        <a:pt x="93" y="1317"/>
                                      </a:lnTo>
                                      <a:lnTo>
                                        <a:pt x="110" y="1328"/>
                                      </a:lnTo>
                                      <a:lnTo>
                                        <a:pt x="128" y="1338"/>
                                      </a:lnTo>
                                      <a:lnTo>
                                        <a:pt x="148" y="1346"/>
                                      </a:lnTo>
                                      <a:lnTo>
                                        <a:pt x="168" y="1352"/>
                                      </a:lnTo>
                                      <a:lnTo>
                                        <a:pt x="189" y="1356"/>
                                      </a:lnTo>
                                      <a:lnTo>
                                        <a:pt x="209" y="1357"/>
                                      </a:lnTo>
                                      <a:lnTo>
                                        <a:pt x="2249" y="1357"/>
                                      </a:lnTo>
                                      <a:lnTo>
                                        <a:pt x="2271" y="1356"/>
                                      </a:lnTo>
                                      <a:lnTo>
                                        <a:pt x="2291" y="1352"/>
                                      </a:lnTo>
                                      <a:lnTo>
                                        <a:pt x="2311" y="1346"/>
                                      </a:lnTo>
                                      <a:lnTo>
                                        <a:pt x="2331" y="1337"/>
                                      </a:lnTo>
                                      <a:lnTo>
                                        <a:pt x="2348" y="1327"/>
                                      </a:lnTo>
                                      <a:lnTo>
                                        <a:pt x="2366" y="1315"/>
                                      </a:lnTo>
                                      <a:lnTo>
                                        <a:pt x="2368" y="1314"/>
                                      </a:lnTo>
                                      <a:lnTo>
                                        <a:pt x="209" y="1314"/>
                                      </a:lnTo>
                                      <a:lnTo>
                                        <a:pt x="190" y="1313"/>
                                      </a:lnTo>
                                      <a:lnTo>
                                        <a:pt x="173" y="1310"/>
                                      </a:lnTo>
                                      <a:lnTo>
                                        <a:pt x="157" y="1305"/>
                                      </a:lnTo>
                                      <a:lnTo>
                                        <a:pt x="141" y="1298"/>
                                      </a:lnTo>
                                      <a:lnTo>
                                        <a:pt x="126" y="1290"/>
                                      </a:lnTo>
                                      <a:lnTo>
                                        <a:pt x="112" y="1280"/>
                                      </a:lnTo>
                                      <a:lnTo>
                                        <a:pt x="99" y="1269"/>
                                      </a:lnTo>
                                      <a:lnTo>
                                        <a:pt x="87" y="1256"/>
                                      </a:lnTo>
                                      <a:lnTo>
                                        <a:pt x="76" y="1242"/>
                                      </a:lnTo>
                                      <a:lnTo>
                                        <a:pt x="66" y="1226"/>
                                      </a:lnTo>
                                      <a:lnTo>
                                        <a:pt x="58" y="1210"/>
                                      </a:lnTo>
                                      <a:lnTo>
                                        <a:pt x="50" y="1193"/>
                                      </a:lnTo>
                                      <a:lnTo>
                                        <a:pt x="45" y="1174"/>
                                      </a:lnTo>
                                      <a:lnTo>
                                        <a:pt x="41" y="1155"/>
                                      </a:lnTo>
                                      <a:lnTo>
                                        <a:pt x="38" y="1136"/>
                                      </a:lnTo>
                                      <a:lnTo>
                                        <a:pt x="37" y="1117"/>
                                      </a:lnTo>
                                      <a:lnTo>
                                        <a:pt x="37" y="239"/>
                                      </a:lnTo>
                                      <a:lnTo>
                                        <a:pt x="38" y="219"/>
                                      </a:lnTo>
                                      <a:lnTo>
                                        <a:pt x="41" y="199"/>
                                      </a:lnTo>
                                      <a:lnTo>
                                        <a:pt x="45" y="180"/>
                                      </a:lnTo>
                                      <a:lnTo>
                                        <a:pt x="51" y="162"/>
                                      </a:lnTo>
                                      <a:lnTo>
                                        <a:pt x="58" y="145"/>
                                      </a:lnTo>
                                      <a:lnTo>
                                        <a:pt x="67" y="129"/>
                                      </a:lnTo>
                                      <a:lnTo>
                                        <a:pt x="77" y="114"/>
                                      </a:lnTo>
                                      <a:lnTo>
                                        <a:pt x="88" y="100"/>
                                      </a:lnTo>
                                      <a:lnTo>
                                        <a:pt x="100" y="87"/>
                                      </a:lnTo>
                                      <a:lnTo>
                                        <a:pt x="114" y="76"/>
                                      </a:lnTo>
                                      <a:lnTo>
                                        <a:pt x="128" y="66"/>
                                      </a:lnTo>
                                      <a:lnTo>
                                        <a:pt x="143" y="57"/>
                                      </a:lnTo>
                                      <a:lnTo>
                                        <a:pt x="159" y="51"/>
                                      </a:lnTo>
                                      <a:lnTo>
                                        <a:pt x="175" y="46"/>
                                      </a:lnTo>
                                      <a:lnTo>
                                        <a:pt x="192" y="43"/>
                                      </a:lnTo>
                                      <a:lnTo>
                                        <a:pt x="210" y="42"/>
                                      </a:lnTo>
                                      <a:lnTo>
                                        <a:pt x="2367" y="42"/>
                                      </a:lnTo>
                                      <a:lnTo>
                                        <a:pt x="2364" y="40"/>
                                      </a:lnTo>
                                      <a:lnTo>
                                        <a:pt x="2347" y="29"/>
                                      </a:lnTo>
                                      <a:lnTo>
                                        <a:pt x="2329" y="18"/>
                                      </a:lnTo>
                                      <a:lnTo>
                                        <a:pt x="2310" y="10"/>
                                      </a:lnTo>
                                      <a:lnTo>
                                        <a:pt x="2290" y="5"/>
                                      </a:lnTo>
                                      <a:lnTo>
                                        <a:pt x="2269" y="1"/>
                                      </a:lnTo>
                                      <a:lnTo>
                                        <a:pt x="2248" y="0"/>
                                      </a:lnTo>
                                      <a:close/>
                                      <a:moveTo>
                                        <a:pt x="2367" y="42"/>
                                      </a:moveTo>
                                      <a:lnTo>
                                        <a:pt x="2248" y="42"/>
                                      </a:lnTo>
                                      <a:lnTo>
                                        <a:pt x="2267" y="44"/>
                                      </a:lnTo>
                                      <a:lnTo>
                                        <a:pt x="2284" y="46"/>
                                      </a:lnTo>
                                      <a:lnTo>
                                        <a:pt x="2316" y="58"/>
                                      </a:lnTo>
                                      <a:lnTo>
                                        <a:pt x="2331" y="67"/>
                                      </a:lnTo>
                                      <a:lnTo>
                                        <a:pt x="2345" y="77"/>
                                      </a:lnTo>
                                      <a:lnTo>
                                        <a:pt x="2358" y="88"/>
                                      </a:lnTo>
                                      <a:lnTo>
                                        <a:pt x="2370" y="101"/>
                                      </a:lnTo>
                                      <a:lnTo>
                                        <a:pt x="2381" y="115"/>
                                      </a:lnTo>
                                      <a:lnTo>
                                        <a:pt x="2391" y="130"/>
                                      </a:lnTo>
                                      <a:lnTo>
                                        <a:pt x="2400" y="147"/>
                                      </a:lnTo>
                                      <a:lnTo>
                                        <a:pt x="2407" y="164"/>
                                      </a:lnTo>
                                      <a:lnTo>
                                        <a:pt x="2412" y="182"/>
                                      </a:lnTo>
                                      <a:lnTo>
                                        <a:pt x="2417" y="201"/>
                                      </a:lnTo>
                                      <a:lnTo>
                                        <a:pt x="2419" y="221"/>
                                      </a:lnTo>
                                      <a:lnTo>
                                        <a:pt x="2420" y="239"/>
                                      </a:lnTo>
                                      <a:lnTo>
                                        <a:pt x="2420" y="1117"/>
                                      </a:lnTo>
                                      <a:lnTo>
                                        <a:pt x="2419" y="1138"/>
                                      </a:lnTo>
                                      <a:lnTo>
                                        <a:pt x="2416" y="1157"/>
                                      </a:lnTo>
                                      <a:lnTo>
                                        <a:pt x="2412" y="1176"/>
                                      </a:lnTo>
                                      <a:lnTo>
                                        <a:pt x="2406" y="1195"/>
                                      </a:lnTo>
                                      <a:lnTo>
                                        <a:pt x="2399" y="1211"/>
                                      </a:lnTo>
                                      <a:lnTo>
                                        <a:pt x="2390" y="1228"/>
                                      </a:lnTo>
                                      <a:lnTo>
                                        <a:pt x="2380" y="1243"/>
                                      </a:lnTo>
                                      <a:lnTo>
                                        <a:pt x="2369" y="1257"/>
                                      </a:lnTo>
                                      <a:lnTo>
                                        <a:pt x="2357" y="1270"/>
                                      </a:lnTo>
                                      <a:lnTo>
                                        <a:pt x="2344" y="1281"/>
                                      </a:lnTo>
                                      <a:lnTo>
                                        <a:pt x="2330" y="1291"/>
                                      </a:lnTo>
                                      <a:lnTo>
                                        <a:pt x="2314" y="1299"/>
                                      </a:lnTo>
                                      <a:lnTo>
                                        <a:pt x="2299" y="1306"/>
                                      </a:lnTo>
                                      <a:lnTo>
                                        <a:pt x="2282" y="1311"/>
                                      </a:lnTo>
                                      <a:lnTo>
                                        <a:pt x="2265" y="1313"/>
                                      </a:lnTo>
                                      <a:lnTo>
                                        <a:pt x="2247" y="1314"/>
                                      </a:lnTo>
                                      <a:lnTo>
                                        <a:pt x="2368" y="1314"/>
                                      </a:lnTo>
                                      <a:lnTo>
                                        <a:pt x="2382" y="1301"/>
                                      </a:lnTo>
                                      <a:lnTo>
                                        <a:pt x="2396" y="1286"/>
                                      </a:lnTo>
                                      <a:lnTo>
                                        <a:pt x="2410" y="1269"/>
                                      </a:lnTo>
                                      <a:lnTo>
                                        <a:pt x="2422" y="1250"/>
                                      </a:lnTo>
                                      <a:lnTo>
                                        <a:pt x="2432" y="1230"/>
                                      </a:lnTo>
                                      <a:lnTo>
                                        <a:pt x="2441" y="1209"/>
                                      </a:lnTo>
                                      <a:lnTo>
                                        <a:pt x="2448" y="1187"/>
                                      </a:lnTo>
                                      <a:lnTo>
                                        <a:pt x="2453" y="1164"/>
                                      </a:lnTo>
                                      <a:lnTo>
                                        <a:pt x="2456" y="1140"/>
                                      </a:lnTo>
                                      <a:lnTo>
                                        <a:pt x="2457" y="1117"/>
                                      </a:lnTo>
                                      <a:lnTo>
                                        <a:pt x="2457" y="239"/>
                                      </a:lnTo>
                                      <a:lnTo>
                                        <a:pt x="2456" y="215"/>
                                      </a:lnTo>
                                      <a:lnTo>
                                        <a:pt x="2453" y="191"/>
                                      </a:lnTo>
                                      <a:lnTo>
                                        <a:pt x="2447" y="168"/>
                                      </a:lnTo>
                                      <a:lnTo>
                                        <a:pt x="2440" y="146"/>
                                      </a:lnTo>
                                      <a:lnTo>
                                        <a:pt x="2431" y="125"/>
                                      </a:lnTo>
                                      <a:lnTo>
                                        <a:pt x="2421" y="105"/>
                                      </a:lnTo>
                                      <a:lnTo>
                                        <a:pt x="2409" y="86"/>
                                      </a:lnTo>
                                      <a:lnTo>
                                        <a:pt x="2395" y="69"/>
                                      </a:lnTo>
                                      <a:lnTo>
                                        <a:pt x="2380" y="54"/>
                                      </a:lnTo>
                                      <a:lnTo>
                                        <a:pt x="2367"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7" name="AutoShape 103"/>
                              <wps:cNvSpPr>
                                <a:spLocks/>
                              </wps:cNvSpPr>
                              <wps:spPr bwMode="auto">
                                <a:xfrm>
                                  <a:off x="6743" y="7759"/>
                                  <a:ext cx="2457" cy="1357"/>
                                </a:xfrm>
                                <a:custGeom>
                                  <a:avLst/>
                                  <a:gdLst>
                                    <a:gd name="T0" fmla="+- 0 8046 8042"/>
                                    <a:gd name="T1" fmla="*/ T0 w 2457"/>
                                    <a:gd name="T2" fmla="+- 0 9393 9200"/>
                                    <a:gd name="T3" fmla="*/ 9393 h 1357"/>
                                    <a:gd name="T4" fmla="+- 0 8067 8042"/>
                                    <a:gd name="T5" fmla="*/ T4 w 2457"/>
                                    <a:gd name="T6" fmla="+- 0 9326 9200"/>
                                    <a:gd name="T7" fmla="*/ 9326 h 1357"/>
                                    <a:gd name="T8" fmla="+- 0 8103 8042"/>
                                    <a:gd name="T9" fmla="*/ T8 w 2457"/>
                                    <a:gd name="T10" fmla="+- 0 9271 9200"/>
                                    <a:gd name="T11" fmla="*/ 9271 h 1357"/>
                                    <a:gd name="T12" fmla="+- 0 8151 8042"/>
                                    <a:gd name="T13" fmla="*/ T12 w 2457"/>
                                    <a:gd name="T14" fmla="+- 0 9229 9200"/>
                                    <a:gd name="T15" fmla="*/ 9229 h 1357"/>
                                    <a:gd name="T16" fmla="+- 0 8208 8042"/>
                                    <a:gd name="T17" fmla="*/ T16 w 2457"/>
                                    <a:gd name="T18" fmla="+- 0 9205 9200"/>
                                    <a:gd name="T19" fmla="*/ 9205 h 1357"/>
                                    <a:gd name="T20" fmla="+- 0 10290 8042"/>
                                    <a:gd name="T21" fmla="*/ T20 w 2457"/>
                                    <a:gd name="T22" fmla="+- 0 9200 9200"/>
                                    <a:gd name="T23" fmla="*/ 9200 h 1357"/>
                                    <a:gd name="T24" fmla="+- 0 10352 8042"/>
                                    <a:gd name="T25" fmla="*/ T24 w 2457"/>
                                    <a:gd name="T26" fmla="+- 0 9210 9200"/>
                                    <a:gd name="T27" fmla="*/ 9210 h 1357"/>
                                    <a:gd name="T28" fmla="+- 0 10406 8042"/>
                                    <a:gd name="T29" fmla="*/ T28 w 2457"/>
                                    <a:gd name="T30" fmla="+- 0 9240 9200"/>
                                    <a:gd name="T31" fmla="*/ 9240 h 1357"/>
                                    <a:gd name="T32" fmla="+- 0 10451 8042"/>
                                    <a:gd name="T33" fmla="*/ T32 w 2457"/>
                                    <a:gd name="T34" fmla="+- 0 9286 9200"/>
                                    <a:gd name="T35" fmla="*/ 9286 h 1357"/>
                                    <a:gd name="T36" fmla="+- 0 10482 8042"/>
                                    <a:gd name="T37" fmla="*/ T36 w 2457"/>
                                    <a:gd name="T38" fmla="+- 0 9346 9200"/>
                                    <a:gd name="T39" fmla="*/ 9346 h 1357"/>
                                    <a:gd name="T40" fmla="+- 0 10498 8042"/>
                                    <a:gd name="T41" fmla="*/ T40 w 2457"/>
                                    <a:gd name="T42" fmla="+- 0 9415 9200"/>
                                    <a:gd name="T43" fmla="*/ 9415 h 1357"/>
                                    <a:gd name="T44" fmla="+- 0 10498 8042"/>
                                    <a:gd name="T45" fmla="*/ T44 w 2457"/>
                                    <a:gd name="T46" fmla="+- 0 10340 9200"/>
                                    <a:gd name="T47" fmla="*/ 10340 h 1357"/>
                                    <a:gd name="T48" fmla="+- 0 10483 8042"/>
                                    <a:gd name="T49" fmla="*/ T48 w 2457"/>
                                    <a:gd name="T50" fmla="+- 0 10409 9200"/>
                                    <a:gd name="T51" fmla="*/ 10409 h 1357"/>
                                    <a:gd name="T52" fmla="+- 0 10452 8042"/>
                                    <a:gd name="T53" fmla="*/ T52 w 2457"/>
                                    <a:gd name="T54" fmla="+- 0 10469 9200"/>
                                    <a:gd name="T55" fmla="*/ 10469 h 1357"/>
                                    <a:gd name="T56" fmla="+- 0 10408 8042"/>
                                    <a:gd name="T57" fmla="*/ T56 w 2457"/>
                                    <a:gd name="T58" fmla="+- 0 10515 9200"/>
                                    <a:gd name="T59" fmla="*/ 10515 h 1357"/>
                                    <a:gd name="T60" fmla="+- 0 10353 8042"/>
                                    <a:gd name="T61" fmla="*/ T60 w 2457"/>
                                    <a:gd name="T62" fmla="+- 0 10546 9200"/>
                                    <a:gd name="T63" fmla="*/ 10546 h 1357"/>
                                    <a:gd name="T64" fmla="+- 0 10291 8042"/>
                                    <a:gd name="T65" fmla="*/ T64 w 2457"/>
                                    <a:gd name="T66" fmla="+- 0 10557 9200"/>
                                    <a:gd name="T67" fmla="*/ 10557 h 1357"/>
                                    <a:gd name="T68" fmla="+- 0 8210 8042"/>
                                    <a:gd name="T69" fmla="*/ T68 w 2457"/>
                                    <a:gd name="T70" fmla="+- 0 10552 9200"/>
                                    <a:gd name="T71" fmla="*/ 10552 h 1357"/>
                                    <a:gd name="T72" fmla="+- 0 8152 8042"/>
                                    <a:gd name="T73" fmla="*/ T72 w 2457"/>
                                    <a:gd name="T74" fmla="+- 0 10528 9200"/>
                                    <a:gd name="T75" fmla="*/ 10528 h 1357"/>
                                    <a:gd name="T76" fmla="+- 0 8104 8042"/>
                                    <a:gd name="T77" fmla="*/ T76 w 2457"/>
                                    <a:gd name="T78" fmla="+- 0 10487 9200"/>
                                    <a:gd name="T79" fmla="*/ 10487 h 1357"/>
                                    <a:gd name="T80" fmla="+- 0 8068 8042"/>
                                    <a:gd name="T81" fmla="*/ T80 w 2457"/>
                                    <a:gd name="T82" fmla="+- 0 10432 9200"/>
                                    <a:gd name="T83" fmla="*/ 10432 h 1357"/>
                                    <a:gd name="T84" fmla="+- 0 8047 8042"/>
                                    <a:gd name="T85" fmla="*/ T84 w 2457"/>
                                    <a:gd name="T86" fmla="+- 0 10366 9200"/>
                                    <a:gd name="T87" fmla="*/ 10366 h 1357"/>
                                    <a:gd name="T88" fmla="+- 0 8042 8042"/>
                                    <a:gd name="T89" fmla="*/ T88 w 2457"/>
                                    <a:gd name="T90" fmla="+- 0 9440 9200"/>
                                    <a:gd name="T91" fmla="*/ 9440 h 1357"/>
                                    <a:gd name="T92" fmla="+- 0 8083 8042"/>
                                    <a:gd name="T93" fmla="*/ T92 w 2457"/>
                                    <a:gd name="T94" fmla="+- 0 10355 9200"/>
                                    <a:gd name="T95" fmla="*/ 10355 h 1357"/>
                                    <a:gd name="T96" fmla="+- 0 8100 8042"/>
                                    <a:gd name="T97" fmla="*/ T96 w 2457"/>
                                    <a:gd name="T98" fmla="+- 0 10410 9200"/>
                                    <a:gd name="T99" fmla="*/ 10410 h 1357"/>
                                    <a:gd name="T100" fmla="+- 0 8129 8042"/>
                                    <a:gd name="T101" fmla="*/ T100 w 2457"/>
                                    <a:gd name="T102" fmla="+- 0 10456 9200"/>
                                    <a:gd name="T103" fmla="*/ 10456 h 1357"/>
                                    <a:gd name="T104" fmla="+- 0 8168 8042"/>
                                    <a:gd name="T105" fmla="*/ T104 w 2457"/>
                                    <a:gd name="T106" fmla="+- 0 10490 9200"/>
                                    <a:gd name="T107" fmla="*/ 10490 h 1357"/>
                                    <a:gd name="T108" fmla="+- 0 8215 8042"/>
                                    <a:gd name="T109" fmla="*/ T108 w 2457"/>
                                    <a:gd name="T110" fmla="+- 0 10510 9200"/>
                                    <a:gd name="T111" fmla="*/ 10510 h 1357"/>
                                    <a:gd name="T112" fmla="+- 0 10289 8042"/>
                                    <a:gd name="T113" fmla="*/ T112 w 2457"/>
                                    <a:gd name="T114" fmla="+- 0 10514 9200"/>
                                    <a:gd name="T115" fmla="*/ 10514 h 1357"/>
                                    <a:gd name="T116" fmla="+- 0 10341 8042"/>
                                    <a:gd name="T117" fmla="*/ T116 w 2457"/>
                                    <a:gd name="T118" fmla="+- 0 10506 9200"/>
                                    <a:gd name="T119" fmla="*/ 10506 h 1357"/>
                                    <a:gd name="T120" fmla="+- 0 10386 8042"/>
                                    <a:gd name="T121" fmla="*/ T120 w 2457"/>
                                    <a:gd name="T122" fmla="+- 0 10481 9200"/>
                                    <a:gd name="T123" fmla="*/ 10481 h 1357"/>
                                    <a:gd name="T124" fmla="+- 0 10422 8042"/>
                                    <a:gd name="T125" fmla="*/ T124 w 2457"/>
                                    <a:gd name="T126" fmla="+- 0 10443 9200"/>
                                    <a:gd name="T127" fmla="*/ 10443 h 1357"/>
                                    <a:gd name="T128" fmla="+- 0 10448 8042"/>
                                    <a:gd name="T129" fmla="*/ T128 w 2457"/>
                                    <a:gd name="T130" fmla="+- 0 10395 9200"/>
                                    <a:gd name="T131" fmla="*/ 10395 h 1357"/>
                                    <a:gd name="T132" fmla="+- 0 10461 8042"/>
                                    <a:gd name="T133" fmla="*/ T132 w 2457"/>
                                    <a:gd name="T134" fmla="+- 0 10338 9200"/>
                                    <a:gd name="T135" fmla="*/ 10338 h 1357"/>
                                    <a:gd name="T136" fmla="+- 0 10461 8042"/>
                                    <a:gd name="T137" fmla="*/ T136 w 2457"/>
                                    <a:gd name="T138" fmla="+- 0 9421 9200"/>
                                    <a:gd name="T139" fmla="*/ 9421 h 1357"/>
                                    <a:gd name="T140" fmla="+- 0 10449 8042"/>
                                    <a:gd name="T141" fmla="*/ T140 w 2457"/>
                                    <a:gd name="T142" fmla="+- 0 9364 9200"/>
                                    <a:gd name="T143" fmla="*/ 9364 h 1357"/>
                                    <a:gd name="T144" fmla="+- 0 10423 8042"/>
                                    <a:gd name="T145" fmla="*/ T144 w 2457"/>
                                    <a:gd name="T146" fmla="+- 0 9315 9200"/>
                                    <a:gd name="T147" fmla="*/ 9315 h 1357"/>
                                    <a:gd name="T148" fmla="+- 0 10387 8042"/>
                                    <a:gd name="T149" fmla="*/ T148 w 2457"/>
                                    <a:gd name="T150" fmla="+- 0 9277 9200"/>
                                    <a:gd name="T151" fmla="*/ 9277 h 1357"/>
                                    <a:gd name="T152" fmla="+- 0 10342 8042"/>
                                    <a:gd name="T153" fmla="*/ T152 w 2457"/>
                                    <a:gd name="T154" fmla="+- 0 9252 9200"/>
                                    <a:gd name="T155" fmla="*/ 9252 h 1357"/>
                                    <a:gd name="T156" fmla="+- 0 10290 8042"/>
                                    <a:gd name="T157" fmla="*/ T156 w 2457"/>
                                    <a:gd name="T158" fmla="+- 0 9242 9200"/>
                                    <a:gd name="T159" fmla="*/ 9242 h 1357"/>
                                    <a:gd name="T160" fmla="+- 0 8217 8042"/>
                                    <a:gd name="T161" fmla="*/ T160 w 2457"/>
                                    <a:gd name="T162" fmla="+- 0 9246 9200"/>
                                    <a:gd name="T163" fmla="*/ 9246 h 1357"/>
                                    <a:gd name="T164" fmla="+- 0 8170 8042"/>
                                    <a:gd name="T165" fmla="*/ T164 w 2457"/>
                                    <a:gd name="T166" fmla="+- 0 9266 9200"/>
                                    <a:gd name="T167" fmla="*/ 9266 h 1357"/>
                                    <a:gd name="T168" fmla="+- 0 8130 8042"/>
                                    <a:gd name="T169" fmla="*/ T168 w 2457"/>
                                    <a:gd name="T170" fmla="+- 0 9300 9200"/>
                                    <a:gd name="T171" fmla="*/ 9300 h 1357"/>
                                    <a:gd name="T172" fmla="+- 0 8100 8042"/>
                                    <a:gd name="T173" fmla="*/ T172 w 2457"/>
                                    <a:gd name="T174" fmla="+- 0 9345 9200"/>
                                    <a:gd name="T175" fmla="*/ 9345 h 1357"/>
                                    <a:gd name="T176" fmla="+- 0 8083 8042"/>
                                    <a:gd name="T177" fmla="*/ T176 w 2457"/>
                                    <a:gd name="T178" fmla="+- 0 9399 9200"/>
                                    <a:gd name="T179" fmla="*/ 9399 h 1357"/>
                                    <a:gd name="T180" fmla="+- 0 8079 8042"/>
                                    <a:gd name="T181" fmla="*/ T180 w 2457"/>
                                    <a:gd name="T182" fmla="+- 0 10316 9200"/>
                                    <a:gd name="T183" fmla="*/ 10316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0"/>
                                      </a:moveTo>
                                      <a:lnTo>
                                        <a:pt x="1" y="217"/>
                                      </a:lnTo>
                                      <a:lnTo>
                                        <a:pt x="4" y="193"/>
                                      </a:lnTo>
                                      <a:lnTo>
                                        <a:pt x="9" y="169"/>
                                      </a:lnTo>
                                      <a:lnTo>
                                        <a:pt x="16" y="147"/>
                                      </a:lnTo>
                                      <a:lnTo>
                                        <a:pt x="25" y="126"/>
                                      </a:lnTo>
                                      <a:lnTo>
                                        <a:pt x="35" y="107"/>
                                      </a:lnTo>
                                      <a:lnTo>
                                        <a:pt x="47" y="88"/>
                                      </a:lnTo>
                                      <a:lnTo>
                                        <a:pt x="61" y="71"/>
                                      </a:lnTo>
                                      <a:lnTo>
                                        <a:pt x="75" y="55"/>
                                      </a:lnTo>
                                      <a:lnTo>
                                        <a:pt x="92" y="41"/>
                                      </a:lnTo>
                                      <a:lnTo>
                                        <a:pt x="109" y="29"/>
                                      </a:lnTo>
                                      <a:lnTo>
                                        <a:pt x="127" y="19"/>
                                      </a:lnTo>
                                      <a:lnTo>
                                        <a:pt x="146" y="11"/>
                                      </a:lnTo>
                                      <a:lnTo>
                                        <a:pt x="166" y="5"/>
                                      </a:lnTo>
                                      <a:lnTo>
                                        <a:pt x="187" y="1"/>
                                      </a:lnTo>
                                      <a:lnTo>
                                        <a:pt x="208" y="0"/>
                                      </a:lnTo>
                                      <a:lnTo>
                                        <a:pt x="2248" y="0"/>
                                      </a:lnTo>
                                      <a:lnTo>
                                        <a:pt x="2269" y="1"/>
                                      </a:lnTo>
                                      <a:lnTo>
                                        <a:pt x="2290" y="5"/>
                                      </a:lnTo>
                                      <a:lnTo>
                                        <a:pt x="2310" y="10"/>
                                      </a:lnTo>
                                      <a:lnTo>
                                        <a:pt x="2329" y="18"/>
                                      </a:lnTo>
                                      <a:lnTo>
                                        <a:pt x="2347" y="29"/>
                                      </a:lnTo>
                                      <a:lnTo>
                                        <a:pt x="2364" y="40"/>
                                      </a:lnTo>
                                      <a:lnTo>
                                        <a:pt x="2380" y="54"/>
                                      </a:lnTo>
                                      <a:lnTo>
                                        <a:pt x="2395" y="69"/>
                                      </a:lnTo>
                                      <a:lnTo>
                                        <a:pt x="2409" y="86"/>
                                      </a:lnTo>
                                      <a:lnTo>
                                        <a:pt x="2421" y="105"/>
                                      </a:lnTo>
                                      <a:lnTo>
                                        <a:pt x="2431" y="125"/>
                                      </a:lnTo>
                                      <a:lnTo>
                                        <a:pt x="2440" y="146"/>
                                      </a:lnTo>
                                      <a:lnTo>
                                        <a:pt x="2447" y="168"/>
                                      </a:lnTo>
                                      <a:lnTo>
                                        <a:pt x="2453" y="191"/>
                                      </a:lnTo>
                                      <a:lnTo>
                                        <a:pt x="2456" y="215"/>
                                      </a:lnTo>
                                      <a:lnTo>
                                        <a:pt x="2457" y="239"/>
                                      </a:lnTo>
                                      <a:lnTo>
                                        <a:pt x="2457" y="1117"/>
                                      </a:lnTo>
                                      <a:lnTo>
                                        <a:pt x="2456" y="1140"/>
                                      </a:lnTo>
                                      <a:lnTo>
                                        <a:pt x="2453" y="1164"/>
                                      </a:lnTo>
                                      <a:lnTo>
                                        <a:pt x="2448" y="1187"/>
                                      </a:lnTo>
                                      <a:lnTo>
                                        <a:pt x="2441" y="1209"/>
                                      </a:lnTo>
                                      <a:lnTo>
                                        <a:pt x="2432" y="1230"/>
                                      </a:lnTo>
                                      <a:lnTo>
                                        <a:pt x="2422" y="1250"/>
                                      </a:lnTo>
                                      <a:lnTo>
                                        <a:pt x="2410" y="1269"/>
                                      </a:lnTo>
                                      <a:lnTo>
                                        <a:pt x="2396" y="1286"/>
                                      </a:lnTo>
                                      <a:lnTo>
                                        <a:pt x="2382" y="1301"/>
                                      </a:lnTo>
                                      <a:lnTo>
                                        <a:pt x="2366" y="1315"/>
                                      </a:lnTo>
                                      <a:lnTo>
                                        <a:pt x="2348" y="1327"/>
                                      </a:lnTo>
                                      <a:lnTo>
                                        <a:pt x="2331" y="1337"/>
                                      </a:lnTo>
                                      <a:lnTo>
                                        <a:pt x="2311" y="1346"/>
                                      </a:lnTo>
                                      <a:lnTo>
                                        <a:pt x="2291" y="1352"/>
                                      </a:lnTo>
                                      <a:lnTo>
                                        <a:pt x="2271" y="1356"/>
                                      </a:lnTo>
                                      <a:lnTo>
                                        <a:pt x="2249" y="1357"/>
                                      </a:lnTo>
                                      <a:lnTo>
                                        <a:pt x="209" y="1357"/>
                                      </a:lnTo>
                                      <a:lnTo>
                                        <a:pt x="189" y="1356"/>
                                      </a:lnTo>
                                      <a:lnTo>
                                        <a:pt x="168" y="1352"/>
                                      </a:lnTo>
                                      <a:lnTo>
                                        <a:pt x="148" y="1346"/>
                                      </a:lnTo>
                                      <a:lnTo>
                                        <a:pt x="128" y="1338"/>
                                      </a:lnTo>
                                      <a:lnTo>
                                        <a:pt x="110" y="1328"/>
                                      </a:lnTo>
                                      <a:lnTo>
                                        <a:pt x="93" y="1317"/>
                                      </a:lnTo>
                                      <a:lnTo>
                                        <a:pt x="77" y="1303"/>
                                      </a:lnTo>
                                      <a:lnTo>
                                        <a:pt x="62" y="1287"/>
                                      </a:lnTo>
                                      <a:lnTo>
                                        <a:pt x="49" y="1270"/>
                                      </a:lnTo>
                                      <a:lnTo>
                                        <a:pt x="36" y="1252"/>
                                      </a:lnTo>
                                      <a:lnTo>
                                        <a:pt x="26" y="1232"/>
                                      </a:lnTo>
                                      <a:lnTo>
                                        <a:pt x="17" y="1211"/>
                                      </a:lnTo>
                                      <a:lnTo>
                                        <a:pt x="10" y="1189"/>
                                      </a:lnTo>
                                      <a:lnTo>
                                        <a:pt x="5" y="1166"/>
                                      </a:lnTo>
                                      <a:lnTo>
                                        <a:pt x="1" y="1142"/>
                                      </a:lnTo>
                                      <a:lnTo>
                                        <a:pt x="0" y="1117"/>
                                      </a:lnTo>
                                      <a:lnTo>
                                        <a:pt x="0" y="240"/>
                                      </a:lnTo>
                                      <a:close/>
                                      <a:moveTo>
                                        <a:pt x="37" y="1116"/>
                                      </a:moveTo>
                                      <a:lnTo>
                                        <a:pt x="38" y="1136"/>
                                      </a:lnTo>
                                      <a:lnTo>
                                        <a:pt x="41" y="1155"/>
                                      </a:lnTo>
                                      <a:lnTo>
                                        <a:pt x="45" y="1174"/>
                                      </a:lnTo>
                                      <a:lnTo>
                                        <a:pt x="50" y="1193"/>
                                      </a:lnTo>
                                      <a:lnTo>
                                        <a:pt x="58" y="1210"/>
                                      </a:lnTo>
                                      <a:lnTo>
                                        <a:pt x="66" y="1226"/>
                                      </a:lnTo>
                                      <a:lnTo>
                                        <a:pt x="76" y="1242"/>
                                      </a:lnTo>
                                      <a:lnTo>
                                        <a:pt x="87" y="1256"/>
                                      </a:lnTo>
                                      <a:lnTo>
                                        <a:pt x="99" y="1269"/>
                                      </a:lnTo>
                                      <a:lnTo>
                                        <a:pt x="112" y="1280"/>
                                      </a:lnTo>
                                      <a:lnTo>
                                        <a:pt x="126" y="1290"/>
                                      </a:lnTo>
                                      <a:lnTo>
                                        <a:pt x="141" y="1298"/>
                                      </a:lnTo>
                                      <a:lnTo>
                                        <a:pt x="157" y="1305"/>
                                      </a:lnTo>
                                      <a:lnTo>
                                        <a:pt x="173" y="1310"/>
                                      </a:lnTo>
                                      <a:lnTo>
                                        <a:pt x="190" y="1313"/>
                                      </a:lnTo>
                                      <a:lnTo>
                                        <a:pt x="209" y="1314"/>
                                      </a:lnTo>
                                      <a:lnTo>
                                        <a:pt x="2247" y="1314"/>
                                      </a:lnTo>
                                      <a:lnTo>
                                        <a:pt x="2265" y="1313"/>
                                      </a:lnTo>
                                      <a:lnTo>
                                        <a:pt x="2282" y="1311"/>
                                      </a:lnTo>
                                      <a:lnTo>
                                        <a:pt x="2299" y="1306"/>
                                      </a:lnTo>
                                      <a:lnTo>
                                        <a:pt x="2314" y="1299"/>
                                      </a:lnTo>
                                      <a:lnTo>
                                        <a:pt x="2330" y="1291"/>
                                      </a:lnTo>
                                      <a:lnTo>
                                        <a:pt x="2344" y="1281"/>
                                      </a:lnTo>
                                      <a:lnTo>
                                        <a:pt x="2357" y="1270"/>
                                      </a:lnTo>
                                      <a:lnTo>
                                        <a:pt x="2369" y="1257"/>
                                      </a:lnTo>
                                      <a:lnTo>
                                        <a:pt x="2380" y="1243"/>
                                      </a:lnTo>
                                      <a:lnTo>
                                        <a:pt x="2390" y="1228"/>
                                      </a:lnTo>
                                      <a:lnTo>
                                        <a:pt x="2399" y="1211"/>
                                      </a:lnTo>
                                      <a:lnTo>
                                        <a:pt x="2406" y="1195"/>
                                      </a:lnTo>
                                      <a:lnTo>
                                        <a:pt x="2412" y="1176"/>
                                      </a:lnTo>
                                      <a:lnTo>
                                        <a:pt x="2416" y="1157"/>
                                      </a:lnTo>
                                      <a:lnTo>
                                        <a:pt x="2419" y="1138"/>
                                      </a:lnTo>
                                      <a:lnTo>
                                        <a:pt x="2420" y="1117"/>
                                      </a:lnTo>
                                      <a:lnTo>
                                        <a:pt x="2420" y="241"/>
                                      </a:lnTo>
                                      <a:lnTo>
                                        <a:pt x="2419" y="221"/>
                                      </a:lnTo>
                                      <a:lnTo>
                                        <a:pt x="2417" y="201"/>
                                      </a:lnTo>
                                      <a:lnTo>
                                        <a:pt x="2412" y="182"/>
                                      </a:lnTo>
                                      <a:lnTo>
                                        <a:pt x="2407" y="164"/>
                                      </a:lnTo>
                                      <a:lnTo>
                                        <a:pt x="2400" y="147"/>
                                      </a:lnTo>
                                      <a:lnTo>
                                        <a:pt x="2391" y="130"/>
                                      </a:lnTo>
                                      <a:lnTo>
                                        <a:pt x="2381" y="115"/>
                                      </a:lnTo>
                                      <a:lnTo>
                                        <a:pt x="2370" y="101"/>
                                      </a:lnTo>
                                      <a:lnTo>
                                        <a:pt x="2358" y="88"/>
                                      </a:lnTo>
                                      <a:lnTo>
                                        <a:pt x="2345" y="77"/>
                                      </a:lnTo>
                                      <a:lnTo>
                                        <a:pt x="2331" y="67"/>
                                      </a:lnTo>
                                      <a:lnTo>
                                        <a:pt x="2316" y="58"/>
                                      </a:lnTo>
                                      <a:lnTo>
                                        <a:pt x="2300" y="52"/>
                                      </a:lnTo>
                                      <a:lnTo>
                                        <a:pt x="2284" y="46"/>
                                      </a:lnTo>
                                      <a:lnTo>
                                        <a:pt x="2267" y="44"/>
                                      </a:lnTo>
                                      <a:lnTo>
                                        <a:pt x="2248" y="42"/>
                                      </a:lnTo>
                                      <a:lnTo>
                                        <a:pt x="210" y="42"/>
                                      </a:lnTo>
                                      <a:lnTo>
                                        <a:pt x="192" y="43"/>
                                      </a:lnTo>
                                      <a:lnTo>
                                        <a:pt x="175" y="46"/>
                                      </a:lnTo>
                                      <a:lnTo>
                                        <a:pt x="159" y="51"/>
                                      </a:lnTo>
                                      <a:lnTo>
                                        <a:pt x="143" y="57"/>
                                      </a:lnTo>
                                      <a:lnTo>
                                        <a:pt x="128" y="66"/>
                                      </a:lnTo>
                                      <a:lnTo>
                                        <a:pt x="114" y="76"/>
                                      </a:lnTo>
                                      <a:lnTo>
                                        <a:pt x="100" y="87"/>
                                      </a:lnTo>
                                      <a:lnTo>
                                        <a:pt x="88" y="100"/>
                                      </a:lnTo>
                                      <a:lnTo>
                                        <a:pt x="77" y="114"/>
                                      </a:lnTo>
                                      <a:lnTo>
                                        <a:pt x="67" y="129"/>
                                      </a:lnTo>
                                      <a:lnTo>
                                        <a:pt x="58" y="145"/>
                                      </a:lnTo>
                                      <a:lnTo>
                                        <a:pt x="51" y="162"/>
                                      </a:lnTo>
                                      <a:lnTo>
                                        <a:pt x="45" y="180"/>
                                      </a:lnTo>
                                      <a:lnTo>
                                        <a:pt x="41" y="199"/>
                                      </a:lnTo>
                                      <a:lnTo>
                                        <a:pt x="38" y="219"/>
                                      </a:lnTo>
                                      <a:lnTo>
                                        <a:pt x="37" y="240"/>
                                      </a:lnTo>
                                      <a:lnTo>
                                        <a:pt x="37" y="1116"/>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19"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8236" y="8332"/>
                                  <a:ext cx="48" cy="509"/>
                                </a:xfrm>
                                <a:prstGeom prst="rect">
                                  <a:avLst/>
                                </a:prstGeom>
                                <a:noFill/>
                                <a:extLst>
                                  <a:ext uri="{909E8E84-426E-40DD-AFC4-6F175D3DCCD1}">
                                    <a14:hiddenFill xmlns:a14="http://schemas.microsoft.com/office/drawing/2010/main">
                                      <a:solidFill>
                                        <a:srgbClr val="FFFFFF"/>
                                      </a:solidFill>
                                    </a14:hiddenFill>
                                  </a:ext>
                                </a:extLst>
                              </pic:spPr>
                            </pic:pic>
                            <wps:wsp>
                              <wps:cNvPr id="20" name="Freeform 20"/>
                              <wps:cNvSpPr>
                                <a:spLocks/>
                              </wps:cNvSpPr>
                              <wps:spPr bwMode="auto">
                                <a:xfrm>
                                  <a:off x="3612" y="7777"/>
                                  <a:ext cx="2420" cy="1314"/>
                                </a:xfrm>
                                <a:custGeom>
                                  <a:avLst/>
                                  <a:gdLst>
                                    <a:gd name="T0" fmla="+- 0 7142 4911"/>
                                    <a:gd name="T1" fmla="*/ T0 w 2420"/>
                                    <a:gd name="T2" fmla="+- 0 9218 9218"/>
                                    <a:gd name="T3" fmla="*/ 9218 h 1314"/>
                                    <a:gd name="T4" fmla="+- 0 5102 4911"/>
                                    <a:gd name="T5" fmla="*/ T4 w 2420"/>
                                    <a:gd name="T6" fmla="+- 0 9218 9218"/>
                                    <a:gd name="T7" fmla="*/ 9218 h 1314"/>
                                    <a:gd name="T8" fmla="+- 0 5028 4911"/>
                                    <a:gd name="T9" fmla="*/ T8 w 2420"/>
                                    <a:gd name="T10" fmla="+- 0 9235 9218"/>
                                    <a:gd name="T11" fmla="*/ 9235 h 1314"/>
                                    <a:gd name="T12" fmla="+- 0 4967 4911"/>
                                    <a:gd name="T13" fmla="*/ T12 w 2420"/>
                                    <a:gd name="T14" fmla="+- 0 9282 9218"/>
                                    <a:gd name="T15" fmla="*/ 9282 h 1314"/>
                                    <a:gd name="T16" fmla="+- 0 4926 4911"/>
                                    <a:gd name="T17" fmla="*/ T16 w 2420"/>
                                    <a:gd name="T18" fmla="+- 0 9352 9218"/>
                                    <a:gd name="T19" fmla="*/ 9352 h 1314"/>
                                    <a:gd name="T20" fmla="+- 0 4911 4911"/>
                                    <a:gd name="T21" fmla="*/ T20 w 2420"/>
                                    <a:gd name="T22" fmla="+- 0 9437 9218"/>
                                    <a:gd name="T23" fmla="*/ 9437 h 1314"/>
                                    <a:gd name="T24" fmla="+- 0 4911 4911"/>
                                    <a:gd name="T25" fmla="*/ T24 w 2420"/>
                                    <a:gd name="T26" fmla="+- 0 10313 9218"/>
                                    <a:gd name="T27" fmla="*/ 10313 h 1314"/>
                                    <a:gd name="T28" fmla="+- 0 4926 4911"/>
                                    <a:gd name="T29" fmla="*/ T28 w 2420"/>
                                    <a:gd name="T30" fmla="+- 0 10398 9218"/>
                                    <a:gd name="T31" fmla="*/ 10398 h 1314"/>
                                    <a:gd name="T32" fmla="+- 0 4967 4911"/>
                                    <a:gd name="T33" fmla="*/ T32 w 2420"/>
                                    <a:gd name="T34" fmla="+- 0 10467 9218"/>
                                    <a:gd name="T35" fmla="*/ 10467 h 1314"/>
                                    <a:gd name="T36" fmla="+- 0 5028 4911"/>
                                    <a:gd name="T37" fmla="*/ T36 w 2420"/>
                                    <a:gd name="T38" fmla="+- 0 10514 9218"/>
                                    <a:gd name="T39" fmla="*/ 10514 h 1314"/>
                                    <a:gd name="T40" fmla="+- 0 5102 4911"/>
                                    <a:gd name="T41" fmla="*/ T40 w 2420"/>
                                    <a:gd name="T42" fmla="+- 0 10532 9218"/>
                                    <a:gd name="T43" fmla="*/ 10532 h 1314"/>
                                    <a:gd name="T44" fmla="+- 0 7142 4911"/>
                                    <a:gd name="T45" fmla="*/ T44 w 2420"/>
                                    <a:gd name="T46" fmla="+- 0 10532 9218"/>
                                    <a:gd name="T47" fmla="*/ 10532 h 1314"/>
                                    <a:gd name="T48" fmla="+- 0 7215 4911"/>
                                    <a:gd name="T49" fmla="*/ T48 w 2420"/>
                                    <a:gd name="T50" fmla="+- 0 10514 9218"/>
                                    <a:gd name="T51" fmla="*/ 10514 h 1314"/>
                                    <a:gd name="T52" fmla="+- 0 7276 4911"/>
                                    <a:gd name="T53" fmla="*/ T52 w 2420"/>
                                    <a:gd name="T54" fmla="+- 0 10467 9218"/>
                                    <a:gd name="T55" fmla="*/ 10467 h 1314"/>
                                    <a:gd name="T56" fmla="+- 0 7316 4911"/>
                                    <a:gd name="T57" fmla="*/ T56 w 2420"/>
                                    <a:gd name="T58" fmla="+- 0 10398 9218"/>
                                    <a:gd name="T59" fmla="*/ 10398 h 1314"/>
                                    <a:gd name="T60" fmla="+- 0 7331 4911"/>
                                    <a:gd name="T61" fmla="*/ T60 w 2420"/>
                                    <a:gd name="T62" fmla="+- 0 10313 9218"/>
                                    <a:gd name="T63" fmla="*/ 10313 h 1314"/>
                                    <a:gd name="T64" fmla="+- 0 7331 4911"/>
                                    <a:gd name="T65" fmla="*/ T64 w 2420"/>
                                    <a:gd name="T66" fmla="+- 0 9437 9218"/>
                                    <a:gd name="T67" fmla="*/ 9437 h 1314"/>
                                    <a:gd name="T68" fmla="+- 0 7316 4911"/>
                                    <a:gd name="T69" fmla="*/ T68 w 2420"/>
                                    <a:gd name="T70" fmla="+- 0 9352 9218"/>
                                    <a:gd name="T71" fmla="*/ 9352 h 1314"/>
                                    <a:gd name="T72" fmla="+- 0 7276 4911"/>
                                    <a:gd name="T73" fmla="*/ T72 w 2420"/>
                                    <a:gd name="T74" fmla="+- 0 9282 9218"/>
                                    <a:gd name="T75" fmla="*/ 9282 h 1314"/>
                                    <a:gd name="T76" fmla="+- 0 7215 4911"/>
                                    <a:gd name="T77" fmla="*/ T76 w 2420"/>
                                    <a:gd name="T78" fmla="+- 0 9235 9218"/>
                                    <a:gd name="T79" fmla="*/ 9235 h 1314"/>
                                    <a:gd name="T80" fmla="+- 0 7142 4911"/>
                                    <a:gd name="T81" fmla="*/ T80 w 2420"/>
                                    <a:gd name="T82" fmla="+- 0 9218 9218"/>
                                    <a:gd name="T83" fmla="*/ 9218 h 1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4">
                                      <a:moveTo>
                                        <a:pt x="2231" y="0"/>
                                      </a:moveTo>
                                      <a:lnTo>
                                        <a:pt x="191" y="0"/>
                                      </a:lnTo>
                                      <a:lnTo>
                                        <a:pt x="117" y="17"/>
                                      </a:lnTo>
                                      <a:lnTo>
                                        <a:pt x="56" y="64"/>
                                      </a:lnTo>
                                      <a:lnTo>
                                        <a:pt x="15" y="134"/>
                                      </a:lnTo>
                                      <a:lnTo>
                                        <a:pt x="0" y="219"/>
                                      </a:lnTo>
                                      <a:lnTo>
                                        <a:pt x="0" y="1095"/>
                                      </a:lnTo>
                                      <a:lnTo>
                                        <a:pt x="15" y="1180"/>
                                      </a:lnTo>
                                      <a:lnTo>
                                        <a:pt x="56" y="1249"/>
                                      </a:lnTo>
                                      <a:lnTo>
                                        <a:pt x="117" y="1296"/>
                                      </a:lnTo>
                                      <a:lnTo>
                                        <a:pt x="191" y="1314"/>
                                      </a:lnTo>
                                      <a:lnTo>
                                        <a:pt x="2231" y="1314"/>
                                      </a:lnTo>
                                      <a:lnTo>
                                        <a:pt x="2304" y="1296"/>
                                      </a:lnTo>
                                      <a:lnTo>
                                        <a:pt x="2365" y="1249"/>
                                      </a:lnTo>
                                      <a:lnTo>
                                        <a:pt x="2405" y="1180"/>
                                      </a:lnTo>
                                      <a:lnTo>
                                        <a:pt x="2420" y="1095"/>
                                      </a:lnTo>
                                      <a:lnTo>
                                        <a:pt x="2420" y="219"/>
                                      </a:lnTo>
                                      <a:lnTo>
                                        <a:pt x="2405" y="134"/>
                                      </a:lnTo>
                                      <a:lnTo>
                                        <a:pt x="2365" y="64"/>
                                      </a:lnTo>
                                      <a:lnTo>
                                        <a:pt x="2304" y="17"/>
                                      </a:lnTo>
                                      <a:lnTo>
                                        <a:pt x="2231"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21" name="Freeform 21"/>
                              <wps:cNvSpPr>
                                <a:spLocks/>
                              </wps:cNvSpPr>
                              <wps:spPr bwMode="auto">
                                <a:xfrm>
                                  <a:off x="3612" y="7777"/>
                                  <a:ext cx="2420" cy="1314"/>
                                </a:xfrm>
                                <a:custGeom>
                                  <a:avLst/>
                                  <a:gdLst>
                                    <a:gd name="T0" fmla="+- 0 4911 4911"/>
                                    <a:gd name="T1" fmla="*/ T0 w 2420"/>
                                    <a:gd name="T2" fmla="+- 0 9437 9218"/>
                                    <a:gd name="T3" fmla="*/ 9437 h 1314"/>
                                    <a:gd name="T4" fmla="+- 0 4926 4911"/>
                                    <a:gd name="T5" fmla="*/ T4 w 2420"/>
                                    <a:gd name="T6" fmla="+- 0 9352 9218"/>
                                    <a:gd name="T7" fmla="*/ 9352 h 1314"/>
                                    <a:gd name="T8" fmla="+- 0 4967 4911"/>
                                    <a:gd name="T9" fmla="*/ T8 w 2420"/>
                                    <a:gd name="T10" fmla="+- 0 9282 9218"/>
                                    <a:gd name="T11" fmla="*/ 9282 h 1314"/>
                                    <a:gd name="T12" fmla="+- 0 5028 4911"/>
                                    <a:gd name="T13" fmla="*/ T12 w 2420"/>
                                    <a:gd name="T14" fmla="+- 0 9235 9218"/>
                                    <a:gd name="T15" fmla="*/ 9235 h 1314"/>
                                    <a:gd name="T16" fmla="+- 0 5102 4911"/>
                                    <a:gd name="T17" fmla="*/ T16 w 2420"/>
                                    <a:gd name="T18" fmla="+- 0 9218 9218"/>
                                    <a:gd name="T19" fmla="*/ 9218 h 1314"/>
                                    <a:gd name="T20" fmla="+- 0 7142 4911"/>
                                    <a:gd name="T21" fmla="*/ T20 w 2420"/>
                                    <a:gd name="T22" fmla="+- 0 9218 9218"/>
                                    <a:gd name="T23" fmla="*/ 9218 h 1314"/>
                                    <a:gd name="T24" fmla="+- 0 7215 4911"/>
                                    <a:gd name="T25" fmla="*/ T24 w 2420"/>
                                    <a:gd name="T26" fmla="+- 0 9235 9218"/>
                                    <a:gd name="T27" fmla="*/ 9235 h 1314"/>
                                    <a:gd name="T28" fmla="+- 0 7276 4911"/>
                                    <a:gd name="T29" fmla="*/ T28 w 2420"/>
                                    <a:gd name="T30" fmla="+- 0 9282 9218"/>
                                    <a:gd name="T31" fmla="*/ 9282 h 1314"/>
                                    <a:gd name="T32" fmla="+- 0 7316 4911"/>
                                    <a:gd name="T33" fmla="*/ T32 w 2420"/>
                                    <a:gd name="T34" fmla="+- 0 9352 9218"/>
                                    <a:gd name="T35" fmla="*/ 9352 h 1314"/>
                                    <a:gd name="T36" fmla="+- 0 7331 4911"/>
                                    <a:gd name="T37" fmla="*/ T36 w 2420"/>
                                    <a:gd name="T38" fmla="+- 0 9437 9218"/>
                                    <a:gd name="T39" fmla="*/ 9437 h 1314"/>
                                    <a:gd name="T40" fmla="+- 0 7331 4911"/>
                                    <a:gd name="T41" fmla="*/ T40 w 2420"/>
                                    <a:gd name="T42" fmla="+- 0 10313 9218"/>
                                    <a:gd name="T43" fmla="*/ 10313 h 1314"/>
                                    <a:gd name="T44" fmla="+- 0 7316 4911"/>
                                    <a:gd name="T45" fmla="*/ T44 w 2420"/>
                                    <a:gd name="T46" fmla="+- 0 10398 9218"/>
                                    <a:gd name="T47" fmla="*/ 10398 h 1314"/>
                                    <a:gd name="T48" fmla="+- 0 7276 4911"/>
                                    <a:gd name="T49" fmla="*/ T48 w 2420"/>
                                    <a:gd name="T50" fmla="+- 0 10467 9218"/>
                                    <a:gd name="T51" fmla="*/ 10467 h 1314"/>
                                    <a:gd name="T52" fmla="+- 0 7215 4911"/>
                                    <a:gd name="T53" fmla="*/ T52 w 2420"/>
                                    <a:gd name="T54" fmla="+- 0 10514 9218"/>
                                    <a:gd name="T55" fmla="*/ 10514 h 1314"/>
                                    <a:gd name="T56" fmla="+- 0 7142 4911"/>
                                    <a:gd name="T57" fmla="*/ T56 w 2420"/>
                                    <a:gd name="T58" fmla="+- 0 10532 9218"/>
                                    <a:gd name="T59" fmla="*/ 10532 h 1314"/>
                                    <a:gd name="T60" fmla="+- 0 5102 4911"/>
                                    <a:gd name="T61" fmla="*/ T60 w 2420"/>
                                    <a:gd name="T62" fmla="+- 0 10532 9218"/>
                                    <a:gd name="T63" fmla="*/ 10532 h 1314"/>
                                    <a:gd name="T64" fmla="+- 0 5028 4911"/>
                                    <a:gd name="T65" fmla="*/ T64 w 2420"/>
                                    <a:gd name="T66" fmla="+- 0 10514 9218"/>
                                    <a:gd name="T67" fmla="*/ 10514 h 1314"/>
                                    <a:gd name="T68" fmla="+- 0 4967 4911"/>
                                    <a:gd name="T69" fmla="*/ T68 w 2420"/>
                                    <a:gd name="T70" fmla="+- 0 10467 9218"/>
                                    <a:gd name="T71" fmla="*/ 10467 h 1314"/>
                                    <a:gd name="T72" fmla="+- 0 4926 4911"/>
                                    <a:gd name="T73" fmla="*/ T72 w 2420"/>
                                    <a:gd name="T74" fmla="+- 0 10398 9218"/>
                                    <a:gd name="T75" fmla="*/ 10398 h 1314"/>
                                    <a:gd name="T76" fmla="+- 0 4911 4911"/>
                                    <a:gd name="T77" fmla="*/ T76 w 2420"/>
                                    <a:gd name="T78" fmla="+- 0 10313 9218"/>
                                    <a:gd name="T79" fmla="*/ 10313 h 1314"/>
                                    <a:gd name="T80" fmla="+- 0 4911 4911"/>
                                    <a:gd name="T81" fmla="*/ T80 w 2420"/>
                                    <a:gd name="T82" fmla="+- 0 9437 9218"/>
                                    <a:gd name="T83" fmla="*/ 9437 h 1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4">
                                      <a:moveTo>
                                        <a:pt x="0" y="219"/>
                                      </a:moveTo>
                                      <a:lnTo>
                                        <a:pt x="15" y="134"/>
                                      </a:lnTo>
                                      <a:lnTo>
                                        <a:pt x="56" y="64"/>
                                      </a:lnTo>
                                      <a:lnTo>
                                        <a:pt x="117" y="17"/>
                                      </a:lnTo>
                                      <a:lnTo>
                                        <a:pt x="191" y="0"/>
                                      </a:lnTo>
                                      <a:lnTo>
                                        <a:pt x="2231" y="0"/>
                                      </a:lnTo>
                                      <a:lnTo>
                                        <a:pt x="2304" y="17"/>
                                      </a:lnTo>
                                      <a:lnTo>
                                        <a:pt x="2365" y="64"/>
                                      </a:lnTo>
                                      <a:lnTo>
                                        <a:pt x="2405" y="134"/>
                                      </a:lnTo>
                                      <a:lnTo>
                                        <a:pt x="2420" y="219"/>
                                      </a:lnTo>
                                      <a:lnTo>
                                        <a:pt x="2420" y="1095"/>
                                      </a:lnTo>
                                      <a:lnTo>
                                        <a:pt x="2405" y="1180"/>
                                      </a:lnTo>
                                      <a:lnTo>
                                        <a:pt x="2365" y="1249"/>
                                      </a:lnTo>
                                      <a:lnTo>
                                        <a:pt x="2304" y="1296"/>
                                      </a:lnTo>
                                      <a:lnTo>
                                        <a:pt x="2231" y="1314"/>
                                      </a:lnTo>
                                      <a:lnTo>
                                        <a:pt x="191" y="1314"/>
                                      </a:lnTo>
                                      <a:lnTo>
                                        <a:pt x="117" y="1296"/>
                                      </a:lnTo>
                                      <a:lnTo>
                                        <a:pt x="56" y="1249"/>
                                      </a:lnTo>
                                      <a:lnTo>
                                        <a:pt x="15" y="1180"/>
                                      </a:lnTo>
                                      <a:lnTo>
                                        <a:pt x="0" y="1095"/>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22" name="AutoShape 98"/>
                              <wps:cNvSpPr>
                                <a:spLocks/>
                              </wps:cNvSpPr>
                              <wps:spPr bwMode="auto">
                                <a:xfrm>
                                  <a:off x="3594" y="7756"/>
                                  <a:ext cx="2457" cy="1357"/>
                                </a:xfrm>
                                <a:custGeom>
                                  <a:avLst/>
                                  <a:gdLst>
                                    <a:gd name="T0" fmla="+- 0 5080 4893"/>
                                    <a:gd name="T1" fmla="*/ T0 w 2457"/>
                                    <a:gd name="T2" fmla="+- 0 9198 9197"/>
                                    <a:gd name="T3" fmla="*/ 9198 h 1357"/>
                                    <a:gd name="T4" fmla="+- 0 5020 4893"/>
                                    <a:gd name="T5" fmla="*/ T4 w 2457"/>
                                    <a:gd name="T6" fmla="+- 0 9216 9197"/>
                                    <a:gd name="T7" fmla="*/ 9216 h 1357"/>
                                    <a:gd name="T8" fmla="+- 0 4968 4893"/>
                                    <a:gd name="T9" fmla="*/ T8 w 2457"/>
                                    <a:gd name="T10" fmla="+- 0 9252 9197"/>
                                    <a:gd name="T11" fmla="*/ 9252 h 1357"/>
                                    <a:gd name="T12" fmla="+- 0 4928 4893"/>
                                    <a:gd name="T13" fmla="*/ T12 w 2457"/>
                                    <a:gd name="T14" fmla="+- 0 9304 9197"/>
                                    <a:gd name="T15" fmla="*/ 9304 h 1357"/>
                                    <a:gd name="T16" fmla="+- 0 4902 4893"/>
                                    <a:gd name="T17" fmla="*/ T16 w 2457"/>
                                    <a:gd name="T18" fmla="+- 0 9366 9197"/>
                                    <a:gd name="T19" fmla="*/ 9366 h 1357"/>
                                    <a:gd name="T20" fmla="+- 0 4893 4893"/>
                                    <a:gd name="T21" fmla="*/ T20 w 2457"/>
                                    <a:gd name="T22" fmla="+- 0 9436 9197"/>
                                    <a:gd name="T23" fmla="*/ 9436 h 1357"/>
                                    <a:gd name="T24" fmla="+- 0 4898 4893"/>
                                    <a:gd name="T25" fmla="*/ T24 w 2457"/>
                                    <a:gd name="T26" fmla="+- 0 10363 9197"/>
                                    <a:gd name="T27" fmla="*/ 10363 h 1357"/>
                                    <a:gd name="T28" fmla="+- 0 4919 4893"/>
                                    <a:gd name="T29" fmla="*/ T28 w 2457"/>
                                    <a:gd name="T30" fmla="+- 0 10429 9197"/>
                                    <a:gd name="T31" fmla="*/ 10429 h 1357"/>
                                    <a:gd name="T32" fmla="+- 0 4955 4893"/>
                                    <a:gd name="T33" fmla="*/ T32 w 2457"/>
                                    <a:gd name="T34" fmla="+- 0 10484 9197"/>
                                    <a:gd name="T35" fmla="*/ 10484 h 1357"/>
                                    <a:gd name="T36" fmla="+- 0 5003 4893"/>
                                    <a:gd name="T37" fmla="*/ T36 w 2457"/>
                                    <a:gd name="T38" fmla="+- 0 10525 9197"/>
                                    <a:gd name="T39" fmla="*/ 10525 h 1357"/>
                                    <a:gd name="T40" fmla="+- 0 5061 4893"/>
                                    <a:gd name="T41" fmla="*/ T40 w 2457"/>
                                    <a:gd name="T42" fmla="+- 0 10549 9197"/>
                                    <a:gd name="T43" fmla="*/ 10549 h 1357"/>
                                    <a:gd name="T44" fmla="+- 0 7142 4893"/>
                                    <a:gd name="T45" fmla="*/ T44 w 2457"/>
                                    <a:gd name="T46" fmla="+- 0 10554 9197"/>
                                    <a:gd name="T47" fmla="*/ 10554 h 1357"/>
                                    <a:gd name="T48" fmla="+- 0 7204 4893"/>
                                    <a:gd name="T49" fmla="*/ T48 w 2457"/>
                                    <a:gd name="T50" fmla="+- 0 10543 9197"/>
                                    <a:gd name="T51" fmla="*/ 10543 h 1357"/>
                                    <a:gd name="T52" fmla="+- 0 7259 4893"/>
                                    <a:gd name="T53" fmla="*/ T52 w 2457"/>
                                    <a:gd name="T54" fmla="+- 0 10512 9197"/>
                                    <a:gd name="T55" fmla="*/ 10512 h 1357"/>
                                    <a:gd name="T56" fmla="+- 0 5083 4893"/>
                                    <a:gd name="T57" fmla="*/ T56 w 2457"/>
                                    <a:gd name="T58" fmla="+- 0 10510 9197"/>
                                    <a:gd name="T59" fmla="*/ 10510 h 1357"/>
                                    <a:gd name="T60" fmla="+- 0 5034 4893"/>
                                    <a:gd name="T61" fmla="*/ T60 w 2457"/>
                                    <a:gd name="T62" fmla="+- 0 10495 9197"/>
                                    <a:gd name="T63" fmla="*/ 10495 h 1357"/>
                                    <a:gd name="T64" fmla="+- 0 4992 4893"/>
                                    <a:gd name="T65" fmla="*/ T64 w 2457"/>
                                    <a:gd name="T66" fmla="+- 0 10465 9197"/>
                                    <a:gd name="T67" fmla="*/ 10465 h 1357"/>
                                    <a:gd name="T68" fmla="+- 0 4959 4893"/>
                                    <a:gd name="T69" fmla="*/ T68 w 2457"/>
                                    <a:gd name="T70" fmla="+- 0 10423 9197"/>
                                    <a:gd name="T71" fmla="*/ 10423 h 1357"/>
                                    <a:gd name="T72" fmla="+- 0 4938 4893"/>
                                    <a:gd name="T73" fmla="*/ T72 w 2457"/>
                                    <a:gd name="T74" fmla="+- 0 10371 9197"/>
                                    <a:gd name="T75" fmla="*/ 10371 h 1357"/>
                                    <a:gd name="T76" fmla="+- 0 4930 4893"/>
                                    <a:gd name="T77" fmla="*/ T76 w 2457"/>
                                    <a:gd name="T78" fmla="+- 0 10314 9197"/>
                                    <a:gd name="T79" fmla="*/ 10314 h 1357"/>
                                    <a:gd name="T80" fmla="+- 0 4934 4893"/>
                                    <a:gd name="T81" fmla="*/ T80 w 2457"/>
                                    <a:gd name="T82" fmla="+- 0 9396 9197"/>
                                    <a:gd name="T83" fmla="*/ 9396 h 1357"/>
                                    <a:gd name="T84" fmla="+- 0 4951 4893"/>
                                    <a:gd name="T85" fmla="*/ T84 w 2457"/>
                                    <a:gd name="T86" fmla="+- 0 9342 9197"/>
                                    <a:gd name="T87" fmla="*/ 9342 h 1357"/>
                                    <a:gd name="T88" fmla="+- 0 4981 4893"/>
                                    <a:gd name="T89" fmla="*/ T88 w 2457"/>
                                    <a:gd name="T90" fmla="+- 0 9297 9197"/>
                                    <a:gd name="T91" fmla="*/ 9297 h 1357"/>
                                    <a:gd name="T92" fmla="+- 0 5021 4893"/>
                                    <a:gd name="T93" fmla="*/ T92 w 2457"/>
                                    <a:gd name="T94" fmla="+- 0 9263 9197"/>
                                    <a:gd name="T95" fmla="*/ 9263 h 1357"/>
                                    <a:gd name="T96" fmla="+- 0 5068 4893"/>
                                    <a:gd name="T97" fmla="*/ T96 w 2457"/>
                                    <a:gd name="T98" fmla="+- 0 9243 9197"/>
                                    <a:gd name="T99" fmla="*/ 9243 h 1357"/>
                                    <a:gd name="T100" fmla="+- 0 7260 4893"/>
                                    <a:gd name="T101" fmla="*/ T100 w 2457"/>
                                    <a:gd name="T102" fmla="+- 0 9239 9197"/>
                                    <a:gd name="T103" fmla="*/ 9239 h 1357"/>
                                    <a:gd name="T104" fmla="+- 0 7222 4893"/>
                                    <a:gd name="T105" fmla="*/ T104 w 2457"/>
                                    <a:gd name="T106" fmla="+- 0 9215 9197"/>
                                    <a:gd name="T107" fmla="*/ 9215 h 1357"/>
                                    <a:gd name="T108" fmla="+- 0 7162 4893"/>
                                    <a:gd name="T109" fmla="*/ T108 w 2457"/>
                                    <a:gd name="T110" fmla="+- 0 9198 9197"/>
                                    <a:gd name="T111" fmla="*/ 9198 h 1357"/>
                                    <a:gd name="T112" fmla="+- 0 7141 4893"/>
                                    <a:gd name="T113" fmla="*/ T112 w 2457"/>
                                    <a:gd name="T114" fmla="+- 0 9239 9197"/>
                                    <a:gd name="T115" fmla="*/ 9239 h 1357"/>
                                    <a:gd name="T116" fmla="+- 0 7193 4893"/>
                                    <a:gd name="T117" fmla="*/ T116 w 2457"/>
                                    <a:gd name="T118" fmla="+- 0 9248 9197"/>
                                    <a:gd name="T119" fmla="*/ 9248 h 1357"/>
                                    <a:gd name="T120" fmla="+- 0 7238 4893"/>
                                    <a:gd name="T121" fmla="*/ T120 w 2457"/>
                                    <a:gd name="T122" fmla="+- 0 9274 9197"/>
                                    <a:gd name="T123" fmla="*/ 9274 h 1357"/>
                                    <a:gd name="T124" fmla="+- 0 7275 4893"/>
                                    <a:gd name="T125" fmla="*/ T124 w 2457"/>
                                    <a:gd name="T126" fmla="+- 0 9312 9197"/>
                                    <a:gd name="T127" fmla="*/ 9312 h 1357"/>
                                    <a:gd name="T128" fmla="+- 0 7300 4893"/>
                                    <a:gd name="T129" fmla="*/ T128 w 2457"/>
                                    <a:gd name="T130" fmla="+- 0 9361 9197"/>
                                    <a:gd name="T131" fmla="*/ 9361 h 1357"/>
                                    <a:gd name="T132" fmla="+- 0 7312 4893"/>
                                    <a:gd name="T133" fmla="*/ T132 w 2457"/>
                                    <a:gd name="T134" fmla="+- 0 9418 9197"/>
                                    <a:gd name="T135" fmla="*/ 9418 h 1357"/>
                                    <a:gd name="T136" fmla="+- 0 7312 4893"/>
                                    <a:gd name="T137" fmla="*/ T136 w 2457"/>
                                    <a:gd name="T138" fmla="+- 0 10335 9197"/>
                                    <a:gd name="T139" fmla="*/ 10335 h 1357"/>
                                    <a:gd name="T140" fmla="+- 0 7299 4893"/>
                                    <a:gd name="T141" fmla="*/ T140 w 2457"/>
                                    <a:gd name="T142" fmla="+- 0 10391 9197"/>
                                    <a:gd name="T143" fmla="*/ 10391 h 1357"/>
                                    <a:gd name="T144" fmla="+- 0 7273 4893"/>
                                    <a:gd name="T145" fmla="*/ T144 w 2457"/>
                                    <a:gd name="T146" fmla="+- 0 10440 9197"/>
                                    <a:gd name="T147" fmla="*/ 10440 h 1357"/>
                                    <a:gd name="T148" fmla="+- 0 7237 4893"/>
                                    <a:gd name="T149" fmla="*/ T148 w 2457"/>
                                    <a:gd name="T150" fmla="+- 0 10478 9197"/>
                                    <a:gd name="T151" fmla="*/ 10478 h 1357"/>
                                    <a:gd name="T152" fmla="+- 0 7192 4893"/>
                                    <a:gd name="T153" fmla="*/ T152 w 2457"/>
                                    <a:gd name="T154" fmla="+- 0 10503 9197"/>
                                    <a:gd name="T155" fmla="*/ 10503 h 1357"/>
                                    <a:gd name="T156" fmla="+- 0 7141 4893"/>
                                    <a:gd name="T157" fmla="*/ T156 w 2457"/>
                                    <a:gd name="T158" fmla="+- 0 10511 9197"/>
                                    <a:gd name="T159" fmla="*/ 10511 h 1357"/>
                                    <a:gd name="T160" fmla="+- 0 7289 4893"/>
                                    <a:gd name="T161" fmla="*/ T160 w 2457"/>
                                    <a:gd name="T162" fmla="+- 0 10483 9197"/>
                                    <a:gd name="T163" fmla="*/ 10483 h 1357"/>
                                    <a:gd name="T164" fmla="+- 0 7325 4893"/>
                                    <a:gd name="T165" fmla="*/ T164 w 2457"/>
                                    <a:gd name="T166" fmla="+- 0 10427 9197"/>
                                    <a:gd name="T167" fmla="*/ 10427 h 1357"/>
                                    <a:gd name="T168" fmla="+- 0 7346 4893"/>
                                    <a:gd name="T169" fmla="*/ T168 w 2457"/>
                                    <a:gd name="T170" fmla="+- 0 10361 9197"/>
                                    <a:gd name="T171" fmla="*/ 10361 h 1357"/>
                                    <a:gd name="T172" fmla="+- 0 7350 4893"/>
                                    <a:gd name="T173" fmla="*/ T172 w 2457"/>
                                    <a:gd name="T174" fmla="+- 0 9436 9197"/>
                                    <a:gd name="T175" fmla="*/ 9436 h 1357"/>
                                    <a:gd name="T176" fmla="+- 0 7340 4893"/>
                                    <a:gd name="T177" fmla="*/ T176 w 2457"/>
                                    <a:gd name="T178" fmla="+- 0 9364 9197"/>
                                    <a:gd name="T179" fmla="*/ 9364 h 1357"/>
                                    <a:gd name="T180" fmla="+- 0 7314 4893"/>
                                    <a:gd name="T181" fmla="*/ T180 w 2457"/>
                                    <a:gd name="T182" fmla="+- 0 9302 9197"/>
                                    <a:gd name="T183" fmla="*/ 9302 h 1357"/>
                                    <a:gd name="T184" fmla="+- 0 7273 4893"/>
                                    <a:gd name="T185" fmla="*/ T184 w 2457"/>
                                    <a:gd name="T186" fmla="+- 0 9251 9197"/>
                                    <a:gd name="T187" fmla="*/ 9251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457" h="1357">
                                      <a:moveTo>
                                        <a:pt x="2248" y="0"/>
                                      </a:moveTo>
                                      <a:lnTo>
                                        <a:pt x="208" y="0"/>
                                      </a:lnTo>
                                      <a:lnTo>
                                        <a:pt x="187" y="1"/>
                                      </a:lnTo>
                                      <a:lnTo>
                                        <a:pt x="166" y="5"/>
                                      </a:lnTo>
                                      <a:lnTo>
                                        <a:pt x="146" y="11"/>
                                      </a:lnTo>
                                      <a:lnTo>
                                        <a:pt x="127" y="19"/>
                                      </a:lnTo>
                                      <a:lnTo>
                                        <a:pt x="109" y="29"/>
                                      </a:lnTo>
                                      <a:lnTo>
                                        <a:pt x="91" y="41"/>
                                      </a:lnTo>
                                      <a:lnTo>
                                        <a:pt x="75" y="55"/>
                                      </a:lnTo>
                                      <a:lnTo>
                                        <a:pt x="61" y="71"/>
                                      </a:lnTo>
                                      <a:lnTo>
                                        <a:pt x="47" y="88"/>
                                      </a:lnTo>
                                      <a:lnTo>
                                        <a:pt x="35" y="107"/>
                                      </a:lnTo>
                                      <a:lnTo>
                                        <a:pt x="25" y="126"/>
                                      </a:lnTo>
                                      <a:lnTo>
                                        <a:pt x="16" y="147"/>
                                      </a:lnTo>
                                      <a:lnTo>
                                        <a:pt x="9" y="169"/>
                                      </a:lnTo>
                                      <a:lnTo>
                                        <a:pt x="4" y="193"/>
                                      </a:lnTo>
                                      <a:lnTo>
                                        <a:pt x="1" y="217"/>
                                      </a:lnTo>
                                      <a:lnTo>
                                        <a:pt x="0" y="239"/>
                                      </a:lnTo>
                                      <a:lnTo>
                                        <a:pt x="0" y="1117"/>
                                      </a:lnTo>
                                      <a:lnTo>
                                        <a:pt x="1" y="1142"/>
                                      </a:lnTo>
                                      <a:lnTo>
                                        <a:pt x="5" y="1166"/>
                                      </a:lnTo>
                                      <a:lnTo>
                                        <a:pt x="10" y="1189"/>
                                      </a:lnTo>
                                      <a:lnTo>
                                        <a:pt x="17" y="1211"/>
                                      </a:lnTo>
                                      <a:lnTo>
                                        <a:pt x="26" y="1232"/>
                                      </a:lnTo>
                                      <a:lnTo>
                                        <a:pt x="36" y="1252"/>
                                      </a:lnTo>
                                      <a:lnTo>
                                        <a:pt x="48" y="1270"/>
                                      </a:lnTo>
                                      <a:lnTo>
                                        <a:pt x="62" y="1287"/>
                                      </a:lnTo>
                                      <a:lnTo>
                                        <a:pt x="77" y="1302"/>
                                      </a:lnTo>
                                      <a:lnTo>
                                        <a:pt x="93" y="1316"/>
                                      </a:lnTo>
                                      <a:lnTo>
                                        <a:pt x="110" y="1328"/>
                                      </a:lnTo>
                                      <a:lnTo>
                                        <a:pt x="129" y="1338"/>
                                      </a:lnTo>
                                      <a:lnTo>
                                        <a:pt x="148" y="1346"/>
                                      </a:lnTo>
                                      <a:lnTo>
                                        <a:pt x="168" y="1352"/>
                                      </a:lnTo>
                                      <a:lnTo>
                                        <a:pt x="188" y="1356"/>
                                      </a:lnTo>
                                      <a:lnTo>
                                        <a:pt x="209" y="1357"/>
                                      </a:lnTo>
                                      <a:lnTo>
                                        <a:pt x="2249" y="1357"/>
                                      </a:lnTo>
                                      <a:lnTo>
                                        <a:pt x="2271" y="1355"/>
                                      </a:lnTo>
                                      <a:lnTo>
                                        <a:pt x="2291" y="1352"/>
                                      </a:lnTo>
                                      <a:lnTo>
                                        <a:pt x="2311" y="1346"/>
                                      </a:lnTo>
                                      <a:lnTo>
                                        <a:pt x="2330" y="1337"/>
                                      </a:lnTo>
                                      <a:lnTo>
                                        <a:pt x="2349" y="1327"/>
                                      </a:lnTo>
                                      <a:lnTo>
                                        <a:pt x="2366" y="1315"/>
                                      </a:lnTo>
                                      <a:lnTo>
                                        <a:pt x="2368" y="1314"/>
                                      </a:lnTo>
                                      <a:lnTo>
                                        <a:pt x="209" y="1314"/>
                                      </a:lnTo>
                                      <a:lnTo>
                                        <a:pt x="190" y="1313"/>
                                      </a:lnTo>
                                      <a:lnTo>
                                        <a:pt x="173" y="1310"/>
                                      </a:lnTo>
                                      <a:lnTo>
                                        <a:pt x="157" y="1305"/>
                                      </a:lnTo>
                                      <a:lnTo>
                                        <a:pt x="141" y="1298"/>
                                      </a:lnTo>
                                      <a:lnTo>
                                        <a:pt x="126" y="1290"/>
                                      </a:lnTo>
                                      <a:lnTo>
                                        <a:pt x="112" y="1280"/>
                                      </a:lnTo>
                                      <a:lnTo>
                                        <a:pt x="99" y="1268"/>
                                      </a:lnTo>
                                      <a:lnTo>
                                        <a:pt x="87" y="1255"/>
                                      </a:lnTo>
                                      <a:lnTo>
                                        <a:pt x="76" y="1241"/>
                                      </a:lnTo>
                                      <a:lnTo>
                                        <a:pt x="66" y="1226"/>
                                      </a:lnTo>
                                      <a:lnTo>
                                        <a:pt x="58" y="1210"/>
                                      </a:lnTo>
                                      <a:lnTo>
                                        <a:pt x="50" y="1192"/>
                                      </a:lnTo>
                                      <a:lnTo>
                                        <a:pt x="45" y="1174"/>
                                      </a:lnTo>
                                      <a:lnTo>
                                        <a:pt x="40" y="1155"/>
                                      </a:lnTo>
                                      <a:lnTo>
                                        <a:pt x="38" y="1136"/>
                                      </a:lnTo>
                                      <a:lnTo>
                                        <a:pt x="37" y="1117"/>
                                      </a:lnTo>
                                      <a:lnTo>
                                        <a:pt x="37" y="239"/>
                                      </a:lnTo>
                                      <a:lnTo>
                                        <a:pt x="38" y="219"/>
                                      </a:lnTo>
                                      <a:lnTo>
                                        <a:pt x="41" y="199"/>
                                      </a:lnTo>
                                      <a:lnTo>
                                        <a:pt x="45" y="180"/>
                                      </a:lnTo>
                                      <a:lnTo>
                                        <a:pt x="51" y="162"/>
                                      </a:lnTo>
                                      <a:lnTo>
                                        <a:pt x="58" y="145"/>
                                      </a:lnTo>
                                      <a:lnTo>
                                        <a:pt x="67" y="128"/>
                                      </a:lnTo>
                                      <a:lnTo>
                                        <a:pt x="77" y="113"/>
                                      </a:lnTo>
                                      <a:lnTo>
                                        <a:pt x="88" y="100"/>
                                      </a:lnTo>
                                      <a:lnTo>
                                        <a:pt x="100" y="87"/>
                                      </a:lnTo>
                                      <a:lnTo>
                                        <a:pt x="114" y="75"/>
                                      </a:lnTo>
                                      <a:lnTo>
                                        <a:pt x="128" y="66"/>
                                      </a:lnTo>
                                      <a:lnTo>
                                        <a:pt x="143" y="57"/>
                                      </a:lnTo>
                                      <a:lnTo>
                                        <a:pt x="159" y="51"/>
                                      </a:lnTo>
                                      <a:lnTo>
                                        <a:pt x="175" y="46"/>
                                      </a:lnTo>
                                      <a:lnTo>
                                        <a:pt x="192" y="43"/>
                                      </a:lnTo>
                                      <a:lnTo>
                                        <a:pt x="210" y="42"/>
                                      </a:lnTo>
                                      <a:lnTo>
                                        <a:pt x="2367" y="42"/>
                                      </a:lnTo>
                                      <a:lnTo>
                                        <a:pt x="2364" y="40"/>
                                      </a:lnTo>
                                      <a:lnTo>
                                        <a:pt x="2347" y="28"/>
                                      </a:lnTo>
                                      <a:lnTo>
                                        <a:pt x="2329" y="18"/>
                                      </a:lnTo>
                                      <a:lnTo>
                                        <a:pt x="2310" y="10"/>
                                      </a:lnTo>
                                      <a:lnTo>
                                        <a:pt x="2289" y="4"/>
                                      </a:lnTo>
                                      <a:lnTo>
                                        <a:pt x="2269" y="1"/>
                                      </a:lnTo>
                                      <a:lnTo>
                                        <a:pt x="2248" y="0"/>
                                      </a:lnTo>
                                      <a:close/>
                                      <a:moveTo>
                                        <a:pt x="2367" y="42"/>
                                      </a:moveTo>
                                      <a:lnTo>
                                        <a:pt x="2248" y="42"/>
                                      </a:lnTo>
                                      <a:lnTo>
                                        <a:pt x="2267" y="43"/>
                                      </a:lnTo>
                                      <a:lnTo>
                                        <a:pt x="2284" y="46"/>
                                      </a:lnTo>
                                      <a:lnTo>
                                        <a:pt x="2300" y="51"/>
                                      </a:lnTo>
                                      <a:lnTo>
                                        <a:pt x="2316" y="58"/>
                                      </a:lnTo>
                                      <a:lnTo>
                                        <a:pt x="2331" y="66"/>
                                      </a:lnTo>
                                      <a:lnTo>
                                        <a:pt x="2345" y="77"/>
                                      </a:lnTo>
                                      <a:lnTo>
                                        <a:pt x="2358" y="88"/>
                                      </a:lnTo>
                                      <a:lnTo>
                                        <a:pt x="2370" y="101"/>
                                      </a:lnTo>
                                      <a:lnTo>
                                        <a:pt x="2382" y="115"/>
                                      </a:lnTo>
                                      <a:lnTo>
                                        <a:pt x="2391" y="130"/>
                                      </a:lnTo>
                                      <a:lnTo>
                                        <a:pt x="2400" y="147"/>
                                      </a:lnTo>
                                      <a:lnTo>
                                        <a:pt x="2407" y="164"/>
                                      </a:lnTo>
                                      <a:lnTo>
                                        <a:pt x="2413" y="182"/>
                                      </a:lnTo>
                                      <a:lnTo>
                                        <a:pt x="2417" y="201"/>
                                      </a:lnTo>
                                      <a:lnTo>
                                        <a:pt x="2419" y="221"/>
                                      </a:lnTo>
                                      <a:lnTo>
                                        <a:pt x="2420" y="239"/>
                                      </a:lnTo>
                                      <a:lnTo>
                                        <a:pt x="2420" y="1117"/>
                                      </a:lnTo>
                                      <a:lnTo>
                                        <a:pt x="2419" y="1138"/>
                                      </a:lnTo>
                                      <a:lnTo>
                                        <a:pt x="2416" y="1157"/>
                                      </a:lnTo>
                                      <a:lnTo>
                                        <a:pt x="2412" y="1176"/>
                                      </a:lnTo>
                                      <a:lnTo>
                                        <a:pt x="2406" y="1194"/>
                                      </a:lnTo>
                                      <a:lnTo>
                                        <a:pt x="2399" y="1211"/>
                                      </a:lnTo>
                                      <a:lnTo>
                                        <a:pt x="2390" y="1228"/>
                                      </a:lnTo>
                                      <a:lnTo>
                                        <a:pt x="2380" y="1243"/>
                                      </a:lnTo>
                                      <a:lnTo>
                                        <a:pt x="2369" y="1257"/>
                                      </a:lnTo>
                                      <a:lnTo>
                                        <a:pt x="2357" y="1270"/>
                                      </a:lnTo>
                                      <a:lnTo>
                                        <a:pt x="2344" y="1281"/>
                                      </a:lnTo>
                                      <a:lnTo>
                                        <a:pt x="2329" y="1291"/>
                                      </a:lnTo>
                                      <a:lnTo>
                                        <a:pt x="2314" y="1299"/>
                                      </a:lnTo>
                                      <a:lnTo>
                                        <a:pt x="2299" y="1306"/>
                                      </a:lnTo>
                                      <a:lnTo>
                                        <a:pt x="2282" y="1310"/>
                                      </a:lnTo>
                                      <a:lnTo>
                                        <a:pt x="2265" y="1313"/>
                                      </a:lnTo>
                                      <a:lnTo>
                                        <a:pt x="2248" y="1314"/>
                                      </a:lnTo>
                                      <a:lnTo>
                                        <a:pt x="2368" y="1314"/>
                                      </a:lnTo>
                                      <a:lnTo>
                                        <a:pt x="2382" y="1301"/>
                                      </a:lnTo>
                                      <a:lnTo>
                                        <a:pt x="2396" y="1286"/>
                                      </a:lnTo>
                                      <a:lnTo>
                                        <a:pt x="2410" y="1268"/>
                                      </a:lnTo>
                                      <a:lnTo>
                                        <a:pt x="2422" y="1250"/>
                                      </a:lnTo>
                                      <a:lnTo>
                                        <a:pt x="2432" y="1230"/>
                                      </a:lnTo>
                                      <a:lnTo>
                                        <a:pt x="2441" y="1209"/>
                                      </a:lnTo>
                                      <a:lnTo>
                                        <a:pt x="2448" y="1187"/>
                                      </a:lnTo>
                                      <a:lnTo>
                                        <a:pt x="2453" y="1164"/>
                                      </a:lnTo>
                                      <a:lnTo>
                                        <a:pt x="2456" y="1140"/>
                                      </a:lnTo>
                                      <a:lnTo>
                                        <a:pt x="2457" y="1117"/>
                                      </a:lnTo>
                                      <a:lnTo>
                                        <a:pt x="2457" y="239"/>
                                      </a:lnTo>
                                      <a:lnTo>
                                        <a:pt x="2456" y="214"/>
                                      </a:lnTo>
                                      <a:lnTo>
                                        <a:pt x="2452" y="190"/>
                                      </a:lnTo>
                                      <a:lnTo>
                                        <a:pt x="2447" y="167"/>
                                      </a:lnTo>
                                      <a:lnTo>
                                        <a:pt x="2440" y="145"/>
                                      </a:lnTo>
                                      <a:lnTo>
                                        <a:pt x="2431" y="125"/>
                                      </a:lnTo>
                                      <a:lnTo>
                                        <a:pt x="2421" y="105"/>
                                      </a:lnTo>
                                      <a:lnTo>
                                        <a:pt x="2409" y="86"/>
                                      </a:lnTo>
                                      <a:lnTo>
                                        <a:pt x="2395" y="69"/>
                                      </a:lnTo>
                                      <a:lnTo>
                                        <a:pt x="2380" y="54"/>
                                      </a:lnTo>
                                      <a:lnTo>
                                        <a:pt x="2367"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23" name="AutoShape 97"/>
                              <wps:cNvSpPr>
                                <a:spLocks/>
                              </wps:cNvSpPr>
                              <wps:spPr bwMode="auto">
                                <a:xfrm>
                                  <a:off x="3594" y="7756"/>
                                  <a:ext cx="2457" cy="1357"/>
                                </a:xfrm>
                                <a:custGeom>
                                  <a:avLst/>
                                  <a:gdLst>
                                    <a:gd name="T0" fmla="+- 0 4897 4893"/>
                                    <a:gd name="T1" fmla="*/ T0 w 2457"/>
                                    <a:gd name="T2" fmla="+- 0 9390 9197"/>
                                    <a:gd name="T3" fmla="*/ 9390 h 1357"/>
                                    <a:gd name="T4" fmla="+- 0 4918 4893"/>
                                    <a:gd name="T5" fmla="*/ T4 w 2457"/>
                                    <a:gd name="T6" fmla="+- 0 9323 9197"/>
                                    <a:gd name="T7" fmla="*/ 9323 h 1357"/>
                                    <a:gd name="T8" fmla="+- 0 4954 4893"/>
                                    <a:gd name="T9" fmla="*/ T8 w 2457"/>
                                    <a:gd name="T10" fmla="+- 0 9268 9197"/>
                                    <a:gd name="T11" fmla="*/ 9268 h 1357"/>
                                    <a:gd name="T12" fmla="+- 0 5002 4893"/>
                                    <a:gd name="T13" fmla="*/ T12 w 2457"/>
                                    <a:gd name="T14" fmla="+- 0 9226 9197"/>
                                    <a:gd name="T15" fmla="*/ 9226 h 1357"/>
                                    <a:gd name="T16" fmla="+- 0 5059 4893"/>
                                    <a:gd name="T17" fmla="*/ T16 w 2457"/>
                                    <a:gd name="T18" fmla="+- 0 9202 9197"/>
                                    <a:gd name="T19" fmla="*/ 9202 h 1357"/>
                                    <a:gd name="T20" fmla="+- 0 7141 4893"/>
                                    <a:gd name="T21" fmla="*/ T20 w 2457"/>
                                    <a:gd name="T22" fmla="+- 0 9197 9197"/>
                                    <a:gd name="T23" fmla="*/ 9197 h 1357"/>
                                    <a:gd name="T24" fmla="+- 0 7203 4893"/>
                                    <a:gd name="T25" fmla="*/ T24 w 2457"/>
                                    <a:gd name="T26" fmla="+- 0 9207 9197"/>
                                    <a:gd name="T27" fmla="*/ 9207 h 1357"/>
                                    <a:gd name="T28" fmla="+- 0 7257 4893"/>
                                    <a:gd name="T29" fmla="*/ T28 w 2457"/>
                                    <a:gd name="T30" fmla="+- 0 9237 9197"/>
                                    <a:gd name="T31" fmla="*/ 9237 h 1357"/>
                                    <a:gd name="T32" fmla="+- 0 7302 4893"/>
                                    <a:gd name="T33" fmla="*/ T32 w 2457"/>
                                    <a:gd name="T34" fmla="+- 0 9283 9197"/>
                                    <a:gd name="T35" fmla="*/ 9283 h 1357"/>
                                    <a:gd name="T36" fmla="+- 0 7333 4893"/>
                                    <a:gd name="T37" fmla="*/ T36 w 2457"/>
                                    <a:gd name="T38" fmla="+- 0 9342 9197"/>
                                    <a:gd name="T39" fmla="*/ 9342 h 1357"/>
                                    <a:gd name="T40" fmla="+- 0 7349 4893"/>
                                    <a:gd name="T41" fmla="*/ T40 w 2457"/>
                                    <a:gd name="T42" fmla="+- 0 9411 9197"/>
                                    <a:gd name="T43" fmla="*/ 9411 h 1357"/>
                                    <a:gd name="T44" fmla="+- 0 7349 4893"/>
                                    <a:gd name="T45" fmla="*/ T44 w 2457"/>
                                    <a:gd name="T46" fmla="+- 0 10337 9197"/>
                                    <a:gd name="T47" fmla="*/ 10337 h 1357"/>
                                    <a:gd name="T48" fmla="+- 0 7334 4893"/>
                                    <a:gd name="T49" fmla="*/ T48 w 2457"/>
                                    <a:gd name="T50" fmla="+- 0 10406 9197"/>
                                    <a:gd name="T51" fmla="*/ 10406 h 1357"/>
                                    <a:gd name="T52" fmla="+- 0 7303 4893"/>
                                    <a:gd name="T53" fmla="*/ T52 w 2457"/>
                                    <a:gd name="T54" fmla="+- 0 10465 9197"/>
                                    <a:gd name="T55" fmla="*/ 10465 h 1357"/>
                                    <a:gd name="T56" fmla="+- 0 7259 4893"/>
                                    <a:gd name="T57" fmla="*/ T56 w 2457"/>
                                    <a:gd name="T58" fmla="+- 0 10512 9197"/>
                                    <a:gd name="T59" fmla="*/ 10512 h 1357"/>
                                    <a:gd name="T60" fmla="+- 0 7204 4893"/>
                                    <a:gd name="T61" fmla="*/ T60 w 2457"/>
                                    <a:gd name="T62" fmla="+- 0 10543 9197"/>
                                    <a:gd name="T63" fmla="*/ 10543 h 1357"/>
                                    <a:gd name="T64" fmla="+- 0 7142 4893"/>
                                    <a:gd name="T65" fmla="*/ T64 w 2457"/>
                                    <a:gd name="T66" fmla="+- 0 10554 9197"/>
                                    <a:gd name="T67" fmla="*/ 10554 h 1357"/>
                                    <a:gd name="T68" fmla="+- 0 5061 4893"/>
                                    <a:gd name="T69" fmla="*/ T68 w 2457"/>
                                    <a:gd name="T70" fmla="+- 0 10549 9197"/>
                                    <a:gd name="T71" fmla="*/ 10549 h 1357"/>
                                    <a:gd name="T72" fmla="+- 0 5003 4893"/>
                                    <a:gd name="T73" fmla="*/ T72 w 2457"/>
                                    <a:gd name="T74" fmla="+- 0 10525 9197"/>
                                    <a:gd name="T75" fmla="*/ 10525 h 1357"/>
                                    <a:gd name="T76" fmla="+- 0 4955 4893"/>
                                    <a:gd name="T77" fmla="*/ T76 w 2457"/>
                                    <a:gd name="T78" fmla="+- 0 10484 9197"/>
                                    <a:gd name="T79" fmla="*/ 10484 h 1357"/>
                                    <a:gd name="T80" fmla="+- 0 4919 4893"/>
                                    <a:gd name="T81" fmla="*/ T80 w 2457"/>
                                    <a:gd name="T82" fmla="+- 0 10429 9197"/>
                                    <a:gd name="T83" fmla="*/ 10429 h 1357"/>
                                    <a:gd name="T84" fmla="+- 0 4898 4893"/>
                                    <a:gd name="T85" fmla="*/ T84 w 2457"/>
                                    <a:gd name="T86" fmla="+- 0 10363 9197"/>
                                    <a:gd name="T87" fmla="*/ 10363 h 1357"/>
                                    <a:gd name="T88" fmla="+- 0 4893 4893"/>
                                    <a:gd name="T89" fmla="*/ T88 w 2457"/>
                                    <a:gd name="T90" fmla="+- 0 9437 9197"/>
                                    <a:gd name="T91" fmla="*/ 9437 h 1357"/>
                                    <a:gd name="T92" fmla="+- 0 4933 4893"/>
                                    <a:gd name="T93" fmla="*/ T92 w 2457"/>
                                    <a:gd name="T94" fmla="+- 0 10352 9197"/>
                                    <a:gd name="T95" fmla="*/ 10352 h 1357"/>
                                    <a:gd name="T96" fmla="+- 0 4951 4893"/>
                                    <a:gd name="T97" fmla="*/ T96 w 2457"/>
                                    <a:gd name="T98" fmla="+- 0 10407 9197"/>
                                    <a:gd name="T99" fmla="*/ 10407 h 1357"/>
                                    <a:gd name="T100" fmla="+- 0 4980 4893"/>
                                    <a:gd name="T101" fmla="*/ T100 w 2457"/>
                                    <a:gd name="T102" fmla="+- 0 10452 9197"/>
                                    <a:gd name="T103" fmla="*/ 10452 h 1357"/>
                                    <a:gd name="T104" fmla="+- 0 5019 4893"/>
                                    <a:gd name="T105" fmla="*/ T104 w 2457"/>
                                    <a:gd name="T106" fmla="+- 0 10487 9197"/>
                                    <a:gd name="T107" fmla="*/ 10487 h 1357"/>
                                    <a:gd name="T108" fmla="+- 0 5066 4893"/>
                                    <a:gd name="T109" fmla="*/ T108 w 2457"/>
                                    <a:gd name="T110" fmla="+- 0 10507 9197"/>
                                    <a:gd name="T111" fmla="*/ 10507 h 1357"/>
                                    <a:gd name="T112" fmla="+- 0 7141 4893"/>
                                    <a:gd name="T113" fmla="*/ T112 w 2457"/>
                                    <a:gd name="T114" fmla="+- 0 10511 9197"/>
                                    <a:gd name="T115" fmla="*/ 10511 h 1357"/>
                                    <a:gd name="T116" fmla="+- 0 7192 4893"/>
                                    <a:gd name="T117" fmla="*/ T116 w 2457"/>
                                    <a:gd name="T118" fmla="+- 0 10503 9197"/>
                                    <a:gd name="T119" fmla="*/ 10503 h 1357"/>
                                    <a:gd name="T120" fmla="+- 0 7237 4893"/>
                                    <a:gd name="T121" fmla="*/ T120 w 2457"/>
                                    <a:gd name="T122" fmla="+- 0 10478 9197"/>
                                    <a:gd name="T123" fmla="*/ 10478 h 1357"/>
                                    <a:gd name="T124" fmla="+- 0 7273 4893"/>
                                    <a:gd name="T125" fmla="*/ T124 w 2457"/>
                                    <a:gd name="T126" fmla="+- 0 10440 9197"/>
                                    <a:gd name="T127" fmla="*/ 10440 h 1357"/>
                                    <a:gd name="T128" fmla="+- 0 7299 4893"/>
                                    <a:gd name="T129" fmla="*/ T128 w 2457"/>
                                    <a:gd name="T130" fmla="+- 0 10391 9197"/>
                                    <a:gd name="T131" fmla="*/ 10391 h 1357"/>
                                    <a:gd name="T132" fmla="+- 0 7312 4893"/>
                                    <a:gd name="T133" fmla="*/ T132 w 2457"/>
                                    <a:gd name="T134" fmla="+- 0 10335 9197"/>
                                    <a:gd name="T135" fmla="*/ 10335 h 1357"/>
                                    <a:gd name="T136" fmla="+- 0 7312 4893"/>
                                    <a:gd name="T137" fmla="*/ T136 w 2457"/>
                                    <a:gd name="T138" fmla="+- 0 9418 9197"/>
                                    <a:gd name="T139" fmla="*/ 9418 h 1357"/>
                                    <a:gd name="T140" fmla="+- 0 7300 4893"/>
                                    <a:gd name="T141" fmla="*/ T140 w 2457"/>
                                    <a:gd name="T142" fmla="+- 0 9361 9197"/>
                                    <a:gd name="T143" fmla="*/ 9361 h 1357"/>
                                    <a:gd name="T144" fmla="+- 0 7275 4893"/>
                                    <a:gd name="T145" fmla="*/ T144 w 2457"/>
                                    <a:gd name="T146" fmla="+- 0 9312 9197"/>
                                    <a:gd name="T147" fmla="*/ 9312 h 1357"/>
                                    <a:gd name="T148" fmla="+- 0 7238 4893"/>
                                    <a:gd name="T149" fmla="*/ T148 w 2457"/>
                                    <a:gd name="T150" fmla="+- 0 9274 9197"/>
                                    <a:gd name="T151" fmla="*/ 9274 h 1357"/>
                                    <a:gd name="T152" fmla="+- 0 7193 4893"/>
                                    <a:gd name="T153" fmla="*/ T152 w 2457"/>
                                    <a:gd name="T154" fmla="+- 0 9248 9197"/>
                                    <a:gd name="T155" fmla="*/ 9248 h 1357"/>
                                    <a:gd name="T156" fmla="+- 0 7141 4893"/>
                                    <a:gd name="T157" fmla="*/ T156 w 2457"/>
                                    <a:gd name="T158" fmla="+- 0 9239 9197"/>
                                    <a:gd name="T159" fmla="*/ 9239 h 1357"/>
                                    <a:gd name="T160" fmla="+- 0 5068 4893"/>
                                    <a:gd name="T161" fmla="*/ T160 w 2457"/>
                                    <a:gd name="T162" fmla="+- 0 9243 9197"/>
                                    <a:gd name="T163" fmla="*/ 9243 h 1357"/>
                                    <a:gd name="T164" fmla="+- 0 5021 4893"/>
                                    <a:gd name="T165" fmla="*/ T164 w 2457"/>
                                    <a:gd name="T166" fmla="+- 0 9263 9197"/>
                                    <a:gd name="T167" fmla="*/ 9263 h 1357"/>
                                    <a:gd name="T168" fmla="+- 0 4981 4893"/>
                                    <a:gd name="T169" fmla="*/ T168 w 2457"/>
                                    <a:gd name="T170" fmla="+- 0 9297 9197"/>
                                    <a:gd name="T171" fmla="*/ 9297 h 1357"/>
                                    <a:gd name="T172" fmla="+- 0 4951 4893"/>
                                    <a:gd name="T173" fmla="*/ T172 w 2457"/>
                                    <a:gd name="T174" fmla="+- 0 9342 9197"/>
                                    <a:gd name="T175" fmla="*/ 9342 h 1357"/>
                                    <a:gd name="T176" fmla="+- 0 4934 4893"/>
                                    <a:gd name="T177" fmla="*/ T176 w 2457"/>
                                    <a:gd name="T178" fmla="+- 0 9396 9197"/>
                                    <a:gd name="T179" fmla="*/ 9396 h 1357"/>
                                    <a:gd name="T180" fmla="+- 0 4930 4893"/>
                                    <a:gd name="T181" fmla="*/ T180 w 2457"/>
                                    <a:gd name="T182" fmla="+- 0 10312 9197"/>
                                    <a:gd name="T183" fmla="*/ 10312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0"/>
                                      </a:moveTo>
                                      <a:lnTo>
                                        <a:pt x="1" y="217"/>
                                      </a:lnTo>
                                      <a:lnTo>
                                        <a:pt x="4" y="193"/>
                                      </a:lnTo>
                                      <a:lnTo>
                                        <a:pt x="9" y="169"/>
                                      </a:lnTo>
                                      <a:lnTo>
                                        <a:pt x="16" y="147"/>
                                      </a:lnTo>
                                      <a:lnTo>
                                        <a:pt x="25" y="126"/>
                                      </a:lnTo>
                                      <a:lnTo>
                                        <a:pt x="35" y="107"/>
                                      </a:lnTo>
                                      <a:lnTo>
                                        <a:pt x="47" y="88"/>
                                      </a:lnTo>
                                      <a:lnTo>
                                        <a:pt x="61" y="71"/>
                                      </a:lnTo>
                                      <a:lnTo>
                                        <a:pt x="75" y="55"/>
                                      </a:lnTo>
                                      <a:lnTo>
                                        <a:pt x="91" y="41"/>
                                      </a:lnTo>
                                      <a:lnTo>
                                        <a:pt x="109" y="29"/>
                                      </a:lnTo>
                                      <a:lnTo>
                                        <a:pt x="127" y="19"/>
                                      </a:lnTo>
                                      <a:lnTo>
                                        <a:pt x="146" y="11"/>
                                      </a:lnTo>
                                      <a:lnTo>
                                        <a:pt x="166" y="5"/>
                                      </a:lnTo>
                                      <a:lnTo>
                                        <a:pt x="187" y="1"/>
                                      </a:lnTo>
                                      <a:lnTo>
                                        <a:pt x="208" y="0"/>
                                      </a:lnTo>
                                      <a:lnTo>
                                        <a:pt x="2248" y="0"/>
                                      </a:lnTo>
                                      <a:lnTo>
                                        <a:pt x="2269" y="1"/>
                                      </a:lnTo>
                                      <a:lnTo>
                                        <a:pt x="2289" y="4"/>
                                      </a:lnTo>
                                      <a:lnTo>
                                        <a:pt x="2310" y="10"/>
                                      </a:lnTo>
                                      <a:lnTo>
                                        <a:pt x="2329" y="18"/>
                                      </a:lnTo>
                                      <a:lnTo>
                                        <a:pt x="2347" y="28"/>
                                      </a:lnTo>
                                      <a:lnTo>
                                        <a:pt x="2364" y="40"/>
                                      </a:lnTo>
                                      <a:lnTo>
                                        <a:pt x="2380" y="54"/>
                                      </a:lnTo>
                                      <a:lnTo>
                                        <a:pt x="2395" y="69"/>
                                      </a:lnTo>
                                      <a:lnTo>
                                        <a:pt x="2409" y="86"/>
                                      </a:lnTo>
                                      <a:lnTo>
                                        <a:pt x="2421" y="105"/>
                                      </a:lnTo>
                                      <a:lnTo>
                                        <a:pt x="2431" y="125"/>
                                      </a:lnTo>
                                      <a:lnTo>
                                        <a:pt x="2440" y="145"/>
                                      </a:lnTo>
                                      <a:lnTo>
                                        <a:pt x="2447" y="167"/>
                                      </a:lnTo>
                                      <a:lnTo>
                                        <a:pt x="2452" y="190"/>
                                      </a:lnTo>
                                      <a:lnTo>
                                        <a:pt x="2456" y="214"/>
                                      </a:lnTo>
                                      <a:lnTo>
                                        <a:pt x="2457" y="239"/>
                                      </a:lnTo>
                                      <a:lnTo>
                                        <a:pt x="2457" y="1116"/>
                                      </a:lnTo>
                                      <a:lnTo>
                                        <a:pt x="2456" y="1140"/>
                                      </a:lnTo>
                                      <a:lnTo>
                                        <a:pt x="2453" y="1164"/>
                                      </a:lnTo>
                                      <a:lnTo>
                                        <a:pt x="2448" y="1187"/>
                                      </a:lnTo>
                                      <a:lnTo>
                                        <a:pt x="2441" y="1209"/>
                                      </a:lnTo>
                                      <a:lnTo>
                                        <a:pt x="2432" y="1230"/>
                                      </a:lnTo>
                                      <a:lnTo>
                                        <a:pt x="2422" y="1250"/>
                                      </a:lnTo>
                                      <a:lnTo>
                                        <a:pt x="2410" y="1268"/>
                                      </a:lnTo>
                                      <a:lnTo>
                                        <a:pt x="2396" y="1286"/>
                                      </a:lnTo>
                                      <a:lnTo>
                                        <a:pt x="2382" y="1301"/>
                                      </a:lnTo>
                                      <a:lnTo>
                                        <a:pt x="2366" y="1315"/>
                                      </a:lnTo>
                                      <a:lnTo>
                                        <a:pt x="2349" y="1327"/>
                                      </a:lnTo>
                                      <a:lnTo>
                                        <a:pt x="2330" y="1337"/>
                                      </a:lnTo>
                                      <a:lnTo>
                                        <a:pt x="2311" y="1346"/>
                                      </a:lnTo>
                                      <a:lnTo>
                                        <a:pt x="2291" y="1352"/>
                                      </a:lnTo>
                                      <a:lnTo>
                                        <a:pt x="2271" y="1355"/>
                                      </a:lnTo>
                                      <a:lnTo>
                                        <a:pt x="2249" y="1357"/>
                                      </a:lnTo>
                                      <a:lnTo>
                                        <a:pt x="209" y="1357"/>
                                      </a:lnTo>
                                      <a:lnTo>
                                        <a:pt x="188" y="1356"/>
                                      </a:lnTo>
                                      <a:lnTo>
                                        <a:pt x="168" y="1352"/>
                                      </a:lnTo>
                                      <a:lnTo>
                                        <a:pt x="148" y="1346"/>
                                      </a:lnTo>
                                      <a:lnTo>
                                        <a:pt x="129" y="1338"/>
                                      </a:lnTo>
                                      <a:lnTo>
                                        <a:pt x="110" y="1328"/>
                                      </a:lnTo>
                                      <a:lnTo>
                                        <a:pt x="93" y="1316"/>
                                      </a:lnTo>
                                      <a:lnTo>
                                        <a:pt x="77" y="1302"/>
                                      </a:lnTo>
                                      <a:lnTo>
                                        <a:pt x="62" y="1287"/>
                                      </a:lnTo>
                                      <a:lnTo>
                                        <a:pt x="48" y="1270"/>
                                      </a:lnTo>
                                      <a:lnTo>
                                        <a:pt x="36" y="1252"/>
                                      </a:lnTo>
                                      <a:lnTo>
                                        <a:pt x="26" y="1232"/>
                                      </a:lnTo>
                                      <a:lnTo>
                                        <a:pt x="17" y="1211"/>
                                      </a:lnTo>
                                      <a:lnTo>
                                        <a:pt x="10" y="1189"/>
                                      </a:lnTo>
                                      <a:lnTo>
                                        <a:pt x="5" y="1166"/>
                                      </a:lnTo>
                                      <a:lnTo>
                                        <a:pt x="1" y="1142"/>
                                      </a:lnTo>
                                      <a:lnTo>
                                        <a:pt x="0" y="1117"/>
                                      </a:lnTo>
                                      <a:lnTo>
                                        <a:pt x="0" y="240"/>
                                      </a:lnTo>
                                      <a:close/>
                                      <a:moveTo>
                                        <a:pt x="37" y="1115"/>
                                      </a:moveTo>
                                      <a:lnTo>
                                        <a:pt x="38" y="1136"/>
                                      </a:lnTo>
                                      <a:lnTo>
                                        <a:pt x="40" y="1155"/>
                                      </a:lnTo>
                                      <a:lnTo>
                                        <a:pt x="45" y="1174"/>
                                      </a:lnTo>
                                      <a:lnTo>
                                        <a:pt x="50" y="1192"/>
                                      </a:lnTo>
                                      <a:lnTo>
                                        <a:pt x="58" y="1210"/>
                                      </a:lnTo>
                                      <a:lnTo>
                                        <a:pt x="66" y="1226"/>
                                      </a:lnTo>
                                      <a:lnTo>
                                        <a:pt x="76" y="1241"/>
                                      </a:lnTo>
                                      <a:lnTo>
                                        <a:pt x="87" y="1255"/>
                                      </a:lnTo>
                                      <a:lnTo>
                                        <a:pt x="99" y="1268"/>
                                      </a:lnTo>
                                      <a:lnTo>
                                        <a:pt x="112" y="1280"/>
                                      </a:lnTo>
                                      <a:lnTo>
                                        <a:pt x="126" y="1290"/>
                                      </a:lnTo>
                                      <a:lnTo>
                                        <a:pt x="141" y="1298"/>
                                      </a:lnTo>
                                      <a:lnTo>
                                        <a:pt x="157" y="1305"/>
                                      </a:lnTo>
                                      <a:lnTo>
                                        <a:pt x="173" y="1310"/>
                                      </a:lnTo>
                                      <a:lnTo>
                                        <a:pt x="190" y="1313"/>
                                      </a:lnTo>
                                      <a:lnTo>
                                        <a:pt x="209" y="1314"/>
                                      </a:lnTo>
                                      <a:lnTo>
                                        <a:pt x="2248" y="1314"/>
                                      </a:lnTo>
                                      <a:lnTo>
                                        <a:pt x="2265" y="1313"/>
                                      </a:lnTo>
                                      <a:lnTo>
                                        <a:pt x="2282" y="1310"/>
                                      </a:lnTo>
                                      <a:lnTo>
                                        <a:pt x="2299" y="1306"/>
                                      </a:lnTo>
                                      <a:lnTo>
                                        <a:pt x="2314" y="1299"/>
                                      </a:lnTo>
                                      <a:lnTo>
                                        <a:pt x="2329" y="1291"/>
                                      </a:lnTo>
                                      <a:lnTo>
                                        <a:pt x="2344" y="1281"/>
                                      </a:lnTo>
                                      <a:lnTo>
                                        <a:pt x="2357" y="1270"/>
                                      </a:lnTo>
                                      <a:lnTo>
                                        <a:pt x="2369" y="1257"/>
                                      </a:lnTo>
                                      <a:lnTo>
                                        <a:pt x="2380" y="1243"/>
                                      </a:lnTo>
                                      <a:lnTo>
                                        <a:pt x="2390" y="1228"/>
                                      </a:lnTo>
                                      <a:lnTo>
                                        <a:pt x="2399" y="1211"/>
                                      </a:lnTo>
                                      <a:lnTo>
                                        <a:pt x="2406" y="1194"/>
                                      </a:lnTo>
                                      <a:lnTo>
                                        <a:pt x="2412" y="1176"/>
                                      </a:lnTo>
                                      <a:lnTo>
                                        <a:pt x="2416" y="1157"/>
                                      </a:lnTo>
                                      <a:lnTo>
                                        <a:pt x="2419" y="1138"/>
                                      </a:lnTo>
                                      <a:lnTo>
                                        <a:pt x="2420" y="1116"/>
                                      </a:lnTo>
                                      <a:lnTo>
                                        <a:pt x="2420" y="241"/>
                                      </a:lnTo>
                                      <a:lnTo>
                                        <a:pt x="2419" y="221"/>
                                      </a:lnTo>
                                      <a:lnTo>
                                        <a:pt x="2417" y="201"/>
                                      </a:lnTo>
                                      <a:lnTo>
                                        <a:pt x="2413" y="182"/>
                                      </a:lnTo>
                                      <a:lnTo>
                                        <a:pt x="2407" y="164"/>
                                      </a:lnTo>
                                      <a:lnTo>
                                        <a:pt x="2400" y="147"/>
                                      </a:lnTo>
                                      <a:lnTo>
                                        <a:pt x="2391" y="130"/>
                                      </a:lnTo>
                                      <a:lnTo>
                                        <a:pt x="2382" y="115"/>
                                      </a:lnTo>
                                      <a:lnTo>
                                        <a:pt x="2370" y="101"/>
                                      </a:lnTo>
                                      <a:lnTo>
                                        <a:pt x="2358" y="88"/>
                                      </a:lnTo>
                                      <a:lnTo>
                                        <a:pt x="2345" y="77"/>
                                      </a:lnTo>
                                      <a:lnTo>
                                        <a:pt x="2331" y="66"/>
                                      </a:lnTo>
                                      <a:lnTo>
                                        <a:pt x="2316" y="58"/>
                                      </a:lnTo>
                                      <a:lnTo>
                                        <a:pt x="2300" y="51"/>
                                      </a:lnTo>
                                      <a:lnTo>
                                        <a:pt x="2284" y="46"/>
                                      </a:lnTo>
                                      <a:lnTo>
                                        <a:pt x="2267" y="43"/>
                                      </a:lnTo>
                                      <a:lnTo>
                                        <a:pt x="2248" y="42"/>
                                      </a:lnTo>
                                      <a:lnTo>
                                        <a:pt x="210" y="42"/>
                                      </a:lnTo>
                                      <a:lnTo>
                                        <a:pt x="192" y="43"/>
                                      </a:lnTo>
                                      <a:lnTo>
                                        <a:pt x="175" y="46"/>
                                      </a:lnTo>
                                      <a:lnTo>
                                        <a:pt x="159" y="51"/>
                                      </a:lnTo>
                                      <a:lnTo>
                                        <a:pt x="143" y="57"/>
                                      </a:lnTo>
                                      <a:lnTo>
                                        <a:pt x="128" y="66"/>
                                      </a:lnTo>
                                      <a:lnTo>
                                        <a:pt x="114" y="75"/>
                                      </a:lnTo>
                                      <a:lnTo>
                                        <a:pt x="100" y="87"/>
                                      </a:lnTo>
                                      <a:lnTo>
                                        <a:pt x="88" y="100"/>
                                      </a:lnTo>
                                      <a:lnTo>
                                        <a:pt x="77" y="113"/>
                                      </a:lnTo>
                                      <a:lnTo>
                                        <a:pt x="67" y="128"/>
                                      </a:lnTo>
                                      <a:lnTo>
                                        <a:pt x="58" y="145"/>
                                      </a:lnTo>
                                      <a:lnTo>
                                        <a:pt x="51" y="162"/>
                                      </a:lnTo>
                                      <a:lnTo>
                                        <a:pt x="45" y="180"/>
                                      </a:lnTo>
                                      <a:lnTo>
                                        <a:pt x="41" y="199"/>
                                      </a:lnTo>
                                      <a:lnTo>
                                        <a:pt x="38" y="219"/>
                                      </a:lnTo>
                                      <a:lnTo>
                                        <a:pt x="37" y="240"/>
                                      </a:lnTo>
                                      <a:lnTo>
                                        <a:pt x="37" y="1115"/>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26"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470" y="8596"/>
                                  <a:ext cx="759"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173" y="8596"/>
                                  <a:ext cx="51" cy="509"/>
                                </a:xfrm>
                                <a:prstGeom prst="rect">
                                  <a:avLst/>
                                </a:prstGeom>
                                <a:noFill/>
                                <a:extLst>
                                  <a:ext uri="{909E8E84-426E-40DD-AFC4-6F175D3DCCD1}">
                                    <a14:hiddenFill xmlns:a14="http://schemas.microsoft.com/office/drawing/2010/main">
                                      <a:solidFill>
                                        <a:srgbClr val="FFFFFF"/>
                                      </a:solidFill>
                                    </a14:hiddenFill>
                                  </a:ext>
                                </a:extLst>
                              </pic:spPr>
                            </pic:pic>
                            <wps:wsp>
                              <wps:cNvPr id="28" name="Freeform 28"/>
                              <wps:cNvSpPr>
                                <a:spLocks/>
                              </wps:cNvSpPr>
                              <wps:spPr bwMode="auto">
                                <a:xfrm>
                                  <a:off x="5413" y="5909"/>
                                  <a:ext cx="2420" cy="1135"/>
                                </a:xfrm>
                                <a:custGeom>
                                  <a:avLst/>
                                  <a:gdLst>
                                    <a:gd name="T0" fmla="+- 0 8969 6712"/>
                                    <a:gd name="T1" fmla="*/ T0 w 2420"/>
                                    <a:gd name="T2" fmla="+- 0 7350 7350"/>
                                    <a:gd name="T3" fmla="*/ 7350 h 1135"/>
                                    <a:gd name="T4" fmla="+- 0 6876 6712"/>
                                    <a:gd name="T5" fmla="*/ T4 w 2420"/>
                                    <a:gd name="T6" fmla="+- 0 7350 7350"/>
                                    <a:gd name="T7" fmla="*/ 7350 h 1135"/>
                                    <a:gd name="T8" fmla="+- 0 6813 6712"/>
                                    <a:gd name="T9" fmla="*/ T8 w 2420"/>
                                    <a:gd name="T10" fmla="+- 0 7365 7350"/>
                                    <a:gd name="T11" fmla="*/ 7365 h 1135"/>
                                    <a:gd name="T12" fmla="+- 0 6760 6712"/>
                                    <a:gd name="T13" fmla="*/ T12 w 2420"/>
                                    <a:gd name="T14" fmla="+- 0 7405 7350"/>
                                    <a:gd name="T15" fmla="*/ 7405 h 1135"/>
                                    <a:gd name="T16" fmla="+- 0 6725 6712"/>
                                    <a:gd name="T17" fmla="*/ T16 w 2420"/>
                                    <a:gd name="T18" fmla="+- 0 7465 7350"/>
                                    <a:gd name="T19" fmla="*/ 7465 h 1135"/>
                                    <a:gd name="T20" fmla="+- 0 6712 6712"/>
                                    <a:gd name="T21" fmla="*/ T20 w 2420"/>
                                    <a:gd name="T22" fmla="+- 0 7539 7350"/>
                                    <a:gd name="T23" fmla="*/ 7539 h 1135"/>
                                    <a:gd name="T24" fmla="+- 0 6712 6712"/>
                                    <a:gd name="T25" fmla="*/ T24 w 2420"/>
                                    <a:gd name="T26" fmla="+- 0 8295 7350"/>
                                    <a:gd name="T27" fmla="*/ 8295 h 1135"/>
                                    <a:gd name="T28" fmla="+- 0 6725 6712"/>
                                    <a:gd name="T29" fmla="*/ T28 w 2420"/>
                                    <a:gd name="T30" fmla="+- 0 8369 7350"/>
                                    <a:gd name="T31" fmla="*/ 8369 h 1135"/>
                                    <a:gd name="T32" fmla="+- 0 6760 6712"/>
                                    <a:gd name="T33" fmla="*/ T32 w 2420"/>
                                    <a:gd name="T34" fmla="+- 0 8429 7350"/>
                                    <a:gd name="T35" fmla="*/ 8429 h 1135"/>
                                    <a:gd name="T36" fmla="+- 0 6813 6712"/>
                                    <a:gd name="T37" fmla="*/ T36 w 2420"/>
                                    <a:gd name="T38" fmla="+- 0 8470 7350"/>
                                    <a:gd name="T39" fmla="*/ 8470 h 1135"/>
                                    <a:gd name="T40" fmla="+- 0 6876 6712"/>
                                    <a:gd name="T41" fmla="*/ T40 w 2420"/>
                                    <a:gd name="T42" fmla="+- 0 8485 7350"/>
                                    <a:gd name="T43" fmla="*/ 8485 h 1135"/>
                                    <a:gd name="T44" fmla="+- 0 8969 6712"/>
                                    <a:gd name="T45" fmla="*/ T44 w 2420"/>
                                    <a:gd name="T46" fmla="+- 0 8485 7350"/>
                                    <a:gd name="T47" fmla="*/ 8485 h 1135"/>
                                    <a:gd name="T48" fmla="+- 0 9032 6712"/>
                                    <a:gd name="T49" fmla="*/ T48 w 2420"/>
                                    <a:gd name="T50" fmla="+- 0 8470 7350"/>
                                    <a:gd name="T51" fmla="*/ 8470 h 1135"/>
                                    <a:gd name="T52" fmla="+- 0 9084 6712"/>
                                    <a:gd name="T53" fmla="*/ T52 w 2420"/>
                                    <a:gd name="T54" fmla="+- 0 8429 7350"/>
                                    <a:gd name="T55" fmla="*/ 8429 h 1135"/>
                                    <a:gd name="T56" fmla="+- 0 9120 6712"/>
                                    <a:gd name="T57" fmla="*/ T56 w 2420"/>
                                    <a:gd name="T58" fmla="+- 0 8369 7350"/>
                                    <a:gd name="T59" fmla="*/ 8369 h 1135"/>
                                    <a:gd name="T60" fmla="+- 0 9132 6712"/>
                                    <a:gd name="T61" fmla="*/ T60 w 2420"/>
                                    <a:gd name="T62" fmla="+- 0 8295 7350"/>
                                    <a:gd name="T63" fmla="*/ 8295 h 1135"/>
                                    <a:gd name="T64" fmla="+- 0 9132 6712"/>
                                    <a:gd name="T65" fmla="*/ T64 w 2420"/>
                                    <a:gd name="T66" fmla="+- 0 7539 7350"/>
                                    <a:gd name="T67" fmla="*/ 7539 h 1135"/>
                                    <a:gd name="T68" fmla="+- 0 9120 6712"/>
                                    <a:gd name="T69" fmla="*/ T68 w 2420"/>
                                    <a:gd name="T70" fmla="+- 0 7465 7350"/>
                                    <a:gd name="T71" fmla="*/ 7465 h 1135"/>
                                    <a:gd name="T72" fmla="+- 0 9084 6712"/>
                                    <a:gd name="T73" fmla="*/ T72 w 2420"/>
                                    <a:gd name="T74" fmla="+- 0 7405 7350"/>
                                    <a:gd name="T75" fmla="*/ 7405 h 1135"/>
                                    <a:gd name="T76" fmla="+- 0 9032 6712"/>
                                    <a:gd name="T77" fmla="*/ T76 w 2420"/>
                                    <a:gd name="T78" fmla="+- 0 7365 7350"/>
                                    <a:gd name="T79" fmla="*/ 7365 h 1135"/>
                                    <a:gd name="T80" fmla="+- 0 8969 6712"/>
                                    <a:gd name="T81" fmla="*/ T80 w 2420"/>
                                    <a:gd name="T82" fmla="+- 0 7350 7350"/>
                                    <a:gd name="T83" fmla="*/ 7350 h 1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135">
                                      <a:moveTo>
                                        <a:pt x="2257" y="0"/>
                                      </a:moveTo>
                                      <a:lnTo>
                                        <a:pt x="164" y="0"/>
                                      </a:lnTo>
                                      <a:lnTo>
                                        <a:pt x="101" y="15"/>
                                      </a:lnTo>
                                      <a:lnTo>
                                        <a:pt x="48" y="55"/>
                                      </a:lnTo>
                                      <a:lnTo>
                                        <a:pt x="13" y="115"/>
                                      </a:lnTo>
                                      <a:lnTo>
                                        <a:pt x="0" y="189"/>
                                      </a:lnTo>
                                      <a:lnTo>
                                        <a:pt x="0" y="945"/>
                                      </a:lnTo>
                                      <a:lnTo>
                                        <a:pt x="13" y="1019"/>
                                      </a:lnTo>
                                      <a:lnTo>
                                        <a:pt x="48" y="1079"/>
                                      </a:lnTo>
                                      <a:lnTo>
                                        <a:pt x="101" y="1120"/>
                                      </a:lnTo>
                                      <a:lnTo>
                                        <a:pt x="164" y="1135"/>
                                      </a:lnTo>
                                      <a:lnTo>
                                        <a:pt x="2257" y="1135"/>
                                      </a:lnTo>
                                      <a:lnTo>
                                        <a:pt x="2320" y="1120"/>
                                      </a:lnTo>
                                      <a:lnTo>
                                        <a:pt x="2372" y="1079"/>
                                      </a:lnTo>
                                      <a:lnTo>
                                        <a:pt x="2408" y="1019"/>
                                      </a:lnTo>
                                      <a:lnTo>
                                        <a:pt x="2420" y="945"/>
                                      </a:lnTo>
                                      <a:lnTo>
                                        <a:pt x="2420" y="189"/>
                                      </a:lnTo>
                                      <a:lnTo>
                                        <a:pt x="2408" y="115"/>
                                      </a:lnTo>
                                      <a:lnTo>
                                        <a:pt x="2372" y="55"/>
                                      </a:lnTo>
                                      <a:lnTo>
                                        <a:pt x="2320" y="15"/>
                                      </a:lnTo>
                                      <a:lnTo>
                                        <a:pt x="2257"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29" name="Freeform 29"/>
                              <wps:cNvSpPr>
                                <a:spLocks/>
                              </wps:cNvSpPr>
                              <wps:spPr bwMode="auto">
                                <a:xfrm>
                                  <a:off x="5413" y="5909"/>
                                  <a:ext cx="2420" cy="1135"/>
                                </a:xfrm>
                                <a:custGeom>
                                  <a:avLst/>
                                  <a:gdLst>
                                    <a:gd name="T0" fmla="+- 0 6712 6712"/>
                                    <a:gd name="T1" fmla="*/ T0 w 2420"/>
                                    <a:gd name="T2" fmla="+- 0 7539 7350"/>
                                    <a:gd name="T3" fmla="*/ 7539 h 1135"/>
                                    <a:gd name="T4" fmla="+- 0 6725 6712"/>
                                    <a:gd name="T5" fmla="*/ T4 w 2420"/>
                                    <a:gd name="T6" fmla="+- 0 7465 7350"/>
                                    <a:gd name="T7" fmla="*/ 7465 h 1135"/>
                                    <a:gd name="T8" fmla="+- 0 6760 6712"/>
                                    <a:gd name="T9" fmla="*/ T8 w 2420"/>
                                    <a:gd name="T10" fmla="+- 0 7405 7350"/>
                                    <a:gd name="T11" fmla="*/ 7405 h 1135"/>
                                    <a:gd name="T12" fmla="+- 0 6813 6712"/>
                                    <a:gd name="T13" fmla="*/ T12 w 2420"/>
                                    <a:gd name="T14" fmla="+- 0 7365 7350"/>
                                    <a:gd name="T15" fmla="*/ 7365 h 1135"/>
                                    <a:gd name="T16" fmla="+- 0 6876 6712"/>
                                    <a:gd name="T17" fmla="*/ T16 w 2420"/>
                                    <a:gd name="T18" fmla="+- 0 7350 7350"/>
                                    <a:gd name="T19" fmla="*/ 7350 h 1135"/>
                                    <a:gd name="T20" fmla="+- 0 8969 6712"/>
                                    <a:gd name="T21" fmla="*/ T20 w 2420"/>
                                    <a:gd name="T22" fmla="+- 0 7350 7350"/>
                                    <a:gd name="T23" fmla="*/ 7350 h 1135"/>
                                    <a:gd name="T24" fmla="+- 0 9032 6712"/>
                                    <a:gd name="T25" fmla="*/ T24 w 2420"/>
                                    <a:gd name="T26" fmla="+- 0 7365 7350"/>
                                    <a:gd name="T27" fmla="*/ 7365 h 1135"/>
                                    <a:gd name="T28" fmla="+- 0 9084 6712"/>
                                    <a:gd name="T29" fmla="*/ T28 w 2420"/>
                                    <a:gd name="T30" fmla="+- 0 7405 7350"/>
                                    <a:gd name="T31" fmla="*/ 7405 h 1135"/>
                                    <a:gd name="T32" fmla="+- 0 9120 6712"/>
                                    <a:gd name="T33" fmla="*/ T32 w 2420"/>
                                    <a:gd name="T34" fmla="+- 0 7465 7350"/>
                                    <a:gd name="T35" fmla="*/ 7465 h 1135"/>
                                    <a:gd name="T36" fmla="+- 0 9132 6712"/>
                                    <a:gd name="T37" fmla="*/ T36 w 2420"/>
                                    <a:gd name="T38" fmla="+- 0 7539 7350"/>
                                    <a:gd name="T39" fmla="*/ 7539 h 1135"/>
                                    <a:gd name="T40" fmla="+- 0 9132 6712"/>
                                    <a:gd name="T41" fmla="*/ T40 w 2420"/>
                                    <a:gd name="T42" fmla="+- 0 8295 7350"/>
                                    <a:gd name="T43" fmla="*/ 8295 h 1135"/>
                                    <a:gd name="T44" fmla="+- 0 9120 6712"/>
                                    <a:gd name="T45" fmla="*/ T44 w 2420"/>
                                    <a:gd name="T46" fmla="+- 0 8369 7350"/>
                                    <a:gd name="T47" fmla="*/ 8369 h 1135"/>
                                    <a:gd name="T48" fmla="+- 0 9084 6712"/>
                                    <a:gd name="T49" fmla="*/ T48 w 2420"/>
                                    <a:gd name="T50" fmla="+- 0 8429 7350"/>
                                    <a:gd name="T51" fmla="*/ 8429 h 1135"/>
                                    <a:gd name="T52" fmla="+- 0 9032 6712"/>
                                    <a:gd name="T53" fmla="*/ T52 w 2420"/>
                                    <a:gd name="T54" fmla="+- 0 8470 7350"/>
                                    <a:gd name="T55" fmla="*/ 8470 h 1135"/>
                                    <a:gd name="T56" fmla="+- 0 8969 6712"/>
                                    <a:gd name="T57" fmla="*/ T56 w 2420"/>
                                    <a:gd name="T58" fmla="+- 0 8485 7350"/>
                                    <a:gd name="T59" fmla="*/ 8485 h 1135"/>
                                    <a:gd name="T60" fmla="+- 0 6876 6712"/>
                                    <a:gd name="T61" fmla="*/ T60 w 2420"/>
                                    <a:gd name="T62" fmla="+- 0 8485 7350"/>
                                    <a:gd name="T63" fmla="*/ 8485 h 1135"/>
                                    <a:gd name="T64" fmla="+- 0 6813 6712"/>
                                    <a:gd name="T65" fmla="*/ T64 w 2420"/>
                                    <a:gd name="T66" fmla="+- 0 8470 7350"/>
                                    <a:gd name="T67" fmla="*/ 8470 h 1135"/>
                                    <a:gd name="T68" fmla="+- 0 6760 6712"/>
                                    <a:gd name="T69" fmla="*/ T68 w 2420"/>
                                    <a:gd name="T70" fmla="+- 0 8429 7350"/>
                                    <a:gd name="T71" fmla="*/ 8429 h 1135"/>
                                    <a:gd name="T72" fmla="+- 0 6725 6712"/>
                                    <a:gd name="T73" fmla="*/ T72 w 2420"/>
                                    <a:gd name="T74" fmla="+- 0 8369 7350"/>
                                    <a:gd name="T75" fmla="*/ 8369 h 1135"/>
                                    <a:gd name="T76" fmla="+- 0 6712 6712"/>
                                    <a:gd name="T77" fmla="*/ T76 w 2420"/>
                                    <a:gd name="T78" fmla="+- 0 8295 7350"/>
                                    <a:gd name="T79" fmla="*/ 8295 h 1135"/>
                                    <a:gd name="T80" fmla="+- 0 6712 6712"/>
                                    <a:gd name="T81" fmla="*/ T80 w 2420"/>
                                    <a:gd name="T82" fmla="+- 0 7539 7350"/>
                                    <a:gd name="T83" fmla="*/ 7539 h 11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135">
                                      <a:moveTo>
                                        <a:pt x="0" y="189"/>
                                      </a:moveTo>
                                      <a:lnTo>
                                        <a:pt x="13" y="115"/>
                                      </a:lnTo>
                                      <a:lnTo>
                                        <a:pt x="48" y="55"/>
                                      </a:lnTo>
                                      <a:lnTo>
                                        <a:pt x="101" y="15"/>
                                      </a:lnTo>
                                      <a:lnTo>
                                        <a:pt x="164" y="0"/>
                                      </a:lnTo>
                                      <a:lnTo>
                                        <a:pt x="2257" y="0"/>
                                      </a:lnTo>
                                      <a:lnTo>
                                        <a:pt x="2320" y="15"/>
                                      </a:lnTo>
                                      <a:lnTo>
                                        <a:pt x="2372" y="55"/>
                                      </a:lnTo>
                                      <a:lnTo>
                                        <a:pt x="2408" y="115"/>
                                      </a:lnTo>
                                      <a:lnTo>
                                        <a:pt x="2420" y="189"/>
                                      </a:lnTo>
                                      <a:lnTo>
                                        <a:pt x="2420" y="945"/>
                                      </a:lnTo>
                                      <a:lnTo>
                                        <a:pt x="2408" y="1019"/>
                                      </a:lnTo>
                                      <a:lnTo>
                                        <a:pt x="2372" y="1079"/>
                                      </a:lnTo>
                                      <a:lnTo>
                                        <a:pt x="2320" y="1120"/>
                                      </a:lnTo>
                                      <a:lnTo>
                                        <a:pt x="2257" y="1135"/>
                                      </a:lnTo>
                                      <a:lnTo>
                                        <a:pt x="164" y="1135"/>
                                      </a:lnTo>
                                      <a:lnTo>
                                        <a:pt x="101" y="1120"/>
                                      </a:lnTo>
                                      <a:lnTo>
                                        <a:pt x="48" y="1079"/>
                                      </a:lnTo>
                                      <a:lnTo>
                                        <a:pt x="13" y="1019"/>
                                      </a:lnTo>
                                      <a:lnTo>
                                        <a:pt x="0" y="945"/>
                                      </a:lnTo>
                                      <a:lnTo>
                                        <a:pt x="0" y="18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30" name="AutoShape 90"/>
                              <wps:cNvSpPr>
                                <a:spLocks/>
                              </wps:cNvSpPr>
                              <wps:spPr bwMode="auto">
                                <a:xfrm>
                                  <a:off x="5395" y="5888"/>
                                  <a:ext cx="2456" cy="1177"/>
                                </a:xfrm>
                                <a:custGeom>
                                  <a:avLst/>
                                  <a:gdLst>
                                    <a:gd name="T0" fmla="+- 0 6857 6694"/>
                                    <a:gd name="T1" fmla="*/ T0 w 2456"/>
                                    <a:gd name="T2" fmla="+- 0 7330 7329"/>
                                    <a:gd name="T3" fmla="*/ 7330 h 1177"/>
                                    <a:gd name="T4" fmla="+- 0 6805 6694"/>
                                    <a:gd name="T5" fmla="*/ T4 w 2456"/>
                                    <a:gd name="T6" fmla="+- 0 7346 7329"/>
                                    <a:gd name="T7" fmla="*/ 7346 h 1177"/>
                                    <a:gd name="T8" fmla="+- 0 6759 6694"/>
                                    <a:gd name="T9" fmla="*/ T8 w 2456"/>
                                    <a:gd name="T10" fmla="+- 0 7378 7329"/>
                                    <a:gd name="T11" fmla="*/ 7378 h 1177"/>
                                    <a:gd name="T12" fmla="+- 0 6724 6694"/>
                                    <a:gd name="T13" fmla="*/ T12 w 2456"/>
                                    <a:gd name="T14" fmla="+- 0 7422 7329"/>
                                    <a:gd name="T15" fmla="*/ 7422 h 1177"/>
                                    <a:gd name="T16" fmla="+- 0 6702 6694"/>
                                    <a:gd name="T17" fmla="*/ T16 w 2456"/>
                                    <a:gd name="T18" fmla="+- 0 7478 7329"/>
                                    <a:gd name="T19" fmla="*/ 7478 h 1177"/>
                                    <a:gd name="T20" fmla="+- 0 6694 6694"/>
                                    <a:gd name="T21" fmla="*/ T20 w 2456"/>
                                    <a:gd name="T22" fmla="+- 0 8297 7329"/>
                                    <a:gd name="T23" fmla="*/ 8297 h 1177"/>
                                    <a:gd name="T24" fmla="+- 0 6702 6694"/>
                                    <a:gd name="T25" fmla="*/ T24 w 2456"/>
                                    <a:gd name="T26" fmla="+- 0 8359 7329"/>
                                    <a:gd name="T27" fmla="*/ 8359 h 1177"/>
                                    <a:gd name="T28" fmla="+- 0 6725 6694"/>
                                    <a:gd name="T29" fmla="*/ T28 w 2456"/>
                                    <a:gd name="T30" fmla="+- 0 8414 7329"/>
                                    <a:gd name="T31" fmla="*/ 8414 h 1177"/>
                                    <a:gd name="T32" fmla="+- 0 6761 6694"/>
                                    <a:gd name="T33" fmla="*/ T32 w 2456"/>
                                    <a:gd name="T34" fmla="+- 0 8459 7329"/>
                                    <a:gd name="T35" fmla="*/ 8459 h 1177"/>
                                    <a:gd name="T36" fmla="+- 0 6806 6694"/>
                                    <a:gd name="T37" fmla="*/ T36 w 2456"/>
                                    <a:gd name="T38" fmla="+- 0 8490 7329"/>
                                    <a:gd name="T39" fmla="*/ 8490 h 1177"/>
                                    <a:gd name="T40" fmla="+- 0 6859 6694"/>
                                    <a:gd name="T41" fmla="*/ T40 w 2456"/>
                                    <a:gd name="T42" fmla="+- 0 8505 7329"/>
                                    <a:gd name="T43" fmla="*/ 8505 h 1177"/>
                                    <a:gd name="T44" fmla="+- 0 8988 6694"/>
                                    <a:gd name="T45" fmla="*/ T44 w 2456"/>
                                    <a:gd name="T46" fmla="+- 0 8505 7329"/>
                                    <a:gd name="T47" fmla="*/ 8505 h 1177"/>
                                    <a:gd name="T48" fmla="+- 0 9040 6694"/>
                                    <a:gd name="T49" fmla="*/ T48 w 2456"/>
                                    <a:gd name="T50" fmla="+- 0 8489 7329"/>
                                    <a:gd name="T51" fmla="*/ 8489 h 1177"/>
                                    <a:gd name="T52" fmla="+- 0 9078 6694"/>
                                    <a:gd name="T53" fmla="*/ T52 w 2456"/>
                                    <a:gd name="T54" fmla="+- 0 8463 7329"/>
                                    <a:gd name="T55" fmla="*/ 8463 h 1177"/>
                                    <a:gd name="T56" fmla="+- 0 6846 6694"/>
                                    <a:gd name="T57" fmla="*/ T56 w 2456"/>
                                    <a:gd name="T58" fmla="+- 0 8460 7329"/>
                                    <a:gd name="T59" fmla="*/ 8460 h 1177"/>
                                    <a:gd name="T60" fmla="+- 0 6806 6694"/>
                                    <a:gd name="T61" fmla="*/ T60 w 2456"/>
                                    <a:gd name="T62" fmla="+- 0 8443 7329"/>
                                    <a:gd name="T63" fmla="*/ 8443 h 1177"/>
                                    <a:gd name="T64" fmla="+- 0 6763 6694"/>
                                    <a:gd name="T65" fmla="*/ T64 w 2456"/>
                                    <a:gd name="T66" fmla="+- 0 8401 7329"/>
                                    <a:gd name="T67" fmla="*/ 8401 h 1177"/>
                                    <a:gd name="T68" fmla="+- 0 6742 6694"/>
                                    <a:gd name="T69" fmla="*/ T68 w 2456"/>
                                    <a:gd name="T70" fmla="+- 0 8360 7329"/>
                                    <a:gd name="T71" fmla="*/ 8360 h 1177"/>
                                    <a:gd name="T72" fmla="+- 0 6731 6694"/>
                                    <a:gd name="T73" fmla="*/ T72 w 2456"/>
                                    <a:gd name="T74" fmla="+- 0 7538 7329"/>
                                    <a:gd name="T75" fmla="*/ 7538 h 1177"/>
                                    <a:gd name="T76" fmla="+- 0 6737 6694"/>
                                    <a:gd name="T77" fmla="*/ T76 w 2456"/>
                                    <a:gd name="T78" fmla="+- 0 7488 7329"/>
                                    <a:gd name="T79" fmla="*/ 7488 h 1177"/>
                                    <a:gd name="T80" fmla="+- 0 6756 6694"/>
                                    <a:gd name="T81" fmla="*/ T80 w 2456"/>
                                    <a:gd name="T82" fmla="+- 0 7445 7329"/>
                                    <a:gd name="T83" fmla="*/ 7445 h 1177"/>
                                    <a:gd name="T84" fmla="+- 0 6785 6694"/>
                                    <a:gd name="T85" fmla="*/ T84 w 2456"/>
                                    <a:gd name="T86" fmla="+- 0 7409 7329"/>
                                    <a:gd name="T87" fmla="*/ 7409 h 1177"/>
                                    <a:gd name="T88" fmla="+- 0 6820 6694"/>
                                    <a:gd name="T89" fmla="*/ T88 w 2456"/>
                                    <a:gd name="T90" fmla="+- 0 7384 7329"/>
                                    <a:gd name="T91" fmla="*/ 7384 h 1177"/>
                                    <a:gd name="T92" fmla="+- 0 6862 6694"/>
                                    <a:gd name="T93" fmla="*/ T92 w 2456"/>
                                    <a:gd name="T94" fmla="+- 0 7372 7329"/>
                                    <a:gd name="T95" fmla="*/ 7372 h 1177"/>
                                    <a:gd name="T96" fmla="+- 0 9069 6694"/>
                                    <a:gd name="T97" fmla="*/ T96 w 2456"/>
                                    <a:gd name="T98" fmla="+- 0 7364 7329"/>
                                    <a:gd name="T99" fmla="*/ 7364 h 1177"/>
                                    <a:gd name="T100" fmla="+- 0 9021 6694"/>
                                    <a:gd name="T101" fmla="*/ T100 w 2456"/>
                                    <a:gd name="T102" fmla="+- 0 7338 7329"/>
                                    <a:gd name="T103" fmla="*/ 7338 h 1177"/>
                                    <a:gd name="T104" fmla="+- 0 8968 6694"/>
                                    <a:gd name="T105" fmla="*/ T104 w 2456"/>
                                    <a:gd name="T106" fmla="+- 0 7329 7329"/>
                                    <a:gd name="T107" fmla="*/ 7329 h 1177"/>
                                    <a:gd name="T108" fmla="+- 0 8984 6694"/>
                                    <a:gd name="T109" fmla="*/ T108 w 2456"/>
                                    <a:gd name="T110" fmla="+- 0 7372 7329"/>
                                    <a:gd name="T111" fmla="*/ 7372 h 1177"/>
                                    <a:gd name="T112" fmla="+- 0 9025 6694"/>
                                    <a:gd name="T113" fmla="*/ T112 w 2456"/>
                                    <a:gd name="T114" fmla="+- 0 7385 7329"/>
                                    <a:gd name="T115" fmla="*/ 7385 h 1177"/>
                                    <a:gd name="T116" fmla="+- 0 9061 6694"/>
                                    <a:gd name="T117" fmla="*/ T116 w 2456"/>
                                    <a:gd name="T118" fmla="+- 0 7410 7329"/>
                                    <a:gd name="T119" fmla="*/ 7410 h 1177"/>
                                    <a:gd name="T120" fmla="+- 0 9089 6694"/>
                                    <a:gd name="T121" fmla="*/ T120 w 2456"/>
                                    <a:gd name="T122" fmla="+- 0 7446 7329"/>
                                    <a:gd name="T123" fmla="*/ 7446 h 1177"/>
                                    <a:gd name="T124" fmla="+- 0 9107 6694"/>
                                    <a:gd name="T125" fmla="*/ T124 w 2456"/>
                                    <a:gd name="T126" fmla="+- 0 7490 7329"/>
                                    <a:gd name="T127" fmla="*/ 7490 h 1177"/>
                                    <a:gd name="T128" fmla="+- 0 9113 6694"/>
                                    <a:gd name="T129" fmla="*/ T128 w 2456"/>
                                    <a:gd name="T130" fmla="+- 0 8314 7329"/>
                                    <a:gd name="T131" fmla="*/ 8314 h 1177"/>
                                    <a:gd name="T132" fmla="+- 0 9102 6694"/>
                                    <a:gd name="T133" fmla="*/ T132 w 2456"/>
                                    <a:gd name="T134" fmla="+- 0 8362 7329"/>
                                    <a:gd name="T135" fmla="*/ 8362 h 1177"/>
                                    <a:gd name="T136" fmla="+- 0 9080 6694"/>
                                    <a:gd name="T137" fmla="*/ T136 w 2456"/>
                                    <a:gd name="T138" fmla="+- 0 8403 7329"/>
                                    <a:gd name="T139" fmla="*/ 8403 h 1177"/>
                                    <a:gd name="T140" fmla="+- 0 9049 6694"/>
                                    <a:gd name="T141" fmla="*/ T140 w 2456"/>
                                    <a:gd name="T142" fmla="+- 0 8436 7329"/>
                                    <a:gd name="T143" fmla="*/ 8436 h 1177"/>
                                    <a:gd name="T144" fmla="+- 0 9010 6694"/>
                                    <a:gd name="T145" fmla="*/ T144 w 2456"/>
                                    <a:gd name="T146" fmla="+- 0 8456 7329"/>
                                    <a:gd name="T147" fmla="*/ 8456 h 1177"/>
                                    <a:gd name="T148" fmla="+- 0 9078 6694"/>
                                    <a:gd name="T149" fmla="*/ T148 w 2456"/>
                                    <a:gd name="T150" fmla="+- 0 8463 7329"/>
                                    <a:gd name="T151" fmla="*/ 8463 h 1177"/>
                                    <a:gd name="T152" fmla="+- 0 9109 6694"/>
                                    <a:gd name="T153" fmla="*/ T152 w 2456"/>
                                    <a:gd name="T154" fmla="+- 0 8429 7329"/>
                                    <a:gd name="T155" fmla="*/ 8429 h 1177"/>
                                    <a:gd name="T156" fmla="+- 0 9136 6694"/>
                                    <a:gd name="T157" fmla="*/ T156 w 2456"/>
                                    <a:gd name="T158" fmla="+- 0 8377 7329"/>
                                    <a:gd name="T159" fmla="*/ 8377 h 1177"/>
                                    <a:gd name="T160" fmla="+- 0 9150 6694"/>
                                    <a:gd name="T161" fmla="*/ T160 w 2456"/>
                                    <a:gd name="T162" fmla="+- 0 8316 7329"/>
                                    <a:gd name="T163" fmla="*/ 8316 h 1177"/>
                                    <a:gd name="T164" fmla="+- 0 9146 6694"/>
                                    <a:gd name="T165" fmla="*/ T164 w 2456"/>
                                    <a:gd name="T166" fmla="+- 0 7496 7329"/>
                                    <a:gd name="T167" fmla="*/ 7496 h 1177"/>
                                    <a:gd name="T168" fmla="+- 0 9128 6694"/>
                                    <a:gd name="T169" fmla="*/ T168 w 2456"/>
                                    <a:gd name="T170" fmla="+- 0 7438 7329"/>
                                    <a:gd name="T171" fmla="*/ 7438 h 1177"/>
                                    <a:gd name="T172" fmla="+- 0 9097 6694"/>
                                    <a:gd name="T173" fmla="*/ T172 w 2456"/>
                                    <a:gd name="T174" fmla="+- 0 7390 7329"/>
                                    <a:gd name="T175" fmla="*/ 7390 h 11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456" h="1177">
                                      <a:moveTo>
                                        <a:pt x="2274" y="0"/>
                                      </a:moveTo>
                                      <a:lnTo>
                                        <a:pt x="181" y="0"/>
                                      </a:lnTo>
                                      <a:lnTo>
                                        <a:pt x="163" y="1"/>
                                      </a:lnTo>
                                      <a:lnTo>
                                        <a:pt x="145" y="4"/>
                                      </a:lnTo>
                                      <a:lnTo>
                                        <a:pt x="127" y="10"/>
                                      </a:lnTo>
                                      <a:lnTo>
                                        <a:pt x="111" y="17"/>
                                      </a:lnTo>
                                      <a:lnTo>
                                        <a:pt x="94" y="26"/>
                                      </a:lnTo>
                                      <a:lnTo>
                                        <a:pt x="79" y="36"/>
                                      </a:lnTo>
                                      <a:lnTo>
                                        <a:pt x="65" y="49"/>
                                      </a:lnTo>
                                      <a:lnTo>
                                        <a:pt x="53" y="62"/>
                                      </a:lnTo>
                                      <a:lnTo>
                                        <a:pt x="41" y="77"/>
                                      </a:lnTo>
                                      <a:lnTo>
                                        <a:pt x="30" y="93"/>
                                      </a:lnTo>
                                      <a:lnTo>
                                        <a:pt x="21" y="111"/>
                                      </a:lnTo>
                                      <a:lnTo>
                                        <a:pt x="14" y="129"/>
                                      </a:lnTo>
                                      <a:lnTo>
                                        <a:pt x="8" y="149"/>
                                      </a:lnTo>
                                      <a:lnTo>
                                        <a:pt x="3" y="169"/>
                                      </a:lnTo>
                                      <a:lnTo>
                                        <a:pt x="0" y="190"/>
                                      </a:lnTo>
                                      <a:lnTo>
                                        <a:pt x="0" y="968"/>
                                      </a:lnTo>
                                      <a:lnTo>
                                        <a:pt x="1" y="989"/>
                                      </a:lnTo>
                                      <a:lnTo>
                                        <a:pt x="3" y="1010"/>
                                      </a:lnTo>
                                      <a:lnTo>
                                        <a:pt x="8" y="1030"/>
                                      </a:lnTo>
                                      <a:lnTo>
                                        <a:pt x="14" y="1049"/>
                                      </a:lnTo>
                                      <a:lnTo>
                                        <a:pt x="22" y="1068"/>
                                      </a:lnTo>
                                      <a:lnTo>
                                        <a:pt x="31" y="1085"/>
                                      </a:lnTo>
                                      <a:lnTo>
                                        <a:pt x="42" y="1101"/>
                                      </a:lnTo>
                                      <a:lnTo>
                                        <a:pt x="54" y="1116"/>
                                      </a:lnTo>
                                      <a:lnTo>
                                        <a:pt x="67" y="1130"/>
                                      </a:lnTo>
                                      <a:lnTo>
                                        <a:pt x="81" y="1142"/>
                                      </a:lnTo>
                                      <a:lnTo>
                                        <a:pt x="96" y="1152"/>
                                      </a:lnTo>
                                      <a:lnTo>
                                        <a:pt x="112" y="1161"/>
                                      </a:lnTo>
                                      <a:lnTo>
                                        <a:pt x="129" y="1168"/>
                                      </a:lnTo>
                                      <a:lnTo>
                                        <a:pt x="146" y="1173"/>
                                      </a:lnTo>
                                      <a:lnTo>
                                        <a:pt x="165" y="1176"/>
                                      </a:lnTo>
                                      <a:lnTo>
                                        <a:pt x="182" y="1177"/>
                                      </a:lnTo>
                                      <a:lnTo>
                                        <a:pt x="2275" y="1177"/>
                                      </a:lnTo>
                                      <a:lnTo>
                                        <a:pt x="2294" y="1176"/>
                                      </a:lnTo>
                                      <a:lnTo>
                                        <a:pt x="2312" y="1173"/>
                                      </a:lnTo>
                                      <a:lnTo>
                                        <a:pt x="2329" y="1167"/>
                                      </a:lnTo>
                                      <a:lnTo>
                                        <a:pt x="2346" y="1160"/>
                                      </a:lnTo>
                                      <a:lnTo>
                                        <a:pt x="2362" y="1151"/>
                                      </a:lnTo>
                                      <a:lnTo>
                                        <a:pt x="2377" y="1140"/>
                                      </a:lnTo>
                                      <a:lnTo>
                                        <a:pt x="2384" y="1134"/>
                                      </a:lnTo>
                                      <a:lnTo>
                                        <a:pt x="182" y="1134"/>
                                      </a:lnTo>
                                      <a:lnTo>
                                        <a:pt x="166" y="1133"/>
                                      </a:lnTo>
                                      <a:lnTo>
                                        <a:pt x="152" y="1131"/>
                                      </a:lnTo>
                                      <a:lnTo>
                                        <a:pt x="138" y="1127"/>
                                      </a:lnTo>
                                      <a:lnTo>
                                        <a:pt x="125" y="1121"/>
                                      </a:lnTo>
                                      <a:lnTo>
                                        <a:pt x="112" y="1114"/>
                                      </a:lnTo>
                                      <a:lnTo>
                                        <a:pt x="100" y="1105"/>
                                      </a:lnTo>
                                      <a:lnTo>
                                        <a:pt x="89" y="1096"/>
                                      </a:lnTo>
                                      <a:lnTo>
                                        <a:pt x="69" y="1072"/>
                                      </a:lnTo>
                                      <a:lnTo>
                                        <a:pt x="61" y="1060"/>
                                      </a:lnTo>
                                      <a:lnTo>
                                        <a:pt x="54" y="1046"/>
                                      </a:lnTo>
                                      <a:lnTo>
                                        <a:pt x="48" y="1031"/>
                                      </a:lnTo>
                                      <a:lnTo>
                                        <a:pt x="43" y="1015"/>
                                      </a:lnTo>
                                      <a:lnTo>
                                        <a:pt x="37" y="983"/>
                                      </a:lnTo>
                                      <a:lnTo>
                                        <a:pt x="37" y="209"/>
                                      </a:lnTo>
                                      <a:lnTo>
                                        <a:pt x="38" y="192"/>
                                      </a:lnTo>
                                      <a:lnTo>
                                        <a:pt x="40" y="175"/>
                                      </a:lnTo>
                                      <a:lnTo>
                                        <a:pt x="43" y="159"/>
                                      </a:lnTo>
                                      <a:lnTo>
                                        <a:pt x="48" y="144"/>
                                      </a:lnTo>
                                      <a:lnTo>
                                        <a:pt x="55" y="129"/>
                                      </a:lnTo>
                                      <a:lnTo>
                                        <a:pt x="62" y="116"/>
                                      </a:lnTo>
                                      <a:lnTo>
                                        <a:pt x="70" y="103"/>
                                      </a:lnTo>
                                      <a:lnTo>
                                        <a:pt x="80" y="91"/>
                                      </a:lnTo>
                                      <a:lnTo>
                                        <a:pt x="91" y="80"/>
                                      </a:lnTo>
                                      <a:lnTo>
                                        <a:pt x="102" y="70"/>
                                      </a:lnTo>
                                      <a:lnTo>
                                        <a:pt x="114" y="62"/>
                                      </a:lnTo>
                                      <a:lnTo>
                                        <a:pt x="126" y="55"/>
                                      </a:lnTo>
                                      <a:lnTo>
                                        <a:pt x="140" y="50"/>
                                      </a:lnTo>
                                      <a:lnTo>
                                        <a:pt x="154" y="46"/>
                                      </a:lnTo>
                                      <a:lnTo>
                                        <a:pt x="168" y="43"/>
                                      </a:lnTo>
                                      <a:lnTo>
                                        <a:pt x="183" y="42"/>
                                      </a:lnTo>
                                      <a:lnTo>
                                        <a:pt x="2384" y="42"/>
                                      </a:lnTo>
                                      <a:lnTo>
                                        <a:pt x="2375" y="35"/>
                                      </a:lnTo>
                                      <a:lnTo>
                                        <a:pt x="2360" y="25"/>
                                      </a:lnTo>
                                      <a:lnTo>
                                        <a:pt x="2344" y="16"/>
                                      </a:lnTo>
                                      <a:lnTo>
                                        <a:pt x="2327" y="9"/>
                                      </a:lnTo>
                                      <a:lnTo>
                                        <a:pt x="2310" y="4"/>
                                      </a:lnTo>
                                      <a:lnTo>
                                        <a:pt x="2292" y="1"/>
                                      </a:lnTo>
                                      <a:lnTo>
                                        <a:pt x="2274" y="0"/>
                                      </a:lnTo>
                                      <a:close/>
                                      <a:moveTo>
                                        <a:pt x="2384" y="42"/>
                                      </a:moveTo>
                                      <a:lnTo>
                                        <a:pt x="2274" y="42"/>
                                      </a:lnTo>
                                      <a:lnTo>
                                        <a:pt x="2290" y="43"/>
                                      </a:lnTo>
                                      <a:lnTo>
                                        <a:pt x="2304" y="46"/>
                                      </a:lnTo>
                                      <a:lnTo>
                                        <a:pt x="2318" y="50"/>
                                      </a:lnTo>
                                      <a:lnTo>
                                        <a:pt x="2331" y="56"/>
                                      </a:lnTo>
                                      <a:lnTo>
                                        <a:pt x="2344" y="63"/>
                                      </a:lnTo>
                                      <a:lnTo>
                                        <a:pt x="2356" y="72"/>
                                      </a:lnTo>
                                      <a:lnTo>
                                        <a:pt x="2367" y="81"/>
                                      </a:lnTo>
                                      <a:lnTo>
                                        <a:pt x="2377" y="92"/>
                                      </a:lnTo>
                                      <a:lnTo>
                                        <a:pt x="2387" y="104"/>
                                      </a:lnTo>
                                      <a:lnTo>
                                        <a:pt x="2395" y="117"/>
                                      </a:lnTo>
                                      <a:lnTo>
                                        <a:pt x="2402" y="131"/>
                                      </a:lnTo>
                                      <a:lnTo>
                                        <a:pt x="2408" y="146"/>
                                      </a:lnTo>
                                      <a:lnTo>
                                        <a:pt x="2413" y="161"/>
                                      </a:lnTo>
                                      <a:lnTo>
                                        <a:pt x="2417" y="177"/>
                                      </a:lnTo>
                                      <a:lnTo>
                                        <a:pt x="2419" y="194"/>
                                      </a:lnTo>
                                      <a:lnTo>
                                        <a:pt x="2419" y="985"/>
                                      </a:lnTo>
                                      <a:lnTo>
                                        <a:pt x="2416" y="1001"/>
                                      </a:lnTo>
                                      <a:lnTo>
                                        <a:pt x="2413" y="1018"/>
                                      </a:lnTo>
                                      <a:lnTo>
                                        <a:pt x="2408" y="1033"/>
                                      </a:lnTo>
                                      <a:lnTo>
                                        <a:pt x="2401" y="1048"/>
                                      </a:lnTo>
                                      <a:lnTo>
                                        <a:pt x="2394" y="1061"/>
                                      </a:lnTo>
                                      <a:lnTo>
                                        <a:pt x="2386" y="1074"/>
                                      </a:lnTo>
                                      <a:lnTo>
                                        <a:pt x="2376" y="1086"/>
                                      </a:lnTo>
                                      <a:lnTo>
                                        <a:pt x="2366" y="1097"/>
                                      </a:lnTo>
                                      <a:lnTo>
                                        <a:pt x="2355" y="1107"/>
                                      </a:lnTo>
                                      <a:lnTo>
                                        <a:pt x="2343" y="1115"/>
                                      </a:lnTo>
                                      <a:lnTo>
                                        <a:pt x="2330" y="1122"/>
                                      </a:lnTo>
                                      <a:lnTo>
                                        <a:pt x="2316" y="1127"/>
                                      </a:lnTo>
                                      <a:lnTo>
                                        <a:pt x="2302" y="1131"/>
                                      </a:lnTo>
                                      <a:lnTo>
                                        <a:pt x="2288" y="1134"/>
                                      </a:lnTo>
                                      <a:lnTo>
                                        <a:pt x="2384" y="1134"/>
                                      </a:lnTo>
                                      <a:lnTo>
                                        <a:pt x="2391" y="1128"/>
                                      </a:lnTo>
                                      <a:lnTo>
                                        <a:pt x="2404" y="1115"/>
                                      </a:lnTo>
                                      <a:lnTo>
                                        <a:pt x="2415" y="1100"/>
                                      </a:lnTo>
                                      <a:lnTo>
                                        <a:pt x="2426" y="1084"/>
                                      </a:lnTo>
                                      <a:lnTo>
                                        <a:pt x="2435" y="1066"/>
                                      </a:lnTo>
                                      <a:lnTo>
                                        <a:pt x="2442" y="1048"/>
                                      </a:lnTo>
                                      <a:lnTo>
                                        <a:pt x="2449" y="1028"/>
                                      </a:lnTo>
                                      <a:lnTo>
                                        <a:pt x="2453" y="1008"/>
                                      </a:lnTo>
                                      <a:lnTo>
                                        <a:pt x="2456" y="987"/>
                                      </a:lnTo>
                                      <a:lnTo>
                                        <a:pt x="2456" y="209"/>
                                      </a:lnTo>
                                      <a:lnTo>
                                        <a:pt x="2455" y="188"/>
                                      </a:lnTo>
                                      <a:lnTo>
                                        <a:pt x="2452" y="167"/>
                                      </a:lnTo>
                                      <a:lnTo>
                                        <a:pt x="2448" y="146"/>
                                      </a:lnTo>
                                      <a:lnTo>
                                        <a:pt x="2442" y="128"/>
                                      </a:lnTo>
                                      <a:lnTo>
                                        <a:pt x="2434" y="109"/>
                                      </a:lnTo>
                                      <a:lnTo>
                                        <a:pt x="2425" y="92"/>
                                      </a:lnTo>
                                      <a:lnTo>
                                        <a:pt x="2414" y="76"/>
                                      </a:lnTo>
                                      <a:lnTo>
                                        <a:pt x="2403" y="61"/>
                                      </a:lnTo>
                                      <a:lnTo>
                                        <a:pt x="2389" y="47"/>
                                      </a:lnTo>
                                      <a:lnTo>
                                        <a:pt x="2384"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31" name="AutoShape 89"/>
                              <wps:cNvSpPr>
                                <a:spLocks/>
                              </wps:cNvSpPr>
                              <wps:spPr bwMode="auto">
                                <a:xfrm>
                                  <a:off x="5395" y="5888"/>
                                  <a:ext cx="2456" cy="1177"/>
                                </a:xfrm>
                                <a:custGeom>
                                  <a:avLst/>
                                  <a:gdLst>
                                    <a:gd name="T0" fmla="+- 0 6697 6694"/>
                                    <a:gd name="T1" fmla="*/ T0 w 2456"/>
                                    <a:gd name="T2" fmla="+- 0 7498 7329"/>
                                    <a:gd name="T3" fmla="*/ 7498 h 1177"/>
                                    <a:gd name="T4" fmla="+- 0 6715 6694"/>
                                    <a:gd name="T5" fmla="*/ T4 w 2456"/>
                                    <a:gd name="T6" fmla="+- 0 7440 7329"/>
                                    <a:gd name="T7" fmla="*/ 7440 h 1177"/>
                                    <a:gd name="T8" fmla="+- 0 6747 6694"/>
                                    <a:gd name="T9" fmla="*/ T8 w 2456"/>
                                    <a:gd name="T10" fmla="+- 0 7391 7329"/>
                                    <a:gd name="T11" fmla="*/ 7391 h 1177"/>
                                    <a:gd name="T12" fmla="+- 0 6788 6694"/>
                                    <a:gd name="T13" fmla="*/ T12 w 2456"/>
                                    <a:gd name="T14" fmla="+- 0 7355 7329"/>
                                    <a:gd name="T15" fmla="*/ 7355 h 1177"/>
                                    <a:gd name="T16" fmla="+- 0 6839 6694"/>
                                    <a:gd name="T17" fmla="*/ T16 w 2456"/>
                                    <a:gd name="T18" fmla="+- 0 7333 7329"/>
                                    <a:gd name="T19" fmla="*/ 7333 h 1177"/>
                                    <a:gd name="T20" fmla="+- 0 8968 6694"/>
                                    <a:gd name="T21" fmla="*/ T20 w 2456"/>
                                    <a:gd name="T22" fmla="+- 0 7329 7329"/>
                                    <a:gd name="T23" fmla="*/ 7329 h 1177"/>
                                    <a:gd name="T24" fmla="+- 0 9021 6694"/>
                                    <a:gd name="T25" fmla="*/ T24 w 2456"/>
                                    <a:gd name="T26" fmla="+- 0 7338 7329"/>
                                    <a:gd name="T27" fmla="*/ 7338 h 1177"/>
                                    <a:gd name="T28" fmla="+- 0 9069 6694"/>
                                    <a:gd name="T29" fmla="*/ T28 w 2456"/>
                                    <a:gd name="T30" fmla="+- 0 7364 7329"/>
                                    <a:gd name="T31" fmla="*/ 7364 h 1177"/>
                                    <a:gd name="T32" fmla="+- 0 9108 6694"/>
                                    <a:gd name="T33" fmla="*/ T32 w 2456"/>
                                    <a:gd name="T34" fmla="+- 0 7405 7329"/>
                                    <a:gd name="T35" fmla="*/ 7405 h 1177"/>
                                    <a:gd name="T36" fmla="+- 0 9136 6694"/>
                                    <a:gd name="T37" fmla="*/ T36 w 2456"/>
                                    <a:gd name="T38" fmla="+- 0 7457 7329"/>
                                    <a:gd name="T39" fmla="*/ 7457 h 1177"/>
                                    <a:gd name="T40" fmla="+- 0 9149 6694"/>
                                    <a:gd name="T41" fmla="*/ T40 w 2456"/>
                                    <a:gd name="T42" fmla="+- 0 7517 7329"/>
                                    <a:gd name="T43" fmla="*/ 7517 h 1177"/>
                                    <a:gd name="T44" fmla="+- 0 9150 6694"/>
                                    <a:gd name="T45" fmla="*/ T44 w 2456"/>
                                    <a:gd name="T46" fmla="+- 0 8316 7329"/>
                                    <a:gd name="T47" fmla="*/ 8316 h 1177"/>
                                    <a:gd name="T48" fmla="+- 0 9136 6694"/>
                                    <a:gd name="T49" fmla="*/ T48 w 2456"/>
                                    <a:gd name="T50" fmla="+- 0 8377 7329"/>
                                    <a:gd name="T51" fmla="*/ 8377 h 1177"/>
                                    <a:gd name="T52" fmla="+- 0 9109 6694"/>
                                    <a:gd name="T53" fmla="*/ T52 w 2456"/>
                                    <a:gd name="T54" fmla="+- 0 8429 7329"/>
                                    <a:gd name="T55" fmla="*/ 8429 h 1177"/>
                                    <a:gd name="T56" fmla="+- 0 9071 6694"/>
                                    <a:gd name="T57" fmla="*/ T56 w 2456"/>
                                    <a:gd name="T58" fmla="+- 0 8469 7329"/>
                                    <a:gd name="T59" fmla="*/ 8469 h 1177"/>
                                    <a:gd name="T60" fmla="+- 0 9023 6694"/>
                                    <a:gd name="T61" fmla="*/ T60 w 2456"/>
                                    <a:gd name="T62" fmla="+- 0 8496 7329"/>
                                    <a:gd name="T63" fmla="*/ 8496 h 1177"/>
                                    <a:gd name="T64" fmla="+- 0 8969 6694"/>
                                    <a:gd name="T65" fmla="*/ T64 w 2456"/>
                                    <a:gd name="T66" fmla="+- 0 8506 7329"/>
                                    <a:gd name="T67" fmla="*/ 8506 h 1177"/>
                                    <a:gd name="T68" fmla="+- 0 6840 6694"/>
                                    <a:gd name="T69" fmla="*/ T68 w 2456"/>
                                    <a:gd name="T70" fmla="+- 0 8502 7329"/>
                                    <a:gd name="T71" fmla="*/ 8502 h 1177"/>
                                    <a:gd name="T72" fmla="+- 0 6790 6694"/>
                                    <a:gd name="T73" fmla="*/ T72 w 2456"/>
                                    <a:gd name="T74" fmla="+- 0 8481 7329"/>
                                    <a:gd name="T75" fmla="*/ 8481 h 1177"/>
                                    <a:gd name="T76" fmla="+- 0 6748 6694"/>
                                    <a:gd name="T77" fmla="*/ T76 w 2456"/>
                                    <a:gd name="T78" fmla="+- 0 8445 7329"/>
                                    <a:gd name="T79" fmla="*/ 8445 h 1177"/>
                                    <a:gd name="T80" fmla="+- 0 6716 6694"/>
                                    <a:gd name="T81" fmla="*/ T80 w 2456"/>
                                    <a:gd name="T82" fmla="+- 0 8397 7329"/>
                                    <a:gd name="T83" fmla="*/ 8397 h 1177"/>
                                    <a:gd name="T84" fmla="+- 0 6697 6694"/>
                                    <a:gd name="T85" fmla="*/ T84 w 2456"/>
                                    <a:gd name="T86" fmla="+- 0 8339 7329"/>
                                    <a:gd name="T87" fmla="*/ 8339 h 1177"/>
                                    <a:gd name="T88" fmla="+- 0 6694 6694"/>
                                    <a:gd name="T89" fmla="*/ T88 w 2456"/>
                                    <a:gd name="T90" fmla="+- 0 7539 7329"/>
                                    <a:gd name="T91" fmla="*/ 7539 h 1177"/>
                                    <a:gd name="T92" fmla="+- 0 6734 6694"/>
                                    <a:gd name="T93" fmla="*/ T92 w 2456"/>
                                    <a:gd name="T94" fmla="+- 0 8328 7329"/>
                                    <a:gd name="T95" fmla="*/ 8328 h 1177"/>
                                    <a:gd name="T96" fmla="+- 0 6748 6694"/>
                                    <a:gd name="T97" fmla="*/ T96 w 2456"/>
                                    <a:gd name="T98" fmla="+- 0 8375 7329"/>
                                    <a:gd name="T99" fmla="*/ 8375 h 1177"/>
                                    <a:gd name="T100" fmla="+- 0 6773 6694"/>
                                    <a:gd name="T101" fmla="*/ T100 w 2456"/>
                                    <a:gd name="T102" fmla="+- 0 8413 7329"/>
                                    <a:gd name="T103" fmla="*/ 8413 h 1177"/>
                                    <a:gd name="T104" fmla="+- 0 6806 6694"/>
                                    <a:gd name="T105" fmla="*/ T104 w 2456"/>
                                    <a:gd name="T106" fmla="+- 0 8443 7329"/>
                                    <a:gd name="T107" fmla="*/ 8443 h 1177"/>
                                    <a:gd name="T108" fmla="+- 0 6846 6694"/>
                                    <a:gd name="T109" fmla="*/ T108 w 2456"/>
                                    <a:gd name="T110" fmla="+- 0 8460 7329"/>
                                    <a:gd name="T111" fmla="*/ 8460 h 1177"/>
                                    <a:gd name="T112" fmla="+- 0 8967 6694"/>
                                    <a:gd name="T113" fmla="*/ T112 w 2456"/>
                                    <a:gd name="T114" fmla="+- 0 8463 7329"/>
                                    <a:gd name="T115" fmla="*/ 8463 h 1177"/>
                                    <a:gd name="T116" fmla="+- 0 9010 6694"/>
                                    <a:gd name="T117" fmla="*/ T116 w 2456"/>
                                    <a:gd name="T118" fmla="+- 0 8456 7329"/>
                                    <a:gd name="T119" fmla="*/ 8456 h 1177"/>
                                    <a:gd name="T120" fmla="+- 0 9049 6694"/>
                                    <a:gd name="T121" fmla="*/ T120 w 2456"/>
                                    <a:gd name="T122" fmla="+- 0 8436 7329"/>
                                    <a:gd name="T123" fmla="*/ 8436 h 1177"/>
                                    <a:gd name="T124" fmla="+- 0 9080 6694"/>
                                    <a:gd name="T125" fmla="*/ T124 w 2456"/>
                                    <a:gd name="T126" fmla="+- 0 8403 7329"/>
                                    <a:gd name="T127" fmla="*/ 8403 h 1177"/>
                                    <a:gd name="T128" fmla="+- 0 9102 6694"/>
                                    <a:gd name="T129" fmla="*/ T128 w 2456"/>
                                    <a:gd name="T130" fmla="+- 0 8362 7329"/>
                                    <a:gd name="T131" fmla="*/ 8362 h 1177"/>
                                    <a:gd name="T132" fmla="+- 0 9113 6694"/>
                                    <a:gd name="T133" fmla="*/ T132 w 2456"/>
                                    <a:gd name="T134" fmla="+- 0 8314 7329"/>
                                    <a:gd name="T135" fmla="*/ 8314 h 1177"/>
                                    <a:gd name="T136" fmla="+- 0 9113 6694"/>
                                    <a:gd name="T137" fmla="*/ T136 w 2456"/>
                                    <a:gd name="T138" fmla="+- 0 7523 7329"/>
                                    <a:gd name="T139" fmla="*/ 7523 h 1177"/>
                                    <a:gd name="T140" fmla="+- 0 9102 6694"/>
                                    <a:gd name="T141" fmla="*/ T140 w 2456"/>
                                    <a:gd name="T142" fmla="+- 0 7475 7329"/>
                                    <a:gd name="T143" fmla="*/ 7475 h 1177"/>
                                    <a:gd name="T144" fmla="+- 0 9081 6694"/>
                                    <a:gd name="T145" fmla="*/ T144 w 2456"/>
                                    <a:gd name="T146" fmla="+- 0 7433 7329"/>
                                    <a:gd name="T147" fmla="*/ 7433 h 1177"/>
                                    <a:gd name="T148" fmla="+- 0 9050 6694"/>
                                    <a:gd name="T149" fmla="*/ T148 w 2456"/>
                                    <a:gd name="T150" fmla="+- 0 7401 7329"/>
                                    <a:gd name="T151" fmla="*/ 7401 h 1177"/>
                                    <a:gd name="T152" fmla="+- 0 9012 6694"/>
                                    <a:gd name="T153" fmla="*/ T152 w 2456"/>
                                    <a:gd name="T154" fmla="+- 0 7379 7329"/>
                                    <a:gd name="T155" fmla="*/ 7379 h 1177"/>
                                    <a:gd name="T156" fmla="+- 0 8968 6694"/>
                                    <a:gd name="T157" fmla="*/ T156 w 2456"/>
                                    <a:gd name="T158" fmla="+- 0 7371 7329"/>
                                    <a:gd name="T159" fmla="*/ 7371 h 1177"/>
                                    <a:gd name="T160" fmla="+- 0 6848 6694"/>
                                    <a:gd name="T161" fmla="*/ T160 w 2456"/>
                                    <a:gd name="T162" fmla="+- 0 7375 7329"/>
                                    <a:gd name="T163" fmla="*/ 7375 h 1177"/>
                                    <a:gd name="T164" fmla="+- 0 6808 6694"/>
                                    <a:gd name="T165" fmla="*/ T164 w 2456"/>
                                    <a:gd name="T166" fmla="+- 0 7391 7329"/>
                                    <a:gd name="T167" fmla="*/ 7391 h 1177"/>
                                    <a:gd name="T168" fmla="+- 0 6774 6694"/>
                                    <a:gd name="T169" fmla="*/ T168 w 2456"/>
                                    <a:gd name="T170" fmla="+- 0 7420 7329"/>
                                    <a:gd name="T171" fmla="*/ 7420 h 1177"/>
                                    <a:gd name="T172" fmla="+- 0 6749 6694"/>
                                    <a:gd name="T173" fmla="*/ T172 w 2456"/>
                                    <a:gd name="T174" fmla="+- 0 7458 7329"/>
                                    <a:gd name="T175" fmla="*/ 7458 h 1177"/>
                                    <a:gd name="T176" fmla="+- 0 6734 6694"/>
                                    <a:gd name="T177" fmla="*/ T176 w 2456"/>
                                    <a:gd name="T178" fmla="+- 0 7504 7329"/>
                                    <a:gd name="T179" fmla="*/ 7504 h 1177"/>
                                    <a:gd name="T180" fmla="+- 0 6731 6694"/>
                                    <a:gd name="T181" fmla="*/ T180 w 2456"/>
                                    <a:gd name="T182" fmla="+- 0 8295 7329"/>
                                    <a:gd name="T183" fmla="*/ 8295 h 11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6" h="1177">
                                      <a:moveTo>
                                        <a:pt x="0" y="210"/>
                                      </a:moveTo>
                                      <a:lnTo>
                                        <a:pt x="0" y="190"/>
                                      </a:lnTo>
                                      <a:lnTo>
                                        <a:pt x="3" y="169"/>
                                      </a:lnTo>
                                      <a:lnTo>
                                        <a:pt x="8" y="149"/>
                                      </a:lnTo>
                                      <a:lnTo>
                                        <a:pt x="14" y="129"/>
                                      </a:lnTo>
                                      <a:lnTo>
                                        <a:pt x="21" y="111"/>
                                      </a:lnTo>
                                      <a:lnTo>
                                        <a:pt x="30" y="93"/>
                                      </a:lnTo>
                                      <a:lnTo>
                                        <a:pt x="41" y="77"/>
                                      </a:lnTo>
                                      <a:lnTo>
                                        <a:pt x="53" y="62"/>
                                      </a:lnTo>
                                      <a:lnTo>
                                        <a:pt x="65" y="49"/>
                                      </a:lnTo>
                                      <a:lnTo>
                                        <a:pt x="79" y="36"/>
                                      </a:lnTo>
                                      <a:lnTo>
                                        <a:pt x="94" y="26"/>
                                      </a:lnTo>
                                      <a:lnTo>
                                        <a:pt x="111" y="17"/>
                                      </a:lnTo>
                                      <a:lnTo>
                                        <a:pt x="127" y="10"/>
                                      </a:lnTo>
                                      <a:lnTo>
                                        <a:pt x="145" y="4"/>
                                      </a:lnTo>
                                      <a:lnTo>
                                        <a:pt x="163" y="1"/>
                                      </a:lnTo>
                                      <a:lnTo>
                                        <a:pt x="181" y="0"/>
                                      </a:lnTo>
                                      <a:lnTo>
                                        <a:pt x="2274" y="0"/>
                                      </a:lnTo>
                                      <a:lnTo>
                                        <a:pt x="2292" y="1"/>
                                      </a:lnTo>
                                      <a:lnTo>
                                        <a:pt x="2310" y="4"/>
                                      </a:lnTo>
                                      <a:lnTo>
                                        <a:pt x="2327" y="9"/>
                                      </a:lnTo>
                                      <a:lnTo>
                                        <a:pt x="2344" y="16"/>
                                      </a:lnTo>
                                      <a:lnTo>
                                        <a:pt x="2360" y="25"/>
                                      </a:lnTo>
                                      <a:lnTo>
                                        <a:pt x="2375" y="35"/>
                                      </a:lnTo>
                                      <a:lnTo>
                                        <a:pt x="2389" y="47"/>
                                      </a:lnTo>
                                      <a:lnTo>
                                        <a:pt x="2403" y="61"/>
                                      </a:lnTo>
                                      <a:lnTo>
                                        <a:pt x="2414" y="76"/>
                                      </a:lnTo>
                                      <a:lnTo>
                                        <a:pt x="2425" y="92"/>
                                      </a:lnTo>
                                      <a:lnTo>
                                        <a:pt x="2434" y="109"/>
                                      </a:lnTo>
                                      <a:lnTo>
                                        <a:pt x="2442" y="128"/>
                                      </a:lnTo>
                                      <a:lnTo>
                                        <a:pt x="2448" y="146"/>
                                      </a:lnTo>
                                      <a:lnTo>
                                        <a:pt x="2452" y="167"/>
                                      </a:lnTo>
                                      <a:lnTo>
                                        <a:pt x="2455" y="188"/>
                                      </a:lnTo>
                                      <a:lnTo>
                                        <a:pt x="2456" y="209"/>
                                      </a:lnTo>
                                      <a:lnTo>
                                        <a:pt x="2456" y="967"/>
                                      </a:lnTo>
                                      <a:lnTo>
                                        <a:pt x="2456" y="987"/>
                                      </a:lnTo>
                                      <a:lnTo>
                                        <a:pt x="2453" y="1008"/>
                                      </a:lnTo>
                                      <a:lnTo>
                                        <a:pt x="2449" y="1028"/>
                                      </a:lnTo>
                                      <a:lnTo>
                                        <a:pt x="2442" y="1048"/>
                                      </a:lnTo>
                                      <a:lnTo>
                                        <a:pt x="2435" y="1066"/>
                                      </a:lnTo>
                                      <a:lnTo>
                                        <a:pt x="2426" y="1084"/>
                                      </a:lnTo>
                                      <a:lnTo>
                                        <a:pt x="2415" y="1100"/>
                                      </a:lnTo>
                                      <a:lnTo>
                                        <a:pt x="2404" y="1115"/>
                                      </a:lnTo>
                                      <a:lnTo>
                                        <a:pt x="2391" y="1128"/>
                                      </a:lnTo>
                                      <a:lnTo>
                                        <a:pt x="2377" y="1140"/>
                                      </a:lnTo>
                                      <a:lnTo>
                                        <a:pt x="2362" y="1151"/>
                                      </a:lnTo>
                                      <a:lnTo>
                                        <a:pt x="2346" y="1160"/>
                                      </a:lnTo>
                                      <a:lnTo>
                                        <a:pt x="2329" y="1167"/>
                                      </a:lnTo>
                                      <a:lnTo>
                                        <a:pt x="2312" y="1173"/>
                                      </a:lnTo>
                                      <a:lnTo>
                                        <a:pt x="2294" y="1176"/>
                                      </a:lnTo>
                                      <a:lnTo>
                                        <a:pt x="2275" y="1177"/>
                                      </a:lnTo>
                                      <a:lnTo>
                                        <a:pt x="182" y="1177"/>
                                      </a:lnTo>
                                      <a:lnTo>
                                        <a:pt x="165" y="1176"/>
                                      </a:lnTo>
                                      <a:lnTo>
                                        <a:pt x="146" y="1173"/>
                                      </a:lnTo>
                                      <a:lnTo>
                                        <a:pt x="129" y="1168"/>
                                      </a:lnTo>
                                      <a:lnTo>
                                        <a:pt x="112" y="1161"/>
                                      </a:lnTo>
                                      <a:lnTo>
                                        <a:pt x="96" y="1152"/>
                                      </a:lnTo>
                                      <a:lnTo>
                                        <a:pt x="81" y="1142"/>
                                      </a:lnTo>
                                      <a:lnTo>
                                        <a:pt x="67" y="1130"/>
                                      </a:lnTo>
                                      <a:lnTo>
                                        <a:pt x="54" y="1116"/>
                                      </a:lnTo>
                                      <a:lnTo>
                                        <a:pt x="42" y="1101"/>
                                      </a:lnTo>
                                      <a:lnTo>
                                        <a:pt x="31" y="1085"/>
                                      </a:lnTo>
                                      <a:lnTo>
                                        <a:pt x="22" y="1068"/>
                                      </a:lnTo>
                                      <a:lnTo>
                                        <a:pt x="14" y="1049"/>
                                      </a:lnTo>
                                      <a:lnTo>
                                        <a:pt x="8" y="1030"/>
                                      </a:lnTo>
                                      <a:lnTo>
                                        <a:pt x="3" y="1010"/>
                                      </a:lnTo>
                                      <a:lnTo>
                                        <a:pt x="1" y="989"/>
                                      </a:lnTo>
                                      <a:lnTo>
                                        <a:pt x="0" y="968"/>
                                      </a:lnTo>
                                      <a:lnTo>
                                        <a:pt x="0" y="210"/>
                                      </a:lnTo>
                                      <a:close/>
                                      <a:moveTo>
                                        <a:pt x="37" y="966"/>
                                      </a:moveTo>
                                      <a:lnTo>
                                        <a:pt x="37" y="983"/>
                                      </a:lnTo>
                                      <a:lnTo>
                                        <a:pt x="40" y="999"/>
                                      </a:lnTo>
                                      <a:lnTo>
                                        <a:pt x="43" y="1015"/>
                                      </a:lnTo>
                                      <a:lnTo>
                                        <a:pt x="48" y="1031"/>
                                      </a:lnTo>
                                      <a:lnTo>
                                        <a:pt x="54" y="1046"/>
                                      </a:lnTo>
                                      <a:lnTo>
                                        <a:pt x="61" y="1060"/>
                                      </a:lnTo>
                                      <a:lnTo>
                                        <a:pt x="69" y="1072"/>
                                      </a:lnTo>
                                      <a:lnTo>
                                        <a:pt x="79" y="1084"/>
                                      </a:lnTo>
                                      <a:lnTo>
                                        <a:pt x="89" y="1096"/>
                                      </a:lnTo>
                                      <a:lnTo>
                                        <a:pt x="100" y="1105"/>
                                      </a:lnTo>
                                      <a:lnTo>
                                        <a:pt x="112" y="1114"/>
                                      </a:lnTo>
                                      <a:lnTo>
                                        <a:pt x="125" y="1121"/>
                                      </a:lnTo>
                                      <a:lnTo>
                                        <a:pt x="138" y="1127"/>
                                      </a:lnTo>
                                      <a:lnTo>
                                        <a:pt x="152" y="1131"/>
                                      </a:lnTo>
                                      <a:lnTo>
                                        <a:pt x="166" y="1133"/>
                                      </a:lnTo>
                                      <a:lnTo>
                                        <a:pt x="182" y="1134"/>
                                      </a:lnTo>
                                      <a:lnTo>
                                        <a:pt x="2273" y="1134"/>
                                      </a:lnTo>
                                      <a:lnTo>
                                        <a:pt x="2288" y="1134"/>
                                      </a:lnTo>
                                      <a:lnTo>
                                        <a:pt x="2302" y="1131"/>
                                      </a:lnTo>
                                      <a:lnTo>
                                        <a:pt x="2316" y="1127"/>
                                      </a:lnTo>
                                      <a:lnTo>
                                        <a:pt x="2330" y="1122"/>
                                      </a:lnTo>
                                      <a:lnTo>
                                        <a:pt x="2343" y="1115"/>
                                      </a:lnTo>
                                      <a:lnTo>
                                        <a:pt x="2355" y="1107"/>
                                      </a:lnTo>
                                      <a:lnTo>
                                        <a:pt x="2366" y="1097"/>
                                      </a:lnTo>
                                      <a:lnTo>
                                        <a:pt x="2376" y="1086"/>
                                      </a:lnTo>
                                      <a:lnTo>
                                        <a:pt x="2386" y="1074"/>
                                      </a:lnTo>
                                      <a:lnTo>
                                        <a:pt x="2394" y="1061"/>
                                      </a:lnTo>
                                      <a:lnTo>
                                        <a:pt x="2401" y="1048"/>
                                      </a:lnTo>
                                      <a:lnTo>
                                        <a:pt x="2408" y="1033"/>
                                      </a:lnTo>
                                      <a:lnTo>
                                        <a:pt x="2413" y="1018"/>
                                      </a:lnTo>
                                      <a:lnTo>
                                        <a:pt x="2416" y="1001"/>
                                      </a:lnTo>
                                      <a:lnTo>
                                        <a:pt x="2419" y="985"/>
                                      </a:lnTo>
                                      <a:lnTo>
                                        <a:pt x="2419" y="967"/>
                                      </a:lnTo>
                                      <a:lnTo>
                                        <a:pt x="2419" y="211"/>
                                      </a:lnTo>
                                      <a:lnTo>
                                        <a:pt x="2419" y="194"/>
                                      </a:lnTo>
                                      <a:lnTo>
                                        <a:pt x="2417" y="177"/>
                                      </a:lnTo>
                                      <a:lnTo>
                                        <a:pt x="2413" y="161"/>
                                      </a:lnTo>
                                      <a:lnTo>
                                        <a:pt x="2408" y="146"/>
                                      </a:lnTo>
                                      <a:lnTo>
                                        <a:pt x="2402" y="131"/>
                                      </a:lnTo>
                                      <a:lnTo>
                                        <a:pt x="2395" y="117"/>
                                      </a:lnTo>
                                      <a:lnTo>
                                        <a:pt x="2387" y="104"/>
                                      </a:lnTo>
                                      <a:lnTo>
                                        <a:pt x="2377" y="92"/>
                                      </a:lnTo>
                                      <a:lnTo>
                                        <a:pt x="2367" y="81"/>
                                      </a:lnTo>
                                      <a:lnTo>
                                        <a:pt x="2356" y="72"/>
                                      </a:lnTo>
                                      <a:lnTo>
                                        <a:pt x="2344" y="63"/>
                                      </a:lnTo>
                                      <a:lnTo>
                                        <a:pt x="2331" y="56"/>
                                      </a:lnTo>
                                      <a:lnTo>
                                        <a:pt x="2318" y="50"/>
                                      </a:lnTo>
                                      <a:lnTo>
                                        <a:pt x="2304" y="46"/>
                                      </a:lnTo>
                                      <a:lnTo>
                                        <a:pt x="2290" y="43"/>
                                      </a:lnTo>
                                      <a:lnTo>
                                        <a:pt x="2274" y="42"/>
                                      </a:lnTo>
                                      <a:lnTo>
                                        <a:pt x="183" y="42"/>
                                      </a:lnTo>
                                      <a:lnTo>
                                        <a:pt x="168" y="43"/>
                                      </a:lnTo>
                                      <a:lnTo>
                                        <a:pt x="154" y="46"/>
                                      </a:lnTo>
                                      <a:lnTo>
                                        <a:pt x="140" y="50"/>
                                      </a:lnTo>
                                      <a:lnTo>
                                        <a:pt x="126" y="55"/>
                                      </a:lnTo>
                                      <a:lnTo>
                                        <a:pt x="114" y="62"/>
                                      </a:lnTo>
                                      <a:lnTo>
                                        <a:pt x="102" y="70"/>
                                      </a:lnTo>
                                      <a:lnTo>
                                        <a:pt x="91" y="80"/>
                                      </a:lnTo>
                                      <a:lnTo>
                                        <a:pt x="80" y="91"/>
                                      </a:lnTo>
                                      <a:lnTo>
                                        <a:pt x="70" y="103"/>
                                      </a:lnTo>
                                      <a:lnTo>
                                        <a:pt x="62" y="116"/>
                                      </a:lnTo>
                                      <a:lnTo>
                                        <a:pt x="55" y="129"/>
                                      </a:lnTo>
                                      <a:lnTo>
                                        <a:pt x="48" y="144"/>
                                      </a:lnTo>
                                      <a:lnTo>
                                        <a:pt x="43" y="159"/>
                                      </a:lnTo>
                                      <a:lnTo>
                                        <a:pt x="40" y="175"/>
                                      </a:lnTo>
                                      <a:lnTo>
                                        <a:pt x="38" y="192"/>
                                      </a:lnTo>
                                      <a:lnTo>
                                        <a:pt x="37" y="210"/>
                                      </a:lnTo>
                                      <a:lnTo>
                                        <a:pt x="37" y="966"/>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wps:wsp>
                              <wps:cNvPr id="33" name="Freeform 33"/>
                              <wps:cNvSpPr>
                                <a:spLocks/>
                              </wps:cNvSpPr>
                              <wps:spPr bwMode="auto">
                                <a:xfrm>
                                  <a:off x="5421" y="3863"/>
                                  <a:ext cx="2420" cy="1315"/>
                                </a:xfrm>
                                <a:custGeom>
                                  <a:avLst/>
                                  <a:gdLst>
                                    <a:gd name="T0" fmla="+- 0 8951 6720"/>
                                    <a:gd name="T1" fmla="*/ T0 w 2420"/>
                                    <a:gd name="T2" fmla="+- 0 5304 5304"/>
                                    <a:gd name="T3" fmla="*/ 5304 h 1315"/>
                                    <a:gd name="T4" fmla="+- 0 6910 6720"/>
                                    <a:gd name="T5" fmla="*/ T4 w 2420"/>
                                    <a:gd name="T6" fmla="+- 0 5304 5304"/>
                                    <a:gd name="T7" fmla="*/ 5304 h 1315"/>
                                    <a:gd name="T8" fmla="+- 0 6837 6720"/>
                                    <a:gd name="T9" fmla="*/ T8 w 2420"/>
                                    <a:gd name="T10" fmla="+- 0 5321 5304"/>
                                    <a:gd name="T11" fmla="*/ 5321 h 1315"/>
                                    <a:gd name="T12" fmla="+- 0 6776 6720"/>
                                    <a:gd name="T13" fmla="*/ T12 w 2420"/>
                                    <a:gd name="T14" fmla="+- 0 5368 5304"/>
                                    <a:gd name="T15" fmla="*/ 5368 h 1315"/>
                                    <a:gd name="T16" fmla="+- 0 6735 6720"/>
                                    <a:gd name="T17" fmla="*/ T16 w 2420"/>
                                    <a:gd name="T18" fmla="+- 0 5438 5304"/>
                                    <a:gd name="T19" fmla="*/ 5438 h 1315"/>
                                    <a:gd name="T20" fmla="+- 0 6720 6720"/>
                                    <a:gd name="T21" fmla="*/ T20 w 2420"/>
                                    <a:gd name="T22" fmla="+- 0 5523 5304"/>
                                    <a:gd name="T23" fmla="*/ 5523 h 1315"/>
                                    <a:gd name="T24" fmla="+- 0 6720 6720"/>
                                    <a:gd name="T25" fmla="*/ T24 w 2420"/>
                                    <a:gd name="T26" fmla="+- 0 6399 5304"/>
                                    <a:gd name="T27" fmla="*/ 6399 h 1315"/>
                                    <a:gd name="T28" fmla="+- 0 6735 6720"/>
                                    <a:gd name="T29" fmla="*/ T28 w 2420"/>
                                    <a:gd name="T30" fmla="+- 0 6485 5304"/>
                                    <a:gd name="T31" fmla="*/ 6485 h 1315"/>
                                    <a:gd name="T32" fmla="+- 0 6776 6720"/>
                                    <a:gd name="T33" fmla="*/ T32 w 2420"/>
                                    <a:gd name="T34" fmla="+- 0 6555 5304"/>
                                    <a:gd name="T35" fmla="*/ 6555 h 1315"/>
                                    <a:gd name="T36" fmla="+- 0 6837 6720"/>
                                    <a:gd name="T37" fmla="*/ T36 w 2420"/>
                                    <a:gd name="T38" fmla="+- 0 6602 5304"/>
                                    <a:gd name="T39" fmla="*/ 6602 h 1315"/>
                                    <a:gd name="T40" fmla="+- 0 6910 6720"/>
                                    <a:gd name="T41" fmla="*/ T40 w 2420"/>
                                    <a:gd name="T42" fmla="+- 0 6619 5304"/>
                                    <a:gd name="T43" fmla="*/ 6619 h 1315"/>
                                    <a:gd name="T44" fmla="+- 0 8951 6720"/>
                                    <a:gd name="T45" fmla="*/ T44 w 2420"/>
                                    <a:gd name="T46" fmla="+- 0 6619 5304"/>
                                    <a:gd name="T47" fmla="*/ 6619 h 1315"/>
                                    <a:gd name="T48" fmla="+- 0 9025 6720"/>
                                    <a:gd name="T49" fmla="*/ T48 w 2420"/>
                                    <a:gd name="T50" fmla="+- 0 6602 5304"/>
                                    <a:gd name="T51" fmla="*/ 6602 h 1315"/>
                                    <a:gd name="T52" fmla="+- 0 9085 6720"/>
                                    <a:gd name="T53" fmla="*/ T52 w 2420"/>
                                    <a:gd name="T54" fmla="+- 0 6555 5304"/>
                                    <a:gd name="T55" fmla="*/ 6555 h 1315"/>
                                    <a:gd name="T56" fmla="+- 0 9126 6720"/>
                                    <a:gd name="T57" fmla="*/ T56 w 2420"/>
                                    <a:gd name="T58" fmla="+- 0 6485 5304"/>
                                    <a:gd name="T59" fmla="*/ 6485 h 1315"/>
                                    <a:gd name="T60" fmla="+- 0 9140 6720"/>
                                    <a:gd name="T61" fmla="*/ T60 w 2420"/>
                                    <a:gd name="T62" fmla="+- 0 6399 5304"/>
                                    <a:gd name="T63" fmla="*/ 6399 h 1315"/>
                                    <a:gd name="T64" fmla="+- 0 9140 6720"/>
                                    <a:gd name="T65" fmla="*/ T64 w 2420"/>
                                    <a:gd name="T66" fmla="+- 0 5523 5304"/>
                                    <a:gd name="T67" fmla="*/ 5523 h 1315"/>
                                    <a:gd name="T68" fmla="+- 0 9126 6720"/>
                                    <a:gd name="T69" fmla="*/ T68 w 2420"/>
                                    <a:gd name="T70" fmla="+- 0 5438 5304"/>
                                    <a:gd name="T71" fmla="*/ 5438 h 1315"/>
                                    <a:gd name="T72" fmla="+- 0 9085 6720"/>
                                    <a:gd name="T73" fmla="*/ T72 w 2420"/>
                                    <a:gd name="T74" fmla="+- 0 5368 5304"/>
                                    <a:gd name="T75" fmla="*/ 5368 h 1315"/>
                                    <a:gd name="T76" fmla="+- 0 9025 6720"/>
                                    <a:gd name="T77" fmla="*/ T76 w 2420"/>
                                    <a:gd name="T78" fmla="+- 0 5321 5304"/>
                                    <a:gd name="T79" fmla="*/ 5321 h 1315"/>
                                    <a:gd name="T80" fmla="+- 0 8951 6720"/>
                                    <a:gd name="T81" fmla="*/ T80 w 2420"/>
                                    <a:gd name="T82" fmla="+- 0 5304 5304"/>
                                    <a:gd name="T83" fmla="*/ 5304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2231" y="0"/>
                                      </a:moveTo>
                                      <a:lnTo>
                                        <a:pt x="190" y="0"/>
                                      </a:lnTo>
                                      <a:lnTo>
                                        <a:pt x="117" y="17"/>
                                      </a:lnTo>
                                      <a:lnTo>
                                        <a:pt x="56" y="64"/>
                                      </a:lnTo>
                                      <a:lnTo>
                                        <a:pt x="15" y="134"/>
                                      </a:lnTo>
                                      <a:lnTo>
                                        <a:pt x="0" y="219"/>
                                      </a:lnTo>
                                      <a:lnTo>
                                        <a:pt x="0" y="1095"/>
                                      </a:lnTo>
                                      <a:lnTo>
                                        <a:pt x="15" y="1181"/>
                                      </a:lnTo>
                                      <a:lnTo>
                                        <a:pt x="56" y="1251"/>
                                      </a:lnTo>
                                      <a:lnTo>
                                        <a:pt x="117" y="1298"/>
                                      </a:lnTo>
                                      <a:lnTo>
                                        <a:pt x="190" y="1315"/>
                                      </a:lnTo>
                                      <a:lnTo>
                                        <a:pt x="2231" y="1315"/>
                                      </a:lnTo>
                                      <a:lnTo>
                                        <a:pt x="2305" y="1298"/>
                                      </a:lnTo>
                                      <a:lnTo>
                                        <a:pt x="2365" y="1251"/>
                                      </a:lnTo>
                                      <a:lnTo>
                                        <a:pt x="2406" y="1181"/>
                                      </a:lnTo>
                                      <a:lnTo>
                                        <a:pt x="2420" y="1095"/>
                                      </a:lnTo>
                                      <a:lnTo>
                                        <a:pt x="2420" y="219"/>
                                      </a:lnTo>
                                      <a:lnTo>
                                        <a:pt x="2406" y="134"/>
                                      </a:lnTo>
                                      <a:lnTo>
                                        <a:pt x="2365" y="64"/>
                                      </a:lnTo>
                                      <a:lnTo>
                                        <a:pt x="2305" y="17"/>
                                      </a:lnTo>
                                      <a:lnTo>
                                        <a:pt x="2231"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34" name="Freeform 34"/>
                              <wps:cNvSpPr>
                                <a:spLocks/>
                              </wps:cNvSpPr>
                              <wps:spPr bwMode="auto">
                                <a:xfrm>
                                  <a:off x="5421" y="3863"/>
                                  <a:ext cx="2420" cy="1315"/>
                                </a:xfrm>
                                <a:custGeom>
                                  <a:avLst/>
                                  <a:gdLst>
                                    <a:gd name="T0" fmla="+- 0 6720 6720"/>
                                    <a:gd name="T1" fmla="*/ T0 w 2420"/>
                                    <a:gd name="T2" fmla="+- 0 5523 5304"/>
                                    <a:gd name="T3" fmla="*/ 5523 h 1315"/>
                                    <a:gd name="T4" fmla="+- 0 6735 6720"/>
                                    <a:gd name="T5" fmla="*/ T4 w 2420"/>
                                    <a:gd name="T6" fmla="+- 0 5438 5304"/>
                                    <a:gd name="T7" fmla="*/ 5438 h 1315"/>
                                    <a:gd name="T8" fmla="+- 0 6776 6720"/>
                                    <a:gd name="T9" fmla="*/ T8 w 2420"/>
                                    <a:gd name="T10" fmla="+- 0 5368 5304"/>
                                    <a:gd name="T11" fmla="*/ 5368 h 1315"/>
                                    <a:gd name="T12" fmla="+- 0 6837 6720"/>
                                    <a:gd name="T13" fmla="*/ T12 w 2420"/>
                                    <a:gd name="T14" fmla="+- 0 5321 5304"/>
                                    <a:gd name="T15" fmla="*/ 5321 h 1315"/>
                                    <a:gd name="T16" fmla="+- 0 6910 6720"/>
                                    <a:gd name="T17" fmla="*/ T16 w 2420"/>
                                    <a:gd name="T18" fmla="+- 0 5304 5304"/>
                                    <a:gd name="T19" fmla="*/ 5304 h 1315"/>
                                    <a:gd name="T20" fmla="+- 0 8951 6720"/>
                                    <a:gd name="T21" fmla="*/ T20 w 2420"/>
                                    <a:gd name="T22" fmla="+- 0 5304 5304"/>
                                    <a:gd name="T23" fmla="*/ 5304 h 1315"/>
                                    <a:gd name="T24" fmla="+- 0 9025 6720"/>
                                    <a:gd name="T25" fmla="*/ T24 w 2420"/>
                                    <a:gd name="T26" fmla="+- 0 5321 5304"/>
                                    <a:gd name="T27" fmla="*/ 5321 h 1315"/>
                                    <a:gd name="T28" fmla="+- 0 9085 6720"/>
                                    <a:gd name="T29" fmla="*/ T28 w 2420"/>
                                    <a:gd name="T30" fmla="+- 0 5368 5304"/>
                                    <a:gd name="T31" fmla="*/ 5368 h 1315"/>
                                    <a:gd name="T32" fmla="+- 0 9126 6720"/>
                                    <a:gd name="T33" fmla="*/ T32 w 2420"/>
                                    <a:gd name="T34" fmla="+- 0 5438 5304"/>
                                    <a:gd name="T35" fmla="*/ 5438 h 1315"/>
                                    <a:gd name="T36" fmla="+- 0 9140 6720"/>
                                    <a:gd name="T37" fmla="*/ T36 w 2420"/>
                                    <a:gd name="T38" fmla="+- 0 5523 5304"/>
                                    <a:gd name="T39" fmla="*/ 5523 h 1315"/>
                                    <a:gd name="T40" fmla="+- 0 9140 6720"/>
                                    <a:gd name="T41" fmla="*/ T40 w 2420"/>
                                    <a:gd name="T42" fmla="+- 0 6399 5304"/>
                                    <a:gd name="T43" fmla="*/ 6399 h 1315"/>
                                    <a:gd name="T44" fmla="+- 0 9126 6720"/>
                                    <a:gd name="T45" fmla="*/ T44 w 2420"/>
                                    <a:gd name="T46" fmla="+- 0 6485 5304"/>
                                    <a:gd name="T47" fmla="*/ 6485 h 1315"/>
                                    <a:gd name="T48" fmla="+- 0 9085 6720"/>
                                    <a:gd name="T49" fmla="*/ T48 w 2420"/>
                                    <a:gd name="T50" fmla="+- 0 6555 5304"/>
                                    <a:gd name="T51" fmla="*/ 6555 h 1315"/>
                                    <a:gd name="T52" fmla="+- 0 9025 6720"/>
                                    <a:gd name="T53" fmla="*/ T52 w 2420"/>
                                    <a:gd name="T54" fmla="+- 0 6602 5304"/>
                                    <a:gd name="T55" fmla="*/ 6602 h 1315"/>
                                    <a:gd name="T56" fmla="+- 0 8951 6720"/>
                                    <a:gd name="T57" fmla="*/ T56 w 2420"/>
                                    <a:gd name="T58" fmla="+- 0 6619 5304"/>
                                    <a:gd name="T59" fmla="*/ 6619 h 1315"/>
                                    <a:gd name="T60" fmla="+- 0 6910 6720"/>
                                    <a:gd name="T61" fmla="*/ T60 w 2420"/>
                                    <a:gd name="T62" fmla="+- 0 6619 5304"/>
                                    <a:gd name="T63" fmla="*/ 6619 h 1315"/>
                                    <a:gd name="T64" fmla="+- 0 6837 6720"/>
                                    <a:gd name="T65" fmla="*/ T64 w 2420"/>
                                    <a:gd name="T66" fmla="+- 0 6602 5304"/>
                                    <a:gd name="T67" fmla="*/ 6602 h 1315"/>
                                    <a:gd name="T68" fmla="+- 0 6776 6720"/>
                                    <a:gd name="T69" fmla="*/ T68 w 2420"/>
                                    <a:gd name="T70" fmla="+- 0 6555 5304"/>
                                    <a:gd name="T71" fmla="*/ 6555 h 1315"/>
                                    <a:gd name="T72" fmla="+- 0 6735 6720"/>
                                    <a:gd name="T73" fmla="*/ T72 w 2420"/>
                                    <a:gd name="T74" fmla="+- 0 6485 5304"/>
                                    <a:gd name="T75" fmla="*/ 6485 h 1315"/>
                                    <a:gd name="T76" fmla="+- 0 6720 6720"/>
                                    <a:gd name="T77" fmla="*/ T76 w 2420"/>
                                    <a:gd name="T78" fmla="+- 0 6399 5304"/>
                                    <a:gd name="T79" fmla="*/ 6399 h 1315"/>
                                    <a:gd name="T80" fmla="+- 0 6720 6720"/>
                                    <a:gd name="T81" fmla="*/ T80 w 2420"/>
                                    <a:gd name="T82" fmla="+- 0 5523 5304"/>
                                    <a:gd name="T83" fmla="*/ 5523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0" y="219"/>
                                      </a:moveTo>
                                      <a:lnTo>
                                        <a:pt x="15" y="134"/>
                                      </a:lnTo>
                                      <a:lnTo>
                                        <a:pt x="56" y="64"/>
                                      </a:lnTo>
                                      <a:lnTo>
                                        <a:pt x="117" y="17"/>
                                      </a:lnTo>
                                      <a:lnTo>
                                        <a:pt x="190" y="0"/>
                                      </a:lnTo>
                                      <a:lnTo>
                                        <a:pt x="2231" y="0"/>
                                      </a:lnTo>
                                      <a:lnTo>
                                        <a:pt x="2305" y="17"/>
                                      </a:lnTo>
                                      <a:lnTo>
                                        <a:pt x="2365" y="64"/>
                                      </a:lnTo>
                                      <a:lnTo>
                                        <a:pt x="2406" y="134"/>
                                      </a:lnTo>
                                      <a:lnTo>
                                        <a:pt x="2420" y="219"/>
                                      </a:lnTo>
                                      <a:lnTo>
                                        <a:pt x="2420" y="1095"/>
                                      </a:lnTo>
                                      <a:lnTo>
                                        <a:pt x="2406" y="1181"/>
                                      </a:lnTo>
                                      <a:lnTo>
                                        <a:pt x="2365" y="1251"/>
                                      </a:lnTo>
                                      <a:lnTo>
                                        <a:pt x="2305" y="1298"/>
                                      </a:lnTo>
                                      <a:lnTo>
                                        <a:pt x="2231" y="1315"/>
                                      </a:lnTo>
                                      <a:lnTo>
                                        <a:pt x="190" y="1315"/>
                                      </a:lnTo>
                                      <a:lnTo>
                                        <a:pt x="117" y="1298"/>
                                      </a:lnTo>
                                      <a:lnTo>
                                        <a:pt x="56" y="1251"/>
                                      </a:lnTo>
                                      <a:lnTo>
                                        <a:pt x="15" y="1181"/>
                                      </a:lnTo>
                                      <a:lnTo>
                                        <a:pt x="0" y="1095"/>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35" name="AutoShape 85"/>
                              <wps:cNvSpPr>
                                <a:spLocks/>
                              </wps:cNvSpPr>
                              <wps:spPr bwMode="auto">
                                <a:xfrm>
                                  <a:off x="5403" y="3842"/>
                                  <a:ext cx="2457" cy="1358"/>
                                </a:xfrm>
                                <a:custGeom>
                                  <a:avLst/>
                                  <a:gdLst>
                                    <a:gd name="T0" fmla="+- 0 6888 6702"/>
                                    <a:gd name="T1" fmla="*/ T0 w 2457"/>
                                    <a:gd name="T2" fmla="+- 0 5285 5283"/>
                                    <a:gd name="T3" fmla="*/ 5285 h 1358"/>
                                    <a:gd name="T4" fmla="+- 0 6828 6702"/>
                                    <a:gd name="T5" fmla="*/ T4 w 2457"/>
                                    <a:gd name="T6" fmla="+- 0 5303 5283"/>
                                    <a:gd name="T7" fmla="*/ 5303 h 1358"/>
                                    <a:gd name="T8" fmla="+- 0 6777 6702"/>
                                    <a:gd name="T9" fmla="*/ T8 w 2457"/>
                                    <a:gd name="T10" fmla="+- 0 5339 5283"/>
                                    <a:gd name="T11" fmla="*/ 5339 h 1358"/>
                                    <a:gd name="T12" fmla="+- 0 6737 6702"/>
                                    <a:gd name="T13" fmla="*/ T12 w 2457"/>
                                    <a:gd name="T14" fmla="+- 0 5390 5283"/>
                                    <a:gd name="T15" fmla="*/ 5390 h 1358"/>
                                    <a:gd name="T16" fmla="+- 0 6711 6702"/>
                                    <a:gd name="T17" fmla="*/ T16 w 2457"/>
                                    <a:gd name="T18" fmla="+- 0 5453 5283"/>
                                    <a:gd name="T19" fmla="*/ 5453 h 1358"/>
                                    <a:gd name="T20" fmla="+- 0 6702 6702"/>
                                    <a:gd name="T21" fmla="*/ T20 w 2457"/>
                                    <a:gd name="T22" fmla="+- 0 5522 5283"/>
                                    <a:gd name="T23" fmla="*/ 5522 h 1358"/>
                                    <a:gd name="T24" fmla="+- 0 6706 6702"/>
                                    <a:gd name="T25" fmla="*/ T24 w 2457"/>
                                    <a:gd name="T26" fmla="+- 0 6450 5283"/>
                                    <a:gd name="T27" fmla="*/ 6450 h 1358"/>
                                    <a:gd name="T28" fmla="+- 0 6728 6702"/>
                                    <a:gd name="T29" fmla="*/ T28 w 2457"/>
                                    <a:gd name="T30" fmla="+- 0 6516 5283"/>
                                    <a:gd name="T31" fmla="*/ 6516 h 1358"/>
                                    <a:gd name="T32" fmla="+- 0 6764 6702"/>
                                    <a:gd name="T33" fmla="*/ T32 w 2457"/>
                                    <a:gd name="T34" fmla="+- 0 6571 5283"/>
                                    <a:gd name="T35" fmla="*/ 6571 h 1358"/>
                                    <a:gd name="T36" fmla="+- 0 6812 6702"/>
                                    <a:gd name="T37" fmla="*/ T36 w 2457"/>
                                    <a:gd name="T38" fmla="+- 0 6612 5283"/>
                                    <a:gd name="T39" fmla="*/ 6612 h 1358"/>
                                    <a:gd name="T40" fmla="+- 0 6869 6702"/>
                                    <a:gd name="T41" fmla="*/ T40 w 2457"/>
                                    <a:gd name="T42" fmla="+- 0 6636 5283"/>
                                    <a:gd name="T43" fmla="*/ 6636 h 1358"/>
                                    <a:gd name="T44" fmla="+- 0 8951 6702"/>
                                    <a:gd name="T45" fmla="*/ T44 w 2457"/>
                                    <a:gd name="T46" fmla="+- 0 6641 5283"/>
                                    <a:gd name="T47" fmla="*/ 6641 h 1358"/>
                                    <a:gd name="T48" fmla="+- 0 9013 6702"/>
                                    <a:gd name="T49" fmla="*/ T48 w 2457"/>
                                    <a:gd name="T50" fmla="+- 0 6629 5283"/>
                                    <a:gd name="T51" fmla="*/ 6629 h 1358"/>
                                    <a:gd name="T52" fmla="+- 0 9068 6702"/>
                                    <a:gd name="T53" fmla="*/ T52 w 2457"/>
                                    <a:gd name="T54" fmla="+- 0 6599 5283"/>
                                    <a:gd name="T55" fmla="*/ 6599 h 1358"/>
                                    <a:gd name="T56" fmla="+- 0 6892 6702"/>
                                    <a:gd name="T57" fmla="*/ T56 w 2457"/>
                                    <a:gd name="T58" fmla="+- 0 6597 5283"/>
                                    <a:gd name="T59" fmla="*/ 6597 h 1358"/>
                                    <a:gd name="T60" fmla="+- 0 6843 6702"/>
                                    <a:gd name="T61" fmla="*/ T60 w 2457"/>
                                    <a:gd name="T62" fmla="+- 0 6582 5283"/>
                                    <a:gd name="T63" fmla="*/ 6582 h 1358"/>
                                    <a:gd name="T64" fmla="+- 0 6801 6702"/>
                                    <a:gd name="T65" fmla="*/ T64 w 2457"/>
                                    <a:gd name="T66" fmla="+- 0 6552 5283"/>
                                    <a:gd name="T67" fmla="*/ 6552 h 1358"/>
                                    <a:gd name="T68" fmla="+- 0 6768 6702"/>
                                    <a:gd name="T69" fmla="*/ T68 w 2457"/>
                                    <a:gd name="T70" fmla="+- 0 6510 5283"/>
                                    <a:gd name="T71" fmla="*/ 6510 h 1358"/>
                                    <a:gd name="T72" fmla="+- 0 6747 6702"/>
                                    <a:gd name="T73" fmla="*/ T72 w 2457"/>
                                    <a:gd name="T74" fmla="+- 0 6458 5283"/>
                                    <a:gd name="T75" fmla="*/ 6458 h 1358"/>
                                    <a:gd name="T76" fmla="+- 0 6739 6702"/>
                                    <a:gd name="T77" fmla="*/ T76 w 2457"/>
                                    <a:gd name="T78" fmla="+- 0 6401 5283"/>
                                    <a:gd name="T79" fmla="*/ 6401 h 1358"/>
                                    <a:gd name="T80" fmla="+- 0 6743 6702"/>
                                    <a:gd name="T81" fmla="*/ T80 w 2457"/>
                                    <a:gd name="T82" fmla="+- 0 5483 5283"/>
                                    <a:gd name="T83" fmla="*/ 5483 h 1358"/>
                                    <a:gd name="T84" fmla="+- 0 6760 6702"/>
                                    <a:gd name="T85" fmla="*/ T84 w 2457"/>
                                    <a:gd name="T86" fmla="+- 0 5428 5283"/>
                                    <a:gd name="T87" fmla="*/ 5428 h 1358"/>
                                    <a:gd name="T88" fmla="+- 0 6790 6702"/>
                                    <a:gd name="T89" fmla="*/ T88 w 2457"/>
                                    <a:gd name="T90" fmla="+- 0 5383 5283"/>
                                    <a:gd name="T91" fmla="*/ 5383 h 1358"/>
                                    <a:gd name="T92" fmla="+- 0 6829 6702"/>
                                    <a:gd name="T93" fmla="*/ T92 w 2457"/>
                                    <a:gd name="T94" fmla="+- 0 5349 5283"/>
                                    <a:gd name="T95" fmla="*/ 5349 h 1358"/>
                                    <a:gd name="T96" fmla="+- 0 6877 6702"/>
                                    <a:gd name="T97" fmla="*/ T96 w 2457"/>
                                    <a:gd name="T98" fmla="+- 0 5330 5283"/>
                                    <a:gd name="T99" fmla="*/ 5330 h 1358"/>
                                    <a:gd name="T100" fmla="+- 0 9069 6702"/>
                                    <a:gd name="T101" fmla="*/ T100 w 2457"/>
                                    <a:gd name="T102" fmla="+- 0 5326 5283"/>
                                    <a:gd name="T103" fmla="*/ 5326 h 1358"/>
                                    <a:gd name="T104" fmla="+- 0 9031 6702"/>
                                    <a:gd name="T105" fmla="*/ T104 w 2457"/>
                                    <a:gd name="T106" fmla="+- 0 5302 5283"/>
                                    <a:gd name="T107" fmla="*/ 5302 h 1358"/>
                                    <a:gd name="T108" fmla="+- 0 8970 6702"/>
                                    <a:gd name="T109" fmla="*/ T108 w 2457"/>
                                    <a:gd name="T110" fmla="+- 0 5284 5283"/>
                                    <a:gd name="T111" fmla="*/ 5284 h 1358"/>
                                    <a:gd name="T112" fmla="+- 0 8950 6702"/>
                                    <a:gd name="T113" fmla="*/ T112 w 2457"/>
                                    <a:gd name="T114" fmla="+- 0 5326 5283"/>
                                    <a:gd name="T115" fmla="*/ 5326 h 1358"/>
                                    <a:gd name="T116" fmla="+- 0 9002 6702"/>
                                    <a:gd name="T117" fmla="*/ T116 w 2457"/>
                                    <a:gd name="T118" fmla="+- 0 5335 5283"/>
                                    <a:gd name="T119" fmla="*/ 5335 h 1358"/>
                                    <a:gd name="T120" fmla="+- 0 9047 6702"/>
                                    <a:gd name="T121" fmla="*/ T120 w 2457"/>
                                    <a:gd name="T122" fmla="+- 0 5360 5283"/>
                                    <a:gd name="T123" fmla="*/ 5360 h 1358"/>
                                    <a:gd name="T124" fmla="+- 0 9083 6702"/>
                                    <a:gd name="T125" fmla="*/ T124 w 2457"/>
                                    <a:gd name="T126" fmla="+- 0 5398 5283"/>
                                    <a:gd name="T127" fmla="*/ 5398 h 1358"/>
                                    <a:gd name="T128" fmla="+- 0 9108 6702"/>
                                    <a:gd name="T129" fmla="*/ T128 w 2457"/>
                                    <a:gd name="T130" fmla="+- 0 5447 5283"/>
                                    <a:gd name="T131" fmla="*/ 5447 h 1358"/>
                                    <a:gd name="T132" fmla="+- 0 9121 6702"/>
                                    <a:gd name="T133" fmla="*/ T132 w 2457"/>
                                    <a:gd name="T134" fmla="+- 0 5505 5283"/>
                                    <a:gd name="T135" fmla="*/ 5505 h 1358"/>
                                    <a:gd name="T136" fmla="+- 0 9121 6702"/>
                                    <a:gd name="T137" fmla="*/ T136 w 2457"/>
                                    <a:gd name="T138" fmla="+- 0 6421 5283"/>
                                    <a:gd name="T139" fmla="*/ 6421 h 1358"/>
                                    <a:gd name="T140" fmla="+- 0 9108 6702"/>
                                    <a:gd name="T141" fmla="*/ T140 w 2457"/>
                                    <a:gd name="T142" fmla="+- 0 6478 5283"/>
                                    <a:gd name="T143" fmla="*/ 6478 h 1358"/>
                                    <a:gd name="T144" fmla="+- 0 9082 6702"/>
                                    <a:gd name="T145" fmla="*/ T144 w 2457"/>
                                    <a:gd name="T146" fmla="+- 0 6527 5283"/>
                                    <a:gd name="T147" fmla="*/ 6527 h 1358"/>
                                    <a:gd name="T148" fmla="+- 0 9045 6702"/>
                                    <a:gd name="T149" fmla="*/ T148 w 2457"/>
                                    <a:gd name="T150" fmla="+- 0 6565 5283"/>
                                    <a:gd name="T151" fmla="*/ 6565 h 1358"/>
                                    <a:gd name="T152" fmla="+- 0 9000 6702"/>
                                    <a:gd name="T153" fmla="*/ T152 w 2457"/>
                                    <a:gd name="T154" fmla="+- 0 6589 5283"/>
                                    <a:gd name="T155" fmla="*/ 6589 h 1358"/>
                                    <a:gd name="T156" fmla="+- 0 8949 6702"/>
                                    <a:gd name="T157" fmla="*/ T156 w 2457"/>
                                    <a:gd name="T158" fmla="+- 0 6598 5283"/>
                                    <a:gd name="T159" fmla="*/ 6598 h 1358"/>
                                    <a:gd name="T160" fmla="+- 0 9098 6702"/>
                                    <a:gd name="T161" fmla="*/ T160 w 2457"/>
                                    <a:gd name="T162" fmla="+- 0 6569 5283"/>
                                    <a:gd name="T163" fmla="*/ 6569 h 1358"/>
                                    <a:gd name="T164" fmla="+- 0 9134 6702"/>
                                    <a:gd name="T165" fmla="*/ T164 w 2457"/>
                                    <a:gd name="T166" fmla="+- 0 6514 5283"/>
                                    <a:gd name="T167" fmla="*/ 6514 h 1358"/>
                                    <a:gd name="T168" fmla="+- 0 9155 6702"/>
                                    <a:gd name="T169" fmla="*/ T168 w 2457"/>
                                    <a:gd name="T170" fmla="+- 0 6447 5283"/>
                                    <a:gd name="T171" fmla="*/ 6447 h 1358"/>
                                    <a:gd name="T172" fmla="+- 0 9159 6702"/>
                                    <a:gd name="T173" fmla="*/ T172 w 2457"/>
                                    <a:gd name="T174" fmla="+- 0 5522 5283"/>
                                    <a:gd name="T175" fmla="*/ 5522 h 1358"/>
                                    <a:gd name="T176" fmla="+- 0 9149 6702"/>
                                    <a:gd name="T177" fmla="*/ T176 w 2457"/>
                                    <a:gd name="T178" fmla="+- 0 5451 5283"/>
                                    <a:gd name="T179" fmla="*/ 5451 h 1358"/>
                                    <a:gd name="T180" fmla="+- 0 9123 6702"/>
                                    <a:gd name="T181" fmla="*/ T180 w 2457"/>
                                    <a:gd name="T182" fmla="+- 0 5389 5283"/>
                                    <a:gd name="T183" fmla="*/ 5389 h 1358"/>
                                    <a:gd name="T184" fmla="+- 0 9082 6702"/>
                                    <a:gd name="T185" fmla="*/ T184 w 2457"/>
                                    <a:gd name="T186" fmla="+- 0 5337 5283"/>
                                    <a:gd name="T187" fmla="*/ 5337 h 13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457" h="1358">
                                      <a:moveTo>
                                        <a:pt x="2248" y="0"/>
                                      </a:moveTo>
                                      <a:lnTo>
                                        <a:pt x="208" y="0"/>
                                      </a:lnTo>
                                      <a:lnTo>
                                        <a:pt x="186" y="2"/>
                                      </a:lnTo>
                                      <a:lnTo>
                                        <a:pt x="166" y="5"/>
                                      </a:lnTo>
                                      <a:lnTo>
                                        <a:pt x="146" y="11"/>
                                      </a:lnTo>
                                      <a:lnTo>
                                        <a:pt x="126" y="20"/>
                                      </a:lnTo>
                                      <a:lnTo>
                                        <a:pt x="109" y="30"/>
                                      </a:lnTo>
                                      <a:lnTo>
                                        <a:pt x="91" y="42"/>
                                      </a:lnTo>
                                      <a:lnTo>
                                        <a:pt x="75" y="56"/>
                                      </a:lnTo>
                                      <a:lnTo>
                                        <a:pt x="61" y="71"/>
                                      </a:lnTo>
                                      <a:lnTo>
                                        <a:pt x="47" y="89"/>
                                      </a:lnTo>
                                      <a:lnTo>
                                        <a:pt x="35" y="107"/>
                                      </a:lnTo>
                                      <a:lnTo>
                                        <a:pt x="25" y="127"/>
                                      </a:lnTo>
                                      <a:lnTo>
                                        <a:pt x="16" y="148"/>
                                      </a:lnTo>
                                      <a:lnTo>
                                        <a:pt x="9" y="170"/>
                                      </a:lnTo>
                                      <a:lnTo>
                                        <a:pt x="4" y="193"/>
                                      </a:lnTo>
                                      <a:lnTo>
                                        <a:pt x="1" y="217"/>
                                      </a:lnTo>
                                      <a:lnTo>
                                        <a:pt x="0" y="239"/>
                                      </a:lnTo>
                                      <a:lnTo>
                                        <a:pt x="0" y="1118"/>
                                      </a:lnTo>
                                      <a:lnTo>
                                        <a:pt x="1" y="1143"/>
                                      </a:lnTo>
                                      <a:lnTo>
                                        <a:pt x="4" y="1167"/>
                                      </a:lnTo>
                                      <a:lnTo>
                                        <a:pt x="10" y="1189"/>
                                      </a:lnTo>
                                      <a:lnTo>
                                        <a:pt x="17" y="1211"/>
                                      </a:lnTo>
                                      <a:lnTo>
                                        <a:pt x="26" y="1233"/>
                                      </a:lnTo>
                                      <a:lnTo>
                                        <a:pt x="36" y="1252"/>
                                      </a:lnTo>
                                      <a:lnTo>
                                        <a:pt x="48" y="1271"/>
                                      </a:lnTo>
                                      <a:lnTo>
                                        <a:pt x="62" y="1288"/>
                                      </a:lnTo>
                                      <a:lnTo>
                                        <a:pt x="77" y="1303"/>
                                      </a:lnTo>
                                      <a:lnTo>
                                        <a:pt x="93" y="1317"/>
                                      </a:lnTo>
                                      <a:lnTo>
                                        <a:pt x="110" y="1329"/>
                                      </a:lnTo>
                                      <a:lnTo>
                                        <a:pt x="128" y="1339"/>
                                      </a:lnTo>
                                      <a:lnTo>
                                        <a:pt x="147" y="1347"/>
                                      </a:lnTo>
                                      <a:lnTo>
                                        <a:pt x="167" y="1353"/>
                                      </a:lnTo>
                                      <a:lnTo>
                                        <a:pt x="188" y="1357"/>
                                      </a:lnTo>
                                      <a:lnTo>
                                        <a:pt x="208" y="1358"/>
                                      </a:lnTo>
                                      <a:lnTo>
                                        <a:pt x="2249" y="1358"/>
                                      </a:lnTo>
                                      <a:lnTo>
                                        <a:pt x="2270" y="1356"/>
                                      </a:lnTo>
                                      <a:lnTo>
                                        <a:pt x="2291" y="1352"/>
                                      </a:lnTo>
                                      <a:lnTo>
                                        <a:pt x="2311" y="1346"/>
                                      </a:lnTo>
                                      <a:lnTo>
                                        <a:pt x="2330" y="1338"/>
                                      </a:lnTo>
                                      <a:lnTo>
                                        <a:pt x="2348" y="1328"/>
                                      </a:lnTo>
                                      <a:lnTo>
                                        <a:pt x="2366" y="1316"/>
                                      </a:lnTo>
                                      <a:lnTo>
                                        <a:pt x="2368" y="1315"/>
                                      </a:lnTo>
                                      <a:lnTo>
                                        <a:pt x="208" y="1315"/>
                                      </a:lnTo>
                                      <a:lnTo>
                                        <a:pt x="190" y="1314"/>
                                      </a:lnTo>
                                      <a:lnTo>
                                        <a:pt x="173" y="1311"/>
                                      </a:lnTo>
                                      <a:lnTo>
                                        <a:pt x="157" y="1306"/>
                                      </a:lnTo>
                                      <a:lnTo>
                                        <a:pt x="141" y="1299"/>
                                      </a:lnTo>
                                      <a:lnTo>
                                        <a:pt x="126" y="1291"/>
                                      </a:lnTo>
                                      <a:lnTo>
                                        <a:pt x="112" y="1280"/>
                                      </a:lnTo>
                                      <a:lnTo>
                                        <a:pt x="99" y="1269"/>
                                      </a:lnTo>
                                      <a:lnTo>
                                        <a:pt x="87" y="1256"/>
                                      </a:lnTo>
                                      <a:lnTo>
                                        <a:pt x="76" y="1242"/>
                                      </a:lnTo>
                                      <a:lnTo>
                                        <a:pt x="66" y="1227"/>
                                      </a:lnTo>
                                      <a:lnTo>
                                        <a:pt x="57" y="1210"/>
                                      </a:lnTo>
                                      <a:lnTo>
                                        <a:pt x="50" y="1193"/>
                                      </a:lnTo>
                                      <a:lnTo>
                                        <a:pt x="45" y="1175"/>
                                      </a:lnTo>
                                      <a:lnTo>
                                        <a:pt x="40" y="1156"/>
                                      </a:lnTo>
                                      <a:lnTo>
                                        <a:pt x="38" y="1136"/>
                                      </a:lnTo>
                                      <a:lnTo>
                                        <a:pt x="37" y="1118"/>
                                      </a:lnTo>
                                      <a:lnTo>
                                        <a:pt x="37" y="239"/>
                                      </a:lnTo>
                                      <a:lnTo>
                                        <a:pt x="38" y="219"/>
                                      </a:lnTo>
                                      <a:lnTo>
                                        <a:pt x="41" y="200"/>
                                      </a:lnTo>
                                      <a:lnTo>
                                        <a:pt x="45" y="181"/>
                                      </a:lnTo>
                                      <a:lnTo>
                                        <a:pt x="51" y="162"/>
                                      </a:lnTo>
                                      <a:lnTo>
                                        <a:pt x="58" y="145"/>
                                      </a:lnTo>
                                      <a:lnTo>
                                        <a:pt x="67" y="129"/>
                                      </a:lnTo>
                                      <a:lnTo>
                                        <a:pt x="77" y="114"/>
                                      </a:lnTo>
                                      <a:lnTo>
                                        <a:pt x="88" y="100"/>
                                      </a:lnTo>
                                      <a:lnTo>
                                        <a:pt x="100" y="87"/>
                                      </a:lnTo>
                                      <a:lnTo>
                                        <a:pt x="113" y="76"/>
                                      </a:lnTo>
                                      <a:lnTo>
                                        <a:pt x="127" y="66"/>
                                      </a:lnTo>
                                      <a:lnTo>
                                        <a:pt x="143" y="58"/>
                                      </a:lnTo>
                                      <a:lnTo>
                                        <a:pt x="158" y="52"/>
                                      </a:lnTo>
                                      <a:lnTo>
                                        <a:pt x="175" y="47"/>
                                      </a:lnTo>
                                      <a:lnTo>
                                        <a:pt x="192" y="44"/>
                                      </a:lnTo>
                                      <a:lnTo>
                                        <a:pt x="210" y="43"/>
                                      </a:lnTo>
                                      <a:lnTo>
                                        <a:pt x="2367" y="43"/>
                                      </a:lnTo>
                                      <a:lnTo>
                                        <a:pt x="2364" y="41"/>
                                      </a:lnTo>
                                      <a:lnTo>
                                        <a:pt x="2347" y="29"/>
                                      </a:lnTo>
                                      <a:lnTo>
                                        <a:pt x="2329" y="19"/>
                                      </a:lnTo>
                                      <a:lnTo>
                                        <a:pt x="2309" y="11"/>
                                      </a:lnTo>
                                      <a:lnTo>
                                        <a:pt x="2289" y="5"/>
                                      </a:lnTo>
                                      <a:lnTo>
                                        <a:pt x="2268" y="1"/>
                                      </a:lnTo>
                                      <a:lnTo>
                                        <a:pt x="2248" y="0"/>
                                      </a:lnTo>
                                      <a:close/>
                                      <a:moveTo>
                                        <a:pt x="2367" y="43"/>
                                      </a:moveTo>
                                      <a:lnTo>
                                        <a:pt x="2248" y="43"/>
                                      </a:lnTo>
                                      <a:lnTo>
                                        <a:pt x="2267" y="44"/>
                                      </a:lnTo>
                                      <a:lnTo>
                                        <a:pt x="2284" y="47"/>
                                      </a:lnTo>
                                      <a:lnTo>
                                        <a:pt x="2300" y="52"/>
                                      </a:lnTo>
                                      <a:lnTo>
                                        <a:pt x="2316" y="59"/>
                                      </a:lnTo>
                                      <a:lnTo>
                                        <a:pt x="2331" y="67"/>
                                      </a:lnTo>
                                      <a:lnTo>
                                        <a:pt x="2345" y="77"/>
                                      </a:lnTo>
                                      <a:lnTo>
                                        <a:pt x="2358" y="89"/>
                                      </a:lnTo>
                                      <a:lnTo>
                                        <a:pt x="2370" y="101"/>
                                      </a:lnTo>
                                      <a:lnTo>
                                        <a:pt x="2381" y="115"/>
                                      </a:lnTo>
                                      <a:lnTo>
                                        <a:pt x="2391" y="131"/>
                                      </a:lnTo>
                                      <a:lnTo>
                                        <a:pt x="2400" y="147"/>
                                      </a:lnTo>
                                      <a:lnTo>
                                        <a:pt x="2406" y="164"/>
                                      </a:lnTo>
                                      <a:lnTo>
                                        <a:pt x="2412" y="183"/>
                                      </a:lnTo>
                                      <a:lnTo>
                                        <a:pt x="2416" y="202"/>
                                      </a:lnTo>
                                      <a:lnTo>
                                        <a:pt x="2419" y="222"/>
                                      </a:lnTo>
                                      <a:lnTo>
                                        <a:pt x="2420" y="239"/>
                                      </a:lnTo>
                                      <a:lnTo>
                                        <a:pt x="2420" y="1118"/>
                                      </a:lnTo>
                                      <a:lnTo>
                                        <a:pt x="2419" y="1138"/>
                                      </a:lnTo>
                                      <a:lnTo>
                                        <a:pt x="2416" y="1158"/>
                                      </a:lnTo>
                                      <a:lnTo>
                                        <a:pt x="2412" y="1177"/>
                                      </a:lnTo>
                                      <a:lnTo>
                                        <a:pt x="2406" y="1195"/>
                                      </a:lnTo>
                                      <a:lnTo>
                                        <a:pt x="2399" y="1212"/>
                                      </a:lnTo>
                                      <a:lnTo>
                                        <a:pt x="2390" y="1228"/>
                                      </a:lnTo>
                                      <a:lnTo>
                                        <a:pt x="2380" y="1244"/>
                                      </a:lnTo>
                                      <a:lnTo>
                                        <a:pt x="2369" y="1258"/>
                                      </a:lnTo>
                                      <a:lnTo>
                                        <a:pt x="2357" y="1271"/>
                                      </a:lnTo>
                                      <a:lnTo>
                                        <a:pt x="2343" y="1282"/>
                                      </a:lnTo>
                                      <a:lnTo>
                                        <a:pt x="2329" y="1291"/>
                                      </a:lnTo>
                                      <a:lnTo>
                                        <a:pt x="2314" y="1300"/>
                                      </a:lnTo>
                                      <a:lnTo>
                                        <a:pt x="2298" y="1306"/>
                                      </a:lnTo>
                                      <a:lnTo>
                                        <a:pt x="2282" y="1311"/>
                                      </a:lnTo>
                                      <a:lnTo>
                                        <a:pt x="2265" y="1314"/>
                                      </a:lnTo>
                                      <a:lnTo>
                                        <a:pt x="2247" y="1315"/>
                                      </a:lnTo>
                                      <a:lnTo>
                                        <a:pt x="2368" y="1315"/>
                                      </a:lnTo>
                                      <a:lnTo>
                                        <a:pt x="2382" y="1302"/>
                                      </a:lnTo>
                                      <a:lnTo>
                                        <a:pt x="2396" y="1286"/>
                                      </a:lnTo>
                                      <a:lnTo>
                                        <a:pt x="2410" y="1269"/>
                                      </a:lnTo>
                                      <a:lnTo>
                                        <a:pt x="2421" y="1251"/>
                                      </a:lnTo>
                                      <a:lnTo>
                                        <a:pt x="2432" y="1231"/>
                                      </a:lnTo>
                                      <a:lnTo>
                                        <a:pt x="2441" y="1210"/>
                                      </a:lnTo>
                                      <a:lnTo>
                                        <a:pt x="2448" y="1187"/>
                                      </a:lnTo>
                                      <a:lnTo>
                                        <a:pt x="2453" y="1164"/>
                                      </a:lnTo>
                                      <a:lnTo>
                                        <a:pt x="2456" y="1140"/>
                                      </a:lnTo>
                                      <a:lnTo>
                                        <a:pt x="2457" y="1118"/>
                                      </a:lnTo>
                                      <a:lnTo>
                                        <a:pt x="2457" y="239"/>
                                      </a:lnTo>
                                      <a:lnTo>
                                        <a:pt x="2456" y="215"/>
                                      </a:lnTo>
                                      <a:lnTo>
                                        <a:pt x="2452" y="191"/>
                                      </a:lnTo>
                                      <a:lnTo>
                                        <a:pt x="2447" y="168"/>
                                      </a:lnTo>
                                      <a:lnTo>
                                        <a:pt x="2440" y="146"/>
                                      </a:lnTo>
                                      <a:lnTo>
                                        <a:pt x="2431" y="125"/>
                                      </a:lnTo>
                                      <a:lnTo>
                                        <a:pt x="2421" y="106"/>
                                      </a:lnTo>
                                      <a:lnTo>
                                        <a:pt x="2408" y="87"/>
                                      </a:lnTo>
                                      <a:lnTo>
                                        <a:pt x="2395" y="70"/>
                                      </a:lnTo>
                                      <a:lnTo>
                                        <a:pt x="2380" y="54"/>
                                      </a:lnTo>
                                      <a:lnTo>
                                        <a:pt x="2367" y="43"/>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36" name="AutoShape 84"/>
                              <wps:cNvSpPr>
                                <a:spLocks/>
                              </wps:cNvSpPr>
                              <wps:spPr bwMode="auto">
                                <a:xfrm>
                                  <a:off x="5403" y="3842"/>
                                  <a:ext cx="2457" cy="1358"/>
                                </a:xfrm>
                                <a:custGeom>
                                  <a:avLst/>
                                  <a:gdLst>
                                    <a:gd name="T0" fmla="+- 0 6706 6702"/>
                                    <a:gd name="T1" fmla="*/ T0 w 2457"/>
                                    <a:gd name="T2" fmla="+- 0 5476 5283"/>
                                    <a:gd name="T3" fmla="*/ 5476 h 1358"/>
                                    <a:gd name="T4" fmla="+- 0 6727 6702"/>
                                    <a:gd name="T5" fmla="*/ T4 w 2457"/>
                                    <a:gd name="T6" fmla="+- 0 5410 5283"/>
                                    <a:gd name="T7" fmla="*/ 5410 h 1358"/>
                                    <a:gd name="T8" fmla="+- 0 6763 6702"/>
                                    <a:gd name="T9" fmla="*/ T8 w 2457"/>
                                    <a:gd name="T10" fmla="+- 0 5354 5283"/>
                                    <a:gd name="T11" fmla="*/ 5354 h 1358"/>
                                    <a:gd name="T12" fmla="+- 0 6811 6702"/>
                                    <a:gd name="T13" fmla="*/ T12 w 2457"/>
                                    <a:gd name="T14" fmla="+- 0 5313 5283"/>
                                    <a:gd name="T15" fmla="*/ 5313 h 1358"/>
                                    <a:gd name="T16" fmla="+- 0 6868 6702"/>
                                    <a:gd name="T17" fmla="*/ T16 w 2457"/>
                                    <a:gd name="T18" fmla="+- 0 5288 5283"/>
                                    <a:gd name="T19" fmla="*/ 5288 h 1358"/>
                                    <a:gd name="T20" fmla="+- 0 8950 6702"/>
                                    <a:gd name="T21" fmla="*/ T20 w 2457"/>
                                    <a:gd name="T22" fmla="+- 0 5283 5283"/>
                                    <a:gd name="T23" fmla="*/ 5283 h 1358"/>
                                    <a:gd name="T24" fmla="+- 0 9011 6702"/>
                                    <a:gd name="T25" fmla="*/ T24 w 2457"/>
                                    <a:gd name="T26" fmla="+- 0 5294 5283"/>
                                    <a:gd name="T27" fmla="*/ 5294 h 1358"/>
                                    <a:gd name="T28" fmla="+- 0 9066 6702"/>
                                    <a:gd name="T29" fmla="*/ T28 w 2457"/>
                                    <a:gd name="T30" fmla="+- 0 5324 5283"/>
                                    <a:gd name="T31" fmla="*/ 5324 h 1358"/>
                                    <a:gd name="T32" fmla="+- 0 9110 6702"/>
                                    <a:gd name="T33" fmla="*/ T32 w 2457"/>
                                    <a:gd name="T34" fmla="+- 0 5370 5283"/>
                                    <a:gd name="T35" fmla="*/ 5370 h 1358"/>
                                    <a:gd name="T36" fmla="+- 0 9142 6702"/>
                                    <a:gd name="T37" fmla="*/ T36 w 2457"/>
                                    <a:gd name="T38" fmla="+- 0 5429 5283"/>
                                    <a:gd name="T39" fmla="*/ 5429 h 1358"/>
                                    <a:gd name="T40" fmla="+- 0 9158 6702"/>
                                    <a:gd name="T41" fmla="*/ T40 w 2457"/>
                                    <a:gd name="T42" fmla="+- 0 5498 5283"/>
                                    <a:gd name="T43" fmla="*/ 5498 h 1358"/>
                                    <a:gd name="T44" fmla="+- 0 9158 6702"/>
                                    <a:gd name="T45" fmla="*/ T44 w 2457"/>
                                    <a:gd name="T46" fmla="+- 0 6423 5283"/>
                                    <a:gd name="T47" fmla="*/ 6423 h 1358"/>
                                    <a:gd name="T48" fmla="+- 0 9143 6702"/>
                                    <a:gd name="T49" fmla="*/ T48 w 2457"/>
                                    <a:gd name="T50" fmla="+- 0 6493 5283"/>
                                    <a:gd name="T51" fmla="*/ 6493 h 1358"/>
                                    <a:gd name="T52" fmla="+- 0 9112 6702"/>
                                    <a:gd name="T53" fmla="*/ T52 w 2457"/>
                                    <a:gd name="T54" fmla="+- 0 6552 5283"/>
                                    <a:gd name="T55" fmla="*/ 6552 h 1358"/>
                                    <a:gd name="T56" fmla="+- 0 9068 6702"/>
                                    <a:gd name="T57" fmla="*/ T56 w 2457"/>
                                    <a:gd name="T58" fmla="+- 0 6599 5283"/>
                                    <a:gd name="T59" fmla="*/ 6599 h 1358"/>
                                    <a:gd name="T60" fmla="+- 0 9013 6702"/>
                                    <a:gd name="T61" fmla="*/ T60 w 2457"/>
                                    <a:gd name="T62" fmla="+- 0 6629 5283"/>
                                    <a:gd name="T63" fmla="*/ 6629 h 1358"/>
                                    <a:gd name="T64" fmla="+- 0 8951 6702"/>
                                    <a:gd name="T65" fmla="*/ T64 w 2457"/>
                                    <a:gd name="T66" fmla="+- 0 6641 5283"/>
                                    <a:gd name="T67" fmla="*/ 6641 h 1358"/>
                                    <a:gd name="T68" fmla="+- 0 6869 6702"/>
                                    <a:gd name="T69" fmla="*/ T68 w 2457"/>
                                    <a:gd name="T70" fmla="+- 0 6636 5283"/>
                                    <a:gd name="T71" fmla="*/ 6636 h 1358"/>
                                    <a:gd name="T72" fmla="+- 0 6812 6702"/>
                                    <a:gd name="T73" fmla="*/ T72 w 2457"/>
                                    <a:gd name="T74" fmla="+- 0 6612 5283"/>
                                    <a:gd name="T75" fmla="*/ 6612 h 1358"/>
                                    <a:gd name="T76" fmla="+- 0 6764 6702"/>
                                    <a:gd name="T77" fmla="*/ T76 w 2457"/>
                                    <a:gd name="T78" fmla="+- 0 6571 5283"/>
                                    <a:gd name="T79" fmla="*/ 6571 h 1358"/>
                                    <a:gd name="T80" fmla="+- 0 6728 6702"/>
                                    <a:gd name="T81" fmla="*/ T80 w 2457"/>
                                    <a:gd name="T82" fmla="+- 0 6516 5283"/>
                                    <a:gd name="T83" fmla="*/ 6516 h 1358"/>
                                    <a:gd name="T84" fmla="+- 0 6706 6702"/>
                                    <a:gd name="T85" fmla="*/ T84 w 2457"/>
                                    <a:gd name="T86" fmla="+- 0 6450 5283"/>
                                    <a:gd name="T87" fmla="*/ 6450 h 1358"/>
                                    <a:gd name="T88" fmla="+- 0 6702 6702"/>
                                    <a:gd name="T89" fmla="*/ T88 w 2457"/>
                                    <a:gd name="T90" fmla="+- 0 5523 5283"/>
                                    <a:gd name="T91" fmla="*/ 5523 h 1358"/>
                                    <a:gd name="T92" fmla="+- 0 6742 6702"/>
                                    <a:gd name="T93" fmla="*/ T92 w 2457"/>
                                    <a:gd name="T94" fmla="+- 0 6439 5283"/>
                                    <a:gd name="T95" fmla="*/ 6439 h 1358"/>
                                    <a:gd name="T96" fmla="+- 0 6759 6702"/>
                                    <a:gd name="T97" fmla="*/ T96 w 2457"/>
                                    <a:gd name="T98" fmla="+- 0 6493 5283"/>
                                    <a:gd name="T99" fmla="*/ 6493 h 1358"/>
                                    <a:gd name="T100" fmla="+- 0 6789 6702"/>
                                    <a:gd name="T101" fmla="*/ T100 w 2457"/>
                                    <a:gd name="T102" fmla="+- 0 6539 5283"/>
                                    <a:gd name="T103" fmla="*/ 6539 h 1358"/>
                                    <a:gd name="T104" fmla="+- 0 6828 6702"/>
                                    <a:gd name="T105" fmla="*/ T104 w 2457"/>
                                    <a:gd name="T106" fmla="+- 0 6574 5283"/>
                                    <a:gd name="T107" fmla="*/ 6574 h 1358"/>
                                    <a:gd name="T108" fmla="+- 0 6875 6702"/>
                                    <a:gd name="T109" fmla="*/ T108 w 2457"/>
                                    <a:gd name="T110" fmla="+- 0 6594 5283"/>
                                    <a:gd name="T111" fmla="*/ 6594 h 1358"/>
                                    <a:gd name="T112" fmla="+- 0 8949 6702"/>
                                    <a:gd name="T113" fmla="*/ T112 w 2457"/>
                                    <a:gd name="T114" fmla="+- 0 6598 5283"/>
                                    <a:gd name="T115" fmla="*/ 6598 h 1358"/>
                                    <a:gd name="T116" fmla="+- 0 9000 6702"/>
                                    <a:gd name="T117" fmla="*/ T116 w 2457"/>
                                    <a:gd name="T118" fmla="+- 0 6589 5283"/>
                                    <a:gd name="T119" fmla="*/ 6589 h 1358"/>
                                    <a:gd name="T120" fmla="+- 0 9045 6702"/>
                                    <a:gd name="T121" fmla="*/ T120 w 2457"/>
                                    <a:gd name="T122" fmla="+- 0 6565 5283"/>
                                    <a:gd name="T123" fmla="*/ 6565 h 1358"/>
                                    <a:gd name="T124" fmla="+- 0 9082 6702"/>
                                    <a:gd name="T125" fmla="*/ T124 w 2457"/>
                                    <a:gd name="T126" fmla="+- 0 6527 5283"/>
                                    <a:gd name="T127" fmla="*/ 6527 h 1358"/>
                                    <a:gd name="T128" fmla="+- 0 9108 6702"/>
                                    <a:gd name="T129" fmla="*/ T128 w 2457"/>
                                    <a:gd name="T130" fmla="+- 0 6478 5283"/>
                                    <a:gd name="T131" fmla="*/ 6478 h 1358"/>
                                    <a:gd name="T132" fmla="+- 0 9121 6702"/>
                                    <a:gd name="T133" fmla="*/ T132 w 2457"/>
                                    <a:gd name="T134" fmla="+- 0 6421 5283"/>
                                    <a:gd name="T135" fmla="*/ 6421 h 1358"/>
                                    <a:gd name="T136" fmla="+- 0 9121 6702"/>
                                    <a:gd name="T137" fmla="*/ T136 w 2457"/>
                                    <a:gd name="T138" fmla="+- 0 5505 5283"/>
                                    <a:gd name="T139" fmla="*/ 5505 h 1358"/>
                                    <a:gd name="T140" fmla="+- 0 9108 6702"/>
                                    <a:gd name="T141" fmla="*/ T140 w 2457"/>
                                    <a:gd name="T142" fmla="+- 0 5447 5283"/>
                                    <a:gd name="T143" fmla="*/ 5447 h 1358"/>
                                    <a:gd name="T144" fmla="+- 0 9083 6702"/>
                                    <a:gd name="T145" fmla="*/ T144 w 2457"/>
                                    <a:gd name="T146" fmla="+- 0 5398 5283"/>
                                    <a:gd name="T147" fmla="*/ 5398 h 1358"/>
                                    <a:gd name="T148" fmla="+- 0 9047 6702"/>
                                    <a:gd name="T149" fmla="*/ T148 w 2457"/>
                                    <a:gd name="T150" fmla="+- 0 5360 5283"/>
                                    <a:gd name="T151" fmla="*/ 5360 h 1358"/>
                                    <a:gd name="T152" fmla="+- 0 9002 6702"/>
                                    <a:gd name="T153" fmla="*/ T152 w 2457"/>
                                    <a:gd name="T154" fmla="+- 0 5335 5283"/>
                                    <a:gd name="T155" fmla="*/ 5335 h 1358"/>
                                    <a:gd name="T156" fmla="+- 0 8950 6702"/>
                                    <a:gd name="T157" fmla="*/ T156 w 2457"/>
                                    <a:gd name="T158" fmla="+- 0 5326 5283"/>
                                    <a:gd name="T159" fmla="*/ 5326 h 1358"/>
                                    <a:gd name="T160" fmla="+- 0 6877 6702"/>
                                    <a:gd name="T161" fmla="*/ T160 w 2457"/>
                                    <a:gd name="T162" fmla="+- 0 5330 5283"/>
                                    <a:gd name="T163" fmla="*/ 5330 h 1358"/>
                                    <a:gd name="T164" fmla="+- 0 6829 6702"/>
                                    <a:gd name="T165" fmla="*/ T164 w 2457"/>
                                    <a:gd name="T166" fmla="+- 0 5349 5283"/>
                                    <a:gd name="T167" fmla="*/ 5349 h 1358"/>
                                    <a:gd name="T168" fmla="+- 0 6790 6702"/>
                                    <a:gd name="T169" fmla="*/ T168 w 2457"/>
                                    <a:gd name="T170" fmla="+- 0 5383 5283"/>
                                    <a:gd name="T171" fmla="*/ 5383 h 1358"/>
                                    <a:gd name="T172" fmla="+- 0 6760 6702"/>
                                    <a:gd name="T173" fmla="*/ T172 w 2457"/>
                                    <a:gd name="T174" fmla="+- 0 5428 5283"/>
                                    <a:gd name="T175" fmla="*/ 5428 h 1358"/>
                                    <a:gd name="T176" fmla="+- 0 6743 6702"/>
                                    <a:gd name="T177" fmla="*/ T176 w 2457"/>
                                    <a:gd name="T178" fmla="+- 0 5483 5283"/>
                                    <a:gd name="T179" fmla="*/ 5483 h 1358"/>
                                    <a:gd name="T180" fmla="+- 0 6739 6702"/>
                                    <a:gd name="T181" fmla="*/ T180 w 2457"/>
                                    <a:gd name="T182" fmla="+- 0 6399 5283"/>
                                    <a:gd name="T183" fmla="*/ 6399 h 13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8">
                                      <a:moveTo>
                                        <a:pt x="0" y="240"/>
                                      </a:moveTo>
                                      <a:lnTo>
                                        <a:pt x="1" y="217"/>
                                      </a:lnTo>
                                      <a:lnTo>
                                        <a:pt x="4" y="193"/>
                                      </a:lnTo>
                                      <a:lnTo>
                                        <a:pt x="9" y="170"/>
                                      </a:lnTo>
                                      <a:lnTo>
                                        <a:pt x="16" y="148"/>
                                      </a:lnTo>
                                      <a:lnTo>
                                        <a:pt x="25" y="127"/>
                                      </a:lnTo>
                                      <a:lnTo>
                                        <a:pt x="35" y="107"/>
                                      </a:lnTo>
                                      <a:lnTo>
                                        <a:pt x="47" y="89"/>
                                      </a:lnTo>
                                      <a:lnTo>
                                        <a:pt x="61" y="71"/>
                                      </a:lnTo>
                                      <a:lnTo>
                                        <a:pt x="75" y="56"/>
                                      </a:lnTo>
                                      <a:lnTo>
                                        <a:pt x="91" y="42"/>
                                      </a:lnTo>
                                      <a:lnTo>
                                        <a:pt x="109" y="30"/>
                                      </a:lnTo>
                                      <a:lnTo>
                                        <a:pt x="126" y="20"/>
                                      </a:lnTo>
                                      <a:lnTo>
                                        <a:pt x="146" y="11"/>
                                      </a:lnTo>
                                      <a:lnTo>
                                        <a:pt x="166" y="5"/>
                                      </a:lnTo>
                                      <a:lnTo>
                                        <a:pt x="186" y="2"/>
                                      </a:lnTo>
                                      <a:lnTo>
                                        <a:pt x="208" y="0"/>
                                      </a:lnTo>
                                      <a:lnTo>
                                        <a:pt x="2248" y="0"/>
                                      </a:lnTo>
                                      <a:lnTo>
                                        <a:pt x="2268" y="1"/>
                                      </a:lnTo>
                                      <a:lnTo>
                                        <a:pt x="2289" y="5"/>
                                      </a:lnTo>
                                      <a:lnTo>
                                        <a:pt x="2309" y="11"/>
                                      </a:lnTo>
                                      <a:lnTo>
                                        <a:pt x="2329" y="19"/>
                                      </a:lnTo>
                                      <a:lnTo>
                                        <a:pt x="2347" y="29"/>
                                      </a:lnTo>
                                      <a:lnTo>
                                        <a:pt x="2364" y="41"/>
                                      </a:lnTo>
                                      <a:lnTo>
                                        <a:pt x="2380" y="54"/>
                                      </a:lnTo>
                                      <a:lnTo>
                                        <a:pt x="2395" y="70"/>
                                      </a:lnTo>
                                      <a:lnTo>
                                        <a:pt x="2408" y="87"/>
                                      </a:lnTo>
                                      <a:lnTo>
                                        <a:pt x="2421" y="106"/>
                                      </a:lnTo>
                                      <a:lnTo>
                                        <a:pt x="2431" y="125"/>
                                      </a:lnTo>
                                      <a:lnTo>
                                        <a:pt x="2440" y="146"/>
                                      </a:lnTo>
                                      <a:lnTo>
                                        <a:pt x="2447" y="168"/>
                                      </a:lnTo>
                                      <a:lnTo>
                                        <a:pt x="2452" y="191"/>
                                      </a:lnTo>
                                      <a:lnTo>
                                        <a:pt x="2456" y="215"/>
                                      </a:lnTo>
                                      <a:lnTo>
                                        <a:pt x="2457" y="239"/>
                                      </a:lnTo>
                                      <a:lnTo>
                                        <a:pt x="2457" y="1117"/>
                                      </a:lnTo>
                                      <a:lnTo>
                                        <a:pt x="2456" y="1140"/>
                                      </a:lnTo>
                                      <a:lnTo>
                                        <a:pt x="2453" y="1164"/>
                                      </a:lnTo>
                                      <a:lnTo>
                                        <a:pt x="2448" y="1187"/>
                                      </a:lnTo>
                                      <a:lnTo>
                                        <a:pt x="2441" y="1210"/>
                                      </a:lnTo>
                                      <a:lnTo>
                                        <a:pt x="2432" y="1231"/>
                                      </a:lnTo>
                                      <a:lnTo>
                                        <a:pt x="2421" y="1251"/>
                                      </a:lnTo>
                                      <a:lnTo>
                                        <a:pt x="2410" y="1269"/>
                                      </a:lnTo>
                                      <a:lnTo>
                                        <a:pt x="2396" y="1286"/>
                                      </a:lnTo>
                                      <a:lnTo>
                                        <a:pt x="2382" y="1302"/>
                                      </a:lnTo>
                                      <a:lnTo>
                                        <a:pt x="2366" y="1316"/>
                                      </a:lnTo>
                                      <a:lnTo>
                                        <a:pt x="2348" y="1328"/>
                                      </a:lnTo>
                                      <a:lnTo>
                                        <a:pt x="2330" y="1338"/>
                                      </a:lnTo>
                                      <a:lnTo>
                                        <a:pt x="2311" y="1346"/>
                                      </a:lnTo>
                                      <a:lnTo>
                                        <a:pt x="2291" y="1352"/>
                                      </a:lnTo>
                                      <a:lnTo>
                                        <a:pt x="2270" y="1356"/>
                                      </a:lnTo>
                                      <a:lnTo>
                                        <a:pt x="2249" y="1358"/>
                                      </a:lnTo>
                                      <a:lnTo>
                                        <a:pt x="208" y="1358"/>
                                      </a:lnTo>
                                      <a:lnTo>
                                        <a:pt x="188" y="1357"/>
                                      </a:lnTo>
                                      <a:lnTo>
                                        <a:pt x="167" y="1353"/>
                                      </a:lnTo>
                                      <a:lnTo>
                                        <a:pt x="147" y="1347"/>
                                      </a:lnTo>
                                      <a:lnTo>
                                        <a:pt x="128" y="1339"/>
                                      </a:lnTo>
                                      <a:lnTo>
                                        <a:pt x="110" y="1329"/>
                                      </a:lnTo>
                                      <a:lnTo>
                                        <a:pt x="93" y="1317"/>
                                      </a:lnTo>
                                      <a:lnTo>
                                        <a:pt x="77" y="1303"/>
                                      </a:lnTo>
                                      <a:lnTo>
                                        <a:pt x="62" y="1288"/>
                                      </a:lnTo>
                                      <a:lnTo>
                                        <a:pt x="48" y="1271"/>
                                      </a:lnTo>
                                      <a:lnTo>
                                        <a:pt x="36" y="1252"/>
                                      </a:lnTo>
                                      <a:lnTo>
                                        <a:pt x="26" y="1233"/>
                                      </a:lnTo>
                                      <a:lnTo>
                                        <a:pt x="17" y="1211"/>
                                      </a:lnTo>
                                      <a:lnTo>
                                        <a:pt x="10" y="1189"/>
                                      </a:lnTo>
                                      <a:lnTo>
                                        <a:pt x="4" y="1167"/>
                                      </a:lnTo>
                                      <a:lnTo>
                                        <a:pt x="1" y="1143"/>
                                      </a:lnTo>
                                      <a:lnTo>
                                        <a:pt x="0" y="1118"/>
                                      </a:lnTo>
                                      <a:lnTo>
                                        <a:pt x="0" y="240"/>
                                      </a:lnTo>
                                      <a:close/>
                                      <a:moveTo>
                                        <a:pt x="37" y="1116"/>
                                      </a:moveTo>
                                      <a:lnTo>
                                        <a:pt x="38" y="1136"/>
                                      </a:lnTo>
                                      <a:lnTo>
                                        <a:pt x="40" y="1156"/>
                                      </a:lnTo>
                                      <a:lnTo>
                                        <a:pt x="45" y="1175"/>
                                      </a:lnTo>
                                      <a:lnTo>
                                        <a:pt x="50" y="1193"/>
                                      </a:lnTo>
                                      <a:lnTo>
                                        <a:pt x="57" y="1210"/>
                                      </a:lnTo>
                                      <a:lnTo>
                                        <a:pt x="66" y="1227"/>
                                      </a:lnTo>
                                      <a:lnTo>
                                        <a:pt x="76" y="1242"/>
                                      </a:lnTo>
                                      <a:lnTo>
                                        <a:pt x="87" y="1256"/>
                                      </a:lnTo>
                                      <a:lnTo>
                                        <a:pt x="99" y="1269"/>
                                      </a:lnTo>
                                      <a:lnTo>
                                        <a:pt x="112" y="1280"/>
                                      </a:lnTo>
                                      <a:lnTo>
                                        <a:pt x="126" y="1291"/>
                                      </a:lnTo>
                                      <a:lnTo>
                                        <a:pt x="141" y="1299"/>
                                      </a:lnTo>
                                      <a:lnTo>
                                        <a:pt x="157" y="1306"/>
                                      </a:lnTo>
                                      <a:lnTo>
                                        <a:pt x="173" y="1311"/>
                                      </a:lnTo>
                                      <a:lnTo>
                                        <a:pt x="190" y="1314"/>
                                      </a:lnTo>
                                      <a:lnTo>
                                        <a:pt x="208" y="1315"/>
                                      </a:lnTo>
                                      <a:lnTo>
                                        <a:pt x="2247" y="1315"/>
                                      </a:lnTo>
                                      <a:lnTo>
                                        <a:pt x="2265" y="1314"/>
                                      </a:lnTo>
                                      <a:lnTo>
                                        <a:pt x="2282" y="1311"/>
                                      </a:lnTo>
                                      <a:lnTo>
                                        <a:pt x="2298" y="1306"/>
                                      </a:lnTo>
                                      <a:lnTo>
                                        <a:pt x="2314" y="1300"/>
                                      </a:lnTo>
                                      <a:lnTo>
                                        <a:pt x="2329" y="1291"/>
                                      </a:lnTo>
                                      <a:lnTo>
                                        <a:pt x="2343" y="1282"/>
                                      </a:lnTo>
                                      <a:lnTo>
                                        <a:pt x="2357" y="1271"/>
                                      </a:lnTo>
                                      <a:lnTo>
                                        <a:pt x="2369" y="1258"/>
                                      </a:lnTo>
                                      <a:lnTo>
                                        <a:pt x="2380" y="1244"/>
                                      </a:lnTo>
                                      <a:lnTo>
                                        <a:pt x="2390" y="1228"/>
                                      </a:lnTo>
                                      <a:lnTo>
                                        <a:pt x="2399" y="1212"/>
                                      </a:lnTo>
                                      <a:lnTo>
                                        <a:pt x="2406" y="1195"/>
                                      </a:lnTo>
                                      <a:lnTo>
                                        <a:pt x="2412" y="1177"/>
                                      </a:lnTo>
                                      <a:lnTo>
                                        <a:pt x="2416" y="1158"/>
                                      </a:lnTo>
                                      <a:lnTo>
                                        <a:pt x="2419" y="1138"/>
                                      </a:lnTo>
                                      <a:lnTo>
                                        <a:pt x="2420" y="1117"/>
                                      </a:lnTo>
                                      <a:lnTo>
                                        <a:pt x="2420" y="242"/>
                                      </a:lnTo>
                                      <a:lnTo>
                                        <a:pt x="2419" y="222"/>
                                      </a:lnTo>
                                      <a:lnTo>
                                        <a:pt x="2416" y="202"/>
                                      </a:lnTo>
                                      <a:lnTo>
                                        <a:pt x="2412" y="183"/>
                                      </a:lnTo>
                                      <a:lnTo>
                                        <a:pt x="2406" y="164"/>
                                      </a:lnTo>
                                      <a:lnTo>
                                        <a:pt x="2400" y="147"/>
                                      </a:lnTo>
                                      <a:lnTo>
                                        <a:pt x="2391" y="131"/>
                                      </a:lnTo>
                                      <a:lnTo>
                                        <a:pt x="2381" y="115"/>
                                      </a:lnTo>
                                      <a:lnTo>
                                        <a:pt x="2370" y="101"/>
                                      </a:lnTo>
                                      <a:lnTo>
                                        <a:pt x="2358" y="89"/>
                                      </a:lnTo>
                                      <a:lnTo>
                                        <a:pt x="2345" y="77"/>
                                      </a:lnTo>
                                      <a:lnTo>
                                        <a:pt x="2331" y="67"/>
                                      </a:lnTo>
                                      <a:lnTo>
                                        <a:pt x="2316" y="59"/>
                                      </a:lnTo>
                                      <a:lnTo>
                                        <a:pt x="2300" y="52"/>
                                      </a:lnTo>
                                      <a:lnTo>
                                        <a:pt x="2284" y="47"/>
                                      </a:lnTo>
                                      <a:lnTo>
                                        <a:pt x="2267" y="44"/>
                                      </a:lnTo>
                                      <a:lnTo>
                                        <a:pt x="2248" y="43"/>
                                      </a:lnTo>
                                      <a:lnTo>
                                        <a:pt x="210" y="43"/>
                                      </a:lnTo>
                                      <a:lnTo>
                                        <a:pt x="192" y="44"/>
                                      </a:lnTo>
                                      <a:lnTo>
                                        <a:pt x="175" y="47"/>
                                      </a:lnTo>
                                      <a:lnTo>
                                        <a:pt x="158" y="52"/>
                                      </a:lnTo>
                                      <a:lnTo>
                                        <a:pt x="143" y="58"/>
                                      </a:lnTo>
                                      <a:lnTo>
                                        <a:pt x="127" y="66"/>
                                      </a:lnTo>
                                      <a:lnTo>
                                        <a:pt x="113" y="76"/>
                                      </a:lnTo>
                                      <a:lnTo>
                                        <a:pt x="100" y="87"/>
                                      </a:lnTo>
                                      <a:lnTo>
                                        <a:pt x="88" y="100"/>
                                      </a:lnTo>
                                      <a:lnTo>
                                        <a:pt x="77" y="114"/>
                                      </a:lnTo>
                                      <a:lnTo>
                                        <a:pt x="67" y="129"/>
                                      </a:lnTo>
                                      <a:lnTo>
                                        <a:pt x="58" y="145"/>
                                      </a:lnTo>
                                      <a:lnTo>
                                        <a:pt x="51" y="162"/>
                                      </a:lnTo>
                                      <a:lnTo>
                                        <a:pt x="45" y="181"/>
                                      </a:lnTo>
                                      <a:lnTo>
                                        <a:pt x="41" y="200"/>
                                      </a:lnTo>
                                      <a:lnTo>
                                        <a:pt x="38" y="219"/>
                                      </a:lnTo>
                                      <a:lnTo>
                                        <a:pt x="37" y="240"/>
                                      </a:lnTo>
                                      <a:lnTo>
                                        <a:pt x="37" y="1116"/>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38" name="Picture 3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258" y="4411"/>
                                  <a:ext cx="130"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043" y="4411"/>
                                  <a:ext cx="46" cy="509"/>
                                </a:xfrm>
                                <a:prstGeom prst="rect">
                                  <a:avLst/>
                                </a:prstGeom>
                                <a:noFill/>
                                <a:extLst>
                                  <a:ext uri="{909E8E84-426E-40DD-AFC4-6F175D3DCCD1}">
                                    <a14:hiddenFill xmlns:a14="http://schemas.microsoft.com/office/drawing/2010/main">
                                      <a:solidFill>
                                        <a:srgbClr val="FFFFFF"/>
                                      </a:solidFill>
                                    </a14:hiddenFill>
                                  </a:ext>
                                </a:extLst>
                              </pic:spPr>
                            </pic:pic>
                            <wps:wsp>
                              <wps:cNvPr id="40" name="Freeform 40"/>
                              <wps:cNvSpPr>
                                <a:spLocks/>
                              </wps:cNvSpPr>
                              <wps:spPr bwMode="auto">
                                <a:xfrm>
                                  <a:off x="5419" y="1352"/>
                                  <a:ext cx="2419" cy="1315"/>
                                </a:xfrm>
                                <a:custGeom>
                                  <a:avLst/>
                                  <a:gdLst>
                                    <a:gd name="T0" fmla="+- 0 8948 6718"/>
                                    <a:gd name="T1" fmla="*/ T0 w 2419"/>
                                    <a:gd name="T2" fmla="+- 0 2792 2792"/>
                                    <a:gd name="T3" fmla="*/ 2792 h 1315"/>
                                    <a:gd name="T4" fmla="+- 0 6908 6718"/>
                                    <a:gd name="T5" fmla="*/ T4 w 2419"/>
                                    <a:gd name="T6" fmla="+- 0 2792 2792"/>
                                    <a:gd name="T7" fmla="*/ 2792 h 1315"/>
                                    <a:gd name="T8" fmla="+- 0 6835 6718"/>
                                    <a:gd name="T9" fmla="*/ T8 w 2419"/>
                                    <a:gd name="T10" fmla="+- 0 2809 2792"/>
                                    <a:gd name="T11" fmla="*/ 2809 h 1315"/>
                                    <a:gd name="T12" fmla="+- 0 6774 6718"/>
                                    <a:gd name="T13" fmla="*/ T12 w 2419"/>
                                    <a:gd name="T14" fmla="+- 0 2856 2792"/>
                                    <a:gd name="T15" fmla="*/ 2856 h 1315"/>
                                    <a:gd name="T16" fmla="+- 0 6733 6718"/>
                                    <a:gd name="T17" fmla="*/ T16 w 2419"/>
                                    <a:gd name="T18" fmla="+- 0 2926 2792"/>
                                    <a:gd name="T19" fmla="*/ 2926 h 1315"/>
                                    <a:gd name="T20" fmla="+- 0 6718 6718"/>
                                    <a:gd name="T21" fmla="*/ T20 w 2419"/>
                                    <a:gd name="T22" fmla="+- 0 3011 2792"/>
                                    <a:gd name="T23" fmla="*/ 3011 h 1315"/>
                                    <a:gd name="T24" fmla="+- 0 6718 6718"/>
                                    <a:gd name="T25" fmla="*/ T24 w 2419"/>
                                    <a:gd name="T26" fmla="+- 0 3888 2792"/>
                                    <a:gd name="T27" fmla="*/ 3888 h 1315"/>
                                    <a:gd name="T28" fmla="+- 0 6733 6718"/>
                                    <a:gd name="T29" fmla="*/ T28 w 2419"/>
                                    <a:gd name="T30" fmla="+- 0 3973 2792"/>
                                    <a:gd name="T31" fmla="*/ 3973 h 1315"/>
                                    <a:gd name="T32" fmla="+- 0 6774 6718"/>
                                    <a:gd name="T33" fmla="*/ T32 w 2419"/>
                                    <a:gd name="T34" fmla="+- 0 4043 2792"/>
                                    <a:gd name="T35" fmla="*/ 4043 h 1315"/>
                                    <a:gd name="T36" fmla="+- 0 6835 6718"/>
                                    <a:gd name="T37" fmla="*/ T36 w 2419"/>
                                    <a:gd name="T38" fmla="+- 0 4090 2792"/>
                                    <a:gd name="T39" fmla="*/ 4090 h 1315"/>
                                    <a:gd name="T40" fmla="+- 0 6908 6718"/>
                                    <a:gd name="T41" fmla="*/ T40 w 2419"/>
                                    <a:gd name="T42" fmla="+- 0 4107 2792"/>
                                    <a:gd name="T43" fmla="*/ 4107 h 1315"/>
                                    <a:gd name="T44" fmla="+- 0 8948 6718"/>
                                    <a:gd name="T45" fmla="*/ T44 w 2419"/>
                                    <a:gd name="T46" fmla="+- 0 4107 2792"/>
                                    <a:gd name="T47" fmla="*/ 4107 h 1315"/>
                                    <a:gd name="T48" fmla="+- 0 9022 6718"/>
                                    <a:gd name="T49" fmla="*/ T48 w 2419"/>
                                    <a:gd name="T50" fmla="+- 0 4090 2792"/>
                                    <a:gd name="T51" fmla="*/ 4090 h 1315"/>
                                    <a:gd name="T52" fmla="+- 0 9082 6718"/>
                                    <a:gd name="T53" fmla="*/ T52 w 2419"/>
                                    <a:gd name="T54" fmla="+- 0 4043 2792"/>
                                    <a:gd name="T55" fmla="*/ 4043 h 1315"/>
                                    <a:gd name="T56" fmla="+- 0 9123 6718"/>
                                    <a:gd name="T57" fmla="*/ T56 w 2419"/>
                                    <a:gd name="T58" fmla="+- 0 3973 2792"/>
                                    <a:gd name="T59" fmla="*/ 3973 h 1315"/>
                                    <a:gd name="T60" fmla="+- 0 9137 6718"/>
                                    <a:gd name="T61" fmla="*/ T60 w 2419"/>
                                    <a:gd name="T62" fmla="+- 0 3888 2792"/>
                                    <a:gd name="T63" fmla="*/ 3888 h 1315"/>
                                    <a:gd name="T64" fmla="+- 0 9137 6718"/>
                                    <a:gd name="T65" fmla="*/ T64 w 2419"/>
                                    <a:gd name="T66" fmla="+- 0 3011 2792"/>
                                    <a:gd name="T67" fmla="*/ 3011 h 1315"/>
                                    <a:gd name="T68" fmla="+- 0 9123 6718"/>
                                    <a:gd name="T69" fmla="*/ T68 w 2419"/>
                                    <a:gd name="T70" fmla="+- 0 2926 2792"/>
                                    <a:gd name="T71" fmla="*/ 2926 h 1315"/>
                                    <a:gd name="T72" fmla="+- 0 9082 6718"/>
                                    <a:gd name="T73" fmla="*/ T72 w 2419"/>
                                    <a:gd name="T74" fmla="+- 0 2856 2792"/>
                                    <a:gd name="T75" fmla="*/ 2856 h 1315"/>
                                    <a:gd name="T76" fmla="+- 0 9022 6718"/>
                                    <a:gd name="T77" fmla="*/ T76 w 2419"/>
                                    <a:gd name="T78" fmla="+- 0 2809 2792"/>
                                    <a:gd name="T79" fmla="*/ 2809 h 1315"/>
                                    <a:gd name="T80" fmla="+- 0 8948 6718"/>
                                    <a:gd name="T81" fmla="*/ T80 w 2419"/>
                                    <a:gd name="T82" fmla="+- 0 2792 2792"/>
                                    <a:gd name="T83" fmla="*/ 2792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19" h="1315">
                                      <a:moveTo>
                                        <a:pt x="2230" y="0"/>
                                      </a:moveTo>
                                      <a:lnTo>
                                        <a:pt x="190" y="0"/>
                                      </a:lnTo>
                                      <a:lnTo>
                                        <a:pt x="117" y="17"/>
                                      </a:lnTo>
                                      <a:lnTo>
                                        <a:pt x="56" y="64"/>
                                      </a:lnTo>
                                      <a:lnTo>
                                        <a:pt x="15" y="134"/>
                                      </a:lnTo>
                                      <a:lnTo>
                                        <a:pt x="0" y="219"/>
                                      </a:lnTo>
                                      <a:lnTo>
                                        <a:pt x="0" y="1096"/>
                                      </a:lnTo>
                                      <a:lnTo>
                                        <a:pt x="15" y="1181"/>
                                      </a:lnTo>
                                      <a:lnTo>
                                        <a:pt x="56" y="1251"/>
                                      </a:lnTo>
                                      <a:lnTo>
                                        <a:pt x="117" y="1298"/>
                                      </a:lnTo>
                                      <a:lnTo>
                                        <a:pt x="190" y="1315"/>
                                      </a:lnTo>
                                      <a:lnTo>
                                        <a:pt x="2230" y="1315"/>
                                      </a:lnTo>
                                      <a:lnTo>
                                        <a:pt x="2304" y="1298"/>
                                      </a:lnTo>
                                      <a:lnTo>
                                        <a:pt x="2364" y="1251"/>
                                      </a:lnTo>
                                      <a:lnTo>
                                        <a:pt x="2405" y="1181"/>
                                      </a:lnTo>
                                      <a:lnTo>
                                        <a:pt x="2419" y="1096"/>
                                      </a:lnTo>
                                      <a:lnTo>
                                        <a:pt x="2419" y="219"/>
                                      </a:lnTo>
                                      <a:lnTo>
                                        <a:pt x="2405" y="134"/>
                                      </a:lnTo>
                                      <a:lnTo>
                                        <a:pt x="2364" y="64"/>
                                      </a:lnTo>
                                      <a:lnTo>
                                        <a:pt x="2304" y="17"/>
                                      </a:lnTo>
                                      <a:lnTo>
                                        <a:pt x="223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41" name="Freeform 41"/>
                              <wps:cNvSpPr>
                                <a:spLocks/>
                              </wps:cNvSpPr>
                              <wps:spPr bwMode="auto">
                                <a:xfrm>
                                  <a:off x="5419" y="1352"/>
                                  <a:ext cx="2419" cy="1315"/>
                                </a:xfrm>
                                <a:custGeom>
                                  <a:avLst/>
                                  <a:gdLst>
                                    <a:gd name="T0" fmla="+- 0 6718 6718"/>
                                    <a:gd name="T1" fmla="*/ T0 w 2419"/>
                                    <a:gd name="T2" fmla="+- 0 3011 2792"/>
                                    <a:gd name="T3" fmla="*/ 3011 h 1315"/>
                                    <a:gd name="T4" fmla="+- 0 6733 6718"/>
                                    <a:gd name="T5" fmla="*/ T4 w 2419"/>
                                    <a:gd name="T6" fmla="+- 0 2926 2792"/>
                                    <a:gd name="T7" fmla="*/ 2926 h 1315"/>
                                    <a:gd name="T8" fmla="+- 0 6774 6718"/>
                                    <a:gd name="T9" fmla="*/ T8 w 2419"/>
                                    <a:gd name="T10" fmla="+- 0 2856 2792"/>
                                    <a:gd name="T11" fmla="*/ 2856 h 1315"/>
                                    <a:gd name="T12" fmla="+- 0 6835 6718"/>
                                    <a:gd name="T13" fmla="*/ T12 w 2419"/>
                                    <a:gd name="T14" fmla="+- 0 2809 2792"/>
                                    <a:gd name="T15" fmla="*/ 2809 h 1315"/>
                                    <a:gd name="T16" fmla="+- 0 6908 6718"/>
                                    <a:gd name="T17" fmla="*/ T16 w 2419"/>
                                    <a:gd name="T18" fmla="+- 0 2792 2792"/>
                                    <a:gd name="T19" fmla="*/ 2792 h 1315"/>
                                    <a:gd name="T20" fmla="+- 0 8948 6718"/>
                                    <a:gd name="T21" fmla="*/ T20 w 2419"/>
                                    <a:gd name="T22" fmla="+- 0 2792 2792"/>
                                    <a:gd name="T23" fmla="*/ 2792 h 1315"/>
                                    <a:gd name="T24" fmla="+- 0 9022 6718"/>
                                    <a:gd name="T25" fmla="*/ T24 w 2419"/>
                                    <a:gd name="T26" fmla="+- 0 2809 2792"/>
                                    <a:gd name="T27" fmla="*/ 2809 h 1315"/>
                                    <a:gd name="T28" fmla="+- 0 9082 6718"/>
                                    <a:gd name="T29" fmla="*/ T28 w 2419"/>
                                    <a:gd name="T30" fmla="+- 0 2856 2792"/>
                                    <a:gd name="T31" fmla="*/ 2856 h 1315"/>
                                    <a:gd name="T32" fmla="+- 0 9123 6718"/>
                                    <a:gd name="T33" fmla="*/ T32 w 2419"/>
                                    <a:gd name="T34" fmla="+- 0 2926 2792"/>
                                    <a:gd name="T35" fmla="*/ 2926 h 1315"/>
                                    <a:gd name="T36" fmla="+- 0 9137 6718"/>
                                    <a:gd name="T37" fmla="*/ T36 w 2419"/>
                                    <a:gd name="T38" fmla="+- 0 3011 2792"/>
                                    <a:gd name="T39" fmla="*/ 3011 h 1315"/>
                                    <a:gd name="T40" fmla="+- 0 9137 6718"/>
                                    <a:gd name="T41" fmla="*/ T40 w 2419"/>
                                    <a:gd name="T42" fmla="+- 0 3888 2792"/>
                                    <a:gd name="T43" fmla="*/ 3888 h 1315"/>
                                    <a:gd name="T44" fmla="+- 0 9123 6718"/>
                                    <a:gd name="T45" fmla="*/ T44 w 2419"/>
                                    <a:gd name="T46" fmla="+- 0 3973 2792"/>
                                    <a:gd name="T47" fmla="*/ 3973 h 1315"/>
                                    <a:gd name="T48" fmla="+- 0 9082 6718"/>
                                    <a:gd name="T49" fmla="*/ T48 w 2419"/>
                                    <a:gd name="T50" fmla="+- 0 4043 2792"/>
                                    <a:gd name="T51" fmla="*/ 4043 h 1315"/>
                                    <a:gd name="T52" fmla="+- 0 9022 6718"/>
                                    <a:gd name="T53" fmla="*/ T52 w 2419"/>
                                    <a:gd name="T54" fmla="+- 0 4090 2792"/>
                                    <a:gd name="T55" fmla="*/ 4090 h 1315"/>
                                    <a:gd name="T56" fmla="+- 0 8948 6718"/>
                                    <a:gd name="T57" fmla="*/ T56 w 2419"/>
                                    <a:gd name="T58" fmla="+- 0 4107 2792"/>
                                    <a:gd name="T59" fmla="*/ 4107 h 1315"/>
                                    <a:gd name="T60" fmla="+- 0 6908 6718"/>
                                    <a:gd name="T61" fmla="*/ T60 w 2419"/>
                                    <a:gd name="T62" fmla="+- 0 4107 2792"/>
                                    <a:gd name="T63" fmla="*/ 4107 h 1315"/>
                                    <a:gd name="T64" fmla="+- 0 6835 6718"/>
                                    <a:gd name="T65" fmla="*/ T64 w 2419"/>
                                    <a:gd name="T66" fmla="+- 0 4090 2792"/>
                                    <a:gd name="T67" fmla="*/ 4090 h 1315"/>
                                    <a:gd name="T68" fmla="+- 0 6774 6718"/>
                                    <a:gd name="T69" fmla="*/ T68 w 2419"/>
                                    <a:gd name="T70" fmla="+- 0 4043 2792"/>
                                    <a:gd name="T71" fmla="*/ 4043 h 1315"/>
                                    <a:gd name="T72" fmla="+- 0 6733 6718"/>
                                    <a:gd name="T73" fmla="*/ T72 w 2419"/>
                                    <a:gd name="T74" fmla="+- 0 3973 2792"/>
                                    <a:gd name="T75" fmla="*/ 3973 h 1315"/>
                                    <a:gd name="T76" fmla="+- 0 6718 6718"/>
                                    <a:gd name="T77" fmla="*/ T76 w 2419"/>
                                    <a:gd name="T78" fmla="+- 0 3888 2792"/>
                                    <a:gd name="T79" fmla="*/ 3888 h 1315"/>
                                    <a:gd name="T80" fmla="+- 0 6718 6718"/>
                                    <a:gd name="T81" fmla="*/ T80 w 2419"/>
                                    <a:gd name="T82" fmla="+- 0 3011 2792"/>
                                    <a:gd name="T83" fmla="*/ 3011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19" h="1315">
                                      <a:moveTo>
                                        <a:pt x="0" y="219"/>
                                      </a:moveTo>
                                      <a:lnTo>
                                        <a:pt x="15" y="134"/>
                                      </a:lnTo>
                                      <a:lnTo>
                                        <a:pt x="56" y="64"/>
                                      </a:lnTo>
                                      <a:lnTo>
                                        <a:pt x="117" y="17"/>
                                      </a:lnTo>
                                      <a:lnTo>
                                        <a:pt x="190" y="0"/>
                                      </a:lnTo>
                                      <a:lnTo>
                                        <a:pt x="2230" y="0"/>
                                      </a:lnTo>
                                      <a:lnTo>
                                        <a:pt x="2304" y="17"/>
                                      </a:lnTo>
                                      <a:lnTo>
                                        <a:pt x="2364" y="64"/>
                                      </a:lnTo>
                                      <a:lnTo>
                                        <a:pt x="2405" y="134"/>
                                      </a:lnTo>
                                      <a:lnTo>
                                        <a:pt x="2419" y="219"/>
                                      </a:lnTo>
                                      <a:lnTo>
                                        <a:pt x="2419" y="1096"/>
                                      </a:lnTo>
                                      <a:lnTo>
                                        <a:pt x="2405" y="1181"/>
                                      </a:lnTo>
                                      <a:lnTo>
                                        <a:pt x="2364" y="1251"/>
                                      </a:lnTo>
                                      <a:lnTo>
                                        <a:pt x="2304" y="1298"/>
                                      </a:lnTo>
                                      <a:lnTo>
                                        <a:pt x="2230" y="1315"/>
                                      </a:lnTo>
                                      <a:lnTo>
                                        <a:pt x="190" y="1315"/>
                                      </a:lnTo>
                                      <a:lnTo>
                                        <a:pt x="117" y="1298"/>
                                      </a:lnTo>
                                      <a:lnTo>
                                        <a:pt x="56" y="1251"/>
                                      </a:lnTo>
                                      <a:lnTo>
                                        <a:pt x="15" y="1181"/>
                                      </a:lnTo>
                                      <a:lnTo>
                                        <a:pt x="0" y="1096"/>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42" name="AutoShape 78"/>
                              <wps:cNvSpPr>
                                <a:spLocks/>
                              </wps:cNvSpPr>
                              <wps:spPr bwMode="auto">
                                <a:xfrm>
                                  <a:off x="5400" y="1331"/>
                                  <a:ext cx="2457" cy="1357"/>
                                </a:xfrm>
                                <a:custGeom>
                                  <a:avLst/>
                                  <a:gdLst>
                                    <a:gd name="T0" fmla="+- 0 6885 6699"/>
                                    <a:gd name="T1" fmla="*/ T0 w 2457"/>
                                    <a:gd name="T2" fmla="+- 0 2772 2771"/>
                                    <a:gd name="T3" fmla="*/ 2772 h 1357"/>
                                    <a:gd name="T4" fmla="+- 0 6826 6699"/>
                                    <a:gd name="T5" fmla="*/ T4 w 2457"/>
                                    <a:gd name="T6" fmla="+- 0 2790 2771"/>
                                    <a:gd name="T7" fmla="*/ 2790 h 1357"/>
                                    <a:gd name="T8" fmla="+- 0 6774 6699"/>
                                    <a:gd name="T9" fmla="*/ T8 w 2457"/>
                                    <a:gd name="T10" fmla="+- 0 2826 2771"/>
                                    <a:gd name="T11" fmla="*/ 2826 h 1357"/>
                                    <a:gd name="T12" fmla="+- 0 6734 6699"/>
                                    <a:gd name="T13" fmla="*/ T12 w 2457"/>
                                    <a:gd name="T14" fmla="+- 0 2878 2771"/>
                                    <a:gd name="T15" fmla="*/ 2878 h 1357"/>
                                    <a:gd name="T16" fmla="+- 0 6708 6699"/>
                                    <a:gd name="T17" fmla="*/ T16 w 2457"/>
                                    <a:gd name="T18" fmla="+- 0 2941 2771"/>
                                    <a:gd name="T19" fmla="*/ 2941 h 1357"/>
                                    <a:gd name="T20" fmla="+- 0 6699 6699"/>
                                    <a:gd name="T21" fmla="*/ T20 w 2457"/>
                                    <a:gd name="T22" fmla="+- 0 3010 2771"/>
                                    <a:gd name="T23" fmla="*/ 3010 h 1357"/>
                                    <a:gd name="T24" fmla="+- 0 6704 6699"/>
                                    <a:gd name="T25" fmla="*/ T24 w 2457"/>
                                    <a:gd name="T26" fmla="+- 0 3937 2771"/>
                                    <a:gd name="T27" fmla="*/ 3937 h 1357"/>
                                    <a:gd name="T28" fmla="+- 0 6725 6699"/>
                                    <a:gd name="T29" fmla="*/ T28 w 2457"/>
                                    <a:gd name="T30" fmla="+- 0 4003 2771"/>
                                    <a:gd name="T31" fmla="*/ 4003 h 1357"/>
                                    <a:gd name="T32" fmla="+- 0 6761 6699"/>
                                    <a:gd name="T33" fmla="*/ T32 w 2457"/>
                                    <a:gd name="T34" fmla="+- 0 4059 2771"/>
                                    <a:gd name="T35" fmla="*/ 4059 h 1357"/>
                                    <a:gd name="T36" fmla="+- 0 6809 6699"/>
                                    <a:gd name="T37" fmla="*/ T36 w 2457"/>
                                    <a:gd name="T38" fmla="+- 0 4099 2771"/>
                                    <a:gd name="T39" fmla="*/ 4099 h 1357"/>
                                    <a:gd name="T40" fmla="+- 0 6867 6699"/>
                                    <a:gd name="T41" fmla="*/ T40 w 2457"/>
                                    <a:gd name="T42" fmla="+- 0 4123 2771"/>
                                    <a:gd name="T43" fmla="*/ 4123 h 1357"/>
                                    <a:gd name="T44" fmla="+- 0 8948 6699"/>
                                    <a:gd name="T45" fmla="*/ T44 w 2457"/>
                                    <a:gd name="T46" fmla="+- 0 4128 2771"/>
                                    <a:gd name="T47" fmla="*/ 4128 h 1357"/>
                                    <a:gd name="T48" fmla="+- 0 9010 6699"/>
                                    <a:gd name="T49" fmla="*/ T48 w 2457"/>
                                    <a:gd name="T50" fmla="+- 0 4117 2771"/>
                                    <a:gd name="T51" fmla="*/ 4117 h 1357"/>
                                    <a:gd name="T52" fmla="+- 0 9065 6699"/>
                                    <a:gd name="T53" fmla="*/ T52 w 2457"/>
                                    <a:gd name="T54" fmla="+- 0 4087 2771"/>
                                    <a:gd name="T55" fmla="*/ 4087 h 1357"/>
                                    <a:gd name="T56" fmla="+- 0 6889 6699"/>
                                    <a:gd name="T57" fmla="*/ T56 w 2457"/>
                                    <a:gd name="T58" fmla="+- 0 4084 2771"/>
                                    <a:gd name="T59" fmla="*/ 4084 h 1357"/>
                                    <a:gd name="T60" fmla="+- 0 6825 6699"/>
                                    <a:gd name="T61" fmla="*/ T60 w 2457"/>
                                    <a:gd name="T62" fmla="+- 0 4061 2771"/>
                                    <a:gd name="T63" fmla="*/ 4061 h 1357"/>
                                    <a:gd name="T64" fmla="+- 0 6786 6699"/>
                                    <a:gd name="T65" fmla="*/ T64 w 2457"/>
                                    <a:gd name="T66" fmla="+- 0 4027 2771"/>
                                    <a:gd name="T67" fmla="*/ 4027 h 1357"/>
                                    <a:gd name="T68" fmla="+- 0 6749 6699"/>
                                    <a:gd name="T69" fmla="*/ T68 w 2457"/>
                                    <a:gd name="T70" fmla="+- 0 3964 2771"/>
                                    <a:gd name="T71" fmla="*/ 3964 h 1357"/>
                                    <a:gd name="T72" fmla="+- 0 6737 6699"/>
                                    <a:gd name="T73" fmla="*/ T72 w 2457"/>
                                    <a:gd name="T74" fmla="+- 0 3907 2771"/>
                                    <a:gd name="T75" fmla="*/ 3907 h 1357"/>
                                    <a:gd name="T76" fmla="+- 0 6737 6699"/>
                                    <a:gd name="T77" fmla="*/ T76 w 2457"/>
                                    <a:gd name="T78" fmla="+- 0 2990 2771"/>
                                    <a:gd name="T79" fmla="*/ 2990 h 1357"/>
                                    <a:gd name="T80" fmla="+- 0 6750 6699"/>
                                    <a:gd name="T81" fmla="*/ T80 w 2457"/>
                                    <a:gd name="T82" fmla="+- 0 2933 2771"/>
                                    <a:gd name="T83" fmla="*/ 2933 h 1357"/>
                                    <a:gd name="T84" fmla="+- 0 6776 6699"/>
                                    <a:gd name="T85" fmla="*/ T84 w 2457"/>
                                    <a:gd name="T86" fmla="+- 0 2885 2771"/>
                                    <a:gd name="T87" fmla="*/ 2885 h 1357"/>
                                    <a:gd name="T88" fmla="+- 0 6813 6699"/>
                                    <a:gd name="T89" fmla="*/ T88 w 2457"/>
                                    <a:gd name="T90" fmla="+- 0 2847 2771"/>
                                    <a:gd name="T91" fmla="*/ 2847 h 1357"/>
                                    <a:gd name="T92" fmla="+- 0 6857 6699"/>
                                    <a:gd name="T93" fmla="*/ T92 w 2457"/>
                                    <a:gd name="T94" fmla="+- 0 2822 2771"/>
                                    <a:gd name="T95" fmla="*/ 2822 h 1357"/>
                                    <a:gd name="T96" fmla="+- 0 9067 6699"/>
                                    <a:gd name="T97" fmla="*/ T96 w 2457"/>
                                    <a:gd name="T98" fmla="+- 0 2814 2771"/>
                                    <a:gd name="T99" fmla="*/ 2814 h 1357"/>
                                    <a:gd name="T100" fmla="+- 0 9028 6699"/>
                                    <a:gd name="T101" fmla="*/ T100 w 2457"/>
                                    <a:gd name="T102" fmla="+- 0 2789 2771"/>
                                    <a:gd name="T103" fmla="*/ 2789 h 1357"/>
                                    <a:gd name="T104" fmla="+- 0 8968 6699"/>
                                    <a:gd name="T105" fmla="*/ T104 w 2457"/>
                                    <a:gd name="T106" fmla="+- 0 2772 2771"/>
                                    <a:gd name="T107" fmla="*/ 2772 h 1357"/>
                                    <a:gd name="T108" fmla="+- 0 8947 6699"/>
                                    <a:gd name="T109" fmla="*/ T108 w 2457"/>
                                    <a:gd name="T110" fmla="+- 0 2814 2771"/>
                                    <a:gd name="T111" fmla="*/ 2814 h 1357"/>
                                    <a:gd name="T112" fmla="+- 0 8999 6699"/>
                                    <a:gd name="T113" fmla="*/ T112 w 2457"/>
                                    <a:gd name="T114" fmla="+- 0 2823 2771"/>
                                    <a:gd name="T115" fmla="*/ 2823 h 1357"/>
                                    <a:gd name="T116" fmla="+- 0 9044 6699"/>
                                    <a:gd name="T117" fmla="*/ T116 w 2457"/>
                                    <a:gd name="T118" fmla="+- 0 2848 2771"/>
                                    <a:gd name="T119" fmla="*/ 2848 h 1357"/>
                                    <a:gd name="T120" fmla="+- 0 9080 6699"/>
                                    <a:gd name="T121" fmla="*/ T120 w 2457"/>
                                    <a:gd name="T122" fmla="+- 0 2886 2771"/>
                                    <a:gd name="T123" fmla="*/ 2886 h 1357"/>
                                    <a:gd name="T124" fmla="+- 0 9106 6699"/>
                                    <a:gd name="T125" fmla="*/ T124 w 2457"/>
                                    <a:gd name="T126" fmla="+- 0 2935 2771"/>
                                    <a:gd name="T127" fmla="*/ 2935 h 1357"/>
                                    <a:gd name="T128" fmla="+- 0 9118 6699"/>
                                    <a:gd name="T129" fmla="*/ T128 w 2457"/>
                                    <a:gd name="T130" fmla="+- 0 2992 2771"/>
                                    <a:gd name="T131" fmla="*/ 2992 h 1357"/>
                                    <a:gd name="T132" fmla="+- 0 9118 6699"/>
                                    <a:gd name="T133" fmla="*/ T132 w 2457"/>
                                    <a:gd name="T134" fmla="+- 0 3909 2771"/>
                                    <a:gd name="T135" fmla="*/ 3909 h 1357"/>
                                    <a:gd name="T136" fmla="+- 0 9105 6699"/>
                                    <a:gd name="T137" fmla="*/ T136 w 2457"/>
                                    <a:gd name="T138" fmla="+- 0 3966 2771"/>
                                    <a:gd name="T139" fmla="*/ 3966 h 1357"/>
                                    <a:gd name="T140" fmla="+- 0 9079 6699"/>
                                    <a:gd name="T141" fmla="*/ T140 w 2457"/>
                                    <a:gd name="T142" fmla="+- 0 4014 2771"/>
                                    <a:gd name="T143" fmla="*/ 4014 h 1357"/>
                                    <a:gd name="T144" fmla="+- 0 9042 6699"/>
                                    <a:gd name="T145" fmla="*/ T144 w 2457"/>
                                    <a:gd name="T146" fmla="+- 0 4052 2771"/>
                                    <a:gd name="T147" fmla="*/ 4052 h 1357"/>
                                    <a:gd name="T148" fmla="+- 0 8998 6699"/>
                                    <a:gd name="T149" fmla="*/ T148 w 2457"/>
                                    <a:gd name="T150" fmla="+- 0 4077 2771"/>
                                    <a:gd name="T151" fmla="*/ 4077 h 1357"/>
                                    <a:gd name="T152" fmla="+- 0 8947 6699"/>
                                    <a:gd name="T153" fmla="*/ T152 w 2457"/>
                                    <a:gd name="T154" fmla="+- 0 4086 2771"/>
                                    <a:gd name="T155" fmla="*/ 4086 h 1357"/>
                                    <a:gd name="T156" fmla="+- 0 9095 6699"/>
                                    <a:gd name="T157" fmla="*/ T156 w 2457"/>
                                    <a:gd name="T158" fmla="+- 0 4057 2771"/>
                                    <a:gd name="T159" fmla="*/ 4057 h 1357"/>
                                    <a:gd name="T160" fmla="+- 0 9131 6699"/>
                                    <a:gd name="T161" fmla="*/ T160 w 2457"/>
                                    <a:gd name="T162" fmla="+- 0 4001 2771"/>
                                    <a:gd name="T163" fmla="*/ 4001 h 1357"/>
                                    <a:gd name="T164" fmla="+- 0 9152 6699"/>
                                    <a:gd name="T165" fmla="*/ T164 w 2457"/>
                                    <a:gd name="T166" fmla="+- 0 3935 2771"/>
                                    <a:gd name="T167" fmla="*/ 3935 h 1357"/>
                                    <a:gd name="T168" fmla="+- 0 9156 6699"/>
                                    <a:gd name="T169" fmla="*/ T168 w 2457"/>
                                    <a:gd name="T170" fmla="+- 0 3010 2771"/>
                                    <a:gd name="T171" fmla="*/ 3010 h 1357"/>
                                    <a:gd name="T172" fmla="+- 0 9146 6699"/>
                                    <a:gd name="T173" fmla="*/ T172 w 2457"/>
                                    <a:gd name="T174" fmla="+- 0 2939 2771"/>
                                    <a:gd name="T175" fmla="*/ 2939 h 1357"/>
                                    <a:gd name="T176" fmla="+- 0 9120 6699"/>
                                    <a:gd name="T177" fmla="*/ T176 w 2457"/>
                                    <a:gd name="T178" fmla="+- 0 2876 2771"/>
                                    <a:gd name="T179" fmla="*/ 2876 h 1357"/>
                                    <a:gd name="T180" fmla="+- 0 9079 6699"/>
                                    <a:gd name="T181" fmla="*/ T180 w 2457"/>
                                    <a:gd name="T182" fmla="+- 0 2825 2771"/>
                                    <a:gd name="T183" fmla="*/ 2825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2248" y="0"/>
                                      </a:moveTo>
                                      <a:lnTo>
                                        <a:pt x="208" y="0"/>
                                      </a:lnTo>
                                      <a:lnTo>
                                        <a:pt x="186" y="1"/>
                                      </a:lnTo>
                                      <a:lnTo>
                                        <a:pt x="166" y="5"/>
                                      </a:lnTo>
                                      <a:lnTo>
                                        <a:pt x="146" y="11"/>
                                      </a:lnTo>
                                      <a:lnTo>
                                        <a:pt x="127" y="19"/>
                                      </a:lnTo>
                                      <a:lnTo>
                                        <a:pt x="109" y="30"/>
                                      </a:lnTo>
                                      <a:lnTo>
                                        <a:pt x="92" y="42"/>
                                      </a:lnTo>
                                      <a:lnTo>
                                        <a:pt x="75" y="55"/>
                                      </a:lnTo>
                                      <a:lnTo>
                                        <a:pt x="61" y="71"/>
                                      </a:lnTo>
                                      <a:lnTo>
                                        <a:pt x="47" y="88"/>
                                      </a:lnTo>
                                      <a:lnTo>
                                        <a:pt x="35" y="107"/>
                                      </a:lnTo>
                                      <a:lnTo>
                                        <a:pt x="25" y="127"/>
                                      </a:lnTo>
                                      <a:lnTo>
                                        <a:pt x="16" y="148"/>
                                      </a:lnTo>
                                      <a:lnTo>
                                        <a:pt x="9" y="170"/>
                                      </a:lnTo>
                                      <a:lnTo>
                                        <a:pt x="4" y="193"/>
                                      </a:lnTo>
                                      <a:lnTo>
                                        <a:pt x="1" y="217"/>
                                      </a:lnTo>
                                      <a:lnTo>
                                        <a:pt x="0" y="239"/>
                                      </a:lnTo>
                                      <a:lnTo>
                                        <a:pt x="0" y="1118"/>
                                      </a:lnTo>
                                      <a:lnTo>
                                        <a:pt x="2" y="1142"/>
                                      </a:lnTo>
                                      <a:lnTo>
                                        <a:pt x="5" y="1166"/>
                                      </a:lnTo>
                                      <a:lnTo>
                                        <a:pt x="10" y="1189"/>
                                      </a:lnTo>
                                      <a:lnTo>
                                        <a:pt x="17" y="1211"/>
                                      </a:lnTo>
                                      <a:lnTo>
                                        <a:pt x="26" y="1232"/>
                                      </a:lnTo>
                                      <a:lnTo>
                                        <a:pt x="36" y="1252"/>
                                      </a:lnTo>
                                      <a:lnTo>
                                        <a:pt x="48" y="1271"/>
                                      </a:lnTo>
                                      <a:lnTo>
                                        <a:pt x="62" y="1288"/>
                                      </a:lnTo>
                                      <a:lnTo>
                                        <a:pt x="77" y="1303"/>
                                      </a:lnTo>
                                      <a:lnTo>
                                        <a:pt x="93" y="1317"/>
                                      </a:lnTo>
                                      <a:lnTo>
                                        <a:pt x="110" y="1328"/>
                                      </a:lnTo>
                                      <a:lnTo>
                                        <a:pt x="129" y="1339"/>
                                      </a:lnTo>
                                      <a:lnTo>
                                        <a:pt x="148" y="1347"/>
                                      </a:lnTo>
                                      <a:lnTo>
                                        <a:pt x="168" y="1352"/>
                                      </a:lnTo>
                                      <a:lnTo>
                                        <a:pt x="188" y="1356"/>
                                      </a:lnTo>
                                      <a:lnTo>
                                        <a:pt x="209" y="1357"/>
                                      </a:lnTo>
                                      <a:lnTo>
                                        <a:pt x="2249" y="1357"/>
                                      </a:lnTo>
                                      <a:lnTo>
                                        <a:pt x="2271" y="1356"/>
                                      </a:lnTo>
                                      <a:lnTo>
                                        <a:pt x="2291" y="1352"/>
                                      </a:lnTo>
                                      <a:lnTo>
                                        <a:pt x="2311" y="1346"/>
                                      </a:lnTo>
                                      <a:lnTo>
                                        <a:pt x="2330" y="1338"/>
                                      </a:lnTo>
                                      <a:lnTo>
                                        <a:pt x="2348" y="1328"/>
                                      </a:lnTo>
                                      <a:lnTo>
                                        <a:pt x="2366" y="1316"/>
                                      </a:lnTo>
                                      <a:lnTo>
                                        <a:pt x="2368" y="1315"/>
                                      </a:lnTo>
                                      <a:lnTo>
                                        <a:pt x="209" y="1315"/>
                                      </a:lnTo>
                                      <a:lnTo>
                                        <a:pt x="190" y="1313"/>
                                      </a:lnTo>
                                      <a:lnTo>
                                        <a:pt x="173" y="1311"/>
                                      </a:lnTo>
                                      <a:lnTo>
                                        <a:pt x="141" y="1299"/>
                                      </a:lnTo>
                                      <a:lnTo>
                                        <a:pt x="126" y="1290"/>
                                      </a:lnTo>
                                      <a:lnTo>
                                        <a:pt x="112" y="1280"/>
                                      </a:lnTo>
                                      <a:lnTo>
                                        <a:pt x="99" y="1269"/>
                                      </a:lnTo>
                                      <a:lnTo>
                                        <a:pt x="87" y="1256"/>
                                      </a:lnTo>
                                      <a:lnTo>
                                        <a:pt x="76" y="1242"/>
                                      </a:lnTo>
                                      <a:lnTo>
                                        <a:pt x="66" y="1227"/>
                                      </a:lnTo>
                                      <a:lnTo>
                                        <a:pt x="50" y="1193"/>
                                      </a:lnTo>
                                      <a:lnTo>
                                        <a:pt x="45" y="1175"/>
                                      </a:lnTo>
                                      <a:lnTo>
                                        <a:pt x="41" y="1156"/>
                                      </a:lnTo>
                                      <a:lnTo>
                                        <a:pt x="38" y="1136"/>
                                      </a:lnTo>
                                      <a:lnTo>
                                        <a:pt x="37" y="1118"/>
                                      </a:lnTo>
                                      <a:lnTo>
                                        <a:pt x="37" y="239"/>
                                      </a:lnTo>
                                      <a:lnTo>
                                        <a:pt x="38" y="219"/>
                                      </a:lnTo>
                                      <a:lnTo>
                                        <a:pt x="41" y="200"/>
                                      </a:lnTo>
                                      <a:lnTo>
                                        <a:pt x="45" y="180"/>
                                      </a:lnTo>
                                      <a:lnTo>
                                        <a:pt x="51" y="162"/>
                                      </a:lnTo>
                                      <a:lnTo>
                                        <a:pt x="58" y="145"/>
                                      </a:lnTo>
                                      <a:lnTo>
                                        <a:pt x="67" y="129"/>
                                      </a:lnTo>
                                      <a:lnTo>
                                        <a:pt x="77" y="114"/>
                                      </a:lnTo>
                                      <a:lnTo>
                                        <a:pt x="88" y="100"/>
                                      </a:lnTo>
                                      <a:lnTo>
                                        <a:pt x="101" y="87"/>
                                      </a:lnTo>
                                      <a:lnTo>
                                        <a:pt x="114" y="76"/>
                                      </a:lnTo>
                                      <a:lnTo>
                                        <a:pt x="128" y="66"/>
                                      </a:lnTo>
                                      <a:lnTo>
                                        <a:pt x="143" y="58"/>
                                      </a:lnTo>
                                      <a:lnTo>
                                        <a:pt x="158" y="51"/>
                                      </a:lnTo>
                                      <a:lnTo>
                                        <a:pt x="175" y="46"/>
                                      </a:lnTo>
                                      <a:lnTo>
                                        <a:pt x="192" y="43"/>
                                      </a:lnTo>
                                      <a:lnTo>
                                        <a:pt x="2368" y="43"/>
                                      </a:lnTo>
                                      <a:lnTo>
                                        <a:pt x="2364" y="40"/>
                                      </a:lnTo>
                                      <a:lnTo>
                                        <a:pt x="2347" y="29"/>
                                      </a:lnTo>
                                      <a:lnTo>
                                        <a:pt x="2329" y="18"/>
                                      </a:lnTo>
                                      <a:lnTo>
                                        <a:pt x="2310" y="10"/>
                                      </a:lnTo>
                                      <a:lnTo>
                                        <a:pt x="2290" y="5"/>
                                      </a:lnTo>
                                      <a:lnTo>
                                        <a:pt x="2269" y="1"/>
                                      </a:lnTo>
                                      <a:lnTo>
                                        <a:pt x="2248" y="0"/>
                                      </a:lnTo>
                                      <a:close/>
                                      <a:moveTo>
                                        <a:pt x="2368" y="43"/>
                                      </a:moveTo>
                                      <a:lnTo>
                                        <a:pt x="2248" y="43"/>
                                      </a:lnTo>
                                      <a:lnTo>
                                        <a:pt x="2267" y="44"/>
                                      </a:lnTo>
                                      <a:lnTo>
                                        <a:pt x="2284" y="47"/>
                                      </a:lnTo>
                                      <a:lnTo>
                                        <a:pt x="2300" y="52"/>
                                      </a:lnTo>
                                      <a:lnTo>
                                        <a:pt x="2316" y="59"/>
                                      </a:lnTo>
                                      <a:lnTo>
                                        <a:pt x="2331" y="67"/>
                                      </a:lnTo>
                                      <a:lnTo>
                                        <a:pt x="2345" y="77"/>
                                      </a:lnTo>
                                      <a:lnTo>
                                        <a:pt x="2358" y="88"/>
                                      </a:lnTo>
                                      <a:lnTo>
                                        <a:pt x="2370" y="101"/>
                                      </a:lnTo>
                                      <a:lnTo>
                                        <a:pt x="2381" y="115"/>
                                      </a:lnTo>
                                      <a:lnTo>
                                        <a:pt x="2391" y="131"/>
                                      </a:lnTo>
                                      <a:lnTo>
                                        <a:pt x="2400" y="147"/>
                                      </a:lnTo>
                                      <a:lnTo>
                                        <a:pt x="2407" y="164"/>
                                      </a:lnTo>
                                      <a:lnTo>
                                        <a:pt x="2413" y="182"/>
                                      </a:lnTo>
                                      <a:lnTo>
                                        <a:pt x="2417" y="201"/>
                                      </a:lnTo>
                                      <a:lnTo>
                                        <a:pt x="2419" y="221"/>
                                      </a:lnTo>
                                      <a:lnTo>
                                        <a:pt x="2420" y="239"/>
                                      </a:lnTo>
                                      <a:lnTo>
                                        <a:pt x="2420" y="1118"/>
                                      </a:lnTo>
                                      <a:lnTo>
                                        <a:pt x="2419" y="1138"/>
                                      </a:lnTo>
                                      <a:lnTo>
                                        <a:pt x="2416" y="1158"/>
                                      </a:lnTo>
                                      <a:lnTo>
                                        <a:pt x="2412" y="1177"/>
                                      </a:lnTo>
                                      <a:lnTo>
                                        <a:pt x="2406" y="1195"/>
                                      </a:lnTo>
                                      <a:lnTo>
                                        <a:pt x="2399" y="1212"/>
                                      </a:lnTo>
                                      <a:lnTo>
                                        <a:pt x="2390" y="1228"/>
                                      </a:lnTo>
                                      <a:lnTo>
                                        <a:pt x="2380" y="1243"/>
                                      </a:lnTo>
                                      <a:lnTo>
                                        <a:pt x="2369" y="1258"/>
                                      </a:lnTo>
                                      <a:lnTo>
                                        <a:pt x="2357" y="1270"/>
                                      </a:lnTo>
                                      <a:lnTo>
                                        <a:pt x="2343" y="1281"/>
                                      </a:lnTo>
                                      <a:lnTo>
                                        <a:pt x="2330" y="1291"/>
                                      </a:lnTo>
                                      <a:lnTo>
                                        <a:pt x="2314" y="1299"/>
                                      </a:lnTo>
                                      <a:lnTo>
                                        <a:pt x="2299" y="1306"/>
                                      </a:lnTo>
                                      <a:lnTo>
                                        <a:pt x="2282" y="1311"/>
                                      </a:lnTo>
                                      <a:lnTo>
                                        <a:pt x="2265" y="1314"/>
                                      </a:lnTo>
                                      <a:lnTo>
                                        <a:pt x="2248" y="1315"/>
                                      </a:lnTo>
                                      <a:lnTo>
                                        <a:pt x="2368" y="1315"/>
                                      </a:lnTo>
                                      <a:lnTo>
                                        <a:pt x="2382" y="1302"/>
                                      </a:lnTo>
                                      <a:lnTo>
                                        <a:pt x="2396" y="1286"/>
                                      </a:lnTo>
                                      <a:lnTo>
                                        <a:pt x="2410" y="1269"/>
                                      </a:lnTo>
                                      <a:lnTo>
                                        <a:pt x="2422" y="1250"/>
                                      </a:lnTo>
                                      <a:lnTo>
                                        <a:pt x="2432" y="1230"/>
                                      </a:lnTo>
                                      <a:lnTo>
                                        <a:pt x="2441" y="1210"/>
                                      </a:lnTo>
                                      <a:lnTo>
                                        <a:pt x="2448" y="1188"/>
                                      </a:lnTo>
                                      <a:lnTo>
                                        <a:pt x="2453" y="1164"/>
                                      </a:lnTo>
                                      <a:lnTo>
                                        <a:pt x="2456" y="1140"/>
                                      </a:lnTo>
                                      <a:lnTo>
                                        <a:pt x="2457" y="1118"/>
                                      </a:lnTo>
                                      <a:lnTo>
                                        <a:pt x="2457" y="239"/>
                                      </a:lnTo>
                                      <a:lnTo>
                                        <a:pt x="2456" y="215"/>
                                      </a:lnTo>
                                      <a:lnTo>
                                        <a:pt x="2452" y="191"/>
                                      </a:lnTo>
                                      <a:lnTo>
                                        <a:pt x="2447" y="168"/>
                                      </a:lnTo>
                                      <a:lnTo>
                                        <a:pt x="2440" y="146"/>
                                      </a:lnTo>
                                      <a:lnTo>
                                        <a:pt x="2431" y="125"/>
                                      </a:lnTo>
                                      <a:lnTo>
                                        <a:pt x="2421" y="105"/>
                                      </a:lnTo>
                                      <a:lnTo>
                                        <a:pt x="2409" y="87"/>
                                      </a:lnTo>
                                      <a:lnTo>
                                        <a:pt x="2395" y="70"/>
                                      </a:lnTo>
                                      <a:lnTo>
                                        <a:pt x="2380" y="54"/>
                                      </a:lnTo>
                                      <a:lnTo>
                                        <a:pt x="2368" y="43"/>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43" name="AutoShape 77"/>
                              <wps:cNvSpPr>
                                <a:spLocks/>
                              </wps:cNvSpPr>
                              <wps:spPr bwMode="auto">
                                <a:xfrm>
                                  <a:off x="5400" y="1331"/>
                                  <a:ext cx="2457" cy="1357"/>
                                </a:xfrm>
                                <a:custGeom>
                                  <a:avLst/>
                                  <a:gdLst>
                                    <a:gd name="T0" fmla="+- 0 6703 6699"/>
                                    <a:gd name="T1" fmla="*/ T0 w 2457"/>
                                    <a:gd name="T2" fmla="+- 0 2964 2771"/>
                                    <a:gd name="T3" fmla="*/ 2964 h 1357"/>
                                    <a:gd name="T4" fmla="+- 0 6724 6699"/>
                                    <a:gd name="T5" fmla="*/ T4 w 2457"/>
                                    <a:gd name="T6" fmla="+- 0 2898 2771"/>
                                    <a:gd name="T7" fmla="*/ 2898 h 1357"/>
                                    <a:gd name="T8" fmla="+- 0 6760 6699"/>
                                    <a:gd name="T9" fmla="*/ T8 w 2457"/>
                                    <a:gd name="T10" fmla="+- 0 2842 2771"/>
                                    <a:gd name="T11" fmla="*/ 2842 h 1357"/>
                                    <a:gd name="T12" fmla="+- 0 6808 6699"/>
                                    <a:gd name="T13" fmla="*/ T12 w 2457"/>
                                    <a:gd name="T14" fmla="+- 0 2801 2771"/>
                                    <a:gd name="T15" fmla="*/ 2801 h 1357"/>
                                    <a:gd name="T16" fmla="+- 0 6865 6699"/>
                                    <a:gd name="T17" fmla="*/ T16 w 2457"/>
                                    <a:gd name="T18" fmla="+- 0 2776 2771"/>
                                    <a:gd name="T19" fmla="*/ 2776 h 1357"/>
                                    <a:gd name="T20" fmla="+- 0 8947 6699"/>
                                    <a:gd name="T21" fmla="*/ T20 w 2457"/>
                                    <a:gd name="T22" fmla="+- 0 2771 2771"/>
                                    <a:gd name="T23" fmla="*/ 2771 h 1357"/>
                                    <a:gd name="T24" fmla="+- 0 9009 6699"/>
                                    <a:gd name="T25" fmla="*/ T24 w 2457"/>
                                    <a:gd name="T26" fmla="+- 0 2781 2771"/>
                                    <a:gd name="T27" fmla="*/ 2781 h 1357"/>
                                    <a:gd name="T28" fmla="+- 0 9063 6699"/>
                                    <a:gd name="T29" fmla="*/ T28 w 2457"/>
                                    <a:gd name="T30" fmla="+- 0 2811 2771"/>
                                    <a:gd name="T31" fmla="*/ 2811 h 1357"/>
                                    <a:gd name="T32" fmla="+- 0 9108 6699"/>
                                    <a:gd name="T33" fmla="*/ T32 w 2457"/>
                                    <a:gd name="T34" fmla="+- 0 2858 2771"/>
                                    <a:gd name="T35" fmla="*/ 2858 h 1357"/>
                                    <a:gd name="T36" fmla="+- 0 9139 6699"/>
                                    <a:gd name="T37" fmla="*/ T36 w 2457"/>
                                    <a:gd name="T38" fmla="+- 0 2917 2771"/>
                                    <a:gd name="T39" fmla="*/ 2917 h 1357"/>
                                    <a:gd name="T40" fmla="+- 0 9155 6699"/>
                                    <a:gd name="T41" fmla="*/ T40 w 2457"/>
                                    <a:gd name="T42" fmla="+- 0 2986 2771"/>
                                    <a:gd name="T43" fmla="*/ 2986 h 1357"/>
                                    <a:gd name="T44" fmla="+- 0 9155 6699"/>
                                    <a:gd name="T45" fmla="*/ T44 w 2457"/>
                                    <a:gd name="T46" fmla="+- 0 3911 2771"/>
                                    <a:gd name="T47" fmla="*/ 3911 h 1357"/>
                                    <a:gd name="T48" fmla="+- 0 9140 6699"/>
                                    <a:gd name="T49" fmla="*/ T48 w 2457"/>
                                    <a:gd name="T50" fmla="+- 0 3981 2771"/>
                                    <a:gd name="T51" fmla="*/ 3981 h 1357"/>
                                    <a:gd name="T52" fmla="+- 0 9109 6699"/>
                                    <a:gd name="T53" fmla="*/ T52 w 2457"/>
                                    <a:gd name="T54" fmla="+- 0 4040 2771"/>
                                    <a:gd name="T55" fmla="*/ 4040 h 1357"/>
                                    <a:gd name="T56" fmla="+- 0 9065 6699"/>
                                    <a:gd name="T57" fmla="*/ T56 w 2457"/>
                                    <a:gd name="T58" fmla="+- 0 4087 2771"/>
                                    <a:gd name="T59" fmla="*/ 4087 h 1357"/>
                                    <a:gd name="T60" fmla="+- 0 9010 6699"/>
                                    <a:gd name="T61" fmla="*/ T60 w 2457"/>
                                    <a:gd name="T62" fmla="+- 0 4117 2771"/>
                                    <a:gd name="T63" fmla="*/ 4117 h 1357"/>
                                    <a:gd name="T64" fmla="+- 0 8948 6699"/>
                                    <a:gd name="T65" fmla="*/ T64 w 2457"/>
                                    <a:gd name="T66" fmla="+- 0 4128 2771"/>
                                    <a:gd name="T67" fmla="*/ 4128 h 1357"/>
                                    <a:gd name="T68" fmla="+- 0 6867 6699"/>
                                    <a:gd name="T69" fmla="*/ T68 w 2457"/>
                                    <a:gd name="T70" fmla="+- 0 4123 2771"/>
                                    <a:gd name="T71" fmla="*/ 4123 h 1357"/>
                                    <a:gd name="T72" fmla="+- 0 6809 6699"/>
                                    <a:gd name="T73" fmla="*/ T72 w 2457"/>
                                    <a:gd name="T74" fmla="+- 0 4099 2771"/>
                                    <a:gd name="T75" fmla="*/ 4099 h 1357"/>
                                    <a:gd name="T76" fmla="+- 0 6761 6699"/>
                                    <a:gd name="T77" fmla="*/ T76 w 2457"/>
                                    <a:gd name="T78" fmla="+- 0 4059 2771"/>
                                    <a:gd name="T79" fmla="*/ 4059 h 1357"/>
                                    <a:gd name="T80" fmla="+- 0 6725 6699"/>
                                    <a:gd name="T81" fmla="*/ T80 w 2457"/>
                                    <a:gd name="T82" fmla="+- 0 4003 2771"/>
                                    <a:gd name="T83" fmla="*/ 4003 h 1357"/>
                                    <a:gd name="T84" fmla="+- 0 6704 6699"/>
                                    <a:gd name="T85" fmla="*/ T84 w 2457"/>
                                    <a:gd name="T86" fmla="+- 0 3937 2771"/>
                                    <a:gd name="T87" fmla="*/ 3937 h 1357"/>
                                    <a:gd name="T88" fmla="+- 0 6699 6699"/>
                                    <a:gd name="T89" fmla="*/ T88 w 2457"/>
                                    <a:gd name="T90" fmla="+- 0 3011 2771"/>
                                    <a:gd name="T91" fmla="*/ 3011 h 1357"/>
                                    <a:gd name="T92" fmla="+- 0 6740 6699"/>
                                    <a:gd name="T93" fmla="*/ T92 w 2457"/>
                                    <a:gd name="T94" fmla="+- 0 3927 2771"/>
                                    <a:gd name="T95" fmla="*/ 3927 h 1357"/>
                                    <a:gd name="T96" fmla="+- 0 6757 6699"/>
                                    <a:gd name="T97" fmla="*/ T96 w 2457"/>
                                    <a:gd name="T98" fmla="+- 0 3981 2771"/>
                                    <a:gd name="T99" fmla="*/ 3981 h 1357"/>
                                    <a:gd name="T100" fmla="+- 0 6786 6699"/>
                                    <a:gd name="T101" fmla="*/ T100 w 2457"/>
                                    <a:gd name="T102" fmla="+- 0 4027 2771"/>
                                    <a:gd name="T103" fmla="*/ 4027 h 1357"/>
                                    <a:gd name="T104" fmla="+- 0 6825 6699"/>
                                    <a:gd name="T105" fmla="*/ T104 w 2457"/>
                                    <a:gd name="T106" fmla="+- 0 4061 2771"/>
                                    <a:gd name="T107" fmla="*/ 4061 h 1357"/>
                                    <a:gd name="T108" fmla="+- 0 6872 6699"/>
                                    <a:gd name="T109" fmla="*/ T108 w 2457"/>
                                    <a:gd name="T110" fmla="+- 0 4082 2771"/>
                                    <a:gd name="T111" fmla="*/ 4082 h 1357"/>
                                    <a:gd name="T112" fmla="+- 0 8947 6699"/>
                                    <a:gd name="T113" fmla="*/ T112 w 2457"/>
                                    <a:gd name="T114" fmla="+- 0 4086 2771"/>
                                    <a:gd name="T115" fmla="*/ 4086 h 1357"/>
                                    <a:gd name="T116" fmla="+- 0 8998 6699"/>
                                    <a:gd name="T117" fmla="*/ T116 w 2457"/>
                                    <a:gd name="T118" fmla="+- 0 4077 2771"/>
                                    <a:gd name="T119" fmla="*/ 4077 h 1357"/>
                                    <a:gd name="T120" fmla="+- 0 9042 6699"/>
                                    <a:gd name="T121" fmla="*/ T120 w 2457"/>
                                    <a:gd name="T122" fmla="+- 0 4052 2771"/>
                                    <a:gd name="T123" fmla="*/ 4052 h 1357"/>
                                    <a:gd name="T124" fmla="+- 0 9079 6699"/>
                                    <a:gd name="T125" fmla="*/ T124 w 2457"/>
                                    <a:gd name="T126" fmla="+- 0 4014 2771"/>
                                    <a:gd name="T127" fmla="*/ 4014 h 1357"/>
                                    <a:gd name="T128" fmla="+- 0 9105 6699"/>
                                    <a:gd name="T129" fmla="*/ T128 w 2457"/>
                                    <a:gd name="T130" fmla="+- 0 3966 2771"/>
                                    <a:gd name="T131" fmla="*/ 3966 h 1357"/>
                                    <a:gd name="T132" fmla="+- 0 9118 6699"/>
                                    <a:gd name="T133" fmla="*/ T132 w 2457"/>
                                    <a:gd name="T134" fmla="+- 0 3909 2771"/>
                                    <a:gd name="T135" fmla="*/ 3909 h 1357"/>
                                    <a:gd name="T136" fmla="+- 0 9118 6699"/>
                                    <a:gd name="T137" fmla="*/ T136 w 2457"/>
                                    <a:gd name="T138" fmla="+- 0 2992 2771"/>
                                    <a:gd name="T139" fmla="*/ 2992 h 1357"/>
                                    <a:gd name="T140" fmla="+- 0 9106 6699"/>
                                    <a:gd name="T141" fmla="*/ T140 w 2457"/>
                                    <a:gd name="T142" fmla="+- 0 2935 2771"/>
                                    <a:gd name="T143" fmla="*/ 2935 h 1357"/>
                                    <a:gd name="T144" fmla="+- 0 9080 6699"/>
                                    <a:gd name="T145" fmla="*/ T144 w 2457"/>
                                    <a:gd name="T146" fmla="+- 0 2886 2771"/>
                                    <a:gd name="T147" fmla="*/ 2886 h 1357"/>
                                    <a:gd name="T148" fmla="+- 0 9044 6699"/>
                                    <a:gd name="T149" fmla="*/ T148 w 2457"/>
                                    <a:gd name="T150" fmla="+- 0 2848 2771"/>
                                    <a:gd name="T151" fmla="*/ 2848 h 1357"/>
                                    <a:gd name="T152" fmla="+- 0 8999 6699"/>
                                    <a:gd name="T153" fmla="*/ T152 w 2457"/>
                                    <a:gd name="T154" fmla="+- 0 2823 2771"/>
                                    <a:gd name="T155" fmla="*/ 2823 h 1357"/>
                                    <a:gd name="T156" fmla="+- 0 8947 6699"/>
                                    <a:gd name="T157" fmla="*/ T156 w 2457"/>
                                    <a:gd name="T158" fmla="+- 0 2814 2771"/>
                                    <a:gd name="T159" fmla="*/ 2814 h 1357"/>
                                    <a:gd name="T160" fmla="+- 0 6874 6699"/>
                                    <a:gd name="T161" fmla="*/ T160 w 2457"/>
                                    <a:gd name="T162" fmla="+- 0 2817 2771"/>
                                    <a:gd name="T163" fmla="*/ 2817 h 1357"/>
                                    <a:gd name="T164" fmla="+- 0 6827 6699"/>
                                    <a:gd name="T165" fmla="*/ T164 w 2457"/>
                                    <a:gd name="T166" fmla="+- 0 2837 2771"/>
                                    <a:gd name="T167" fmla="*/ 2837 h 1357"/>
                                    <a:gd name="T168" fmla="+- 0 6787 6699"/>
                                    <a:gd name="T169" fmla="*/ T168 w 2457"/>
                                    <a:gd name="T170" fmla="+- 0 2871 2771"/>
                                    <a:gd name="T171" fmla="*/ 2871 h 1357"/>
                                    <a:gd name="T172" fmla="+- 0 6757 6699"/>
                                    <a:gd name="T173" fmla="*/ T172 w 2457"/>
                                    <a:gd name="T174" fmla="+- 0 2916 2771"/>
                                    <a:gd name="T175" fmla="*/ 2916 h 1357"/>
                                    <a:gd name="T176" fmla="+- 0 6740 6699"/>
                                    <a:gd name="T177" fmla="*/ T176 w 2457"/>
                                    <a:gd name="T178" fmla="+- 0 2971 2771"/>
                                    <a:gd name="T179" fmla="*/ 2971 h 1357"/>
                                    <a:gd name="T180" fmla="+- 0 6736 6699"/>
                                    <a:gd name="T181" fmla="*/ T180 w 2457"/>
                                    <a:gd name="T182" fmla="+- 0 3887 2771"/>
                                    <a:gd name="T183" fmla="*/ 3887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0"/>
                                      </a:moveTo>
                                      <a:lnTo>
                                        <a:pt x="1" y="217"/>
                                      </a:lnTo>
                                      <a:lnTo>
                                        <a:pt x="4" y="193"/>
                                      </a:lnTo>
                                      <a:lnTo>
                                        <a:pt x="9" y="170"/>
                                      </a:lnTo>
                                      <a:lnTo>
                                        <a:pt x="16" y="148"/>
                                      </a:lnTo>
                                      <a:lnTo>
                                        <a:pt x="25" y="127"/>
                                      </a:lnTo>
                                      <a:lnTo>
                                        <a:pt x="35" y="107"/>
                                      </a:lnTo>
                                      <a:lnTo>
                                        <a:pt x="47" y="88"/>
                                      </a:lnTo>
                                      <a:lnTo>
                                        <a:pt x="61" y="71"/>
                                      </a:lnTo>
                                      <a:lnTo>
                                        <a:pt x="75" y="55"/>
                                      </a:lnTo>
                                      <a:lnTo>
                                        <a:pt x="92" y="42"/>
                                      </a:lnTo>
                                      <a:lnTo>
                                        <a:pt x="109" y="30"/>
                                      </a:lnTo>
                                      <a:lnTo>
                                        <a:pt x="127" y="19"/>
                                      </a:lnTo>
                                      <a:lnTo>
                                        <a:pt x="146" y="11"/>
                                      </a:lnTo>
                                      <a:lnTo>
                                        <a:pt x="166" y="5"/>
                                      </a:lnTo>
                                      <a:lnTo>
                                        <a:pt x="186" y="1"/>
                                      </a:lnTo>
                                      <a:lnTo>
                                        <a:pt x="208" y="0"/>
                                      </a:lnTo>
                                      <a:lnTo>
                                        <a:pt x="2248" y="0"/>
                                      </a:lnTo>
                                      <a:lnTo>
                                        <a:pt x="2269" y="1"/>
                                      </a:lnTo>
                                      <a:lnTo>
                                        <a:pt x="2290" y="5"/>
                                      </a:lnTo>
                                      <a:lnTo>
                                        <a:pt x="2310" y="10"/>
                                      </a:lnTo>
                                      <a:lnTo>
                                        <a:pt x="2329" y="18"/>
                                      </a:lnTo>
                                      <a:lnTo>
                                        <a:pt x="2347" y="29"/>
                                      </a:lnTo>
                                      <a:lnTo>
                                        <a:pt x="2364" y="40"/>
                                      </a:lnTo>
                                      <a:lnTo>
                                        <a:pt x="2380" y="54"/>
                                      </a:lnTo>
                                      <a:lnTo>
                                        <a:pt x="2395" y="70"/>
                                      </a:lnTo>
                                      <a:lnTo>
                                        <a:pt x="2409" y="87"/>
                                      </a:lnTo>
                                      <a:lnTo>
                                        <a:pt x="2421" y="105"/>
                                      </a:lnTo>
                                      <a:lnTo>
                                        <a:pt x="2431" y="125"/>
                                      </a:lnTo>
                                      <a:lnTo>
                                        <a:pt x="2440" y="146"/>
                                      </a:lnTo>
                                      <a:lnTo>
                                        <a:pt x="2447" y="168"/>
                                      </a:lnTo>
                                      <a:lnTo>
                                        <a:pt x="2452" y="191"/>
                                      </a:lnTo>
                                      <a:lnTo>
                                        <a:pt x="2456" y="215"/>
                                      </a:lnTo>
                                      <a:lnTo>
                                        <a:pt x="2457" y="239"/>
                                      </a:lnTo>
                                      <a:lnTo>
                                        <a:pt x="2457" y="1117"/>
                                      </a:lnTo>
                                      <a:lnTo>
                                        <a:pt x="2456" y="1140"/>
                                      </a:lnTo>
                                      <a:lnTo>
                                        <a:pt x="2453" y="1164"/>
                                      </a:lnTo>
                                      <a:lnTo>
                                        <a:pt x="2448" y="1188"/>
                                      </a:lnTo>
                                      <a:lnTo>
                                        <a:pt x="2441" y="1210"/>
                                      </a:lnTo>
                                      <a:lnTo>
                                        <a:pt x="2432" y="1230"/>
                                      </a:lnTo>
                                      <a:lnTo>
                                        <a:pt x="2422" y="1250"/>
                                      </a:lnTo>
                                      <a:lnTo>
                                        <a:pt x="2410" y="1269"/>
                                      </a:lnTo>
                                      <a:lnTo>
                                        <a:pt x="2396" y="1286"/>
                                      </a:lnTo>
                                      <a:lnTo>
                                        <a:pt x="2382" y="1302"/>
                                      </a:lnTo>
                                      <a:lnTo>
                                        <a:pt x="2366" y="1316"/>
                                      </a:lnTo>
                                      <a:lnTo>
                                        <a:pt x="2348" y="1328"/>
                                      </a:lnTo>
                                      <a:lnTo>
                                        <a:pt x="2330" y="1338"/>
                                      </a:lnTo>
                                      <a:lnTo>
                                        <a:pt x="2311" y="1346"/>
                                      </a:lnTo>
                                      <a:lnTo>
                                        <a:pt x="2291" y="1352"/>
                                      </a:lnTo>
                                      <a:lnTo>
                                        <a:pt x="2271" y="1356"/>
                                      </a:lnTo>
                                      <a:lnTo>
                                        <a:pt x="2249" y="1357"/>
                                      </a:lnTo>
                                      <a:lnTo>
                                        <a:pt x="209" y="1357"/>
                                      </a:lnTo>
                                      <a:lnTo>
                                        <a:pt x="188" y="1356"/>
                                      </a:lnTo>
                                      <a:lnTo>
                                        <a:pt x="168" y="1352"/>
                                      </a:lnTo>
                                      <a:lnTo>
                                        <a:pt x="148" y="1347"/>
                                      </a:lnTo>
                                      <a:lnTo>
                                        <a:pt x="129" y="1339"/>
                                      </a:lnTo>
                                      <a:lnTo>
                                        <a:pt x="110" y="1328"/>
                                      </a:lnTo>
                                      <a:lnTo>
                                        <a:pt x="93" y="1317"/>
                                      </a:lnTo>
                                      <a:lnTo>
                                        <a:pt x="77" y="1303"/>
                                      </a:lnTo>
                                      <a:lnTo>
                                        <a:pt x="62" y="1288"/>
                                      </a:lnTo>
                                      <a:lnTo>
                                        <a:pt x="48" y="1271"/>
                                      </a:lnTo>
                                      <a:lnTo>
                                        <a:pt x="36" y="1252"/>
                                      </a:lnTo>
                                      <a:lnTo>
                                        <a:pt x="26" y="1232"/>
                                      </a:lnTo>
                                      <a:lnTo>
                                        <a:pt x="17" y="1211"/>
                                      </a:lnTo>
                                      <a:lnTo>
                                        <a:pt x="10" y="1189"/>
                                      </a:lnTo>
                                      <a:lnTo>
                                        <a:pt x="5" y="1166"/>
                                      </a:lnTo>
                                      <a:lnTo>
                                        <a:pt x="2" y="1142"/>
                                      </a:lnTo>
                                      <a:lnTo>
                                        <a:pt x="0" y="1118"/>
                                      </a:lnTo>
                                      <a:lnTo>
                                        <a:pt x="0" y="240"/>
                                      </a:lnTo>
                                      <a:close/>
                                      <a:moveTo>
                                        <a:pt x="37" y="1116"/>
                                      </a:moveTo>
                                      <a:lnTo>
                                        <a:pt x="38" y="1136"/>
                                      </a:lnTo>
                                      <a:lnTo>
                                        <a:pt x="41" y="1156"/>
                                      </a:lnTo>
                                      <a:lnTo>
                                        <a:pt x="45" y="1175"/>
                                      </a:lnTo>
                                      <a:lnTo>
                                        <a:pt x="50" y="1193"/>
                                      </a:lnTo>
                                      <a:lnTo>
                                        <a:pt x="58" y="1210"/>
                                      </a:lnTo>
                                      <a:lnTo>
                                        <a:pt x="66" y="1227"/>
                                      </a:lnTo>
                                      <a:lnTo>
                                        <a:pt x="76" y="1242"/>
                                      </a:lnTo>
                                      <a:lnTo>
                                        <a:pt x="87" y="1256"/>
                                      </a:lnTo>
                                      <a:lnTo>
                                        <a:pt x="99" y="1269"/>
                                      </a:lnTo>
                                      <a:lnTo>
                                        <a:pt x="112" y="1280"/>
                                      </a:lnTo>
                                      <a:lnTo>
                                        <a:pt x="126" y="1290"/>
                                      </a:lnTo>
                                      <a:lnTo>
                                        <a:pt x="141" y="1299"/>
                                      </a:lnTo>
                                      <a:lnTo>
                                        <a:pt x="157" y="1305"/>
                                      </a:lnTo>
                                      <a:lnTo>
                                        <a:pt x="173" y="1311"/>
                                      </a:lnTo>
                                      <a:lnTo>
                                        <a:pt x="190" y="1313"/>
                                      </a:lnTo>
                                      <a:lnTo>
                                        <a:pt x="209" y="1315"/>
                                      </a:lnTo>
                                      <a:lnTo>
                                        <a:pt x="2248" y="1315"/>
                                      </a:lnTo>
                                      <a:lnTo>
                                        <a:pt x="2265" y="1314"/>
                                      </a:lnTo>
                                      <a:lnTo>
                                        <a:pt x="2282" y="1311"/>
                                      </a:lnTo>
                                      <a:lnTo>
                                        <a:pt x="2299" y="1306"/>
                                      </a:lnTo>
                                      <a:lnTo>
                                        <a:pt x="2314" y="1299"/>
                                      </a:lnTo>
                                      <a:lnTo>
                                        <a:pt x="2330" y="1291"/>
                                      </a:lnTo>
                                      <a:lnTo>
                                        <a:pt x="2343" y="1281"/>
                                      </a:lnTo>
                                      <a:lnTo>
                                        <a:pt x="2357" y="1270"/>
                                      </a:lnTo>
                                      <a:lnTo>
                                        <a:pt x="2369" y="1258"/>
                                      </a:lnTo>
                                      <a:lnTo>
                                        <a:pt x="2380" y="1243"/>
                                      </a:lnTo>
                                      <a:lnTo>
                                        <a:pt x="2390" y="1228"/>
                                      </a:lnTo>
                                      <a:lnTo>
                                        <a:pt x="2399" y="1212"/>
                                      </a:lnTo>
                                      <a:lnTo>
                                        <a:pt x="2406" y="1195"/>
                                      </a:lnTo>
                                      <a:lnTo>
                                        <a:pt x="2412" y="1177"/>
                                      </a:lnTo>
                                      <a:lnTo>
                                        <a:pt x="2416" y="1158"/>
                                      </a:lnTo>
                                      <a:lnTo>
                                        <a:pt x="2419" y="1138"/>
                                      </a:lnTo>
                                      <a:lnTo>
                                        <a:pt x="2420" y="1117"/>
                                      </a:lnTo>
                                      <a:lnTo>
                                        <a:pt x="2420" y="241"/>
                                      </a:lnTo>
                                      <a:lnTo>
                                        <a:pt x="2419" y="221"/>
                                      </a:lnTo>
                                      <a:lnTo>
                                        <a:pt x="2417" y="201"/>
                                      </a:lnTo>
                                      <a:lnTo>
                                        <a:pt x="2413" y="182"/>
                                      </a:lnTo>
                                      <a:lnTo>
                                        <a:pt x="2407" y="164"/>
                                      </a:lnTo>
                                      <a:lnTo>
                                        <a:pt x="2400" y="147"/>
                                      </a:lnTo>
                                      <a:lnTo>
                                        <a:pt x="2391" y="131"/>
                                      </a:lnTo>
                                      <a:lnTo>
                                        <a:pt x="2381" y="115"/>
                                      </a:lnTo>
                                      <a:lnTo>
                                        <a:pt x="2370" y="101"/>
                                      </a:lnTo>
                                      <a:lnTo>
                                        <a:pt x="2358" y="88"/>
                                      </a:lnTo>
                                      <a:lnTo>
                                        <a:pt x="2345" y="77"/>
                                      </a:lnTo>
                                      <a:lnTo>
                                        <a:pt x="2331" y="67"/>
                                      </a:lnTo>
                                      <a:lnTo>
                                        <a:pt x="2316" y="59"/>
                                      </a:lnTo>
                                      <a:lnTo>
                                        <a:pt x="2300" y="52"/>
                                      </a:lnTo>
                                      <a:lnTo>
                                        <a:pt x="2284" y="47"/>
                                      </a:lnTo>
                                      <a:lnTo>
                                        <a:pt x="2267" y="44"/>
                                      </a:lnTo>
                                      <a:lnTo>
                                        <a:pt x="2248" y="43"/>
                                      </a:lnTo>
                                      <a:lnTo>
                                        <a:pt x="210" y="43"/>
                                      </a:lnTo>
                                      <a:lnTo>
                                        <a:pt x="192" y="43"/>
                                      </a:lnTo>
                                      <a:lnTo>
                                        <a:pt x="175" y="46"/>
                                      </a:lnTo>
                                      <a:lnTo>
                                        <a:pt x="158" y="51"/>
                                      </a:lnTo>
                                      <a:lnTo>
                                        <a:pt x="143" y="58"/>
                                      </a:lnTo>
                                      <a:lnTo>
                                        <a:pt x="128" y="66"/>
                                      </a:lnTo>
                                      <a:lnTo>
                                        <a:pt x="114" y="76"/>
                                      </a:lnTo>
                                      <a:lnTo>
                                        <a:pt x="101" y="87"/>
                                      </a:lnTo>
                                      <a:lnTo>
                                        <a:pt x="88" y="100"/>
                                      </a:lnTo>
                                      <a:lnTo>
                                        <a:pt x="77" y="114"/>
                                      </a:lnTo>
                                      <a:lnTo>
                                        <a:pt x="67" y="129"/>
                                      </a:lnTo>
                                      <a:lnTo>
                                        <a:pt x="58" y="145"/>
                                      </a:lnTo>
                                      <a:lnTo>
                                        <a:pt x="51" y="162"/>
                                      </a:lnTo>
                                      <a:lnTo>
                                        <a:pt x="45" y="180"/>
                                      </a:lnTo>
                                      <a:lnTo>
                                        <a:pt x="41" y="200"/>
                                      </a:lnTo>
                                      <a:lnTo>
                                        <a:pt x="38" y="219"/>
                                      </a:lnTo>
                                      <a:lnTo>
                                        <a:pt x="37" y="240"/>
                                      </a:lnTo>
                                      <a:lnTo>
                                        <a:pt x="37" y="1116"/>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889" y="1514"/>
                                  <a:ext cx="1779" cy="4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5"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367" y="1514"/>
                                  <a:ext cx="46"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317" y="2052"/>
                                  <a:ext cx="46" cy="509"/>
                                </a:xfrm>
                                <a:prstGeom prst="rect">
                                  <a:avLst/>
                                </a:prstGeom>
                                <a:noFill/>
                                <a:extLst>
                                  <a:ext uri="{909E8E84-426E-40DD-AFC4-6F175D3DCCD1}">
                                    <a14:hiddenFill xmlns:a14="http://schemas.microsoft.com/office/drawing/2010/main">
                                      <a:solidFill>
                                        <a:srgbClr val="FFFFFF"/>
                                      </a:solidFill>
                                    </a14:hiddenFill>
                                  </a:ext>
                                </a:extLst>
                              </pic:spPr>
                            </pic:pic>
                            <wps:wsp>
                              <wps:cNvPr id="49" name="Freeform 49"/>
                              <wps:cNvSpPr>
                                <a:spLocks/>
                              </wps:cNvSpPr>
                              <wps:spPr bwMode="auto">
                                <a:xfrm>
                                  <a:off x="5242" y="9836"/>
                                  <a:ext cx="2420" cy="1315"/>
                                </a:xfrm>
                                <a:custGeom>
                                  <a:avLst/>
                                  <a:gdLst>
                                    <a:gd name="T0" fmla="+- 0 8771 6541"/>
                                    <a:gd name="T1" fmla="*/ T0 w 2420"/>
                                    <a:gd name="T2" fmla="+- 0 11277 11277"/>
                                    <a:gd name="T3" fmla="*/ 11277 h 1315"/>
                                    <a:gd name="T4" fmla="+- 0 6732 6541"/>
                                    <a:gd name="T5" fmla="*/ T4 w 2420"/>
                                    <a:gd name="T6" fmla="+- 0 11277 11277"/>
                                    <a:gd name="T7" fmla="*/ 11277 h 1315"/>
                                    <a:gd name="T8" fmla="+- 0 6658 6541"/>
                                    <a:gd name="T9" fmla="*/ T8 w 2420"/>
                                    <a:gd name="T10" fmla="+- 0 11294 11277"/>
                                    <a:gd name="T11" fmla="*/ 11294 h 1315"/>
                                    <a:gd name="T12" fmla="+- 0 6597 6541"/>
                                    <a:gd name="T13" fmla="*/ T12 w 2420"/>
                                    <a:gd name="T14" fmla="+- 0 11341 11277"/>
                                    <a:gd name="T15" fmla="*/ 11341 h 1315"/>
                                    <a:gd name="T16" fmla="+- 0 6556 6541"/>
                                    <a:gd name="T17" fmla="*/ T16 w 2420"/>
                                    <a:gd name="T18" fmla="+- 0 11410 11277"/>
                                    <a:gd name="T19" fmla="*/ 11410 h 1315"/>
                                    <a:gd name="T20" fmla="+- 0 6541 6541"/>
                                    <a:gd name="T21" fmla="*/ T20 w 2420"/>
                                    <a:gd name="T22" fmla="+- 0 11496 11277"/>
                                    <a:gd name="T23" fmla="*/ 11496 h 1315"/>
                                    <a:gd name="T24" fmla="+- 0 6541 6541"/>
                                    <a:gd name="T25" fmla="*/ T24 w 2420"/>
                                    <a:gd name="T26" fmla="+- 0 12372 11277"/>
                                    <a:gd name="T27" fmla="*/ 12372 h 1315"/>
                                    <a:gd name="T28" fmla="+- 0 6556 6541"/>
                                    <a:gd name="T29" fmla="*/ T28 w 2420"/>
                                    <a:gd name="T30" fmla="+- 0 12457 11277"/>
                                    <a:gd name="T31" fmla="*/ 12457 h 1315"/>
                                    <a:gd name="T32" fmla="+- 0 6597 6541"/>
                                    <a:gd name="T33" fmla="*/ T32 w 2420"/>
                                    <a:gd name="T34" fmla="+- 0 12527 11277"/>
                                    <a:gd name="T35" fmla="*/ 12527 h 1315"/>
                                    <a:gd name="T36" fmla="+- 0 6658 6541"/>
                                    <a:gd name="T37" fmla="*/ T36 w 2420"/>
                                    <a:gd name="T38" fmla="+- 0 12574 11277"/>
                                    <a:gd name="T39" fmla="*/ 12574 h 1315"/>
                                    <a:gd name="T40" fmla="+- 0 6732 6541"/>
                                    <a:gd name="T41" fmla="*/ T40 w 2420"/>
                                    <a:gd name="T42" fmla="+- 0 12591 11277"/>
                                    <a:gd name="T43" fmla="*/ 12591 h 1315"/>
                                    <a:gd name="T44" fmla="+- 0 8771 6541"/>
                                    <a:gd name="T45" fmla="*/ T44 w 2420"/>
                                    <a:gd name="T46" fmla="+- 0 12591 11277"/>
                                    <a:gd name="T47" fmla="*/ 12591 h 1315"/>
                                    <a:gd name="T48" fmla="+- 0 8845 6541"/>
                                    <a:gd name="T49" fmla="*/ T48 w 2420"/>
                                    <a:gd name="T50" fmla="+- 0 12574 11277"/>
                                    <a:gd name="T51" fmla="*/ 12574 h 1315"/>
                                    <a:gd name="T52" fmla="+- 0 8906 6541"/>
                                    <a:gd name="T53" fmla="*/ T52 w 2420"/>
                                    <a:gd name="T54" fmla="+- 0 12527 11277"/>
                                    <a:gd name="T55" fmla="*/ 12527 h 1315"/>
                                    <a:gd name="T56" fmla="+- 0 8947 6541"/>
                                    <a:gd name="T57" fmla="*/ T56 w 2420"/>
                                    <a:gd name="T58" fmla="+- 0 12457 11277"/>
                                    <a:gd name="T59" fmla="*/ 12457 h 1315"/>
                                    <a:gd name="T60" fmla="+- 0 8961 6541"/>
                                    <a:gd name="T61" fmla="*/ T60 w 2420"/>
                                    <a:gd name="T62" fmla="+- 0 12372 11277"/>
                                    <a:gd name="T63" fmla="*/ 12372 h 1315"/>
                                    <a:gd name="T64" fmla="+- 0 8961 6541"/>
                                    <a:gd name="T65" fmla="*/ T64 w 2420"/>
                                    <a:gd name="T66" fmla="+- 0 11496 11277"/>
                                    <a:gd name="T67" fmla="*/ 11496 h 1315"/>
                                    <a:gd name="T68" fmla="+- 0 8947 6541"/>
                                    <a:gd name="T69" fmla="*/ T68 w 2420"/>
                                    <a:gd name="T70" fmla="+- 0 11410 11277"/>
                                    <a:gd name="T71" fmla="*/ 11410 h 1315"/>
                                    <a:gd name="T72" fmla="+- 0 8906 6541"/>
                                    <a:gd name="T73" fmla="*/ T72 w 2420"/>
                                    <a:gd name="T74" fmla="+- 0 11341 11277"/>
                                    <a:gd name="T75" fmla="*/ 11341 h 1315"/>
                                    <a:gd name="T76" fmla="+- 0 8845 6541"/>
                                    <a:gd name="T77" fmla="*/ T76 w 2420"/>
                                    <a:gd name="T78" fmla="+- 0 11294 11277"/>
                                    <a:gd name="T79" fmla="*/ 11294 h 1315"/>
                                    <a:gd name="T80" fmla="+- 0 8771 6541"/>
                                    <a:gd name="T81" fmla="*/ T80 w 2420"/>
                                    <a:gd name="T82" fmla="+- 0 11277 11277"/>
                                    <a:gd name="T83" fmla="*/ 11277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2230" y="0"/>
                                      </a:moveTo>
                                      <a:lnTo>
                                        <a:pt x="191" y="0"/>
                                      </a:lnTo>
                                      <a:lnTo>
                                        <a:pt x="117" y="17"/>
                                      </a:lnTo>
                                      <a:lnTo>
                                        <a:pt x="56" y="64"/>
                                      </a:lnTo>
                                      <a:lnTo>
                                        <a:pt x="15" y="133"/>
                                      </a:lnTo>
                                      <a:lnTo>
                                        <a:pt x="0" y="219"/>
                                      </a:lnTo>
                                      <a:lnTo>
                                        <a:pt x="0" y="1095"/>
                                      </a:lnTo>
                                      <a:lnTo>
                                        <a:pt x="15" y="1180"/>
                                      </a:lnTo>
                                      <a:lnTo>
                                        <a:pt x="56" y="1250"/>
                                      </a:lnTo>
                                      <a:lnTo>
                                        <a:pt x="117" y="1297"/>
                                      </a:lnTo>
                                      <a:lnTo>
                                        <a:pt x="191" y="1314"/>
                                      </a:lnTo>
                                      <a:lnTo>
                                        <a:pt x="2230" y="1314"/>
                                      </a:lnTo>
                                      <a:lnTo>
                                        <a:pt x="2304" y="1297"/>
                                      </a:lnTo>
                                      <a:lnTo>
                                        <a:pt x="2365" y="1250"/>
                                      </a:lnTo>
                                      <a:lnTo>
                                        <a:pt x="2406" y="1180"/>
                                      </a:lnTo>
                                      <a:lnTo>
                                        <a:pt x="2420" y="1095"/>
                                      </a:lnTo>
                                      <a:lnTo>
                                        <a:pt x="2420" y="219"/>
                                      </a:lnTo>
                                      <a:lnTo>
                                        <a:pt x="2406" y="133"/>
                                      </a:lnTo>
                                      <a:lnTo>
                                        <a:pt x="2365" y="64"/>
                                      </a:lnTo>
                                      <a:lnTo>
                                        <a:pt x="2304" y="17"/>
                                      </a:lnTo>
                                      <a:lnTo>
                                        <a:pt x="223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50" name="Freeform 50"/>
                              <wps:cNvSpPr>
                                <a:spLocks/>
                              </wps:cNvSpPr>
                              <wps:spPr bwMode="auto">
                                <a:xfrm>
                                  <a:off x="5242" y="9836"/>
                                  <a:ext cx="2420" cy="1315"/>
                                </a:xfrm>
                                <a:custGeom>
                                  <a:avLst/>
                                  <a:gdLst>
                                    <a:gd name="T0" fmla="+- 0 6541 6541"/>
                                    <a:gd name="T1" fmla="*/ T0 w 2420"/>
                                    <a:gd name="T2" fmla="+- 0 11496 11277"/>
                                    <a:gd name="T3" fmla="*/ 11496 h 1315"/>
                                    <a:gd name="T4" fmla="+- 0 6556 6541"/>
                                    <a:gd name="T5" fmla="*/ T4 w 2420"/>
                                    <a:gd name="T6" fmla="+- 0 11410 11277"/>
                                    <a:gd name="T7" fmla="*/ 11410 h 1315"/>
                                    <a:gd name="T8" fmla="+- 0 6597 6541"/>
                                    <a:gd name="T9" fmla="*/ T8 w 2420"/>
                                    <a:gd name="T10" fmla="+- 0 11341 11277"/>
                                    <a:gd name="T11" fmla="*/ 11341 h 1315"/>
                                    <a:gd name="T12" fmla="+- 0 6658 6541"/>
                                    <a:gd name="T13" fmla="*/ T12 w 2420"/>
                                    <a:gd name="T14" fmla="+- 0 11294 11277"/>
                                    <a:gd name="T15" fmla="*/ 11294 h 1315"/>
                                    <a:gd name="T16" fmla="+- 0 6732 6541"/>
                                    <a:gd name="T17" fmla="*/ T16 w 2420"/>
                                    <a:gd name="T18" fmla="+- 0 11277 11277"/>
                                    <a:gd name="T19" fmla="*/ 11277 h 1315"/>
                                    <a:gd name="T20" fmla="+- 0 8771 6541"/>
                                    <a:gd name="T21" fmla="*/ T20 w 2420"/>
                                    <a:gd name="T22" fmla="+- 0 11277 11277"/>
                                    <a:gd name="T23" fmla="*/ 11277 h 1315"/>
                                    <a:gd name="T24" fmla="+- 0 8845 6541"/>
                                    <a:gd name="T25" fmla="*/ T24 w 2420"/>
                                    <a:gd name="T26" fmla="+- 0 11294 11277"/>
                                    <a:gd name="T27" fmla="*/ 11294 h 1315"/>
                                    <a:gd name="T28" fmla="+- 0 8906 6541"/>
                                    <a:gd name="T29" fmla="*/ T28 w 2420"/>
                                    <a:gd name="T30" fmla="+- 0 11341 11277"/>
                                    <a:gd name="T31" fmla="*/ 11341 h 1315"/>
                                    <a:gd name="T32" fmla="+- 0 8947 6541"/>
                                    <a:gd name="T33" fmla="*/ T32 w 2420"/>
                                    <a:gd name="T34" fmla="+- 0 11410 11277"/>
                                    <a:gd name="T35" fmla="*/ 11410 h 1315"/>
                                    <a:gd name="T36" fmla="+- 0 8961 6541"/>
                                    <a:gd name="T37" fmla="*/ T36 w 2420"/>
                                    <a:gd name="T38" fmla="+- 0 11496 11277"/>
                                    <a:gd name="T39" fmla="*/ 11496 h 1315"/>
                                    <a:gd name="T40" fmla="+- 0 8961 6541"/>
                                    <a:gd name="T41" fmla="*/ T40 w 2420"/>
                                    <a:gd name="T42" fmla="+- 0 12372 11277"/>
                                    <a:gd name="T43" fmla="*/ 12372 h 1315"/>
                                    <a:gd name="T44" fmla="+- 0 8947 6541"/>
                                    <a:gd name="T45" fmla="*/ T44 w 2420"/>
                                    <a:gd name="T46" fmla="+- 0 12457 11277"/>
                                    <a:gd name="T47" fmla="*/ 12457 h 1315"/>
                                    <a:gd name="T48" fmla="+- 0 8906 6541"/>
                                    <a:gd name="T49" fmla="*/ T48 w 2420"/>
                                    <a:gd name="T50" fmla="+- 0 12527 11277"/>
                                    <a:gd name="T51" fmla="*/ 12527 h 1315"/>
                                    <a:gd name="T52" fmla="+- 0 8845 6541"/>
                                    <a:gd name="T53" fmla="*/ T52 w 2420"/>
                                    <a:gd name="T54" fmla="+- 0 12574 11277"/>
                                    <a:gd name="T55" fmla="*/ 12574 h 1315"/>
                                    <a:gd name="T56" fmla="+- 0 8771 6541"/>
                                    <a:gd name="T57" fmla="*/ T56 w 2420"/>
                                    <a:gd name="T58" fmla="+- 0 12591 11277"/>
                                    <a:gd name="T59" fmla="*/ 12591 h 1315"/>
                                    <a:gd name="T60" fmla="+- 0 6732 6541"/>
                                    <a:gd name="T61" fmla="*/ T60 w 2420"/>
                                    <a:gd name="T62" fmla="+- 0 12591 11277"/>
                                    <a:gd name="T63" fmla="*/ 12591 h 1315"/>
                                    <a:gd name="T64" fmla="+- 0 6658 6541"/>
                                    <a:gd name="T65" fmla="*/ T64 w 2420"/>
                                    <a:gd name="T66" fmla="+- 0 12574 11277"/>
                                    <a:gd name="T67" fmla="*/ 12574 h 1315"/>
                                    <a:gd name="T68" fmla="+- 0 6597 6541"/>
                                    <a:gd name="T69" fmla="*/ T68 w 2420"/>
                                    <a:gd name="T70" fmla="+- 0 12527 11277"/>
                                    <a:gd name="T71" fmla="*/ 12527 h 1315"/>
                                    <a:gd name="T72" fmla="+- 0 6556 6541"/>
                                    <a:gd name="T73" fmla="*/ T72 w 2420"/>
                                    <a:gd name="T74" fmla="+- 0 12457 11277"/>
                                    <a:gd name="T75" fmla="*/ 12457 h 1315"/>
                                    <a:gd name="T76" fmla="+- 0 6541 6541"/>
                                    <a:gd name="T77" fmla="*/ T76 w 2420"/>
                                    <a:gd name="T78" fmla="+- 0 12372 11277"/>
                                    <a:gd name="T79" fmla="*/ 12372 h 1315"/>
                                    <a:gd name="T80" fmla="+- 0 6541 6541"/>
                                    <a:gd name="T81" fmla="*/ T80 w 2420"/>
                                    <a:gd name="T82" fmla="+- 0 11496 11277"/>
                                    <a:gd name="T83" fmla="*/ 11496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0" y="219"/>
                                      </a:moveTo>
                                      <a:lnTo>
                                        <a:pt x="15" y="133"/>
                                      </a:lnTo>
                                      <a:lnTo>
                                        <a:pt x="56" y="64"/>
                                      </a:lnTo>
                                      <a:lnTo>
                                        <a:pt x="117" y="17"/>
                                      </a:lnTo>
                                      <a:lnTo>
                                        <a:pt x="191" y="0"/>
                                      </a:lnTo>
                                      <a:lnTo>
                                        <a:pt x="2230" y="0"/>
                                      </a:lnTo>
                                      <a:lnTo>
                                        <a:pt x="2304" y="17"/>
                                      </a:lnTo>
                                      <a:lnTo>
                                        <a:pt x="2365" y="64"/>
                                      </a:lnTo>
                                      <a:lnTo>
                                        <a:pt x="2406" y="133"/>
                                      </a:lnTo>
                                      <a:lnTo>
                                        <a:pt x="2420" y="219"/>
                                      </a:lnTo>
                                      <a:lnTo>
                                        <a:pt x="2420" y="1095"/>
                                      </a:lnTo>
                                      <a:lnTo>
                                        <a:pt x="2406" y="1180"/>
                                      </a:lnTo>
                                      <a:lnTo>
                                        <a:pt x="2365" y="1250"/>
                                      </a:lnTo>
                                      <a:lnTo>
                                        <a:pt x="2304" y="1297"/>
                                      </a:lnTo>
                                      <a:lnTo>
                                        <a:pt x="2230" y="1314"/>
                                      </a:lnTo>
                                      <a:lnTo>
                                        <a:pt x="191" y="1314"/>
                                      </a:lnTo>
                                      <a:lnTo>
                                        <a:pt x="117" y="1297"/>
                                      </a:lnTo>
                                      <a:lnTo>
                                        <a:pt x="56" y="1250"/>
                                      </a:lnTo>
                                      <a:lnTo>
                                        <a:pt x="15" y="1180"/>
                                      </a:lnTo>
                                      <a:lnTo>
                                        <a:pt x="0" y="1095"/>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51" name="AutoShape 69"/>
                              <wps:cNvSpPr>
                                <a:spLocks/>
                              </wps:cNvSpPr>
                              <wps:spPr bwMode="auto">
                                <a:xfrm>
                                  <a:off x="5224" y="9815"/>
                                  <a:ext cx="2457" cy="1357"/>
                                </a:xfrm>
                                <a:custGeom>
                                  <a:avLst/>
                                  <a:gdLst>
                                    <a:gd name="T0" fmla="+- 0 6709 6523"/>
                                    <a:gd name="T1" fmla="*/ T0 w 2457"/>
                                    <a:gd name="T2" fmla="+- 0 11258 11256"/>
                                    <a:gd name="T3" fmla="*/ 11258 h 1357"/>
                                    <a:gd name="T4" fmla="+- 0 6650 6523"/>
                                    <a:gd name="T5" fmla="*/ T4 w 2457"/>
                                    <a:gd name="T6" fmla="+- 0 11275 11256"/>
                                    <a:gd name="T7" fmla="*/ 11275 h 1357"/>
                                    <a:gd name="T8" fmla="+- 0 6598 6523"/>
                                    <a:gd name="T9" fmla="*/ T8 w 2457"/>
                                    <a:gd name="T10" fmla="+- 0 11312 11256"/>
                                    <a:gd name="T11" fmla="*/ 11312 h 1357"/>
                                    <a:gd name="T12" fmla="+- 0 6558 6523"/>
                                    <a:gd name="T13" fmla="*/ T12 w 2457"/>
                                    <a:gd name="T14" fmla="+- 0 11363 11256"/>
                                    <a:gd name="T15" fmla="*/ 11363 h 1357"/>
                                    <a:gd name="T16" fmla="+- 0 6532 6523"/>
                                    <a:gd name="T17" fmla="*/ T16 w 2457"/>
                                    <a:gd name="T18" fmla="+- 0 11426 11256"/>
                                    <a:gd name="T19" fmla="*/ 11426 h 1357"/>
                                    <a:gd name="T20" fmla="+- 0 6523 6523"/>
                                    <a:gd name="T21" fmla="*/ T20 w 2457"/>
                                    <a:gd name="T22" fmla="+- 0 11495 11256"/>
                                    <a:gd name="T23" fmla="*/ 11495 h 1357"/>
                                    <a:gd name="T24" fmla="+- 0 6532 6523"/>
                                    <a:gd name="T25" fmla="*/ T24 w 2457"/>
                                    <a:gd name="T26" fmla="+- 0 12444 11256"/>
                                    <a:gd name="T27" fmla="*/ 12444 h 1357"/>
                                    <a:gd name="T28" fmla="+- 0 6559 6523"/>
                                    <a:gd name="T29" fmla="*/ T28 w 2457"/>
                                    <a:gd name="T30" fmla="+- 0 12507 11256"/>
                                    <a:gd name="T31" fmla="*/ 12507 h 1357"/>
                                    <a:gd name="T32" fmla="+- 0 6600 6523"/>
                                    <a:gd name="T33" fmla="*/ T32 w 2457"/>
                                    <a:gd name="T34" fmla="+- 0 12558 11256"/>
                                    <a:gd name="T35" fmla="*/ 12558 h 1357"/>
                                    <a:gd name="T36" fmla="+- 0 6651 6523"/>
                                    <a:gd name="T37" fmla="*/ T36 w 2457"/>
                                    <a:gd name="T38" fmla="+- 0 12594 11256"/>
                                    <a:gd name="T39" fmla="*/ 12594 h 1357"/>
                                    <a:gd name="T40" fmla="+- 0 6711 6523"/>
                                    <a:gd name="T41" fmla="*/ T40 w 2457"/>
                                    <a:gd name="T42" fmla="+- 0 12611 11256"/>
                                    <a:gd name="T43" fmla="*/ 12611 h 1357"/>
                                    <a:gd name="T44" fmla="+- 0 8793 6523"/>
                                    <a:gd name="T45" fmla="*/ T44 w 2457"/>
                                    <a:gd name="T46" fmla="+- 0 12611 11256"/>
                                    <a:gd name="T47" fmla="*/ 12611 h 1357"/>
                                    <a:gd name="T48" fmla="+- 0 8853 6523"/>
                                    <a:gd name="T49" fmla="*/ T48 w 2457"/>
                                    <a:gd name="T50" fmla="+- 0 12593 11256"/>
                                    <a:gd name="T51" fmla="*/ 12593 h 1357"/>
                                    <a:gd name="T52" fmla="+- 0 8890 6523"/>
                                    <a:gd name="T53" fmla="*/ T52 w 2457"/>
                                    <a:gd name="T54" fmla="+- 0 12570 11256"/>
                                    <a:gd name="T55" fmla="*/ 12570 h 1357"/>
                                    <a:gd name="T56" fmla="+- 0 6696 6523"/>
                                    <a:gd name="T57" fmla="*/ T56 w 2457"/>
                                    <a:gd name="T58" fmla="+- 0 12566 11256"/>
                                    <a:gd name="T59" fmla="*/ 12566 h 1357"/>
                                    <a:gd name="T60" fmla="+- 0 6649 6523"/>
                                    <a:gd name="T61" fmla="*/ T60 w 2457"/>
                                    <a:gd name="T62" fmla="+- 0 12545 11256"/>
                                    <a:gd name="T63" fmla="*/ 12545 h 1357"/>
                                    <a:gd name="T64" fmla="+- 0 6610 6523"/>
                                    <a:gd name="T65" fmla="*/ T64 w 2457"/>
                                    <a:gd name="T66" fmla="+- 0 12511 11256"/>
                                    <a:gd name="T67" fmla="*/ 12511 h 1357"/>
                                    <a:gd name="T68" fmla="+- 0 6580 6523"/>
                                    <a:gd name="T69" fmla="*/ T68 w 2457"/>
                                    <a:gd name="T70" fmla="+- 0 12465 11256"/>
                                    <a:gd name="T71" fmla="*/ 12465 h 1357"/>
                                    <a:gd name="T72" fmla="+- 0 6563 6523"/>
                                    <a:gd name="T73" fmla="*/ T72 w 2457"/>
                                    <a:gd name="T74" fmla="+- 0 12411 11256"/>
                                    <a:gd name="T75" fmla="*/ 12411 h 1357"/>
                                    <a:gd name="T76" fmla="+- 0 6560 6523"/>
                                    <a:gd name="T77" fmla="*/ T76 w 2457"/>
                                    <a:gd name="T78" fmla="+- 0 11495 11256"/>
                                    <a:gd name="T79" fmla="*/ 11495 h 1357"/>
                                    <a:gd name="T80" fmla="+- 0 6568 6523"/>
                                    <a:gd name="T81" fmla="*/ T80 w 2457"/>
                                    <a:gd name="T82" fmla="+- 0 11437 11256"/>
                                    <a:gd name="T83" fmla="*/ 11437 h 1357"/>
                                    <a:gd name="T84" fmla="+- 0 6590 6523"/>
                                    <a:gd name="T85" fmla="*/ T84 w 2457"/>
                                    <a:gd name="T86" fmla="+- 0 11385 11256"/>
                                    <a:gd name="T87" fmla="*/ 11385 h 1357"/>
                                    <a:gd name="T88" fmla="+- 0 6623 6523"/>
                                    <a:gd name="T89" fmla="*/ T88 w 2457"/>
                                    <a:gd name="T90" fmla="+- 0 11343 11256"/>
                                    <a:gd name="T91" fmla="*/ 11343 h 1357"/>
                                    <a:gd name="T92" fmla="+- 0 6666 6523"/>
                                    <a:gd name="T93" fmla="*/ T92 w 2457"/>
                                    <a:gd name="T94" fmla="+- 0 11314 11256"/>
                                    <a:gd name="T95" fmla="*/ 11314 h 1357"/>
                                    <a:gd name="T96" fmla="+- 0 6732 6523"/>
                                    <a:gd name="T97" fmla="*/ T96 w 2457"/>
                                    <a:gd name="T98" fmla="+- 0 11298 11256"/>
                                    <a:gd name="T99" fmla="*/ 11298 h 1357"/>
                                    <a:gd name="T100" fmla="+- 0 8869 6523"/>
                                    <a:gd name="T101" fmla="*/ T100 w 2457"/>
                                    <a:gd name="T102" fmla="+- 0 11285 11256"/>
                                    <a:gd name="T103" fmla="*/ 11285 h 1357"/>
                                    <a:gd name="T104" fmla="+- 0 8812 6523"/>
                                    <a:gd name="T105" fmla="*/ T104 w 2457"/>
                                    <a:gd name="T106" fmla="+- 0 11261 11256"/>
                                    <a:gd name="T107" fmla="*/ 11261 h 1357"/>
                                    <a:gd name="T108" fmla="+- 0 8889 6523"/>
                                    <a:gd name="T109" fmla="*/ T108 w 2457"/>
                                    <a:gd name="T110" fmla="+- 0 11298 11256"/>
                                    <a:gd name="T111" fmla="*/ 11298 h 1357"/>
                                    <a:gd name="T112" fmla="+- 0 8806 6523"/>
                                    <a:gd name="T113" fmla="*/ T112 w 2457"/>
                                    <a:gd name="T114" fmla="+- 0 11303 11256"/>
                                    <a:gd name="T115" fmla="*/ 11303 h 1357"/>
                                    <a:gd name="T116" fmla="+- 0 8853 6523"/>
                                    <a:gd name="T117" fmla="*/ T116 w 2457"/>
                                    <a:gd name="T118" fmla="+- 0 11323 11256"/>
                                    <a:gd name="T119" fmla="*/ 11323 h 1357"/>
                                    <a:gd name="T120" fmla="+- 0 8893 6523"/>
                                    <a:gd name="T121" fmla="*/ T120 w 2457"/>
                                    <a:gd name="T122" fmla="+- 0 11357 11256"/>
                                    <a:gd name="T123" fmla="*/ 11357 h 1357"/>
                                    <a:gd name="T124" fmla="+- 0 8922 6523"/>
                                    <a:gd name="T125" fmla="*/ T124 w 2457"/>
                                    <a:gd name="T126" fmla="+- 0 11403 11256"/>
                                    <a:gd name="T127" fmla="*/ 11403 h 1357"/>
                                    <a:gd name="T128" fmla="+- 0 8939 6523"/>
                                    <a:gd name="T129" fmla="*/ T128 w 2457"/>
                                    <a:gd name="T130" fmla="+- 0 11458 11256"/>
                                    <a:gd name="T131" fmla="*/ 11458 h 1357"/>
                                    <a:gd name="T132" fmla="+- 0 8943 6523"/>
                                    <a:gd name="T133" fmla="*/ T132 w 2457"/>
                                    <a:gd name="T134" fmla="+- 0 12373 11256"/>
                                    <a:gd name="T135" fmla="*/ 12373 h 1357"/>
                                    <a:gd name="T136" fmla="+- 0 8934 6523"/>
                                    <a:gd name="T137" fmla="*/ T136 w 2457"/>
                                    <a:gd name="T138" fmla="+- 0 12432 11256"/>
                                    <a:gd name="T139" fmla="*/ 12432 h 1357"/>
                                    <a:gd name="T140" fmla="+- 0 8913 6523"/>
                                    <a:gd name="T141" fmla="*/ T140 w 2457"/>
                                    <a:gd name="T142" fmla="+- 0 12483 11256"/>
                                    <a:gd name="T143" fmla="*/ 12483 h 1357"/>
                                    <a:gd name="T144" fmla="+- 0 8879 6523"/>
                                    <a:gd name="T145" fmla="*/ T144 w 2457"/>
                                    <a:gd name="T146" fmla="+- 0 12525 11256"/>
                                    <a:gd name="T147" fmla="*/ 12525 h 1357"/>
                                    <a:gd name="T148" fmla="+- 0 8837 6523"/>
                                    <a:gd name="T149" fmla="*/ T148 w 2457"/>
                                    <a:gd name="T150" fmla="+- 0 12555 11256"/>
                                    <a:gd name="T151" fmla="*/ 12555 h 1357"/>
                                    <a:gd name="T152" fmla="+- 0 8787 6523"/>
                                    <a:gd name="T153" fmla="*/ T152 w 2457"/>
                                    <a:gd name="T154" fmla="+- 0 12569 11256"/>
                                    <a:gd name="T155" fmla="*/ 12569 h 1357"/>
                                    <a:gd name="T156" fmla="+- 0 8904 6523"/>
                                    <a:gd name="T157" fmla="*/ T156 w 2457"/>
                                    <a:gd name="T158" fmla="+- 0 12557 11256"/>
                                    <a:gd name="T159" fmla="*/ 12557 h 1357"/>
                                    <a:gd name="T160" fmla="+- 0 8944 6523"/>
                                    <a:gd name="T161" fmla="*/ T160 w 2457"/>
                                    <a:gd name="T162" fmla="+- 0 12506 11256"/>
                                    <a:gd name="T163" fmla="*/ 12506 h 1357"/>
                                    <a:gd name="T164" fmla="+- 0 8970 6523"/>
                                    <a:gd name="T165" fmla="*/ T164 w 2457"/>
                                    <a:gd name="T166" fmla="+- 0 12442 11256"/>
                                    <a:gd name="T167" fmla="*/ 12442 h 1357"/>
                                    <a:gd name="T168" fmla="+- 0 8980 6523"/>
                                    <a:gd name="T169" fmla="*/ T168 w 2457"/>
                                    <a:gd name="T170" fmla="+- 0 12373 11256"/>
                                    <a:gd name="T171" fmla="*/ 12373 h 1357"/>
                                    <a:gd name="T172" fmla="+- 0 8975 6523"/>
                                    <a:gd name="T173" fmla="*/ T172 w 2457"/>
                                    <a:gd name="T174" fmla="+- 0 11447 11256"/>
                                    <a:gd name="T175" fmla="*/ 11447 h 1357"/>
                                    <a:gd name="T176" fmla="+- 0 8954 6523"/>
                                    <a:gd name="T177" fmla="*/ T176 w 2457"/>
                                    <a:gd name="T178" fmla="+- 0 11381 11256"/>
                                    <a:gd name="T179" fmla="*/ 11381 h 1357"/>
                                    <a:gd name="T180" fmla="+- 0 8918 6523"/>
                                    <a:gd name="T181" fmla="*/ T180 w 2457"/>
                                    <a:gd name="T182" fmla="+- 0 11326 11256"/>
                                    <a:gd name="T183" fmla="*/ 11326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2248" y="0"/>
                                      </a:moveTo>
                                      <a:lnTo>
                                        <a:pt x="207" y="0"/>
                                      </a:lnTo>
                                      <a:lnTo>
                                        <a:pt x="186" y="2"/>
                                      </a:lnTo>
                                      <a:lnTo>
                                        <a:pt x="165" y="5"/>
                                      </a:lnTo>
                                      <a:lnTo>
                                        <a:pt x="145" y="11"/>
                                      </a:lnTo>
                                      <a:lnTo>
                                        <a:pt x="127" y="19"/>
                                      </a:lnTo>
                                      <a:lnTo>
                                        <a:pt x="108" y="30"/>
                                      </a:lnTo>
                                      <a:lnTo>
                                        <a:pt x="91" y="42"/>
                                      </a:lnTo>
                                      <a:lnTo>
                                        <a:pt x="75" y="56"/>
                                      </a:lnTo>
                                      <a:lnTo>
                                        <a:pt x="61" y="71"/>
                                      </a:lnTo>
                                      <a:lnTo>
                                        <a:pt x="47" y="88"/>
                                      </a:lnTo>
                                      <a:lnTo>
                                        <a:pt x="35" y="107"/>
                                      </a:lnTo>
                                      <a:lnTo>
                                        <a:pt x="25" y="127"/>
                                      </a:lnTo>
                                      <a:lnTo>
                                        <a:pt x="16" y="148"/>
                                      </a:lnTo>
                                      <a:lnTo>
                                        <a:pt x="9" y="170"/>
                                      </a:lnTo>
                                      <a:lnTo>
                                        <a:pt x="4" y="193"/>
                                      </a:lnTo>
                                      <a:lnTo>
                                        <a:pt x="1" y="217"/>
                                      </a:lnTo>
                                      <a:lnTo>
                                        <a:pt x="0" y="239"/>
                                      </a:lnTo>
                                      <a:lnTo>
                                        <a:pt x="0" y="1117"/>
                                      </a:lnTo>
                                      <a:lnTo>
                                        <a:pt x="1" y="1142"/>
                                      </a:lnTo>
                                      <a:lnTo>
                                        <a:pt x="9" y="1188"/>
                                      </a:lnTo>
                                      <a:lnTo>
                                        <a:pt x="17" y="1211"/>
                                      </a:lnTo>
                                      <a:lnTo>
                                        <a:pt x="26" y="1231"/>
                                      </a:lnTo>
                                      <a:lnTo>
                                        <a:pt x="36" y="1251"/>
                                      </a:lnTo>
                                      <a:lnTo>
                                        <a:pt x="48" y="1270"/>
                                      </a:lnTo>
                                      <a:lnTo>
                                        <a:pt x="62" y="1287"/>
                                      </a:lnTo>
                                      <a:lnTo>
                                        <a:pt x="77" y="1302"/>
                                      </a:lnTo>
                                      <a:lnTo>
                                        <a:pt x="93" y="1316"/>
                                      </a:lnTo>
                                      <a:lnTo>
                                        <a:pt x="110" y="1328"/>
                                      </a:lnTo>
                                      <a:lnTo>
                                        <a:pt x="128" y="1338"/>
                                      </a:lnTo>
                                      <a:lnTo>
                                        <a:pt x="147" y="1346"/>
                                      </a:lnTo>
                                      <a:lnTo>
                                        <a:pt x="168" y="1352"/>
                                      </a:lnTo>
                                      <a:lnTo>
                                        <a:pt x="188" y="1355"/>
                                      </a:lnTo>
                                      <a:lnTo>
                                        <a:pt x="209" y="1356"/>
                                      </a:lnTo>
                                      <a:lnTo>
                                        <a:pt x="2249" y="1356"/>
                                      </a:lnTo>
                                      <a:lnTo>
                                        <a:pt x="2270" y="1355"/>
                                      </a:lnTo>
                                      <a:lnTo>
                                        <a:pt x="2291" y="1351"/>
                                      </a:lnTo>
                                      <a:lnTo>
                                        <a:pt x="2311" y="1346"/>
                                      </a:lnTo>
                                      <a:lnTo>
                                        <a:pt x="2330" y="1337"/>
                                      </a:lnTo>
                                      <a:lnTo>
                                        <a:pt x="2348" y="1327"/>
                                      </a:lnTo>
                                      <a:lnTo>
                                        <a:pt x="2365" y="1315"/>
                                      </a:lnTo>
                                      <a:lnTo>
                                        <a:pt x="2367" y="1314"/>
                                      </a:lnTo>
                                      <a:lnTo>
                                        <a:pt x="209" y="1314"/>
                                      </a:lnTo>
                                      <a:lnTo>
                                        <a:pt x="190" y="1313"/>
                                      </a:lnTo>
                                      <a:lnTo>
                                        <a:pt x="173" y="1310"/>
                                      </a:lnTo>
                                      <a:lnTo>
                                        <a:pt x="156" y="1305"/>
                                      </a:lnTo>
                                      <a:lnTo>
                                        <a:pt x="141" y="1298"/>
                                      </a:lnTo>
                                      <a:lnTo>
                                        <a:pt x="126" y="1289"/>
                                      </a:lnTo>
                                      <a:lnTo>
                                        <a:pt x="112" y="1280"/>
                                      </a:lnTo>
                                      <a:lnTo>
                                        <a:pt x="99" y="1268"/>
                                      </a:lnTo>
                                      <a:lnTo>
                                        <a:pt x="87" y="1255"/>
                                      </a:lnTo>
                                      <a:lnTo>
                                        <a:pt x="75" y="1241"/>
                                      </a:lnTo>
                                      <a:lnTo>
                                        <a:pt x="66" y="1226"/>
                                      </a:lnTo>
                                      <a:lnTo>
                                        <a:pt x="57" y="1209"/>
                                      </a:lnTo>
                                      <a:lnTo>
                                        <a:pt x="50" y="1192"/>
                                      </a:lnTo>
                                      <a:lnTo>
                                        <a:pt x="44" y="1174"/>
                                      </a:lnTo>
                                      <a:lnTo>
                                        <a:pt x="40" y="1155"/>
                                      </a:lnTo>
                                      <a:lnTo>
                                        <a:pt x="38" y="1135"/>
                                      </a:lnTo>
                                      <a:lnTo>
                                        <a:pt x="38" y="1117"/>
                                      </a:lnTo>
                                      <a:lnTo>
                                        <a:pt x="37" y="239"/>
                                      </a:lnTo>
                                      <a:lnTo>
                                        <a:pt x="38" y="219"/>
                                      </a:lnTo>
                                      <a:lnTo>
                                        <a:pt x="41" y="200"/>
                                      </a:lnTo>
                                      <a:lnTo>
                                        <a:pt x="45" y="181"/>
                                      </a:lnTo>
                                      <a:lnTo>
                                        <a:pt x="51" y="163"/>
                                      </a:lnTo>
                                      <a:lnTo>
                                        <a:pt x="58" y="145"/>
                                      </a:lnTo>
                                      <a:lnTo>
                                        <a:pt x="67" y="129"/>
                                      </a:lnTo>
                                      <a:lnTo>
                                        <a:pt x="77" y="114"/>
                                      </a:lnTo>
                                      <a:lnTo>
                                        <a:pt x="88" y="100"/>
                                      </a:lnTo>
                                      <a:lnTo>
                                        <a:pt x="100" y="87"/>
                                      </a:lnTo>
                                      <a:lnTo>
                                        <a:pt x="113" y="76"/>
                                      </a:lnTo>
                                      <a:lnTo>
                                        <a:pt x="128" y="66"/>
                                      </a:lnTo>
                                      <a:lnTo>
                                        <a:pt x="143" y="58"/>
                                      </a:lnTo>
                                      <a:lnTo>
                                        <a:pt x="158" y="51"/>
                                      </a:lnTo>
                                      <a:lnTo>
                                        <a:pt x="175" y="46"/>
                                      </a:lnTo>
                                      <a:lnTo>
                                        <a:pt x="209" y="42"/>
                                      </a:lnTo>
                                      <a:lnTo>
                                        <a:pt x="2366" y="42"/>
                                      </a:lnTo>
                                      <a:lnTo>
                                        <a:pt x="2364" y="41"/>
                                      </a:lnTo>
                                      <a:lnTo>
                                        <a:pt x="2346" y="29"/>
                                      </a:lnTo>
                                      <a:lnTo>
                                        <a:pt x="2328" y="19"/>
                                      </a:lnTo>
                                      <a:lnTo>
                                        <a:pt x="2309" y="10"/>
                                      </a:lnTo>
                                      <a:lnTo>
                                        <a:pt x="2289" y="5"/>
                                      </a:lnTo>
                                      <a:lnTo>
                                        <a:pt x="2268" y="1"/>
                                      </a:lnTo>
                                      <a:lnTo>
                                        <a:pt x="2248" y="0"/>
                                      </a:lnTo>
                                      <a:close/>
                                      <a:moveTo>
                                        <a:pt x="2366" y="42"/>
                                      </a:moveTo>
                                      <a:lnTo>
                                        <a:pt x="2248" y="42"/>
                                      </a:lnTo>
                                      <a:lnTo>
                                        <a:pt x="2267" y="44"/>
                                      </a:lnTo>
                                      <a:lnTo>
                                        <a:pt x="2283" y="47"/>
                                      </a:lnTo>
                                      <a:lnTo>
                                        <a:pt x="2300" y="52"/>
                                      </a:lnTo>
                                      <a:lnTo>
                                        <a:pt x="2316" y="58"/>
                                      </a:lnTo>
                                      <a:lnTo>
                                        <a:pt x="2330" y="67"/>
                                      </a:lnTo>
                                      <a:lnTo>
                                        <a:pt x="2345" y="77"/>
                                      </a:lnTo>
                                      <a:lnTo>
                                        <a:pt x="2358" y="88"/>
                                      </a:lnTo>
                                      <a:lnTo>
                                        <a:pt x="2370" y="101"/>
                                      </a:lnTo>
                                      <a:lnTo>
                                        <a:pt x="2381" y="115"/>
                                      </a:lnTo>
                                      <a:lnTo>
                                        <a:pt x="2391" y="131"/>
                                      </a:lnTo>
                                      <a:lnTo>
                                        <a:pt x="2399" y="147"/>
                                      </a:lnTo>
                                      <a:lnTo>
                                        <a:pt x="2406" y="165"/>
                                      </a:lnTo>
                                      <a:lnTo>
                                        <a:pt x="2412" y="182"/>
                                      </a:lnTo>
                                      <a:lnTo>
                                        <a:pt x="2416" y="202"/>
                                      </a:lnTo>
                                      <a:lnTo>
                                        <a:pt x="2419" y="221"/>
                                      </a:lnTo>
                                      <a:lnTo>
                                        <a:pt x="2420" y="239"/>
                                      </a:lnTo>
                                      <a:lnTo>
                                        <a:pt x="2420" y="1117"/>
                                      </a:lnTo>
                                      <a:lnTo>
                                        <a:pt x="2419" y="1137"/>
                                      </a:lnTo>
                                      <a:lnTo>
                                        <a:pt x="2416" y="1157"/>
                                      </a:lnTo>
                                      <a:lnTo>
                                        <a:pt x="2411" y="1176"/>
                                      </a:lnTo>
                                      <a:lnTo>
                                        <a:pt x="2406" y="1194"/>
                                      </a:lnTo>
                                      <a:lnTo>
                                        <a:pt x="2399" y="1211"/>
                                      </a:lnTo>
                                      <a:lnTo>
                                        <a:pt x="2390" y="1227"/>
                                      </a:lnTo>
                                      <a:lnTo>
                                        <a:pt x="2380" y="1243"/>
                                      </a:lnTo>
                                      <a:lnTo>
                                        <a:pt x="2369" y="1257"/>
                                      </a:lnTo>
                                      <a:lnTo>
                                        <a:pt x="2356" y="1269"/>
                                      </a:lnTo>
                                      <a:lnTo>
                                        <a:pt x="2343" y="1280"/>
                                      </a:lnTo>
                                      <a:lnTo>
                                        <a:pt x="2329" y="1291"/>
                                      </a:lnTo>
                                      <a:lnTo>
                                        <a:pt x="2314" y="1299"/>
                                      </a:lnTo>
                                      <a:lnTo>
                                        <a:pt x="2298" y="1305"/>
                                      </a:lnTo>
                                      <a:lnTo>
                                        <a:pt x="2282" y="1310"/>
                                      </a:lnTo>
                                      <a:lnTo>
                                        <a:pt x="2264" y="1313"/>
                                      </a:lnTo>
                                      <a:lnTo>
                                        <a:pt x="2247" y="1314"/>
                                      </a:lnTo>
                                      <a:lnTo>
                                        <a:pt x="2367" y="1314"/>
                                      </a:lnTo>
                                      <a:lnTo>
                                        <a:pt x="2381" y="1301"/>
                                      </a:lnTo>
                                      <a:lnTo>
                                        <a:pt x="2396" y="1285"/>
                                      </a:lnTo>
                                      <a:lnTo>
                                        <a:pt x="2410" y="1268"/>
                                      </a:lnTo>
                                      <a:lnTo>
                                        <a:pt x="2421" y="1250"/>
                                      </a:lnTo>
                                      <a:lnTo>
                                        <a:pt x="2432" y="1230"/>
                                      </a:lnTo>
                                      <a:lnTo>
                                        <a:pt x="2441" y="1209"/>
                                      </a:lnTo>
                                      <a:lnTo>
                                        <a:pt x="2447" y="1186"/>
                                      </a:lnTo>
                                      <a:lnTo>
                                        <a:pt x="2452" y="1163"/>
                                      </a:lnTo>
                                      <a:lnTo>
                                        <a:pt x="2456" y="1140"/>
                                      </a:lnTo>
                                      <a:lnTo>
                                        <a:pt x="2457" y="1117"/>
                                      </a:lnTo>
                                      <a:lnTo>
                                        <a:pt x="2457" y="239"/>
                                      </a:lnTo>
                                      <a:lnTo>
                                        <a:pt x="2455" y="215"/>
                                      </a:lnTo>
                                      <a:lnTo>
                                        <a:pt x="2452" y="191"/>
                                      </a:lnTo>
                                      <a:lnTo>
                                        <a:pt x="2447" y="168"/>
                                      </a:lnTo>
                                      <a:lnTo>
                                        <a:pt x="2440" y="146"/>
                                      </a:lnTo>
                                      <a:lnTo>
                                        <a:pt x="2431" y="125"/>
                                      </a:lnTo>
                                      <a:lnTo>
                                        <a:pt x="2420" y="105"/>
                                      </a:lnTo>
                                      <a:lnTo>
                                        <a:pt x="2409" y="87"/>
                                      </a:lnTo>
                                      <a:lnTo>
                                        <a:pt x="2395" y="70"/>
                                      </a:lnTo>
                                      <a:lnTo>
                                        <a:pt x="2380" y="54"/>
                                      </a:lnTo>
                                      <a:lnTo>
                                        <a:pt x="2366"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52" name="AutoShape 68"/>
                              <wps:cNvSpPr>
                                <a:spLocks/>
                              </wps:cNvSpPr>
                              <wps:spPr bwMode="auto">
                                <a:xfrm>
                                  <a:off x="5224" y="9815"/>
                                  <a:ext cx="2457" cy="1357"/>
                                </a:xfrm>
                                <a:custGeom>
                                  <a:avLst/>
                                  <a:gdLst>
                                    <a:gd name="T0" fmla="+- 0 6527 6523"/>
                                    <a:gd name="T1" fmla="*/ T0 w 2457"/>
                                    <a:gd name="T2" fmla="+- 0 11449 11256"/>
                                    <a:gd name="T3" fmla="*/ 11449 h 1357"/>
                                    <a:gd name="T4" fmla="+- 0 6548 6523"/>
                                    <a:gd name="T5" fmla="*/ T4 w 2457"/>
                                    <a:gd name="T6" fmla="+- 0 11383 11256"/>
                                    <a:gd name="T7" fmla="*/ 11383 h 1357"/>
                                    <a:gd name="T8" fmla="+- 0 6584 6523"/>
                                    <a:gd name="T9" fmla="*/ T8 w 2457"/>
                                    <a:gd name="T10" fmla="+- 0 11327 11256"/>
                                    <a:gd name="T11" fmla="*/ 11327 h 1357"/>
                                    <a:gd name="T12" fmla="+- 0 6631 6523"/>
                                    <a:gd name="T13" fmla="*/ T12 w 2457"/>
                                    <a:gd name="T14" fmla="+- 0 11286 11256"/>
                                    <a:gd name="T15" fmla="*/ 11286 h 1357"/>
                                    <a:gd name="T16" fmla="+- 0 6688 6523"/>
                                    <a:gd name="T17" fmla="*/ T16 w 2457"/>
                                    <a:gd name="T18" fmla="+- 0 11261 11256"/>
                                    <a:gd name="T19" fmla="*/ 11261 h 1357"/>
                                    <a:gd name="T20" fmla="+- 0 8771 6523"/>
                                    <a:gd name="T21" fmla="*/ T20 w 2457"/>
                                    <a:gd name="T22" fmla="+- 0 11256 11256"/>
                                    <a:gd name="T23" fmla="*/ 11256 h 1357"/>
                                    <a:gd name="T24" fmla="+- 0 8832 6523"/>
                                    <a:gd name="T25" fmla="*/ T24 w 2457"/>
                                    <a:gd name="T26" fmla="+- 0 11266 11256"/>
                                    <a:gd name="T27" fmla="*/ 11266 h 1357"/>
                                    <a:gd name="T28" fmla="+- 0 8887 6523"/>
                                    <a:gd name="T29" fmla="*/ T28 w 2457"/>
                                    <a:gd name="T30" fmla="+- 0 11297 11256"/>
                                    <a:gd name="T31" fmla="*/ 11297 h 1357"/>
                                    <a:gd name="T32" fmla="+- 0 8932 6523"/>
                                    <a:gd name="T33" fmla="*/ T32 w 2457"/>
                                    <a:gd name="T34" fmla="+- 0 11343 11256"/>
                                    <a:gd name="T35" fmla="*/ 11343 h 1357"/>
                                    <a:gd name="T36" fmla="+- 0 8963 6523"/>
                                    <a:gd name="T37" fmla="*/ T36 w 2457"/>
                                    <a:gd name="T38" fmla="+- 0 11402 11256"/>
                                    <a:gd name="T39" fmla="*/ 11402 h 1357"/>
                                    <a:gd name="T40" fmla="+- 0 8978 6523"/>
                                    <a:gd name="T41" fmla="*/ T40 w 2457"/>
                                    <a:gd name="T42" fmla="+- 0 11471 11256"/>
                                    <a:gd name="T43" fmla="*/ 11471 h 1357"/>
                                    <a:gd name="T44" fmla="+- 0 8979 6523"/>
                                    <a:gd name="T45" fmla="*/ T44 w 2457"/>
                                    <a:gd name="T46" fmla="+- 0 12396 11256"/>
                                    <a:gd name="T47" fmla="*/ 12396 h 1357"/>
                                    <a:gd name="T48" fmla="+- 0 8964 6523"/>
                                    <a:gd name="T49" fmla="*/ T48 w 2457"/>
                                    <a:gd name="T50" fmla="+- 0 12465 11256"/>
                                    <a:gd name="T51" fmla="*/ 12465 h 1357"/>
                                    <a:gd name="T52" fmla="+- 0 8933 6523"/>
                                    <a:gd name="T53" fmla="*/ T52 w 2457"/>
                                    <a:gd name="T54" fmla="+- 0 12524 11256"/>
                                    <a:gd name="T55" fmla="*/ 12524 h 1357"/>
                                    <a:gd name="T56" fmla="+- 0 8888 6523"/>
                                    <a:gd name="T57" fmla="*/ T56 w 2457"/>
                                    <a:gd name="T58" fmla="+- 0 12571 11256"/>
                                    <a:gd name="T59" fmla="*/ 12571 h 1357"/>
                                    <a:gd name="T60" fmla="+- 0 8834 6523"/>
                                    <a:gd name="T61" fmla="*/ T60 w 2457"/>
                                    <a:gd name="T62" fmla="+- 0 12602 11256"/>
                                    <a:gd name="T63" fmla="*/ 12602 h 1357"/>
                                    <a:gd name="T64" fmla="+- 0 8772 6523"/>
                                    <a:gd name="T65" fmla="*/ T64 w 2457"/>
                                    <a:gd name="T66" fmla="+- 0 12612 11256"/>
                                    <a:gd name="T67" fmla="*/ 12612 h 1357"/>
                                    <a:gd name="T68" fmla="+- 0 6691 6523"/>
                                    <a:gd name="T69" fmla="*/ T68 w 2457"/>
                                    <a:gd name="T70" fmla="+- 0 12608 11256"/>
                                    <a:gd name="T71" fmla="*/ 12608 h 1357"/>
                                    <a:gd name="T72" fmla="+- 0 6633 6523"/>
                                    <a:gd name="T73" fmla="*/ T72 w 2457"/>
                                    <a:gd name="T74" fmla="+- 0 12584 11256"/>
                                    <a:gd name="T75" fmla="*/ 12584 h 1357"/>
                                    <a:gd name="T76" fmla="+- 0 6585 6523"/>
                                    <a:gd name="T77" fmla="*/ T76 w 2457"/>
                                    <a:gd name="T78" fmla="+- 0 12543 11256"/>
                                    <a:gd name="T79" fmla="*/ 12543 h 1357"/>
                                    <a:gd name="T80" fmla="+- 0 6549 6523"/>
                                    <a:gd name="T81" fmla="*/ T80 w 2457"/>
                                    <a:gd name="T82" fmla="+- 0 12487 11256"/>
                                    <a:gd name="T83" fmla="*/ 12487 h 1357"/>
                                    <a:gd name="T84" fmla="+- 0 6528 6523"/>
                                    <a:gd name="T85" fmla="*/ T84 w 2457"/>
                                    <a:gd name="T86" fmla="+- 0 12421 11256"/>
                                    <a:gd name="T87" fmla="*/ 12421 h 1357"/>
                                    <a:gd name="T88" fmla="+- 0 6523 6523"/>
                                    <a:gd name="T89" fmla="*/ T88 w 2457"/>
                                    <a:gd name="T90" fmla="+- 0 11497 11256"/>
                                    <a:gd name="T91" fmla="*/ 11497 h 1357"/>
                                    <a:gd name="T92" fmla="+- 0 6563 6523"/>
                                    <a:gd name="T93" fmla="*/ T92 w 2457"/>
                                    <a:gd name="T94" fmla="+- 0 12411 11256"/>
                                    <a:gd name="T95" fmla="*/ 12411 h 1357"/>
                                    <a:gd name="T96" fmla="+- 0 6580 6523"/>
                                    <a:gd name="T97" fmla="*/ T96 w 2457"/>
                                    <a:gd name="T98" fmla="+- 0 12465 11256"/>
                                    <a:gd name="T99" fmla="*/ 12465 h 1357"/>
                                    <a:gd name="T100" fmla="+- 0 6610 6523"/>
                                    <a:gd name="T101" fmla="*/ T100 w 2457"/>
                                    <a:gd name="T102" fmla="+- 0 12511 11256"/>
                                    <a:gd name="T103" fmla="*/ 12511 h 1357"/>
                                    <a:gd name="T104" fmla="+- 0 6649 6523"/>
                                    <a:gd name="T105" fmla="*/ T104 w 2457"/>
                                    <a:gd name="T106" fmla="+- 0 12545 11256"/>
                                    <a:gd name="T107" fmla="*/ 12545 h 1357"/>
                                    <a:gd name="T108" fmla="+- 0 6696 6523"/>
                                    <a:gd name="T109" fmla="*/ T108 w 2457"/>
                                    <a:gd name="T110" fmla="+- 0 12566 11256"/>
                                    <a:gd name="T111" fmla="*/ 12566 h 1357"/>
                                    <a:gd name="T112" fmla="+- 0 8770 6523"/>
                                    <a:gd name="T113" fmla="*/ T112 w 2457"/>
                                    <a:gd name="T114" fmla="+- 0 12570 11256"/>
                                    <a:gd name="T115" fmla="*/ 12570 h 1357"/>
                                    <a:gd name="T116" fmla="+- 0 8821 6523"/>
                                    <a:gd name="T117" fmla="*/ T116 w 2457"/>
                                    <a:gd name="T118" fmla="+- 0 12561 11256"/>
                                    <a:gd name="T119" fmla="*/ 12561 h 1357"/>
                                    <a:gd name="T120" fmla="+- 0 8866 6523"/>
                                    <a:gd name="T121" fmla="*/ T120 w 2457"/>
                                    <a:gd name="T122" fmla="+- 0 12536 11256"/>
                                    <a:gd name="T123" fmla="*/ 12536 h 1357"/>
                                    <a:gd name="T124" fmla="+- 0 8903 6523"/>
                                    <a:gd name="T125" fmla="*/ T124 w 2457"/>
                                    <a:gd name="T126" fmla="+- 0 12499 11256"/>
                                    <a:gd name="T127" fmla="*/ 12499 h 1357"/>
                                    <a:gd name="T128" fmla="+- 0 8929 6523"/>
                                    <a:gd name="T129" fmla="*/ T128 w 2457"/>
                                    <a:gd name="T130" fmla="+- 0 12450 11256"/>
                                    <a:gd name="T131" fmla="*/ 12450 h 1357"/>
                                    <a:gd name="T132" fmla="+- 0 8942 6523"/>
                                    <a:gd name="T133" fmla="*/ T132 w 2457"/>
                                    <a:gd name="T134" fmla="+- 0 12393 11256"/>
                                    <a:gd name="T135" fmla="*/ 12393 h 1357"/>
                                    <a:gd name="T136" fmla="+- 0 8942 6523"/>
                                    <a:gd name="T137" fmla="*/ T136 w 2457"/>
                                    <a:gd name="T138" fmla="+- 0 11477 11256"/>
                                    <a:gd name="T139" fmla="*/ 11477 h 1357"/>
                                    <a:gd name="T140" fmla="+- 0 8929 6523"/>
                                    <a:gd name="T141" fmla="*/ T140 w 2457"/>
                                    <a:gd name="T142" fmla="+- 0 11421 11256"/>
                                    <a:gd name="T143" fmla="*/ 11421 h 1357"/>
                                    <a:gd name="T144" fmla="+- 0 8904 6523"/>
                                    <a:gd name="T145" fmla="*/ T144 w 2457"/>
                                    <a:gd name="T146" fmla="+- 0 11371 11256"/>
                                    <a:gd name="T147" fmla="*/ 11371 h 1357"/>
                                    <a:gd name="T148" fmla="+- 0 8868 6523"/>
                                    <a:gd name="T149" fmla="*/ T148 w 2457"/>
                                    <a:gd name="T150" fmla="+- 0 11333 11256"/>
                                    <a:gd name="T151" fmla="*/ 11333 h 1357"/>
                                    <a:gd name="T152" fmla="+- 0 8823 6523"/>
                                    <a:gd name="T153" fmla="*/ T152 w 2457"/>
                                    <a:gd name="T154" fmla="+- 0 11308 11256"/>
                                    <a:gd name="T155" fmla="*/ 11308 h 1357"/>
                                    <a:gd name="T156" fmla="+- 0 8771 6523"/>
                                    <a:gd name="T157" fmla="*/ T156 w 2457"/>
                                    <a:gd name="T158" fmla="+- 0 11298 11256"/>
                                    <a:gd name="T159" fmla="*/ 11298 h 1357"/>
                                    <a:gd name="T160" fmla="+- 0 6698 6523"/>
                                    <a:gd name="T161" fmla="*/ T160 w 2457"/>
                                    <a:gd name="T162" fmla="+- 0 11302 11256"/>
                                    <a:gd name="T163" fmla="*/ 11302 h 1357"/>
                                    <a:gd name="T164" fmla="+- 0 6651 6523"/>
                                    <a:gd name="T165" fmla="*/ T164 w 2457"/>
                                    <a:gd name="T166" fmla="+- 0 11322 11256"/>
                                    <a:gd name="T167" fmla="*/ 11322 h 1357"/>
                                    <a:gd name="T168" fmla="+- 0 6611 6523"/>
                                    <a:gd name="T169" fmla="*/ T168 w 2457"/>
                                    <a:gd name="T170" fmla="+- 0 11356 11256"/>
                                    <a:gd name="T171" fmla="*/ 11356 h 1357"/>
                                    <a:gd name="T172" fmla="+- 0 6581 6523"/>
                                    <a:gd name="T173" fmla="*/ T172 w 2457"/>
                                    <a:gd name="T174" fmla="+- 0 11401 11256"/>
                                    <a:gd name="T175" fmla="*/ 11401 h 1357"/>
                                    <a:gd name="T176" fmla="+- 0 6564 6523"/>
                                    <a:gd name="T177" fmla="*/ T176 w 2457"/>
                                    <a:gd name="T178" fmla="+- 0 11456 11256"/>
                                    <a:gd name="T179" fmla="*/ 11456 h 1357"/>
                                    <a:gd name="T180" fmla="+- 0 6560 6523"/>
                                    <a:gd name="T181" fmla="*/ T180 w 2457"/>
                                    <a:gd name="T182" fmla="+- 0 12371 11256"/>
                                    <a:gd name="T183" fmla="*/ 12371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1"/>
                                      </a:moveTo>
                                      <a:lnTo>
                                        <a:pt x="1" y="217"/>
                                      </a:lnTo>
                                      <a:lnTo>
                                        <a:pt x="4" y="193"/>
                                      </a:lnTo>
                                      <a:lnTo>
                                        <a:pt x="9" y="170"/>
                                      </a:lnTo>
                                      <a:lnTo>
                                        <a:pt x="16" y="148"/>
                                      </a:lnTo>
                                      <a:lnTo>
                                        <a:pt x="25" y="127"/>
                                      </a:lnTo>
                                      <a:lnTo>
                                        <a:pt x="35" y="107"/>
                                      </a:lnTo>
                                      <a:lnTo>
                                        <a:pt x="47" y="88"/>
                                      </a:lnTo>
                                      <a:lnTo>
                                        <a:pt x="61" y="71"/>
                                      </a:lnTo>
                                      <a:lnTo>
                                        <a:pt x="75" y="56"/>
                                      </a:lnTo>
                                      <a:lnTo>
                                        <a:pt x="91" y="42"/>
                                      </a:lnTo>
                                      <a:lnTo>
                                        <a:pt x="108" y="30"/>
                                      </a:lnTo>
                                      <a:lnTo>
                                        <a:pt x="127" y="19"/>
                                      </a:lnTo>
                                      <a:lnTo>
                                        <a:pt x="145" y="11"/>
                                      </a:lnTo>
                                      <a:lnTo>
                                        <a:pt x="165" y="5"/>
                                      </a:lnTo>
                                      <a:lnTo>
                                        <a:pt x="186" y="2"/>
                                      </a:lnTo>
                                      <a:lnTo>
                                        <a:pt x="207" y="0"/>
                                      </a:lnTo>
                                      <a:lnTo>
                                        <a:pt x="2248" y="0"/>
                                      </a:lnTo>
                                      <a:lnTo>
                                        <a:pt x="2268" y="1"/>
                                      </a:lnTo>
                                      <a:lnTo>
                                        <a:pt x="2289" y="5"/>
                                      </a:lnTo>
                                      <a:lnTo>
                                        <a:pt x="2309" y="10"/>
                                      </a:lnTo>
                                      <a:lnTo>
                                        <a:pt x="2328" y="19"/>
                                      </a:lnTo>
                                      <a:lnTo>
                                        <a:pt x="2346" y="29"/>
                                      </a:lnTo>
                                      <a:lnTo>
                                        <a:pt x="2364" y="41"/>
                                      </a:lnTo>
                                      <a:lnTo>
                                        <a:pt x="2380" y="54"/>
                                      </a:lnTo>
                                      <a:lnTo>
                                        <a:pt x="2395" y="70"/>
                                      </a:lnTo>
                                      <a:lnTo>
                                        <a:pt x="2409" y="87"/>
                                      </a:lnTo>
                                      <a:lnTo>
                                        <a:pt x="2420" y="105"/>
                                      </a:lnTo>
                                      <a:lnTo>
                                        <a:pt x="2431" y="125"/>
                                      </a:lnTo>
                                      <a:lnTo>
                                        <a:pt x="2440" y="146"/>
                                      </a:lnTo>
                                      <a:lnTo>
                                        <a:pt x="2447" y="168"/>
                                      </a:lnTo>
                                      <a:lnTo>
                                        <a:pt x="2452" y="191"/>
                                      </a:lnTo>
                                      <a:lnTo>
                                        <a:pt x="2455" y="215"/>
                                      </a:lnTo>
                                      <a:lnTo>
                                        <a:pt x="2457" y="239"/>
                                      </a:lnTo>
                                      <a:lnTo>
                                        <a:pt x="2457" y="1116"/>
                                      </a:lnTo>
                                      <a:lnTo>
                                        <a:pt x="2456" y="1140"/>
                                      </a:lnTo>
                                      <a:lnTo>
                                        <a:pt x="2452" y="1163"/>
                                      </a:lnTo>
                                      <a:lnTo>
                                        <a:pt x="2447" y="1186"/>
                                      </a:lnTo>
                                      <a:lnTo>
                                        <a:pt x="2441" y="1209"/>
                                      </a:lnTo>
                                      <a:lnTo>
                                        <a:pt x="2432" y="1230"/>
                                      </a:lnTo>
                                      <a:lnTo>
                                        <a:pt x="2421" y="1250"/>
                                      </a:lnTo>
                                      <a:lnTo>
                                        <a:pt x="2410" y="1268"/>
                                      </a:lnTo>
                                      <a:lnTo>
                                        <a:pt x="2396" y="1285"/>
                                      </a:lnTo>
                                      <a:lnTo>
                                        <a:pt x="2381" y="1301"/>
                                      </a:lnTo>
                                      <a:lnTo>
                                        <a:pt x="2365" y="1315"/>
                                      </a:lnTo>
                                      <a:lnTo>
                                        <a:pt x="2348" y="1327"/>
                                      </a:lnTo>
                                      <a:lnTo>
                                        <a:pt x="2330" y="1337"/>
                                      </a:lnTo>
                                      <a:lnTo>
                                        <a:pt x="2311" y="1346"/>
                                      </a:lnTo>
                                      <a:lnTo>
                                        <a:pt x="2291" y="1351"/>
                                      </a:lnTo>
                                      <a:lnTo>
                                        <a:pt x="2270" y="1355"/>
                                      </a:lnTo>
                                      <a:lnTo>
                                        <a:pt x="2249" y="1356"/>
                                      </a:lnTo>
                                      <a:lnTo>
                                        <a:pt x="209" y="1356"/>
                                      </a:lnTo>
                                      <a:lnTo>
                                        <a:pt x="188" y="1355"/>
                                      </a:lnTo>
                                      <a:lnTo>
                                        <a:pt x="168" y="1352"/>
                                      </a:lnTo>
                                      <a:lnTo>
                                        <a:pt x="147" y="1346"/>
                                      </a:lnTo>
                                      <a:lnTo>
                                        <a:pt x="128" y="1338"/>
                                      </a:lnTo>
                                      <a:lnTo>
                                        <a:pt x="110" y="1328"/>
                                      </a:lnTo>
                                      <a:lnTo>
                                        <a:pt x="93" y="1316"/>
                                      </a:lnTo>
                                      <a:lnTo>
                                        <a:pt x="77" y="1302"/>
                                      </a:lnTo>
                                      <a:lnTo>
                                        <a:pt x="62" y="1287"/>
                                      </a:lnTo>
                                      <a:lnTo>
                                        <a:pt x="48" y="1270"/>
                                      </a:lnTo>
                                      <a:lnTo>
                                        <a:pt x="36" y="1251"/>
                                      </a:lnTo>
                                      <a:lnTo>
                                        <a:pt x="26" y="1231"/>
                                      </a:lnTo>
                                      <a:lnTo>
                                        <a:pt x="17" y="1211"/>
                                      </a:lnTo>
                                      <a:lnTo>
                                        <a:pt x="9" y="1188"/>
                                      </a:lnTo>
                                      <a:lnTo>
                                        <a:pt x="5" y="1165"/>
                                      </a:lnTo>
                                      <a:lnTo>
                                        <a:pt x="1" y="1142"/>
                                      </a:lnTo>
                                      <a:lnTo>
                                        <a:pt x="0" y="1117"/>
                                      </a:lnTo>
                                      <a:lnTo>
                                        <a:pt x="0" y="241"/>
                                      </a:lnTo>
                                      <a:close/>
                                      <a:moveTo>
                                        <a:pt x="37" y="1115"/>
                                      </a:moveTo>
                                      <a:lnTo>
                                        <a:pt x="38" y="1135"/>
                                      </a:lnTo>
                                      <a:lnTo>
                                        <a:pt x="40" y="1155"/>
                                      </a:lnTo>
                                      <a:lnTo>
                                        <a:pt x="44" y="1174"/>
                                      </a:lnTo>
                                      <a:lnTo>
                                        <a:pt x="50" y="1192"/>
                                      </a:lnTo>
                                      <a:lnTo>
                                        <a:pt x="57" y="1209"/>
                                      </a:lnTo>
                                      <a:lnTo>
                                        <a:pt x="66" y="1226"/>
                                      </a:lnTo>
                                      <a:lnTo>
                                        <a:pt x="75" y="1241"/>
                                      </a:lnTo>
                                      <a:lnTo>
                                        <a:pt x="87" y="1255"/>
                                      </a:lnTo>
                                      <a:lnTo>
                                        <a:pt x="99" y="1268"/>
                                      </a:lnTo>
                                      <a:lnTo>
                                        <a:pt x="112" y="1280"/>
                                      </a:lnTo>
                                      <a:lnTo>
                                        <a:pt x="126" y="1289"/>
                                      </a:lnTo>
                                      <a:lnTo>
                                        <a:pt x="141" y="1298"/>
                                      </a:lnTo>
                                      <a:lnTo>
                                        <a:pt x="156" y="1305"/>
                                      </a:lnTo>
                                      <a:lnTo>
                                        <a:pt x="173" y="1310"/>
                                      </a:lnTo>
                                      <a:lnTo>
                                        <a:pt x="190" y="1313"/>
                                      </a:lnTo>
                                      <a:lnTo>
                                        <a:pt x="209" y="1314"/>
                                      </a:lnTo>
                                      <a:lnTo>
                                        <a:pt x="2247" y="1314"/>
                                      </a:lnTo>
                                      <a:lnTo>
                                        <a:pt x="2264" y="1313"/>
                                      </a:lnTo>
                                      <a:lnTo>
                                        <a:pt x="2282" y="1310"/>
                                      </a:lnTo>
                                      <a:lnTo>
                                        <a:pt x="2298" y="1305"/>
                                      </a:lnTo>
                                      <a:lnTo>
                                        <a:pt x="2314" y="1299"/>
                                      </a:lnTo>
                                      <a:lnTo>
                                        <a:pt x="2329" y="1291"/>
                                      </a:lnTo>
                                      <a:lnTo>
                                        <a:pt x="2343" y="1280"/>
                                      </a:lnTo>
                                      <a:lnTo>
                                        <a:pt x="2356" y="1269"/>
                                      </a:lnTo>
                                      <a:lnTo>
                                        <a:pt x="2369" y="1257"/>
                                      </a:lnTo>
                                      <a:lnTo>
                                        <a:pt x="2380" y="1243"/>
                                      </a:lnTo>
                                      <a:lnTo>
                                        <a:pt x="2390" y="1227"/>
                                      </a:lnTo>
                                      <a:lnTo>
                                        <a:pt x="2399" y="1211"/>
                                      </a:lnTo>
                                      <a:lnTo>
                                        <a:pt x="2406" y="1194"/>
                                      </a:lnTo>
                                      <a:lnTo>
                                        <a:pt x="2411" y="1176"/>
                                      </a:lnTo>
                                      <a:lnTo>
                                        <a:pt x="2416" y="1157"/>
                                      </a:lnTo>
                                      <a:lnTo>
                                        <a:pt x="2419" y="1137"/>
                                      </a:lnTo>
                                      <a:lnTo>
                                        <a:pt x="2420" y="1116"/>
                                      </a:lnTo>
                                      <a:lnTo>
                                        <a:pt x="2420" y="241"/>
                                      </a:lnTo>
                                      <a:lnTo>
                                        <a:pt x="2419" y="221"/>
                                      </a:lnTo>
                                      <a:lnTo>
                                        <a:pt x="2416" y="202"/>
                                      </a:lnTo>
                                      <a:lnTo>
                                        <a:pt x="2412" y="182"/>
                                      </a:lnTo>
                                      <a:lnTo>
                                        <a:pt x="2406" y="165"/>
                                      </a:lnTo>
                                      <a:lnTo>
                                        <a:pt x="2399" y="147"/>
                                      </a:lnTo>
                                      <a:lnTo>
                                        <a:pt x="2391" y="131"/>
                                      </a:lnTo>
                                      <a:lnTo>
                                        <a:pt x="2381" y="115"/>
                                      </a:lnTo>
                                      <a:lnTo>
                                        <a:pt x="2370" y="101"/>
                                      </a:lnTo>
                                      <a:lnTo>
                                        <a:pt x="2358" y="88"/>
                                      </a:lnTo>
                                      <a:lnTo>
                                        <a:pt x="2345" y="77"/>
                                      </a:lnTo>
                                      <a:lnTo>
                                        <a:pt x="2330" y="67"/>
                                      </a:lnTo>
                                      <a:lnTo>
                                        <a:pt x="2316" y="58"/>
                                      </a:lnTo>
                                      <a:lnTo>
                                        <a:pt x="2300" y="52"/>
                                      </a:lnTo>
                                      <a:lnTo>
                                        <a:pt x="2283" y="47"/>
                                      </a:lnTo>
                                      <a:lnTo>
                                        <a:pt x="2267" y="44"/>
                                      </a:lnTo>
                                      <a:lnTo>
                                        <a:pt x="2248" y="42"/>
                                      </a:lnTo>
                                      <a:lnTo>
                                        <a:pt x="209" y="42"/>
                                      </a:lnTo>
                                      <a:lnTo>
                                        <a:pt x="192" y="44"/>
                                      </a:lnTo>
                                      <a:lnTo>
                                        <a:pt x="175" y="46"/>
                                      </a:lnTo>
                                      <a:lnTo>
                                        <a:pt x="158" y="51"/>
                                      </a:lnTo>
                                      <a:lnTo>
                                        <a:pt x="143" y="58"/>
                                      </a:lnTo>
                                      <a:lnTo>
                                        <a:pt x="128" y="66"/>
                                      </a:lnTo>
                                      <a:lnTo>
                                        <a:pt x="113" y="76"/>
                                      </a:lnTo>
                                      <a:lnTo>
                                        <a:pt x="100" y="87"/>
                                      </a:lnTo>
                                      <a:lnTo>
                                        <a:pt x="88" y="100"/>
                                      </a:lnTo>
                                      <a:lnTo>
                                        <a:pt x="77" y="114"/>
                                      </a:lnTo>
                                      <a:lnTo>
                                        <a:pt x="67" y="129"/>
                                      </a:lnTo>
                                      <a:lnTo>
                                        <a:pt x="58" y="145"/>
                                      </a:lnTo>
                                      <a:lnTo>
                                        <a:pt x="51" y="163"/>
                                      </a:lnTo>
                                      <a:lnTo>
                                        <a:pt x="45" y="181"/>
                                      </a:lnTo>
                                      <a:lnTo>
                                        <a:pt x="41" y="200"/>
                                      </a:lnTo>
                                      <a:lnTo>
                                        <a:pt x="38" y="219"/>
                                      </a:lnTo>
                                      <a:lnTo>
                                        <a:pt x="37" y="241"/>
                                      </a:lnTo>
                                      <a:lnTo>
                                        <a:pt x="37" y="1115"/>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54"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584" y="10298"/>
                                  <a:ext cx="130"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920" y="10598"/>
                                  <a:ext cx="128"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410" y="10600"/>
                                  <a:ext cx="51" cy="50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57"/>
                              <wps:cNvSpPr>
                                <a:spLocks/>
                              </wps:cNvSpPr>
                              <wps:spPr bwMode="auto">
                                <a:xfrm>
                                  <a:off x="293" y="1562"/>
                                  <a:ext cx="2420" cy="1315"/>
                                </a:xfrm>
                                <a:custGeom>
                                  <a:avLst/>
                                  <a:gdLst>
                                    <a:gd name="T0" fmla="+- 0 3822 1592"/>
                                    <a:gd name="T1" fmla="*/ T0 w 2420"/>
                                    <a:gd name="T2" fmla="+- 0 3002 3002"/>
                                    <a:gd name="T3" fmla="*/ 3002 h 1315"/>
                                    <a:gd name="T4" fmla="+- 0 1783 1592"/>
                                    <a:gd name="T5" fmla="*/ T4 w 2420"/>
                                    <a:gd name="T6" fmla="+- 0 3002 3002"/>
                                    <a:gd name="T7" fmla="*/ 3002 h 1315"/>
                                    <a:gd name="T8" fmla="+- 0 1709 1592"/>
                                    <a:gd name="T9" fmla="*/ T8 w 2420"/>
                                    <a:gd name="T10" fmla="+- 0 3019 3002"/>
                                    <a:gd name="T11" fmla="*/ 3019 h 1315"/>
                                    <a:gd name="T12" fmla="+- 0 1648 1592"/>
                                    <a:gd name="T13" fmla="*/ T12 w 2420"/>
                                    <a:gd name="T14" fmla="+- 0 3066 3002"/>
                                    <a:gd name="T15" fmla="*/ 3066 h 1315"/>
                                    <a:gd name="T16" fmla="+- 0 1607 1592"/>
                                    <a:gd name="T17" fmla="*/ T16 w 2420"/>
                                    <a:gd name="T18" fmla="+- 0 3136 3002"/>
                                    <a:gd name="T19" fmla="*/ 3136 h 1315"/>
                                    <a:gd name="T20" fmla="+- 0 1592 1592"/>
                                    <a:gd name="T21" fmla="*/ T20 w 2420"/>
                                    <a:gd name="T22" fmla="+- 0 3221 3002"/>
                                    <a:gd name="T23" fmla="*/ 3221 h 1315"/>
                                    <a:gd name="T24" fmla="+- 0 1592 1592"/>
                                    <a:gd name="T25" fmla="*/ T24 w 2420"/>
                                    <a:gd name="T26" fmla="+- 0 4098 3002"/>
                                    <a:gd name="T27" fmla="*/ 4098 h 1315"/>
                                    <a:gd name="T28" fmla="+- 0 1607 1592"/>
                                    <a:gd name="T29" fmla="*/ T28 w 2420"/>
                                    <a:gd name="T30" fmla="+- 0 4183 3002"/>
                                    <a:gd name="T31" fmla="*/ 4183 h 1315"/>
                                    <a:gd name="T32" fmla="+- 0 1648 1592"/>
                                    <a:gd name="T33" fmla="*/ T32 w 2420"/>
                                    <a:gd name="T34" fmla="+- 0 4253 3002"/>
                                    <a:gd name="T35" fmla="*/ 4253 h 1315"/>
                                    <a:gd name="T36" fmla="+- 0 1709 1592"/>
                                    <a:gd name="T37" fmla="*/ T36 w 2420"/>
                                    <a:gd name="T38" fmla="+- 0 4300 3002"/>
                                    <a:gd name="T39" fmla="*/ 4300 h 1315"/>
                                    <a:gd name="T40" fmla="+- 0 1783 1592"/>
                                    <a:gd name="T41" fmla="*/ T40 w 2420"/>
                                    <a:gd name="T42" fmla="+- 0 4317 3002"/>
                                    <a:gd name="T43" fmla="*/ 4317 h 1315"/>
                                    <a:gd name="T44" fmla="+- 0 3822 1592"/>
                                    <a:gd name="T45" fmla="*/ T44 w 2420"/>
                                    <a:gd name="T46" fmla="+- 0 4317 3002"/>
                                    <a:gd name="T47" fmla="*/ 4317 h 1315"/>
                                    <a:gd name="T48" fmla="+- 0 3896 1592"/>
                                    <a:gd name="T49" fmla="*/ T48 w 2420"/>
                                    <a:gd name="T50" fmla="+- 0 4300 3002"/>
                                    <a:gd name="T51" fmla="*/ 4300 h 1315"/>
                                    <a:gd name="T52" fmla="+- 0 3957 1592"/>
                                    <a:gd name="T53" fmla="*/ T52 w 2420"/>
                                    <a:gd name="T54" fmla="+- 0 4253 3002"/>
                                    <a:gd name="T55" fmla="*/ 4253 h 1315"/>
                                    <a:gd name="T56" fmla="+- 0 3997 1592"/>
                                    <a:gd name="T57" fmla="*/ T56 w 2420"/>
                                    <a:gd name="T58" fmla="+- 0 4183 3002"/>
                                    <a:gd name="T59" fmla="*/ 4183 h 1315"/>
                                    <a:gd name="T60" fmla="+- 0 4012 1592"/>
                                    <a:gd name="T61" fmla="*/ T60 w 2420"/>
                                    <a:gd name="T62" fmla="+- 0 4098 3002"/>
                                    <a:gd name="T63" fmla="*/ 4098 h 1315"/>
                                    <a:gd name="T64" fmla="+- 0 4012 1592"/>
                                    <a:gd name="T65" fmla="*/ T64 w 2420"/>
                                    <a:gd name="T66" fmla="+- 0 3221 3002"/>
                                    <a:gd name="T67" fmla="*/ 3221 h 1315"/>
                                    <a:gd name="T68" fmla="+- 0 3997 1592"/>
                                    <a:gd name="T69" fmla="*/ T68 w 2420"/>
                                    <a:gd name="T70" fmla="+- 0 3136 3002"/>
                                    <a:gd name="T71" fmla="*/ 3136 h 1315"/>
                                    <a:gd name="T72" fmla="+- 0 3957 1592"/>
                                    <a:gd name="T73" fmla="*/ T72 w 2420"/>
                                    <a:gd name="T74" fmla="+- 0 3066 3002"/>
                                    <a:gd name="T75" fmla="*/ 3066 h 1315"/>
                                    <a:gd name="T76" fmla="+- 0 3896 1592"/>
                                    <a:gd name="T77" fmla="*/ T76 w 2420"/>
                                    <a:gd name="T78" fmla="+- 0 3019 3002"/>
                                    <a:gd name="T79" fmla="*/ 3019 h 1315"/>
                                    <a:gd name="T80" fmla="+- 0 3822 1592"/>
                                    <a:gd name="T81" fmla="*/ T80 w 2420"/>
                                    <a:gd name="T82" fmla="+- 0 3002 3002"/>
                                    <a:gd name="T83" fmla="*/ 3002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2230" y="0"/>
                                      </a:moveTo>
                                      <a:lnTo>
                                        <a:pt x="191" y="0"/>
                                      </a:lnTo>
                                      <a:lnTo>
                                        <a:pt x="117" y="17"/>
                                      </a:lnTo>
                                      <a:lnTo>
                                        <a:pt x="56" y="64"/>
                                      </a:lnTo>
                                      <a:lnTo>
                                        <a:pt x="15" y="134"/>
                                      </a:lnTo>
                                      <a:lnTo>
                                        <a:pt x="0" y="219"/>
                                      </a:lnTo>
                                      <a:lnTo>
                                        <a:pt x="0" y="1096"/>
                                      </a:lnTo>
                                      <a:lnTo>
                                        <a:pt x="15" y="1181"/>
                                      </a:lnTo>
                                      <a:lnTo>
                                        <a:pt x="56" y="1251"/>
                                      </a:lnTo>
                                      <a:lnTo>
                                        <a:pt x="117" y="1298"/>
                                      </a:lnTo>
                                      <a:lnTo>
                                        <a:pt x="191" y="1315"/>
                                      </a:lnTo>
                                      <a:lnTo>
                                        <a:pt x="2230" y="1315"/>
                                      </a:lnTo>
                                      <a:lnTo>
                                        <a:pt x="2304" y="1298"/>
                                      </a:lnTo>
                                      <a:lnTo>
                                        <a:pt x="2365" y="1251"/>
                                      </a:lnTo>
                                      <a:lnTo>
                                        <a:pt x="2405" y="1181"/>
                                      </a:lnTo>
                                      <a:lnTo>
                                        <a:pt x="2420" y="1096"/>
                                      </a:lnTo>
                                      <a:lnTo>
                                        <a:pt x="2420" y="219"/>
                                      </a:lnTo>
                                      <a:lnTo>
                                        <a:pt x="2405" y="134"/>
                                      </a:lnTo>
                                      <a:lnTo>
                                        <a:pt x="2365" y="64"/>
                                      </a:lnTo>
                                      <a:lnTo>
                                        <a:pt x="2304" y="17"/>
                                      </a:lnTo>
                                      <a:lnTo>
                                        <a:pt x="223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58" name="Freeform 58"/>
                              <wps:cNvSpPr>
                                <a:spLocks/>
                              </wps:cNvSpPr>
                              <wps:spPr bwMode="auto">
                                <a:xfrm>
                                  <a:off x="293" y="1562"/>
                                  <a:ext cx="2420" cy="1315"/>
                                </a:xfrm>
                                <a:custGeom>
                                  <a:avLst/>
                                  <a:gdLst>
                                    <a:gd name="T0" fmla="+- 0 1592 1592"/>
                                    <a:gd name="T1" fmla="*/ T0 w 2420"/>
                                    <a:gd name="T2" fmla="+- 0 3221 3002"/>
                                    <a:gd name="T3" fmla="*/ 3221 h 1315"/>
                                    <a:gd name="T4" fmla="+- 0 1607 1592"/>
                                    <a:gd name="T5" fmla="*/ T4 w 2420"/>
                                    <a:gd name="T6" fmla="+- 0 3136 3002"/>
                                    <a:gd name="T7" fmla="*/ 3136 h 1315"/>
                                    <a:gd name="T8" fmla="+- 0 1648 1592"/>
                                    <a:gd name="T9" fmla="*/ T8 w 2420"/>
                                    <a:gd name="T10" fmla="+- 0 3066 3002"/>
                                    <a:gd name="T11" fmla="*/ 3066 h 1315"/>
                                    <a:gd name="T12" fmla="+- 0 1709 1592"/>
                                    <a:gd name="T13" fmla="*/ T12 w 2420"/>
                                    <a:gd name="T14" fmla="+- 0 3019 3002"/>
                                    <a:gd name="T15" fmla="*/ 3019 h 1315"/>
                                    <a:gd name="T16" fmla="+- 0 1783 1592"/>
                                    <a:gd name="T17" fmla="*/ T16 w 2420"/>
                                    <a:gd name="T18" fmla="+- 0 3002 3002"/>
                                    <a:gd name="T19" fmla="*/ 3002 h 1315"/>
                                    <a:gd name="T20" fmla="+- 0 3822 1592"/>
                                    <a:gd name="T21" fmla="*/ T20 w 2420"/>
                                    <a:gd name="T22" fmla="+- 0 3002 3002"/>
                                    <a:gd name="T23" fmla="*/ 3002 h 1315"/>
                                    <a:gd name="T24" fmla="+- 0 3896 1592"/>
                                    <a:gd name="T25" fmla="*/ T24 w 2420"/>
                                    <a:gd name="T26" fmla="+- 0 3019 3002"/>
                                    <a:gd name="T27" fmla="*/ 3019 h 1315"/>
                                    <a:gd name="T28" fmla="+- 0 3957 1592"/>
                                    <a:gd name="T29" fmla="*/ T28 w 2420"/>
                                    <a:gd name="T30" fmla="+- 0 3066 3002"/>
                                    <a:gd name="T31" fmla="*/ 3066 h 1315"/>
                                    <a:gd name="T32" fmla="+- 0 3997 1592"/>
                                    <a:gd name="T33" fmla="*/ T32 w 2420"/>
                                    <a:gd name="T34" fmla="+- 0 3136 3002"/>
                                    <a:gd name="T35" fmla="*/ 3136 h 1315"/>
                                    <a:gd name="T36" fmla="+- 0 4012 1592"/>
                                    <a:gd name="T37" fmla="*/ T36 w 2420"/>
                                    <a:gd name="T38" fmla="+- 0 3221 3002"/>
                                    <a:gd name="T39" fmla="*/ 3221 h 1315"/>
                                    <a:gd name="T40" fmla="+- 0 4012 1592"/>
                                    <a:gd name="T41" fmla="*/ T40 w 2420"/>
                                    <a:gd name="T42" fmla="+- 0 4098 3002"/>
                                    <a:gd name="T43" fmla="*/ 4098 h 1315"/>
                                    <a:gd name="T44" fmla="+- 0 3997 1592"/>
                                    <a:gd name="T45" fmla="*/ T44 w 2420"/>
                                    <a:gd name="T46" fmla="+- 0 4183 3002"/>
                                    <a:gd name="T47" fmla="*/ 4183 h 1315"/>
                                    <a:gd name="T48" fmla="+- 0 3957 1592"/>
                                    <a:gd name="T49" fmla="*/ T48 w 2420"/>
                                    <a:gd name="T50" fmla="+- 0 4253 3002"/>
                                    <a:gd name="T51" fmla="*/ 4253 h 1315"/>
                                    <a:gd name="T52" fmla="+- 0 3896 1592"/>
                                    <a:gd name="T53" fmla="*/ T52 w 2420"/>
                                    <a:gd name="T54" fmla="+- 0 4300 3002"/>
                                    <a:gd name="T55" fmla="*/ 4300 h 1315"/>
                                    <a:gd name="T56" fmla="+- 0 3822 1592"/>
                                    <a:gd name="T57" fmla="*/ T56 w 2420"/>
                                    <a:gd name="T58" fmla="+- 0 4317 3002"/>
                                    <a:gd name="T59" fmla="*/ 4317 h 1315"/>
                                    <a:gd name="T60" fmla="+- 0 1783 1592"/>
                                    <a:gd name="T61" fmla="*/ T60 w 2420"/>
                                    <a:gd name="T62" fmla="+- 0 4317 3002"/>
                                    <a:gd name="T63" fmla="*/ 4317 h 1315"/>
                                    <a:gd name="T64" fmla="+- 0 1709 1592"/>
                                    <a:gd name="T65" fmla="*/ T64 w 2420"/>
                                    <a:gd name="T66" fmla="+- 0 4300 3002"/>
                                    <a:gd name="T67" fmla="*/ 4300 h 1315"/>
                                    <a:gd name="T68" fmla="+- 0 1648 1592"/>
                                    <a:gd name="T69" fmla="*/ T68 w 2420"/>
                                    <a:gd name="T70" fmla="+- 0 4253 3002"/>
                                    <a:gd name="T71" fmla="*/ 4253 h 1315"/>
                                    <a:gd name="T72" fmla="+- 0 1607 1592"/>
                                    <a:gd name="T73" fmla="*/ T72 w 2420"/>
                                    <a:gd name="T74" fmla="+- 0 4183 3002"/>
                                    <a:gd name="T75" fmla="*/ 4183 h 1315"/>
                                    <a:gd name="T76" fmla="+- 0 1592 1592"/>
                                    <a:gd name="T77" fmla="*/ T76 w 2420"/>
                                    <a:gd name="T78" fmla="+- 0 4098 3002"/>
                                    <a:gd name="T79" fmla="*/ 4098 h 1315"/>
                                    <a:gd name="T80" fmla="+- 0 1592 1592"/>
                                    <a:gd name="T81" fmla="*/ T80 w 2420"/>
                                    <a:gd name="T82" fmla="+- 0 3221 3002"/>
                                    <a:gd name="T83" fmla="*/ 3221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0" y="219"/>
                                      </a:moveTo>
                                      <a:lnTo>
                                        <a:pt x="15" y="134"/>
                                      </a:lnTo>
                                      <a:lnTo>
                                        <a:pt x="56" y="64"/>
                                      </a:lnTo>
                                      <a:lnTo>
                                        <a:pt x="117" y="17"/>
                                      </a:lnTo>
                                      <a:lnTo>
                                        <a:pt x="191" y="0"/>
                                      </a:lnTo>
                                      <a:lnTo>
                                        <a:pt x="2230" y="0"/>
                                      </a:lnTo>
                                      <a:lnTo>
                                        <a:pt x="2304" y="17"/>
                                      </a:lnTo>
                                      <a:lnTo>
                                        <a:pt x="2365" y="64"/>
                                      </a:lnTo>
                                      <a:lnTo>
                                        <a:pt x="2405" y="134"/>
                                      </a:lnTo>
                                      <a:lnTo>
                                        <a:pt x="2420" y="219"/>
                                      </a:lnTo>
                                      <a:lnTo>
                                        <a:pt x="2420" y="1096"/>
                                      </a:lnTo>
                                      <a:lnTo>
                                        <a:pt x="2405" y="1181"/>
                                      </a:lnTo>
                                      <a:lnTo>
                                        <a:pt x="2365" y="1251"/>
                                      </a:lnTo>
                                      <a:lnTo>
                                        <a:pt x="2304" y="1298"/>
                                      </a:lnTo>
                                      <a:lnTo>
                                        <a:pt x="2230" y="1315"/>
                                      </a:lnTo>
                                      <a:lnTo>
                                        <a:pt x="191" y="1315"/>
                                      </a:lnTo>
                                      <a:lnTo>
                                        <a:pt x="117" y="1298"/>
                                      </a:lnTo>
                                      <a:lnTo>
                                        <a:pt x="56" y="1251"/>
                                      </a:lnTo>
                                      <a:lnTo>
                                        <a:pt x="15" y="1181"/>
                                      </a:lnTo>
                                      <a:lnTo>
                                        <a:pt x="0" y="1096"/>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59" name="AutoShape 61"/>
                              <wps:cNvSpPr>
                                <a:spLocks/>
                              </wps:cNvSpPr>
                              <wps:spPr bwMode="auto">
                                <a:xfrm>
                                  <a:off x="275" y="1541"/>
                                  <a:ext cx="2457" cy="1357"/>
                                </a:xfrm>
                                <a:custGeom>
                                  <a:avLst/>
                                  <a:gdLst>
                                    <a:gd name="T0" fmla="+- 0 1760 1574"/>
                                    <a:gd name="T1" fmla="*/ T0 w 2457"/>
                                    <a:gd name="T2" fmla="+- 0 2982 2981"/>
                                    <a:gd name="T3" fmla="*/ 2982 h 1357"/>
                                    <a:gd name="T4" fmla="+- 0 1700 1574"/>
                                    <a:gd name="T5" fmla="*/ T4 w 2457"/>
                                    <a:gd name="T6" fmla="+- 0 3000 2981"/>
                                    <a:gd name="T7" fmla="*/ 3000 h 1357"/>
                                    <a:gd name="T8" fmla="+- 0 1649 1574"/>
                                    <a:gd name="T9" fmla="*/ T8 w 2457"/>
                                    <a:gd name="T10" fmla="+- 0 3036 2981"/>
                                    <a:gd name="T11" fmla="*/ 3036 h 1357"/>
                                    <a:gd name="T12" fmla="+- 0 1609 1574"/>
                                    <a:gd name="T13" fmla="*/ T12 w 2457"/>
                                    <a:gd name="T14" fmla="+- 0 3088 2981"/>
                                    <a:gd name="T15" fmla="*/ 3088 h 1357"/>
                                    <a:gd name="T16" fmla="+- 0 1583 1574"/>
                                    <a:gd name="T17" fmla="*/ T16 w 2457"/>
                                    <a:gd name="T18" fmla="+- 0 3150 2981"/>
                                    <a:gd name="T19" fmla="*/ 3150 h 1357"/>
                                    <a:gd name="T20" fmla="+- 0 1575 1574"/>
                                    <a:gd name="T21" fmla="*/ T20 w 2457"/>
                                    <a:gd name="T22" fmla="+- 0 3220 2981"/>
                                    <a:gd name="T23" fmla="*/ 3220 h 1357"/>
                                    <a:gd name="T24" fmla="+- 0 1578 1574"/>
                                    <a:gd name="T25" fmla="*/ T24 w 2457"/>
                                    <a:gd name="T26" fmla="+- 0 4147 2981"/>
                                    <a:gd name="T27" fmla="*/ 4147 h 1357"/>
                                    <a:gd name="T28" fmla="+- 0 1600 1574"/>
                                    <a:gd name="T29" fmla="*/ T28 w 2457"/>
                                    <a:gd name="T30" fmla="+- 0 4213 2981"/>
                                    <a:gd name="T31" fmla="*/ 4213 h 1357"/>
                                    <a:gd name="T32" fmla="+- 0 1636 1574"/>
                                    <a:gd name="T33" fmla="*/ T32 w 2457"/>
                                    <a:gd name="T34" fmla="+- 0 4268 2981"/>
                                    <a:gd name="T35" fmla="*/ 4268 h 1357"/>
                                    <a:gd name="T36" fmla="+- 0 1684 1574"/>
                                    <a:gd name="T37" fmla="*/ T36 w 2457"/>
                                    <a:gd name="T38" fmla="+- 0 4309 2981"/>
                                    <a:gd name="T39" fmla="*/ 4309 h 1357"/>
                                    <a:gd name="T40" fmla="+- 0 1741 1574"/>
                                    <a:gd name="T41" fmla="*/ T40 w 2457"/>
                                    <a:gd name="T42" fmla="+- 0 4333 2981"/>
                                    <a:gd name="T43" fmla="*/ 4333 h 1357"/>
                                    <a:gd name="T44" fmla="+- 0 3823 1574"/>
                                    <a:gd name="T45" fmla="*/ T44 w 2457"/>
                                    <a:gd name="T46" fmla="+- 0 4338 2981"/>
                                    <a:gd name="T47" fmla="*/ 4338 h 1357"/>
                                    <a:gd name="T48" fmla="+- 0 3885 1574"/>
                                    <a:gd name="T49" fmla="*/ T48 w 2457"/>
                                    <a:gd name="T50" fmla="+- 0 4327 2981"/>
                                    <a:gd name="T51" fmla="*/ 4327 h 1357"/>
                                    <a:gd name="T52" fmla="+- 0 3939 1574"/>
                                    <a:gd name="T53" fmla="*/ T52 w 2457"/>
                                    <a:gd name="T54" fmla="+- 0 4296 2981"/>
                                    <a:gd name="T55" fmla="*/ 4296 h 1357"/>
                                    <a:gd name="T56" fmla="+- 0 1764 1574"/>
                                    <a:gd name="T57" fmla="*/ T56 w 2457"/>
                                    <a:gd name="T58" fmla="+- 0 4294 2981"/>
                                    <a:gd name="T59" fmla="*/ 4294 h 1357"/>
                                    <a:gd name="T60" fmla="+- 0 1715 1574"/>
                                    <a:gd name="T61" fmla="*/ T60 w 2457"/>
                                    <a:gd name="T62" fmla="+- 0 4279 2981"/>
                                    <a:gd name="T63" fmla="*/ 4279 h 1357"/>
                                    <a:gd name="T64" fmla="+- 0 1673 1574"/>
                                    <a:gd name="T65" fmla="*/ T64 w 2457"/>
                                    <a:gd name="T66" fmla="+- 0 4250 2981"/>
                                    <a:gd name="T67" fmla="*/ 4250 h 1357"/>
                                    <a:gd name="T68" fmla="+- 0 1631 1574"/>
                                    <a:gd name="T69" fmla="*/ T68 w 2457"/>
                                    <a:gd name="T70" fmla="+- 0 4191 2981"/>
                                    <a:gd name="T71" fmla="*/ 4191 h 1357"/>
                                    <a:gd name="T72" fmla="+- 0 1614 1574"/>
                                    <a:gd name="T73" fmla="*/ T72 w 2457"/>
                                    <a:gd name="T74" fmla="+- 0 4136 2981"/>
                                    <a:gd name="T75" fmla="*/ 4136 h 1357"/>
                                    <a:gd name="T76" fmla="+- 0 1612 1574"/>
                                    <a:gd name="T77" fmla="*/ T76 w 2457"/>
                                    <a:gd name="T78" fmla="+- 0 3220 2981"/>
                                    <a:gd name="T79" fmla="*/ 3220 h 1357"/>
                                    <a:gd name="T80" fmla="+- 0 1619 1574"/>
                                    <a:gd name="T81" fmla="*/ T80 w 2457"/>
                                    <a:gd name="T82" fmla="+- 0 3161 2981"/>
                                    <a:gd name="T83" fmla="*/ 3161 h 1357"/>
                                    <a:gd name="T84" fmla="+- 0 1641 1574"/>
                                    <a:gd name="T85" fmla="*/ T84 w 2457"/>
                                    <a:gd name="T86" fmla="+- 0 3110 2981"/>
                                    <a:gd name="T87" fmla="*/ 3110 h 1357"/>
                                    <a:gd name="T88" fmla="+- 0 1674 1574"/>
                                    <a:gd name="T89" fmla="*/ T88 w 2457"/>
                                    <a:gd name="T90" fmla="+- 0 3068 2981"/>
                                    <a:gd name="T91" fmla="*/ 3068 h 1357"/>
                                    <a:gd name="T92" fmla="+- 0 1717 1574"/>
                                    <a:gd name="T93" fmla="*/ T92 w 2457"/>
                                    <a:gd name="T94" fmla="+- 0 3038 2981"/>
                                    <a:gd name="T95" fmla="*/ 3038 h 1357"/>
                                    <a:gd name="T96" fmla="+- 0 1766 1574"/>
                                    <a:gd name="T97" fmla="*/ T96 w 2457"/>
                                    <a:gd name="T98" fmla="+- 0 3024 2981"/>
                                    <a:gd name="T99" fmla="*/ 3024 h 1357"/>
                                    <a:gd name="T100" fmla="+- 0 3938 1574"/>
                                    <a:gd name="T101" fmla="*/ T100 w 2457"/>
                                    <a:gd name="T102" fmla="+- 0 3021 2981"/>
                                    <a:gd name="T103" fmla="*/ 3021 h 1357"/>
                                    <a:gd name="T104" fmla="+- 0 3883 1574"/>
                                    <a:gd name="T105" fmla="*/ T104 w 2457"/>
                                    <a:gd name="T106" fmla="+- 0 2991 2981"/>
                                    <a:gd name="T107" fmla="*/ 2991 h 1357"/>
                                    <a:gd name="T108" fmla="+- 0 3822 1574"/>
                                    <a:gd name="T109" fmla="*/ T108 w 2457"/>
                                    <a:gd name="T110" fmla="+- 0 2981 2981"/>
                                    <a:gd name="T111" fmla="*/ 2981 h 1357"/>
                                    <a:gd name="T112" fmla="+- 0 3841 1574"/>
                                    <a:gd name="T113" fmla="*/ T112 w 2457"/>
                                    <a:gd name="T114" fmla="+- 0 3024 2981"/>
                                    <a:gd name="T115" fmla="*/ 3024 h 1357"/>
                                    <a:gd name="T116" fmla="+- 0 3905 1574"/>
                                    <a:gd name="T117" fmla="*/ T116 w 2457"/>
                                    <a:gd name="T118" fmla="+- 0 3048 2981"/>
                                    <a:gd name="T119" fmla="*/ 3048 h 1357"/>
                                    <a:gd name="T120" fmla="+- 0 3944 1574"/>
                                    <a:gd name="T121" fmla="*/ T120 w 2457"/>
                                    <a:gd name="T122" fmla="+- 0 3082 2981"/>
                                    <a:gd name="T123" fmla="*/ 3082 h 1357"/>
                                    <a:gd name="T124" fmla="+- 0 3981 1574"/>
                                    <a:gd name="T125" fmla="*/ T124 w 2457"/>
                                    <a:gd name="T126" fmla="+- 0 3145 2981"/>
                                    <a:gd name="T127" fmla="*/ 3145 h 1357"/>
                                    <a:gd name="T128" fmla="+- 0 3993 1574"/>
                                    <a:gd name="T129" fmla="*/ T128 w 2457"/>
                                    <a:gd name="T130" fmla="+- 0 3202 2981"/>
                                    <a:gd name="T131" fmla="*/ 3202 h 1357"/>
                                    <a:gd name="T132" fmla="+- 0 3993 1574"/>
                                    <a:gd name="T133" fmla="*/ T132 w 2457"/>
                                    <a:gd name="T134" fmla="+- 0 4119 2981"/>
                                    <a:gd name="T135" fmla="*/ 4119 h 1357"/>
                                    <a:gd name="T136" fmla="+- 0 3980 1574"/>
                                    <a:gd name="T137" fmla="*/ T136 w 2457"/>
                                    <a:gd name="T138" fmla="+- 0 4176 2981"/>
                                    <a:gd name="T139" fmla="*/ 4176 h 1357"/>
                                    <a:gd name="T140" fmla="+- 0 3954 1574"/>
                                    <a:gd name="T141" fmla="*/ T140 w 2457"/>
                                    <a:gd name="T142" fmla="+- 0 4224 2981"/>
                                    <a:gd name="T143" fmla="*/ 4224 h 1357"/>
                                    <a:gd name="T144" fmla="+- 0 3917 1574"/>
                                    <a:gd name="T145" fmla="*/ T144 w 2457"/>
                                    <a:gd name="T146" fmla="+- 0 4262 2981"/>
                                    <a:gd name="T147" fmla="*/ 4262 h 1357"/>
                                    <a:gd name="T148" fmla="+- 0 3872 1574"/>
                                    <a:gd name="T149" fmla="*/ T148 w 2457"/>
                                    <a:gd name="T150" fmla="+- 0 4287 2981"/>
                                    <a:gd name="T151" fmla="*/ 4287 h 1357"/>
                                    <a:gd name="T152" fmla="+- 0 3941 1574"/>
                                    <a:gd name="T153" fmla="*/ T152 w 2457"/>
                                    <a:gd name="T154" fmla="+- 0 4295 2981"/>
                                    <a:gd name="T155" fmla="*/ 4295 h 1357"/>
                                    <a:gd name="T156" fmla="+- 0 3984 1574"/>
                                    <a:gd name="T157" fmla="*/ T156 w 2457"/>
                                    <a:gd name="T158" fmla="+- 0 4250 2981"/>
                                    <a:gd name="T159" fmla="*/ 4250 h 1357"/>
                                    <a:gd name="T160" fmla="+- 0 4015 1574"/>
                                    <a:gd name="T161" fmla="*/ T160 w 2457"/>
                                    <a:gd name="T162" fmla="+- 0 4190 2981"/>
                                    <a:gd name="T163" fmla="*/ 4190 h 1357"/>
                                    <a:gd name="T164" fmla="+- 0 4030 1574"/>
                                    <a:gd name="T165" fmla="*/ T164 w 2457"/>
                                    <a:gd name="T166" fmla="+- 0 4121 2981"/>
                                    <a:gd name="T167" fmla="*/ 4121 h 1357"/>
                                    <a:gd name="T168" fmla="+- 0 4030 1574"/>
                                    <a:gd name="T169" fmla="*/ T168 w 2457"/>
                                    <a:gd name="T170" fmla="+- 0 3195 2981"/>
                                    <a:gd name="T171" fmla="*/ 3195 h 1357"/>
                                    <a:gd name="T172" fmla="+- 0 4014 1574"/>
                                    <a:gd name="T173" fmla="*/ T172 w 2457"/>
                                    <a:gd name="T174" fmla="+- 0 3126 2981"/>
                                    <a:gd name="T175" fmla="*/ 3126 h 1357"/>
                                    <a:gd name="T176" fmla="+- 0 3983 1574"/>
                                    <a:gd name="T177" fmla="*/ T176 w 2457"/>
                                    <a:gd name="T178" fmla="+- 0 3067 2981"/>
                                    <a:gd name="T179" fmla="*/ 3067 h 1357"/>
                                    <a:gd name="T180" fmla="+- 0 3941 1574"/>
                                    <a:gd name="T181" fmla="*/ T180 w 2457"/>
                                    <a:gd name="T182" fmla="+- 0 3023 2981"/>
                                    <a:gd name="T183" fmla="*/ 3023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2248" y="0"/>
                                      </a:moveTo>
                                      <a:lnTo>
                                        <a:pt x="208" y="0"/>
                                      </a:lnTo>
                                      <a:lnTo>
                                        <a:pt x="186" y="1"/>
                                      </a:lnTo>
                                      <a:lnTo>
                                        <a:pt x="166" y="5"/>
                                      </a:lnTo>
                                      <a:lnTo>
                                        <a:pt x="146" y="11"/>
                                      </a:lnTo>
                                      <a:lnTo>
                                        <a:pt x="126" y="19"/>
                                      </a:lnTo>
                                      <a:lnTo>
                                        <a:pt x="108" y="29"/>
                                      </a:lnTo>
                                      <a:lnTo>
                                        <a:pt x="91" y="41"/>
                                      </a:lnTo>
                                      <a:lnTo>
                                        <a:pt x="75" y="55"/>
                                      </a:lnTo>
                                      <a:lnTo>
                                        <a:pt x="60" y="71"/>
                                      </a:lnTo>
                                      <a:lnTo>
                                        <a:pt x="47" y="88"/>
                                      </a:lnTo>
                                      <a:lnTo>
                                        <a:pt x="35" y="107"/>
                                      </a:lnTo>
                                      <a:lnTo>
                                        <a:pt x="25" y="126"/>
                                      </a:lnTo>
                                      <a:lnTo>
                                        <a:pt x="16" y="147"/>
                                      </a:lnTo>
                                      <a:lnTo>
                                        <a:pt x="9" y="169"/>
                                      </a:lnTo>
                                      <a:lnTo>
                                        <a:pt x="4" y="193"/>
                                      </a:lnTo>
                                      <a:lnTo>
                                        <a:pt x="1" y="217"/>
                                      </a:lnTo>
                                      <a:lnTo>
                                        <a:pt x="1" y="239"/>
                                      </a:lnTo>
                                      <a:lnTo>
                                        <a:pt x="0" y="1118"/>
                                      </a:lnTo>
                                      <a:lnTo>
                                        <a:pt x="1" y="1142"/>
                                      </a:lnTo>
                                      <a:lnTo>
                                        <a:pt x="4" y="1166"/>
                                      </a:lnTo>
                                      <a:lnTo>
                                        <a:pt x="10" y="1189"/>
                                      </a:lnTo>
                                      <a:lnTo>
                                        <a:pt x="17" y="1211"/>
                                      </a:lnTo>
                                      <a:lnTo>
                                        <a:pt x="26" y="1232"/>
                                      </a:lnTo>
                                      <a:lnTo>
                                        <a:pt x="36" y="1252"/>
                                      </a:lnTo>
                                      <a:lnTo>
                                        <a:pt x="48" y="1270"/>
                                      </a:lnTo>
                                      <a:lnTo>
                                        <a:pt x="62" y="1287"/>
                                      </a:lnTo>
                                      <a:lnTo>
                                        <a:pt x="77" y="1303"/>
                                      </a:lnTo>
                                      <a:lnTo>
                                        <a:pt x="93" y="1317"/>
                                      </a:lnTo>
                                      <a:lnTo>
                                        <a:pt x="110" y="1328"/>
                                      </a:lnTo>
                                      <a:lnTo>
                                        <a:pt x="128" y="1339"/>
                                      </a:lnTo>
                                      <a:lnTo>
                                        <a:pt x="147" y="1347"/>
                                      </a:lnTo>
                                      <a:lnTo>
                                        <a:pt x="167" y="1352"/>
                                      </a:lnTo>
                                      <a:lnTo>
                                        <a:pt x="188" y="1356"/>
                                      </a:lnTo>
                                      <a:lnTo>
                                        <a:pt x="209" y="1357"/>
                                      </a:lnTo>
                                      <a:lnTo>
                                        <a:pt x="2249" y="1357"/>
                                      </a:lnTo>
                                      <a:lnTo>
                                        <a:pt x="2270" y="1356"/>
                                      </a:lnTo>
                                      <a:lnTo>
                                        <a:pt x="2291" y="1352"/>
                                      </a:lnTo>
                                      <a:lnTo>
                                        <a:pt x="2311" y="1346"/>
                                      </a:lnTo>
                                      <a:lnTo>
                                        <a:pt x="2330" y="1338"/>
                                      </a:lnTo>
                                      <a:lnTo>
                                        <a:pt x="2348" y="1328"/>
                                      </a:lnTo>
                                      <a:lnTo>
                                        <a:pt x="2365" y="1315"/>
                                      </a:lnTo>
                                      <a:lnTo>
                                        <a:pt x="2367" y="1314"/>
                                      </a:lnTo>
                                      <a:lnTo>
                                        <a:pt x="209" y="1314"/>
                                      </a:lnTo>
                                      <a:lnTo>
                                        <a:pt x="190" y="1313"/>
                                      </a:lnTo>
                                      <a:lnTo>
                                        <a:pt x="173" y="1310"/>
                                      </a:lnTo>
                                      <a:lnTo>
                                        <a:pt x="157" y="1305"/>
                                      </a:lnTo>
                                      <a:lnTo>
                                        <a:pt x="141" y="1298"/>
                                      </a:lnTo>
                                      <a:lnTo>
                                        <a:pt x="126" y="1290"/>
                                      </a:lnTo>
                                      <a:lnTo>
                                        <a:pt x="112" y="1280"/>
                                      </a:lnTo>
                                      <a:lnTo>
                                        <a:pt x="99" y="1269"/>
                                      </a:lnTo>
                                      <a:lnTo>
                                        <a:pt x="87" y="1256"/>
                                      </a:lnTo>
                                      <a:lnTo>
                                        <a:pt x="75" y="1242"/>
                                      </a:lnTo>
                                      <a:lnTo>
                                        <a:pt x="57" y="1210"/>
                                      </a:lnTo>
                                      <a:lnTo>
                                        <a:pt x="50" y="1193"/>
                                      </a:lnTo>
                                      <a:lnTo>
                                        <a:pt x="44" y="1175"/>
                                      </a:lnTo>
                                      <a:lnTo>
                                        <a:pt x="40" y="1155"/>
                                      </a:lnTo>
                                      <a:lnTo>
                                        <a:pt x="38" y="1136"/>
                                      </a:lnTo>
                                      <a:lnTo>
                                        <a:pt x="38" y="1118"/>
                                      </a:lnTo>
                                      <a:lnTo>
                                        <a:pt x="38" y="239"/>
                                      </a:lnTo>
                                      <a:lnTo>
                                        <a:pt x="38" y="219"/>
                                      </a:lnTo>
                                      <a:lnTo>
                                        <a:pt x="41" y="199"/>
                                      </a:lnTo>
                                      <a:lnTo>
                                        <a:pt x="45" y="180"/>
                                      </a:lnTo>
                                      <a:lnTo>
                                        <a:pt x="51" y="162"/>
                                      </a:lnTo>
                                      <a:lnTo>
                                        <a:pt x="58" y="145"/>
                                      </a:lnTo>
                                      <a:lnTo>
                                        <a:pt x="67" y="129"/>
                                      </a:lnTo>
                                      <a:lnTo>
                                        <a:pt x="77" y="113"/>
                                      </a:lnTo>
                                      <a:lnTo>
                                        <a:pt x="88" y="100"/>
                                      </a:lnTo>
                                      <a:lnTo>
                                        <a:pt x="100" y="87"/>
                                      </a:lnTo>
                                      <a:lnTo>
                                        <a:pt x="113" y="75"/>
                                      </a:lnTo>
                                      <a:lnTo>
                                        <a:pt x="127" y="66"/>
                                      </a:lnTo>
                                      <a:lnTo>
                                        <a:pt x="143" y="57"/>
                                      </a:lnTo>
                                      <a:lnTo>
                                        <a:pt x="158" y="51"/>
                                      </a:lnTo>
                                      <a:lnTo>
                                        <a:pt x="175" y="46"/>
                                      </a:lnTo>
                                      <a:lnTo>
                                        <a:pt x="192" y="43"/>
                                      </a:lnTo>
                                      <a:lnTo>
                                        <a:pt x="210" y="42"/>
                                      </a:lnTo>
                                      <a:lnTo>
                                        <a:pt x="2367" y="42"/>
                                      </a:lnTo>
                                      <a:lnTo>
                                        <a:pt x="2364" y="40"/>
                                      </a:lnTo>
                                      <a:lnTo>
                                        <a:pt x="2347" y="28"/>
                                      </a:lnTo>
                                      <a:lnTo>
                                        <a:pt x="2329" y="18"/>
                                      </a:lnTo>
                                      <a:lnTo>
                                        <a:pt x="2309" y="10"/>
                                      </a:lnTo>
                                      <a:lnTo>
                                        <a:pt x="2289" y="4"/>
                                      </a:lnTo>
                                      <a:lnTo>
                                        <a:pt x="2269" y="1"/>
                                      </a:lnTo>
                                      <a:lnTo>
                                        <a:pt x="2248" y="0"/>
                                      </a:lnTo>
                                      <a:close/>
                                      <a:moveTo>
                                        <a:pt x="2367" y="42"/>
                                      </a:moveTo>
                                      <a:lnTo>
                                        <a:pt x="2248" y="42"/>
                                      </a:lnTo>
                                      <a:lnTo>
                                        <a:pt x="2267" y="43"/>
                                      </a:lnTo>
                                      <a:lnTo>
                                        <a:pt x="2284" y="46"/>
                                      </a:lnTo>
                                      <a:lnTo>
                                        <a:pt x="2316" y="58"/>
                                      </a:lnTo>
                                      <a:lnTo>
                                        <a:pt x="2331" y="67"/>
                                      </a:lnTo>
                                      <a:lnTo>
                                        <a:pt x="2345" y="77"/>
                                      </a:lnTo>
                                      <a:lnTo>
                                        <a:pt x="2358" y="88"/>
                                      </a:lnTo>
                                      <a:lnTo>
                                        <a:pt x="2370" y="101"/>
                                      </a:lnTo>
                                      <a:lnTo>
                                        <a:pt x="2381" y="115"/>
                                      </a:lnTo>
                                      <a:lnTo>
                                        <a:pt x="2391" y="130"/>
                                      </a:lnTo>
                                      <a:lnTo>
                                        <a:pt x="2407" y="164"/>
                                      </a:lnTo>
                                      <a:lnTo>
                                        <a:pt x="2412" y="182"/>
                                      </a:lnTo>
                                      <a:lnTo>
                                        <a:pt x="2416" y="201"/>
                                      </a:lnTo>
                                      <a:lnTo>
                                        <a:pt x="2419" y="221"/>
                                      </a:lnTo>
                                      <a:lnTo>
                                        <a:pt x="2420" y="239"/>
                                      </a:lnTo>
                                      <a:lnTo>
                                        <a:pt x="2420" y="1118"/>
                                      </a:lnTo>
                                      <a:lnTo>
                                        <a:pt x="2419" y="1138"/>
                                      </a:lnTo>
                                      <a:lnTo>
                                        <a:pt x="2416" y="1157"/>
                                      </a:lnTo>
                                      <a:lnTo>
                                        <a:pt x="2412" y="1176"/>
                                      </a:lnTo>
                                      <a:lnTo>
                                        <a:pt x="2406" y="1195"/>
                                      </a:lnTo>
                                      <a:lnTo>
                                        <a:pt x="2399" y="1212"/>
                                      </a:lnTo>
                                      <a:lnTo>
                                        <a:pt x="2390" y="1228"/>
                                      </a:lnTo>
                                      <a:lnTo>
                                        <a:pt x="2380" y="1243"/>
                                      </a:lnTo>
                                      <a:lnTo>
                                        <a:pt x="2369" y="1257"/>
                                      </a:lnTo>
                                      <a:lnTo>
                                        <a:pt x="2357" y="1270"/>
                                      </a:lnTo>
                                      <a:lnTo>
                                        <a:pt x="2343" y="1281"/>
                                      </a:lnTo>
                                      <a:lnTo>
                                        <a:pt x="2329" y="1291"/>
                                      </a:lnTo>
                                      <a:lnTo>
                                        <a:pt x="2314" y="1299"/>
                                      </a:lnTo>
                                      <a:lnTo>
                                        <a:pt x="2298" y="1306"/>
                                      </a:lnTo>
                                      <a:lnTo>
                                        <a:pt x="2282" y="1311"/>
                                      </a:lnTo>
                                      <a:lnTo>
                                        <a:pt x="2265" y="1314"/>
                                      </a:lnTo>
                                      <a:lnTo>
                                        <a:pt x="2367" y="1314"/>
                                      </a:lnTo>
                                      <a:lnTo>
                                        <a:pt x="2382" y="1301"/>
                                      </a:lnTo>
                                      <a:lnTo>
                                        <a:pt x="2396" y="1286"/>
                                      </a:lnTo>
                                      <a:lnTo>
                                        <a:pt x="2410" y="1269"/>
                                      </a:lnTo>
                                      <a:lnTo>
                                        <a:pt x="2422" y="1250"/>
                                      </a:lnTo>
                                      <a:lnTo>
                                        <a:pt x="2432" y="1230"/>
                                      </a:lnTo>
                                      <a:lnTo>
                                        <a:pt x="2441" y="1209"/>
                                      </a:lnTo>
                                      <a:lnTo>
                                        <a:pt x="2448" y="1187"/>
                                      </a:lnTo>
                                      <a:lnTo>
                                        <a:pt x="2453" y="1164"/>
                                      </a:lnTo>
                                      <a:lnTo>
                                        <a:pt x="2456" y="1140"/>
                                      </a:lnTo>
                                      <a:lnTo>
                                        <a:pt x="2457" y="1118"/>
                                      </a:lnTo>
                                      <a:lnTo>
                                        <a:pt x="2457" y="239"/>
                                      </a:lnTo>
                                      <a:lnTo>
                                        <a:pt x="2456" y="214"/>
                                      </a:lnTo>
                                      <a:lnTo>
                                        <a:pt x="2452" y="191"/>
                                      </a:lnTo>
                                      <a:lnTo>
                                        <a:pt x="2447" y="168"/>
                                      </a:lnTo>
                                      <a:lnTo>
                                        <a:pt x="2440" y="145"/>
                                      </a:lnTo>
                                      <a:lnTo>
                                        <a:pt x="2431" y="125"/>
                                      </a:lnTo>
                                      <a:lnTo>
                                        <a:pt x="2421" y="105"/>
                                      </a:lnTo>
                                      <a:lnTo>
                                        <a:pt x="2409" y="86"/>
                                      </a:lnTo>
                                      <a:lnTo>
                                        <a:pt x="2395" y="69"/>
                                      </a:lnTo>
                                      <a:lnTo>
                                        <a:pt x="2380" y="54"/>
                                      </a:lnTo>
                                      <a:lnTo>
                                        <a:pt x="2367"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60" name="AutoShape 60"/>
                              <wps:cNvSpPr>
                                <a:spLocks/>
                              </wps:cNvSpPr>
                              <wps:spPr bwMode="auto">
                                <a:xfrm>
                                  <a:off x="275" y="1541"/>
                                  <a:ext cx="2457" cy="1357"/>
                                </a:xfrm>
                                <a:custGeom>
                                  <a:avLst/>
                                  <a:gdLst>
                                    <a:gd name="T0" fmla="+- 0 1578 1574"/>
                                    <a:gd name="T1" fmla="*/ T0 w 2457"/>
                                    <a:gd name="T2" fmla="+- 0 3174 2981"/>
                                    <a:gd name="T3" fmla="*/ 3174 h 1357"/>
                                    <a:gd name="T4" fmla="+- 0 1599 1574"/>
                                    <a:gd name="T5" fmla="*/ T4 w 2457"/>
                                    <a:gd name="T6" fmla="+- 0 3107 2981"/>
                                    <a:gd name="T7" fmla="*/ 3107 h 1357"/>
                                    <a:gd name="T8" fmla="+- 0 1634 1574"/>
                                    <a:gd name="T9" fmla="*/ T8 w 2457"/>
                                    <a:gd name="T10" fmla="+- 0 3052 2981"/>
                                    <a:gd name="T11" fmla="*/ 3052 h 1357"/>
                                    <a:gd name="T12" fmla="+- 0 1682 1574"/>
                                    <a:gd name="T13" fmla="*/ T12 w 2457"/>
                                    <a:gd name="T14" fmla="+- 0 3010 2981"/>
                                    <a:gd name="T15" fmla="*/ 3010 h 1357"/>
                                    <a:gd name="T16" fmla="+- 0 1740 1574"/>
                                    <a:gd name="T17" fmla="*/ T16 w 2457"/>
                                    <a:gd name="T18" fmla="+- 0 2986 2981"/>
                                    <a:gd name="T19" fmla="*/ 2986 h 1357"/>
                                    <a:gd name="T20" fmla="+- 0 3822 1574"/>
                                    <a:gd name="T21" fmla="*/ T20 w 2457"/>
                                    <a:gd name="T22" fmla="+- 0 2981 2981"/>
                                    <a:gd name="T23" fmla="*/ 2981 h 1357"/>
                                    <a:gd name="T24" fmla="+- 0 3883 1574"/>
                                    <a:gd name="T25" fmla="*/ T24 w 2457"/>
                                    <a:gd name="T26" fmla="+- 0 2991 2981"/>
                                    <a:gd name="T27" fmla="*/ 2991 h 1357"/>
                                    <a:gd name="T28" fmla="+- 0 3938 1574"/>
                                    <a:gd name="T29" fmla="*/ T28 w 2457"/>
                                    <a:gd name="T30" fmla="+- 0 3021 2981"/>
                                    <a:gd name="T31" fmla="*/ 3021 h 1357"/>
                                    <a:gd name="T32" fmla="+- 0 3983 1574"/>
                                    <a:gd name="T33" fmla="*/ T32 w 2457"/>
                                    <a:gd name="T34" fmla="+- 0 3067 2981"/>
                                    <a:gd name="T35" fmla="*/ 3067 h 1357"/>
                                    <a:gd name="T36" fmla="+- 0 4014 1574"/>
                                    <a:gd name="T37" fmla="*/ T36 w 2457"/>
                                    <a:gd name="T38" fmla="+- 0 3126 2981"/>
                                    <a:gd name="T39" fmla="*/ 3126 h 1357"/>
                                    <a:gd name="T40" fmla="+- 0 4030 1574"/>
                                    <a:gd name="T41" fmla="*/ T40 w 2457"/>
                                    <a:gd name="T42" fmla="+- 0 3195 2981"/>
                                    <a:gd name="T43" fmla="*/ 3195 h 1357"/>
                                    <a:gd name="T44" fmla="+- 0 4030 1574"/>
                                    <a:gd name="T45" fmla="*/ T44 w 2457"/>
                                    <a:gd name="T46" fmla="+- 0 4121 2981"/>
                                    <a:gd name="T47" fmla="*/ 4121 h 1357"/>
                                    <a:gd name="T48" fmla="+- 0 4015 1574"/>
                                    <a:gd name="T49" fmla="*/ T48 w 2457"/>
                                    <a:gd name="T50" fmla="+- 0 4190 2981"/>
                                    <a:gd name="T51" fmla="*/ 4190 h 1357"/>
                                    <a:gd name="T52" fmla="+- 0 3984 1574"/>
                                    <a:gd name="T53" fmla="*/ T52 w 2457"/>
                                    <a:gd name="T54" fmla="+- 0 4250 2981"/>
                                    <a:gd name="T55" fmla="*/ 4250 h 1357"/>
                                    <a:gd name="T56" fmla="+- 0 3939 1574"/>
                                    <a:gd name="T57" fmla="*/ T56 w 2457"/>
                                    <a:gd name="T58" fmla="+- 0 4296 2981"/>
                                    <a:gd name="T59" fmla="*/ 4296 h 1357"/>
                                    <a:gd name="T60" fmla="+- 0 3885 1574"/>
                                    <a:gd name="T61" fmla="*/ T60 w 2457"/>
                                    <a:gd name="T62" fmla="+- 0 4327 2981"/>
                                    <a:gd name="T63" fmla="*/ 4327 h 1357"/>
                                    <a:gd name="T64" fmla="+- 0 3823 1574"/>
                                    <a:gd name="T65" fmla="*/ T64 w 2457"/>
                                    <a:gd name="T66" fmla="+- 0 4338 2981"/>
                                    <a:gd name="T67" fmla="*/ 4338 h 1357"/>
                                    <a:gd name="T68" fmla="+- 0 1741 1574"/>
                                    <a:gd name="T69" fmla="*/ T68 w 2457"/>
                                    <a:gd name="T70" fmla="+- 0 4333 2981"/>
                                    <a:gd name="T71" fmla="*/ 4333 h 1357"/>
                                    <a:gd name="T72" fmla="+- 0 1684 1574"/>
                                    <a:gd name="T73" fmla="*/ T72 w 2457"/>
                                    <a:gd name="T74" fmla="+- 0 4309 2981"/>
                                    <a:gd name="T75" fmla="*/ 4309 h 1357"/>
                                    <a:gd name="T76" fmla="+- 0 1636 1574"/>
                                    <a:gd name="T77" fmla="*/ T76 w 2457"/>
                                    <a:gd name="T78" fmla="+- 0 4268 2981"/>
                                    <a:gd name="T79" fmla="*/ 4268 h 1357"/>
                                    <a:gd name="T80" fmla="+- 0 1600 1574"/>
                                    <a:gd name="T81" fmla="*/ T80 w 2457"/>
                                    <a:gd name="T82" fmla="+- 0 4213 2981"/>
                                    <a:gd name="T83" fmla="*/ 4213 h 1357"/>
                                    <a:gd name="T84" fmla="+- 0 1578 1574"/>
                                    <a:gd name="T85" fmla="*/ T84 w 2457"/>
                                    <a:gd name="T86" fmla="+- 0 4147 2981"/>
                                    <a:gd name="T87" fmla="*/ 4147 h 1357"/>
                                    <a:gd name="T88" fmla="+- 0 1574 1574"/>
                                    <a:gd name="T89" fmla="*/ T88 w 2457"/>
                                    <a:gd name="T90" fmla="+- 0 3221 2981"/>
                                    <a:gd name="T91" fmla="*/ 3221 h 1357"/>
                                    <a:gd name="T92" fmla="+- 0 1614 1574"/>
                                    <a:gd name="T93" fmla="*/ T92 w 2457"/>
                                    <a:gd name="T94" fmla="+- 0 4136 2981"/>
                                    <a:gd name="T95" fmla="*/ 4136 h 1357"/>
                                    <a:gd name="T96" fmla="+- 0 1631 1574"/>
                                    <a:gd name="T97" fmla="*/ T96 w 2457"/>
                                    <a:gd name="T98" fmla="+- 0 4191 2981"/>
                                    <a:gd name="T99" fmla="*/ 4191 h 1357"/>
                                    <a:gd name="T100" fmla="+- 0 1661 1574"/>
                                    <a:gd name="T101" fmla="*/ T100 w 2457"/>
                                    <a:gd name="T102" fmla="+- 0 4237 2981"/>
                                    <a:gd name="T103" fmla="*/ 4237 h 1357"/>
                                    <a:gd name="T104" fmla="+- 0 1700 1574"/>
                                    <a:gd name="T105" fmla="*/ T104 w 2457"/>
                                    <a:gd name="T106" fmla="+- 0 4271 2981"/>
                                    <a:gd name="T107" fmla="*/ 4271 h 1357"/>
                                    <a:gd name="T108" fmla="+- 0 1747 1574"/>
                                    <a:gd name="T109" fmla="*/ T108 w 2457"/>
                                    <a:gd name="T110" fmla="+- 0 4291 2981"/>
                                    <a:gd name="T111" fmla="*/ 4291 h 1357"/>
                                    <a:gd name="T112" fmla="+- 0 3821 1574"/>
                                    <a:gd name="T113" fmla="*/ T112 w 2457"/>
                                    <a:gd name="T114" fmla="+- 0 4295 2981"/>
                                    <a:gd name="T115" fmla="*/ 4295 h 1357"/>
                                    <a:gd name="T116" fmla="+- 0 3872 1574"/>
                                    <a:gd name="T117" fmla="*/ T116 w 2457"/>
                                    <a:gd name="T118" fmla="+- 0 4287 2981"/>
                                    <a:gd name="T119" fmla="*/ 4287 h 1357"/>
                                    <a:gd name="T120" fmla="+- 0 3917 1574"/>
                                    <a:gd name="T121" fmla="*/ T120 w 2457"/>
                                    <a:gd name="T122" fmla="+- 0 4262 2981"/>
                                    <a:gd name="T123" fmla="*/ 4262 h 1357"/>
                                    <a:gd name="T124" fmla="+- 0 3954 1574"/>
                                    <a:gd name="T125" fmla="*/ T124 w 2457"/>
                                    <a:gd name="T126" fmla="+- 0 4224 2981"/>
                                    <a:gd name="T127" fmla="*/ 4224 h 1357"/>
                                    <a:gd name="T128" fmla="+- 0 3980 1574"/>
                                    <a:gd name="T129" fmla="*/ T128 w 2457"/>
                                    <a:gd name="T130" fmla="+- 0 4176 2981"/>
                                    <a:gd name="T131" fmla="*/ 4176 h 1357"/>
                                    <a:gd name="T132" fmla="+- 0 3993 1574"/>
                                    <a:gd name="T133" fmla="*/ T132 w 2457"/>
                                    <a:gd name="T134" fmla="+- 0 4119 2981"/>
                                    <a:gd name="T135" fmla="*/ 4119 h 1357"/>
                                    <a:gd name="T136" fmla="+- 0 3993 1574"/>
                                    <a:gd name="T137" fmla="*/ T136 w 2457"/>
                                    <a:gd name="T138" fmla="+- 0 3202 2981"/>
                                    <a:gd name="T139" fmla="*/ 3202 h 1357"/>
                                    <a:gd name="T140" fmla="+- 0 3981 1574"/>
                                    <a:gd name="T141" fmla="*/ T140 w 2457"/>
                                    <a:gd name="T142" fmla="+- 0 3145 2981"/>
                                    <a:gd name="T143" fmla="*/ 3145 h 1357"/>
                                    <a:gd name="T144" fmla="+- 0 3955 1574"/>
                                    <a:gd name="T145" fmla="*/ T144 w 2457"/>
                                    <a:gd name="T146" fmla="+- 0 3096 2981"/>
                                    <a:gd name="T147" fmla="*/ 3096 h 1357"/>
                                    <a:gd name="T148" fmla="+- 0 3919 1574"/>
                                    <a:gd name="T149" fmla="*/ T148 w 2457"/>
                                    <a:gd name="T150" fmla="+- 0 3058 2981"/>
                                    <a:gd name="T151" fmla="*/ 3058 h 1357"/>
                                    <a:gd name="T152" fmla="+- 0 3874 1574"/>
                                    <a:gd name="T153" fmla="*/ T152 w 2457"/>
                                    <a:gd name="T154" fmla="+- 0 3033 2981"/>
                                    <a:gd name="T155" fmla="*/ 3033 h 1357"/>
                                    <a:gd name="T156" fmla="+- 0 3822 1574"/>
                                    <a:gd name="T157" fmla="*/ T156 w 2457"/>
                                    <a:gd name="T158" fmla="+- 0 3023 2981"/>
                                    <a:gd name="T159" fmla="*/ 3023 h 1357"/>
                                    <a:gd name="T160" fmla="+- 0 1749 1574"/>
                                    <a:gd name="T161" fmla="*/ T160 w 2457"/>
                                    <a:gd name="T162" fmla="+- 0 3027 2981"/>
                                    <a:gd name="T163" fmla="*/ 3027 h 1357"/>
                                    <a:gd name="T164" fmla="+- 0 1701 1574"/>
                                    <a:gd name="T165" fmla="*/ T164 w 2457"/>
                                    <a:gd name="T166" fmla="+- 0 3047 2981"/>
                                    <a:gd name="T167" fmla="*/ 3047 h 1357"/>
                                    <a:gd name="T168" fmla="+- 0 1662 1574"/>
                                    <a:gd name="T169" fmla="*/ T168 w 2457"/>
                                    <a:gd name="T170" fmla="+- 0 3081 2981"/>
                                    <a:gd name="T171" fmla="*/ 3081 h 1357"/>
                                    <a:gd name="T172" fmla="+- 0 1632 1574"/>
                                    <a:gd name="T173" fmla="*/ T172 w 2457"/>
                                    <a:gd name="T174" fmla="+- 0 3126 2981"/>
                                    <a:gd name="T175" fmla="*/ 3126 h 1357"/>
                                    <a:gd name="T176" fmla="+- 0 1615 1574"/>
                                    <a:gd name="T177" fmla="*/ T176 w 2457"/>
                                    <a:gd name="T178" fmla="+- 0 3180 2981"/>
                                    <a:gd name="T179" fmla="*/ 3180 h 1357"/>
                                    <a:gd name="T180" fmla="+- 0 1611 1574"/>
                                    <a:gd name="T181" fmla="*/ T180 w 2457"/>
                                    <a:gd name="T182" fmla="+- 0 4097 2981"/>
                                    <a:gd name="T183" fmla="*/ 4097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0"/>
                                      </a:moveTo>
                                      <a:lnTo>
                                        <a:pt x="1" y="217"/>
                                      </a:lnTo>
                                      <a:lnTo>
                                        <a:pt x="4" y="193"/>
                                      </a:lnTo>
                                      <a:lnTo>
                                        <a:pt x="9" y="169"/>
                                      </a:lnTo>
                                      <a:lnTo>
                                        <a:pt x="16" y="147"/>
                                      </a:lnTo>
                                      <a:lnTo>
                                        <a:pt x="25" y="126"/>
                                      </a:lnTo>
                                      <a:lnTo>
                                        <a:pt x="35" y="107"/>
                                      </a:lnTo>
                                      <a:lnTo>
                                        <a:pt x="47" y="88"/>
                                      </a:lnTo>
                                      <a:lnTo>
                                        <a:pt x="60" y="71"/>
                                      </a:lnTo>
                                      <a:lnTo>
                                        <a:pt x="75" y="55"/>
                                      </a:lnTo>
                                      <a:lnTo>
                                        <a:pt x="91" y="41"/>
                                      </a:lnTo>
                                      <a:lnTo>
                                        <a:pt x="108" y="29"/>
                                      </a:lnTo>
                                      <a:lnTo>
                                        <a:pt x="126" y="19"/>
                                      </a:lnTo>
                                      <a:lnTo>
                                        <a:pt x="146" y="11"/>
                                      </a:lnTo>
                                      <a:lnTo>
                                        <a:pt x="166" y="5"/>
                                      </a:lnTo>
                                      <a:lnTo>
                                        <a:pt x="186" y="1"/>
                                      </a:lnTo>
                                      <a:lnTo>
                                        <a:pt x="208" y="0"/>
                                      </a:lnTo>
                                      <a:lnTo>
                                        <a:pt x="2248" y="0"/>
                                      </a:lnTo>
                                      <a:lnTo>
                                        <a:pt x="2269" y="1"/>
                                      </a:lnTo>
                                      <a:lnTo>
                                        <a:pt x="2289" y="4"/>
                                      </a:lnTo>
                                      <a:lnTo>
                                        <a:pt x="2309" y="10"/>
                                      </a:lnTo>
                                      <a:lnTo>
                                        <a:pt x="2329" y="18"/>
                                      </a:lnTo>
                                      <a:lnTo>
                                        <a:pt x="2347" y="28"/>
                                      </a:lnTo>
                                      <a:lnTo>
                                        <a:pt x="2364" y="40"/>
                                      </a:lnTo>
                                      <a:lnTo>
                                        <a:pt x="2380" y="54"/>
                                      </a:lnTo>
                                      <a:lnTo>
                                        <a:pt x="2395" y="69"/>
                                      </a:lnTo>
                                      <a:lnTo>
                                        <a:pt x="2409" y="86"/>
                                      </a:lnTo>
                                      <a:lnTo>
                                        <a:pt x="2421" y="105"/>
                                      </a:lnTo>
                                      <a:lnTo>
                                        <a:pt x="2431" y="125"/>
                                      </a:lnTo>
                                      <a:lnTo>
                                        <a:pt x="2440" y="145"/>
                                      </a:lnTo>
                                      <a:lnTo>
                                        <a:pt x="2447" y="168"/>
                                      </a:lnTo>
                                      <a:lnTo>
                                        <a:pt x="2452" y="191"/>
                                      </a:lnTo>
                                      <a:lnTo>
                                        <a:pt x="2456" y="214"/>
                                      </a:lnTo>
                                      <a:lnTo>
                                        <a:pt x="2457" y="239"/>
                                      </a:lnTo>
                                      <a:lnTo>
                                        <a:pt x="2457" y="1117"/>
                                      </a:lnTo>
                                      <a:lnTo>
                                        <a:pt x="2456" y="1140"/>
                                      </a:lnTo>
                                      <a:lnTo>
                                        <a:pt x="2453" y="1164"/>
                                      </a:lnTo>
                                      <a:lnTo>
                                        <a:pt x="2448" y="1187"/>
                                      </a:lnTo>
                                      <a:lnTo>
                                        <a:pt x="2441" y="1209"/>
                                      </a:lnTo>
                                      <a:lnTo>
                                        <a:pt x="2432" y="1230"/>
                                      </a:lnTo>
                                      <a:lnTo>
                                        <a:pt x="2422" y="1250"/>
                                      </a:lnTo>
                                      <a:lnTo>
                                        <a:pt x="2410" y="1269"/>
                                      </a:lnTo>
                                      <a:lnTo>
                                        <a:pt x="2396" y="1286"/>
                                      </a:lnTo>
                                      <a:lnTo>
                                        <a:pt x="2382" y="1301"/>
                                      </a:lnTo>
                                      <a:lnTo>
                                        <a:pt x="2365" y="1315"/>
                                      </a:lnTo>
                                      <a:lnTo>
                                        <a:pt x="2348" y="1328"/>
                                      </a:lnTo>
                                      <a:lnTo>
                                        <a:pt x="2330" y="1338"/>
                                      </a:lnTo>
                                      <a:lnTo>
                                        <a:pt x="2311" y="1346"/>
                                      </a:lnTo>
                                      <a:lnTo>
                                        <a:pt x="2291" y="1352"/>
                                      </a:lnTo>
                                      <a:lnTo>
                                        <a:pt x="2270" y="1356"/>
                                      </a:lnTo>
                                      <a:lnTo>
                                        <a:pt x="2249" y="1357"/>
                                      </a:lnTo>
                                      <a:lnTo>
                                        <a:pt x="209" y="1357"/>
                                      </a:lnTo>
                                      <a:lnTo>
                                        <a:pt x="188" y="1356"/>
                                      </a:lnTo>
                                      <a:lnTo>
                                        <a:pt x="167" y="1352"/>
                                      </a:lnTo>
                                      <a:lnTo>
                                        <a:pt x="147" y="1347"/>
                                      </a:lnTo>
                                      <a:lnTo>
                                        <a:pt x="128" y="1339"/>
                                      </a:lnTo>
                                      <a:lnTo>
                                        <a:pt x="110" y="1328"/>
                                      </a:lnTo>
                                      <a:lnTo>
                                        <a:pt x="93" y="1317"/>
                                      </a:lnTo>
                                      <a:lnTo>
                                        <a:pt x="77" y="1303"/>
                                      </a:lnTo>
                                      <a:lnTo>
                                        <a:pt x="62" y="1287"/>
                                      </a:lnTo>
                                      <a:lnTo>
                                        <a:pt x="48" y="1270"/>
                                      </a:lnTo>
                                      <a:lnTo>
                                        <a:pt x="36" y="1252"/>
                                      </a:lnTo>
                                      <a:lnTo>
                                        <a:pt x="26" y="1232"/>
                                      </a:lnTo>
                                      <a:lnTo>
                                        <a:pt x="17" y="1211"/>
                                      </a:lnTo>
                                      <a:lnTo>
                                        <a:pt x="10" y="1189"/>
                                      </a:lnTo>
                                      <a:lnTo>
                                        <a:pt x="4" y="1166"/>
                                      </a:lnTo>
                                      <a:lnTo>
                                        <a:pt x="1" y="1142"/>
                                      </a:lnTo>
                                      <a:lnTo>
                                        <a:pt x="0" y="1118"/>
                                      </a:lnTo>
                                      <a:lnTo>
                                        <a:pt x="0" y="240"/>
                                      </a:lnTo>
                                      <a:close/>
                                      <a:moveTo>
                                        <a:pt x="37" y="1116"/>
                                      </a:moveTo>
                                      <a:lnTo>
                                        <a:pt x="38" y="1136"/>
                                      </a:lnTo>
                                      <a:lnTo>
                                        <a:pt x="40" y="1155"/>
                                      </a:lnTo>
                                      <a:lnTo>
                                        <a:pt x="44" y="1175"/>
                                      </a:lnTo>
                                      <a:lnTo>
                                        <a:pt x="50" y="1193"/>
                                      </a:lnTo>
                                      <a:lnTo>
                                        <a:pt x="57" y="1210"/>
                                      </a:lnTo>
                                      <a:lnTo>
                                        <a:pt x="66" y="1226"/>
                                      </a:lnTo>
                                      <a:lnTo>
                                        <a:pt x="75" y="1242"/>
                                      </a:lnTo>
                                      <a:lnTo>
                                        <a:pt x="87" y="1256"/>
                                      </a:lnTo>
                                      <a:lnTo>
                                        <a:pt x="99" y="1269"/>
                                      </a:lnTo>
                                      <a:lnTo>
                                        <a:pt x="112" y="1280"/>
                                      </a:lnTo>
                                      <a:lnTo>
                                        <a:pt x="126" y="1290"/>
                                      </a:lnTo>
                                      <a:lnTo>
                                        <a:pt x="141" y="1298"/>
                                      </a:lnTo>
                                      <a:lnTo>
                                        <a:pt x="157" y="1305"/>
                                      </a:lnTo>
                                      <a:lnTo>
                                        <a:pt x="173" y="1310"/>
                                      </a:lnTo>
                                      <a:lnTo>
                                        <a:pt x="190" y="1313"/>
                                      </a:lnTo>
                                      <a:lnTo>
                                        <a:pt x="209" y="1314"/>
                                      </a:lnTo>
                                      <a:lnTo>
                                        <a:pt x="2247" y="1314"/>
                                      </a:lnTo>
                                      <a:lnTo>
                                        <a:pt x="2265" y="1314"/>
                                      </a:lnTo>
                                      <a:lnTo>
                                        <a:pt x="2282" y="1311"/>
                                      </a:lnTo>
                                      <a:lnTo>
                                        <a:pt x="2298" y="1306"/>
                                      </a:lnTo>
                                      <a:lnTo>
                                        <a:pt x="2314" y="1299"/>
                                      </a:lnTo>
                                      <a:lnTo>
                                        <a:pt x="2329" y="1291"/>
                                      </a:lnTo>
                                      <a:lnTo>
                                        <a:pt x="2343" y="1281"/>
                                      </a:lnTo>
                                      <a:lnTo>
                                        <a:pt x="2357" y="1270"/>
                                      </a:lnTo>
                                      <a:lnTo>
                                        <a:pt x="2369" y="1257"/>
                                      </a:lnTo>
                                      <a:lnTo>
                                        <a:pt x="2380" y="1243"/>
                                      </a:lnTo>
                                      <a:lnTo>
                                        <a:pt x="2390" y="1228"/>
                                      </a:lnTo>
                                      <a:lnTo>
                                        <a:pt x="2399" y="1212"/>
                                      </a:lnTo>
                                      <a:lnTo>
                                        <a:pt x="2406" y="1195"/>
                                      </a:lnTo>
                                      <a:lnTo>
                                        <a:pt x="2412" y="1176"/>
                                      </a:lnTo>
                                      <a:lnTo>
                                        <a:pt x="2416" y="1157"/>
                                      </a:lnTo>
                                      <a:lnTo>
                                        <a:pt x="2419" y="1138"/>
                                      </a:lnTo>
                                      <a:lnTo>
                                        <a:pt x="2420" y="1117"/>
                                      </a:lnTo>
                                      <a:lnTo>
                                        <a:pt x="2420" y="241"/>
                                      </a:lnTo>
                                      <a:lnTo>
                                        <a:pt x="2419" y="221"/>
                                      </a:lnTo>
                                      <a:lnTo>
                                        <a:pt x="2416" y="201"/>
                                      </a:lnTo>
                                      <a:lnTo>
                                        <a:pt x="2412" y="182"/>
                                      </a:lnTo>
                                      <a:lnTo>
                                        <a:pt x="2407" y="164"/>
                                      </a:lnTo>
                                      <a:lnTo>
                                        <a:pt x="2399" y="147"/>
                                      </a:lnTo>
                                      <a:lnTo>
                                        <a:pt x="2391" y="130"/>
                                      </a:lnTo>
                                      <a:lnTo>
                                        <a:pt x="2381" y="115"/>
                                      </a:lnTo>
                                      <a:lnTo>
                                        <a:pt x="2370" y="101"/>
                                      </a:lnTo>
                                      <a:lnTo>
                                        <a:pt x="2358" y="88"/>
                                      </a:lnTo>
                                      <a:lnTo>
                                        <a:pt x="2345" y="77"/>
                                      </a:lnTo>
                                      <a:lnTo>
                                        <a:pt x="2331" y="67"/>
                                      </a:lnTo>
                                      <a:lnTo>
                                        <a:pt x="2316" y="58"/>
                                      </a:lnTo>
                                      <a:lnTo>
                                        <a:pt x="2300" y="52"/>
                                      </a:lnTo>
                                      <a:lnTo>
                                        <a:pt x="2284" y="46"/>
                                      </a:lnTo>
                                      <a:lnTo>
                                        <a:pt x="2267" y="43"/>
                                      </a:lnTo>
                                      <a:lnTo>
                                        <a:pt x="2248" y="42"/>
                                      </a:lnTo>
                                      <a:lnTo>
                                        <a:pt x="210" y="42"/>
                                      </a:lnTo>
                                      <a:lnTo>
                                        <a:pt x="192" y="43"/>
                                      </a:lnTo>
                                      <a:lnTo>
                                        <a:pt x="175" y="46"/>
                                      </a:lnTo>
                                      <a:lnTo>
                                        <a:pt x="158" y="51"/>
                                      </a:lnTo>
                                      <a:lnTo>
                                        <a:pt x="143" y="57"/>
                                      </a:lnTo>
                                      <a:lnTo>
                                        <a:pt x="127" y="66"/>
                                      </a:lnTo>
                                      <a:lnTo>
                                        <a:pt x="113" y="75"/>
                                      </a:lnTo>
                                      <a:lnTo>
                                        <a:pt x="100" y="87"/>
                                      </a:lnTo>
                                      <a:lnTo>
                                        <a:pt x="88" y="100"/>
                                      </a:lnTo>
                                      <a:lnTo>
                                        <a:pt x="77" y="113"/>
                                      </a:lnTo>
                                      <a:lnTo>
                                        <a:pt x="67" y="129"/>
                                      </a:lnTo>
                                      <a:lnTo>
                                        <a:pt x="58" y="145"/>
                                      </a:lnTo>
                                      <a:lnTo>
                                        <a:pt x="51" y="162"/>
                                      </a:lnTo>
                                      <a:lnTo>
                                        <a:pt x="45" y="180"/>
                                      </a:lnTo>
                                      <a:lnTo>
                                        <a:pt x="41" y="199"/>
                                      </a:lnTo>
                                      <a:lnTo>
                                        <a:pt x="38" y="219"/>
                                      </a:lnTo>
                                      <a:lnTo>
                                        <a:pt x="37" y="240"/>
                                      </a:lnTo>
                                      <a:lnTo>
                                        <a:pt x="37" y="1116"/>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62" name="Picture 6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724" y="2114"/>
                                  <a:ext cx="1690" cy="4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 name="Picture 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284" y="2114"/>
                                  <a:ext cx="51" cy="509"/>
                                </a:xfrm>
                                <a:prstGeom prst="rect">
                                  <a:avLst/>
                                </a:prstGeom>
                                <a:noFill/>
                                <a:extLst>
                                  <a:ext uri="{909E8E84-426E-40DD-AFC4-6F175D3DCCD1}">
                                    <a14:hiddenFill xmlns:a14="http://schemas.microsoft.com/office/drawing/2010/main">
                                      <a:solidFill>
                                        <a:srgbClr val="FFFFFF"/>
                                      </a:solidFill>
                                    </a14:hiddenFill>
                                  </a:ext>
                                </a:extLst>
                              </pic:spPr>
                            </pic:pic>
                            <wps:wsp>
                              <wps:cNvPr id="64" name="Freeform 64"/>
                              <wps:cNvSpPr>
                                <a:spLocks/>
                              </wps:cNvSpPr>
                              <wps:spPr bwMode="auto">
                                <a:xfrm>
                                  <a:off x="290" y="9586"/>
                                  <a:ext cx="2420" cy="1315"/>
                                </a:xfrm>
                                <a:custGeom>
                                  <a:avLst/>
                                  <a:gdLst>
                                    <a:gd name="T0" fmla="+- 0 3819 1589"/>
                                    <a:gd name="T1" fmla="*/ T0 w 2420"/>
                                    <a:gd name="T2" fmla="+- 0 11027 11027"/>
                                    <a:gd name="T3" fmla="*/ 11027 h 1315"/>
                                    <a:gd name="T4" fmla="+- 0 1780 1589"/>
                                    <a:gd name="T5" fmla="*/ T4 w 2420"/>
                                    <a:gd name="T6" fmla="+- 0 11027 11027"/>
                                    <a:gd name="T7" fmla="*/ 11027 h 1315"/>
                                    <a:gd name="T8" fmla="+- 0 1706 1589"/>
                                    <a:gd name="T9" fmla="*/ T8 w 2420"/>
                                    <a:gd name="T10" fmla="+- 0 11044 11027"/>
                                    <a:gd name="T11" fmla="*/ 11044 h 1315"/>
                                    <a:gd name="T12" fmla="+- 0 1645 1589"/>
                                    <a:gd name="T13" fmla="*/ T12 w 2420"/>
                                    <a:gd name="T14" fmla="+- 0 11091 11027"/>
                                    <a:gd name="T15" fmla="*/ 11091 h 1315"/>
                                    <a:gd name="T16" fmla="+- 0 1604 1589"/>
                                    <a:gd name="T17" fmla="*/ T16 w 2420"/>
                                    <a:gd name="T18" fmla="+- 0 11161 11027"/>
                                    <a:gd name="T19" fmla="*/ 11161 h 1315"/>
                                    <a:gd name="T20" fmla="+- 0 1589 1589"/>
                                    <a:gd name="T21" fmla="*/ T20 w 2420"/>
                                    <a:gd name="T22" fmla="+- 0 11246 11027"/>
                                    <a:gd name="T23" fmla="*/ 11246 h 1315"/>
                                    <a:gd name="T24" fmla="+- 0 1589 1589"/>
                                    <a:gd name="T25" fmla="*/ T24 w 2420"/>
                                    <a:gd name="T26" fmla="+- 0 12122 11027"/>
                                    <a:gd name="T27" fmla="*/ 12122 h 1315"/>
                                    <a:gd name="T28" fmla="+- 0 1604 1589"/>
                                    <a:gd name="T29" fmla="*/ T28 w 2420"/>
                                    <a:gd name="T30" fmla="+- 0 12207 11027"/>
                                    <a:gd name="T31" fmla="*/ 12207 h 1315"/>
                                    <a:gd name="T32" fmla="+- 0 1645 1589"/>
                                    <a:gd name="T33" fmla="*/ T32 w 2420"/>
                                    <a:gd name="T34" fmla="+- 0 12277 11027"/>
                                    <a:gd name="T35" fmla="*/ 12277 h 1315"/>
                                    <a:gd name="T36" fmla="+- 0 1706 1589"/>
                                    <a:gd name="T37" fmla="*/ T36 w 2420"/>
                                    <a:gd name="T38" fmla="+- 0 12324 11027"/>
                                    <a:gd name="T39" fmla="*/ 12324 h 1315"/>
                                    <a:gd name="T40" fmla="+- 0 1780 1589"/>
                                    <a:gd name="T41" fmla="*/ T40 w 2420"/>
                                    <a:gd name="T42" fmla="+- 0 12341 11027"/>
                                    <a:gd name="T43" fmla="*/ 12341 h 1315"/>
                                    <a:gd name="T44" fmla="+- 0 3819 1589"/>
                                    <a:gd name="T45" fmla="*/ T44 w 2420"/>
                                    <a:gd name="T46" fmla="+- 0 12341 11027"/>
                                    <a:gd name="T47" fmla="*/ 12341 h 1315"/>
                                    <a:gd name="T48" fmla="+- 0 3893 1589"/>
                                    <a:gd name="T49" fmla="*/ T48 w 2420"/>
                                    <a:gd name="T50" fmla="+- 0 12324 11027"/>
                                    <a:gd name="T51" fmla="*/ 12324 h 1315"/>
                                    <a:gd name="T52" fmla="+- 0 3954 1589"/>
                                    <a:gd name="T53" fmla="*/ T52 w 2420"/>
                                    <a:gd name="T54" fmla="+- 0 12277 11027"/>
                                    <a:gd name="T55" fmla="*/ 12277 h 1315"/>
                                    <a:gd name="T56" fmla="+- 0 3995 1589"/>
                                    <a:gd name="T57" fmla="*/ T56 w 2420"/>
                                    <a:gd name="T58" fmla="+- 0 12207 11027"/>
                                    <a:gd name="T59" fmla="*/ 12207 h 1315"/>
                                    <a:gd name="T60" fmla="+- 0 4009 1589"/>
                                    <a:gd name="T61" fmla="*/ T60 w 2420"/>
                                    <a:gd name="T62" fmla="+- 0 12122 11027"/>
                                    <a:gd name="T63" fmla="*/ 12122 h 1315"/>
                                    <a:gd name="T64" fmla="+- 0 4009 1589"/>
                                    <a:gd name="T65" fmla="*/ T64 w 2420"/>
                                    <a:gd name="T66" fmla="+- 0 11246 11027"/>
                                    <a:gd name="T67" fmla="*/ 11246 h 1315"/>
                                    <a:gd name="T68" fmla="+- 0 3995 1589"/>
                                    <a:gd name="T69" fmla="*/ T68 w 2420"/>
                                    <a:gd name="T70" fmla="+- 0 11161 11027"/>
                                    <a:gd name="T71" fmla="*/ 11161 h 1315"/>
                                    <a:gd name="T72" fmla="+- 0 3954 1589"/>
                                    <a:gd name="T73" fmla="*/ T72 w 2420"/>
                                    <a:gd name="T74" fmla="+- 0 11091 11027"/>
                                    <a:gd name="T75" fmla="*/ 11091 h 1315"/>
                                    <a:gd name="T76" fmla="+- 0 3893 1589"/>
                                    <a:gd name="T77" fmla="*/ T76 w 2420"/>
                                    <a:gd name="T78" fmla="+- 0 11044 11027"/>
                                    <a:gd name="T79" fmla="*/ 11044 h 1315"/>
                                    <a:gd name="T80" fmla="+- 0 3819 1589"/>
                                    <a:gd name="T81" fmla="*/ T80 w 2420"/>
                                    <a:gd name="T82" fmla="+- 0 11027 11027"/>
                                    <a:gd name="T83" fmla="*/ 11027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2230" y="0"/>
                                      </a:moveTo>
                                      <a:lnTo>
                                        <a:pt x="191" y="0"/>
                                      </a:lnTo>
                                      <a:lnTo>
                                        <a:pt x="117" y="17"/>
                                      </a:lnTo>
                                      <a:lnTo>
                                        <a:pt x="56" y="64"/>
                                      </a:lnTo>
                                      <a:lnTo>
                                        <a:pt x="15" y="134"/>
                                      </a:lnTo>
                                      <a:lnTo>
                                        <a:pt x="0" y="219"/>
                                      </a:lnTo>
                                      <a:lnTo>
                                        <a:pt x="0" y="1095"/>
                                      </a:lnTo>
                                      <a:lnTo>
                                        <a:pt x="15" y="1180"/>
                                      </a:lnTo>
                                      <a:lnTo>
                                        <a:pt x="56" y="1250"/>
                                      </a:lnTo>
                                      <a:lnTo>
                                        <a:pt x="117" y="1297"/>
                                      </a:lnTo>
                                      <a:lnTo>
                                        <a:pt x="191" y="1314"/>
                                      </a:lnTo>
                                      <a:lnTo>
                                        <a:pt x="2230" y="1314"/>
                                      </a:lnTo>
                                      <a:lnTo>
                                        <a:pt x="2304" y="1297"/>
                                      </a:lnTo>
                                      <a:lnTo>
                                        <a:pt x="2365" y="1250"/>
                                      </a:lnTo>
                                      <a:lnTo>
                                        <a:pt x="2406" y="1180"/>
                                      </a:lnTo>
                                      <a:lnTo>
                                        <a:pt x="2420" y="1095"/>
                                      </a:lnTo>
                                      <a:lnTo>
                                        <a:pt x="2420" y="219"/>
                                      </a:lnTo>
                                      <a:lnTo>
                                        <a:pt x="2406" y="134"/>
                                      </a:lnTo>
                                      <a:lnTo>
                                        <a:pt x="2365" y="64"/>
                                      </a:lnTo>
                                      <a:lnTo>
                                        <a:pt x="2304" y="17"/>
                                      </a:lnTo>
                                      <a:lnTo>
                                        <a:pt x="223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65" name="Freeform 65"/>
                              <wps:cNvSpPr>
                                <a:spLocks/>
                              </wps:cNvSpPr>
                              <wps:spPr bwMode="auto">
                                <a:xfrm>
                                  <a:off x="290" y="9586"/>
                                  <a:ext cx="2420" cy="1315"/>
                                </a:xfrm>
                                <a:custGeom>
                                  <a:avLst/>
                                  <a:gdLst>
                                    <a:gd name="T0" fmla="+- 0 1589 1589"/>
                                    <a:gd name="T1" fmla="*/ T0 w 2420"/>
                                    <a:gd name="T2" fmla="+- 0 11246 11027"/>
                                    <a:gd name="T3" fmla="*/ 11246 h 1315"/>
                                    <a:gd name="T4" fmla="+- 0 1604 1589"/>
                                    <a:gd name="T5" fmla="*/ T4 w 2420"/>
                                    <a:gd name="T6" fmla="+- 0 11161 11027"/>
                                    <a:gd name="T7" fmla="*/ 11161 h 1315"/>
                                    <a:gd name="T8" fmla="+- 0 1645 1589"/>
                                    <a:gd name="T9" fmla="*/ T8 w 2420"/>
                                    <a:gd name="T10" fmla="+- 0 11091 11027"/>
                                    <a:gd name="T11" fmla="*/ 11091 h 1315"/>
                                    <a:gd name="T12" fmla="+- 0 1706 1589"/>
                                    <a:gd name="T13" fmla="*/ T12 w 2420"/>
                                    <a:gd name="T14" fmla="+- 0 11044 11027"/>
                                    <a:gd name="T15" fmla="*/ 11044 h 1315"/>
                                    <a:gd name="T16" fmla="+- 0 1780 1589"/>
                                    <a:gd name="T17" fmla="*/ T16 w 2420"/>
                                    <a:gd name="T18" fmla="+- 0 11027 11027"/>
                                    <a:gd name="T19" fmla="*/ 11027 h 1315"/>
                                    <a:gd name="T20" fmla="+- 0 3819 1589"/>
                                    <a:gd name="T21" fmla="*/ T20 w 2420"/>
                                    <a:gd name="T22" fmla="+- 0 11027 11027"/>
                                    <a:gd name="T23" fmla="*/ 11027 h 1315"/>
                                    <a:gd name="T24" fmla="+- 0 3893 1589"/>
                                    <a:gd name="T25" fmla="*/ T24 w 2420"/>
                                    <a:gd name="T26" fmla="+- 0 11044 11027"/>
                                    <a:gd name="T27" fmla="*/ 11044 h 1315"/>
                                    <a:gd name="T28" fmla="+- 0 3954 1589"/>
                                    <a:gd name="T29" fmla="*/ T28 w 2420"/>
                                    <a:gd name="T30" fmla="+- 0 11091 11027"/>
                                    <a:gd name="T31" fmla="*/ 11091 h 1315"/>
                                    <a:gd name="T32" fmla="+- 0 3995 1589"/>
                                    <a:gd name="T33" fmla="*/ T32 w 2420"/>
                                    <a:gd name="T34" fmla="+- 0 11161 11027"/>
                                    <a:gd name="T35" fmla="*/ 11161 h 1315"/>
                                    <a:gd name="T36" fmla="+- 0 4009 1589"/>
                                    <a:gd name="T37" fmla="*/ T36 w 2420"/>
                                    <a:gd name="T38" fmla="+- 0 11246 11027"/>
                                    <a:gd name="T39" fmla="*/ 11246 h 1315"/>
                                    <a:gd name="T40" fmla="+- 0 4009 1589"/>
                                    <a:gd name="T41" fmla="*/ T40 w 2420"/>
                                    <a:gd name="T42" fmla="+- 0 12122 11027"/>
                                    <a:gd name="T43" fmla="*/ 12122 h 1315"/>
                                    <a:gd name="T44" fmla="+- 0 3995 1589"/>
                                    <a:gd name="T45" fmla="*/ T44 w 2420"/>
                                    <a:gd name="T46" fmla="+- 0 12207 11027"/>
                                    <a:gd name="T47" fmla="*/ 12207 h 1315"/>
                                    <a:gd name="T48" fmla="+- 0 3954 1589"/>
                                    <a:gd name="T49" fmla="*/ T48 w 2420"/>
                                    <a:gd name="T50" fmla="+- 0 12277 11027"/>
                                    <a:gd name="T51" fmla="*/ 12277 h 1315"/>
                                    <a:gd name="T52" fmla="+- 0 3893 1589"/>
                                    <a:gd name="T53" fmla="*/ T52 w 2420"/>
                                    <a:gd name="T54" fmla="+- 0 12324 11027"/>
                                    <a:gd name="T55" fmla="*/ 12324 h 1315"/>
                                    <a:gd name="T56" fmla="+- 0 3819 1589"/>
                                    <a:gd name="T57" fmla="*/ T56 w 2420"/>
                                    <a:gd name="T58" fmla="+- 0 12341 11027"/>
                                    <a:gd name="T59" fmla="*/ 12341 h 1315"/>
                                    <a:gd name="T60" fmla="+- 0 1780 1589"/>
                                    <a:gd name="T61" fmla="*/ T60 w 2420"/>
                                    <a:gd name="T62" fmla="+- 0 12341 11027"/>
                                    <a:gd name="T63" fmla="*/ 12341 h 1315"/>
                                    <a:gd name="T64" fmla="+- 0 1706 1589"/>
                                    <a:gd name="T65" fmla="*/ T64 w 2420"/>
                                    <a:gd name="T66" fmla="+- 0 12324 11027"/>
                                    <a:gd name="T67" fmla="*/ 12324 h 1315"/>
                                    <a:gd name="T68" fmla="+- 0 1645 1589"/>
                                    <a:gd name="T69" fmla="*/ T68 w 2420"/>
                                    <a:gd name="T70" fmla="+- 0 12277 11027"/>
                                    <a:gd name="T71" fmla="*/ 12277 h 1315"/>
                                    <a:gd name="T72" fmla="+- 0 1604 1589"/>
                                    <a:gd name="T73" fmla="*/ T72 w 2420"/>
                                    <a:gd name="T74" fmla="+- 0 12207 11027"/>
                                    <a:gd name="T75" fmla="*/ 12207 h 1315"/>
                                    <a:gd name="T76" fmla="+- 0 1589 1589"/>
                                    <a:gd name="T77" fmla="*/ T76 w 2420"/>
                                    <a:gd name="T78" fmla="+- 0 12122 11027"/>
                                    <a:gd name="T79" fmla="*/ 12122 h 1315"/>
                                    <a:gd name="T80" fmla="+- 0 1589 1589"/>
                                    <a:gd name="T81" fmla="*/ T80 w 2420"/>
                                    <a:gd name="T82" fmla="+- 0 11246 11027"/>
                                    <a:gd name="T83" fmla="*/ 11246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0" h="1315">
                                      <a:moveTo>
                                        <a:pt x="0" y="219"/>
                                      </a:moveTo>
                                      <a:lnTo>
                                        <a:pt x="15" y="134"/>
                                      </a:lnTo>
                                      <a:lnTo>
                                        <a:pt x="56" y="64"/>
                                      </a:lnTo>
                                      <a:lnTo>
                                        <a:pt x="117" y="17"/>
                                      </a:lnTo>
                                      <a:lnTo>
                                        <a:pt x="191" y="0"/>
                                      </a:lnTo>
                                      <a:lnTo>
                                        <a:pt x="2230" y="0"/>
                                      </a:lnTo>
                                      <a:lnTo>
                                        <a:pt x="2304" y="17"/>
                                      </a:lnTo>
                                      <a:lnTo>
                                        <a:pt x="2365" y="64"/>
                                      </a:lnTo>
                                      <a:lnTo>
                                        <a:pt x="2406" y="134"/>
                                      </a:lnTo>
                                      <a:lnTo>
                                        <a:pt x="2420" y="219"/>
                                      </a:lnTo>
                                      <a:lnTo>
                                        <a:pt x="2420" y="1095"/>
                                      </a:lnTo>
                                      <a:lnTo>
                                        <a:pt x="2406" y="1180"/>
                                      </a:lnTo>
                                      <a:lnTo>
                                        <a:pt x="2365" y="1250"/>
                                      </a:lnTo>
                                      <a:lnTo>
                                        <a:pt x="2304" y="1297"/>
                                      </a:lnTo>
                                      <a:lnTo>
                                        <a:pt x="2230" y="1314"/>
                                      </a:lnTo>
                                      <a:lnTo>
                                        <a:pt x="191" y="1314"/>
                                      </a:lnTo>
                                      <a:lnTo>
                                        <a:pt x="117" y="1297"/>
                                      </a:lnTo>
                                      <a:lnTo>
                                        <a:pt x="56" y="1250"/>
                                      </a:lnTo>
                                      <a:lnTo>
                                        <a:pt x="15" y="1180"/>
                                      </a:lnTo>
                                      <a:lnTo>
                                        <a:pt x="0" y="1095"/>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66" name="AutoShape 54"/>
                              <wps:cNvSpPr>
                                <a:spLocks/>
                              </wps:cNvSpPr>
                              <wps:spPr bwMode="auto">
                                <a:xfrm>
                                  <a:off x="272" y="9565"/>
                                  <a:ext cx="2456" cy="1357"/>
                                </a:xfrm>
                                <a:custGeom>
                                  <a:avLst/>
                                  <a:gdLst>
                                    <a:gd name="T0" fmla="+- 0 1757 1571"/>
                                    <a:gd name="T1" fmla="*/ T0 w 2456"/>
                                    <a:gd name="T2" fmla="+- 0 11007 11006"/>
                                    <a:gd name="T3" fmla="*/ 11007 h 1357"/>
                                    <a:gd name="T4" fmla="+- 0 1697 1571"/>
                                    <a:gd name="T5" fmla="*/ T4 w 2456"/>
                                    <a:gd name="T6" fmla="+- 0 11025 11006"/>
                                    <a:gd name="T7" fmla="*/ 11025 h 1357"/>
                                    <a:gd name="T8" fmla="+- 0 1646 1571"/>
                                    <a:gd name="T9" fmla="*/ T8 w 2456"/>
                                    <a:gd name="T10" fmla="+- 0 11061 11006"/>
                                    <a:gd name="T11" fmla="*/ 11061 h 1357"/>
                                    <a:gd name="T12" fmla="+- 0 1606 1571"/>
                                    <a:gd name="T13" fmla="*/ T12 w 2456"/>
                                    <a:gd name="T14" fmla="+- 0 11113 11006"/>
                                    <a:gd name="T15" fmla="*/ 11113 h 1357"/>
                                    <a:gd name="T16" fmla="+- 0 1580 1571"/>
                                    <a:gd name="T17" fmla="*/ T16 w 2456"/>
                                    <a:gd name="T18" fmla="+- 0 11176 11006"/>
                                    <a:gd name="T19" fmla="*/ 11176 h 1357"/>
                                    <a:gd name="T20" fmla="+- 0 1571 1571"/>
                                    <a:gd name="T21" fmla="*/ T20 w 2456"/>
                                    <a:gd name="T22" fmla="+- 0 12123 11006"/>
                                    <a:gd name="T23" fmla="*/ 12123 h 1357"/>
                                    <a:gd name="T24" fmla="+- 0 1580 1571"/>
                                    <a:gd name="T25" fmla="*/ T24 w 2456"/>
                                    <a:gd name="T26" fmla="+- 0 12194 11006"/>
                                    <a:gd name="T27" fmla="*/ 12194 h 1357"/>
                                    <a:gd name="T28" fmla="+- 0 1607 1571"/>
                                    <a:gd name="T29" fmla="*/ T28 w 2456"/>
                                    <a:gd name="T30" fmla="+- 0 12257 11006"/>
                                    <a:gd name="T31" fmla="*/ 12257 h 1357"/>
                                    <a:gd name="T32" fmla="+- 0 1647 1571"/>
                                    <a:gd name="T33" fmla="*/ T32 w 2456"/>
                                    <a:gd name="T34" fmla="+- 0 12307 11006"/>
                                    <a:gd name="T35" fmla="*/ 12307 h 1357"/>
                                    <a:gd name="T36" fmla="+- 0 1699 1571"/>
                                    <a:gd name="T37" fmla="*/ T36 w 2456"/>
                                    <a:gd name="T38" fmla="+- 0 12343 11006"/>
                                    <a:gd name="T39" fmla="*/ 12343 h 1357"/>
                                    <a:gd name="T40" fmla="+- 0 1759 1571"/>
                                    <a:gd name="T41" fmla="*/ T40 w 2456"/>
                                    <a:gd name="T42" fmla="+- 0 12361 11006"/>
                                    <a:gd name="T43" fmla="*/ 12361 h 1357"/>
                                    <a:gd name="T44" fmla="+- 0 3841 1571"/>
                                    <a:gd name="T45" fmla="*/ T44 w 2456"/>
                                    <a:gd name="T46" fmla="+- 0 12361 11006"/>
                                    <a:gd name="T47" fmla="*/ 12361 h 1357"/>
                                    <a:gd name="T48" fmla="+- 0 3901 1571"/>
                                    <a:gd name="T49" fmla="*/ T48 w 2456"/>
                                    <a:gd name="T50" fmla="+- 0 12343 11006"/>
                                    <a:gd name="T51" fmla="*/ 12343 h 1357"/>
                                    <a:gd name="T52" fmla="+- 0 1779 1571"/>
                                    <a:gd name="T53" fmla="*/ T52 w 2456"/>
                                    <a:gd name="T54" fmla="+- 0 12320 11006"/>
                                    <a:gd name="T55" fmla="*/ 12320 h 1357"/>
                                    <a:gd name="T56" fmla="+- 0 1727 1571"/>
                                    <a:gd name="T57" fmla="*/ T56 w 2456"/>
                                    <a:gd name="T58" fmla="+- 0 12310 11006"/>
                                    <a:gd name="T59" fmla="*/ 12310 h 1357"/>
                                    <a:gd name="T60" fmla="+- 0 1682 1571"/>
                                    <a:gd name="T61" fmla="*/ T60 w 2456"/>
                                    <a:gd name="T62" fmla="+- 0 12285 11006"/>
                                    <a:gd name="T63" fmla="*/ 12285 h 1357"/>
                                    <a:gd name="T64" fmla="+- 0 1646 1571"/>
                                    <a:gd name="T65" fmla="*/ T64 w 2456"/>
                                    <a:gd name="T66" fmla="+- 0 12247 11006"/>
                                    <a:gd name="T67" fmla="*/ 12247 h 1357"/>
                                    <a:gd name="T68" fmla="+- 0 1621 1571"/>
                                    <a:gd name="T69" fmla="*/ T68 w 2456"/>
                                    <a:gd name="T70" fmla="+- 0 12198 11006"/>
                                    <a:gd name="T71" fmla="*/ 12198 h 1357"/>
                                    <a:gd name="T72" fmla="+- 0 1608 1571"/>
                                    <a:gd name="T73" fmla="*/ T72 w 2456"/>
                                    <a:gd name="T74" fmla="+- 0 12141 11006"/>
                                    <a:gd name="T75" fmla="*/ 12141 h 1357"/>
                                    <a:gd name="T76" fmla="+- 0 1608 1571"/>
                                    <a:gd name="T77" fmla="*/ T76 w 2456"/>
                                    <a:gd name="T78" fmla="+- 0 11225 11006"/>
                                    <a:gd name="T79" fmla="*/ 11225 h 1357"/>
                                    <a:gd name="T80" fmla="+- 0 1621 1571"/>
                                    <a:gd name="T81" fmla="*/ T80 w 2456"/>
                                    <a:gd name="T82" fmla="+- 0 11168 11006"/>
                                    <a:gd name="T83" fmla="*/ 11168 h 1357"/>
                                    <a:gd name="T84" fmla="+- 0 1647 1571"/>
                                    <a:gd name="T85" fmla="*/ T84 w 2456"/>
                                    <a:gd name="T86" fmla="+- 0 11119 11006"/>
                                    <a:gd name="T87" fmla="*/ 11119 h 1357"/>
                                    <a:gd name="T88" fmla="+- 0 1684 1571"/>
                                    <a:gd name="T89" fmla="*/ T88 w 2456"/>
                                    <a:gd name="T90" fmla="+- 0 11082 11006"/>
                                    <a:gd name="T91" fmla="*/ 11082 h 1357"/>
                                    <a:gd name="T92" fmla="+- 0 1729 1571"/>
                                    <a:gd name="T93" fmla="*/ T92 w 2456"/>
                                    <a:gd name="T94" fmla="+- 0 11057 11006"/>
                                    <a:gd name="T95" fmla="*/ 11057 h 1357"/>
                                    <a:gd name="T96" fmla="+- 0 1780 1571"/>
                                    <a:gd name="T97" fmla="*/ T96 w 2456"/>
                                    <a:gd name="T98" fmla="+- 0 11048 11006"/>
                                    <a:gd name="T99" fmla="*/ 11048 h 1357"/>
                                    <a:gd name="T100" fmla="+- 0 3917 1571"/>
                                    <a:gd name="T101" fmla="*/ T100 w 2456"/>
                                    <a:gd name="T102" fmla="+- 0 11034 11006"/>
                                    <a:gd name="T103" fmla="*/ 11034 h 1357"/>
                                    <a:gd name="T104" fmla="+- 0 3860 1571"/>
                                    <a:gd name="T105" fmla="*/ T104 w 2456"/>
                                    <a:gd name="T106" fmla="+- 0 11011 11006"/>
                                    <a:gd name="T107" fmla="*/ 11011 h 1357"/>
                                    <a:gd name="T108" fmla="+- 0 3937 1571"/>
                                    <a:gd name="T109" fmla="*/ T108 w 2456"/>
                                    <a:gd name="T110" fmla="+- 0 11048 11006"/>
                                    <a:gd name="T111" fmla="*/ 11048 h 1357"/>
                                    <a:gd name="T112" fmla="+- 0 3854 1571"/>
                                    <a:gd name="T113" fmla="*/ T112 w 2456"/>
                                    <a:gd name="T114" fmla="+- 0 11052 11006"/>
                                    <a:gd name="T115" fmla="*/ 11052 h 1357"/>
                                    <a:gd name="T116" fmla="+- 0 3901 1571"/>
                                    <a:gd name="T117" fmla="*/ T116 w 2456"/>
                                    <a:gd name="T118" fmla="+- 0 11073 11006"/>
                                    <a:gd name="T119" fmla="*/ 11073 h 1357"/>
                                    <a:gd name="T120" fmla="+- 0 3940 1571"/>
                                    <a:gd name="T121" fmla="*/ T120 w 2456"/>
                                    <a:gd name="T122" fmla="+- 0 11107 11006"/>
                                    <a:gd name="T123" fmla="*/ 11107 h 1357"/>
                                    <a:gd name="T124" fmla="+- 0 3977 1571"/>
                                    <a:gd name="T125" fmla="*/ T124 w 2456"/>
                                    <a:gd name="T126" fmla="+- 0 11170 11006"/>
                                    <a:gd name="T127" fmla="*/ 11170 h 1357"/>
                                    <a:gd name="T128" fmla="+- 0 3990 1571"/>
                                    <a:gd name="T129" fmla="*/ T128 w 2456"/>
                                    <a:gd name="T130" fmla="+- 0 11227 11006"/>
                                    <a:gd name="T131" fmla="*/ 11227 h 1357"/>
                                    <a:gd name="T132" fmla="+- 0 3986 1571"/>
                                    <a:gd name="T133" fmla="*/ T132 w 2456"/>
                                    <a:gd name="T134" fmla="+- 0 12162 11006"/>
                                    <a:gd name="T135" fmla="*/ 12162 h 1357"/>
                                    <a:gd name="T136" fmla="+- 0 3969 1571"/>
                                    <a:gd name="T137" fmla="*/ T136 w 2456"/>
                                    <a:gd name="T138" fmla="+- 0 12217 11006"/>
                                    <a:gd name="T139" fmla="*/ 12217 h 1357"/>
                                    <a:gd name="T140" fmla="+- 0 3939 1571"/>
                                    <a:gd name="T141" fmla="*/ T140 w 2456"/>
                                    <a:gd name="T142" fmla="+- 0 12262 11006"/>
                                    <a:gd name="T143" fmla="*/ 12262 h 1357"/>
                                    <a:gd name="T144" fmla="+- 0 3900 1571"/>
                                    <a:gd name="T145" fmla="*/ T144 w 2456"/>
                                    <a:gd name="T146" fmla="+- 0 12296 11006"/>
                                    <a:gd name="T147" fmla="*/ 12296 h 1357"/>
                                    <a:gd name="T148" fmla="+- 0 3852 1571"/>
                                    <a:gd name="T149" fmla="*/ T148 w 2456"/>
                                    <a:gd name="T150" fmla="+- 0 12316 11006"/>
                                    <a:gd name="T151" fmla="*/ 12316 h 1357"/>
                                    <a:gd name="T152" fmla="+- 0 3952 1571"/>
                                    <a:gd name="T153" fmla="*/ T152 w 2456"/>
                                    <a:gd name="T154" fmla="+- 0 12306 11006"/>
                                    <a:gd name="T155" fmla="*/ 12306 h 1357"/>
                                    <a:gd name="T156" fmla="+- 0 3992 1571"/>
                                    <a:gd name="T157" fmla="*/ T156 w 2456"/>
                                    <a:gd name="T158" fmla="+- 0 12255 11006"/>
                                    <a:gd name="T159" fmla="*/ 12255 h 1357"/>
                                    <a:gd name="T160" fmla="+- 0 4018 1571"/>
                                    <a:gd name="T161" fmla="*/ T160 w 2456"/>
                                    <a:gd name="T162" fmla="+- 0 12192 11006"/>
                                    <a:gd name="T163" fmla="*/ 12192 h 1357"/>
                                    <a:gd name="T164" fmla="+- 0 4027 1571"/>
                                    <a:gd name="T165" fmla="*/ T164 w 2456"/>
                                    <a:gd name="T166" fmla="+- 0 12123 11006"/>
                                    <a:gd name="T167" fmla="*/ 12123 h 1357"/>
                                    <a:gd name="T168" fmla="+- 0 4018 1571"/>
                                    <a:gd name="T169" fmla="*/ T168 w 2456"/>
                                    <a:gd name="T170" fmla="+- 0 11174 11006"/>
                                    <a:gd name="T171" fmla="*/ 11174 h 1357"/>
                                    <a:gd name="T172" fmla="+- 0 3991 1571"/>
                                    <a:gd name="T173" fmla="*/ T172 w 2456"/>
                                    <a:gd name="T174" fmla="+- 0 11111 11006"/>
                                    <a:gd name="T175" fmla="*/ 11111 h 1357"/>
                                    <a:gd name="T176" fmla="+- 0 3950 1571"/>
                                    <a:gd name="T177" fmla="*/ T176 w 2456"/>
                                    <a:gd name="T178" fmla="+- 0 11060 11006"/>
                                    <a:gd name="T179" fmla="*/ 11060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456" h="1357">
                                      <a:moveTo>
                                        <a:pt x="2247" y="0"/>
                                      </a:moveTo>
                                      <a:lnTo>
                                        <a:pt x="207" y="0"/>
                                      </a:lnTo>
                                      <a:lnTo>
                                        <a:pt x="186" y="1"/>
                                      </a:lnTo>
                                      <a:lnTo>
                                        <a:pt x="165" y="5"/>
                                      </a:lnTo>
                                      <a:lnTo>
                                        <a:pt x="145" y="11"/>
                                      </a:lnTo>
                                      <a:lnTo>
                                        <a:pt x="126" y="19"/>
                                      </a:lnTo>
                                      <a:lnTo>
                                        <a:pt x="108" y="29"/>
                                      </a:lnTo>
                                      <a:lnTo>
                                        <a:pt x="91" y="41"/>
                                      </a:lnTo>
                                      <a:lnTo>
                                        <a:pt x="75" y="55"/>
                                      </a:lnTo>
                                      <a:lnTo>
                                        <a:pt x="60" y="71"/>
                                      </a:lnTo>
                                      <a:lnTo>
                                        <a:pt x="46" y="88"/>
                                      </a:lnTo>
                                      <a:lnTo>
                                        <a:pt x="35" y="107"/>
                                      </a:lnTo>
                                      <a:lnTo>
                                        <a:pt x="25" y="126"/>
                                      </a:lnTo>
                                      <a:lnTo>
                                        <a:pt x="16" y="147"/>
                                      </a:lnTo>
                                      <a:lnTo>
                                        <a:pt x="9" y="170"/>
                                      </a:lnTo>
                                      <a:lnTo>
                                        <a:pt x="4" y="193"/>
                                      </a:lnTo>
                                      <a:lnTo>
                                        <a:pt x="0" y="217"/>
                                      </a:lnTo>
                                      <a:lnTo>
                                        <a:pt x="0" y="1117"/>
                                      </a:lnTo>
                                      <a:lnTo>
                                        <a:pt x="1" y="1141"/>
                                      </a:lnTo>
                                      <a:lnTo>
                                        <a:pt x="4" y="1165"/>
                                      </a:lnTo>
                                      <a:lnTo>
                                        <a:pt x="9" y="1188"/>
                                      </a:lnTo>
                                      <a:lnTo>
                                        <a:pt x="16" y="1210"/>
                                      </a:lnTo>
                                      <a:lnTo>
                                        <a:pt x="25" y="1231"/>
                                      </a:lnTo>
                                      <a:lnTo>
                                        <a:pt x="36" y="1251"/>
                                      </a:lnTo>
                                      <a:lnTo>
                                        <a:pt x="48" y="1269"/>
                                      </a:lnTo>
                                      <a:lnTo>
                                        <a:pt x="61" y="1286"/>
                                      </a:lnTo>
                                      <a:lnTo>
                                        <a:pt x="76" y="1301"/>
                                      </a:lnTo>
                                      <a:lnTo>
                                        <a:pt x="92" y="1316"/>
                                      </a:lnTo>
                                      <a:lnTo>
                                        <a:pt x="110" y="1327"/>
                                      </a:lnTo>
                                      <a:lnTo>
                                        <a:pt x="128" y="1337"/>
                                      </a:lnTo>
                                      <a:lnTo>
                                        <a:pt x="147" y="1346"/>
                                      </a:lnTo>
                                      <a:lnTo>
                                        <a:pt x="167" y="1351"/>
                                      </a:lnTo>
                                      <a:lnTo>
                                        <a:pt x="188" y="1355"/>
                                      </a:lnTo>
                                      <a:lnTo>
                                        <a:pt x="208" y="1356"/>
                                      </a:lnTo>
                                      <a:lnTo>
                                        <a:pt x="2249" y="1356"/>
                                      </a:lnTo>
                                      <a:lnTo>
                                        <a:pt x="2270" y="1355"/>
                                      </a:lnTo>
                                      <a:lnTo>
                                        <a:pt x="2291" y="1351"/>
                                      </a:lnTo>
                                      <a:lnTo>
                                        <a:pt x="2311" y="1345"/>
                                      </a:lnTo>
                                      <a:lnTo>
                                        <a:pt x="2330" y="1337"/>
                                      </a:lnTo>
                                      <a:lnTo>
                                        <a:pt x="2348" y="1326"/>
                                      </a:lnTo>
                                      <a:lnTo>
                                        <a:pt x="2365" y="1314"/>
                                      </a:lnTo>
                                      <a:lnTo>
                                        <a:pt x="208" y="1314"/>
                                      </a:lnTo>
                                      <a:lnTo>
                                        <a:pt x="189" y="1312"/>
                                      </a:lnTo>
                                      <a:lnTo>
                                        <a:pt x="173" y="1309"/>
                                      </a:lnTo>
                                      <a:lnTo>
                                        <a:pt x="156" y="1304"/>
                                      </a:lnTo>
                                      <a:lnTo>
                                        <a:pt x="141" y="1298"/>
                                      </a:lnTo>
                                      <a:lnTo>
                                        <a:pt x="126" y="1289"/>
                                      </a:lnTo>
                                      <a:lnTo>
                                        <a:pt x="111" y="1279"/>
                                      </a:lnTo>
                                      <a:lnTo>
                                        <a:pt x="98" y="1268"/>
                                      </a:lnTo>
                                      <a:lnTo>
                                        <a:pt x="86" y="1255"/>
                                      </a:lnTo>
                                      <a:lnTo>
                                        <a:pt x="75" y="1241"/>
                                      </a:lnTo>
                                      <a:lnTo>
                                        <a:pt x="65" y="1225"/>
                                      </a:lnTo>
                                      <a:lnTo>
                                        <a:pt x="57" y="1209"/>
                                      </a:lnTo>
                                      <a:lnTo>
                                        <a:pt x="50" y="1192"/>
                                      </a:lnTo>
                                      <a:lnTo>
                                        <a:pt x="44" y="1174"/>
                                      </a:lnTo>
                                      <a:lnTo>
                                        <a:pt x="40" y="1154"/>
                                      </a:lnTo>
                                      <a:lnTo>
                                        <a:pt x="37" y="1135"/>
                                      </a:lnTo>
                                      <a:lnTo>
                                        <a:pt x="37" y="1117"/>
                                      </a:lnTo>
                                      <a:lnTo>
                                        <a:pt x="37" y="239"/>
                                      </a:lnTo>
                                      <a:lnTo>
                                        <a:pt x="37" y="219"/>
                                      </a:lnTo>
                                      <a:lnTo>
                                        <a:pt x="40" y="199"/>
                                      </a:lnTo>
                                      <a:lnTo>
                                        <a:pt x="45" y="181"/>
                                      </a:lnTo>
                                      <a:lnTo>
                                        <a:pt x="50" y="162"/>
                                      </a:lnTo>
                                      <a:lnTo>
                                        <a:pt x="57" y="145"/>
                                      </a:lnTo>
                                      <a:lnTo>
                                        <a:pt x="66" y="129"/>
                                      </a:lnTo>
                                      <a:lnTo>
                                        <a:pt x="76" y="113"/>
                                      </a:lnTo>
                                      <a:lnTo>
                                        <a:pt x="87" y="99"/>
                                      </a:lnTo>
                                      <a:lnTo>
                                        <a:pt x="100" y="87"/>
                                      </a:lnTo>
                                      <a:lnTo>
                                        <a:pt x="113" y="76"/>
                                      </a:lnTo>
                                      <a:lnTo>
                                        <a:pt x="127" y="66"/>
                                      </a:lnTo>
                                      <a:lnTo>
                                        <a:pt x="142" y="57"/>
                                      </a:lnTo>
                                      <a:lnTo>
                                        <a:pt x="158" y="51"/>
                                      </a:lnTo>
                                      <a:lnTo>
                                        <a:pt x="174" y="46"/>
                                      </a:lnTo>
                                      <a:lnTo>
                                        <a:pt x="192" y="43"/>
                                      </a:lnTo>
                                      <a:lnTo>
                                        <a:pt x="209" y="42"/>
                                      </a:lnTo>
                                      <a:lnTo>
                                        <a:pt x="2366" y="42"/>
                                      </a:lnTo>
                                      <a:lnTo>
                                        <a:pt x="2363" y="40"/>
                                      </a:lnTo>
                                      <a:lnTo>
                                        <a:pt x="2346" y="28"/>
                                      </a:lnTo>
                                      <a:lnTo>
                                        <a:pt x="2328" y="18"/>
                                      </a:lnTo>
                                      <a:lnTo>
                                        <a:pt x="2309" y="11"/>
                                      </a:lnTo>
                                      <a:lnTo>
                                        <a:pt x="2289" y="5"/>
                                      </a:lnTo>
                                      <a:lnTo>
                                        <a:pt x="2268" y="1"/>
                                      </a:lnTo>
                                      <a:lnTo>
                                        <a:pt x="2247" y="0"/>
                                      </a:lnTo>
                                      <a:close/>
                                      <a:moveTo>
                                        <a:pt x="2366" y="42"/>
                                      </a:moveTo>
                                      <a:lnTo>
                                        <a:pt x="2247" y="42"/>
                                      </a:lnTo>
                                      <a:lnTo>
                                        <a:pt x="2266" y="44"/>
                                      </a:lnTo>
                                      <a:lnTo>
                                        <a:pt x="2283" y="46"/>
                                      </a:lnTo>
                                      <a:lnTo>
                                        <a:pt x="2300" y="51"/>
                                      </a:lnTo>
                                      <a:lnTo>
                                        <a:pt x="2316" y="58"/>
                                      </a:lnTo>
                                      <a:lnTo>
                                        <a:pt x="2330" y="67"/>
                                      </a:lnTo>
                                      <a:lnTo>
                                        <a:pt x="2344" y="77"/>
                                      </a:lnTo>
                                      <a:lnTo>
                                        <a:pt x="2358" y="88"/>
                                      </a:lnTo>
                                      <a:lnTo>
                                        <a:pt x="2369" y="101"/>
                                      </a:lnTo>
                                      <a:lnTo>
                                        <a:pt x="2381" y="115"/>
                                      </a:lnTo>
                                      <a:lnTo>
                                        <a:pt x="2399" y="147"/>
                                      </a:lnTo>
                                      <a:lnTo>
                                        <a:pt x="2406" y="164"/>
                                      </a:lnTo>
                                      <a:lnTo>
                                        <a:pt x="2412" y="182"/>
                                      </a:lnTo>
                                      <a:lnTo>
                                        <a:pt x="2416" y="202"/>
                                      </a:lnTo>
                                      <a:lnTo>
                                        <a:pt x="2419" y="221"/>
                                      </a:lnTo>
                                      <a:lnTo>
                                        <a:pt x="2419" y="1117"/>
                                      </a:lnTo>
                                      <a:lnTo>
                                        <a:pt x="2418" y="1137"/>
                                      </a:lnTo>
                                      <a:lnTo>
                                        <a:pt x="2415" y="1156"/>
                                      </a:lnTo>
                                      <a:lnTo>
                                        <a:pt x="2411" y="1176"/>
                                      </a:lnTo>
                                      <a:lnTo>
                                        <a:pt x="2405" y="1193"/>
                                      </a:lnTo>
                                      <a:lnTo>
                                        <a:pt x="2398" y="1211"/>
                                      </a:lnTo>
                                      <a:lnTo>
                                        <a:pt x="2389" y="1227"/>
                                      </a:lnTo>
                                      <a:lnTo>
                                        <a:pt x="2379" y="1242"/>
                                      </a:lnTo>
                                      <a:lnTo>
                                        <a:pt x="2368" y="1256"/>
                                      </a:lnTo>
                                      <a:lnTo>
                                        <a:pt x="2356" y="1269"/>
                                      </a:lnTo>
                                      <a:lnTo>
                                        <a:pt x="2343" y="1280"/>
                                      </a:lnTo>
                                      <a:lnTo>
                                        <a:pt x="2329" y="1290"/>
                                      </a:lnTo>
                                      <a:lnTo>
                                        <a:pt x="2313" y="1298"/>
                                      </a:lnTo>
                                      <a:lnTo>
                                        <a:pt x="2298" y="1305"/>
                                      </a:lnTo>
                                      <a:lnTo>
                                        <a:pt x="2281" y="1310"/>
                                      </a:lnTo>
                                      <a:lnTo>
                                        <a:pt x="2247" y="1314"/>
                                      </a:lnTo>
                                      <a:lnTo>
                                        <a:pt x="2365" y="1314"/>
                                      </a:lnTo>
                                      <a:lnTo>
                                        <a:pt x="2381" y="1300"/>
                                      </a:lnTo>
                                      <a:lnTo>
                                        <a:pt x="2395" y="1285"/>
                                      </a:lnTo>
                                      <a:lnTo>
                                        <a:pt x="2409" y="1268"/>
                                      </a:lnTo>
                                      <a:lnTo>
                                        <a:pt x="2421" y="1249"/>
                                      </a:lnTo>
                                      <a:lnTo>
                                        <a:pt x="2432" y="1229"/>
                                      </a:lnTo>
                                      <a:lnTo>
                                        <a:pt x="2440" y="1208"/>
                                      </a:lnTo>
                                      <a:lnTo>
                                        <a:pt x="2447" y="1186"/>
                                      </a:lnTo>
                                      <a:lnTo>
                                        <a:pt x="2452" y="1163"/>
                                      </a:lnTo>
                                      <a:lnTo>
                                        <a:pt x="2455" y="1139"/>
                                      </a:lnTo>
                                      <a:lnTo>
                                        <a:pt x="2456" y="1117"/>
                                      </a:lnTo>
                                      <a:lnTo>
                                        <a:pt x="2456" y="239"/>
                                      </a:lnTo>
                                      <a:lnTo>
                                        <a:pt x="2455" y="214"/>
                                      </a:lnTo>
                                      <a:lnTo>
                                        <a:pt x="2447" y="168"/>
                                      </a:lnTo>
                                      <a:lnTo>
                                        <a:pt x="2439" y="145"/>
                                      </a:lnTo>
                                      <a:lnTo>
                                        <a:pt x="2430" y="125"/>
                                      </a:lnTo>
                                      <a:lnTo>
                                        <a:pt x="2420" y="105"/>
                                      </a:lnTo>
                                      <a:lnTo>
                                        <a:pt x="2408" y="87"/>
                                      </a:lnTo>
                                      <a:lnTo>
                                        <a:pt x="2394" y="69"/>
                                      </a:lnTo>
                                      <a:lnTo>
                                        <a:pt x="2379" y="54"/>
                                      </a:lnTo>
                                      <a:lnTo>
                                        <a:pt x="2366"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67" name="AutoShape 53"/>
                              <wps:cNvSpPr>
                                <a:spLocks/>
                              </wps:cNvSpPr>
                              <wps:spPr bwMode="auto">
                                <a:xfrm>
                                  <a:off x="272" y="9565"/>
                                  <a:ext cx="2456" cy="1357"/>
                                </a:xfrm>
                                <a:custGeom>
                                  <a:avLst/>
                                  <a:gdLst>
                                    <a:gd name="T0" fmla="+- 0 1575 1571"/>
                                    <a:gd name="T1" fmla="*/ T0 w 2456"/>
                                    <a:gd name="T2" fmla="+- 0 11199 11006"/>
                                    <a:gd name="T3" fmla="*/ 11199 h 1357"/>
                                    <a:gd name="T4" fmla="+- 0 1596 1571"/>
                                    <a:gd name="T5" fmla="*/ T4 w 2456"/>
                                    <a:gd name="T6" fmla="+- 0 11132 11006"/>
                                    <a:gd name="T7" fmla="*/ 11132 h 1357"/>
                                    <a:gd name="T8" fmla="+- 0 1631 1571"/>
                                    <a:gd name="T9" fmla="*/ T8 w 2456"/>
                                    <a:gd name="T10" fmla="+- 0 11077 11006"/>
                                    <a:gd name="T11" fmla="*/ 11077 h 1357"/>
                                    <a:gd name="T12" fmla="+- 0 1679 1571"/>
                                    <a:gd name="T13" fmla="*/ T12 w 2456"/>
                                    <a:gd name="T14" fmla="+- 0 11035 11006"/>
                                    <a:gd name="T15" fmla="*/ 11035 h 1357"/>
                                    <a:gd name="T16" fmla="+- 0 1736 1571"/>
                                    <a:gd name="T17" fmla="*/ T16 w 2456"/>
                                    <a:gd name="T18" fmla="+- 0 11011 11006"/>
                                    <a:gd name="T19" fmla="*/ 11011 h 1357"/>
                                    <a:gd name="T20" fmla="+- 0 3818 1571"/>
                                    <a:gd name="T21" fmla="*/ T20 w 2456"/>
                                    <a:gd name="T22" fmla="+- 0 11006 11006"/>
                                    <a:gd name="T23" fmla="*/ 11006 h 1357"/>
                                    <a:gd name="T24" fmla="+- 0 3880 1571"/>
                                    <a:gd name="T25" fmla="*/ T24 w 2456"/>
                                    <a:gd name="T26" fmla="+- 0 11017 11006"/>
                                    <a:gd name="T27" fmla="*/ 11017 h 1357"/>
                                    <a:gd name="T28" fmla="+- 0 3934 1571"/>
                                    <a:gd name="T29" fmla="*/ T28 w 2456"/>
                                    <a:gd name="T30" fmla="+- 0 11046 11006"/>
                                    <a:gd name="T31" fmla="*/ 11046 h 1357"/>
                                    <a:gd name="T32" fmla="+- 0 3979 1571"/>
                                    <a:gd name="T33" fmla="*/ T32 w 2456"/>
                                    <a:gd name="T34" fmla="+- 0 11093 11006"/>
                                    <a:gd name="T35" fmla="*/ 11093 h 1357"/>
                                    <a:gd name="T36" fmla="+- 0 4010 1571"/>
                                    <a:gd name="T37" fmla="*/ T36 w 2456"/>
                                    <a:gd name="T38" fmla="+- 0 11151 11006"/>
                                    <a:gd name="T39" fmla="*/ 11151 h 1357"/>
                                    <a:gd name="T40" fmla="+- 0 4026 1571"/>
                                    <a:gd name="T41" fmla="*/ T40 w 2456"/>
                                    <a:gd name="T42" fmla="+- 0 11220 11006"/>
                                    <a:gd name="T43" fmla="*/ 11220 h 1357"/>
                                    <a:gd name="T44" fmla="+- 0 4026 1571"/>
                                    <a:gd name="T45" fmla="*/ T44 w 2456"/>
                                    <a:gd name="T46" fmla="+- 0 12145 11006"/>
                                    <a:gd name="T47" fmla="*/ 12145 h 1357"/>
                                    <a:gd name="T48" fmla="+- 0 4011 1571"/>
                                    <a:gd name="T49" fmla="*/ T48 w 2456"/>
                                    <a:gd name="T50" fmla="+- 0 12214 11006"/>
                                    <a:gd name="T51" fmla="*/ 12214 h 1357"/>
                                    <a:gd name="T52" fmla="+- 0 3980 1571"/>
                                    <a:gd name="T53" fmla="*/ T52 w 2456"/>
                                    <a:gd name="T54" fmla="+- 0 12274 11006"/>
                                    <a:gd name="T55" fmla="*/ 12274 h 1357"/>
                                    <a:gd name="T56" fmla="+- 0 3936 1571"/>
                                    <a:gd name="T57" fmla="*/ T56 w 2456"/>
                                    <a:gd name="T58" fmla="+- 0 12320 11006"/>
                                    <a:gd name="T59" fmla="*/ 12320 h 1357"/>
                                    <a:gd name="T60" fmla="+- 0 3882 1571"/>
                                    <a:gd name="T61" fmla="*/ T60 w 2456"/>
                                    <a:gd name="T62" fmla="+- 0 12351 11006"/>
                                    <a:gd name="T63" fmla="*/ 12351 h 1357"/>
                                    <a:gd name="T64" fmla="+- 0 3820 1571"/>
                                    <a:gd name="T65" fmla="*/ T64 w 2456"/>
                                    <a:gd name="T66" fmla="+- 0 12362 11006"/>
                                    <a:gd name="T67" fmla="*/ 12362 h 1357"/>
                                    <a:gd name="T68" fmla="+- 0 1738 1571"/>
                                    <a:gd name="T69" fmla="*/ T68 w 2456"/>
                                    <a:gd name="T70" fmla="+- 0 12357 11006"/>
                                    <a:gd name="T71" fmla="*/ 12357 h 1357"/>
                                    <a:gd name="T72" fmla="+- 0 1681 1571"/>
                                    <a:gd name="T73" fmla="*/ T72 w 2456"/>
                                    <a:gd name="T74" fmla="+- 0 12333 11006"/>
                                    <a:gd name="T75" fmla="*/ 12333 h 1357"/>
                                    <a:gd name="T76" fmla="+- 0 1632 1571"/>
                                    <a:gd name="T77" fmla="*/ T76 w 2456"/>
                                    <a:gd name="T78" fmla="+- 0 12292 11006"/>
                                    <a:gd name="T79" fmla="*/ 12292 h 1357"/>
                                    <a:gd name="T80" fmla="+- 0 1596 1571"/>
                                    <a:gd name="T81" fmla="*/ T80 w 2456"/>
                                    <a:gd name="T82" fmla="+- 0 12237 11006"/>
                                    <a:gd name="T83" fmla="*/ 12237 h 1357"/>
                                    <a:gd name="T84" fmla="+- 0 1575 1571"/>
                                    <a:gd name="T85" fmla="*/ T84 w 2456"/>
                                    <a:gd name="T86" fmla="+- 0 12171 11006"/>
                                    <a:gd name="T87" fmla="*/ 12171 h 1357"/>
                                    <a:gd name="T88" fmla="+- 0 1571 1571"/>
                                    <a:gd name="T89" fmla="*/ T88 w 2456"/>
                                    <a:gd name="T90" fmla="+- 0 11246 11006"/>
                                    <a:gd name="T91" fmla="*/ 11246 h 1357"/>
                                    <a:gd name="T92" fmla="+- 0 1611 1571"/>
                                    <a:gd name="T93" fmla="*/ T92 w 2456"/>
                                    <a:gd name="T94" fmla="+- 0 12160 11006"/>
                                    <a:gd name="T95" fmla="*/ 12160 h 1357"/>
                                    <a:gd name="T96" fmla="+- 0 1628 1571"/>
                                    <a:gd name="T97" fmla="*/ T96 w 2456"/>
                                    <a:gd name="T98" fmla="+- 0 12215 11006"/>
                                    <a:gd name="T99" fmla="*/ 12215 h 1357"/>
                                    <a:gd name="T100" fmla="+- 0 1657 1571"/>
                                    <a:gd name="T101" fmla="*/ T100 w 2456"/>
                                    <a:gd name="T102" fmla="+- 0 12261 11006"/>
                                    <a:gd name="T103" fmla="*/ 12261 h 1357"/>
                                    <a:gd name="T104" fmla="+- 0 1697 1571"/>
                                    <a:gd name="T105" fmla="*/ T104 w 2456"/>
                                    <a:gd name="T106" fmla="+- 0 12295 11006"/>
                                    <a:gd name="T107" fmla="*/ 12295 h 1357"/>
                                    <a:gd name="T108" fmla="+- 0 1744 1571"/>
                                    <a:gd name="T109" fmla="*/ T108 w 2456"/>
                                    <a:gd name="T110" fmla="+- 0 12315 11006"/>
                                    <a:gd name="T111" fmla="*/ 12315 h 1357"/>
                                    <a:gd name="T112" fmla="+- 0 3818 1571"/>
                                    <a:gd name="T113" fmla="*/ T112 w 2456"/>
                                    <a:gd name="T114" fmla="+- 0 12320 11006"/>
                                    <a:gd name="T115" fmla="*/ 12320 h 1357"/>
                                    <a:gd name="T116" fmla="+- 0 3869 1571"/>
                                    <a:gd name="T117" fmla="*/ T116 w 2456"/>
                                    <a:gd name="T118" fmla="+- 0 12311 11006"/>
                                    <a:gd name="T119" fmla="*/ 12311 h 1357"/>
                                    <a:gd name="T120" fmla="+- 0 3914 1571"/>
                                    <a:gd name="T121" fmla="*/ T120 w 2456"/>
                                    <a:gd name="T122" fmla="+- 0 12286 11006"/>
                                    <a:gd name="T123" fmla="*/ 12286 h 1357"/>
                                    <a:gd name="T124" fmla="+- 0 3950 1571"/>
                                    <a:gd name="T125" fmla="*/ T124 w 2456"/>
                                    <a:gd name="T126" fmla="+- 0 12248 11006"/>
                                    <a:gd name="T127" fmla="*/ 12248 h 1357"/>
                                    <a:gd name="T128" fmla="+- 0 3976 1571"/>
                                    <a:gd name="T129" fmla="*/ T128 w 2456"/>
                                    <a:gd name="T130" fmla="+- 0 12199 11006"/>
                                    <a:gd name="T131" fmla="*/ 12199 h 1357"/>
                                    <a:gd name="T132" fmla="+- 0 3989 1571"/>
                                    <a:gd name="T133" fmla="*/ T132 w 2456"/>
                                    <a:gd name="T134" fmla="+- 0 12143 11006"/>
                                    <a:gd name="T135" fmla="*/ 12143 h 1357"/>
                                    <a:gd name="T136" fmla="+- 0 3990 1571"/>
                                    <a:gd name="T137" fmla="*/ T136 w 2456"/>
                                    <a:gd name="T138" fmla="+- 0 11227 11006"/>
                                    <a:gd name="T139" fmla="*/ 11227 h 1357"/>
                                    <a:gd name="T140" fmla="+- 0 3977 1571"/>
                                    <a:gd name="T141" fmla="*/ T140 w 2456"/>
                                    <a:gd name="T142" fmla="+- 0 11170 11006"/>
                                    <a:gd name="T143" fmla="*/ 11170 h 1357"/>
                                    <a:gd name="T144" fmla="+- 0 3952 1571"/>
                                    <a:gd name="T145" fmla="*/ T144 w 2456"/>
                                    <a:gd name="T146" fmla="+- 0 11121 11006"/>
                                    <a:gd name="T147" fmla="*/ 11121 h 1357"/>
                                    <a:gd name="T148" fmla="+- 0 3915 1571"/>
                                    <a:gd name="T149" fmla="*/ T148 w 2456"/>
                                    <a:gd name="T150" fmla="+- 0 11083 11006"/>
                                    <a:gd name="T151" fmla="*/ 11083 h 1357"/>
                                    <a:gd name="T152" fmla="+- 0 3871 1571"/>
                                    <a:gd name="T153" fmla="*/ T152 w 2456"/>
                                    <a:gd name="T154" fmla="+- 0 11057 11006"/>
                                    <a:gd name="T155" fmla="*/ 11057 h 1357"/>
                                    <a:gd name="T156" fmla="+- 0 3818 1571"/>
                                    <a:gd name="T157" fmla="*/ T156 w 2456"/>
                                    <a:gd name="T158" fmla="+- 0 11048 11006"/>
                                    <a:gd name="T159" fmla="*/ 11048 h 1357"/>
                                    <a:gd name="T160" fmla="+- 0 1745 1571"/>
                                    <a:gd name="T161" fmla="*/ T160 w 2456"/>
                                    <a:gd name="T162" fmla="+- 0 11052 11006"/>
                                    <a:gd name="T163" fmla="*/ 11052 h 1357"/>
                                    <a:gd name="T164" fmla="+- 0 1698 1571"/>
                                    <a:gd name="T165" fmla="*/ T164 w 2456"/>
                                    <a:gd name="T166" fmla="+- 0 11072 11006"/>
                                    <a:gd name="T167" fmla="*/ 11072 h 1357"/>
                                    <a:gd name="T168" fmla="+- 0 1658 1571"/>
                                    <a:gd name="T169" fmla="*/ T168 w 2456"/>
                                    <a:gd name="T170" fmla="+- 0 11105 11006"/>
                                    <a:gd name="T171" fmla="*/ 11105 h 1357"/>
                                    <a:gd name="T172" fmla="+- 0 1628 1571"/>
                                    <a:gd name="T173" fmla="*/ T172 w 2456"/>
                                    <a:gd name="T174" fmla="+- 0 11151 11006"/>
                                    <a:gd name="T175" fmla="*/ 11151 h 1357"/>
                                    <a:gd name="T176" fmla="+- 0 1611 1571"/>
                                    <a:gd name="T177" fmla="*/ T176 w 2456"/>
                                    <a:gd name="T178" fmla="+- 0 11205 11006"/>
                                    <a:gd name="T179" fmla="*/ 11205 h 1357"/>
                                    <a:gd name="T180" fmla="+- 0 1607 1571"/>
                                    <a:gd name="T181" fmla="*/ T180 w 2456"/>
                                    <a:gd name="T182" fmla="+- 0 12121 11006"/>
                                    <a:gd name="T183" fmla="*/ 12121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6" h="1357">
                                      <a:moveTo>
                                        <a:pt x="0" y="240"/>
                                      </a:moveTo>
                                      <a:lnTo>
                                        <a:pt x="0" y="217"/>
                                      </a:lnTo>
                                      <a:lnTo>
                                        <a:pt x="4" y="193"/>
                                      </a:lnTo>
                                      <a:lnTo>
                                        <a:pt x="9" y="170"/>
                                      </a:lnTo>
                                      <a:lnTo>
                                        <a:pt x="16" y="147"/>
                                      </a:lnTo>
                                      <a:lnTo>
                                        <a:pt x="25" y="126"/>
                                      </a:lnTo>
                                      <a:lnTo>
                                        <a:pt x="35" y="107"/>
                                      </a:lnTo>
                                      <a:lnTo>
                                        <a:pt x="46" y="88"/>
                                      </a:lnTo>
                                      <a:lnTo>
                                        <a:pt x="60" y="71"/>
                                      </a:lnTo>
                                      <a:lnTo>
                                        <a:pt x="75" y="55"/>
                                      </a:lnTo>
                                      <a:lnTo>
                                        <a:pt x="91" y="41"/>
                                      </a:lnTo>
                                      <a:lnTo>
                                        <a:pt x="108" y="29"/>
                                      </a:lnTo>
                                      <a:lnTo>
                                        <a:pt x="126" y="19"/>
                                      </a:lnTo>
                                      <a:lnTo>
                                        <a:pt x="145" y="11"/>
                                      </a:lnTo>
                                      <a:lnTo>
                                        <a:pt x="165" y="5"/>
                                      </a:lnTo>
                                      <a:lnTo>
                                        <a:pt x="186" y="1"/>
                                      </a:lnTo>
                                      <a:lnTo>
                                        <a:pt x="207" y="0"/>
                                      </a:lnTo>
                                      <a:lnTo>
                                        <a:pt x="2247" y="0"/>
                                      </a:lnTo>
                                      <a:lnTo>
                                        <a:pt x="2268" y="1"/>
                                      </a:lnTo>
                                      <a:lnTo>
                                        <a:pt x="2289" y="5"/>
                                      </a:lnTo>
                                      <a:lnTo>
                                        <a:pt x="2309" y="11"/>
                                      </a:lnTo>
                                      <a:lnTo>
                                        <a:pt x="2328" y="18"/>
                                      </a:lnTo>
                                      <a:lnTo>
                                        <a:pt x="2346" y="28"/>
                                      </a:lnTo>
                                      <a:lnTo>
                                        <a:pt x="2363" y="40"/>
                                      </a:lnTo>
                                      <a:lnTo>
                                        <a:pt x="2379" y="54"/>
                                      </a:lnTo>
                                      <a:lnTo>
                                        <a:pt x="2394" y="69"/>
                                      </a:lnTo>
                                      <a:lnTo>
                                        <a:pt x="2408" y="87"/>
                                      </a:lnTo>
                                      <a:lnTo>
                                        <a:pt x="2420" y="105"/>
                                      </a:lnTo>
                                      <a:lnTo>
                                        <a:pt x="2430" y="125"/>
                                      </a:lnTo>
                                      <a:lnTo>
                                        <a:pt x="2439" y="145"/>
                                      </a:lnTo>
                                      <a:lnTo>
                                        <a:pt x="2447" y="168"/>
                                      </a:lnTo>
                                      <a:lnTo>
                                        <a:pt x="2451" y="191"/>
                                      </a:lnTo>
                                      <a:lnTo>
                                        <a:pt x="2455" y="214"/>
                                      </a:lnTo>
                                      <a:lnTo>
                                        <a:pt x="2456" y="239"/>
                                      </a:lnTo>
                                      <a:lnTo>
                                        <a:pt x="2456" y="1115"/>
                                      </a:lnTo>
                                      <a:lnTo>
                                        <a:pt x="2455" y="1139"/>
                                      </a:lnTo>
                                      <a:lnTo>
                                        <a:pt x="2452" y="1163"/>
                                      </a:lnTo>
                                      <a:lnTo>
                                        <a:pt x="2447" y="1186"/>
                                      </a:lnTo>
                                      <a:lnTo>
                                        <a:pt x="2440" y="1208"/>
                                      </a:lnTo>
                                      <a:lnTo>
                                        <a:pt x="2432" y="1229"/>
                                      </a:lnTo>
                                      <a:lnTo>
                                        <a:pt x="2421" y="1249"/>
                                      </a:lnTo>
                                      <a:lnTo>
                                        <a:pt x="2409" y="1268"/>
                                      </a:lnTo>
                                      <a:lnTo>
                                        <a:pt x="2395" y="1285"/>
                                      </a:lnTo>
                                      <a:lnTo>
                                        <a:pt x="2381" y="1300"/>
                                      </a:lnTo>
                                      <a:lnTo>
                                        <a:pt x="2365" y="1314"/>
                                      </a:lnTo>
                                      <a:lnTo>
                                        <a:pt x="2348" y="1326"/>
                                      </a:lnTo>
                                      <a:lnTo>
                                        <a:pt x="2330" y="1337"/>
                                      </a:lnTo>
                                      <a:lnTo>
                                        <a:pt x="2311" y="1345"/>
                                      </a:lnTo>
                                      <a:lnTo>
                                        <a:pt x="2291" y="1351"/>
                                      </a:lnTo>
                                      <a:lnTo>
                                        <a:pt x="2270" y="1355"/>
                                      </a:lnTo>
                                      <a:lnTo>
                                        <a:pt x="2249" y="1356"/>
                                      </a:lnTo>
                                      <a:lnTo>
                                        <a:pt x="208" y="1356"/>
                                      </a:lnTo>
                                      <a:lnTo>
                                        <a:pt x="188" y="1355"/>
                                      </a:lnTo>
                                      <a:lnTo>
                                        <a:pt x="167" y="1351"/>
                                      </a:lnTo>
                                      <a:lnTo>
                                        <a:pt x="147" y="1346"/>
                                      </a:lnTo>
                                      <a:lnTo>
                                        <a:pt x="128" y="1337"/>
                                      </a:lnTo>
                                      <a:lnTo>
                                        <a:pt x="110" y="1327"/>
                                      </a:lnTo>
                                      <a:lnTo>
                                        <a:pt x="92" y="1316"/>
                                      </a:lnTo>
                                      <a:lnTo>
                                        <a:pt x="76" y="1301"/>
                                      </a:lnTo>
                                      <a:lnTo>
                                        <a:pt x="61" y="1286"/>
                                      </a:lnTo>
                                      <a:lnTo>
                                        <a:pt x="48" y="1269"/>
                                      </a:lnTo>
                                      <a:lnTo>
                                        <a:pt x="36" y="1251"/>
                                      </a:lnTo>
                                      <a:lnTo>
                                        <a:pt x="25" y="1231"/>
                                      </a:lnTo>
                                      <a:lnTo>
                                        <a:pt x="16" y="1210"/>
                                      </a:lnTo>
                                      <a:lnTo>
                                        <a:pt x="9" y="1188"/>
                                      </a:lnTo>
                                      <a:lnTo>
                                        <a:pt x="4" y="1165"/>
                                      </a:lnTo>
                                      <a:lnTo>
                                        <a:pt x="1" y="1141"/>
                                      </a:lnTo>
                                      <a:lnTo>
                                        <a:pt x="0" y="1117"/>
                                      </a:lnTo>
                                      <a:lnTo>
                                        <a:pt x="0" y="240"/>
                                      </a:lnTo>
                                      <a:close/>
                                      <a:moveTo>
                                        <a:pt x="36" y="1115"/>
                                      </a:moveTo>
                                      <a:lnTo>
                                        <a:pt x="37" y="1135"/>
                                      </a:lnTo>
                                      <a:lnTo>
                                        <a:pt x="40" y="1154"/>
                                      </a:lnTo>
                                      <a:lnTo>
                                        <a:pt x="44" y="1174"/>
                                      </a:lnTo>
                                      <a:lnTo>
                                        <a:pt x="50" y="1192"/>
                                      </a:lnTo>
                                      <a:lnTo>
                                        <a:pt x="57" y="1209"/>
                                      </a:lnTo>
                                      <a:lnTo>
                                        <a:pt x="65" y="1225"/>
                                      </a:lnTo>
                                      <a:lnTo>
                                        <a:pt x="75" y="1241"/>
                                      </a:lnTo>
                                      <a:lnTo>
                                        <a:pt x="86" y="1255"/>
                                      </a:lnTo>
                                      <a:lnTo>
                                        <a:pt x="98" y="1268"/>
                                      </a:lnTo>
                                      <a:lnTo>
                                        <a:pt x="111" y="1279"/>
                                      </a:lnTo>
                                      <a:lnTo>
                                        <a:pt x="126" y="1289"/>
                                      </a:lnTo>
                                      <a:lnTo>
                                        <a:pt x="141" y="1298"/>
                                      </a:lnTo>
                                      <a:lnTo>
                                        <a:pt x="156" y="1304"/>
                                      </a:lnTo>
                                      <a:lnTo>
                                        <a:pt x="173" y="1309"/>
                                      </a:lnTo>
                                      <a:lnTo>
                                        <a:pt x="189" y="1312"/>
                                      </a:lnTo>
                                      <a:lnTo>
                                        <a:pt x="208" y="1314"/>
                                      </a:lnTo>
                                      <a:lnTo>
                                        <a:pt x="2247" y="1314"/>
                                      </a:lnTo>
                                      <a:lnTo>
                                        <a:pt x="2264" y="1312"/>
                                      </a:lnTo>
                                      <a:lnTo>
                                        <a:pt x="2281" y="1310"/>
                                      </a:lnTo>
                                      <a:lnTo>
                                        <a:pt x="2298" y="1305"/>
                                      </a:lnTo>
                                      <a:lnTo>
                                        <a:pt x="2313" y="1298"/>
                                      </a:lnTo>
                                      <a:lnTo>
                                        <a:pt x="2329" y="1290"/>
                                      </a:lnTo>
                                      <a:lnTo>
                                        <a:pt x="2343" y="1280"/>
                                      </a:lnTo>
                                      <a:lnTo>
                                        <a:pt x="2356" y="1269"/>
                                      </a:lnTo>
                                      <a:lnTo>
                                        <a:pt x="2368" y="1256"/>
                                      </a:lnTo>
                                      <a:lnTo>
                                        <a:pt x="2379" y="1242"/>
                                      </a:lnTo>
                                      <a:lnTo>
                                        <a:pt x="2389" y="1227"/>
                                      </a:lnTo>
                                      <a:lnTo>
                                        <a:pt x="2398" y="1211"/>
                                      </a:lnTo>
                                      <a:lnTo>
                                        <a:pt x="2405" y="1193"/>
                                      </a:lnTo>
                                      <a:lnTo>
                                        <a:pt x="2411" y="1176"/>
                                      </a:lnTo>
                                      <a:lnTo>
                                        <a:pt x="2415" y="1156"/>
                                      </a:lnTo>
                                      <a:lnTo>
                                        <a:pt x="2418" y="1137"/>
                                      </a:lnTo>
                                      <a:lnTo>
                                        <a:pt x="2419" y="1115"/>
                                      </a:lnTo>
                                      <a:lnTo>
                                        <a:pt x="2419" y="241"/>
                                      </a:lnTo>
                                      <a:lnTo>
                                        <a:pt x="2419" y="221"/>
                                      </a:lnTo>
                                      <a:lnTo>
                                        <a:pt x="2416" y="202"/>
                                      </a:lnTo>
                                      <a:lnTo>
                                        <a:pt x="2412" y="182"/>
                                      </a:lnTo>
                                      <a:lnTo>
                                        <a:pt x="2406" y="164"/>
                                      </a:lnTo>
                                      <a:lnTo>
                                        <a:pt x="2399" y="147"/>
                                      </a:lnTo>
                                      <a:lnTo>
                                        <a:pt x="2390" y="131"/>
                                      </a:lnTo>
                                      <a:lnTo>
                                        <a:pt x="2381" y="115"/>
                                      </a:lnTo>
                                      <a:lnTo>
                                        <a:pt x="2369" y="101"/>
                                      </a:lnTo>
                                      <a:lnTo>
                                        <a:pt x="2358" y="88"/>
                                      </a:lnTo>
                                      <a:lnTo>
                                        <a:pt x="2344" y="77"/>
                                      </a:lnTo>
                                      <a:lnTo>
                                        <a:pt x="2330" y="67"/>
                                      </a:lnTo>
                                      <a:lnTo>
                                        <a:pt x="2316" y="58"/>
                                      </a:lnTo>
                                      <a:lnTo>
                                        <a:pt x="2300" y="51"/>
                                      </a:lnTo>
                                      <a:lnTo>
                                        <a:pt x="2283" y="46"/>
                                      </a:lnTo>
                                      <a:lnTo>
                                        <a:pt x="2266" y="44"/>
                                      </a:lnTo>
                                      <a:lnTo>
                                        <a:pt x="2247" y="42"/>
                                      </a:lnTo>
                                      <a:lnTo>
                                        <a:pt x="209" y="42"/>
                                      </a:lnTo>
                                      <a:lnTo>
                                        <a:pt x="192" y="43"/>
                                      </a:lnTo>
                                      <a:lnTo>
                                        <a:pt x="174" y="46"/>
                                      </a:lnTo>
                                      <a:lnTo>
                                        <a:pt x="158" y="51"/>
                                      </a:lnTo>
                                      <a:lnTo>
                                        <a:pt x="142" y="57"/>
                                      </a:lnTo>
                                      <a:lnTo>
                                        <a:pt x="127" y="66"/>
                                      </a:lnTo>
                                      <a:lnTo>
                                        <a:pt x="113" y="76"/>
                                      </a:lnTo>
                                      <a:lnTo>
                                        <a:pt x="100" y="87"/>
                                      </a:lnTo>
                                      <a:lnTo>
                                        <a:pt x="87" y="99"/>
                                      </a:lnTo>
                                      <a:lnTo>
                                        <a:pt x="76" y="113"/>
                                      </a:lnTo>
                                      <a:lnTo>
                                        <a:pt x="66" y="129"/>
                                      </a:lnTo>
                                      <a:lnTo>
                                        <a:pt x="57" y="145"/>
                                      </a:lnTo>
                                      <a:lnTo>
                                        <a:pt x="50" y="162"/>
                                      </a:lnTo>
                                      <a:lnTo>
                                        <a:pt x="45" y="181"/>
                                      </a:lnTo>
                                      <a:lnTo>
                                        <a:pt x="40" y="199"/>
                                      </a:lnTo>
                                      <a:lnTo>
                                        <a:pt x="37" y="219"/>
                                      </a:lnTo>
                                      <a:lnTo>
                                        <a:pt x="36" y="240"/>
                                      </a:lnTo>
                                      <a:lnTo>
                                        <a:pt x="36" y="1115"/>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69"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194" y="10137"/>
                                  <a:ext cx="663" cy="4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 name="Picture 7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806" y="10137"/>
                                  <a:ext cx="51" cy="509"/>
                                </a:xfrm>
                                <a:prstGeom prst="rect">
                                  <a:avLst/>
                                </a:prstGeom>
                                <a:noFill/>
                                <a:extLst>
                                  <a:ext uri="{909E8E84-426E-40DD-AFC4-6F175D3DCCD1}">
                                    <a14:hiddenFill xmlns:a14="http://schemas.microsoft.com/office/drawing/2010/main">
                                      <a:solidFill>
                                        <a:srgbClr val="FFFFFF"/>
                                      </a:solidFill>
                                    </a14:hiddenFill>
                                  </a:ext>
                                </a:extLst>
                              </pic:spPr>
                            </pic:pic>
                            <wps:wsp>
                              <wps:cNvPr id="71" name="Freeform 71"/>
                              <wps:cNvSpPr>
                                <a:spLocks/>
                              </wps:cNvSpPr>
                              <wps:spPr bwMode="auto">
                                <a:xfrm>
                                  <a:off x="5248" y="12072"/>
                                  <a:ext cx="2421" cy="1315"/>
                                </a:xfrm>
                                <a:custGeom>
                                  <a:avLst/>
                                  <a:gdLst>
                                    <a:gd name="T0" fmla="+- 0 8778 6547"/>
                                    <a:gd name="T1" fmla="*/ T0 w 2421"/>
                                    <a:gd name="T2" fmla="+- 0 13512 13512"/>
                                    <a:gd name="T3" fmla="*/ 13512 h 1315"/>
                                    <a:gd name="T4" fmla="+- 0 6738 6547"/>
                                    <a:gd name="T5" fmla="*/ T4 w 2421"/>
                                    <a:gd name="T6" fmla="+- 0 13512 13512"/>
                                    <a:gd name="T7" fmla="*/ 13512 h 1315"/>
                                    <a:gd name="T8" fmla="+- 0 6664 6547"/>
                                    <a:gd name="T9" fmla="*/ T8 w 2421"/>
                                    <a:gd name="T10" fmla="+- 0 13530 13512"/>
                                    <a:gd name="T11" fmla="*/ 13530 h 1315"/>
                                    <a:gd name="T12" fmla="+- 0 6603 6547"/>
                                    <a:gd name="T13" fmla="*/ T12 w 2421"/>
                                    <a:gd name="T14" fmla="+- 0 13577 13512"/>
                                    <a:gd name="T15" fmla="*/ 13577 h 1315"/>
                                    <a:gd name="T16" fmla="+- 0 6562 6547"/>
                                    <a:gd name="T17" fmla="*/ T16 w 2421"/>
                                    <a:gd name="T18" fmla="+- 0 13646 13512"/>
                                    <a:gd name="T19" fmla="*/ 13646 h 1315"/>
                                    <a:gd name="T20" fmla="+- 0 6547 6547"/>
                                    <a:gd name="T21" fmla="*/ T20 w 2421"/>
                                    <a:gd name="T22" fmla="+- 0 13732 13512"/>
                                    <a:gd name="T23" fmla="*/ 13732 h 1315"/>
                                    <a:gd name="T24" fmla="+- 0 6547 6547"/>
                                    <a:gd name="T25" fmla="*/ T24 w 2421"/>
                                    <a:gd name="T26" fmla="+- 0 14608 13512"/>
                                    <a:gd name="T27" fmla="*/ 14608 h 1315"/>
                                    <a:gd name="T28" fmla="+- 0 6562 6547"/>
                                    <a:gd name="T29" fmla="*/ T28 w 2421"/>
                                    <a:gd name="T30" fmla="+- 0 14693 13512"/>
                                    <a:gd name="T31" fmla="*/ 14693 h 1315"/>
                                    <a:gd name="T32" fmla="+- 0 6603 6547"/>
                                    <a:gd name="T33" fmla="*/ T32 w 2421"/>
                                    <a:gd name="T34" fmla="+- 0 14763 13512"/>
                                    <a:gd name="T35" fmla="*/ 14763 h 1315"/>
                                    <a:gd name="T36" fmla="+- 0 6664 6547"/>
                                    <a:gd name="T37" fmla="*/ T36 w 2421"/>
                                    <a:gd name="T38" fmla="+- 0 14810 13512"/>
                                    <a:gd name="T39" fmla="*/ 14810 h 1315"/>
                                    <a:gd name="T40" fmla="+- 0 6738 6547"/>
                                    <a:gd name="T41" fmla="*/ T40 w 2421"/>
                                    <a:gd name="T42" fmla="+- 0 14827 13512"/>
                                    <a:gd name="T43" fmla="*/ 14827 h 1315"/>
                                    <a:gd name="T44" fmla="+- 0 8778 6547"/>
                                    <a:gd name="T45" fmla="*/ T44 w 2421"/>
                                    <a:gd name="T46" fmla="+- 0 14827 13512"/>
                                    <a:gd name="T47" fmla="*/ 14827 h 1315"/>
                                    <a:gd name="T48" fmla="+- 0 8852 6547"/>
                                    <a:gd name="T49" fmla="*/ T48 w 2421"/>
                                    <a:gd name="T50" fmla="+- 0 14810 13512"/>
                                    <a:gd name="T51" fmla="*/ 14810 h 1315"/>
                                    <a:gd name="T52" fmla="+- 0 8913 6547"/>
                                    <a:gd name="T53" fmla="*/ T52 w 2421"/>
                                    <a:gd name="T54" fmla="+- 0 14763 13512"/>
                                    <a:gd name="T55" fmla="*/ 14763 h 1315"/>
                                    <a:gd name="T56" fmla="+- 0 8953 6547"/>
                                    <a:gd name="T57" fmla="*/ T56 w 2421"/>
                                    <a:gd name="T58" fmla="+- 0 14693 13512"/>
                                    <a:gd name="T59" fmla="*/ 14693 h 1315"/>
                                    <a:gd name="T60" fmla="+- 0 8968 6547"/>
                                    <a:gd name="T61" fmla="*/ T60 w 2421"/>
                                    <a:gd name="T62" fmla="+- 0 14608 13512"/>
                                    <a:gd name="T63" fmla="*/ 14608 h 1315"/>
                                    <a:gd name="T64" fmla="+- 0 8968 6547"/>
                                    <a:gd name="T65" fmla="*/ T64 w 2421"/>
                                    <a:gd name="T66" fmla="+- 0 13732 13512"/>
                                    <a:gd name="T67" fmla="*/ 13732 h 1315"/>
                                    <a:gd name="T68" fmla="+- 0 8953 6547"/>
                                    <a:gd name="T69" fmla="*/ T68 w 2421"/>
                                    <a:gd name="T70" fmla="+- 0 13646 13512"/>
                                    <a:gd name="T71" fmla="*/ 13646 h 1315"/>
                                    <a:gd name="T72" fmla="+- 0 8913 6547"/>
                                    <a:gd name="T73" fmla="*/ T72 w 2421"/>
                                    <a:gd name="T74" fmla="+- 0 13577 13512"/>
                                    <a:gd name="T75" fmla="*/ 13577 h 1315"/>
                                    <a:gd name="T76" fmla="+- 0 8852 6547"/>
                                    <a:gd name="T77" fmla="*/ T76 w 2421"/>
                                    <a:gd name="T78" fmla="+- 0 13530 13512"/>
                                    <a:gd name="T79" fmla="*/ 13530 h 1315"/>
                                    <a:gd name="T80" fmla="+- 0 8778 6547"/>
                                    <a:gd name="T81" fmla="*/ T80 w 2421"/>
                                    <a:gd name="T82" fmla="+- 0 13512 13512"/>
                                    <a:gd name="T83" fmla="*/ 13512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1" h="1315">
                                      <a:moveTo>
                                        <a:pt x="2231" y="0"/>
                                      </a:moveTo>
                                      <a:lnTo>
                                        <a:pt x="191" y="0"/>
                                      </a:lnTo>
                                      <a:lnTo>
                                        <a:pt x="117" y="18"/>
                                      </a:lnTo>
                                      <a:lnTo>
                                        <a:pt x="56" y="65"/>
                                      </a:lnTo>
                                      <a:lnTo>
                                        <a:pt x="15" y="134"/>
                                      </a:lnTo>
                                      <a:lnTo>
                                        <a:pt x="0" y="220"/>
                                      </a:lnTo>
                                      <a:lnTo>
                                        <a:pt x="0" y="1096"/>
                                      </a:lnTo>
                                      <a:lnTo>
                                        <a:pt x="15" y="1181"/>
                                      </a:lnTo>
                                      <a:lnTo>
                                        <a:pt x="56" y="1251"/>
                                      </a:lnTo>
                                      <a:lnTo>
                                        <a:pt x="117" y="1298"/>
                                      </a:lnTo>
                                      <a:lnTo>
                                        <a:pt x="191" y="1315"/>
                                      </a:lnTo>
                                      <a:lnTo>
                                        <a:pt x="2231" y="1315"/>
                                      </a:lnTo>
                                      <a:lnTo>
                                        <a:pt x="2305" y="1298"/>
                                      </a:lnTo>
                                      <a:lnTo>
                                        <a:pt x="2366" y="1251"/>
                                      </a:lnTo>
                                      <a:lnTo>
                                        <a:pt x="2406" y="1181"/>
                                      </a:lnTo>
                                      <a:lnTo>
                                        <a:pt x="2421" y="1096"/>
                                      </a:lnTo>
                                      <a:lnTo>
                                        <a:pt x="2421" y="220"/>
                                      </a:lnTo>
                                      <a:lnTo>
                                        <a:pt x="2406" y="134"/>
                                      </a:lnTo>
                                      <a:lnTo>
                                        <a:pt x="2366" y="65"/>
                                      </a:lnTo>
                                      <a:lnTo>
                                        <a:pt x="2305" y="18"/>
                                      </a:lnTo>
                                      <a:lnTo>
                                        <a:pt x="2231"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72" name="Freeform 72"/>
                              <wps:cNvSpPr>
                                <a:spLocks/>
                              </wps:cNvSpPr>
                              <wps:spPr bwMode="auto">
                                <a:xfrm>
                                  <a:off x="5248" y="12072"/>
                                  <a:ext cx="2421" cy="1315"/>
                                </a:xfrm>
                                <a:custGeom>
                                  <a:avLst/>
                                  <a:gdLst>
                                    <a:gd name="T0" fmla="+- 0 6547 6547"/>
                                    <a:gd name="T1" fmla="*/ T0 w 2421"/>
                                    <a:gd name="T2" fmla="+- 0 13732 13512"/>
                                    <a:gd name="T3" fmla="*/ 13732 h 1315"/>
                                    <a:gd name="T4" fmla="+- 0 6562 6547"/>
                                    <a:gd name="T5" fmla="*/ T4 w 2421"/>
                                    <a:gd name="T6" fmla="+- 0 13646 13512"/>
                                    <a:gd name="T7" fmla="*/ 13646 h 1315"/>
                                    <a:gd name="T8" fmla="+- 0 6603 6547"/>
                                    <a:gd name="T9" fmla="*/ T8 w 2421"/>
                                    <a:gd name="T10" fmla="+- 0 13577 13512"/>
                                    <a:gd name="T11" fmla="*/ 13577 h 1315"/>
                                    <a:gd name="T12" fmla="+- 0 6664 6547"/>
                                    <a:gd name="T13" fmla="*/ T12 w 2421"/>
                                    <a:gd name="T14" fmla="+- 0 13530 13512"/>
                                    <a:gd name="T15" fmla="*/ 13530 h 1315"/>
                                    <a:gd name="T16" fmla="+- 0 6738 6547"/>
                                    <a:gd name="T17" fmla="*/ T16 w 2421"/>
                                    <a:gd name="T18" fmla="+- 0 13512 13512"/>
                                    <a:gd name="T19" fmla="*/ 13512 h 1315"/>
                                    <a:gd name="T20" fmla="+- 0 8778 6547"/>
                                    <a:gd name="T21" fmla="*/ T20 w 2421"/>
                                    <a:gd name="T22" fmla="+- 0 13512 13512"/>
                                    <a:gd name="T23" fmla="*/ 13512 h 1315"/>
                                    <a:gd name="T24" fmla="+- 0 8852 6547"/>
                                    <a:gd name="T25" fmla="*/ T24 w 2421"/>
                                    <a:gd name="T26" fmla="+- 0 13530 13512"/>
                                    <a:gd name="T27" fmla="*/ 13530 h 1315"/>
                                    <a:gd name="T28" fmla="+- 0 8913 6547"/>
                                    <a:gd name="T29" fmla="*/ T28 w 2421"/>
                                    <a:gd name="T30" fmla="+- 0 13577 13512"/>
                                    <a:gd name="T31" fmla="*/ 13577 h 1315"/>
                                    <a:gd name="T32" fmla="+- 0 8953 6547"/>
                                    <a:gd name="T33" fmla="*/ T32 w 2421"/>
                                    <a:gd name="T34" fmla="+- 0 13646 13512"/>
                                    <a:gd name="T35" fmla="*/ 13646 h 1315"/>
                                    <a:gd name="T36" fmla="+- 0 8968 6547"/>
                                    <a:gd name="T37" fmla="*/ T36 w 2421"/>
                                    <a:gd name="T38" fmla="+- 0 13732 13512"/>
                                    <a:gd name="T39" fmla="*/ 13732 h 1315"/>
                                    <a:gd name="T40" fmla="+- 0 8968 6547"/>
                                    <a:gd name="T41" fmla="*/ T40 w 2421"/>
                                    <a:gd name="T42" fmla="+- 0 14608 13512"/>
                                    <a:gd name="T43" fmla="*/ 14608 h 1315"/>
                                    <a:gd name="T44" fmla="+- 0 8953 6547"/>
                                    <a:gd name="T45" fmla="*/ T44 w 2421"/>
                                    <a:gd name="T46" fmla="+- 0 14693 13512"/>
                                    <a:gd name="T47" fmla="*/ 14693 h 1315"/>
                                    <a:gd name="T48" fmla="+- 0 8913 6547"/>
                                    <a:gd name="T49" fmla="*/ T48 w 2421"/>
                                    <a:gd name="T50" fmla="+- 0 14763 13512"/>
                                    <a:gd name="T51" fmla="*/ 14763 h 1315"/>
                                    <a:gd name="T52" fmla="+- 0 8852 6547"/>
                                    <a:gd name="T53" fmla="*/ T52 w 2421"/>
                                    <a:gd name="T54" fmla="+- 0 14810 13512"/>
                                    <a:gd name="T55" fmla="*/ 14810 h 1315"/>
                                    <a:gd name="T56" fmla="+- 0 8778 6547"/>
                                    <a:gd name="T57" fmla="*/ T56 w 2421"/>
                                    <a:gd name="T58" fmla="+- 0 14827 13512"/>
                                    <a:gd name="T59" fmla="*/ 14827 h 1315"/>
                                    <a:gd name="T60" fmla="+- 0 6738 6547"/>
                                    <a:gd name="T61" fmla="*/ T60 w 2421"/>
                                    <a:gd name="T62" fmla="+- 0 14827 13512"/>
                                    <a:gd name="T63" fmla="*/ 14827 h 1315"/>
                                    <a:gd name="T64" fmla="+- 0 6664 6547"/>
                                    <a:gd name="T65" fmla="*/ T64 w 2421"/>
                                    <a:gd name="T66" fmla="+- 0 14810 13512"/>
                                    <a:gd name="T67" fmla="*/ 14810 h 1315"/>
                                    <a:gd name="T68" fmla="+- 0 6603 6547"/>
                                    <a:gd name="T69" fmla="*/ T68 w 2421"/>
                                    <a:gd name="T70" fmla="+- 0 14763 13512"/>
                                    <a:gd name="T71" fmla="*/ 14763 h 1315"/>
                                    <a:gd name="T72" fmla="+- 0 6562 6547"/>
                                    <a:gd name="T73" fmla="*/ T72 w 2421"/>
                                    <a:gd name="T74" fmla="+- 0 14693 13512"/>
                                    <a:gd name="T75" fmla="*/ 14693 h 1315"/>
                                    <a:gd name="T76" fmla="+- 0 6547 6547"/>
                                    <a:gd name="T77" fmla="*/ T76 w 2421"/>
                                    <a:gd name="T78" fmla="+- 0 14608 13512"/>
                                    <a:gd name="T79" fmla="*/ 14608 h 1315"/>
                                    <a:gd name="T80" fmla="+- 0 6547 6547"/>
                                    <a:gd name="T81" fmla="*/ T80 w 2421"/>
                                    <a:gd name="T82" fmla="+- 0 13732 13512"/>
                                    <a:gd name="T83" fmla="*/ 13732 h 13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21" h="1315">
                                      <a:moveTo>
                                        <a:pt x="0" y="220"/>
                                      </a:moveTo>
                                      <a:lnTo>
                                        <a:pt x="15" y="134"/>
                                      </a:lnTo>
                                      <a:lnTo>
                                        <a:pt x="56" y="65"/>
                                      </a:lnTo>
                                      <a:lnTo>
                                        <a:pt x="117" y="18"/>
                                      </a:lnTo>
                                      <a:lnTo>
                                        <a:pt x="191" y="0"/>
                                      </a:lnTo>
                                      <a:lnTo>
                                        <a:pt x="2231" y="0"/>
                                      </a:lnTo>
                                      <a:lnTo>
                                        <a:pt x="2305" y="18"/>
                                      </a:lnTo>
                                      <a:lnTo>
                                        <a:pt x="2366" y="65"/>
                                      </a:lnTo>
                                      <a:lnTo>
                                        <a:pt x="2406" y="134"/>
                                      </a:lnTo>
                                      <a:lnTo>
                                        <a:pt x="2421" y="220"/>
                                      </a:lnTo>
                                      <a:lnTo>
                                        <a:pt x="2421" y="1096"/>
                                      </a:lnTo>
                                      <a:lnTo>
                                        <a:pt x="2406" y="1181"/>
                                      </a:lnTo>
                                      <a:lnTo>
                                        <a:pt x="2366" y="1251"/>
                                      </a:lnTo>
                                      <a:lnTo>
                                        <a:pt x="2305" y="1298"/>
                                      </a:lnTo>
                                      <a:lnTo>
                                        <a:pt x="2231" y="1315"/>
                                      </a:lnTo>
                                      <a:lnTo>
                                        <a:pt x="191" y="1315"/>
                                      </a:lnTo>
                                      <a:lnTo>
                                        <a:pt x="117" y="1298"/>
                                      </a:lnTo>
                                      <a:lnTo>
                                        <a:pt x="56" y="1251"/>
                                      </a:lnTo>
                                      <a:lnTo>
                                        <a:pt x="15" y="1181"/>
                                      </a:lnTo>
                                      <a:lnTo>
                                        <a:pt x="0" y="1096"/>
                                      </a:lnTo>
                                      <a:lnTo>
                                        <a:pt x="0" y="220"/>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73" name="AutoShape 47"/>
                              <wps:cNvSpPr>
                                <a:spLocks/>
                              </wps:cNvSpPr>
                              <wps:spPr bwMode="auto">
                                <a:xfrm>
                                  <a:off x="5230" y="12051"/>
                                  <a:ext cx="2457" cy="1357"/>
                                </a:xfrm>
                                <a:custGeom>
                                  <a:avLst/>
                                  <a:gdLst>
                                    <a:gd name="T0" fmla="+- 0 6716 6529"/>
                                    <a:gd name="T1" fmla="*/ T0 w 2457"/>
                                    <a:gd name="T2" fmla="+- 0 13493 13491"/>
                                    <a:gd name="T3" fmla="*/ 13493 h 1357"/>
                                    <a:gd name="T4" fmla="+- 0 6656 6529"/>
                                    <a:gd name="T5" fmla="*/ T4 w 2457"/>
                                    <a:gd name="T6" fmla="+- 0 13511 13491"/>
                                    <a:gd name="T7" fmla="*/ 13511 h 1357"/>
                                    <a:gd name="T8" fmla="+- 0 6605 6529"/>
                                    <a:gd name="T9" fmla="*/ T8 w 2457"/>
                                    <a:gd name="T10" fmla="+- 0 13547 13491"/>
                                    <a:gd name="T11" fmla="*/ 13547 h 1357"/>
                                    <a:gd name="T12" fmla="+- 0 6564 6529"/>
                                    <a:gd name="T13" fmla="*/ T12 w 2457"/>
                                    <a:gd name="T14" fmla="+- 0 13599 13491"/>
                                    <a:gd name="T15" fmla="*/ 13599 h 1357"/>
                                    <a:gd name="T16" fmla="+- 0 6539 6529"/>
                                    <a:gd name="T17" fmla="*/ T16 w 2457"/>
                                    <a:gd name="T18" fmla="+- 0 13661 13491"/>
                                    <a:gd name="T19" fmla="*/ 13661 h 1357"/>
                                    <a:gd name="T20" fmla="+- 0 6529 6529"/>
                                    <a:gd name="T21" fmla="*/ T20 w 2457"/>
                                    <a:gd name="T22" fmla="+- 0 13731 13491"/>
                                    <a:gd name="T23" fmla="*/ 13731 h 1357"/>
                                    <a:gd name="T24" fmla="+- 0 6534 6529"/>
                                    <a:gd name="T25" fmla="*/ T24 w 2457"/>
                                    <a:gd name="T26" fmla="+- 0 14658 13491"/>
                                    <a:gd name="T27" fmla="*/ 14658 h 1357"/>
                                    <a:gd name="T28" fmla="+- 0 6555 6529"/>
                                    <a:gd name="T29" fmla="*/ T28 w 2457"/>
                                    <a:gd name="T30" fmla="+- 0 14724 13491"/>
                                    <a:gd name="T31" fmla="*/ 14724 h 1357"/>
                                    <a:gd name="T32" fmla="+- 0 6591 6529"/>
                                    <a:gd name="T33" fmla="*/ T32 w 2457"/>
                                    <a:gd name="T34" fmla="+- 0 14779 13491"/>
                                    <a:gd name="T35" fmla="*/ 14779 h 1357"/>
                                    <a:gd name="T36" fmla="+- 0 6639 6529"/>
                                    <a:gd name="T37" fmla="*/ T36 w 2457"/>
                                    <a:gd name="T38" fmla="+- 0 14820 13491"/>
                                    <a:gd name="T39" fmla="*/ 14820 h 1357"/>
                                    <a:gd name="T40" fmla="+- 0 6697 6529"/>
                                    <a:gd name="T41" fmla="*/ T40 w 2457"/>
                                    <a:gd name="T42" fmla="+- 0 14844 13491"/>
                                    <a:gd name="T43" fmla="*/ 14844 h 1357"/>
                                    <a:gd name="T44" fmla="+- 0 8800 6529"/>
                                    <a:gd name="T45" fmla="*/ T44 w 2457"/>
                                    <a:gd name="T46" fmla="+- 0 14847 13491"/>
                                    <a:gd name="T47" fmla="*/ 14847 h 1357"/>
                                    <a:gd name="T48" fmla="+- 0 8859 6529"/>
                                    <a:gd name="T49" fmla="*/ T48 w 2457"/>
                                    <a:gd name="T50" fmla="+- 0 14829 13491"/>
                                    <a:gd name="T51" fmla="*/ 14829 h 1357"/>
                                    <a:gd name="T52" fmla="+- 0 8897 6529"/>
                                    <a:gd name="T53" fmla="*/ T52 w 2457"/>
                                    <a:gd name="T54" fmla="+- 0 14806 13491"/>
                                    <a:gd name="T55" fmla="*/ 14806 h 1357"/>
                                    <a:gd name="T56" fmla="+- 0 6702 6529"/>
                                    <a:gd name="T57" fmla="*/ T56 w 2457"/>
                                    <a:gd name="T58" fmla="+- 0 14802 13491"/>
                                    <a:gd name="T59" fmla="*/ 14802 h 1357"/>
                                    <a:gd name="T60" fmla="+- 0 6655 6529"/>
                                    <a:gd name="T61" fmla="*/ T60 w 2457"/>
                                    <a:gd name="T62" fmla="+- 0 14781 13491"/>
                                    <a:gd name="T63" fmla="*/ 14781 h 1357"/>
                                    <a:gd name="T64" fmla="+- 0 6616 6529"/>
                                    <a:gd name="T65" fmla="*/ T64 w 2457"/>
                                    <a:gd name="T66" fmla="+- 0 14747 13491"/>
                                    <a:gd name="T67" fmla="*/ 14747 h 1357"/>
                                    <a:gd name="T68" fmla="+- 0 6579 6529"/>
                                    <a:gd name="T69" fmla="*/ T68 w 2457"/>
                                    <a:gd name="T70" fmla="+- 0 14684 13491"/>
                                    <a:gd name="T71" fmla="*/ 14684 h 1357"/>
                                    <a:gd name="T72" fmla="+- 0 6567 6529"/>
                                    <a:gd name="T73" fmla="*/ T72 w 2457"/>
                                    <a:gd name="T74" fmla="+- 0 14627 13491"/>
                                    <a:gd name="T75" fmla="*/ 14627 h 1357"/>
                                    <a:gd name="T76" fmla="+- 0 6567 6529"/>
                                    <a:gd name="T77" fmla="*/ T76 w 2457"/>
                                    <a:gd name="T78" fmla="+- 0 13711 13491"/>
                                    <a:gd name="T79" fmla="*/ 13711 h 1357"/>
                                    <a:gd name="T80" fmla="+- 0 6580 6529"/>
                                    <a:gd name="T81" fmla="*/ T80 w 2457"/>
                                    <a:gd name="T82" fmla="+- 0 13654 13491"/>
                                    <a:gd name="T83" fmla="*/ 13654 h 1357"/>
                                    <a:gd name="T84" fmla="+- 0 6606 6529"/>
                                    <a:gd name="T85" fmla="*/ T84 w 2457"/>
                                    <a:gd name="T86" fmla="+- 0 13605 13491"/>
                                    <a:gd name="T87" fmla="*/ 13605 h 1357"/>
                                    <a:gd name="T88" fmla="+- 0 6643 6529"/>
                                    <a:gd name="T89" fmla="*/ T88 w 2457"/>
                                    <a:gd name="T90" fmla="+- 0 13567 13491"/>
                                    <a:gd name="T91" fmla="*/ 13567 h 1357"/>
                                    <a:gd name="T92" fmla="+- 0 6688 6529"/>
                                    <a:gd name="T93" fmla="*/ T92 w 2457"/>
                                    <a:gd name="T94" fmla="+- 0 13542 13491"/>
                                    <a:gd name="T95" fmla="*/ 13542 h 1357"/>
                                    <a:gd name="T96" fmla="+- 0 6739 6529"/>
                                    <a:gd name="T97" fmla="*/ T96 w 2457"/>
                                    <a:gd name="T98" fmla="+- 0 13534 13491"/>
                                    <a:gd name="T99" fmla="*/ 13534 h 1357"/>
                                    <a:gd name="T100" fmla="+- 0 8876 6529"/>
                                    <a:gd name="T101" fmla="*/ T100 w 2457"/>
                                    <a:gd name="T102" fmla="+- 0 13520 13491"/>
                                    <a:gd name="T103" fmla="*/ 13520 h 1357"/>
                                    <a:gd name="T104" fmla="+- 0 8818 6529"/>
                                    <a:gd name="T105" fmla="*/ T104 w 2457"/>
                                    <a:gd name="T106" fmla="+- 0 13496 13491"/>
                                    <a:gd name="T107" fmla="*/ 13496 h 1357"/>
                                    <a:gd name="T108" fmla="+- 0 8896 6529"/>
                                    <a:gd name="T109" fmla="*/ T108 w 2457"/>
                                    <a:gd name="T110" fmla="+- 0 13534 13491"/>
                                    <a:gd name="T111" fmla="*/ 13534 h 1357"/>
                                    <a:gd name="T112" fmla="+- 0 8813 6529"/>
                                    <a:gd name="T113" fmla="*/ T112 w 2457"/>
                                    <a:gd name="T114" fmla="+- 0 13538 13491"/>
                                    <a:gd name="T115" fmla="*/ 13538 h 1357"/>
                                    <a:gd name="T116" fmla="+- 0 8860 6529"/>
                                    <a:gd name="T117" fmla="*/ T116 w 2457"/>
                                    <a:gd name="T118" fmla="+- 0 13558 13491"/>
                                    <a:gd name="T119" fmla="*/ 13558 h 1357"/>
                                    <a:gd name="T120" fmla="+- 0 8899 6529"/>
                                    <a:gd name="T121" fmla="*/ T120 w 2457"/>
                                    <a:gd name="T122" fmla="+- 0 13593 13491"/>
                                    <a:gd name="T123" fmla="*/ 13593 h 1357"/>
                                    <a:gd name="T124" fmla="+- 0 8929 6529"/>
                                    <a:gd name="T125" fmla="*/ T124 w 2457"/>
                                    <a:gd name="T126" fmla="+- 0 13638 13491"/>
                                    <a:gd name="T127" fmla="*/ 13638 h 1357"/>
                                    <a:gd name="T128" fmla="+- 0 8946 6529"/>
                                    <a:gd name="T129" fmla="*/ T128 w 2457"/>
                                    <a:gd name="T130" fmla="+- 0 13693 13491"/>
                                    <a:gd name="T131" fmla="*/ 13693 h 1357"/>
                                    <a:gd name="T132" fmla="+- 0 8949 6529"/>
                                    <a:gd name="T133" fmla="*/ T132 w 2457"/>
                                    <a:gd name="T134" fmla="+- 0 14609 13491"/>
                                    <a:gd name="T135" fmla="*/ 14609 h 1357"/>
                                    <a:gd name="T136" fmla="+- 0 8941 6529"/>
                                    <a:gd name="T137" fmla="*/ T136 w 2457"/>
                                    <a:gd name="T138" fmla="+- 0 14668 13491"/>
                                    <a:gd name="T139" fmla="*/ 14668 h 1357"/>
                                    <a:gd name="T140" fmla="+- 0 8919 6529"/>
                                    <a:gd name="T141" fmla="*/ T140 w 2457"/>
                                    <a:gd name="T142" fmla="+- 0 14720 13491"/>
                                    <a:gd name="T143" fmla="*/ 14720 h 1357"/>
                                    <a:gd name="T144" fmla="+- 0 8886 6529"/>
                                    <a:gd name="T145" fmla="*/ T144 w 2457"/>
                                    <a:gd name="T146" fmla="+- 0 14762 13491"/>
                                    <a:gd name="T147" fmla="*/ 14762 h 1357"/>
                                    <a:gd name="T148" fmla="+- 0 8843 6529"/>
                                    <a:gd name="T149" fmla="*/ T148 w 2457"/>
                                    <a:gd name="T150" fmla="+- 0 14791 13491"/>
                                    <a:gd name="T151" fmla="*/ 14791 h 1357"/>
                                    <a:gd name="T152" fmla="+- 0 8794 6529"/>
                                    <a:gd name="T153" fmla="*/ T152 w 2457"/>
                                    <a:gd name="T154" fmla="+- 0 14805 13491"/>
                                    <a:gd name="T155" fmla="*/ 14805 h 1357"/>
                                    <a:gd name="T156" fmla="+- 0 8911 6529"/>
                                    <a:gd name="T157" fmla="*/ T156 w 2457"/>
                                    <a:gd name="T158" fmla="+- 0 14793 13491"/>
                                    <a:gd name="T159" fmla="*/ 14793 h 1357"/>
                                    <a:gd name="T160" fmla="+- 0 8951 6529"/>
                                    <a:gd name="T161" fmla="*/ T160 w 2457"/>
                                    <a:gd name="T162" fmla="+- 0 14742 13491"/>
                                    <a:gd name="T163" fmla="*/ 14742 h 1357"/>
                                    <a:gd name="T164" fmla="+- 0 8977 6529"/>
                                    <a:gd name="T165" fmla="*/ T164 w 2457"/>
                                    <a:gd name="T166" fmla="+- 0 14679 13491"/>
                                    <a:gd name="T167" fmla="*/ 14679 h 1357"/>
                                    <a:gd name="T168" fmla="+- 0 8986 6529"/>
                                    <a:gd name="T169" fmla="*/ T168 w 2457"/>
                                    <a:gd name="T170" fmla="+- 0 14609 13491"/>
                                    <a:gd name="T171" fmla="*/ 14609 h 1357"/>
                                    <a:gd name="T172" fmla="+- 0 8981 6529"/>
                                    <a:gd name="T173" fmla="*/ T172 w 2457"/>
                                    <a:gd name="T174" fmla="+- 0 13682 13491"/>
                                    <a:gd name="T175" fmla="*/ 13682 h 1357"/>
                                    <a:gd name="T176" fmla="+- 0 8960 6529"/>
                                    <a:gd name="T177" fmla="*/ T176 w 2457"/>
                                    <a:gd name="T178" fmla="+- 0 13617 13491"/>
                                    <a:gd name="T179" fmla="*/ 13617 h 1357"/>
                                    <a:gd name="T180" fmla="+- 0 8924 6529"/>
                                    <a:gd name="T181" fmla="*/ T180 w 2457"/>
                                    <a:gd name="T182" fmla="+- 0 13561 13491"/>
                                    <a:gd name="T183" fmla="*/ 13561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2248" y="0"/>
                                      </a:moveTo>
                                      <a:lnTo>
                                        <a:pt x="208" y="0"/>
                                      </a:lnTo>
                                      <a:lnTo>
                                        <a:pt x="187" y="2"/>
                                      </a:lnTo>
                                      <a:lnTo>
                                        <a:pt x="166" y="5"/>
                                      </a:lnTo>
                                      <a:lnTo>
                                        <a:pt x="146" y="12"/>
                                      </a:lnTo>
                                      <a:lnTo>
                                        <a:pt x="127" y="20"/>
                                      </a:lnTo>
                                      <a:lnTo>
                                        <a:pt x="109" y="30"/>
                                      </a:lnTo>
                                      <a:lnTo>
                                        <a:pt x="92" y="42"/>
                                      </a:lnTo>
                                      <a:lnTo>
                                        <a:pt x="76" y="56"/>
                                      </a:lnTo>
                                      <a:lnTo>
                                        <a:pt x="61" y="71"/>
                                      </a:lnTo>
                                      <a:lnTo>
                                        <a:pt x="47" y="89"/>
                                      </a:lnTo>
                                      <a:lnTo>
                                        <a:pt x="35" y="108"/>
                                      </a:lnTo>
                                      <a:lnTo>
                                        <a:pt x="25" y="127"/>
                                      </a:lnTo>
                                      <a:lnTo>
                                        <a:pt x="16" y="148"/>
                                      </a:lnTo>
                                      <a:lnTo>
                                        <a:pt x="10" y="170"/>
                                      </a:lnTo>
                                      <a:lnTo>
                                        <a:pt x="5" y="193"/>
                                      </a:lnTo>
                                      <a:lnTo>
                                        <a:pt x="1" y="218"/>
                                      </a:lnTo>
                                      <a:lnTo>
                                        <a:pt x="0" y="240"/>
                                      </a:lnTo>
                                      <a:lnTo>
                                        <a:pt x="0" y="1118"/>
                                      </a:lnTo>
                                      <a:lnTo>
                                        <a:pt x="1" y="1143"/>
                                      </a:lnTo>
                                      <a:lnTo>
                                        <a:pt x="5" y="1167"/>
                                      </a:lnTo>
                                      <a:lnTo>
                                        <a:pt x="10" y="1190"/>
                                      </a:lnTo>
                                      <a:lnTo>
                                        <a:pt x="17" y="1212"/>
                                      </a:lnTo>
                                      <a:lnTo>
                                        <a:pt x="26" y="1233"/>
                                      </a:lnTo>
                                      <a:lnTo>
                                        <a:pt x="36" y="1253"/>
                                      </a:lnTo>
                                      <a:lnTo>
                                        <a:pt x="48" y="1271"/>
                                      </a:lnTo>
                                      <a:lnTo>
                                        <a:pt x="62" y="1288"/>
                                      </a:lnTo>
                                      <a:lnTo>
                                        <a:pt x="77" y="1303"/>
                                      </a:lnTo>
                                      <a:lnTo>
                                        <a:pt x="93" y="1317"/>
                                      </a:lnTo>
                                      <a:lnTo>
                                        <a:pt x="110" y="1329"/>
                                      </a:lnTo>
                                      <a:lnTo>
                                        <a:pt x="129" y="1339"/>
                                      </a:lnTo>
                                      <a:lnTo>
                                        <a:pt x="148" y="1347"/>
                                      </a:lnTo>
                                      <a:lnTo>
                                        <a:pt x="168" y="1353"/>
                                      </a:lnTo>
                                      <a:lnTo>
                                        <a:pt x="189" y="1357"/>
                                      </a:lnTo>
                                      <a:lnTo>
                                        <a:pt x="2250" y="1357"/>
                                      </a:lnTo>
                                      <a:lnTo>
                                        <a:pt x="2271" y="1356"/>
                                      </a:lnTo>
                                      <a:lnTo>
                                        <a:pt x="2292" y="1352"/>
                                      </a:lnTo>
                                      <a:lnTo>
                                        <a:pt x="2312" y="1347"/>
                                      </a:lnTo>
                                      <a:lnTo>
                                        <a:pt x="2330" y="1338"/>
                                      </a:lnTo>
                                      <a:lnTo>
                                        <a:pt x="2349" y="1328"/>
                                      </a:lnTo>
                                      <a:lnTo>
                                        <a:pt x="2366" y="1316"/>
                                      </a:lnTo>
                                      <a:lnTo>
                                        <a:pt x="2368" y="1315"/>
                                      </a:lnTo>
                                      <a:lnTo>
                                        <a:pt x="209" y="1315"/>
                                      </a:lnTo>
                                      <a:lnTo>
                                        <a:pt x="190" y="1314"/>
                                      </a:lnTo>
                                      <a:lnTo>
                                        <a:pt x="173" y="1311"/>
                                      </a:lnTo>
                                      <a:lnTo>
                                        <a:pt x="157" y="1306"/>
                                      </a:lnTo>
                                      <a:lnTo>
                                        <a:pt x="141" y="1299"/>
                                      </a:lnTo>
                                      <a:lnTo>
                                        <a:pt x="126" y="1290"/>
                                      </a:lnTo>
                                      <a:lnTo>
                                        <a:pt x="112" y="1281"/>
                                      </a:lnTo>
                                      <a:lnTo>
                                        <a:pt x="99" y="1269"/>
                                      </a:lnTo>
                                      <a:lnTo>
                                        <a:pt x="87" y="1256"/>
                                      </a:lnTo>
                                      <a:lnTo>
                                        <a:pt x="76" y="1242"/>
                                      </a:lnTo>
                                      <a:lnTo>
                                        <a:pt x="66" y="1227"/>
                                      </a:lnTo>
                                      <a:lnTo>
                                        <a:pt x="50" y="1193"/>
                                      </a:lnTo>
                                      <a:lnTo>
                                        <a:pt x="45" y="1175"/>
                                      </a:lnTo>
                                      <a:lnTo>
                                        <a:pt x="41" y="1156"/>
                                      </a:lnTo>
                                      <a:lnTo>
                                        <a:pt x="38" y="1136"/>
                                      </a:lnTo>
                                      <a:lnTo>
                                        <a:pt x="37" y="1118"/>
                                      </a:lnTo>
                                      <a:lnTo>
                                        <a:pt x="37" y="240"/>
                                      </a:lnTo>
                                      <a:lnTo>
                                        <a:pt x="38" y="220"/>
                                      </a:lnTo>
                                      <a:lnTo>
                                        <a:pt x="41" y="200"/>
                                      </a:lnTo>
                                      <a:lnTo>
                                        <a:pt x="45" y="181"/>
                                      </a:lnTo>
                                      <a:lnTo>
                                        <a:pt x="51" y="163"/>
                                      </a:lnTo>
                                      <a:lnTo>
                                        <a:pt x="58" y="146"/>
                                      </a:lnTo>
                                      <a:lnTo>
                                        <a:pt x="67" y="129"/>
                                      </a:lnTo>
                                      <a:lnTo>
                                        <a:pt x="77" y="114"/>
                                      </a:lnTo>
                                      <a:lnTo>
                                        <a:pt x="88" y="100"/>
                                      </a:lnTo>
                                      <a:lnTo>
                                        <a:pt x="101" y="87"/>
                                      </a:lnTo>
                                      <a:lnTo>
                                        <a:pt x="114" y="76"/>
                                      </a:lnTo>
                                      <a:lnTo>
                                        <a:pt x="128" y="67"/>
                                      </a:lnTo>
                                      <a:lnTo>
                                        <a:pt x="143" y="58"/>
                                      </a:lnTo>
                                      <a:lnTo>
                                        <a:pt x="159" y="51"/>
                                      </a:lnTo>
                                      <a:lnTo>
                                        <a:pt x="175" y="47"/>
                                      </a:lnTo>
                                      <a:lnTo>
                                        <a:pt x="193" y="44"/>
                                      </a:lnTo>
                                      <a:lnTo>
                                        <a:pt x="210" y="43"/>
                                      </a:lnTo>
                                      <a:lnTo>
                                        <a:pt x="2367" y="43"/>
                                      </a:lnTo>
                                      <a:lnTo>
                                        <a:pt x="2364" y="41"/>
                                      </a:lnTo>
                                      <a:lnTo>
                                        <a:pt x="2347" y="29"/>
                                      </a:lnTo>
                                      <a:lnTo>
                                        <a:pt x="2329" y="19"/>
                                      </a:lnTo>
                                      <a:lnTo>
                                        <a:pt x="2310" y="11"/>
                                      </a:lnTo>
                                      <a:lnTo>
                                        <a:pt x="2289" y="5"/>
                                      </a:lnTo>
                                      <a:lnTo>
                                        <a:pt x="2269" y="2"/>
                                      </a:lnTo>
                                      <a:lnTo>
                                        <a:pt x="2248" y="0"/>
                                      </a:lnTo>
                                      <a:close/>
                                      <a:moveTo>
                                        <a:pt x="2367" y="43"/>
                                      </a:moveTo>
                                      <a:lnTo>
                                        <a:pt x="2248" y="43"/>
                                      </a:lnTo>
                                      <a:lnTo>
                                        <a:pt x="2267" y="44"/>
                                      </a:lnTo>
                                      <a:lnTo>
                                        <a:pt x="2284" y="47"/>
                                      </a:lnTo>
                                      <a:lnTo>
                                        <a:pt x="2301" y="52"/>
                                      </a:lnTo>
                                      <a:lnTo>
                                        <a:pt x="2316" y="59"/>
                                      </a:lnTo>
                                      <a:lnTo>
                                        <a:pt x="2331" y="67"/>
                                      </a:lnTo>
                                      <a:lnTo>
                                        <a:pt x="2345" y="78"/>
                                      </a:lnTo>
                                      <a:lnTo>
                                        <a:pt x="2358" y="89"/>
                                      </a:lnTo>
                                      <a:lnTo>
                                        <a:pt x="2370" y="102"/>
                                      </a:lnTo>
                                      <a:lnTo>
                                        <a:pt x="2382" y="116"/>
                                      </a:lnTo>
                                      <a:lnTo>
                                        <a:pt x="2391" y="131"/>
                                      </a:lnTo>
                                      <a:lnTo>
                                        <a:pt x="2400" y="147"/>
                                      </a:lnTo>
                                      <a:lnTo>
                                        <a:pt x="2407" y="165"/>
                                      </a:lnTo>
                                      <a:lnTo>
                                        <a:pt x="2413" y="183"/>
                                      </a:lnTo>
                                      <a:lnTo>
                                        <a:pt x="2417" y="202"/>
                                      </a:lnTo>
                                      <a:lnTo>
                                        <a:pt x="2419" y="222"/>
                                      </a:lnTo>
                                      <a:lnTo>
                                        <a:pt x="2420" y="240"/>
                                      </a:lnTo>
                                      <a:lnTo>
                                        <a:pt x="2420" y="1118"/>
                                      </a:lnTo>
                                      <a:lnTo>
                                        <a:pt x="2419" y="1139"/>
                                      </a:lnTo>
                                      <a:lnTo>
                                        <a:pt x="2416" y="1158"/>
                                      </a:lnTo>
                                      <a:lnTo>
                                        <a:pt x="2412" y="1177"/>
                                      </a:lnTo>
                                      <a:lnTo>
                                        <a:pt x="2406" y="1195"/>
                                      </a:lnTo>
                                      <a:lnTo>
                                        <a:pt x="2399" y="1212"/>
                                      </a:lnTo>
                                      <a:lnTo>
                                        <a:pt x="2390" y="1229"/>
                                      </a:lnTo>
                                      <a:lnTo>
                                        <a:pt x="2380" y="1244"/>
                                      </a:lnTo>
                                      <a:lnTo>
                                        <a:pt x="2369" y="1258"/>
                                      </a:lnTo>
                                      <a:lnTo>
                                        <a:pt x="2357" y="1271"/>
                                      </a:lnTo>
                                      <a:lnTo>
                                        <a:pt x="2344" y="1282"/>
                                      </a:lnTo>
                                      <a:lnTo>
                                        <a:pt x="2329" y="1292"/>
                                      </a:lnTo>
                                      <a:lnTo>
                                        <a:pt x="2314" y="1300"/>
                                      </a:lnTo>
                                      <a:lnTo>
                                        <a:pt x="2299" y="1306"/>
                                      </a:lnTo>
                                      <a:lnTo>
                                        <a:pt x="2282" y="1311"/>
                                      </a:lnTo>
                                      <a:lnTo>
                                        <a:pt x="2265" y="1314"/>
                                      </a:lnTo>
                                      <a:lnTo>
                                        <a:pt x="2248" y="1315"/>
                                      </a:lnTo>
                                      <a:lnTo>
                                        <a:pt x="2368" y="1315"/>
                                      </a:lnTo>
                                      <a:lnTo>
                                        <a:pt x="2382" y="1302"/>
                                      </a:lnTo>
                                      <a:lnTo>
                                        <a:pt x="2396" y="1287"/>
                                      </a:lnTo>
                                      <a:lnTo>
                                        <a:pt x="2410" y="1269"/>
                                      </a:lnTo>
                                      <a:lnTo>
                                        <a:pt x="2422" y="1251"/>
                                      </a:lnTo>
                                      <a:lnTo>
                                        <a:pt x="2432" y="1231"/>
                                      </a:lnTo>
                                      <a:lnTo>
                                        <a:pt x="2441" y="1210"/>
                                      </a:lnTo>
                                      <a:lnTo>
                                        <a:pt x="2448" y="1188"/>
                                      </a:lnTo>
                                      <a:lnTo>
                                        <a:pt x="2453" y="1164"/>
                                      </a:lnTo>
                                      <a:lnTo>
                                        <a:pt x="2456" y="1141"/>
                                      </a:lnTo>
                                      <a:lnTo>
                                        <a:pt x="2457" y="1118"/>
                                      </a:lnTo>
                                      <a:lnTo>
                                        <a:pt x="2457" y="240"/>
                                      </a:lnTo>
                                      <a:lnTo>
                                        <a:pt x="2456" y="215"/>
                                      </a:lnTo>
                                      <a:lnTo>
                                        <a:pt x="2452" y="191"/>
                                      </a:lnTo>
                                      <a:lnTo>
                                        <a:pt x="2448" y="168"/>
                                      </a:lnTo>
                                      <a:lnTo>
                                        <a:pt x="2440" y="146"/>
                                      </a:lnTo>
                                      <a:lnTo>
                                        <a:pt x="2431" y="126"/>
                                      </a:lnTo>
                                      <a:lnTo>
                                        <a:pt x="2421" y="106"/>
                                      </a:lnTo>
                                      <a:lnTo>
                                        <a:pt x="2409" y="87"/>
                                      </a:lnTo>
                                      <a:lnTo>
                                        <a:pt x="2395" y="70"/>
                                      </a:lnTo>
                                      <a:lnTo>
                                        <a:pt x="2380" y="55"/>
                                      </a:lnTo>
                                      <a:lnTo>
                                        <a:pt x="2367" y="43"/>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74" name="AutoShape 46"/>
                              <wps:cNvSpPr>
                                <a:spLocks/>
                              </wps:cNvSpPr>
                              <wps:spPr bwMode="auto">
                                <a:xfrm>
                                  <a:off x="5230" y="12051"/>
                                  <a:ext cx="2457" cy="1357"/>
                                </a:xfrm>
                                <a:custGeom>
                                  <a:avLst/>
                                  <a:gdLst>
                                    <a:gd name="T0" fmla="+- 0 6534 6529"/>
                                    <a:gd name="T1" fmla="*/ T0 w 2457"/>
                                    <a:gd name="T2" fmla="+- 0 13684 13491"/>
                                    <a:gd name="T3" fmla="*/ 13684 h 1357"/>
                                    <a:gd name="T4" fmla="+- 0 6554 6529"/>
                                    <a:gd name="T5" fmla="*/ T4 w 2457"/>
                                    <a:gd name="T6" fmla="+- 0 13618 13491"/>
                                    <a:gd name="T7" fmla="*/ 13618 h 1357"/>
                                    <a:gd name="T8" fmla="+- 0 6590 6529"/>
                                    <a:gd name="T9" fmla="*/ T8 w 2457"/>
                                    <a:gd name="T10" fmla="+- 0 13562 13491"/>
                                    <a:gd name="T11" fmla="*/ 13562 h 1357"/>
                                    <a:gd name="T12" fmla="+- 0 6638 6529"/>
                                    <a:gd name="T13" fmla="*/ T12 w 2457"/>
                                    <a:gd name="T14" fmla="+- 0 13521 13491"/>
                                    <a:gd name="T15" fmla="*/ 13521 h 1357"/>
                                    <a:gd name="T16" fmla="+- 0 6695 6529"/>
                                    <a:gd name="T17" fmla="*/ T16 w 2457"/>
                                    <a:gd name="T18" fmla="+- 0 13496 13491"/>
                                    <a:gd name="T19" fmla="*/ 13496 h 1357"/>
                                    <a:gd name="T20" fmla="+- 0 8777 6529"/>
                                    <a:gd name="T21" fmla="*/ T20 w 2457"/>
                                    <a:gd name="T22" fmla="+- 0 13491 13491"/>
                                    <a:gd name="T23" fmla="*/ 13491 h 1357"/>
                                    <a:gd name="T24" fmla="+- 0 8839 6529"/>
                                    <a:gd name="T25" fmla="*/ T24 w 2457"/>
                                    <a:gd name="T26" fmla="+- 0 13502 13491"/>
                                    <a:gd name="T27" fmla="*/ 13502 h 1357"/>
                                    <a:gd name="T28" fmla="+- 0 8893 6529"/>
                                    <a:gd name="T29" fmla="*/ T28 w 2457"/>
                                    <a:gd name="T30" fmla="+- 0 13532 13491"/>
                                    <a:gd name="T31" fmla="*/ 13532 h 1357"/>
                                    <a:gd name="T32" fmla="+- 0 8938 6529"/>
                                    <a:gd name="T33" fmla="*/ T32 w 2457"/>
                                    <a:gd name="T34" fmla="+- 0 13578 13491"/>
                                    <a:gd name="T35" fmla="*/ 13578 h 1357"/>
                                    <a:gd name="T36" fmla="+- 0 8969 6529"/>
                                    <a:gd name="T37" fmla="*/ T36 w 2457"/>
                                    <a:gd name="T38" fmla="+- 0 13637 13491"/>
                                    <a:gd name="T39" fmla="*/ 13637 h 1357"/>
                                    <a:gd name="T40" fmla="+- 0 8985 6529"/>
                                    <a:gd name="T41" fmla="*/ T40 w 2457"/>
                                    <a:gd name="T42" fmla="+- 0 13706 13491"/>
                                    <a:gd name="T43" fmla="*/ 13706 h 1357"/>
                                    <a:gd name="T44" fmla="+- 0 8985 6529"/>
                                    <a:gd name="T45" fmla="*/ T44 w 2457"/>
                                    <a:gd name="T46" fmla="+- 0 14632 13491"/>
                                    <a:gd name="T47" fmla="*/ 14632 h 1357"/>
                                    <a:gd name="T48" fmla="+- 0 8970 6529"/>
                                    <a:gd name="T49" fmla="*/ T48 w 2457"/>
                                    <a:gd name="T50" fmla="+- 0 14701 13491"/>
                                    <a:gd name="T51" fmla="*/ 14701 h 1357"/>
                                    <a:gd name="T52" fmla="+- 0 8939 6529"/>
                                    <a:gd name="T53" fmla="*/ T52 w 2457"/>
                                    <a:gd name="T54" fmla="+- 0 14760 13491"/>
                                    <a:gd name="T55" fmla="*/ 14760 h 1357"/>
                                    <a:gd name="T56" fmla="+- 0 8895 6529"/>
                                    <a:gd name="T57" fmla="*/ T56 w 2457"/>
                                    <a:gd name="T58" fmla="+- 0 14807 13491"/>
                                    <a:gd name="T59" fmla="*/ 14807 h 1357"/>
                                    <a:gd name="T60" fmla="+- 0 8841 6529"/>
                                    <a:gd name="T61" fmla="*/ T60 w 2457"/>
                                    <a:gd name="T62" fmla="+- 0 14838 13491"/>
                                    <a:gd name="T63" fmla="*/ 14838 h 1357"/>
                                    <a:gd name="T64" fmla="+- 0 8779 6529"/>
                                    <a:gd name="T65" fmla="*/ T64 w 2457"/>
                                    <a:gd name="T66" fmla="+- 0 14848 13491"/>
                                    <a:gd name="T67" fmla="*/ 14848 h 1357"/>
                                    <a:gd name="T68" fmla="+- 0 6697 6529"/>
                                    <a:gd name="T69" fmla="*/ T68 w 2457"/>
                                    <a:gd name="T70" fmla="+- 0 14844 13491"/>
                                    <a:gd name="T71" fmla="*/ 14844 h 1357"/>
                                    <a:gd name="T72" fmla="+- 0 6639 6529"/>
                                    <a:gd name="T73" fmla="*/ T72 w 2457"/>
                                    <a:gd name="T74" fmla="+- 0 14820 13491"/>
                                    <a:gd name="T75" fmla="*/ 14820 h 1357"/>
                                    <a:gd name="T76" fmla="+- 0 6591 6529"/>
                                    <a:gd name="T77" fmla="*/ T76 w 2457"/>
                                    <a:gd name="T78" fmla="+- 0 14779 13491"/>
                                    <a:gd name="T79" fmla="*/ 14779 h 1357"/>
                                    <a:gd name="T80" fmla="+- 0 6555 6529"/>
                                    <a:gd name="T81" fmla="*/ T80 w 2457"/>
                                    <a:gd name="T82" fmla="+- 0 14724 13491"/>
                                    <a:gd name="T83" fmla="*/ 14724 h 1357"/>
                                    <a:gd name="T84" fmla="+- 0 6534 6529"/>
                                    <a:gd name="T85" fmla="*/ T84 w 2457"/>
                                    <a:gd name="T86" fmla="+- 0 14658 13491"/>
                                    <a:gd name="T87" fmla="*/ 14658 h 1357"/>
                                    <a:gd name="T88" fmla="+- 0 6529 6529"/>
                                    <a:gd name="T89" fmla="*/ T88 w 2457"/>
                                    <a:gd name="T90" fmla="+- 0 13732 13491"/>
                                    <a:gd name="T91" fmla="*/ 13732 h 1357"/>
                                    <a:gd name="T92" fmla="+- 0 6570 6529"/>
                                    <a:gd name="T93" fmla="*/ T92 w 2457"/>
                                    <a:gd name="T94" fmla="+- 0 14647 13491"/>
                                    <a:gd name="T95" fmla="*/ 14647 h 1357"/>
                                    <a:gd name="T96" fmla="+- 0 6587 6529"/>
                                    <a:gd name="T97" fmla="*/ T96 w 2457"/>
                                    <a:gd name="T98" fmla="+- 0 14701 13491"/>
                                    <a:gd name="T99" fmla="*/ 14701 h 1357"/>
                                    <a:gd name="T100" fmla="+- 0 6616 6529"/>
                                    <a:gd name="T101" fmla="*/ T100 w 2457"/>
                                    <a:gd name="T102" fmla="+- 0 14747 13491"/>
                                    <a:gd name="T103" fmla="*/ 14747 h 1357"/>
                                    <a:gd name="T104" fmla="+- 0 6655 6529"/>
                                    <a:gd name="T105" fmla="*/ T104 w 2457"/>
                                    <a:gd name="T106" fmla="+- 0 14781 13491"/>
                                    <a:gd name="T107" fmla="*/ 14781 h 1357"/>
                                    <a:gd name="T108" fmla="+- 0 6702 6529"/>
                                    <a:gd name="T109" fmla="*/ T108 w 2457"/>
                                    <a:gd name="T110" fmla="+- 0 14802 13491"/>
                                    <a:gd name="T111" fmla="*/ 14802 h 1357"/>
                                    <a:gd name="T112" fmla="+- 0 8777 6529"/>
                                    <a:gd name="T113" fmla="*/ T112 w 2457"/>
                                    <a:gd name="T114" fmla="+- 0 14806 13491"/>
                                    <a:gd name="T115" fmla="*/ 14806 h 1357"/>
                                    <a:gd name="T116" fmla="+- 0 8828 6529"/>
                                    <a:gd name="T117" fmla="*/ T116 w 2457"/>
                                    <a:gd name="T118" fmla="+- 0 14797 13491"/>
                                    <a:gd name="T119" fmla="*/ 14797 h 1357"/>
                                    <a:gd name="T120" fmla="+- 0 8873 6529"/>
                                    <a:gd name="T121" fmla="*/ T120 w 2457"/>
                                    <a:gd name="T122" fmla="+- 0 14773 13491"/>
                                    <a:gd name="T123" fmla="*/ 14773 h 1357"/>
                                    <a:gd name="T124" fmla="+- 0 8909 6529"/>
                                    <a:gd name="T125" fmla="*/ T124 w 2457"/>
                                    <a:gd name="T126" fmla="+- 0 14735 13491"/>
                                    <a:gd name="T127" fmla="*/ 14735 h 1357"/>
                                    <a:gd name="T128" fmla="+- 0 8935 6529"/>
                                    <a:gd name="T129" fmla="*/ T128 w 2457"/>
                                    <a:gd name="T130" fmla="+- 0 14686 13491"/>
                                    <a:gd name="T131" fmla="*/ 14686 h 1357"/>
                                    <a:gd name="T132" fmla="+- 0 8948 6529"/>
                                    <a:gd name="T133" fmla="*/ T132 w 2457"/>
                                    <a:gd name="T134" fmla="+- 0 14630 13491"/>
                                    <a:gd name="T135" fmla="*/ 14630 h 1357"/>
                                    <a:gd name="T136" fmla="+- 0 8948 6529"/>
                                    <a:gd name="T137" fmla="*/ T136 w 2457"/>
                                    <a:gd name="T138" fmla="+- 0 13713 13491"/>
                                    <a:gd name="T139" fmla="*/ 13713 h 1357"/>
                                    <a:gd name="T140" fmla="+- 0 8936 6529"/>
                                    <a:gd name="T141" fmla="*/ T140 w 2457"/>
                                    <a:gd name="T142" fmla="+- 0 13656 13491"/>
                                    <a:gd name="T143" fmla="*/ 13656 h 1357"/>
                                    <a:gd name="T144" fmla="+- 0 8911 6529"/>
                                    <a:gd name="T145" fmla="*/ T144 w 2457"/>
                                    <a:gd name="T146" fmla="+- 0 13607 13491"/>
                                    <a:gd name="T147" fmla="*/ 13607 h 1357"/>
                                    <a:gd name="T148" fmla="+- 0 8874 6529"/>
                                    <a:gd name="T149" fmla="*/ T148 w 2457"/>
                                    <a:gd name="T150" fmla="+- 0 13569 13491"/>
                                    <a:gd name="T151" fmla="*/ 13569 h 1357"/>
                                    <a:gd name="T152" fmla="+- 0 8830 6529"/>
                                    <a:gd name="T153" fmla="*/ T152 w 2457"/>
                                    <a:gd name="T154" fmla="+- 0 13543 13491"/>
                                    <a:gd name="T155" fmla="*/ 13543 h 1357"/>
                                    <a:gd name="T156" fmla="+- 0 8777 6529"/>
                                    <a:gd name="T157" fmla="*/ T156 w 2457"/>
                                    <a:gd name="T158" fmla="+- 0 13534 13491"/>
                                    <a:gd name="T159" fmla="*/ 13534 h 1357"/>
                                    <a:gd name="T160" fmla="+- 0 6704 6529"/>
                                    <a:gd name="T161" fmla="*/ T160 w 2457"/>
                                    <a:gd name="T162" fmla="+- 0 13538 13491"/>
                                    <a:gd name="T163" fmla="*/ 13538 h 1357"/>
                                    <a:gd name="T164" fmla="+- 0 6657 6529"/>
                                    <a:gd name="T165" fmla="*/ T164 w 2457"/>
                                    <a:gd name="T166" fmla="+- 0 13558 13491"/>
                                    <a:gd name="T167" fmla="*/ 13558 h 1357"/>
                                    <a:gd name="T168" fmla="+- 0 6617 6529"/>
                                    <a:gd name="T169" fmla="*/ T168 w 2457"/>
                                    <a:gd name="T170" fmla="+- 0 13591 13491"/>
                                    <a:gd name="T171" fmla="*/ 13591 h 1357"/>
                                    <a:gd name="T172" fmla="+- 0 6587 6529"/>
                                    <a:gd name="T173" fmla="*/ T172 w 2457"/>
                                    <a:gd name="T174" fmla="+- 0 13637 13491"/>
                                    <a:gd name="T175" fmla="*/ 13637 h 1357"/>
                                    <a:gd name="T176" fmla="+- 0 6570 6529"/>
                                    <a:gd name="T177" fmla="*/ T176 w 2457"/>
                                    <a:gd name="T178" fmla="+- 0 13691 13491"/>
                                    <a:gd name="T179" fmla="*/ 13691 h 1357"/>
                                    <a:gd name="T180" fmla="+- 0 6566 6529"/>
                                    <a:gd name="T181" fmla="*/ T180 w 2457"/>
                                    <a:gd name="T182" fmla="+- 0 14607 13491"/>
                                    <a:gd name="T183" fmla="*/ 14607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1"/>
                                      </a:moveTo>
                                      <a:lnTo>
                                        <a:pt x="1" y="218"/>
                                      </a:lnTo>
                                      <a:lnTo>
                                        <a:pt x="5" y="193"/>
                                      </a:lnTo>
                                      <a:lnTo>
                                        <a:pt x="10" y="170"/>
                                      </a:lnTo>
                                      <a:lnTo>
                                        <a:pt x="16" y="148"/>
                                      </a:lnTo>
                                      <a:lnTo>
                                        <a:pt x="25" y="127"/>
                                      </a:lnTo>
                                      <a:lnTo>
                                        <a:pt x="35" y="108"/>
                                      </a:lnTo>
                                      <a:lnTo>
                                        <a:pt x="47" y="89"/>
                                      </a:lnTo>
                                      <a:lnTo>
                                        <a:pt x="61" y="71"/>
                                      </a:lnTo>
                                      <a:lnTo>
                                        <a:pt x="76" y="56"/>
                                      </a:lnTo>
                                      <a:lnTo>
                                        <a:pt x="92" y="42"/>
                                      </a:lnTo>
                                      <a:lnTo>
                                        <a:pt x="109" y="30"/>
                                      </a:lnTo>
                                      <a:lnTo>
                                        <a:pt x="127" y="20"/>
                                      </a:lnTo>
                                      <a:lnTo>
                                        <a:pt x="146" y="12"/>
                                      </a:lnTo>
                                      <a:lnTo>
                                        <a:pt x="166" y="5"/>
                                      </a:lnTo>
                                      <a:lnTo>
                                        <a:pt x="187" y="2"/>
                                      </a:lnTo>
                                      <a:lnTo>
                                        <a:pt x="208" y="0"/>
                                      </a:lnTo>
                                      <a:lnTo>
                                        <a:pt x="2248" y="0"/>
                                      </a:lnTo>
                                      <a:lnTo>
                                        <a:pt x="2269" y="2"/>
                                      </a:lnTo>
                                      <a:lnTo>
                                        <a:pt x="2289" y="5"/>
                                      </a:lnTo>
                                      <a:lnTo>
                                        <a:pt x="2310" y="11"/>
                                      </a:lnTo>
                                      <a:lnTo>
                                        <a:pt x="2329" y="19"/>
                                      </a:lnTo>
                                      <a:lnTo>
                                        <a:pt x="2347" y="29"/>
                                      </a:lnTo>
                                      <a:lnTo>
                                        <a:pt x="2364" y="41"/>
                                      </a:lnTo>
                                      <a:lnTo>
                                        <a:pt x="2380" y="55"/>
                                      </a:lnTo>
                                      <a:lnTo>
                                        <a:pt x="2395" y="70"/>
                                      </a:lnTo>
                                      <a:lnTo>
                                        <a:pt x="2409" y="87"/>
                                      </a:lnTo>
                                      <a:lnTo>
                                        <a:pt x="2421" y="106"/>
                                      </a:lnTo>
                                      <a:lnTo>
                                        <a:pt x="2431" y="126"/>
                                      </a:lnTo>
                                      <a:lnTo>
                                        <a:pt x="2440" y="146"/>
                                      </a:lnTo>
                                      <a:lnTo>
                                        <a:pt x="2448" y="168"/>
                                      </a:lnTo>
                                      <a:lnTo>
                                        <a:pt x="2452" y="191"/>
                                      </a:lnTo>
                                      <a:lnTo>
                                        <a:pt x="2456" y="215"/>
                                      </a:lnTo>
                                      <a:lnTo>
                                        <a:pt x="2457" y="240"/>
                                      </a:lnTo>
                                      <a:lnTo>
                                        <a:pt x="2457" y="1117"/>
                                      </a:lnTo>
                                      <a:lnTo>
                                        <a:pt x="2456" y="1141"/>
                                      </a:lnTo>
                                      <a:lnTo>
                                        <a:pt x="2453" y="1164"/>
                                      </a:lnTo>
                                      <a:lnTo>
                                        <a:pt x="2448" y="1188"/>
                                      </a:lnTo>
                                      <a:lnTo>
                                        <a:pt x="2441" y="1210"/>
                                      </a:lnTo>
                                      <a:lnTo>
                                        <a:pt x="2432" y="1231"/>
                                      </a:lnTo>
                                      <a:lnTo>
                                        <a:pt x="2422" y="1251"/>
                                      </a:lnTo>
                                      <a:lnTo>
                                        <a:pt x="2410" y="1269"/>
                                      </a:lnTo>
                                      <a:lnTo>
                                        <a:pt x="2396" y="1287"/>
                                      </a:lnTo>
                                      <a:lnTo>
                                        <a:pt x="2382" y="1302"/>
                                      </a:lnTo>
                                      <a:lnTo>
                                        <a:pt x="2366" y="1316"/>
                                      </a:lnTo>
                                      <a:lnTo>
                                        <a:pt x="2349" y="1328"/>
                                      </a:lnTo>
                                      <a:lnTo>
                                        <a:pt x="2330" y="1338"/>
                                      </a:lnTo>
                                      <a:lnTo>
                                        <a:pt x="2312" y="1347"/>
                                      </a:lnTo>
                                      <a:lnTo>
                                        <a:pt x="2292" y="1352"/>
                                      </a:lnTo>
                                      <a:lnTo>
                                        <a:pt x="2271" y="1356"/>
                                      </a:lnTo>
                                      <a:lnTo>
                                        <a:pt x="2250" y="1357"/>
                                      </a:lnTo>
                                      <a:lnTo>
                                        <a:pt x="209" y="1357"/>
                                      </a:lnTo>
                                      <a:lnTo>
                                        <a:pt x="189" y="1357"/>
                                      </a:lnTo>
                                      <a:lnTo>
                                        <a:pt x="168" y="1353"/>
                                      </a:lnTo>
                                      <a:lnTo>
                                        <a:pt x="148" y="1347"/>
                                      </a:lnTo>
                                      <a:lnTo>
                                        <a:pt x="129" y="1339"/>
                                      </a:lnTo>
                                      <a:lnTo>
                                        <a:pt x="110" y="1329"/>
                                      </a:lnTo>
                                      <a:lnTo>
                                        <a:pt x="93" y="1317"/>
                                      </a:lnTo>
                                      <a:lnTo>
                                        <a:pt x="77" y="1303"/>
                                      </a:lnTo>
                                      <a:lnTo>
                                        <a:pt x="62" y="1288"/>
                                      </a:lnTo>
                                      <a:lnTo>
                                        <a:pt x="48" y="1271"/>
                                      </a:lnTo>
                                      <a:lnTo>
                                        <a:pt x="36" y="1253"/>
                                      </a:lnTo>
                                      <a:lnTo>
                                        <a:pt x="26" y="1233"/>
                                      </a:lnTo>
                                      <a:lnTo>
                                        <a:pt x="17" y="1212"/>
                                      </a:lnTo>
                                      <a:lnTo>
                                        <a:pt x="10" y="1190"/>
                                      </a:lnTo>
                                      <a:lnTo>
                                        <a:pt x="5" y="1167"/>
                                      </a:lnTo>
                                      <a:lnTo>
                                        <a:pt x="1" y="1143"/>
                                      </a:lnTo>
                                      <a:lnTo>
                                        <a:pt x="0" y="1118"/>
                                      </a:lnTo>
                                      <a:lnTo>
                                        <a:pt x="0" y="241"/>
                                      </a:lnTo>
                                      <a:close/>
                                      <a:moveTo>
                                        <a:pt x="37" y="1116"/>
                                      </a:moveTo>
                                      <a:lnTo>
                                        <a:pt x="38" y="1136"/>
                                      </a:lnTo>
                                      <a:lnTo>
                                        <a:pt x="41" y="1156"/>
                                      </a:lnTo>
                                      <a:lnTo>
                                        <a:pt x="45" y="1175"/>
                                      </a:lnTo>
                                      <a:lnTo>
                                        <a:pt x="50" y="1193"/>
                                      </a:lnTo>
                                      <a:lnTo>
                                        <a:pt x="58" y="1210"/>
                                      </a:lnTo>
                                      <a:lnTo>
                                        <a:pt x="66" y="1227"/>
                                      </a:lnTo>
                                      <a:lnTo>
                                        <a:pt x="76" y="1242"/>
                                      </a:lnTo>
                                      <a:lnTo>
                                        <a:pt x="87" y="1256"/>
                                      </a:lnTo>
                                      <a:lnTo>
                                        <a:pt x="99" y="1269"/>
                                      </a:lnTo>
                                      <a:lnTo>
                                        <a:pt x="112" y="1281"/>
                                      </a:lnTo>
                                      <a:lnTo>
                                        <a:pt x="126" y="1290"/>
                                      </a:lnTo>
                                      <a:lnTo>
                                        <a:pt x="141" y="1299"/>
                                      </a:lnTo>
                                      <a:lnTo>
                                        <a:pt x="157" y="1306"/>
                                      </a:lnTo>
                                      <a:lnTo>
                                        <a:pt x="173" y="1311"/>
                                      </a:lnTo>
                                      <a:lnTo>
                                        <a:pt x="190" y="1314"/>
                                      </a:lnTo>
                                      <a:lnTo>
                                        <a:pt x="209" y="1315"/>
                                      </a:lnTo>
                                      <a:lnTo>
                                        <a:pt x="2248" y="1315"/>
                                      </a:lnTo>
                                      <a:lnTo>
                                        <a:pt x="2265" y="1314"/>
                                      </a:lnTo>
                                      <a:lnTo>
                                        <a:pt x="2282" y="1311"/>
                                      </a:lnTo>
                                      <a:lnTo>
                                        <a:pt x="2299" y="1306"/>
                                      </a:lnTo>
                                      <a:lnTo>
                                        <a:pt x="2314" y="1300"/>
                                      </a:lnTo>
                                      <a:lnTo>
                                        <a:pt x="2329" y="1292"/>
                                      </a:lnTo>
                                      <a:lnTo>
                                        <a:pt x="2344" y="1282"/>
                                      </a:lnTo>
                                      <a:lnTo>
                                        <a:pt x="2357" y="1271"/>
                                      </a:lnTo>
                                      <a:lnTo>
                                        <a:pt x="2369" y="1258"/>
                                      </a:lnTo>
                                      <a:lnTo>
                                        <a:pt x="2380" y="1244"/>
                                      </a:lnTo>
                                      <a:lnTo>
                                        <a:pt x="2390" y="1229"/>
                                      </a:lnTo>
                                      <a:lnTo>
                                        <a:pt x="2399" y="1212"/>
                                      </a:lnTo>
                                      <a:lnTo>
                                        <a:pt x="2406" y="1195"/>
                                      </a:lnTo>
                                      <a:lnTo>
                                        <a:pt x="2412" y="1177"/>
                                      </a:lnTo>
                                      <a:lnTo>
                                        <a:pt x="2416" y="1158"/>
                                      </a:lnTo>
                                      <a:lnTo>
                                        <a:pt x="2419" y="1139"/>
                                      </a:lnTo>
                                      <a:lnTo>
                                        <a:pt x="2420" y="1117"/>
                                      </a:lnTo>
                                      <a:lnTo>
                                        <a:pt x="2420" y="242"/>
                                      </a:lnTo>
                                      <a:lnTo>
                                        <a:pt x="2419" y="222"/>
                                      </a:lnTo>
                                      <a:lnTo>
                                        <a:pt x="2417" y="202"/>
                                      </a:lnTo>
                                      <a:lnTo>
                                        <a:pt x="2413" y="183"/>
                                      </a:lnTo>
                                      <a:lnTo>
                                        <a:pt x="2407" y="165"/>
                                      </a:lnTo>
                                      <a:lnTo>
                                        <a:pt x="2400" y="147"/>
                                      </a:lnTo>
                                      <a:lnTo>
                                        <a:pt x="2391" y="131"/>
                                      </a:lnTo>
                                      <a:lnTo>
                                        <a:pt x="2382" y="116"/>
                                      </a:lnTo>
                                      <a:lnTo>
                                        <a:pt x="2370" y="102"/>
                                      </a:lnTo>
                                      <a:lnTo>
                                        <a:pt x="2358" y="89"/>
                                      </a:lnTo>
                                      <a:lnTo>
                                        <a:pt x="2345" y="78"/>
                                      </a:lnTo>
                                      <a:lnTo>
                                        <a:pt x="2331" y="67"/>
                                      </a:lnTo>
                                      <a:lnTo>
                                        <a:pt x="2316" y="59"/>
                                      </a:lnTo>
                                      <a:lnTo>
                                        <a:pt x="2301" y="52"/>
                                      </a:lnTo>
                                      <a:lnTo>
                                        <a:pt x="2284" y="47"/>
                                      </a:lnTo>
                                      <a:lnTo>
                                        <a:pt x="2267" y="44"/>
                                      </a:lnTo>
                                      <a:lnTo>
                                        <a:pt x="2248" y="43"/>
                                      </a:lnTo>
                                      <a:lnTo>
                                        <a:pt x="210" y="43"/>
                                      </a:lnTo>
                                      <a:lnTo>
                                        <a:pt x="193" y="44"/>
                                      </a:lnTo>
                                      <a:lnTo>
                                        <a:pt x="175" y="47"/>
                                      </a:lnTo>
                                      <a:lnTo>
                                        <a:pt x="159" y="51"/>
                                      </a:lnTo>
                                      <a:lnTo>
                                        <a:pt x="143" y="58"/>
                                      </a:lnTo>
                                      <a:lnTo>
                                        <a:pt x="128" y="67"/>
                                      </a:lnTo>
                                      <a:lnTo>
                                        <a:pt x="114" y="76"/>
                                      </a:lnTo>
                                      <a:lnTo>
                                        <a:pt x="101" y="87"/>
                                      </a:lnTo>
                                      <a:lnTo>
                                        <a:pt x="88" y="100"/>
                                      </a:lnTo>
                                      <a:lnTo>
                                        <a:pt x="77" y="114"/>
                                      </a:lnTo>
                                      <a:lnTo>
                                        <a:pt x="67" y="129"/>
                                      </a:lnTo>
                                      <a:lnTo>
                                        <a:pt x="58" y="146"/>
                                      </a:lnTo>
                                      <a:lnTo>
                                        <a:pt x="51" y="163"/>
                                      </a:lnTo>
                                      <a:lnTo>
                                        <a:pt x="45" y="181"/>
                                      </a:lnTo>
                                      <a:lnTo>
                                        <a:pt x="41" y="200"/>
                                      </a:lnTo>
                                      <a:lnTo>
                                        <a:pt x="38" y="220"/>
                                      </a:lnTo>
                                      <a:lnTo>
                                        <a:pt x="37" y="241"/>
                                      </a:lnTo>
                                      <a:lnTo>
                                        <a:pt x="37" y="1116"/>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75" name="Picture 7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584" y="12093"/>
                                  <a:ext cx="1637" cy="9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Picture 7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163" y="12540"/>
                                  <a:ext cx="51"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 name="Picture 7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460" y="13051"/>
                                  <a:ext cx="92" cy="509"/>
                                </a:xfrm>
                                <a:prstGeom prst="rect">
                                  <a:avLst/>
                                </a:prstGeom>
                                <a:noFill/>
                                <a:extLst>
                                  <a:ext uri="{909E8E84-426E-40DD-AFC4-6F175D3DCCD1}">
                                    <a14:hiddenFill xmlns:a14="http://schemas.microsoft.com/office/drawing/2010/main">
                                      <a:solidFill>
                                        <a:srgbClr val="FFFFFF"/>
                                      </a:solidFill>
                                    </a14:hiddenFill>
                                  </a:ext>
                                </a:extLst>
                              </pic:spPr>
                            </pic:pic>
                            <wps:wsp>
                              <wps:cNvPr id="79" name="Freeform 79"/>
                              <wps:cNvSpPr>
                                <a:spLocks/>
                              </wps:cNvSpPr>
                              <wps:spPr bwMode="auto">
                                <a:xfrm>
                                  <a:off x="298" y="5314"/>
                                  <a:ext cx="2419" cy="1314"/>
                                </a:xfrm>
                                <a:custGeom>
                                  <a:avLst/>
                                  <a:gdLst>
                                    <a:gd name="T0" fmla="+- 0 3827 1597"/>
                                    <a:gd name="T1" fmla="*/ T0 w 2419"/>
                                    <a:gd name="T2" fmla="+- 0 6755 6755"/>
                                    <a:gd name="T3" fmla="*/ 6755 h 1314"/>
                                    <a:gd name="T4" fmla="+- 0 1787 1597"/>
                                    <a:gd name="T5" fmla="*/ T4 w 2419"/>
                                    <a:gd name="T6" fmla="+- 0 6755 6755"/>
                                    <a:gd name="T7" fmla="*/ 6755 h 1314"/>
                                    <a:gd name="T8" fmla="+- 0 1713 1597"/>
                                    <a:gd name="T9" fmla="*/ T8 w 2419"/>
                                    <a:gd name="T10" fmla="+- 0 6772 6755"/>
                                    <a:gd name="T11" fmla="*/ 6772 h 1314"/>
                                    <a:gd name="T12" fmla="+- 0 1653 1597"/>
                                    <a:gd name="T13" fmla="*/ T12 w 2419"/>
                                    <a:gd name="T14" fmla="+- 0 6819 6755"/>
                                    <a:gd name="T15" fmla="*/ 6819 h 1314"/>
                                    <a:gd name="T16" fmla="+- 0 1612 1597"/>
                                    <a:gd name="T17" fmla="*/ T16 w 2419"/>
                                    <a:gd name="T18" fmla="+- 0 6889 6755"/>
                                    <a:gd name="T19" fmla="*/ 6889 h 1314"/>
                                    <a:gd name="T20" fmla="+- 0 1597 1597"/>
                                    <a:gd name="T21" fmla="*/ T20 w 2419"/>
                                    <a:gd name="T22" fmla="+- 0 6974 6755"/>
                                    <a:gd name="T23" fmla="*/ 6974 h 1314"/>
                                    <a:gd name="T24" fmla="+- 0 1597 1597"/>
                                    <a:gd name="T25" fmla="*/ T24 w 2419"/>
                                    <a:gd name="T26" fmla="+- 0 7850 6755"/>
                                    <a:gd name="T27" fmla="*/ 7850 h 1314"/>
                                    <a:gd name="T28" fmla="+- 0 1612 1597"/>
                                    <a:gd name="T29" fmla="*/ T28 w 2419"/>
                                    <a:gd name="T30" fmla="+- 0 7935 6755"/>
                                    <a:gd name="T31" fmla="*/ 7935 h 1314"/>
                                    <a:gd name="T32" fmla="+- 0 1653 1597"/>
                                    <a:gd name="T33" fmla="*/ T32 w 2419"/>
                                    <a:gd name="T34" fmla="+- 0 8005 6755"/>
                                    <a:gd name="T35" fmla="*/ 8005 h 1314"/>
                                    <a:gd name="T36" fmla="+- 0 1713 1597"/>
                                    <a:gd name="T37" fmla="*/ T36 w 2419"/>
                                    <a:gd name="T38" fmla="+- 0 8051 6755"/>
                                    <a:gd name="T39" fmla="*/ 8051 h 1314"/>
                                    <a:gd name="T40" fmla="+- 0 1787 1597"/>
                                    <a:gd name="T41" fmla="*/ T40 w 2419"/>
                                    <a:gd name="T42" fmla="+- 0 8069 6755"/>
                                    <a:gd name="T43" fmla="*/ 8069 h 1314"/>
                                    <a:gd name="T44" fmla="+- 0 3827 1597"/>
                                    <a:gd name="T45" fmla="*/ T44 w 2419"/>
                                    <a:gd name="T46" fmla="+- 0 8069 6755"/>
                                    <a:gd name="T47" fmla="*/ 8069 h 1314"/>
                                    <a:gd name="T48" fmla="+- 0 3901 1597"/>
                                    <a:gd name="T49" fmla="*/ T48 w 2419"/>
                                    <a:gd name="T50" fmla="+- 0 8051 6755"/>
                                    <a:gd name="T51" fmla="*/ 8051 h 1314"/>
                                    <a:gd name="T52" fmla="+- 0 3961 1597"/>
                                    <a:gd name="T53" fmla="*/ T52 w 2419"/>
                                    <a:gd name="T54" fmla="+- 0 8005 6755"/>
                                    <a:gd name="T55" fmla="*/ 8005 h 1314"/>
                                    <a:gd name="T56" fmla="+- 0 4002 1597"/>
                                    <a:gd name="T57" fmla="*/ T56 w 2419"/>
                                    <a:gd name="T58" fmla="+- 0 7935 6755"/>
                                    <a:gd name="T59" fmla="*/ 7935 h 1314"/>
                                    <a:gd name="T60" fmla="+- 0 4016 1597"/>
                                    <a:gd name="T61" fmla="*/ T60 w 2419"/>
                                    <a:gd name="T62" fmla="+- 0 7850 6755"/>
                                    <a:gd name="T63" fmla="*/ 7850 h 1314"/>
                                    <a:gd name="T64" fmla="+- 0 4016 1597"/>
                                    <a:gd name="T65" fmla="*/ T64 w 2419"/>
                                    <a:gd name="T66" fmla="+- 0 6974 6755"/>
                                    <a:gd name="T67" fmla="*/ 6974 h 1314"/>
                                    <a:gd name="T68" fmla="+- 0 4002 1597"/>
                                    <a:gd name="T69" fmla="*/ T68 w 2419"/>
                                    <a:gd name="T70" fmla="+- 0 6889 6755"/>
                                    <a:gd name="T71" fmla="*/ 6889 h 1314"/>
                                    <a:gd name="T72" fmla="+- 0 3961 1597"/>
                                    <a:gd name="T73" fmla="*/ T72 w 2419"/>
                                    <a:gd name="T74" fmla="+- 0 6819 6755"/>
                                    <a:gd name="T75" fmla="*/ 6819 h 1314"/>
                                    <a:gd name="T76" fmla="+- 0 3901 1597"/>
                                    <a:gd name="T77" fmla="*/ T76 w 2419"/>
                                    <a:gd name="T78" fmla="+- 0 6772 6755"/>
                                    <a:gd name="T79" fmla="*/ 6772 h 1314"/>
                                    <a:gd name="T80" fmla="+- 0 3827 1597"/>
                                    <a:gd name="T81" fmla="*/ T80 w 2419"/>
                                    <a:gd name="T82" fmla="+- 0 6755 6755"/>
                                    <a:gd name="T83" fmla="*/ 6755 h 1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19" h="1314">
                                      <a:moveTo>
                                        <a:pt x="2230" y="0"/>
                                      </a:moveTo>
                                      <a:lnTo>
                                        <a:pt x="190" y="0"/>
                                      </a:lnTo>
                                      <a:lnTo>
                                        <a:pt x="116" y="17"/>
                                      </a:lnTo>
                                      <a:lnTo>
                                        <a:pt x="56" y="64"/>
                                      </a:lnTo>
                                      <a:lnTo>
                                        <a:pt x="15" y="134"/>
                                      </a:lnTo>
                                      <a:lnTo>
                                        <a:pt x="0" y="219"/>
                                      </a:lnTo>
                                      <a:lnTo>
                                        <a:pt x="0" y="1095"/>
                                      </a:lnTo>
                                      <a:lnTo>
                                        <a:pt x="15" y="1180"/>
                                      </a:lnTo>
                                      <a:lnTo>
                                        <a:pt x="56" y="1250"/>
                                      </a:lnTo>
                                      <a:lnTo>
                                        <a:pt x="116" y="1296"/>
                                      </a:lnTo>
                                      <a:lnTo>
                                        <a:pt x="190" y="1314"/>
                                      </a:lnTo>
                                      <a:lnTo>
                                        <a:pt x="2230" y="1314"/>
                                      </a:lnTo>
                                      <a:lnTo>
                                        <a:pt x="2304" y="1296"/>
                                      </a:lnTo>
                                      <a:lnTo>
                                        <a:pt x="2364" y="1250"/>
                                      </a:lnTo>
                                      <a:lnTo>
                                        <a:pt x="2405" y="1180"/>
                                      </a:lnTo>
                                      <a:lnTo>
                                        <a:pt x="2419" y="1095"/>
                                      </a:lnTo>
                                      <a:lnTo>
                                        <a:pt x="2419" y="219"/>
                                      </a:lnTo>
                                      <a:lnTo>
                                        <a:pt x="2405" y="134"/>
                                      </a:lnTo>
                                      <a:lnTo>
                                        <a:pt x="2364" y="64"/>
                                      </a:lnTo>
                                      <a:lnTo>
                                        <a:pt x="2304" y="17"/>
                                      </a:lnTo>
                                      <a:lnTo>
                                        <a:pt x="2230"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80" name="Freeform 80"/>
                              <wps:cNvSpPr>
                                <a:spLocks/>
                              </wps:cNvSpPr>
                              <wps:spPr bwMode="auto">
                                <a:xfrm>
                                  <a:off x="298" y="5314"/>
                                  <a:ext cx="2419" cy="1314"/>
                                </a:xfrm>
                                <a:custGeom>
                                  <a:avLst/>
                                  <a:gdLst>
                                    <a:gd name="T0" fmla="+- 0 1597 1597"/>
                                    <a:gd name="T1" fmla="*/ T0 w 2419"/>
                                    <a:gd name="T2" fmla="+- 0 6974 6755"/>
                                    <a:gd name="T3" fmla="*/ 6974 h 1314"/>
                                    <a:gd name="T4" fmla="+- 0 1612 1597"/>
                                    <a:gd name="T5" fmla="*/ T4 w 2419"/>
                                    <a:gd name="T6" fmla="+- 0 6889 6755"/>
                                    <a:gd name="T7" fmla="*/ 6889 h 1314"/>
                                    <a:gd name="T8" fmla="+- 0 1653 1597"/>
                                    <a:gd name="T9" fmla="*/ T8 w 2419"/>
                                    <a:gd name="T10" fmla="+- 0 6819 6755"/>
                                    <a:gd name="T11" fmla="*/ 6819 h 1314"/>
                                    <a:gd name="T12" fmla="+- 0 1713 1597"/>
                                    <a:gd name="T13" fmla="*/ T12 w 2419"/>
                                    <a:gd name="T14" fmla="+- 0 6772 6755"/>
                                    <a:gd name="T15" fmla="*/ 6772 h 1314"/>
                                    <a:gd name="T16" fmla="+- 0 1787 1597"/>
                                    <a:gd name="T17" fmla="*/ T16 w 2419"/>
                                    <a:gd name="T18" fmla="+- 0 6755 6755"/>
                                    <a:gd name="T19" fmla="*/ 6755 h 1314"/>
                                    <a:gd name="T20" fmla="+- 0 3827 1597"/>
                                    <a:gd name="T21" fmla="*/ T20 w 2419"/>
                                    <a:gd name="T22" fmla="+- 0 6755 6755"/>
                                    <a:gd name="T23" fmla="*/ 6755 h 1314"/>
                                    <a:gd name="T24" fmla="+- 0 3901 1597"/>
                                    <a:gd name="T25" fmla="*/ T24 w 2419"/>
                                    <a:gd name="T26" fmla="+- 0 6772 6755"/>
                                    <a:gd name="T27" fmla="*/ 6772 h 1314"/>
                                    <a:gd name="T28" fmla="+- 0 3961 1597"/>
                                    <a:gd name="T29" fmla="*/ T28 w 2419"/>
                                    <a:gd name="T30" fmla="+- 0 6819 6755"/>
                                    <a:gd name="T31" fmla="*/ 6819 h 1314"/>
                                    <a:gd name="T32" fmla="+- 0 4002 1597"/>
                                    <a:gd name="T33" fmla="*/ T32 w 2419"/>
                                    <a:gd name="T34" fmla="+- 0 6889 6755"/>
                                    <a:gd name="T35" fmla="*/ 6889 h 1314"/>
                                    <a:gd name="T36" fmla="+- 0 4016 1597"/>
                                    <a:gd name="T37" fmla="*/ T36 w 2419"/>
                                    <a:gd name="T38" fmla="+- 0 6974 6755"/>
                                    <a:gd name="T39" fmla="*/ 6974 h 1314"/>
                                    <a:gd name="T40" fmla="+- 0 4016 1597"/>
                                    <a:gd name="T41" fmla="*/ T40 w 2419"/>
                                    <a:gd name="T42" fmla="+- 0 7850 6755"/>
                                    <a:gd name="T43" fmla="*/ 7850 h 1314"/>
                                    <a:gd name="T44" fmla="+- 0 4002 1597"/>
                                    <a:gd name="T45" fmla="*/ T44 w 2419"/>
                                    <a:gd name="T46" fmla="+- 0 7935 6755"/>
                                    <a:gd name="T47" fmla="*/ 7935 h 1314"/>
                                    <a:gd name="T48" fmla="+- 0 3961 1597"/>
                                    <a:gd name="T49" fmla="*/ T48 w 2419"/>
                                    <a:gd name="T50" fmla="+- 0 8005 6755"/>
                                    <a:gd name="T51" fmla="*/ 8005 h 1314"/>
                                    <a:gd name="T52" fmla="+- 0 3901 1597"/>
                                    <a:gd name="T53" fmla="*/ T52 w 2419"/>
                                    <a:gd name="T54" fmla="+- 0 8051 6755"/>
                                    <a:gd name="T55" fmla="*/ 8051 h 1314"/>
                                    <a:gd name="T56" fmla="+- 0 3827 1597"/>
                                    <a:gd name="T57" fmla="*/ T56 w 2419"/>
                                    <a:gd name="T58" fmla="+- 0 8069 6755"/>
                                    <a:gd name="T59" fmla="*/ 8069 h 1314"/>
                                    <a:gd name="T60" fmla="+- 0 1787 1597"/>
                                    <a:gd name="T61" fmla="*/ T60 w 2419"/>
                                    <a:gd name="T62" fmla="+- 0 8069 6755"/>
                                    <a:gd name="T63" fmla="*/ 8069 h 1314"/>
                                    <a:gd name="T64" fmla="+- 0 1713 1597"/>
                                    <a:gd name="T65" fmla="*/ T64 w 2419"/>
                                    <a:gd name="T66" fmla="+- 0 8051 6755"/>
                                    <a:gd name="T67" fmla="*/ 8051 h 1314"/>
                                    <a:gd name="T68" fmla="+- 0 1653 1597"/>
                                    <a:gd name="T69" fmla="*/ T68 w 2419"/>
                                    <a:gd name="T70" fmla="+- 0 8005 6755"/>
                                    <a:gd name="T71" fmla="*/ 8005 h 1314"/>
                                    <a:gd name="T72" fmla="+- 0 1612 1597"/>
                                    <a:gd name="T73" fmla="*/ T72 w 2419"/>
                                    <a:gd name="T74" fmla="+- 0 7935 6755"/>
                                    <a:gd name="T75" fmla="*/ 7935 h 1314"/>
                                    <a:gd name="T76" fmla="+- 0 1597 1597"/>
                                    <a:gd name="T77" fmla="*/ T76 w 2419"/>
                                    <a:gd name="T78" fmla="+- 0 7850 6755"/>
                                    <a:gd name="T79" fmla="*/ 7850 h 1314"/>
                                    <a:gd name="T80" fmla="+- 0 1597 1597"/>
                                    <a:gd name="T81" fmla="*/ T80 w 2419"/>
                                    <a:gd name="T82" fmla="+- 0 6974 6755"/>
                                    <a:gd name="T83" fmla="*/ 6974 h 1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419" h="1314">
                                      <a:moveTo>
                                        <a:pt x="0" y="219"/>
                                      </a:moveTo>
                                      <a:lnTo>
                                        <a:pt x="15" y="134"/>
                                      </a:lnTo>
                                      <a:lnTo>
                                        <a:pt x="56" y="64"/>
                                      </a:lnTo>
                                      <a:lnTo>
                                        <a:pt x="116" y="17"/>
                                      </a:lnTo>
                                      <a:lnTo>
                                        <a:pt x="190" y="0"/>
                                      </a:lnTo>
                                      <a:lnTo>
                                        <a:pt x="2230" y="0"/>
                                      </a:lnTo>
                                      <a:lnTo>
                                        <a:pt x="2304" y="17"/>
                                      </a:lnTo>
                                      <a:lnTo>
                                        <a:pt x="2364" y="64"/>
                                      </a:lnTo>
                                      <a:lnTo>
                                        <a:pt x="2405" y="134"/>
                                      </a:lnTo>
                                      <a:lnTo>
                                        <a:pt x="2419" y="219"/>
                                      </a:lnTo>
                                      <a:lnTo>
                                        <a:pt x="2419" y="1095"/>
                                      </a:lnTo>
                                      <a:lnTo>
                                        <a:pt x="2405" y="1180"/>
                                      </a:lnTo>
                                      <a:lnTo>
                                        <a:pt x="2364" y="1250"/>
                                      </a:lnTo>
                                      <a:lnTo>
                                        <a:pt x="2304" y="1296"/>
                                      </a:lnTo>
                                      <a:lnTo>
                                        <a:pt x="2230" y="1314"/>
                                      </a:lnTo>
                                      <a:lnTo>
                                        <a:pt x="190" y="1314"/>
                                      </a:lnTo>
                                      <a:lnTo>
                                        <a:pt x="116" y="1296"/>
                                      </a:lnTo>
                                      <a:lnTo>
                                        <a:pt x="56" y="1250"/>
                                      </a:lnTo>
                                      <a:lnTo>
                                        <a:pt x="15" y="1180"/>
                                      </a:lnTo>
                                      <a:lnTo>
                                        <a:pt x="0" y="1095"/>
                                      </a:lnTo>
                                      <a:lnTo>
                                        <a:pt x="0" y="219"/>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wps:wsp>
                              <wps:cNvPr id="81" name="AutoShape 39"/>
                              <wps:cNvSpPr>
                                <a:spLocks/>
                              </wps:cNvSpPr>
                              <wps:spPr bwMode="auto">
                                <a:xfrm>
                                  <a:off x="284" y="5314"/>
                                  <a:ext cx="2457" cy="1357"/>
                                </a:xfrm>
                                <a:custGeom>
                                  <a:avLst/>
                                  <a:gdLst>
                                    <a:gd name="T0" fmla="+- 0 1770 1583"/>
                                    <a:gd name="T1" fmla="*/ T0 w 2457"/>
                                    <a:gd name="T2" fmla="+- 0 6756 6755"/>
                                    <a:gd name="T3" fmla="*/ 6756 h 1357"/>
                                    <a:gd name="T4" fmla="+- 0 1710 1583"/>
                                    <a:gd name="T5" fmla="*/ T4 w 2457"/>
                                    <a:gd name="T6" fmla="+- 0 6774 6755"/>
                                    <a:gd name="T7" fmla="*/ 6774 h 1357"/>
                                    <a:gd name="T8" fmla="+- 0 1658 1583"/>
                                    <a:gd name="T9" fmla="*/ T8 w 2457"/>
                                    <a:gd name="T10" fmla="+- 0 6810 6755"/>
                                    <a:gd name="T11" fmla="*/ 6810 h 1357"/>
                                    <a:gd name="T12" fmla="+- 0 1618 1583"/>
                                    <a:gd name="T13" fmla="*/ T12 w 2457"/>
                                    <a:gd name="T14" fmla="+- 0 6862 6755"/>
                                    <a:gd name="T15" fmla="*/ 6862 h 1357"/>
                                    <a:gd name="T16" fmla="+- 0 1592 1583"/>
                                    <a:gd name="T17" fmla="*/ T16 w 2457"/>
                                    <a:gd name="T18" fmla="+- 0 6924 6755"/>
                                    <a:gd name="T19" fmla="*/ 6924 h 1357"/>
                                    <a:gd name="T20" fmla="+- 0 1584 1583"/>
                                    <a:gd name="T21" fmla="*/ T20 w 2457"/>
                                    <a:gd name="T22" fmla="+- 0 6994 6755"/>
                                    <a:gd name="T23" fmla="*/ 6994 h 1357"/>
                                    <a:gd name="T24" fmla="+- 0 1588 1583"/>
                                    <a:gd name="T25" fmla="*/ T24 w 2457"/>
                                    <a:gd name="T26" fmla="+- 0 7921 6755"/>
                                    <a:gd name="T27" fmla="*/ 7921 h 1357"/>
                                    <a:gd name="T28" fmla="+- 0 1609 1583"/>
                                    <a:gd name="T29" fmla="*/ T28 w 2457"/>
                                    <a:gd name="T30" fmla="+- 0 7987 6755"/>
                                    <a:gd name="T31" fmla="*/ 7987 h 1357"/>
                                    <a:gd name="T32" fmla="+- 0 1645 1583"/>
                                    <a:gd name="T33" fmla="*/ T32 w 2457"/>
                                    <a:gd name="T34" fmla="+- 0 8042 6755"/>
                                    <a:gd name="T35" fmla="*/ 8042 h 1357"/>
                                    <a:gd name="T36" fmla="+- 0 1693 1583"/>
                                    <a:gd name="T37" fmla="*/ T36 w 2457"/>
                                    <a:gd name="T38" fmla="+- 0 8083 6755"/>
                                    <a:gd name="T39" fmla="*/ 8083 h 1357"/>
                                    <a:gd name="T40" fmla="+- 0 1751 1583"/>
                                    <a:gd name="T41" fmla="*/ T40 w 2457"/>
                                    <a:gd name="T42" fmla="+- 0 8107 6755"/>
                                    <a:gd name="T43" fmla="*/ 8107 h 1357"/>
                                    <a:gd name="T44" fmla="+- 0 3832 1583"/>
                                    <a:gd name="T45" fmla="*/ T44 w 2457"/>
                                    <a:gd name="T46" fmla="+- 0 8112 6755"/>
                                    <a:gd name="T47" fmla="*/ 8112 h 1357"/>
                                    <a:gd name="T48" fmla="+- 0 3894 1583"/>
                                    <a:gd name="T49" fmla="*/ T48 w 2457"/>
                                    <a:gd name="T50" fmla="+- 0 8101 6755"/>
                                    <a:gd name="T51" fmla="*/ 8101 h 1357"/>
                                    <a:gd name="T52" fmla="+- 0 3949 1583"/>
                                    <a:gd name="T53" fmla="*/ T52 w 2457"/>
                                    <a:gd name="T54" fmla="+- 0 8070 6755"/>
                                    <a:gd name="T55" fmla="*/ 8070 h 1357"/>
                                    <a:gd name="T56" fmla="+- 0 1773 1583"/>
                                    <a:gd name="T57" fmla="*/ T56 w 2457"/>
                                    <a:gd name="T58" fmla="+- 0 8068 6755"/>
                                    <a:gd name="T59" fmla="*/ 8068 h 1357"/>
                                    <a:gd name="T60" fmla="+- 0 1724 1583"/>
                                    <a:gd name="T61" fmla="*/ T60 w 2457"/>
                                    <a:gd name="T62" fmla="+- 0 8053 6755"/>
                                    <a:gd name="T63" fmla="*/ 8053 h 1357"/>
                                    <a:gd name="T64" fmla="+- 0 1682 1583"/>
                                    <a:gd name="T65" fmla="*/ T64 w 2457"/>
                                    <a:gd name="T66" fmla="+- 0 8024 6755"/>
                                    <a:gd name="T67" fmla="*/ 8024 h 1357"/>
                                    <a:gd name="T68" fmla="+- 0 1649 1583"/>
                                    <a:gd name="T69" fmla="*/ T68 w 2457"/>
                                    <a:gd name="T70" fmla="+- 0 7981 6755"/>
                                    <a:gd name="T71" fmla="*/ 7981 h 1357"/>
                                    <a:gd name="T72" fmla="+- 0 1628 1583"/>
                                    <a:gd name="T73" fmla="*/ T72 w 2457"/>
                                    <a:gd name="T74" fmla="+- 0 7929 6755"/>
                                    <a:gd name="T75" fmla="*/ 7929 h 1357"/>
                                    <a:gd name="T76" fmla="+- 0 1621 1583"/>
                                    <a:gd name="T77" fmla="*/ T76 w 2457"/>
                                    <a:gd name="T78" fmla="+- 0 7872 6755"/>
                                    <a:gd name="T79" fmla="*/ 7872 h 1357"/>
                                    <a:gd name="T80" fmla="+- 0 1624 1583"/>
                                    <a:gd name="T81" fmla="*/ T80 w 2457"/>
                                    <a:gd name="T82" fmla="+- 0 6954 6755"/>
                                    <a:gd name="T83" fmla="*/ 6954 h 1357"/>
                                    <a:gd name="T84" fmla="+- 0 1641 1583"/>
                                    <a:gd name="T85" fmla="*/ T84 w 2457"/>
                                    <a:gd name="T86" fmla="+- 0 6900 6755"/>
                                    <a:gd name="T87" fmla="*/ 6900 h 1357"/>
                                    <a:gd name="T88" fmla="+- 0 1671 1583"/>
                                    <a:gd name="T89" fmla="*/ T88 w 2457"/>
                                    <a:gd name="T90" fmla="+- 0 6855 6755"/>
                                    <a:gd name="T91" fmla="*/ 6855 h 1357"/>
                                    <a:gd name="T92" fmla="+- 0 1711 1583"/>
                                    <a:gd name="T93" fmla="*/ T92 w 2457"/>
                                    <a:gd name="T94" fmla="+- 0 6821 6755"/>
                                    <a:gd name="T95" fmla="*/ 6821 h 1357"/>
                                    <a:gd name="T96" fmla="+- 0 1758 1583"/>
                                    <a:gd name="T97" fmla="*/ T96 w 2457"/>
                                    <a:gd name="T98" fmla="+- 0 6801 6755"/>
                                    <a:gd name="T99" fmla="*/ 6801 h 1357"/>
                                    <a:gd name="T100" fmla="+- 0 3950 1583"/>
                                    <a:gd name="T101" fmla="*/ T100 w 2457"/>
                                    <a:gd name="T102" fmla="+- 0 6797 6755"/>
                                    <a:gd name="T103" fmla="*/ 6797 h 1357"/>
                                    <a:gd name="T104" fmla="+- 0 3912 1583"/>
                                    <a:gd name="T105" fmla="*/ T104 w 2457"/>
                                    <a:gd name="T106" fmla="+- 0 6773 6755"/>
                                    <a:gd name="T107" fmla="*/ 6773 h 1357"/>
                                    <a:gd name="T108" fmla="+- 0 3852 1583"/>
                                    <a:gd name="T109" fmla="*/ T108 w 2457"/>
                                    <a:gd name="T110" fmla="+- 0 6756 6755"/>
                                    <a:gd name="T111" fmla="*/ 6756 h 1357"/>
                                    <a:gd name="T112" fmla="+- 0 3831 1583"/>
                                    <a:gd name="T113" fmla="*/ T112 w 2457"/>
                                    <a:gd name="T114" fmla="+- 0 6797 6755"/>
                                    <a:gd name="T115" fmla="*/ 6797 h 1357"/>
                                    <a:gd name="T116" fmla="+- 0 3883 1583"/>
                                    <a:gd name="T117" fmla="*/ T116 w 2457"/>
                                    <a:gd name="T118" fmla="+- 0 6806 6755"/>
                                    <a:gd name="T119" fmla="*/ 6806 h 1357"/>
                                    <a:gd name="T120" fmla="+- 0 3928 1583"/>
                                    <a:gd name="T121" fmla="*/ T120 w 2457"/>
                                    <a:gd name="T122" fmla="+- 0 6832 6755"/>
                                    <a:gd name="T123" fmla="*/ 6832 h 1357"/>
                                    <a:gd name="T124" fmla="+- 0 3965 1583"/>
                                    <a:gd name="T125" fmla="*/ T124 w 2457"/>
                                    <a:gd name="T126" fmla="+- 0 6870 6755"/>
                                    <a:gd name="T127" fmla="*/ 6870 h 1357"/>
                                    <a:gd name="T128" fmla="+- 0 3990 1583"/>
                                    <a:gd name="T129" fmla="*/ T128 w 2457"/>
                                    <a:gd name="T130" fmla="+- 0 6919 6755"/>
                                    <a:gd name="T131" fmla="*/ 6919 h 1357"/>
                                    <a:gd name="T132" fmla="+- 0 4002 1583"/>
                                    <a:gd name="T133" fmla="*/ T132 w 2457"/>
                                    <a:gd name="T134" fmla="+- 0 6976 6755"/>
                                    <a:gd name="T135" fmla="*/ 6976 h 1357"/>
                                    <a:gd name="T136" fmla="+- 0 4002 1583"/>
                                    <a:gd name="T137" fmla="*/ T136 w 2457"/>
                                    <a:gd name="T138" fmla="+- 0 7893 6755"/>
                                    <a:gd name="T139" fmla="*/ 7893 h 1357"/>
                                    <a:gd name="T140" fmla="+- 0 3989 1583"/>
                                    <a:gd name="T141" fmla="*/ T140 w 2457"/>
                                    <a:gd name="T142" fmla="+- 0 7949 6755"/>
                                    <a:gd name="T143" fmla="*/ 7949 h 1357"/>
                                    <a:gd name="T144" fmla="+- 0 3963 1583"/>
                                    <a:gd name="T145" fmla="*/ T144 w 2457"/>
                                    <a:gd name="T146" fmla="+- 0 7998 6755"/>
                                    <a:gd name="T147" fmla="*/ 7998 h 1357"/>
                                    <a:gd name="T148" fmla="+- 0 3927 1583"/>
                                    <a:gd name="T149" fmla="*/ T148 w 2457"/>
                                    <a:gd name="T150" fmla="+- 0 8036 6755"/>
                                    <a:gd name="T151" fmla="*/ 8036 h 1357"/>
                                    <a:gd name="T152" fmla="+- 0 3882 1583"/>
                                    <a:gd name="T153" fmla="*/ T152 w 2457"/>
                                    <a:gd name="T154" fmla="+- 0 8061 6755"/>
                                    <a:gd name="T155" fmla="*/ 8061 h 1357"/>
                                    <a:gd name="T156" fmla="+- 0 3831 1583"/>
                                    <a:gd name="T157" fmla="*/ T156 w 2457"/>
                                    <a:gd name="T158" fmla="+- 0 8069 6755"/>
                                    <a:gd name="T159" fmla="*/ 8069 h 1357"/>
                                    <a:gd name="T160" fmla="+- 0 3980 1583"/>
                                    <a:gd name="T161" fmla="*/ T160 w 2457"/>
                                    <a:gd name="T162" fmla="+- 0 8040 6755"/>
                                    <a:gd name="T163" fmla="*/ 8040 h 1357"/>
                                    <a:gd name="T164" fmla="+- 0 4015 1583"/>
                                    <a:gd name="T165" fmla="*/ T164 w 2457"/>
                                    <a:gd name="T166" fmla="+- 0 7985 6755"/>
                                    <a:gd name="T167" fmla="*/ 7985 h 1357"/>
                                    <a:gd name="T168" fmla="+- 0 4036 1583"/>
                                    <a:gd name="T169" fmla="*/ T168 w 2457"/>
                                    <a:gd name="T170" fmla="+- 0 7919 6755"/>
                                    <a:gd name="T171" fmla="*/ 7919 h 1357"/>
                                    <a:gd name="T172" fmla="+- 0 4040 1583"/>
                                    <a:gd name="T173" fmla="*/ T172 w 2457"/>
                                    <a:gd name="T174" fmla="+- 0 6994 6755"/>
                                    <a:gd name="T175" fmla="*/ 6994 h 1357"/>
                                    <a:gd name="T176" fmla="+- 0 4030 1583"/>
                                    <a:gd name="T177" fmla="*/ T176 w 2457"/>
                                    <a:gd name="T178" fmla="+- 0 6922 6755"/>
                                    <a:gd name="T179" fmla="*/ 6922 h 1357"/>
                                    <a:gd name="T180" fmla="+- 0 4004 1583"/>
                                    <a:gd name="T181" fmla="*/ T180 w 2457"/>
                                    <a:gd name="T182" fmla="+- 0 6860 6755"/>
                                    <a:gd name="T183" fmla="*/ 6860 h 1357"/>
                                    <a:gd name="T184" fmla="+- 0 3963 1583"/>
                                    <a:gd name="T185" fmla="*/ T184 w 2457"/>
                                    <a:gd name="T186" fmla="+- 0 6809 6755"/>
                                    <a:gd name="T187" fmla="*/ 6809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457" h="1357">
                                      <a:moveTo>
                                        <a:pt x="2248" y="0"/>
                                      </a:moveTo>
                                      <a:lnTo>
                                        <a:pt x="208" y="0"/>
                                      </a:lnTo>
                                      <a:lnTo>
                                        <a:pt x="187" y="1"/>
                                      </a:lnTo>
                                      <a:lnTo>
                                        <a:pt x="166" y="5"/>
                                      </a:lnTo>
                                      <a:lnTo>
                                        <a:pt x="146" y="11"/>
                                      </a:lnTo>
                                      <a:lnTo>
                                        <a:pt x="127" y="19"/>
                                      </a:lnTo>
                                      <a:lnTo>
                                        <a:pt x="109" y="29"/>
                                      </a:lnTo>
                                      <a:lnTo>
                                        <a:pt x="92" y="41"/>
                                      </a:lnTo>
                                      <a:lnTo>
                                        <a:pt x="75" y="55"/>
                                      </a:lnTo>
                                      <a:lnTo>
                                        <a:pt x="61" y="71"/>
                                      </a:lnTo>
                                      <a:lnTo>
                                        <a:pt x="47" y="88"/>
                                      </a:lnTo>
                                      <a:lnTo>
                                        <a:pt x="35" y="107"/>
                                      </a:lnTo>
                                      <a:lnTo>
                                        <a:pt x="25" y="126"/>
                                      </a:lnTo>
                                      <a:lnTo>
                                        <a:pt x="16" y="147"/>
                                      </a:lnTo>
                                      <a:lnTo>
                                        <a:pt x="9" y="169"/>
                                      </a:lnTo>
                                      <a:lnTo>
                                        <a:pt x="4" y="193"/>
                                      </a:lnTo>
                                      <a:lnTo>
                                        <a:pt x="1" y="217"/>
                                      </a:lnTo>
                                      <a:lnTo>
                                        <a:pt x="1" y="239"/>
                                      </a:lnTo>
                                      <a:lnTo>
                                        <a:pt x="0" y="1117"/>
                                      </a:lnTo>
                                      <a:lnTo>
                                        <a:pt x="2" y="1142"/>
                                      </a:lnTo>
                                      <a:lnTo>
                                        <a:pt x="5" y="1166"/>
                                      </a:lnTo>
                                      <a:lnTo>
                                        <a:pt x="10" y="1189"/>
                                      </a:lnTo>
                                      <a:lnTo>
                                        <a:pt x="17" y="1211"/>
                                      </a:lnTo>
                                      <a:lnTo>
                                        <a:pt x="26" y="1232"/>
                                      </a:lnTo>
                                      <a:lnTo>
                                        <a:pt x="37" y="1252"/>
                                      </a:lnTo>
                                      <a:lnTo>
                                        <a:pt x="48" y="1270"/>
                                      </a:lnTo>
                                      <a:lnTo>
                                        <a:pt x="62" y="1287"/>
                                      </a:lnTo>
                                      <a:lnTo>
                                        <a:pt x="77" y="1302"/>
                                      </a:lnTo>
                                      <a:lnTo>
                                        <a:pt x="93" y="1316"/>
                                      </a:lnTo>
                                      <a:lnTo>
                                        <a:pt x="110" y="1328"/>
                                      </a:lnTo>
                                      <a:lnTo>
                                        <a:pt x="129" y="1338"/>
                                      </a:lnTo>
                                      <a:lnTo>
                                        <a:pt x="148" y="1346"/>
                                      </a:lnTo>
                                      <a:lnTo>
                                        <a:pt x="168" y="1352"/>
                                      </a:lnTo>
                                      <a:lnTo>
                                        <a:pt x="188" y="1356"/>
                                      </a:lnTo>
                                      <a:lnTo>
                                        <a:pt x="209" y="1357"/>
                                      </a:lnTo>
                                      <a:lnTo>
                                        <a:pt x="2249" y="1357"/>
                                      </a:lnTo>
                                      <a:lnTo>
                                        <a:pt x="2271" y="1355"/>
                                      </a:lnTo>
                                      <a:lnTo>
                                        <a:pt x="2291" y="1352"/>
                                      </a:lnTo>
                                      <a:lnTo>
                                        <a:pt x="2311" y="1346"/>
                                      </a:lnTo>
                                      <a:lnTo>
                                        <a:pt x="2331" y="1337"/>
                                      </a:lnTo>
                                      <a:lnTo>
                                        <a:pt x="2349" y="1327"/>
                                      </a:lnTo>
                                      <a:lnTo>
                                        <a:pt x="2366" y="1315"/>
                                      </a:lnTo>
                                      <a:lnTo>
                                        <a:pt x="2368" y="1314"/>
                                      </a:lnTo>
                                      <a:lnTo>
                                        <a:pt x="209" y="1314"/>
                                      </a:lnTo>
                                      <a:lnTo>
                                        <a:pt x="190" y="1313"/>
                                      </a:lnTo>
                                      <a:lnTo>
                                        <a:pt x="174" y="1310"/>
                                      </a:lnTo>
                                      <a:lnTo>
                                        <a:pt x="157" y="1305"/>
                                      </a:lnTo>
                                      <a:lnTo>
                                        <a:pt x="141" y="1298"/>
                                      </a:lnTo>
                                      <a:lnTo>
                                        <a:pt x="126" y="1290"/>
                                      </a:lnTo>
                                      <a:lnTo>
                                        <a:pt x="112" y="1280"/>
                                      </a:lnTo>
                                      <a:lnTo>
                                        <a:pt x="99" y="1269"/>
                                      </a:lnTo>
                                      <a:lnTo>
                                        <a:pt x="87" y="1255"/>
                                      </a:lnTo>
                                      <a:lnTo>
                                        <a:pt x="76" y="1241"/>
                                      </a:lnTo>
                                      <a:lnTo>
                                        <a:pt x="66" y="1226"/>
                                      </a:lnTo>
                                      <a:lnTo>
                                        <a:pt x="58" y="1210"/>
                                      </a:lnTo>
                                      <a:lnTo>
                                        <a:pt x="50" y="1192"/>
                                      </a:lnTo>
                                      <a:lnTo>
                                        <a:pt x="45" y="1174"/>
                                      </a:lnTo>
                                      <a:lnTo>
                                        <a:pt x="41" y="1155"/>
                                      </a:lnTo>
                                      <a:lnTo>
                                        <a:pt x="38" y="1136"/>
                                      </a:lnTo>
                                      <a:lnTo>
                                        <a:pt x="38" y="1117"/>
                                      </a:lnTo>
                                      <a:lnTo>
                                        <a:pt x="38" y="239"/>
                                      </a:lnTo>
                                      <a:lnTo>
                                        <a:pt x="38" y="219"/>
                                      </a:lnTo>
                                      <a:lnTo>
                                        <a:pt x="41" y="199"/>
                                      </a:lnTo>
                                      <a:lnTo>
                                        <a:pt x="45" y="180"/>
                                      </a:lnTo>
                                      <a:lnTo>
                                        <a:pt x="51" y="162"/>
                                      </a:lnTo>
                                      <a:lnTo>
                                        <a:pt x="58" y="145"/>
                                      </a:lnTo>
                                      <a:lnTo>
                                        <a:pt x="67" y="128"/>
                                      </a:lnTo>
                                      <a:lnTo>
                                        <a:pt x="77" y="113"/>
                                      </a:lnTo>
                                      <a:lnTo>
                                        <a:pt x="88" y="100"/>
                                      </a:lnTo>
                                      <a:lnTo>
                                        <a:pt x="101" y="87"/>
                                      </a:lnTo>
                                      <a:lnTo>
                                        <a:pt x="114" y="75"/>
                                      </a:lnTo>
                                      <a:lnTo>
                                        <a:pt x="128" y="66"/>
                                      </a:lnTo>
                                      <a:lnTo>
                                        <a:pt x="143" y="57"/>
                                      </a:lnTo>
                                      <a:lnTo>
                                        <a:pt x="159" y="51"/>
                                      </a:lnTo>
                                      <a:lnTo>
                                        <a:pt x="175" y="46"/>
                                      </a:lnTo>
                                      <a:lnTo>
                                        <a:pt x="192" y="43"/>
                                      </a:lnTo>
                                      <a:lnTo>
                                        <a:pt x="210" y="42"/>
                                      </a:lnTo>
                                      <a:lnTo>
                                        <a:pt x="2367" y="42"/>
                                      </a:lnTo>
                                      <a:lnTo>
                                        <a:pt x="2364" y="40"/>
                                      </a:lnTo>
                                      <a:lnTo>
                                        <a:pt x="2347" y="28"/>
                                      </a:lnTo>
                                      <a:lnTo>
                                        <a:pt x="2329" y="18"/>
                                      </a:lnTo>
                                      <a:lnTo>
                                        <a:pt x="2310" y="10"/>
                                      </a:lnTo>
                                      <a:lnTo>
                                        <a:pt x="2290" y="4"/>
                                      </a:lnTo>
                                      <a:lnTo>
                                        <a:pt x="2269" y="1"/>
                                      </a:lnTo>
                                      <a:lnTo>
                                        <a:pt x="2248" y="0"/>
                                      </a:lnTo>
                                      <a:close/>
                                      <a:moveTo>
                                        <a:pt x="2367" y="42"/>
                                      </a:moveTo>
                                      <a:lnTo>
                                        <a:pt x="2248" y="42"/>
                                      </a:lnTo>
                                      <a:lnTo>
                                        <a:pt x="2267" y="43"/>
                                      </a:lnTo>
                                      <a:lnTo>
                                        <a:pt x="2284" y="46"/>
                                      </a:lnTo>
                                      <a:lnTo>
                                        <a:pt x="2300" y="51"/>
                                      </a:lnTo>
                                      <a:lnTo>
                                        <a:pt x="2316" y="58"/>
                                      </a:lnTo>
                                      <a:lnTo>
                                        <a:pt x="2331" y="66"/>
                                      </a:lnTo>
                                      <a:lnTo>
                                        <a:pt x="2345" y="77"/>
                                      </a:lnTo>
                                      <a:lnTo>
                                        <a:pt x="2358" y="88"/>
                                      </a:lnTo>
                                      <a:lnTo>
                                        <a:pt x="2370" y="101"/>
                                      </a:lnTo>
                                      <a:lnTo>
                                        <a:pt x="2382" y="115"/>
                                      </a:lnTo>
                                      <a:lnTo>
                                        <a:pt x="2391" y="130"/>
                                      </a:lnTo>
                                      <a:lnTo>
                                        <a:pt x="2400" y="147"/>
                                      </a:lnTo>
                                      <a:lnTo>
                                        <a:pt x="2407" y="164"/>
                                      </a:lnTo>
                                      <a:lnTo>
                                        <a:pt x="2413" y="182"/>
                                      </a:lnTo>
                                      <a:lnTo>
                                        <a:pt x="2417" y="201"/>
                                      </a:lnTo>
                                      <a:lnTo>
                                        <a:pt x="2419" y="221"/>
                                      </a:lnTo>
                                      <a:lnTo>
                                        <a:pt x="2420" y="239"/>
                                      </a:lnTo>
                                      <a:lnTo>
                                        <a:pt x="2420" y="1117"/>
                                      </a:lnTo>
                                      <a:lnTo>
                                        <a:pt x="2419" y="1138"/>
                                      </a:lnTo>
                                      <a:lnTo>
                                        <a:pt x="2416" y="1157"/>
                                      </a:lnTo>
                                      <a:lnTo>
                                        <a:pt x="2412" y="1176"/>
                                      </a:lnTo>
                                      <a:lnTo>
                                        <a:pt x="2406" y="1194"/>
                                      </a:lnTo>
                                      <a:lnTo>
                                        <a:pt x="2399" y="1212"/>
                                      </a:lnTo>
                                      <a:lnTo>
                                        <a:pt x="2390" y="1228"/>
                                      </a:lnTo>
                                      <a:lnTo>
                                        <a:pt x="2380" y="1243"/>
                                      </a:lnTo>
                                      <a:lnTo>
                                        <a:pt x="2369" y="1257"/>
                                      </a:lnTo>
                                      <a:lnTo>
                                        <a:pt x="2357" y="1270"/>
                                      </a:lnTo>
                                      <a:lnTo>
                                        <a:pt x="2344" y="1281"/>
                                      </a:lnTo>
                                      <a:lnTo>
                                        <a:pt x="2330" y="1291"/>
                                      </a:lnTo>
                                      <a:lnTo>
                                        <a:pt x="2314" y="1299"/>
                                      </a:lnTo>
                                      <a:lnTo>
                                        <a:pt x="2299" y="1306"/>
                                      </a:lnTo>
                                      <a:lnTo>
                                        <a:pt x="2282" y="1310"/>
                                      </a:lnTo>
                                      <a:lnTo>
                                        <a:pt x="2265" y="1313"/>
                                      </a:lnTo>
                                      <a:lnTo>
                                        <a:pt x="2248" y="1314"/>
                                      </a:lnTo>
                                      <a:lnTo>
                                        <a:pt x="2368" y="1314"/>
                                      </a:lnTo>
                                      <a:lnTo>
                                        <a:pt x="2382" y="1301"/>
                                      </a:lnTo>
                                      <a:lnTo>
                                        <a:pt x="2397" y="1285"/>
                                      </a:lnTo>
                                      <a:lnTo>
                                        <a:pt x="2410" y="1269"/>
                                      </a:lnTo>
                                      <a:lnTo>
                                        <a:pt x="2422" y="1250"/>
                                      </a:lnTo>
                                      <a:lnTo>
                                        <a:pt x="2432" y="1230"/>
                                      </a:lnTo>
                                      <a:lnTo>
                                        <a:pt x="2441" y="1209"/>
                                      </a:lnTo>
                                      <a:lnTo>
                                        <a:pt x="2448" y="1187"/>
                                      </a:lnTo>
                                      <a:lnTo>
                                        <a:pt x="2453" y="1164"/>
                                      </a:lnTo>
                                      <a:lnTo>
                                        <a:pt x="2456" y="1140"/>
                                      </a:lnTo>
                                      <a:lnTo>
                                        <a:pt x="2457" y="1117"/>
                                      </a:lnTo>
                                      <a:lnTo>
                                        <a:pt x="2457" y="239"/>
                                      </a:lnTo>
                                      <a:lnTo>
                                        <a:pt x="2456" y="214"/>
                                      </a:lnTo>
                                      <a:lnTo>
                                        <a:pt x="2453" y="190"/>
                                      </a:lnTo>
                                      <a:lnTo>
                                        <a:pt x="2447" y="167"/>
                                      </a:lnTo>
                                      <a:lnTo>
                                        <a:pt x="2440" y="145"/>
                                      </a:lnTo>
                                      <a:lnTo>
                                        <a:pt x="2431" y="125"/>
                                      </a:lnTo>
                                      <a:lnTo>
                                        <a:pt x="2421" y="105"/>
                                      </a:lnTo>
                                      <a:lnTo>
                                        <a:pt x="2409" y="86"/>
                                      </a:lnTo>
                                      <a:lnTo>
                                        <a:pt x="2395" y="69"/>
                                      </a:lnTo>
                                      <a:lnTo>
                                        <a:pt x="2380" y="54"/>
                                      </a:lnTo>
                                      <a:lnTo>
                                        <a:pt x="2367" y="42"/>
                                      </a:lnTo>
                                      <a:close/>
                                    </a:path>
                                  </a:pathLst>
                                </a:custGeom>
                                <a:solidFill>
                                  <a:srgbClr val="385D89"/>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82" name="AutoShape 38"/>
                              <wps:cNvSpPr>
                                <a:spLocks/>
                              </wps:cNvSpPr>
                              <wps:spPr bwMode="auto">
                                <a:xfrm>
                                  <a:off x="284" y="5314"/>
                                  <a:ext cx="2457" cy="1357"/>
                                </a:xfrm>
                                <a:custGeom>
                                  <a:avLst/>
                                  <a:gdLst>
                                    <a:gd name="T0" fmla="+- 0 1587 1583"/>
                                    <a:gd name="T1" fmla="*/ T0 w 2457"/>
                                    <a:gd name="T2" fmla="+- 0 6948 6755"/>
                                    <a:gd name="T3" fmla="*/ 6948 h 1357"/>
                                    <a:gd name="T4" fmla="+- 0 1608 1583"/>
                                    <a:gd name="T5" fmla="*/ T4 w 2457"/>
                                    <a:gd name="T6" fmla="+- 0 6881 6755"/>
                                    <a:gd name="T7" fmla="*/ 6881 h 1357"/>
                                    <a:gd name="T8" fmla="+- 0 1644 1583"/>
                                    <a:gd name="T9" fmla="*/ T8 w 2457"/>
                                    <a:gd name="T10" fmla="+- 0 6826 6755"/>
                                    <a:gd name="T11" fmla="*/ 6826 h 1357"/>
                                    <a:gd name="T12" fmla="+- 0 1692 1583"/>
                                    <a:gd name="T13" fmla="*/ T12 w 2457"/>
                                    <a:gd name="T14" fmla="+- 0 6784 6755"/>
                                    <a:gd name="T15" fmla="*/ 6784 h 1357"/>
                                    <a:gd name="T16" fmla="+- 0 1749 1583"/>
                                    <a:gd name="T17" fmla="*/ T16 w 2457"/>
                                    <a:gd name="T18" fmla="+- 0 6760 6755"/>
                                    <a:gd name="T19" fmla="*/ 6760 h 1357"/>
                                    <a:gd name="T20" fmla="+- 0 3831 1583"/>
                                    <a:gd name="T21" fmla="*/ T20 w 2457"/>
                                    <a:gd name="T22" fmla="+- 0 6755 6755"/>
                                    <a:gd name="T23" fmla="*/ 6755 h 1357"/>
                                    <a:gd name="T24" fmla="+- 0 3893 1583"/>
                                    <a:gd name="T25" fmla="*/ T24 w 2457"/>
                                    <a:gd name="T26" fmla="+- 0 6765 6755"/>
                                    <a:gd name="T27" fmla="*/ 6765 h 1357"/>
                                    <a:gd name="T28" fmla="+- 0 3947 1583"/>
                                    <a:gd name="T29" fmla="*/ T28 w 2457"/>
                                    <a:gd name="T30" fmla="+- 0 6795 6755"/>
                                    <a:gd name="T31" fmla="*/ 6795 h 1357"/>
                                    <a:gd name="T32" fmla="+- 0 3992 1583"/>
                                    <a:gd name="T33" fmla="*/ T32 w 2457"/>
                                    <a:gd name="T34" fmla="+- 0 6841 6755"/>
                                    <a:gd name="T35" fmla="*/ 6841 h 1357"/>
                                    <a:gd name="T36" fmla="+- 0 4023 1583"/>
                                    <a:gd name="T37" fmla="*/ T36 w 2457"/>
                                    <a:gd name="T38" fmla="+- 0 6900 6755"/>
                                    <a:gd name="T39" fmla="*/ 6900 h 1357"/>
                                    <a:gd name="T40" fmla="+- 0 4039 1583"/>
                                    <a:gd name="T41" fmla="*/ T40 w 2457"/>
                                    <a:gd name="T42" fmla="+- 0 6969 6755"/>
                                    <a:gd name="T43" fmla="*/ 6969 h 1357"/>
                                    <a:gd name="T44" fmla="+- 0 4039 1583"/>
                                    <a:gd name="T45" fmla="*/ T44 w 2457"/>
                                    <a:gd name="T46" fmla="+- 0 7895 6755"/>
                                    <a:gd name="T47" fmla="*/ 7895 h 1357"/>
                                    <a:gd name="T48" fmla="+- 0 4024 1583"/>
                                    <a:gd name="T49" fmla="*/ T48 w 2457"/>
                                    <a:gd name="T50" fmla="+- 0 7964 6755"/>
                                    <a:gd name="T51" fmla="*/ 7964 h 1357"/>
                                    <a:gd name="T52" fmla="+- 0 3993 1583"/>
                                    <a:gd name="T53" fmla="*/ T52 w 2457"/>
                                    <a:gd name="T54" fmla="+- 0 8024 6755"/>
                                    <a:gd name="T55" fmla="*/ 8024 h 1357"/>
                                    <a:gd name="T56" fmla="+- 0 3949 1583"/>
                                    <a:gd name="T57" fmla="*/ T56 w 2457"/>
                                    <a:gd name="T58" fmla="+- 0 8070 6755"/>
                                    <a:gd name="T59" fmla="*/ 8070 h 1357"/>
                                    <a:gd name="T60" fmla="+- 0 3894 1583"/>
                                    <a:gd name="T61" fmla="*/ T60 w 2457"/>
                                    <a:gd name="T62" fmla="+- 0 8101 6755"/>
                                    <a:gd name="T63" fmla="*/ 8101 h 1357"/>
                                    <a:gd name="T64" fmla="+- 0 3832 1583"/>
                                    <a:gd name="T65" fmla="*/ T64 w 2457"/>
                                    <a:gd name="T66" fmla="+- 0 8112 6755"/>
                                    <a:gd name="T67" fmla="*/ 8112 h 1357"/>
                                    <a:gd name="T68" fmla="+- 0 1751 1583"/>
                                    <a:gd name="T69" fmla="*/ T68 w 2457"/>
                                    <a:gd name="T70" fmla="+- 0 8107 6755"/>
                                    <a:gd name="T71" fmla="*/ 8107 h 1357"/>
                                    <a:gd name="T72" fmla="+- 0 1693 1583"/>
                                    <a:gd name="T73" fmla="*/ T72 w 2457"/>
                                    <a:gd name="T74" fmla="+- 0 8083 6755"/>
                                    <a:gd name="T75" fmla="*/ 8083 h 1357"/>
                                    <a:gd name="T76" fmla="+- 0 1645 1583"/>
                                    <a:gd name="T77" fmla="*/ T76 w 2457"/>
                                    <a:gd name="T78" fmla="+- 0 8042 6755"/>
                                    <a:gd name="T79" fmla="*/ 8042 h 1357"/>
                                    <a:gd name="T80" fmla="+- 0 1609 1583"/>
                                    <a:gd name="T81" fmla="*/ T80 w 2457"/>
                                    <a:gd name="T82" fmla="+- 0 7987 6755"/>
                                    <a:gd name="T83" fmla="*/ 7987 h 1357"/>
                                    <a:gd name="T84" fmla="+- 0 1588 1583"/>
                                    <a:gd name="T85" fmla="*/ T84 w 2457"/>
                                    <a:gd name="T86" fmla="+- 0 7921 6755"/>
                                    <a:gd name="T87" fmla="*/ 7921 h 1357"/>
                                    <a:gd name="T88" fmla="+- 0 1583 1583"/>
                                    <a:gd name="T89" fmla="*/ T88 w 2457"/>
                                    <a:gd name="T90" fmla="+- 0 6995 6755"/>
                                    <a:gd name="T91" fmla="*/ 6995 h 1357"/>
                                    <a:gd name="T92" fmla="+- 0 1624 1583"/>
                                    <a:gd name="T93" fmla="*/ T92 w 2457"/>
                                    <a:gd name="T94" fmla="+- 0 7910 6755"/>
                                    <a:gd name="T95" fmla="*/ 7910 h 1357"/>
                                    <a:gd name="T96" fmla="+- 0 1641 1583"/>
                                    <a:gd name="T97" fmla="*/ T96 w 2457"/>
                                    <a:gd name="T98" fmla="+- 0 7965 6755"/>
                                    <a:gd name="T99" fmla="*/ 7965 h 1357"/>
                                    <a:gd name="T100" fmla="+- 0 1670 1583"/>
                                    <a:gd name="T101" fmla="*/ T100 w 2457"/>
                                    <a:gd name="T102" fmla="+- 0 8010 6755"/>
                                    <a:gd name="T103" fmla="*/ 8010 h 1357"/>
                                    <a:gd name="T104" fmla="+- 0 1709 1583"/>
                                    <a:gd name="T105" fmla="*/ T104 w 2457"/>
                                    <a:gd name="T106" fmla="+- 0 8045 6755"/>
                                    <a:gd name="T107" fmla="*/ 8045 h 1357"/>
                                    <a:gd name="T108" fmla="+- 0 1757 1583"/>
                                    <a:gd name="T109" fmla="*/ T108 w 2457"/>
                                    <a:gd name="T110" fmla="+- 0 8065 6755"/>
                                    <a:gd name="T111" fmla="*/ 8065 h 1357"/>
                                    <a:gd name="T112" fmla="+- 0 3831 1583"/>
                                    <a:gd name="T113" fmla="*/ T112 w 2457"/>
                                    <a:gd name="T114" fmla="+- 0 8069 6755"/>
                                    <a:gd name="T115" fmla="*/ 8069 h 1357"/>
                                    <a:gd name="T116" fmla="+- 0 3882 1583"/>
                                    <a:gd name="T117" fmla="*/ T116 w 2457"/>
                                    <a:gd name="T118" fmla="+- 0 8061 6755"/>
                                    <a:gd name="T119" fmla="*/ 8061 h 1357"/>
                                    <a:gd name="T120" fmla="+- 0 3927 1583"/>
                                    <a:gd name="T121" fmla="*/ T120 w 2457"/>
                                    <a:gd name="T122" fmla="+- 0 8036 6755"/>
                                    <a:gd name="T123" fmla="*/ 8036 h 1357"/>
                                    <a:gd name="T124" fmla="+- 0 3963 1583"/>
                                    <a:gd name="T125" fmla="*/ T124 w 2457"/>
                                    <a:gd name="T126" fmla="+- 0 7998 6755"/>
                                    <a:gd name="T127" fmla="*/ 7998 h 1357"/>
                                    <a:gd name="T128" fmla="+- 0 3989 1583"/>
                                    <a:gd name="T129" fmla="*/ T128 w 2457"/>
                                    <a:gd name="T130" fmla="+- 0 7949 6755"/>
                                    <a:gd name="T131" fmla="*/ 7949 h 1357"/>
                                    <a:gd name="T132" fmla="+- 0 4002 1583"/>
                                    <a:gd name="T133" fmla="*/ T132 w 2457"/>
                                    <a:gd name="T134" fmla="+- 0 7893 6755"/>
                                    <a:gd name="T135" fmla="*/ 7893 h 1357"/>
                                    <a:gd name="T136" fmla="+- 0 4002 1583"/>
                                    <a:gd name="T137" fmla="*/ T136 w 2457"/>
                                    <a:gd name="T138" fmla="+- 0 6976 6755"/>
                                    <a:gd name="T139" fmla="*/ 6976 h 1357"/>
                                    <a:gd name="T140" fmla="+- 0 3990 1583"/>
                                    <a:gd name="T141" fmla="*/ T140 w 2457"/>
                                    <a:gd name="T142" fmla="+- 0 6919 6755"/>
                                    <a:gd name="T143" fmla="*/ 6919 h 1357"/>
                                    <a:gd name="T144" fmla="+- 0 3965 1583"/>
                                    <a:gd name="T145" fmla="*/ T144 w 2457"/>
                                    <a:gd name="T146" fmla="+- 0 6870 6755"/>
                                    <a:gd name="T147" fmla="*/ 6870 h 1357"/>
                                    <a:gd name="T148" fmla="+- 0 3928 1583"/>
                                    <a:gd name="T149" fmla="*/ T148 w 2457"/>
                                    <a:gd name="T150" fmla="+- 0 6832 6755"/>
                                    <a:gd name="T151" fmla="*/ 6832 h 1357"/>
                                    <a:gd name="T152" fmla="+- 0 3883 1583"/>
                                    <a:gd name="T153" fmla="*/ T152 w 2457"/>
                                    <a:gd name="T154" fmla="+- 0 6806 6755"/>
                                    <a:gd name="T155" fmla="*/ 6806 h 1357"/>
                                    <a:gd name="T156" fmla="+- 0 3831 1583"/>
                                    <a:gd name="T157" fmla="*/ T156 w 2457"/>
                                    <a:gd name="T158" fmla="+- 0 6797 6755"/>
                                    <a:gd name="T159" fmla="*/ 6797 h 1357"/>
                                    <a:gd name="T160" fmla="+- 0 1758 1583"/>
                                    <a:gd name="T161" fmla="*/ T160 w 2457"/>
                                    <a:gd name="T162" fmla="+- 0 6801 6755"/>
                                    <a:gd name="T163" fmla="*/ 6801 h 1357"/>
                                    <a:gd name="T164" fmla="+- 0 1711 1583"/>
                                    <a:gd name="T165" fmla="*/ T164 w 2457"/>
                                    <a:gd name="T166" fmla="+- 0 6821 6755"/>
                                    <a:gd name="T167" fmla="*/ 6821 h 1357"/>
                                    <a:gd name="T168" fmla="+- 0 1671 1583"/>
                                    <a:gd name="T169" fmla="*/ T168 w 2457"/>
                                    <a:gd name="T170" fmla="+- 0 6855 6755"/>
                                    <a:gd name="T171" fmla="*/ 6855 h 1357"/>
                                    <a:gd name="T172" fmla="+- 0 1641 1583"/>
                                    <a:gd name="T173" fmla="*/ T172 w 2457"/>
                                    <a:gd name="T174" fmla="+- 0 6900 6755"/>
                                    <a:gd name="T175" fmla="*/ 6900 h 1357"/>
                                    <a:gd name="T176" fmla="+- 0 1624 1583"/>
                                    <a:gd name="T177" fmla="*/ T176 w 2457"/>
                                    <a:gd name="T178" fmla="+- 0 6954 6755"/>
                                    <a:gd name="T179" fmla="*/ 6954 h 1357"/>
                                    <a:gd name="T180" fmla="+- 0 1620 1583"/>
                                    <a:gd name="T181" fmla="*/ T180 w 2457"/>
                                    <a:gd name="T182" fmla="+- 0 7870 6755"/>
                                    <a:gd name="T183" fmla="*/ 7870 h 13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457" h="1357">
                                      <a:moveTo>
                                        <a:pt x="0" y="240"/>
                                      </a:moveTo>
                                      <a:lnTo>
                                        <a:pt x="1" y="217"/>
                                      </a:lnTo>
                                      <a:lnTo>
                                        <a:pt x="4" y="193"/>
                                      </a:lnTo>
                                      <a:lnTo>
                                        <a:pt x="9" y="169"/>
                                      </a:lnTo>
                                      <a:lnTo>
                                        <a:pt x="16" y="147"/>
                                      </a:lnTo>
                                      <a:lnTo>
                                        <a:pt x="25" y="126"/>
                                      </a:lnTo>
                                      <a:lnTo>
                                        <a:pt x="35" y="107"/>
                                      </a:lnTo>
                                      <a:lnTo>
                                        <a:pt x="47" y="88"/>
                                      </a:lnTo>
                                      <a:lnTo>
                                        <a:pt x="61" y="71"/>
                                      </a:lnTo>
                                      <a:lnTo>
                                        <a:pt x="75" y="55"/>
                                      </a:lnTo>
                                      <a:lnTo>
                                        <a:pt x="92" y="41"/>
                                      </a:lnTo>
                                      <a:lnTo>
                                        <a:pt x="109" y="29"/>
                                      </a:lnTo>
                                      <a:lnTo>
                                        <a:pt x="127" y="19"/>
                                      </a:lnTo>
                                      <a:lnTo>
                                        <a:pt x="146" y="11"/>
                                      </a:lnTo>
                                      <a:lnTo>
                                        <a:pt x="166" y="5"/>
                                      </a:lnTo>
                                      <a:lnTo>
                                        <a:pt x="187" y="1"/>
                                      </a:lnTo>
                                      <a:lnTo>
                                        <a:pt x="208" y="0"/>
                                      </a:lnTo>
                                      <a:lnTo>
                                        <a:pt x="2248" y="0"/>
                                      </a:lnTo>
                                      <a:lnTo>
                                        <a:pt x="2269" y="1"/>
                                      </a:lnTo>
                                      <a:lnTo>
                                        <a:pt x="2290" y="4"/>
                                      </a:lnTo>
                                      <a:lnTo>
                                        <a:pt x="2310" y="10"/>
                                      </a:lnTo>
                                      <a:lnTo>
                                        <a:pt x="2329" y="18"/>
                                      </a:lnTo>
                                      <a:lnTo>
                                        <a:pt x="2347" y="28"/>
                                      </a:lnTo>
                                      <a:lnTo>
                                        <a:pt x="2364" y="40"/>
                                      </a:lnTo>
                                      <a:lnTo>
                                        <a:pt x="2380" y="54"/>
                                      </a:lnTo>
                                      <a:lnTo>
                                        <a:pt x="2395" y="69"/>
                                      </a:lnTo>
                                      <a:lnTo>
                                        <a:pt x="2409" y="86"/>
                                      </a:lnTo>
                                      <a:lnTo>
                                        <a:pt x="2421" y="105"/>
                                      </a:lnTo>
                                      <a:lnTo>
                                        <a:pt x="2431" y="125"/>
                                      </a:lnTo>
                                      <a:lnTo>
                                        <a:pt x="2440" y="145"/>
                                      </a:lnTo>
                                      <a:lnTo>
                                        <a:pt x="2447" y="167"/>
                                      </a:lnTo>
                                      <a:lnTo>
                                        <a:pt x="2453" y="190"/>
                                      </a:lnTo>
                                      <a:lnTo>
                                        <a:pt x="2456" y="214"/>
                                      </a:lnTo>
                                      <a:lnTo>
                                        <a:pt x="2457" y="239"/>
                                      </a:lnTo>
                                      <a:lnTo>
                                        <a:pt x="2457" y="1116"/>
                                      </a:lnTo>
                                      <a:lnTo>
                                        <a:pt x="2456" y="1140"/>
                                      </a:lnTo>
                                      <a:lnTo>
                                        <a:pt x="2453" y="1164"/>
                                      </a:lnTo>
                                      <a:lnTo>
                                        <a:pt x="2448" y="1187"/>
                                      </a:lnTo>
                                      <a:lnTo>
                                        <a:pt x="2441" y="1209"/>
                                      </a:lnTo>
                                      <a:lnTo>
                                        <a:pt x="2432" y="1230"/>
                                      </a:lnTo>
                                      <a:lnTo>
                                        <a:pt x="2422" y="1250"/>
                                      </a:lnTo>
                                      <a:lnTo>
                                        <a:pt x="2410" y="1269"/>
                                      </a:lnTo>
                                      <a:lnTo>
                                        <a:pt x="2397" y="1285"/>
                                      </a:lnTo>
                                      <a:lnTo>
                                        <a:pt x="2382" y="1301"/>
                                      </a:lnTo>
                                      <a:lnTo>
                                        <a:pt x="2366" y="1315"/>
                                      </a:lnTo>
                                      <a:lnTo>
                                        <a:pt x="2349" y="1327"/>
                                      </a:lnTo>
                                      <a:lnTo>
                                        <a:pt x="2331" y="1337"/>
                                      </a:lnTo>
                                      <a:lnTo>
                                        <a:pt x="2311" y="1346"/>
                                      </a:lnTo>
                                      <a:lnTo>
                                        <a:pt x="2291" y="1352"/>
                                      </a:lnTo>
                                      <a:lnTo>
                                        <a:pt x="2271" y="1355"/>
                                      </a:lnTo>
                                      <a:lnTo>
                                        <a:pt x="2249" y="1357"/>
                                      </a:lnTo>
                                      <a:lnTo>
                                        <a:pt x="209" y="1357"/>
                                      </a:lnTo>
                                      <a:lnTo>
                                        <a:pt x="188" y="1356"/>
                                      </a:lnTo>
                                      <a:lnTo>
                                        <a:pt x="168" y="1352"/>
                                      </a:lnTo>
                                      <a:lnTo>
                                        <a:pt x="148" y="1346"/>
                                      </a:lnTo>
                                      <a:lnTo>
                                        <a:pt x="129" y="1338"/>
                                      </a:lnTo>
                                      <a:lnTo>
                                        <a:pt x="110" y="1328"/>
                                      </a:lnTo>
                                      <a:lnTo>
                                        <a:pt x="93" y="1316"/>
                                      </a:lnTo>
                                      <a:lnTo>
                                        <a:pt x="77" y="1302"/>
                                      </a:lnTo>
                                      <a:lnTo>
                                        <a:pt x="62" y="1287"/>
                                      </a:lnTo>
                                      <a:lnTo>
                                        <a:pt x="48" y="1270"/>
                                      </a:lnTo>
                                      <a:lnTo>
                                        <a:pt x="37" y="1252"/>
                                      </a:lnTo>
                                      <a:lnTo>
                                        <a:pt x="26" y="1232"/>
                                      </a:lnTo>
                                      <a:lnTo>
                                        <a:pt x="17" y="1211"/>
                                      </a:lnTo>
                                      <a:lnTo>
                                        <a:pt x="10" y="1189"/>
                                      </a:lnTo>
                                      <a:lnTo>
                                        <a:pt x="5" y="1166"/>
                                      </a:lnTo>
                                      <a:lnTo>
                                        <a:pt x="2" y="1142"/>
                                      </a:lnTo>
                                      <a:lnTo>
                                        <a:pt x="0" y="1117"/>
                                      </a:lnTo>
                                      <a:lnTo>
                                        <a:pt x="0" y="240"/>
                                      </a:lnTo>
                                      <a:close/>
                                      <a:moveTo>
                                        <a:pt x="37" y="1115"/>
                                      </a:moveTo>
                                      <a:lnTo>
                                        <a:pt x="38" y="1136"/>
                                      </a:lnTo>
                                      <a:lnTo>
                                        <a:pt x="41" y="1155"/>
                                      </a:lnTo>
                                      <a:lnTo>
                                        <a:pt x="45" y="1174"/>
                                      </a:lnTo>
                                      <a:lnTo>
                                        <a:pt x="50" y="1192"/>
                                      </a:lnTo>
                                      <a:lnTo>
                                        <a:pt x="58" y="1210"/>
                                      </a:lnTo>
                                      <a:lnTo>
                                        <a:pt x="66" y="1226"/>
                                      </a:lnTo>
                                      <a:lnTo>
                                        <a:pt x="76" y="1241"/>
                                      </a:lnTo>
                                      <a:lnTo>
                                        <a:pt x="87" y="1255"/>
                                      </a:lnTo>
                                      <a:lnTo>
                                        <a:pt x="99" y="1269"/>
                                      </a:lnTo>
                                      <a:lnTo>
                                        <a:pt x="112" y="1280"/>
                                      </a:lnTo>
                                      <a:lnTo>
                                        <a:pt x="126" y="1290"/>
                                      </a:lnTo>
                                      <a:lnTo>
                                        <a:pt x="141" y="1298"/>
                                      </a:lnTo>
                                      <a:lnTo>
                                        <a:pt x="157" y="1305"/>
                                      </a:lnTo>
                                      <a:lnTo>
                                        <a:pt x="174" y="1310"/>
                                      </a:lnTo>
                                      <a:lnTo>
                                        <a:pt x="190" y="1313"/>
                                      </a:lnTo>
                                      <a:lnTo>
                                        <a:pt x="209" y="1314"/>
                                      </a:lnTo>
                                      <a:lnTo>
                                        <a:pt x="2248" y="1314"/>
                                      </a:lnTo>
                                      <a:lnTo>
                                        <a:pt x="2265" y="1313"/>
                                      </a:lnTo>
                                      <a:lnTo>
                                        <a:pt x="2282" y="1310"/>
                                      </a:lnTo>
                                      <a:lnTo>
                                        <a:pt x="2299" y="1306"/>
                                      </a:lnTo>
                                      <a:lnTo>
                                        <a:pt x="2314" y="1299"/>
                                      </a:lnTo>
                                      <a:lnTo>
                                        <a:pt x="2330" y="1291"/>
                                      </a:lnTo>
                                      <a:lnTo>
                                        <a:pt x="2344" y="1281"/>
                                      </a:lnTo>
                                      <a:lnTo>
                                        <a:pt x="2357" y="1270"/>
                                      </a:lnTo>
                                      <a:lnTo>
                                        <a:pt x="2369" y="1257"/>
                                      </a:lnTo>
                                      <a:lnTo>
                                        <a:pt x="2380" y="1243"/>
                                      </a:lnTo>
                                      <a:lnTo>
                                        <a:pt x="2390" y="1228"/>
                                      </a:lnTo>
                                      <a:lnTo>
                                        <a:pt x="2399" y="1212"/>
                                      </a:lnTo>
                                      <a:lnTo>
                                        <a:pt x="2406" y="1194"/>
                                      </a:lnTo>
                                      <a:lnTo>
                                        <a:pt x="2412" y="1176"/>
                                      </a:lnTo>
                                      <a:lnTo>
                                        <a:pt x="2416" y="1157"/>
                                      </a:lnTo>
                                      <a:lnTo>
                                        <a:pt x="2419" y="1138"/>
                                      </a:lnTo>
                                      <a:lnTo>
                                        <a:pt x="2420" y="1116"/>
                                      </a:lnTo>
                                      <a:lnTo>
                                        <a:pt x="2420" y="241"/>
                                      </a:lnTo>
                                      <a:lnTo>
                                        <a:pt x="2419" y="221"/>
                                      </a:lnTo>
                                      <a:lnTo>
                                        <a:pt x="2417" y="201"/>
                                      </a:lnTo>
                                      <a:lnTo>
                                        <a:pt x="2413" y="182"/>
                                      </a:lnTo>
                                      <a:lnTo>
                                        <a:pt x="2407" y="164"/>
                                      </a:lnTo>
                                      <a:lnTo>
                                        <a:pt x="2400" y="147"/>
                                      </a:lnTo>
                                      <a:lnTo>
                                        <a:pt x="2391" y="130"/>
                                      </a:lnTo>
                                      <a:lnTo>
                                        <a:pt x="2382" y="115"/>
                                      </a:lnTo>
                                      <a:lnTo>
                                        <a:pt x="2370" y="101"/>
                                      </a:lnTo>
                                      <a:lnTo>
                                        <a:pt x="2358" y="88"/>
                                      </a:lnTo>
                                      <a:lnTo>
                                        <a:pt x="2345" y="77"/>
                                      </a:lnTo>
                                      <a:lnTo>
                                        <a:pt x="2331" y="66"/>
                                      </a:lnTo>
                                      <a:lnTo>
                                        <a:pt x="2316" y="58"/>
                                      </a:lnTo>
                                      <a:lnTo>
                                        <a:pt x="2300" y="51"/>
                                      </a:lnTo>
                                      <a:lnTo>
                                        <a:pt x="2284" y="46"/>
                                      </a:lnTo>
                                      <a:lnTo>
                                        <a:pt x="2267" y="43"/>
                                      </a:lnTo>
                                      <a:lnTo>
                                        <a:pt x="2248" y="42"/>
                                      </a:lnTo>
                                      <a:lnTo>
                                        <a:pt x="210" y="42"/>
                                      </a:lnTo>
                                      <a:lnTo>
                                        <a:pt x="192" y="43"/>
                                      </a:lnTo>
                                      <a:lnTo>
                                        <a:pt x="175" y="46"/>
                                      </a:lnTo>
                                      <a:lnTo>
                                        <a:pt x="159" y="51"/>
                                      </a:lnTo>
                                      <a:lnTo>
                                        <a:pt x="143" y="57"/>
                                      </a:lnTo>
                                      <a:lnTo>
                                        <a:pt x="128" y="66"/>
                                      </a:lnTo>
                                      <a:lnTo>
                                        <a:pt x="114" y="75"/>
                                      </a:lnTo>
                                      <a:lnTo>
                                        <a:pt x="101" y="87"/>
                                      </a:lnTo>
                                      <a:lnTo>
                                        <a:pt x="88" y="100"/>
                                      </a:lnTo>
                                      <a:lnTo>
                                        <a:pt x="77" y="113"/>
                                      </a:lnTo>
                                      <a:lnTo>
                                        <a:pt x="67" y="128"/>
                                      </a:lnTo>
                                      <a:lnTo>
                                        <a:pt x="58" y="145"/>
                                      </a:lnTo>
                                      <a:lnTo>
                                        <a:pt x="51" y="162"/>
                                      </a:lnTo>
                                      <a:lnTo>
                                        <a:pt x="45" y="180"/>
                                      </a:lnTo>
                                      <a:lnTo>
                                        <a:pt x="41" y="199"/>
                                      </a:lnTo>
                                      <a:lnTo>
                                        <a:pt x="38" y="219"/>
                                      </a:lnTo>
                                      <a:lnTo>
                                        <a:pt x="37" y="240"/>
                                      </a:lnTo>
                                      <a:lnTo>
                                        <a:pt x="37" y="1115"/>
                                      </a:lnTo>
                                      <a:close/>
                                    </a:path>
                                  </a:pathLst>
                                </a:custGeom>
                                <a:noFill/>
                                <a:ln w="1778">
                                  <a:solidFill>
                                    <a:srgbClr val="385D89"/>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84"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39" y="5889"/>
                                  <a:ext cx="2105" cy="4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5" name="Picture 8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526" y="5889"/>
                                  <a:ext cx="51" cy="509"/>
                                </a:xfrm>
                                <a:prstGeom prst="rect">
                                  <a:avLst/>
                                </a:prstGeom>
                                <a:noFill/>
                                <a:extLst>
                                  <a:ext uri="{909E8E84-426E-40DD-AFC4-6F175D3DCCD1}">
                                    <a14:hiddenFill xmlns:a14="http://schemas.microsoft.com/office/drawing/2010/main">
                                      <a:solidFill>
                                        <a:srgbClr val="FFFFFF"/>
                                      </a:solidFill>
                                    </a14:hiddenFill>
                                  </a:ext>
                                </a:extLst>
                              </pic:spPr>
                            </pic:pic>
                            <wps:wsp>
                              <wps:cNvPr id="86" name="AutoShape 34"/>
                              <wps:cNvSpPr>
                                <a:spLocks/>
                              </wps:cNvSpPr>
                              <wps:spPr bwMode="auto">
                                <a:xfrm>
                                  <a:off x="6515" y="2660"/>
                                  <a:ext cx="150" cy="1196"/>
                                </a:xfrm>
                                <a:custGeom>
                                  <a:avLst/>
                                  <a:gdLst>
                                    <a:gd name="T0" fmla="+- 0 7825 7814"/>
                                    <a:gd name="T1" fmla="*/ T0 w 150"/>
                                    <a:gd name="T2" fmla="+- 0 5135 4101"/>
                                    <a:gd name="T3" fmla="*/ 5135 h 1196"/>
                                    <a:gd name="T4" fmla="+- 0 7820 7814"/>
                                    <a:gd name="T5" fmla="*/ T4 w 150"/>
                                    <a:gd name="T6" fmla="+- 0 5139 4101"/>
                                    <a:gd name="T7" fmla="*/ 5139 h 1196"/>
                                    <a:gd name="T8" fmla="+- 0 7816 7814"/>
                                    <a:gd name="T9" fmla="*/ T8 w 150"/>
                                    <a:gd name="T10" fmla="+- 0 5141 4101"/>
                                    <a:gd name="T11" fmla="*/ 5141 h 1196"/>
                                    <a:gd name="T12" fmla="+- 0 7814 7814"/>
                                    <a:gd name="T13" fmla="*/ T12 w 150"/>
                                    <a:gd name="T14" fmla="+- 0 5148 4101"/>
                                    <a:gd name="T15" fmla="*/ 5148 h 1196"/>
                                    <a:gd name="T16" fmla="+- 0 7889 7814"/>
                                    <a:gd name="T17" fmla="*/ T16 w 150"/>
                                    <a:gd name="T18" fmla="+- 0 5297 4101"/>
                                    <a:gd name="T19" fmla="*/ 5297 h 1196"/>
                                    <a:gd name="T20" fmla="+- 0 7900 7814"/>
                                    <a:gd name="T21" fmla="*/ T20 w 150"/>
                                    <a:gd name="T22" fmla="+- 0 5275 4101"/>
                                    <a:gd name="T23" fmla="*/ 5275 h 1196"/>
                                    <a:gd name="T24" fmla="+- 0 7880 7814"/>
                                    <a:gd name="T25" fmla="*/ T24 w 150"/>
                                    <a:gd name="T26" fmla="+- 0 5275 4101"/>
                                    <a:gd name="T27" fmla="*/ 5275 h 1196"/>
                                    <a:gd name="T28" fmla="+- 0 7880 7814"/>
                                    <a:gd name="T29" fmla="*/ T28 w 150"/>
                                    <a:gd name="T30" fmla="+- 0 5236 4101"/>
                                    <a:gd name="T31" fmla="*/ 5236 h 1196"/>
                                    <a:gd name="T32" fmla="+- 0 7833 7814"/>
                                    <a:gd name="T33" fmla="*/ T32 w 150"/>
                                    <a:gd name="T34" fmla="+- 0 5142 4101"/>
                                    <a:gd name="T35" fmla="*/ 5142 h 1196"/>
                                    <a:gd name="T36" fmla="+- 0 7830 7814"/>
                                    <a:gd name="T37" fmla="*/ T36 w 150"/>
                                    <a:gd name="T38" fmla="+- 0 5137 4101"/>
                                    <a:gd name="T39" fmla="*/ 5137 h 1196"/>
                                    <a:gd name="T40" fmla="+- 0 7825 7814"/>
                                    <a:gd name="T41" fmla="*/ T40 w 150"/>
                                    <a:gd name="T42" fmla="+- 0 5135 4101"/>
                                    <a:gd name="T43" fmla="*/ 5135 h 1196"/>
                                    <a:gd name="T44" fmla="+- 0 7954 7814"/>
                                    <a:gd name="T45" fmla="*/ T44 w 150"/>
                                    <a:gd name="T46" fmla="+- 0 5135 4101"/>
                                    <a:gd name="T47" fmla="*/ 5135 h 1196"/>
                                    <a:gd name="T48" fmla="+- 0 7948 7814"/>
                                    <a:gd name="T49" fmla="*/ T48 w 150"/>
                                    <a:gd name="T50" fmla="+- 0 5137 4101"/>
                                    <a:gd name="T51" fmla="*/ 5137 h 1196"/>
                                    <a:gd name="T52" fmla="+- 0 7946 7814"/>
                                    <a:gd name="T53" fmla="*/ T52 w 150"/>
                                    <a:gd name="T54" fmla="+- 0 5142 4101"/>
                                    <a:gd name="T55" fmla="*/ 5142 h 1196"/>
                                    <a:gd name="T56" fmla="+- 0 7898 7814"/>
                                    <a:gd name="T57" fmla="*/ T56 w 150"/>
                                    <a:gd name="T58" fmla="+- 0 5237 4101"/>
                                    <a:gd name="T59" fmla="*/ 5237 h 1196"/>
                                    <a:gd name="T60" fmla="+- 0 7898 7814"/>
                                    <a:gd name="T61" fmla="*/ T60 w 150"/>
                                    <a:gd name="T62" fmla="+- 0 5275 4101"/>
                                    <a:gd name="T63" fmla="*/ 5275 h 1196"/>
                                    <a:gd name="T64" fmla="+- 0 7900 7814"/>
                                    <a:gd name="T65" fmla="*/ T64 w 150"/>
                                    <a:gd name="T66" fmla="+- 0 5275 4101"/>
                                    <a:gd name="T67" fmla="*/ 5275 h 1196"/>
                                    <a:gd name="T68" fmla="+- 0 7964 7814"/>
                                    <a:gd name="T69" fmla="*/ T68 w 150"/>
                                    <a:gd name="T70" fmla="+- 0 5148 4101"/>
                                    <a:gd name="T71" fmla="*/ 5148 h 1196"/>
                                    <a:gd name="T72" fmla="+- 0 7963 7814"/>
                                    <a:gd name="T73" fmla="*/ T72 w 150"/>
                                    <a:gd name="T74" fmla="+- 0 5141 4101"/>
                                    <a:gd name="T75" fmla="*/ 5141 h 1196"/>
                                    <a:gd name="T76" fmla="+- 0 7958 7814"/>
                                    <a:gd name="T77" fmla="*/ T76 w 150"/>
                                    <a:gd name="T78" fmla="+- 0 5139 4101"/>
                                    <a:gd name="T79" fmla="*/ 5139 h 1196"/>
                                    <a:gd name="T80" fmla="+- 0 7954 7814"/>
                                    <a:gd name="T81" fmla="*/ T80 w 150"/>
                                    <a:gd name="T82" fmla="+- 0 5135 4101"/>
                                    <a:gd name="T83" fmla="*/ 5135 h 1196"/>
                                    <a:gd name="T84" fmla="+- 0 7889 7814"/>
                                    <a:gd name="T85" fmla="*/ T84 w 150"/>
                                    <a:gd name="T86" fmla="+- 0 5254 4101"/>
                                    <a:gd name="T87" fmla="*/ 5254 h 1196"/>
                                    <a:gd name="T88" fmla="+- 0 7881 7814"/>
                                    <a:gd name="T89" fmla="*/ T88 w 150"/>
                                    <a:gd name="T90" fmla="+- 0 5270 4101"/>
                                    <a:gd name="T91" fmla="*/ 5270 h 1196"/>
                                    <a:gd name="T92" fmla="+- 0 7897 7814"/>
                                    <a:gd name="T93" fmla="*/ T92 w 150"/>
                                    <a:gd name="T94" fmla="+- 0 5270 4101"/>
                                    <a:gd name="T95" fmla="*/ 5270 h 1196"/>
                                    <a:gd name="T96" fmla="+- 0 7889 7814"/>
                                    <a:gd name="T97" fmla="*/ T96 w 150"/>
                                    <a:gd name="T98" fmla="+- 0 5254 4101"/>
                                    <a:gd name="T99" fmla="*/ 5254 h 1196"/>
                                    <a:gd name="T100" fmla="+- 0 7898 7814"/>
                                    <a:gd name="T101" fmla="*/ T100 w 150"/>
                                    <a:gd name="T102" fmla="+- 0 4101 4101"/>
                                    <a:gd name="T103" fmla="*/ 4101 h 1196"/>
                                    <a:gd name="T104" fmla="+- 0 7880 7814"/>
                                    <a:gd name="T105" fmla="*/ T104 w 150"/>
                                    <a:gd name="T106" fmla="+- 0 4101 4101"/>
                                    <a:gd name="T107" fmla="*/ 4101 h 1196"/>
                                    <a:gd name="T108" fmla="+- 0 7880 7814"/>
                                    <a:gd name="T109" fmla="*/ T108 w 150"/>
                                    <a:gd name="T110" fmla="+- 0 5236 4101"/>
                                    <a:gd name="T111" fmla="*/ 5236 h 1196"/>
                                    <a:gd name="T112" fmla="+- 0 7889 7814"/>
                                    <a:gd name="T113" fmla="*/ T112 w 150"/>
                                    <a:gd name="T114" fmla="+- 0 5254 4101"/>
                                    <a:gd name="T115" fmla="*/ 5254 h 1196"/>
                                    <a:gd name="T116" fmla="+- 0 7898 7814"/>
                                    <a:gd name="T117" fmla="*/ T116 w 150"/>
                                    <a:gd name="T118" fmla="+- 0 5237 4101"/>
                                    <a:gd name="T119" fmla="*/ 5237 h 1196"/>
                                    <a:gd name="T120" fmla="+- 0 7898 7814"/>
                                    <a:gd name="T121" fmla="*/ T120 w 150"/>
                                    <a:gd name="T122" fmla="+- 0 4101 4101"/>
                                    <a:gd name="T123" fmla="*/ 4101 h 11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50" h="1196">
                                      <a:moveTo>
                                        <a:pt x="11" y="1034"/>
                                      </a:moveTo>
                                      <a:lnTo>
                                        <a:pt x="6" y="1038"/>
                                      </a:lnTo>
                                      <a:lnTo>
                                        <a:pt x="2" y="1040"/>
                                      </a:lnTo>
                                      <a:lnTo>
                                        <a:pt x="0" y="1047"/>
                                      </a:lnTo>
                                      <a:lnTo>
                                        <a:pt x="75" y="1196"/>
                                      </a:lnTo>
                                      <a:lnTo>
                                        <a:pt x="86" y="1174"/>
                                      </a:lnTo>
                                      <a:lnTo>
                                        <a:pt x="66" y="1174"/>
                                      </a:lnTo>
                                      <a:lnTo>
                                        <a:pt x="66" y="1135"/>
                                      </a:lnTo>
                                      <a:lnTo>
                                        <a:pt x="19" y="1041"/>
                                      </a:lnTo>
                                      <a:lnTo>
                                        <a:pt x="16" y="1036"/>
                                      </a:lnTo>
                                      <a:lnTo>
                                        <a:pt x="11" y="1034"/>
                                      </a:lnTo>
                                      <a:close/>
                                      <a:moveTo>
                                        <a:pt x="140" y="1034"/>
                                      </a:moveTo>
                                      <a:lnTo>
                                        <a:pt x="134" y="1036"/>
                                      </a:lnTo>
                                      <a:lnTo>
                                        <a:pt x="132" y="1041"/>
                                      </a:lnTo>
                                      <a:lnTo>
                                        <a:pt x="84" y="1136"/>
                                      </a:lnTo>
                                      <a:lnTo>
                                        <a:pt x="84" y="1174"/>
                                      </a:lnTo>
                                      <a:lnTo>
                                        <a:pt x="86" y="1174"/>
                                      </a:lnTo>
                                      <a:lnTo>
                                        <a:pt x="150" y="1047"/>
                                      </a:lnTo>
                                      <a:lnTo>
                                        <a:pt x="149" y="1040"/>
                                      </a:lnTo>
                                      <a:lnTo>
                                        <a:pt x="144" y="1038"/>
                                      </a:lnTo>
                                      <a:lnTo>
                                        <a:pt x="140" y="1034"/>
                                      </a:lnTo>
                                      <a:close/>
                                      <a:moveTo>
                                        <a:pt x="75" y="1153"/>
                                      </a:moveTo>
                                      <a:lnTo>
                                        <a:pt x="67" y="1169"/>
                                      </a:lnTo>
                                      <a:lnTo>
                                        <a:pt x="83" y="1169"/>
                                      </a:lnTo>
                                      <a:lnTo>
                                        <a:pt x="75" y="1153"/>
                                      </a:lnTo>
                                      <a:close/>
                                      <a:moveTo>
                                        <a:pt x="84" y="0"/>
                                      </a:moveTo>
                                      <a:lnTo>
                                        <a:pt x="66" y="0"/>
                                      </a:lnTo>
                                      <a:lnTo>
                                        <a:pt x="66" y="1135"/>
                                      </a:lnTo>
                                      <a:lnTo>
                                        <a:pt x="75" y="1153"/>
                                      </a:lnTo>
                                      <a:lnTo>
                                        <a:pt x="84" y="1136"/>
                                      </a:lnTo>
                                      <a:lnTo>
                                        <a:pt x="8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87" name="Line 33"/>
                              <wps:cNvCnPr/>
                              <wps:spPr bwMode="auto">
                                <a:xfrm>
                                  <a:off x="6590" y="2659"/>
                                  <a:ext cx="0" cy="1178"/>
                                </a:xfrm>
                                <a:prstGeom prst="line">
                                  <a:avLst/>
                                </a:prstGeom>
                                <a:noFill/>
                                <a:ln w="1333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8" name="Picture 8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514" y="3694"/>
                                  <a:ext cx="153" cy="165"/>
                                </a:xfrm>
                                <a:prstGeom prst="rect">
                                  <a:avLst/>
                                </a:prstGeom>
                                <a:noFill/>
                                <a:extLst>
                                  <a:ext uri="{909E8E84-426E-40DD-AFC4-6F175D3DCCD1}">
                                    <a14:hiddenFill xmlns:a14="http://schemas.microsoft.com/office/drawing/2010/main">
                                      <a:solidFill>
                                        <a:srgbClr val="FFFFFF"/>
                                      </a:solidFill>
                                    </a14:hiddenFill>
                                  </a:ext>
                                </a:extLst>
                              </pic:spPr>
                            </pic:pic>
                            <wps:wsp>
                              <wps:cNvPr id="89" name="AutoShape 31"/>
                              <wps:cNvSpPr>
                                <a:spLocks/>
                              </wps:cNvSpPr>
                              <wps:spPr bwMode="auto">
                                <a:xfrm>
                                  <a:off x="6497" y="5172"/>
                                  <a:ext cx="150" cy="736"/>
                                </a:xfrm>
                                <a:custGeom>
                                  <a:avLst/>
                                  <a:gdLst>
                                    <a:gd name="T0" fmla="+- 0 7807 7796"/>
                                    <a:gd name="T1" fmla="*/ T0 w 150"/>
                                    <a:gd name="T2" fmla="+- 0 7187 6613"/>
                                    <a:gd name="T3" fmla="*/ 7187 h 736"/>
                                    <a:gd name="T4" fmla="+- 0 7803 7796"/>
                                    <a:gd name="T5" fmla="*/ T4 w 150"/>
                                    <a:gd name="T6" fmla="+- 0 7191 6613"/>
                                    <a:gd name="T7" fmla="*/ 7191 h 736"/>
                                    <a:gd name="T8" fmla="+- 0 7798 7796"/>
                                    <a:gd name="T9" fmla="*/ T8 w 150"/>
                                    <a:gd name="T10" fmla="+- 0 7193 6613"/>
                                    <a:gd name="T11" fmla="*/ 7193 h 736"/>
                                    <a:gd name="T12" fmla="+- 0 7796 7796"/>
                                    <a:gd name="T13" fmla="*/ T12 w 150"/>
                                    <a:gd name="T14" fmla="+- 0 7200 6613"/>
                                    <a:gd name="T15" fmla="*/ 7200 h 736"/>
                                    <a:gd name="T16" fmla="+- 0 7799 7796"/>
                                    <a:gd name="T17" fmla="*/ T16 w 150"/>
                                    <a:gd name="T18" fmla="+- 0 7205 6613"/>
                                    <a:gd name="T19" fmla="*/ 7205 h 736"/>
                                    <a:gd name="T20" fmla="+- 0 7872 7796"/>
                                    <a:gd name="T21" fmla="*/ T20 w 150"/>
                                    <a:gd name="T22" fmla="+- 0 7349 6613"/>
                                    <a:gd name="T23" fmla="*/ 7349 h 736"/>
                                    <a:gd name="T24" fmla="+- 0 7882 7796"/>
                                    <a:gd name="T25" fmla="*/ T24 w 150"/>
                                    <a:gd name="T26" fmla="+- 0 7327 6613"/>
                                    <a:gd name="T27" fmla="*/ 7327 h 736"/>
                                    <a:gd name="T28" fmla="+- 0 7862 7796"/>
                                    <a:gd name="T29" fmla="*/ T28 w 150"/>
                                    <a:gd name="T30" fmla="+- 0 7327 6613"/>
                                    <a:gd name="T31" fmla="*/ 7327 h 736"/>
                                    <a:gd name="T32" fmla="+- 0 7862 7796"/>
                                    <a:gd name="T33" fmla="*/ T32 w 150"/>
                                    <a:gd name="T34" fmla="+- 0 7288 6613"/>
                                    <a:gd name="T35" fmla="*/ 7288 h 736"/>
                                    <a:gd name="T36" fmla="+- 0 7815 7796"/>
                                    <a:gd name="T37" fmla="*/ T36 w 150"/>
                                    <a:gd name="T38" fmla="+- 0 7194 6613"/>
                                    <a:gd name="T39" fmla="*/ 7194 h 736"/>
                                    <a:gd name="T40" fmla="+- 0 7812 7796"/>
                                    <a:gd name="T41" fmla="*/ T40 w 150"/>
                                    <a:gd name="T42" fmla="+- 0 7189 6613"/>
                                    <a:gd name="T43" fmla="*/ 7189 h 736"/>
                                    <a:gd name="T44" fmla="+- 0 7807 7796"/>
                                    <a:gd name="T45" fmla="*/ T44 w 150"/>
                                    <a:gd name="T46" fmla="+- 0 7187 6613"/>
                                    <a:gd name="T47" fmla="*/ 7187 h 736"/>
                                    <a:gd name="T48" fmla="+- 0 7936 7796"/>
                                    <a:gd name="T49" fmla="*/ T48 w 150"/>
                                    <a:gd name="T50" fmla="+- 0 7187 6613"/>
                                    <a:gd name="T51" fmla="*/ 7187 h 736"/>
                                    <a:gd name="T52" fmla="+- 0 7931 7796"/>
                                    <a:gd name="T53" fmla="*/ T52 w 150"/>
                                    <a:gd name="T54" fmla="+- 0 7189 6613"/>
                                    <a:gd name="T55" fmla="*/ 7189 h 736"/>
                                    <a:gd name="T56" fmla="+- 0 7928 7796"/>
                                    <a:gd name="T57" fmla="*/ T56 w 150"/>
                                    <a:gd name="T58" fmla="+- 0 7194 6613"/>
                                    <a:gd name="T59" fmla="*/ 7194 h 736"/>
                                    <a:gd name="T60" fmla="+- 0 7881 7796"/>
                                    <a:gd name="T61" fmla="*/ T60 w 150"/>
                                    <a:gd name="T62" fmla="+- 0 7288 6613"/>
                                    <a:gd name="T63" fmla="*/ 7288 h 736"/>
                                    <a:gd name="T64" fmla="+- 0 7881 7796"/>
                                    <a:gd name="T65" fmla="*/ T64 w 150"/>
                                    <a:gd name="T66" fmla="+- 0 7327 6613"/>
                                    <a:gd name="T67" fmla="*/ 7327 h 736"/>
                                    <a:gd name="T68" fmla="+- 0 7882 7796"/>
                                    <a:gd name="T69" fmla="*/ T68 w 150"/>
                                    <a:gd name="T70" fmla="+- 0 7327 6613"/>
                                    <a:gd name="T71" fmla="*/ 7327 h 736"/>
                                    <a:gd name="T72" fmla="+- 0 7944 7796"/>
                                    <a:gd name="T73" fmla="*/ T72 w 150"/>
                                    <a:gd name="T74" fmla="+- 0 7205 6613"/>
                                    <a:gd name="T75" fmla="*/ 7205 h 736"/>
                                    <a:gd name="T76" fmla="+- 0 7946 7796"/>
                                    <a:gd name="T77" fmla="*/ T76 w 150"/>
                                    <a:gd name="T78" fmla="+- 0 7200 6613"/>
                                    <a:gd name="T79" fmla="*/ 7200 h 736"/>
                                    <a:gd name="T80" fmla="+- 0 7945 7796"/>
                                    <a:gd name="T81" fmla="*/ T80 w 150"/>
                                    <a:gd name="T82" fmla="+- 0 7193 6613"/>
                                    <a:gd name="T83" fmla="*/ 7193 h 736"/>
                                    <a:gd name="T84" fmla="+- 0 7941 7796"/>
                                    <a:gd name="T85" fmla="*/ T84 w 150"/>
                                    <a:gd name="T86" fmla="+- 0 7191 6613"/>
                                    <a:gd name="T87" fmla="*/ 7191 h 736"/>
                                    <a:gd name="T88" fmla="+- 0 7936 7796"/>
                                    <a:gd name="T89" fmla="*/ T88 w 150"/>
                                    <a:gd name="T90" fmla="+- 0 7187 6613"/>
                                    <a:gd name="T91" fmla="*/ 7187 h 736"/>
                                    <a:gd name="T92" fmla="+- 0 7872 7796"/>
                                    <a:gd name="T93" fmla="*/ T92 w 150"/>
                                    <a:gd name="T94" fmla="+- 0 7306 6613"/>
                                    <a:gd name="T95" fmla="*/ 7306 h 736"/>
                                    <a:gd name="T96" fmla="+- 0 7864 7796"/>
                                    <a:gd name="T97" fmla="*/ T96 w 150"/>
                                    <a:gd name="T98" fmla="+- 0 7322 6613"/>
                                    <a:gd name="T99" fmla="*/ 7322 h 736"/>
                                    <a:gd name="T100" fmla="+- 0 7880 7796"/>
                                    <a:gd name="T101" fmla="*/ T100 w 150"/>
                                    <a:gd name="T102" fmla="+- 0 7322 6613"/>
                                    <a:gd name="T103" fmla="*/ 7322 h 736"/>
                                    <a:gd name="T104" fmla="+- 0 7872 7796"/>
                                    <a:gd name="T105" fmla="*/ T104 w 150"/>
                                    <a:gd name="T106" fmla="+- 0 7306 6613"/>
                                    <a:gd name="T107" fmla="*/ 7306 h 736"/>
                                    <a:gd name="T108" fmla="+- 0 7881 7796"/>
                                    <a:gd name="T109" fmla="*/ T108 w 150"/>
                                    <a:gd name="T110" fmla="+- 0 6613 6613"/>
                                    <a:gd name="T111" fmla="*/ 6613 h 736"/>
                                    <a:gd name="T112" fmla="+- 0 7862 7796"/>
                                    <a:gd name="T113" fmla="*/ T112 w 150"/>
                                    <a:gd name="T114" fmla="+- 0 6613 6613"/>
                                    <a:gd name="T115" fmla="*/ 6613 h 736"/>
                                    <a:gd name="T116" fmla="+- 0 7862 7796"/>
                                    <a:gd name="T117" fmla="*/ T116 w 150"/>
                                    <a:gd name="T118" fmla="+- 0 7288 6613"/>
                                    <a:gd name="T119" fmla="*/ 7288 h 736"/>
                                    <a:gd name="T120" fmla="+- 0 7872 7796"/>
                                    <a:gd name="T121" fmla="*/ T120 w 150"/>
                                    <a:gd name="T122" fmla="+- 0 7306 6613"/>
                                    <a:gd name="T123" fmla="*/ 7306 h 736"/>
                                    <a:gd name="T124" fmla="+- 0 7881 7796"/>
                                    <a:gd name="T125" fmla="*/ T124 w 150"/>
                                    <a:gd name="T126" fmla="+- 0 7288 6613"/>
                                    <a:gd name="T127" fmla="*/ 7288 h 736"/>
                                    <a:gd name="T128" fmla="+- 0 7881 7796"/>
                                    <a:gd name="T129" fmla="*/ T128 w 150"/>
                                    <a:gd name="T130" fmla="+- 0 6613 6613"/>
                                    <a:gd name="T131" fmla="*/ 6613 h 7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50" h="736">
                                      <a:moveTo>
                                        <a:pt x="11" y="574"/>
                                      </a:moveTo>
                                      <a:lnTo>
                                        <a:pt x="7" y="578"/>
                                      </a:lnTo>
                                      <a:lnTo>
                                        <a:pt x="2" y="580"/>
                                      </a:lnTo>
                                      <a:lnTo>
                                        <a:pt x="0" y="587"/>
                                      </a:lnTo>
                                      <a:lnTo>
                                        <a:pt x="3" y="592"/>
                                      </a:lnTo>
                                      <a:lnTo>
                                        <a:pt x="76" y="736"/>
                                      </a:lnTo>
                                      <a:lnTo>
                                        <a:pt x="86" y="714"/>
                                      </a:lnTo>
                                      <a:lnTo>
                                        <a:pt x="66" y="714"/>
                                      </a:lnTo>
                                      <a:lnTo>
                                        <a:pt x="66" y="675"/>
                                      </a:lnTo>
                                      <a:lnTo>
                                        <a:pt x="19" y="581"/>
                                      </a:lnTo>
                                      <a:lnTo>
                                        <a:pt x="16" y="576"/>
                                      </a:lnTo>
                                      <a:lnTo>
                                        <a:pt x="11" y="574"/>
                                      </a:lnTo>
                                      <a:close/>
                                      <a:moveTo>
                                        <a:pt x="140" y="574"/>
                                      </a:moveTo>
                                      <a:lnTo>
                                        <a:pt x="135" y="576"/>
                                      </a:lnTo>
                                      <a:lnTo>
                                        <a:pt x="132" y="581"/>
                                      </a:lnTo>
                                      <a:lnTo>
                                        <a:pt x="85" y="675"/>
                                      </a:lnTo>
                                      <a:lnTo>
                                        <a:pt x="85" y="714"/>
                                      </a:lnTo>
                                      <a:lnTo>
                                        <a:pt x="86" y="714"/>
                                      </a:lnTo>
                                      <a:lnTo>
                                        <a:pt x="148" y="592"/>
                                      </a:lnTo>
                                      <a:lnTo>
                                        <a:pt x="150" y="587"/>
                                      </a:lnTo>
                                      <a:lnTo>
                                        <a:pt x="149" y="580"/>
                                      </a:lnTo>
                                      <a:lnTo>
                                        <a:pt x="145" y="578"/>
                                      </a:lnTo>
                                      <a:lnTo>
                                        <a:pt x="140" y="574"/>
                                      </a:lnTo>
                                      <a:close/>
                                      <a:moveTo>
                                        <a:pt x="76" y="693"/>
                                      </a:moveTo>
                                      <a:lnTo>
                                        <a:pt x="68" y="709"/>
                                      </a:lnTo>
                                      <a:lnTo>
                                        <a:pt x="84" y="709"/>
                                      </a:lnTo>
                                      <a:lnTo>
                                        <a:pt x="76" y="693"/>
                                      </a:lnTo>
                                      <a:close/>
                                      <a:moveTo>
                                        <a:pt x="85" y="0"/>
                                      </a:moveTo>
                                      <a:lnTo>
                                        <a:pt x="66" y="0"/>
                                      </a:lnTo>
                                      <a:lnTo>
                                        <a:pt x="66" y="675"/>
                                      </a:lnTo>
                                      <a:lnTo>
                                        <a:pt x="76" y="693"/>
                                      </a:lnTo>
                                      <a:lnTo>
                                        <a:pt x="85" y="675"/>
                                      </a:lnTo>
                                      <a:lnTo>
                                        <a:pt x="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90" name="Line 30"/>
                              <wps:cNvCnPr/>
                              <wps:spPr bwMode="auto">
                                <a:xfrm>
                                  <a:off x="6573" y="5171"/>
                                  <a:ext cx="0" cy="718"/>
                                </a:xfrm>
                                <a:prstGeom prst="line">
                                  <a:avLst/>
                                </a:prstGeom>
                                <a:noFill/>
                                <a:ln w="13589">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1" name="Picture 9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496" y="5746"/>
                                  <a:ext cx="153" cy="165"/>
                                </a:xfrm>
                                <a:prstGeom prst="rect">
                                  <a:avLst/>
                                </a:prstGeom>
                                <a:noFill/>
                                <a:extLst>
                                  <a:ext uri="{909E8E84-426E-40DD-AFC4-6F175D3DCCD1}">
                                    <a14:hiddenFill xmlns:a14="http://schemas.microsoft.com/office/drawing/2010/main">
                                      <a:solidFill>
                                        <a:srgbClr val="FFFFFF"/>
                                      </a:solidFill>
                                    </a14:hiddenFill>
                                  </a:ext>
                                </a:extLst>
                              </pic:spPr>
                            </pic:pic>
                            <wps:wsp>
                              <wps:cNvPr id="92" name="AutoShape 28"/>
                              <wps:cNvSpPr>
                                <a:spLocks/>
                              </wps:cNvSpPr>
                              <wps:spPr bwMode="auto">
                                <a:xfrm>
                                  <a:off x="6342" y="11153"/>
                                  <a:ext cx="150" cy="916"/>
                                </a:xfrm>
                                <a:custGeom>
                                  <a:avLst/>
                                  <a:gdLst>
                                    <a:gd name="T0" fmla="+- 0 7652 7641"/>
                                    <a:gd name="T1" fmla="*/ T0 w 150"/>
                                    <a:gd name="T2" fmla="+- 0 13348 12593"/>
                                    <a:gd name="T3" fmla="*/ 13348 h 916"/>
                                    <a:gd name="T4" fmla="+- 0 7648 7641"/>
                                    <a:gd name="T5" fmla="*/ T4 w 150"/>
                                    <a:gd name="T6" fmla="+- 0 13352 12593"/>
                                    <a:gd name="T7" fmla="*/ 13352 h 916"/>
                                    <a:gd name="T8" fmla="+- 0 7643 7641"/>
                                    <a:gd name="T9" fmla="*/ T8 w 150"/>
                                    <a:gd name="T10" fmla="+- 0 13354 12593"/>
                                    <a:gd name="T11" fmla="*/ 13354 h 916"/>
                                    <a:gd name="T12" fmla="+- 0 7641 7641"/>
                                    <a:gd name="T13" fmla="*/ T12 w 150"/>
                                    <a:gd name="T14" fmla="+- 0 13361 12593"/>
                                    <a:gd name="T15" fmla="*/ 13361 h 916"/>
                                    <a:gd name="T16" fmla="+- 0 7644 7641"/>
                                    <a:gd name="T17" fmla="*/ T16 w 150"/>
                                    <a:gd name="T18" fmla="+- 0 13366 12593"/>
                                    <a:gd name="T19" fmla="*/ 13366 h 916"/>
                                    <a:gd name="T20" fmla="+- 0 7716 7641"/>
                                    <a:gd name="T21" fmla="*/ T20 w 150"/>
                                    <a:gd name="T22" fmla="+- 0 13509 12593"/>
                                    <a:gd name="T23" fmla="*/ 13509 h 916"/>
                                    <a:gd name="T24" fmla="+- 0 7727 7641"/>
                                    <a:gd name="T25" fmla="*/ T24 w 150"/>
                                    <a:gd name="T26" fmla="+- 0 13488 12593"/>
                                    <a:gd name="T27" fmla="*/ 13488 h 916"/>
                                    <a:gd name="T28" fmla="+- 0 7707 7641"/>
                                    <a:gd name="T29" fmla="*/ T28 w 150"/>
                                    <a:gd name="T30" fmla="+- 0 13488 12593"/>
                                    <a:gd name="T31" fmla="*/ 13488 h 916"/>
                                    <a:gd name="T32" fmla="+- 0 7707 7641"/>
                                    <a:gd name="T33" fmla="*/ T32 w 150"/>
                                    <a:gd name="T34" fmla="+- 0 13448 12593"/>
                                    <a:gd name="T35" fmla="*/ 13448 h 916"/>
                                    <a:gd name="T36" fmla="+- 0 7660 7641"/>
                                    <a:gd name="T37" fmla="*/ T36 w 150"/>
                                    <a:gd name="T38" fmla="+- 0 13355 12593"/>
                                    <a:gd name="T39" fmla="*/ 13355 h 916"/>
                                    <a:gd name="T40" fmla="+- 0 7657 7641"/>
                                    <a:gd name="T41" fmla="*/ T40 w 150"/>
                                    <a:gd name="T42" fmla="+- 0 13350 12593"/>
                                    <a:gd name="T43" fmla="*/ 13350 h 916"/>
                                    <a:gd name="T44" fmla="+- 0 7652 7641"/>
                                    <a:gd name="T45" fmla="*/ T44 w 150"/>
                                    <a:gd name="T46" fmla="+- 0 13348 12593"/>
                                    <a:gd name="T47" fmla="*/ 13348 h 916"/>
                                    <a:gd name="T48" fmla="+- 0 7781 7641"/>
                                    <a:gd name="T49" fmla="*/ T48 w 150"/>
                                    <a:gd name="T50" fmla="+- 0 13348 12593"/>
                                    <a:gd name="T51" fmla="*/ 13348 h 916"/>
                                    <a:gd name="T52" fmla="+- 0 7775 7641"/>
                                    <a:gd name="T53" fmla="*/ T52 w 150"/>
                                    <a:gd name="T54" fmla="+- 0 13350 12593"/>
                                    <a:gd name="T55" fmla="*/ 13350 h 916"/>
                                    <a:gd name="T56" fmla="+- 0 7726 7641"/>
                                    <a:gd name="T57" fmla="*/ T56 w 150"/>
                                    <a:gd name="T58" fmla="+- 0 13449 12593"/>
                                    <a:gd name="T59" fmla="*/ 13449 h 916"/>
                                    <a:gd name="T60" fmla="+- 0 7726 7641"/>
                                    <a:gd name="T61" fmla="*/ T60 w 150"/>
                                    <a:gd name="T62" fmla="+- 0 13488 12593"/>
                                    <a:gd name="T63" fmla="*/ 13488 h 916"/>
                                    <a:gd name="T64" fmla="+- 0 7727 7641"/>
                                    <a:gd name="T65" fmla="*/ T64 w 150"/>
                                    <a:gd name="T66" fmla="+- 0 13488 12593"/>
                                    <a:gd name="T67" fmla="*/ 13488 h 916"/>
                                    <a:gd name="T68" fmla="+- 0 7789 7641"/>
                                    <a:gd name="T69" fmla="*/ T68 w 150"/>
                                    <a:gd name="T70" fmla="+- 0 13366 12593"/>
                                    <a:gd name="T71" fmla="*/ 13366 h 916"/>
                                    <a:gd name="T72" fmla="+- 0 7791 7641"/>
                                    <a:gd name="T73" fmla="*/ T72 w 150"/>
                                    <a:gd name="T74" fmla="+- 0 13361 12593"/>
                                    <a:gd name="T75" fmla="*/ 13361 h 916"/>
                                    <a:gd name="T76" fmla="+- 0 7790 7641"/>
                                    <a:gd name="T77" fmla="*/ T76 w 150"/>
                                    <a:gd name="T78" fmla="+- 0 13354 12593"/>
                                    <a:gd name="T79" fmla="*/ 13354 h 916"/>
                                    <a:gd name="T80" fmla="+- 0 7785 7641"/>
                                    <a:gd name="T81" fmla="*/ T80 w 150"/>
                                    <a:gd name="T82" fmla="+- 0 13352 12593"/>
                                    <a:gd name="T83" fmla="*/ 13352 h 916"/>
                                    <a:gd name="T84" fmla="+- 0 7781 7641"/>
                                    <a:gd name="T85" fmla="*/ T84 w 150"/>
                                    <a:gd name="T86" fmla="+- 0 13348 12593"/>
                                    <a:gd name="T87" fmla="*/ 13348 h 916"/>
                                    <a:gd name="T88" fmla="+- 0 7717 7641"/>
                                    <a:gd name="T89" fmla="*/ T88 w 150"/>
                                    <a:gd name="T90" fmla="+- 0 13467 12593"/>
                                    <a:gd name="T91" fmla="*/ 13467 h 916"/>
                                    <a:gd name="T92" fmla="+- 0 7709 7641"/>
                                    <a:gd name="T93" fmla="*/ T92 w 150"/>
                                    <a:gd name="T94" fmla="+- 0 13483 12593"/>
                                    <a:gd name="T95" fmla="*/ 13483 h 916"/>
                                    <a:gd name="T96" fmla="+- 0 7725 7641"/>
                                    <a:gd name="T97" fmla="*/ T96 w 150"/>
                                    <a:gd name="T98" fmla="+- 0 13483 12593"/>
                                    <a:gd name="T99" fmla="*/ 13483 h 916"/>
                                    <a:gd name="T100" fmla="+- 0 7717 7641"/>
                                    <a:gd name="T101" fmla="*/ T100 w 150"/>
                                    <a:gd name="T102" fmla="+- 0 13467 12593"/>
                                    <a:gd name="T103" fmla="*/ 13467 h 916"/>
                                    <a:gd name="T104" fmla="+- 0 7726 7641"/>
                                    <a:gd name="T105" fmla="*/ T104 w 150"/>
                                    <a:gd name="T106" fmla="+- 0 12593 12593"/>
                                    <a:gd name="T107" fmla="*/ 12593 h 916"/>
                                    <a:gd name="T108" fmla="+- 0 7707 7641"/>
                                    <a:gd name="T109" fmla="*/ T108 w 150"/>
                                    <a:gd name="T110" fmla="+- 0 12593 12593"/>
                                    <a:gd name="T111" fmla="*/ 12593 h 916"/>
                                    <a:gd name="T112" fmla="+- 0 7707 7641"/>
                                    <a:gd name="T113" fmla="*/ T112 w 150"/>
                                    <a:gd name="T114" fmla="+- 0 13448 12593"/>
                                    <a:gd name="T115" fmla="*/ 13448 h 916"/>
                                    <a:gd name="T116" fmla="+- 0 7717 7641"/>
                                    <a:gd name="T117" fmla="*/ T116 w 150"/>
                                    <a:gd name="T118" fmla="+- 0 13467 12593"/>
                                    <a:gd name="T119" fmla="*/ 13467 h 916"/>
                                    <a:gd name="T120" fmla="+- 0 7726 7641"/>
                                    <a:gd name="T121" fmla="*/ T120 w 150"/>
                                    <a:gd name="T122" fmla="+- 0 13449 12593"/>
                                    <a:gd name="T123" fmla="*/ 13449 h 916"/>
                                    <a:gd name="T124" fmla="+- 0 7726 7641"/>
                                    <a:gd name="T125" fmla="*/ T124 w 150"/>
                                    <a:gd name="T126" fmla="+- 0 12593 12593"/>
                                    <a:gd name="T127" fmla="*/ 12593 h 9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50" h="916">
                                      <a:moveTo>
                                        <a:pt x="11" y="755"/>
                                      </a:moveTo>
                                      <a:lnTo>
                                        <a:pt x="7" y="759"/>
                                      </a:lnTo>
                                      <a:lnTo>
                                        <a:pt x="2" y="761"/>
                                      </a:lnTo>
                                      <a:lnTo>
                                        <a:pt x="0" y="768"/>
                                      </a:lnTo>
                                      <a:lnTo>
                                        <a:pt x="3" y="773"/>
                                      </a:lnTo>
                                      <a:lnTo>
                                        <a:pt x="75" y="916"/>
                                      </a:lnTo>
                                      <a:lnTo>
                                        <a:pt x="86" y="895"/>
                                      </a:lnTo>
                                      <a:lnTo>
                                        <a:pt x="66" y="895"/>
                                      </a:lnTo>
                                      <a:lnTo>
                                        <a:pt x="66" y="855"/>
                                      </a:lnTo>
                                      <a:lnTo>
                                        <a:pt x="19" y="762"/>
                                      </a:lnTo>
                                      <a:lnTo>
                                        <a:pt x="16" y="757"/>
                                      </a:lnTo>
                                      <a:lnTo>
                                        <a:pt x="11" y="755"/>
                                      </a:lnTo>
                                      <a:close/>
                                      <a:moveTo>
                                        <a:pt x="140" y="755"/>
                                      </a:moveTo>
                                      <a:lnTo>
                                        <a:pt x="134" y="757"/>
                                      </a:lnTo>
                                      <a:lnTo>
                                        <a:pt x="85" y="856"/>
                                      </a:lnTo>
                                      <a:lnTo>
                                        <a:pt x="85" y="895"/>
                                      </a:lnTo>
                                      <a:lnTo>
                                        <a:pt x="86" y="895"/>
                                      </a:lnTo>
                                      <a:lnTo>
                                        <a:pt x="148" y="773"/>
                                      </a:lnTo>
                                      <a:lnTo>
                                        <a:pt x="150" y="768"/>
                                      </a:lnTo>
                                      <a:lnTo>
                                        <a:pt x="149" y="761"/>
                                      </a:lnTo>
                                      <a:lnTo>
                                        <a:pt x="144" y="759"/>
                                      </a:lnTo>
                                      <a:lnTo>
                                        <a:pt x="140" y="755"/>
                                      </a:lnTo>
                                      <a:close/>
                                      <a:moveTo>
                                        <a:pt x="76" y="874"/>
                                      </a:moveTo>
                                      <a:lnTo>
                                        <a:pt x="68" y="890"/>
                                      </a:lnTo>
                                      <a:lnTo>
                                        <a:pt x="84" y="890"/>
                                      </a:lnTo>
                                      <a:lnTo>
                                        <a:pt x="76" y="874"/>
                                      </a:lnTo>
                                      <a:close/>
                                      <a:moveTo>
                                        <a:pt x="85" y="0"/>
                                      </a:moveTo>
                                      <a:lnTo>
                                        <a:pt x="66" y="0"/>
                                      </a:lnTo>
                                      <a:lnTo>
                                        <a:pt x="66" y="855"/>
                                      </a:lnTo>
                                      <a:lnTo>
                                        <a:pt x="76" y="874"/>
                                      </a:lnTo>
                                      <a:lnTo>
                                        <a:pt x="85" y="856"/>
                                      </a:lnTo>
                                      <a:lnTo>
                                        <a:pt x="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93" name="Line 27"/>
                              <wps:cNvCnPr/>
                              <wps:spPr bwMode="auto">
                                <a:xfrm>
                                  <a:off x="6418" y="11152"/>
                                  <a:ext cx="0" cy="898"/>
                                </a:xfrm>
                                <a:prstGeom prst="line">
                                  <a:avLst/>
                                </a:prstGeom>
                                <a:noFill/>
                                <a:ln w="13589">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94" name="Picture 9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6341" y="11907"/>
                                  <a:ext cx="153" cy="164"/>
                                </a:xfrm>
                                <a:prstGeom prst="rect">
                                  <a:avLst/>
                                </a:prstGeom>
                                <a:noFill/>
                                <a:extLst>
                                  <a:ext uri="{909E8E84-426E-40DD-AFC4-6F175D3DCCD1}">
                                    <a14:hiddenFill xmlns:a14="http://schemas.microsoft.com/office/drawing/2010/main">
                                      <a:solidFill>
                                        <a:srgbClr val="FFFFFF"/>
                                      </a:solidFill>
                                    </a14:hiddenFill>
                                  </a:ext>
                                </a:extLst>
                              </pic:spPr>
                            </pic:pic>
                            <wps:wsp>
                              <wps:cNvPr id="95" name="AutoShape 25"/>
                              <wps:cNvSpPr>
                                <a:spLocks/>
                              </wps:cNvSpPr>
                              <wps:spPr bwMode="auto">
                                <a:xfrm>
                                  <a:off x="4550" y="6460"/>
                                  <a:ext cx="871" cy="1321"/>
                                </a:xfrm>
                                <a:custGeom>
                                  <a:avLst/>
                                  <a:gdLst>
                                    <a:gd name="T0" fmla="+- 0 5872 5849"/>
                                    <a:gd name="T1" fmla="*/ T0 w 871"/>
                                    <a:gd name="T2" fmla="+- 0 9047 7901"/>
                                    <a:gd name="T3" fmla="*/ 9047 h 1321"/>
                                    <a:gd name="T4" fmla="+- 0 5867 5849"/>
                                    <a:gd name="T5" fmla="*/ T4 w 871"/>
                                    <a:gd name="T6" fmla="+- 0 9051 7901"/>
                                    <a:gd name="T7" fmla="*/ 9051 h 1321"/>
                                    <a:gd name="T8" fmla="+- 0 5867 5849"/>
                                    <a:gd name="T9" fmla="*/ T8 w 871"/>
                                    <a:gd name="T10" fmla="+- 0 9056 7901"/>
                                    <a:gd name="T11" fmla="*/ 9056 h 1321"/>
                                    <a:gd name="T12" fmla="+- 0 5849 5849"/>
                                    <a:gd name="T13" fmla="*/ T12 w 871"/>
                                    <a:gd name="T14" fmla="+- 0 9222 7901"/>
                                    <a:gd name="T15" fmla="*/ 9222 h 1321"/>
                                    <a:gd name="T16" fmla="+- 0 5872 5849"/>
                                    <a:gd name="T17" fmla="*/ T16 w 871"/>
                                    <a:gd name="T18" fmla="+- 0 9211 7901"/>
                                    <a:gd name="T19" fmla="*/ 9211 h 1321"/>
                                    <a:gd name="T20" fmla="+- 0 5868 5849"/>
                                    <a:gd name="T21" fmla="*/ T20 w 871"/>
                                    <a:gd name="T22" fmla="+- 0 9211 7901"/>
                                    <a:gd name="T23" fmla="*/ 9211 h 1321"/>
                                    <a:gd name="T24" fmla="+- 0 5853 5849"/>
                                    <a:gd name="T25" fmla="*/ T24 w 871"/>
                                    <a:gd name="T26" fmla="+- 0 9198 7901"/>
                                    <a:gd name="T27" fmla="*/ 9198 h 1321"/>
                                    <a:gd name="T28" fmla="+- 0 5874 5849"/>
                                    <a:gd name="T29" fmla="*/ T28 w 871"/>
                                    <a:gd name="T30" fmla="+- 0 9168 7901"/>
                                    <a:gd name="T31" fmla="*/ 9168 h 1321"/>
                                    <a:gd name="T32" fmla="+- 0 5886 5849"/>
                                    <a:gd name="T33" fmla="*/ T32 w 871"/>
                                    <a:gd name="T34" fmla="+- 0 9053 7901"/>
                                    <a:gd name="T35" fmla="*/ 9053 h 1321"/>
                                    <a:gd name="T36" fmla="+- 0 5882 5849"/>
                                    <a:gd name="T37" fmla="*/ T36 w 871"/>
                                    <a:gd name="T38" fmla="+- 0 9048 7901"/>
                                    <a:gd name="T39" fmla="*/ 9048 h 1321"/>
                                    <a:gd name="T40" fmla="+- 0 5872 5849"/>
                                    <a:gd name="T41" fmla="*/ T40 w 871"/>
                                    <a:gd name="T42" fmla="+- 0 9047 7901"/>
                                    <a:gd name="T43" fmla="*/ 9047 h 1321"/>
                                    <a:gd name="T44" fmla="+- 0 5980 5849"/>
                                    <a:gd name="T45" fmla="*/ T44 w 871"/>
                                    <a:gd name="T46" fmla="+- 0 9136 7901"/>
                                    <a:gd name="T47" fmla="*/ 9136 h 1321"/>
                                    <a:gd name="T48" fmla="+- 0 5976 5849"/>
                                    <a:gd name="T49" fmla="*/ T48 w 871"/>
                                    <a:gd name="T50" fmla="+- 0 9138 7901"/>
                                    <a:gd name="T51" fmla="*/ 9138 h 1321"/>
                                    <a:gd name="T52" fmla="+- 0 5889 5849"/>
                                    <a:gd name="T53" fmla="*/ T52 w 871"/>
                                    <a:gd name="T54" fmla="+- 0 9180 7901"/>
                                    <a:gd name="T55" fmla="*/ 9180 h 1321"/>
                                    <a:gd name="T56" fmla="+- 0 5868 5849"/>
                                    <a:gd name="T57" fmla="*/ T56 w 871"/>
                                    <a:gd name="T58" fmla="+- 0 9211 7901"/>
                                    <a:gd name="T59" fmla="*/ 9211 h 1321"/>
                                    <a:gd name="T60" fmla="+- 0 5872 5849"/>
                                    <a:gd name="T61" fmla="*/ T60 w 871"/>
                                    <a:gd name="T62" fmla="+- 0 9211 7901"/>
                                    <a:gd name="T63" fmla="*/ 9211 h 1321"/>
                                    <a:gd name="T64" fmla="+- 0 5983 5849"/>
                                    <a:gd name="T65" fmla="*/ T64 w 871"/>
                                    <a:gd name="T66" fmla="+- 0 9158 7901"/>
                                    <a:gd name="T67" fmla="*/ 9158 h 1321"/>
                                    <a:gd name="T68" fmla="+- 0 5987 5849"/>
                                    <a:gd name="T69" fmla="*/ T68 w 871"/>
                                    <a:gd name="T70" fmla="+- 0 9155 7901"/>
                                    <a:gd name="T71" fmla="*/ 9155 h 1321"/>
                                    <a:gd name="T72" fmla="+- 0 5990 5849"/>
                                    <a:gd name="T73" fmla="*/ T72 w 871"/>
                                    <a:gd name="T74" fmla="+- 0 9149 7901"/>
                                    <a:gd name="T75" fmla="*/ 9149 h 1321"/>
                                    <a:gd name="T76" fmla="+- 0 5988 5849"/>
                                    <a:gd name="T77" fmla="*/ T76 w 871"/>
                                    <a:gd name="T78" fmla="+- 0 9144 7901"/>
                                    <a:gd name="T79" fmla="*/ 9144 h 1321"/>
                                    <a:gd name="T80" fmla="+- 0 5986 5849"/>
                                    <a:gd name="T81" fmla="*/ T80 w 871"/>
                                    <a:gd name="T82" fmla="+- 0 9138 7901"/>
                                    <a:gd name="T83" fmla="*/ 9138 h 1321"/>
                                    <a:gd name="T84" fmla="+- 0 5980 5849"/>
                                    <a:gd name="T85" fmla="*/ T84 w 871"/>
                                    <a:gd name="T86" fmla="+- 0 9136 7901"/>
                                    <a:gd name="T87" fmla="*/ 9136 h 1321"/>
                                    <a:gd name="T88" fmla="+- 0 5872 5849"/>
                                    <a:gd name="T89" fmla="*/ T88 w 871"/>
                                    <a:gd name="T90" fmla="+- 0 9188 7901"/>
                                    <a:gd name="T91" fmla="*/ 9188 h 1321"/>
                                    <a:gd name="T92" fmla="+- 0 5857 5849"/>
                                    <a:gd name="T93" fmla="*/ T92 w 871"/>
                                    <a:gd name="T94" fmla="+- 0 9195 7901"/>
                                    <a:gd name="T95" fmla="*/ 9195 h 1321"/>
                                    <a:gd name="T96" fmla="+- 0 5870 5849"/>
                                    <a:gd name="T97" fmla="*/ T96 w 871"/>
                                    <a:gd name="T98" fmla="+- 0 9206 7901"/>
                                    <a:gd name="T99" fmla="*/ 9206 h 1321"/>
                                    <a:gd name="T100" fmla="+- 0 5872 5849"/>
                                    <a:gd name="T101" fmla="*/ T100 w 871"/>
                                    <a:gd name="T102" fmla="+- 0 9188 7901"/>
                                    <a:gd name="T103" fmla="*/ 9188 h 1321"/>
                                    <a:gd name="T104" fmla="+- 0 6706 5849"/>
                                    <a:gd name="T105" fmla="*/ T104 w 871"/>
                                    <a:gd name="T106" fmla="+- 0 7901 7901"/>
                                    <a:gd name="T107" fmla="*/ 7901 h 1321"/>
                                    <a:gd name="T108" fmla="+- 0 5874 5849"/>
                                    <a:gd name="T109" fmla="*/ T108 w 871"/>
                                    <a:gd name="T110" fmla="+- 0 9168 7901"/>
                                    <a:gd name="T111" fmla="*/ 9168 h 1321"/>
                                    <a:gd name="T112" fmla="+- 0 5872 5849"/>
                                    <a:gd name="T113" fmla="*/ T112 w 871"/>
                                    <a:gd name="T114" fmla="+- 0 9188 7901"/>
                                    <a:gd name="T115" fmla="*/ 9188 h 1321"/>
                                    <a:gd name="T116" fmla="+- 0 5889 5849"/>
                                    <a:gd name="T117" fmla="*/ T116 w 871"/>
                                    <a:gd name="T118" fmla="+- 0 9180 7901"/>
                                    <a:gd name="T119" fmla="*/ 9180 h 1321"/>
                                    <a:gd name="T120" fmla="+- 0 6720 5849"/>
                                    <a:gd name="T121" fmla="*/ T120 w 871"/>
                                    <a:gd name="T122" fmla="+- 0 7913 7901"/>
                                    <a:gd name="T123" fmla="*/ 7913 h 1321"/>
                                    <a:gd name="T124" fmla="+- 0 6706 5849"/>
                                    <a:gd name="T125" fmla="*/ T124 w 871"/>
                                    <a:gd name="T126" fmla="+- 0 7901 7901"/>
                                    <a:gd name="T127" fmla="*/ 7901 h 13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871" h="1321">
                                      <a:moveTo>
                                        <a:pt x="23" y="1146"/>
                                      </a:moveTo>
                                      <a:lnTo>
                                        <a:pt x="18" y="1150"/>
                                      </a:lnTo>
                                      <a:lnTo>
                                        <a:pt x="18" y="1155"/>
                                      </a:lnTo>
                                      <a:lnTo>
                                        <a:pt x="0" y="1321"/>
                                      </a:lnTo>
                                      <a:lnTo>
                                        <a:pt x="23" y="1310"/>
                                      </a:lnTo>
                                      <a:lnTo>
                                        <a:pt x="19" y="1310"/>
                                      </a:lnTo>
                                      <a:lnTo>
                                        <a:pt x="4" y="1297"/>
                                      </a:lnTo>
                                      <a:lnTo>
                                        <a:pt x="25" y="1267"/>
                                      </a:lnTo>
                                      <a:lnTo>
                                        <a:pt x="37" y="1152"/>
                                      </a:lnTo>
                                      <a:lnTo>
                                        <a:pt x="33" y="1147"/>
                                      </a:lnTo>
                                      <a:lnTo>
                                        <a:pt x="23" y="1146"/>
                                      </a:lnTo>
                                      <a:close/>
                                      <a:moveTo>
                                        <a:pt x="131" y="1235"/>
                                      </a:moveTo>
                                      <a:lnTo>
                                        <a:pt x="127" y="1237"/>
                                      </a:lnTo>
                                      <a:lnTo>
                                        <a:pt x="40" y="1279"/>
                                      </a:lnTo>
                                      <a:lnTo>
                                        <a:pt x="19" y="1310"/>
                                      </a:lnTo>
                                      <a:lnTo>
                                        <a:pt x="23" y="1310"/>
                                      </a:lnTo>
                                      <a:lnTo>
                                        <a:pt x="134" y="1257"/>
                                      </a:lnTo>
                                      <a:lnTo>
                                        <a:pt x="138" y="1254"/>
                                      </a:lnTo>
                                      <a:lnTo>
                                        <a:pt x="141" y="1248"/>
                                      </a:lnTo>
                                      <a:lnTo>
                                        <a:pt x="139" y="1243"/>
                                      </a:lnTo>
                                      <a:lnTo>
                                        <a:pt x="137" y="1237"/>
                                      </a:lnTo>
                                      <a:lnTo>
                                        <a:pt x="131" y="1235"/>
                                      </a:lnTo>
                                      <a:close/>
                                      <a:moveTo>
                                        <a:pt x="23" y="1287"/>
                                      </a:moveTo>
                                      <a:lnTo>
                                        <a:pt x="8" y="1294"/>
                                      </a:lnTo>
                                      <a:lnTo>
                                        <a:pt x="21" y="1305"/>
                                      </a:lnTo>
                                      <a:lnTo>
                                        <a:pt x="23" y="1287"/>
                                      </a:lnTo>
                                      <a:close/>
                                      <a:moveTo>
                                        <a:pt x="857" y="0"/>
                                      </a:moveTo>
                                      <a:lnTo>
                                        <a:pt x="25" y="1267"/>
                                      </a:lnTo>
                                      <a:lnTo>
                                        <a:pt x="23" y="1287"/>
                                      </a:lnTo>
                                      <a:lnTo>
                                        <a:pt x="40" y="1279"/>
                                      </a:lnTo>
                                      <a:lnTo>
                                        <a:pt x="871" y="12"/>
                                      </a:lnTo>
                                      <a:lnTo>
                                        <a:pt x="85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96" name="Freeform 96"/>
                              <wps:cNvSpPr>
                                <a:spLocks/>
                              </wps:cNvSpPr>
                              <wps:spPr bwMode="auto">
                                <a:xfrm>
                                  <a:off x="4554" y="6460"/>
                                  <a:ext cx="867" cy="1311"/>
                                </a:xfrm>
                                <a:custGeom>
                                  <a:avLst/>
                                  <a:gdLst>
                                    <a:gd name="T0" fmla="+- 0 6706 5853"/>
                                    <a:gd name="T1" fmla="*/ T0 w 867"/>
                                    <a:gd name="T2" fmla="+- 0 7901 7901"/>
                                    <a:gd name="T3" fmla="*/ 7901 h 1311"/>
                                    <a:gd name="T4" fmla="+- 0 5853 5853"/>
                                    <a:gd name="T5" fmla="*/ T4 w 867"/>
                                    <a:gd name="T6" fmla="+- 0 9198 7901"/>
                                    <a:gd name="T7" fmla="*/ 9198 h 1311"/>
                                    <a:gd name="T8" fmla="+- 0 5868 5853"/>
                                    <a:gd name="T9" fmla="*/ T8 w 867"/>
                                    <a:gd name="T10" fmla="+- 0 9211 7901"/>
                                    <a:gd name="T11" fmla="*/ 9211 h 1311"/>
                                    <a:gd name="T12" fmla="+- 0 6720 5853"/>
                                    <a:gd name="T13" fmla="*/ T12 w 867"/>
                                    <a:gd name="T14" fmla="+- 0 7913 7901"/>
                                    <a:gd name="T15" fmla="*/ 7913 h 1311"/>
                                    <a:gd name="T16" fmla="+- 0 6706 5853"/>
                                    <a:gd name="T17" fmla="*/ T16 w 867"/>
                                    <a:gd name="T18" fmla="+- 0 7901 7901"/>
                                    <a:gd name="T19" fmla="*/ 7901 h 1311"/>
                                  </a:gdLst>
                                  <a:ahLst/>
                                  <a:cxnLst>
                                    <a:cxn ang="0">
                                      <a:pos x="T1" y="T3"/>
                                    </a:cxn>
                                    <a:cxn ang="0">
                                      <a:pos x="T5" y="T7"/>
                                    </a:cxn>
                                    <a:cxn ang="0">
                                      <a:pos x="T9" y="T11"/>
                                    </a:cxn>
                                    <a:cxn ang="0">
                                      <a:pos x="T13" y="T15"/>
                                    </a:cxn>
                                    <a:cxn ang="0">
                                      <a:pos x="T17" y="T19"/>
                                    </a:cxn>
                                  </a:cxnLst>
                                  <a:rect l="0" t="0" r="r" b="b"/>
                                  <a:pathLst>
                                    <a:path w="867" h="1311">
                                      <a:moveTo>
                                        <a:pt x="853" y="0"/>
                                      </a:moveTo>
                                      <a:lnTo>
                                        <a:pt x="0" y="1297"/>
                                      </a:lnTo>
                                      <a:lnTo>
                                        <a:pt x="15" y="1310"/>
                                      </a:lnTo>
                                      <a:lnTo>
                                        <a:pt x="867" y="12"/>
                                      </a:lnTo>
                                      <a:lnTo>
                                        <a:pt x="853" y="0"/>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97" name="Pictur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549" y="7605"/>
                                  <a:ext cx="143" cy="178"/>
                                </a:xfrm>
                                <a:prstGeom prst="rect">
                                  <a:avLst/>
                                </a:prstGeom>
                                <a:noFill/>
                                <a:extLst>
                                  <a:ext uri="{909E8E84-426E-40DD-AFC4-6F175D3DCCD1}">
                                    <a14:hiddenFill xmlns:a14="http://schemas.microsoft.com/office/drawing/2010/main">
                                      <a:solidFill>
                                        <a:srgbClr val="FFFFFF"/>
                                      </a:solidFill>
                                    </a14:hiddenFill>
                                  </a:ext>
                                </a:extLst>
                              </pic:spPr>
                            </pic:pic>
                            <wps:wsp>
                              <wps:cNvPr id="98" name="AutoShape 22"/>
                              <wps:cNvSpPr>
                                <a:spLocks/>
                              </wps:cNvSpPr>
                              <wps:spPr bwMode="auto">
                                <a:xfrm>
                                  <a:off x="7877" y="6341"/>
                                  <a:ext cx="604" cy="1320"/>
                                </a:xfrm>
                                <a:custGeom>
                                  <a:avLst/>
                                  <a:gdLst>
                                    <a:gd name="T0" fmla="+- 0 9657 9176"/>
                                    <a:gd name="T1" fmla="*/ T0 w 604"/>
                                    <a:gd name="T2" fmla="+- 0 8991 7782"/>
                                    <a:gd name="T3" fmla="*/ 8991 h 1320"/>
                                    <a:gd name="T4" fmla="+- 0 9651 9176"/>
                                    <a:gd name="T5" fmla="*/ T4 w 604"/>
                                    <a:gd name="T6" fmla="+- 0 8993 7782"/>
                                    <a:gd name="T7" fmla="*/ 8993 h 1320"/>
                                    <a:gd name="T8" fmla="+- 0 9648 9176"/>
                                    <a:gd name="T9" fmla="*/ T8 w 604"/>
                                    <a:gd name="T10" fmla="+- 0 8997 7782"/>
                                    <a:gd name="T11" fmla="*/ 8997 h 1320"/>
                                    <a:gd name="T12" fmla="+- 0 9645 9176"/>
                                    <a:gd name="T13" fmla="*/ T12 w 604"/>
                                    <a:gd name="T14" fmla="+- 0 9003 7782"/>
                                    <a:gd name="T15" fmla="*/ 9003 h 1320"/>
                                    <a:gd name="T16" fmla="+- 0 9647 9176"/>
                                    <a:gd name="T17" fmla="*/ T16 w 604"/>
                                    <a:gd name="T18" fmla="+- 0 9009 7782"/>
                                    <a:gd name="T19" fmla="*/ 9009 h 1320"/>
                                    <a:gd name="T20" fmla="+- 0 9773 9176"/>
                                    <a:gd name="T21" fmla="*/ T20 w 604"/>
                                    <a:gd name="T22" fmla="+- 0 9102 7782"/>
                                    <a:gd name="T23" fmla="*/ 9102 h 1320"/>
                                    <a:gd name="T24" fmla="+- 0 9773 9176"/>
                                    <a:gd name="T25" fmla="*/ T24 w 604"/>
                                    <a:gd name="T26" fmla="+- 0 9088 7782"/>
                                    <a:gd name="T27" fmla="*/ 9088 h 1320"/>
                                    <a:gd name="T28" fmla="+- 0 9756 9176"/>
                                    <a:gd name="T29" fmla="*/ T28 w 604"/>
                                    <a:gd name="T30" fmla="+- 0 9088 7782"/>
                                    <a:gd name="T31" fmla="*/ 9088 h 1320"/>
                                    <a:gd name="T32" fmla="+- 0 9740 9176"/>
                                    <a:gd name="T33" fmla="*/ T32 w 604"/>
                                    <a:gd name="T34" fmla="+- 0 9053 7782"/>
                                    <a:gd name="T35" fmla="*/ 9053 h 1320"/>
                                    <a:gd name="T36" fmla="+- 0 9661 9176"/>
                                    <a:gd name="T37" fmla="*/ T36 w 604"/>
                                    <a:gd name="T38" fmla="+- 0 8994 7782"/>
                                    <a:gd name="T39" fmla="*/ 8994 h 1320"/>
                                    <a:gd name="T40" fmla="+- 0 9657 9176"/>
                                    <a:gd name="T41" fmla="*/ T40 w 604"/>
                                    <a:gd name="T42" fmla="+- 0 8991 7782"/>
                                    <a:gd name="T43" fmla="*/ 8991 h 1320"/>
                                    <a:gd name="T44" fmla="+- 0 9766 9176"/>
                                    <a:gd name="T45" fmla="*/ T44 w 604"/>
                                    <a:gd name="T46" fmla="+- 0 8924 7782"/>
                                    <a:gd name="T47" fmla="*/ 8924 h 1320"/>
                                    <a:gd name="T48" fmla="+- 0 9762 9176"/>
                                    <a:gd name="T49" fmla="*/ T48 w 604"/>
                                    <a:gd name="T50" fmla="+- 0 8928 7782"/>
                                    <a:gd name="T51" fmla="*/ 8928 h 1320"/>
                                    <a:gd name="T52" fmla="+- 0 9762 9176"/>
                                    <a:gd name="T53" fmla="*/ T52 w 604"/>
                                    <a:gd name="T54" fmla="+- 0 8935 7782"/>
                                    <a:gd name="T55" fmla="*/ 8935 h 1320"/>
                                    <a:gd name="T56" fmla="+- 0 9757 9176"/>
                                    <a:gd name="T57" fmla="*/ T56 w 604"/>
                                    <a:gd name="T58" fmla="+- 0 9043 7782"/>
                                    <a:gd name="T59" fmla="*/ 9043 h 1320"/>
                                    <a:gd name="T60" fmla="+- 0 9772 9176"/>
                                    <a:gd name="T61" fmla="*/ T60 w 604"/>
                                    <a:gd name="T62" fmla="+- 0 9078 7782"/>
                                    <a:gd name="T63" fmla="*/ 9078 h 1320"/>
                                    <a:gd name="T64" fmla="+- 0 9756 9176"/>
                                    <a:gd name="T65" fmla="*/ T64 w 604"/>
                                    <a:gd name="T66" fmla="+- 0 9088 7782"/>
                                    <a:gd name="T67" fmla="*/ 9088 h 1320"/>
                                    <a:gd name="T68" fmla="+- 0 9773 9176"/>
                                    <a:gd name="T69" fmla="*/ T68 w 604"/>
                                    <a:gd name="T70" fmla="+- 0 9088 7782"/>
                                    <a:gd name="T71" fmla="*/ 9088 h 1320"/>
                                    <a:gd name="T72" fmla="+- 0 9780 9176"/>
                                    <a:gd name="T73" fmla="*/ T72 w 604"/>
                                    <a:gd name="T74" fmla="+- 0 8935 7782"/>
                                    <a:gd name="T75" fmla="*/ 8935 h 1320"/>
                                    <a:gd name="T76" fmla="+- 0 9780 9176"/>
                                    <a:gd name="T77" fmla="*/ T76 w 604"/>
                                    <a:gd name="T78" fmla="+- 0 8930 7782"/>
                                    <a:gd name="T79" fmla="*/ 8930 h 1320"/>
                                    <a:gd name="T80" fmla="+- 0 9777 9176"/>
                                    <a:gd name="T81" fmla="*/ T80 w 604"/>
                                    <a:gd name="T82" fmla="+- 0 8925 7782"/>
                                    <a:gd name="T83" fmla="*/ 8925 h 1320"/>
                                    <a:gd name="T84" fmla="+- 0 9766 9176"/>
                                    <a:gd name="T85" fmla="*/ T84 w 604"/>
                                    <a:gd name="T86" fmla="+- 0 8924 7782"/>
                                    <a:gd name="T87" fmla="*/ 8924 h 1320"/>
                                    <a:gd name="T88" fmla="+- 0 9756 9176"/>
                                    <a:gd name="T89" fmla="*/ T88 w 604"/>
                                    <a:gd name="T90" fmla="+- 0 9064 7782"/>
                                    <a:gd name="T91" fmla="*/ 9064 h 1320"/>
                                    <a:gd name="T92" fmla="+- 0 9755 9176"/>
                                    <a:gd name="T93" fmla="*/ T92 w 604"/>
                                    <a:gd name="T94" fmla="+- 0 9082 7782"/>
                                    <a:gd name="T95" fmla="*/ 9082 h 1320"/>
                                    <a:gd name="T96" fmla="+- 0 9769 9176"/>
                                    <a:gd name="T97" fmla="*/ T96 w 604"/>
                                    <a:gd name="T98" fmla="+- 0 9074 7782"/>
                                    <a:gd name="T99" fmla="*/ 9074 h 1320"/>
                                    <a:gd name="T100" fmla="+- 0 9756 9176"/>
                                    <a:gd name="T101" fmla="*/ T100 w 604"/>
                                    <a:gd name="T102" fmla="+- 0 9064 7782"/>
                                    <a:gd name="T103" fmla="*/ 9064 h 1320"/>
                                    <a:gd name="T104" fmla="+- 0 9193 9176"/>
                                    <a:gd name="T105" fmla="*/ T104 w 604"/>
                                    <a:gd name="T106" fmla="+- 0 7782 7782"/>
                                    <a:gd name="T107" fmla="*/ 7782 h 1320"/>
                                    <a:gd name="T108" fmla="+- 0 9176 9176"/>
                                    <a:gd name="T109" fmla="*/ T108 w 604"/>
                                    <a:gd name="T110" fmla="+- 0 7792 7782"/>
                                    <a:gd name="T111" fmla="*/ 7792 h 1320"/>
                                    <a:gd name="T112" fmla="+- 0 9740 9176"/>
                                    <a:gd name="T113" fmla="*/ T112 w 604"/>
                                    <a:gd name="T114" fmla="+- 0 9053 7782"/>
                                    <a:gd name="T115" fmla="*/ 9053 h 1320"/>
                                    <a:gd name="T116" fmla="+- 0 9756 9176"/>
                                    <a:gd name="T117" fmla="*/ T116 w 604"/>
                                    <a:gd name="T118" fmla="+- 0 9064 7782"/>
                                    <a:gd name="T119" fmla="*/ 9064 h 1320"/>
                                    <a:gd name="T120" fmla="+- 0 9757 9176"/>
                                    <a:gd name="T121" fmla="*/ T120 w 604"/>
                                    <a:gd name="T122" fmla="+- 0 9043 7782"/>
                                    <a:gd name="T123" fmla="*/ 9043 h 1320"/>
                                    <a:gd name="T124" fmla="+- 0 9193 9176"/>
                                    <a:gd name="T125" fmla="*/ T124 w 604"/>
                                    <a:gd name="T126" fmla="+- 0 7782 7782"/>
                                    <a:gd name="T127" fmla="*/ 7782 h 13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604" h="1320">
                                      <a:moveTo>
                                        <a:pt x="481" y="1209"/>
                                      </a:moveTo>
                                      <a:lnTo>
                                        <a:pt x="475" y="1211"/>
                                      </a:lnTo>
                                      <a:lnTo>
                                        <a:pt x="472" y="1215"/>
                                      </a:lnTo>
                                      <a:lnTo>
                                        <a:pt x="469" y="1221"/>
                                      </a:lnTo>
                                      <a:lnTo>
                                        <a:pt x="471" y="1227"/>
                                      </a:lnTo>
                                      <a:lnTo>
                                        <a:pt x="597" y="1320"/>
                                      </a:lnTo>
                                      <a:lnTo>
                                        <a:pt x="597" y="1306"/>
                                      </a:lnTo>
                                      <a:lnTo>
                                        <a:pt x="580" y="1306"/>
                                      </a:lnTo>
                                      <a:lnTo>
                                        <a:pt x="564" y="1271"/>
                                      </a:lnTo>
                                      <a:lnTo>
                                        <a:pt x="485" y="1212"/>
                                      </a:lnTo>
                                      <a:lnTo>
                                        <a:pt x="481" y="1209"/>
                                      </a:lnTo>
                                      <a:close/>
                                      <a:moveTo>
                                        <a:pt x="590" y="1142"/>
                                      </a:moveTo>
                                      <a:lnTo>
                                        <a:pt x="586" y="1146"/>
                                      </a:lnTo>
                                      <a:lnTo>
                                        <a:pt x="586" y="1153"/>
                                      </a:lnTo>
                                      <a:lnTo>
                                        <a:pt x="581" y="1261"/>
                                      </a:lnTo>
                                      <a:lnTo>
                                        <a:pt x="596" y="1296"/>
                                      </a:lnTo>
                                      <a:lnTo>
                                        <a:pt x="580" y="1306"/>
                                      </a:lnTo>
                                      <a:lnTo>
                                        <a:pt x="597" y="1306"/>
                                      </a:lnTo>
                                      <a:lnTo>
                                        <a:pt x="604" y="1153"/>
                                      </a:lnTo>
                                      <a:lnTo>
                                        <a:pt x="604" y="1148"/>
                                      </a:lnTo>
                                      <a:lnTo>
                                        <a:pt x="601" y="1143"/>
                                      </a:lnTo>
                                      <a:lnTo>
                                        <a:pt x="590" y="1142"/>
                                      </a:lnTo>
                                      <a:close/>
                                      <a:moveTo>
                                        <a:pt x="580" y="1282"/>
                                      </a:moveTo>
                                      <a:lnTo>
                                        <a:pt x="579" y="1300"/>
                                      </a:lnTo>
                                      <a:lnTo>
                                        <a:pt x="593" y="1292"/>
                                      </a:lnTo>
                                      <a:lnTo>
                                        <a:pt x="580" y="1282"/>
                                      </a:lnTo>
                                      <a:close/>
                                      <a:moveTo>
                                        <a:pt x="17" y="0"/>
                                      </a:moveTo>
                                      <a:lnTo>
                                        <a:pt x="0" y="10"/>
                                      </a:lnTo>
                                      <a:lnTo>
                                        <a:pt x="564" y="1271"/>
                                      </a:lnTo>
                                      <a:lnTo>
                                        <a:pt x="580" y="1282"/>
                                      </a:lnTo>
                                      <a:lnTo>
                                        <a:pt x="581" y="1261"/>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99" name="Freeform 99"/>
                              <wps:cNvSpPr>
                                <a:spLocks/>
                              </wps:cNvSpPr>
                              <wps:spPr bwMode="auto">
                                <a:xfrm>
                                  <a:off x="7877" y="6341"/>
                                  <a:ext cx="596" cy="1306"/>
                                </a:xfrm>
                                <a:custGeom>
                                  <a:avLst/>
                                  <a:gdLst>
                                    <a:gd name="T0" fmla="+- 0 9193 9176"/>
                                    <a:gd name="T1" fmla="*/ T0 w 596"/>
                                    <a:gd name="T2" fmla="+- 0 7782 7782"/>
                                    <a:gd name="T3" fmla="*/ 7782 h 1306"/>
                                    <a:gd name="T4" fmla="+- 0 9772 9176"/>
                                    <a:gd name="T5" fmla="*/ T4 w 596"/>
                                    <a:gd name="T6" fmla="+- 0 9078 7782"/>
                                    <a:gd name="T7" fmla="*/ 9078 h 1306"/>
                                    <a:gd name="T8" fmla="+- 0 9756 9176"/>
                                    <a:gd name="T9" fmla="*/ T8 w 596"/>
                                    <a:gd name="T10" fmla="+- 0 9088 7782"/>
                                    <a:gd name="T11" fmla="*/ 9088 h 1306"/>
                                    <a:gd name="T12" fmla="+- 0 9176 9176"/>
                                    <a:gd name="T13" fmla="*/ T12 w 596"/>
                                    <a:gd name="T14" fmla="+- 0 7792 7782"/>
                                    <a:gd name="T15" fmla="*/ 7792 h 1306"/>
                                    <a:gd name="T16" fmla="+- 0 9193 9176"/>
                                    <a:gd name="T17" fmla="*/ T16 w 596"/>
                                    <a:gd name="T18" fmla="+- 0 7782 7782"/>
                                    <a:gd name="T19" fmla="*/ 7782 h 1306"/>
                                  </a:gdLst>
                                  <a:ahLst/>
                                  <a:cxnLst>
                                    <a:cxn ang="0">
                                      <a:pos x="T1" y="T3"/>
                                    </a:cxn>
                                    <a:cxn ang="0">
                                      <a:pos x="T5" y="T7"/>
                                    </a:cxn>
                                    <a:cxn ang="0">
                                      <a:pos x="T9" y="T11"/>
                                    </a:cxn>
                                    <a:cxn ang="0">
                                      <a:pos x="T13" y="T15"/>
                                    </a:cxn>
                                    <a:cxn ang="0">
                                      <a:pos x="T17" y="T19"/>
                                    </a:cxn>
                                  </a:cxnLst>
                                  <a:rect l="0" t="0" r="r" b="b"/>
                                  <a:pathLst>
                                    <a:path w="596" h="1306">
                                      <a:moveTo>
                                        <a:pt x="17" y="0"/>
                                      </a:moveTo>
                                      <a:lnTo>
                                        <a:pt x="596" y="1296"/>
                                      </a:lnTo>
                                      <a:lnTo>
                                        <a:pt x="580" y="1306"/>
                                      </a:lnTo>
                                      <a:lnTo>
                                        <a:pt x="0" y="10"/>
                                      </a:lnTo>
                                      <a:lnTo>
                                        <a:pt x="17" y="0"/>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100" name="Picture 10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8345" y="7482"/>
                                  <a:ext cx="138" cy="181"/>
                                </a:xfrm>
                                <a:prstGeom prst="rect">
                                  <a:avLst/>
                                </a:prstGeom>
                                <a:noFill/>
                                <a:extLst>
                                  <a:ext uri="{909E8E84-426E-40DD-AFC4-6F175D3DCCD1}">
                                    <a14:hiddenFill xmlns:a14="http://schemas.microsoft.com/office/drawing/2010/main">
                                      <a:solidFill>
                                        <a:srgbClr val="FFFFFF"/>
                                      </a:solidFill>
                                    </a14:hiddenFill>
                                  </a:ext>
                                </a:extLst>
                              </pic:spPr>
                            </pic:pic>
                            <wps:wsp>
                              <wps:cNvPr id="101" name="AutoShape 19"/>
                              <wps:cNvSpPr>
                                <a:spLocks/>
                              </wps:cNvSpPr>
                              <wps:spPr bwMode="auto">
                                <a:xfrm>
                                  <a:off x="4823" y="9087"/>
                                  <a:ext cx="1593" cy="772"/>
                                </a:xfrm>
                                <a:custGeom>
                                  <a:avLst/>
                                  <a:gdLst>
                                    <a:gd name="T0" fmla="+- 0 7663 6122"/>
                                    <a:gd name="T1" fmla="*/ T0 w 1593"/>
                                    <a:gd name="T2" fmla="+- 0 11262 10528"/>
                                    <a:gd name="T3" fmla="*/ 11262 h 772"/>
                                    <a:gd name="T4" fmla="+- 0 7570 6122"/>
                                    <a:gd name="T5" fmla="*/ T4 w 1593"/>
                                    <a:gd name="T6" fmla="+- 0 11277 10528"/>
                                    <a:gd name="T7" fmla="*/ 11277 h 772"/>
                                    <a:gd name="T8" fmla="+- 0 7565 6122"/>
                                    <a:gd name="T9" fmla="*/ T8 w 1593"/>
                                    <a:gd name="T10" fmla="+- 0 11278 10528"/>
                                    <a:gd name="T11" fmla="*/ 11278 h 772"/>
                                    <a:gd name="T12" fmla="+- 0 7561 6122"/>
                                    <a:gd name="T13" fmla="*/ T12 w 1593"/>
                                    <a:gd name="T14" fmla="+- 0 11284 10528"/>
                                    <a:gd name="T15" fmla="*/ 11284 h 772"/>
                                    <a:gd name="T16" fmla="+- 0 7563 6122"/>
                                    <a:gd name="T17" fmla="*/ T16 w 1593"/>
                                    <a:gd name="T18" fmla="+- 0 11295 10528"/>
                                    <a:gd name="T19" fmla="*/ 11295 h 772"/>
                                    <a:gd name="T20" fmla="+- 0 7568 6122"/>
                                    <a:gd name="T21" fmla="*/ T20 w 1593"/>
                                    <a:gd name="T22" fmla="+- 0 11300 10528"/>
                                    <a:gd name="T23" fmla="*/ 11300 h 772"/>
                                    <a:gd name="T24" fmla="+- 0 7573 6122"/>
                                    <a:gd name="T25" fmla="*/ T24 w 1593"/>
                                    <a:gd name="T26" fmla="+- 0 11299 10528"/>
                                    <a:gd name="T27" fmla="*/ 11299 h 772"/>
                                    <a:gd name="T28" fmla="+- 0 7704 6122"/>
                                    <a:gd name="T29" fmla="*/ T28 w 1593"/>
                                    <a:gd name="T30" fmla="+- 0 11277 10528"/>
                                    <a:gd name="T31" fmla="*/ 11277 h 772"/>
                                    <a:gd name="T32" fmla="+- 0 7695 6122"/>
                                    <a:gd name="T33" fmla="*/ T32 w 1593"/>
                                    <a:gd name="T34" fmla="+- 0 11277 10528"/>
                                    <a:gd name="T35" fmla="*/ 11277 h 772"/>
                                    <a:gd name="T36" fmla="+- 0 7663 6122"/>
                                    <a:gd name="T37" fmla="*/ T36 w 1593"/>
                                    <a:gd name="T38" fmla="+- 0 11262 10528"/>
                                    <a:gd name="T39" fmla="*/ 11262 h 772"/>
                                    <a:gd name="T40" fmla="+- 0 7618 6122"/>
                                    <a:gd name="T41" fmla="*/ T40 w 1593"/>
                                    <a:gd name="T42" fmla="+- 0 11138 10528"/>
                                    <a:gd name="T43" fmla="*/ 11138 h 772"/>
                                    <a:gd name="T44" fmla="+- 0 7614 6122"/>
                                    <a:gd name="T45" fmla="*/ T44 w 1593"/>
                                    <a:gd name="T46" fmla="+- 0 11141 10528"/>
                                    <a:gd name="T47" fmla="*/ 11141 h 772"/>
                                    <a:gd name="T48" fmla="+- 0 7610 6122"/>
                                    <a:gd name="T49" fmla="*/ T48 w 1593"/>
                                    <a:gd name="T50" fmla="+- 0 11145 10528"/>
                                    <a:gd name="T51" fmla="*/ 11145 h 772"/>
                                    <a:gd name="T52" fmla="+- 0 7609 6122"/>
                                    <a:gd name="T53" fmla="*/ T52 w 1593"/>
                                    <a:gd name="T54" fmla="+- 0 11152 10528"/>
                                    <a:gd name="T55" fmla="*/ 11152 h 772"/>
                                    <a:gd name="T56" fmla="+- 0 7670 6122"/>
                                    <a:gd name="T57" fmla="*/ T56 w 1593"/>
                                    <a:gd name="T58" fmla="+- 0 11242 10528"/>
                                    <a:gd name="T59" fmla="*/ 11242 h 772"/>
                                    <a:gd name="T60" fmla="+- 0 7702 6122"/>
                                    <a:gd name="T61" fmla="*/ T60 w 1593"/>
                                    <a:gd name="T62" fmla="+- 0 11257 10528"/>
                                    <a:gd name="T63" fmla="*/ 11257 h 772"/>
                                    <a:gd name="T64" fmla="+- 0 7695 6122"/>
                                    <a:gd name="T65" fmla="*/ T64 w 1593"/>
                                    <a:gd name="T66" fmla="+- 0 11277 10528"/>
                                    <a:gd name="T67" fmla="*/ 11277 h 772"/>
                                    <a:gd name="T68" fmla="+- 0 7704 6122"/>
                                    <a:gd name="T69" fmla="*/ T68 w 1593"/>
                                    <a:gd name="T70" fmla="+- 0 11277 10528"/>
                                    <a:gd name="T71" fmla="*/ 11277 h 772"/>
                                    <a:gd name="T72" fmla="+- 0 7715 6122"/>
                                    <a:gd name="T73" fmla="*/ T72 w 1593"/>
                                    <a:gd name="T74" fmla="+- 0 11275 10528"/>
                                    <a:gd name="T75" fmla="*/ 11275 h 772"/>
                                    <a:gd name="T76" fmla="+- 0 7627 6122"/>
                                    <a:gd name="T77" fmla="*/ T76 w 1593"/>
                                    <a:gd name="T78" fmla="+- 0 11143 10528"/>
                                    <a:gd name="T79" fmla="*/ 11143 h 772"/>
                                    <a:gd name="T80" fmla="+- 0 7624 6122"/>
                                    <a:gd name="T81" fmla="*/ T80 w 1593"/>
                                    <a:gd name="T82" fmla="+- 0 11138 10528"/>
                                    <a:gd name="T83" fmla="*/ 11138 h 772"/>
                                    <a:gd name="T84" fmla="+- 0 7618 6122"/>
                                    <a:gd name="T85" fmla="*/ T84 w 1593"/>
                                    <a:gd name="T86" fmla="+- 0 11138 10528"/>
                                    <a:gd name="T87" fmla="*/ 11138 h 772"/>
                                    <a:gd name="T88" fmla="+- 0 7697 6122"/>
                                    <a:gd name="T89" fmla="*/ T88 w 1593"/>
                                    <a:gd name="T90" fmla="+- 0 11256 10528"/>
                                    <a:gd name="T91" fmla="*/ 11256 h 772"/>
                                    <a:gd name="T92" fmla="+- 0 7681 6122"/>
                                    <a:gd name="T93" fmla="*/ T92 w 1593"/>
                                    <a:gd name="T94" fmla="+- 0 11259 10528"/>
                                    <a:gd name="T95" fmla="*/ 11259 h 772"/>
                                    <a:gd name="T96" fmla="+- 0 7691 6122"/>
                                    <a:gd name="T97" fmla="*/ T96 w 1593"/>
                                    <a:gd name="T98" fmla="+- 0 11273 10528"/>
                                    <a:gd name="T99" fmla="*/ 11273 h 772"/>
                                    <a:gd name="T100" fmla="+- 0 7697 6122"/>
                                    <a:gd name="T101" fmla="*/ T100 w 1593"/>
                                    <a:gd name="T102" fmla="+- 0 11256 10528"/>
                                    <a:gd name="T103" fmla="*/ 11256 h 772"/>
                                    <a:gd name="T104" fmla="+- 0 6129 6122"/>
                                    <a:gd name="T105" fmla="*/ T104 w 1593"/>
                                    <a:gd name="T106" fmla="+- 0 10528 10528"/>
                                    <a:gd name="T107" fmla="*/ 10528 h 772"/>
                                    <a:gd name="T108" fmla="+- 0 6122 6122"/>
                                    <a:gd name="T109" fmla="*/ T108 w 1593"/>
                                    <a:gd name="T110" fmla="+- 0 10547 10528"/>
                                    <a:gd name="T111" fmla="*/ 10547 h 772"/>
                                    <a:gd name="T112" fmla="+- 0 7663 6122"/>
                                    <a:gd name="T113" fmla="*/ T112 w 1593"/>
                                    <a:gd name="T114" fmla="+- 0 11262 10528"/>
                                    <a:gd name="T115" fmla="*/ 11262 h 772"/>
                                    <a:gd name="T116" fmla="+- 0 7681 6122"/>
                                    <a:gd name="T117" fmla="*/ T116 w 1593"/>
                                    <a:gd name="T118" fmla="+- 0 11259 10528"/>
                                    <a:gd name="T119" fmla="*/ 11259 h 772"/>
                                    <a:gd name="T120" fmla="+- 0 7670 6122"/>
                                    <a:gd name="T121" fmla="*/ T120 w 1593"/>
                                    <a:gd name="T122" fmla="+- 0 11242 10528"/>
                                    <a:gd name="T123" fmla="*/ 11242 h 772"/>
                                    <a:gd name="T124" fmla="+- 0 6129 6122"/>
                                    <a:gd name="T125" fmla="*/ T124 w 1593"/>
                                    <a:gd name="T126" fmla="+- 0 10528 10528"/>
                                    <a:gd name="T127" fmla="*/ 10528 h 7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593" h="772">
                                      <a:moveTo>
                                        <a:pt x="1541" y="734"/>
                                      </a:moveTo>
                                      <a:lnTo>
                                        <a:pt x="1448" y="749"/>
                                      </a:lnTo>
                                      <a:lnTo>
                                        <a:pt x="1443" y="750"/>
                                      </a:lnTo>
                                      <a:lnTo>
                                        <a:pt x="1439" y="756"/>
                                      </a:lnTo>
                                      <a:lnTo>
                                        <a:pt x="1441" y="767"/>
                                      </a:lnTo>
                                      <a:lnTo>
                                        <a:pt x="1446" y="772"/>
                                      </a:lnTo>
                                      <a:lnTo>
                                        <a:pt x="1451" y="771"/>
                                      </a:lnTo>
                                      <a:lnTo>
                                        <a:pt x="1582" y="749"/>
                                      </a:lnTo>
                                      <a:lnTo>
                                        <a:pt x="1573" y="749"/>
                                      </a:lnTo>
                                      <a:lnTo>
                                        <a:pt x="1541" y="734"/>
                                      </a:lnTo>
                                      <a:close/>
                                      <a:moveTo>
                                        <a:pt x="1496" y="610"/>
                                      </a:moveTo>
                                      <a:lnTo>
                                        <a:pt x="1492" y="613"/>
                                      </a:lnTo>
                                      <a:lnTo>
                                        <a:pt x="1488" y="617"/>
                                      </a:lnTo>
                                      <a:lnTo>
                                        <a:pt x="1487" y="624"/>
                                      </a:lnTo>
                                      <a:lnTo>
                                        <a:pt x="1548" y="714"/>
                                      </a:lnTo>
                                      <a:lnTo>
                                        <a:pt x="1580" y="729"/>
                                      </a:lnTo>
                                      <a:lnTo>
                                        <a:pt x="1573" y="749"/>
                                      </a:lnTo>
                                      <a:lnTo>
                                        <a:pt x="1582" y="749"/>
                                      </a:lnTo>
                                      <a:lnTo>
                                        <a:pt x="1593" y="747"/>
                                      </a:lnTo>
                                      <a:lnTo>
                                        <a:pt x="1505" y="615"/>
                                      </a:lnTo>
                                      <a:lnTo>
                                        <a:pt x="1502" y="610"/>
                                      </a:lnTo>
                                      <a:lnTo>
                                        <a:pt x="1496" y="610"/>
                                      </a:lnTo>
                                      <a:close/>
                                      <a:moveTo>
                                        <a:pt x="1575" y="728"/>
                                      </a:moveTo>
                                      <a:lnTo>
                                        <a:pt x="1559" y="731"/>
                                      </a:lnTo>
                                      <a:lnTo>
                                        <a:pt x="1569" y="745"/>
                                      </a:lnTo>
                                      <a:lnTo>
                                        <a:pt x="1575" y="728"/>
                                      </a:lnTo>
                                      <a:close/>
                                      <a:moveTo>
                                        <a:pt x="7" y="0"/>
                                      </a:moveTo>
                                      <a:lnTo>
                                        <a:pt x="0" y="19"/>
                                      </a:lnTo>
                                      <a:lnTo>
                                        <a:pt x="1541" y="734"/>
                                      </a:lnTo>
                                      <a:lnTo>
                                        <a:pt x="1559" y="731"/>
                                      </a:lnTo>
                                      <a:lnTo>
                                        <a:pt x="1548" y="714"/>
                                      </a:lnTo>
                                      <a:lnTo>
                                        <a:pt x="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02" name="Freeform 102"/>
                              <wps:cNvSpPr>
                                <a:spLocks/>
                              </wps:cNvSpPr>
                              <wps:spPr bwMode="auto">
                                <a:xfrm>
                                  <a:off x="4823" y="9087"/>
                                  <a:ext cx="1580" cy="749"/>
                                </a:xfrm>
                                <a:custGeom>
                                  <a:avLst/>
                                  <a:gdLst>
                                    <a:gd name="T0" fmla="+- 0 6129 6122"/>
                                    <a:gd name="T1" fmla="*/ T0 w 1580"/>
                                    <a:gd name="T2" fmla="+- 0 10528 10528"/>
                                    <a:gd name="T3" fmla="*/ 10528 h 749"/>
                                    <a:gd name="T4" fmla="+- 0 7702 6122"/>
                                    <a:gd name="T5" fmla="*/ T4 w 1580"/>
                                    <a:gd name="T6" fmla="+- 0 11257 10528"/>
                                    <a:gd name="T7" fmla="*/ 11257 h 749"/>
                                    <a:gd name="T8" fmla="+- 0 7695 6122"/>
                                    <a:gd name="T9" fmla="*/ T8 w 1580"/>
                                    <a:gd name="T10" fmla="+- 0 11277 10528"/>
                                    <a:gd name="T11" fmla="*/ 11277 h 749"/>
                                    <a:gd name="T12" fmla="+- 0 6122 6122"/>
                                    <a:gd name="T13" fmla="*/ T12 w 1580"/>
                                    <a:gd name="T14" fmla="+- 0 10547 10528"/>
                                    <a:gd name="T15" fmla="*/ 10547 h 749"/>
                                    <a:gd name="T16" fmla="+- 0 6129 6122"/>
                                    <a:gd name="T17" fmla="*/ T16 w 1580"/>
                                    <a:gd name="T18" fmla="+- 0 10528 10528"/>
                                    <a:gd name="T19" fmla="*/ 10528 h 749"/>
                                  </a:gdLst>
                                  <a:ahLst/>
                                  <a:cxnLst>
                                    <a:cxn ang="0">
                                      <a:pos x="T1" y="T3"/>
                                    </a:cxn>
                                    <a:cxn ang="0">
                                      <a:pos x="T5" y="T7"/>
                                    </a:cxn>
                                    <a:cxn ang="0">
                                      <a:pos x="T9" y="T11"/>
                                    </a:cxn>
                                    <a:cxn ang="0">
                                      <a:pos x="T13" y="T15"/>
                                    </a:cxn>
                                    <a:cxn ang="0">
                                      <a:pos x="T17" y="T19"/>
                                    </a:cxn>
                                  </a:cxnLst>
                                  <a:rect l="0" t="0" r="r" b="b"/>
                                  <a:pathLst>
                                    <a:path w="1580" h="749">
                                      <a:moveTo>
                                        <a:pt x="7" y="0"/>
                                      </a:moveTo>
                                      <a:lnTo>
                                        <a:pt x="1580" y="729"/>
                                      </a:lnTo>
                                      <a:lnTo>
                                        <a:pt x="1573" y="749"/>
                                      </a:lnTo>
                                      <a:lnTo>
                                        <a:pt x="0" y="19"/>
                                      </a:lnTo>
                                      <a:lnTo>
                                        <a:pt x="7" y="0"/>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103" name="Picture 10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6261" y="9696"/>
                                  <a:ext cx="157" cy="165"/>
                                </a:xfrm>
                                <a:prstGeom prst="rect">
                                  <a:avLst/>
                                </a:prstGeom>
                                <a:noFill/>
                                <a:extLst>
                                  <a:ext uri="{909E8E84-426E-40DD-AFC4-6F175D3DCCD1}">
                                    <a14:hiddenFill xmlns:a14="http://schemas.microsoft.com/office/drawing/2010/main">
                                      <a:solidFill>
                                        <a:srgbClr val="FFFFFF"/>
                                      </a:solidFill>
                                    </a14:hiddenFill>
                                  </a:ext>
                                </a:extLst>
                              </pic:spPr>
                            </pic:pic>
                            <wps:wsp>
                              <wps:cNvPr id="104" name="AutoShape 16"/>
                              <wps:cNvSpPr>
                                <a:spLocks/>
                              </wps:cNvSpPr>
                              <wps:spPr bwMode="auto">
                                <a:xfrm>
                                  <a:off x="6762" y="9087"/>
                                  <a:ext cx="1336" cy="760"/>
                                </a:xfrm>
                                <a:custGeom>
                                  <a:avLst/>
                                  <a:gdLst>
                                    <a:gd name="T0" fmla="+- 0 8151 8061"/>
                                    <a:gd name="T1" fmla="*/ T0 w 1336"/>
                                    <a:gd name="T2" fmla="+- 0 11130 10528"/>
                                    <a:gd name="T3" fmla="*/ 11130 h 760"/>
                                    <a:gd name="T4" fmla="+- 0 8145 8061"/>
                                    <a:gd name="T5" fmla="*/ T4 w 1336"/>
                                    <a:gd name="T6" fmla="+- 0 11131 10528"/>
                                    <a:gd name="T7" fmla="*/ 11131 h 760"/>
                                    <a:gd name="T8" fmla="+- 0 8142 8061"/>
                                    <a:gd name="T9" fmla="*/ T8 w 1336"/>
                                    <a:gd name="T10" fmla="+- 0 11136 10528"/>
                                    <a:gd name="T11" fmla="*/ 11136 h 760"/>
                                    <a:gd name="T12" fmla="+- 0 8061 8061"/>
                                    <a:gd name="T13" fmla="*/ T12 w 1336"/>
                                    <a:gd name="T14" fmla="+- 0 11273 10528"/>
                                    <a:gd name="T15" fmla="*/ 11273 h 760"/>
                                    <a:gd name="T16" fmla="+- 0 8205 8061"/>
                                    <a:gd name="T17" fmla="*/ T16 w 1336"/>
                                    <a:gd name="T18" fmla="+- 0 11287 10528"/>
                                    <a:gd name="T19" fmla="*/ 11287 h 760"/>
                                    <a:gd name="T20" fmla="+- 0 8210 8061"/>
                                    <a:gd name="T21" fmla="*/ T20 w 1336"/>
                                    <a:gd name="T22" fmla="+- 0 11288 10528"/>
                                    <a:gd name="T23" fmla="*/ 11288 h 760"/>
                                    <a:gd name="T24" fmla="+- 0 8215 8061"/>
                                    <a:gd name="T25" fmla="*/ T24 w 1336"/>
                                    <a:gd name="T26" fmla="+- 0 11283 10528"/>
                                    <a:gd name="T27" fmla="*/ 11283 h 760"/>
                                    <a:gd name="T28" fmla="+- 0 8216 8061"/>
                                    <a:gd name="T29" fmla="*/ T28 w 1336"/>
                                    <a:gd name="T30" fmla="+- 0 11274 10528"/>
                                    <a:gd name="T31" fmla="*/ 11274 h 760"/>
                                    <a:gd name="T32" fmla="+- 0 8082 8061"/>
                                    <a:gd name="T33" fmla="*/ T32 w 1336"/>
                                    <a:gd name="T34" fmla="+- 0 11274 10528"/>
                                    <a:gd name="T35" fmla="*/ 11274 h 760"/>
                                    <a:gd name="T36" fmla="+- 0 8074 8061"/>
                                    <a:gd name="T37" fmla="*/ T36 w 1336"/>
                                    <a:gd name="T38" fmla="+- 0 11255 10528"/>
                                    <a:gd name="T39" fmla="*/ 11255 h 760"/>
                                    <a:gd name="T40" fmla="+- 0 8105 8061"/>
                                    <a:gd name="T41" fmla="*/ T40 w 1336"/>
                                    <a:gd name="T42" fmla="+- 0 11238 10528"/>
                                    <a:gd name="T43" fmla="*/ 11238 h 760"/>
                                    <a:gd name="T44" fmla="+- 0 8158 8061"/>
                                    <a:gd name="T45" fmla="*/ T44 w 1336"/>
                                    <a:gd name="T46" fmla="+- 0 11148 10528"/>
                                    <a:gd name="T47" fmla="*/ 11148 h 760"/>
                                    <a:gd name="T48" fmla="+- 0 8161 8061"/>
                                    <a:gd name="T49" fmla="*/ T48 w 1336"/>
                                    <a:gd name="T50" fmla="+- 0 11143 10528"/>
                                    <a:gd name="T51" fmla="*/ 11143 h 760"/>
                                    <a:gd name="T52" fmla="+- 0 8160 8061"/>
                                    <a:gd name="T53" fmla="*/ T52 w 1336"/>
                                    <a:gd name="T54" fmla="+- 0 11136 10528"/>
                                    <a:gd name="T55" fmla="*/ 11136 h 760"/>
                                    <a:gd name="T56" fmla="+- 0 8155 8061"/>
                                    <a:gd name="T57" fmla="*/ T56 w 1336"/>
                                    <a:gd name="T58" fmla="+- 0 11133 10528"/>
                                    <a:gd name="T59" fmla="*/ 11133 h 760"/>
                                    <a:gd name="T60" fmla="+- 0 8151 8061"/>
                                    <a:gd name="T61" fmla="*/ T60 w 1336"/>
                                    <a:gd name="T62" fmla="+- 0 11130 10528"/>
                                    <a:gd name="T63" fmla="*/ 11130 h 760"/>
                                    <a:gd name="T64" fmla="+- 0 8113 8061"/>
                                    <a:gd name="T65" fmla="*/ T64 w 1336"/>
                                    <a:gd name="T66" fmla="+- 0 11257 10528"/>
                                    <a:gd name="T67" fmla="*/ 11257 h 760"/>
                                    <a:gd name="T68" fmla="+- 0 8082 8061"/>
                                    <a:gd name="T69" fmla="*/ T68 w 1336"/>
                                    <a:gd name="T70" fmla="+- 0 11274 10528"/>
                                    <a:gd name="T71" fmla="*/ 11274 h 760"/>
                                    <a:gd name="T72" fmla="+- 0 8216 8061"/>
                                    <a:gd name="T73" fmla="*/ T72 w 1336"/>
                                    <a:gd name="T74" fmla="+- 0 11274 10528"/>
                                    <a:gd name="T75" fmla="*/ 11274 h 760"/>
                                    <a:gd name="T76" fmla="+- 0 8216 8061"/>
                                    <a:gd name="T77" fmla="*/ T76 w 1336"/>
                                    <a:gd name="T78" fmla="+- 0 11271 10528"/>
                                    <a:gd name="T79" fmla="*/ 11271 h 760"/>
                                    <a:gd name="T80" fmla="+- 0 8212 8061"/>
                                    <a:gd name="T81" fmla="*/ T80 w 1336"/>
                                    <a:gd name="T82" fmla="+- 0 11266 10528"/>
                                    <a:gd name="T83" fmla="*/ 11266 h 760"/>
                                    <a:gd name="T84" fmla="+- 0 8207 8061"/>
                                    <a:gd name="T85" fmla="*/ T84 w 1336"/>
                                    <a:gd name="T86" fmla="+- 0 11266 10528"/>
                                    <a:gd name="T87" fmla="*/ 11266 h 760"/>
                                    <a:gd name="T88" fmla="+- 0 8113 8061"/>
                                    <a:gd name="T89" fmla="*/ T88 w 1336"/>
                                    <a:gd name="T90" fmla="+- 0 11257 10528"/>
                                    <a:gd name="T91" fmla="*/ 11257 h 760"/>
                                    <a:gd name="T92" fmla="+- 0 8079 8061"/>
                                    <a:gd name="T93" fmla="*/ T92 w 1336"/>
                                    <a:gd name="T94" fmla="+- 0 11254 10528"/>
                                    <a:gd name="T95" fmla="*/ 11254 h 760"/>
                                    <a:gd name="T96" fmla="+- 0 8086 8061"/>
                                    <a:gd name="T97" fmla="*/ T96 w 1336"/>
                                    <a:gd name="T98" fmla="+- 0 11271 10528"/>
                                    <a:gd name="T99" fmla="*/ 11271 h 760"/>
                                    <a:gd name="T100" fmla="+- 0 8095 8061"/>
                                    <a:gd name="T101" fmla="*/ T100 w 1336"/>
                                    <a:gd name="T102" fmla="+- 0 11255 10528"/>
                                    <a:gd name="T103" fmla="*/ 11255 h 760"/>
                                    <a:gd name="T104" fmla="+- 0 8079 8061"/>
                                    <a:gd name="T105" fmla="*/ T104 w 1336"/>
                                    <a:gd name="T106" fmla="+- 0 11254 10528"/>
                                    <a:gd name="T107" fmla="*/ 11254 h 760"/>
                                    <a:gd name="T108" fmla="+- 0 9389 8061"/>
                                    <a:gd name="T109" fmla="*/ T108 w 1336"/>
                                    <a:gd name="T110" fmla="+- 0 10528 10528"/>
                                    <a:gd name="T111" fmla="*/ 10528 h 760"/>
                                    <a:gd name="T112" fmla="+- 0 8105 8061"/>
                                    <a:gd name="T113" fmla="*/ T112 w 1336"/>
                                    <a:gd name="T114" fmla="+- 0 11238 10528"/>
                                    <a:gd name="T115" fmla="*/ 11238 h 760"/>
                                    <a:gd name="T116" fmla="+- 0 8095 8061"/>
                                    <a:gd name="T117" fmla="*/ T116 w 1336"/>
                                    <a:gd name="T118" fmla="+- 0 11255 10528"/>
                                    <a:gd name="T119" fmla="*/ 11255 h 760"/>
                                    <a:gd name="T120" fmla="+- 0 8113 8061"/>
                                    <a:gd name="T121" fmla="*/ T120 w 1336"/>
                                    <a:gd name="T122" fmla="+- 0 11257 10528"/>
                                    <a:gd name="T123" fmla="*/ 11257 h 760"/>
                                    <a:gd name="T124" fmla="+- 0 9397 8061"/>
                                    <a:gd name="T125" fmla="*/ T124 w 1336"/>
                                    <a:gd name="T126" fmla="+- 0 10547 10528"/>
                                    <a:gd name="T127" fmla="*/ 10547 h 760"/>
                                    <a:gd name="T128" fmla="+- 0 9389 8061"/>
                                    <a:gd name="T129" fmla="*/ T128 w 1336"/>
                                    <a:gd name="T130" fmla="+- 0 10528 10528"/>
                                    <a:gd name="T131" fmla="*/ 10528 h 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336" h="760">
                                      <a:moveTo>
                                        <a:pt x="90" y="602"/>
                                      </a:moveTo>
                                      <a:lnTo>
                                        <a:pt x="84" y="603"/>
                                      </a:lnTo>
                                      <a:lnTo>
                                        <a:pt x="81" y="608"/>
                                      </a:lnTo>
                                      <a:lnTo>
                                        <a:pt x="0" y="745"/>
                                      </a:lnTo>
                                      <a:lnTo>
                                        <a:pt x="144" y="759"/>
                                      </a:lnTo>
                                      <a:lnTo>
                                        <a:pt x="149" y="760"/>
                                      </a:lnTo>
                                      <a:lnTo>
                                        <a:pt x="154" y="755"/>
                                      </a:lnTo>
                                      <a:lnTo>
                                        <a:pt x="155" y="746"/>
                                      </a:lnTo>
                                      <a:lnTo>
                                        <a:pt x="21" y="746"/>
                                      </a:lnTo>
                                      <a:lnTo>
                                        <a:pt x="13" y="727"/>
                                      </a:lnTo>
                                      <a:lnTo>
                                        <a:pt x="44" y="710"/>
                                      </a:lnTo>
                                      <a:lnTo>
                                        <a:pt x="97" y="620"/>
                                      </a:lnTo>
                                      <a:lnTo>
                                        <a:pt x="100" y="615"/>
                                      </a:lnTo>
                                      <a:lnTo>
                                        <a:pt x="99" y="608"/>
                                      </a:lnTo>
                                      <a:lnTo>
                                        <a:pt x="94" y="605"/>
                                      </a:lnTo>
                                      <a:lnTo>
                                        <a:pt x="90" y="602"/>
                                      </a:lnTo>
                                      <a:close/>
                                      <a:moveTo>
                                        <a:pt x="52" y="729"/>
                                      </a:moveTo>
                                      <a:lnTo>
                                        <a:pt x="21" y="746"/>
                                      </a:lnTo>
                                      <a:lnTo>
                                        <a:pt x="155" y="746"/>
                                      </a:lnTo>
                                      <a:lnTo>
                                        <a:pt x="155" y="743"/>
                                      </a:lnTo>
                                      <a:lnTo>
                                        <a:pt x="151" y="738"/>
                                      </a:lnTo>
                                      <a:lnTo>
                                        <a:pt x="146" y="738"/>
                                      </a:lnTo>
                                      <a:lnTo>
                                        <a:pt x="52" y="729"/>
                                      </a:lnTo>
                                      <a:close/>
                                      <a:moveTo>
                                        <a:pt x="18" y="726"/>
                                      </a:moveTo>
                                      <a:lnTo>
                                        <a:pt x="25" y="743"/>
                                      </a:lnTo>
                                      <a:lnTo>
                                        <a:pt x="34" y="727"/>
                                      </a:lnTo>
                                      <a:lnTo>
                                        <a:pt x="18" y="726"/>
                                      </a:lnTo>
                                      <a:close/>
                                      <a:moveTo>
                                        <a:pt x="1328" y="0"/>
                                      </a:moveTo>
                                      <a:lnTo>
                                        <a:pt x="44" y="710"/>
                                      </a:lnTo>
                                      <a:lnTo>
                                        <a:pt x="34" y="727"/>
                                      </a:lnTo>
                                      <a:lnTo>
                                        <a:pt x="52" y="729"/>
                                      </a:lnTo>
                                      <a:lnTo>
                                        <a:pt x="1336" y="19"/>
                                      </a:lnTo>
                                      <a:lnTo>
                                        <a:pt x="13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05" name="Freeform 105"/>
                              <wps:cNvSpPr>
                                <a:spLocks/>
                              </wps:cNvSpPr>
                              <wps:spPr bwMode="auto">
                                <a:xfrm>
                                  <a:off x="6775" y="9087"/>
                                  <a:ext cx="1324" cy="747"/>
                                </a:xfrm>
                                <a:custGeom>
                                  <a:avLst/>
                                  <a:gdLst>
                                    <a:gd name="T0" fmla="+- 0 9389 8074"/>
                                    <a:gd name="T1" fmla="*/ T0 w 1324"/>
                                    <a:gd name="T2" fmla="+- 0 10528 10528"/>
                                    <a:gd name="T3" fmla="*/ 10528 h 747"/>
                                    <a:gd name="T4" fmla="+- 0 8074 8074"/>
                                    <a:gd name="T5" fmla="*/ T4 w 1324"/>
                                    <a:gd name="T6" fmla="+- 0 11255 10528"/>
                                    <a:gd name="T7" fmla="*/ 11255 h 747"/>
                                    <a:gd name="T8" fmla="+- 0 8082 8074"/>
                                    <a:gd name="T9" fmla="*/ T8 w 1324"/>
                                    <a:gd name="T10" fmla="+- 0 11274 10528"/>
                                    <a:gd name="T11" fmla="*/ 11274 h 747"/>
                                    <a:gd name="T12" fmla="+- 0 9397 8074"/>
                                    <a:gd name="T13" fmla="*/ T12 w 1324"/>
                                    <a:gd name="T14" fmla="+- 0 10547 10528"/>
                                    <a:gd name="T15" fmla="*/ 10547 h 747"/>
                                    <a:gd name="T16" fmla="+- 0 9389 8074"/>
                                    <a:gd name="T17" fmla="*/ T16 w 1324"/>
                                    <a:gd name="T18" fmla="+- 0 10528 10528"/>
                                    <a:gd name="T19" fmla="*/ 10528 h 747"/>
                                  </a:gdLst>
                                  <a:ahLst/>
                                  <a:cxnLst>
                                    <a:cxn ang="0">
                                      <a:pos x="T1" y="T3"/>
                                    </a:cxn>
                                    <a:cxn ang="0">
                                      <a:pos x="T5" y="T7"/>
                                    </a:cxn>
                                    <a:cxn ang="0">
                                      <a:pos x="T9" y="T11"/>
                                    </a:cxn>
                                    <a:cxn ang="0">
                                      <a:pos x="T13" y="T15"/>
                                    </a:cxn>
                                    <a:cxn ang="0">
                                      <a:pos x="T17" y="T19"/>
                                    </a:cxn>
                                  </a:cxnLst>
                                  <a:rect l="0" t="0" r="r" b="b"/>
                                  <a:pathLst>
                                    <a:path w="1324" h="747">
                                      <a:moveTo>
                                        <a:pt x="1315" y="0"/>
                                      </a:moveTo>
                                      <a:lnTo>
                                        <a:pt x="0" y="727"/>
                                      </a:lnTo>
                                      <a:lnTo>
                                        <a:pt x="8" y="746"/>
                                      </a:lnTo>
                                      <a:lnTo>
                                        <a:pt x="1323" y="19"/>
                                      </a:lnTo>
                                      <a:lnTo>
                                        <a:pt x="1315" y="0"/>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106" name="Picture 10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6761" y="9688"/>
                                  <a:ext cx="158" cy="161"/>
                                </a:xfrm>
                                <a:prstGeom prst="rect">
                                  <a:avLst/>
                                </a:prstGeom>
                                <a:noFill/>
                                <a:extLst>
                                  <a:ext uri="{909E8E84-426E-40DD-AFC4-6F175D3DCCD1}">
                                    <a14:hiddenFill xmlns:a14="http://schemas.microsoft.com/office/drawing/2010/main">
                                      <a:solidFill>
                                        <a:srgbClr val="FFFFFF"/>
                                      </a:solidFill>
                                    </a14:hiddenFill>
                                  </a:ext>
                                </a:extLst>
                              </pic:spPr>
                            </pic:pic>
                            <wps:wsp>
                              <wps:cNvPr id="107" name="AutoShape 13"/>
                              <wps:cNvSpPr>
                                <a:spLocks/>
                              </wps:cNvSpPr>
                              <wps:spPr bwMode="auto">
                                <a:xfrm>
                                  <a:off x="2717" y="10452"/>
                                  <a:ext cx="2529" cy="2299"/>
                                </a:xfrm>
                                <a:custGeom>
                                  <a:avLst/>
                                  <a:gdLst>
                                    <a:gd name="T0" fmla="+- 0 4046 4016"/>
                                    <a:gd name="T1" fmla="*/ T0 w 2529"/>
                                    <a:gd name="T2" fmla="+- 0 11919 11893"/>
                                    <a:gd name="T3" fmla="*/ 11919 h 2299"/>
                                    <a:gd name="T4" fmla="+- 0 4052 4016"/>
                                    <a:gd name="T5" fmla="*/ T4 w 2529"/>
                                    <a:gd name="T6" fmla="+- 0 11939 11893"/>
                                    <a:gd name="T7" fmla="*/ 11939 h 2299"/>
                                    <a:gd name="T8" fmla="+- 0 6534 4016"/>
                                    <a:gd name="T9" fmla="*/ T8 w 2529"/>
                                    <a:gd name="T10" fmla="+- 0 14191 11893"/>
                                    <a:gd name="T11" fmla="*/ 14191 h 2299"/>
                                    <a:gd name="T12" fmla="+- 0 6545 4016"/>
                                    <a:gd name="T13" fmla="*/ T12 w 2529"/>
                                    <a:gd name="T14" fmla="+- 0 14175 11893"/>
                                    <a:gd name="T15" fmla="*/ 14175 h 2299"/>
                                    <a:gd name="T16" fmla="+- 0 4063 4016"/>
                                    <a:gd name="T17" fmla="*/ T16 w 2529"/>
                                    <a:gd name="T18" fmla="+- 0 11922 11893"/>
                                    <a:gd name="T19" fmla="*/ 11922 h 2299"/>
                                    <a:gd name="T20" fmla="+- 0 4046 4016"/>
                                    <a:gd name="T21" fmla="*/ T20 w 2529"/>
                                    <a:gd name="T22" fmla="+- 0 11919 11893"/>
                                    <a:gd name="T23" fmla="*/ 11919 h 2299"/>
                                    <a:gd name="T24" fmla="+- 0 4016 4016"/>
                                    <a:gd name="T25" fmla="*/ T24 w 2529"/>
                                    <a:gd name="T26" fmla="+- 0 11893 11893"/>
                                    <a:gd name="T27" fmla="*/ 11893 h 2299"/>
                                    <a:gd name="T28" fmla="+- 0 4070 4016"/>
                                    <a:gd name="T29" fmla="*/ T28 w 2529"/>
                                    <a:gd name="T30" fmla="+- 0 12047 11893"/>
                                    <a:gd name="T31" fmla="*/ 12047 h 2299"/>
                                    <a:gd name="T32" fmla="+- 0 4071 4016"/>
                                    <a:gd name="T33" fmla="*/ T32 w 2529"/>
                                    <a:gd name="T34" fmla="+- 0 12053 11893"/>
                                    <a:gd name="T35" fmla="*/ 12053 h 2299"/>
                                    <a:gd name="T36" fmla="+- 0 4077 4016"/>
                                    <a:gd name="T37" fmla="*/ T36 w 2529"/>
                                    <a:gd name="T38" fmla="+- 0 12055 11893"/>
                                    <a:gd name="T39" fmla="*/ 12055 h 2299"/>
                                    <a:gd name="T40" fmla="+- 0 4081 4016"/>
                                    <a:gd name="T41" fmla="*/ T40 w 2529"/>
                                    <a:gd name="T42" fmla="+- 0 12054 11893"/>
                                    <a:gd name="T43" fmla="*/ 12054 h 2299"/>
                                    <a:gd name="T44" fmla="+- 0 4086 4016"/>
                                    <a:gd name="T45" fmla="*/ T44 w 2529"/>
                                    <a:gd name="T46" fmla="+- 0 12051 11893"/>
                                    <a:gd name="T47" fmla="*/ 12051 h 2299"/>
                                    <a:gd name="T48" fmla="+- 0 4089 4016"/>
                                    <a:gd name="T49" fmla="*/ T48 w 2529"/>
                                    <a:gd name="T50" fmla="+- 0 12045 11893"/>
                                    <a:gd name="T51" fmla="*/ 12045 h 2299"/>
                                    <a:gd name="T52" fmla="+- 0 4087 4016"/>
                                    <a:gd name="T53" fmla="*/ T52 w 2529"/>
                                    <a:gd name="T54" fmla="+- 0 12039 11893"/>
                                    <a:gd name="T55" fmla="*/ 12039 h 2299"/>
                                    <a:gd name="T56" fmla="+- 0 4052 4016"/>
                                    <a:gd name="T57" fmla="*/ T56 w 2529"/>
                                    <a:gd name="T58" fmla="+- 0 11939 11893"/>
                                    <a:gd name="T59" fmla="*/ 11939 h 2299"/>
                                    <a:gd name="T60" fmla="+- 0 4025 4016"/>
                                    <a:gd name="T61" fmla="*/ T60 w 2529"/>
                                    <a:gd name="T62" fmla="+- 0 11914 11893"/>
                                    <a:gd name="T63" fmla="*/ 11914 h 2299"/>
                                    <a:gd name="T64" fmla="+- 0 4037 4016"/>
                                    <a:gd name="T65" fmla="*/ T64 w 2529"/>
                                    <a:gd name="T66" fmla="+- 0 11898 11893"/>
                                    <a:gd name="T67" fmla="*/ 11898 h 2299"/>
                                    <a:gd name="T68" fmla="+- 0 4048 4016"/>
                                    <a:gd name="T69" fmla="*/ T68 w 2529"/>
                                    <a:gd name="T70" fmla="+- 0 11898 11893"/>
                                    <a:gd name="T71" fmla="*/ 11898 h 2299"/>
                                    <a:gd name="T72" fmla="+- 0 4016 4016"/>
                                    <a:gd name="T73" fmla="*/ T72 w 2529"/>
                                    <a:gd name="T74" fmla="+- 0 11893 11893"/>
                                    <a:gd name="T75" fmla="*/ 11893 h 2299"/>
                                    <a:gd name="T76" fmla="+- 0 4048 4016"/>
                                    <a:gd name="T77" fmla="*/ T76 w 2529"/>
                                    <a:gd name="T78" fmla="+- 0 11898 11893"/>
                                    <a:gd name="T79" fmla="*/ 11898 h 2299"/>
                                    <a:gd name="T80" fmla="+- 0 4037 4016"/>
                                    <a:gd name="T81" fmla="*/ T80 w 2529"/>
                                    <a:gd name="T82" fmla="+- 0 11898 11893"/>
                                    <a:gd name="T83" fmla="*/ 11898 h 2299"/>
                                    <a:gd name="T84" fmla="+- 0 4063 4016"/>
                                    <a:gd name="T85" fmla="*/ T84 w 2529"/>
                                    <a:gd name="T86" fmla="+- 0 11922 11893"/>
                                    <a:gd name="T87" fmla="*/ 11922 h 2299"/>
                                    <a:gd name="T88" fmla="+- 0 4157 4016"/>
                                    <a:gd name="T89" fmla="*/ T88 w 2529"/>
                                    <a:gd name="T90" fmla="+- 0 11937 11893"/>
                                    <a:gd name="T91" fmla="*/ 11937 h 2299"/>
                                    <a:gd name="T92" fmla="+- 0 4162 4016"/>
                                    <a:gd name="T93" fmla="*/ T92 w 2529"/>
                                    <a:gd name="T94" fmla="+- 0 11938 11893"/>
                                    <a:gd name="T95" fmla="*/ 11938 h 2299"/>
                                    <a:gd name="T96" fmla="+- 0 4167 4016"/>
                                    <a:gd name="T97" fmla="*/ T96 w 2529"/>
                                    <a:gd name="T98" fmla="+- 0 11933 11893"/>
                                    <a:gd name="T99" fmla="*/ 11933 h 2299"/>
                                    <a:gd name="T100" fmla="+- 0 4167 4016"/>
                                    <a:gd name="T101" fmla="*/ T100 w 2529"/>
                                    <a:gd name="T102" fmla="+- 0 11928 11893"/>
                                    <a:gd name="T103" fmla="*/ 11928 h 2299"/>
                                    <a:gd name="T104" fmla="+- 0 4168 4016"/>
                                    <a:gd name="T105" fmla="*/ T104 w 2529"/>
                                    <a:gd name="T106" fmla="+- 0 11922 11893"/>
                                    <a:gd name="T107" fmla="*/ 11922 h 2299"/>
                                    <a:gd name="T108" fmla="+- 0 4165 4016"/>
                                    <a:gd name="T109" fmla="*/ T108 w 2529"/>
                                    <a:gd name="T110" fmla="+- 0 11917 11893"/>
                                    <a:gd name="T111" fmla="*/ 11917 h 2299"/>
                                    <a:gd name="T112" fmla="+- 0 4160 4016"/>
                                    <a:gd name="T113" fmla="*/ T112 w 2529"/>
                                    <a:gd name="T114" fmla="+- 0 11916 11893"/>
                                    <a:gd name="T115" fmla="*/ 11916 h 2299"/>
                                    <a:gd name="T116" fmla="+- 0 4048 4016"/>
                                    <a:gd name="T117" fmla="*/ T116 w 2529"/>
                                    <a:gd name="T118" fmla="+- 0 11898 11893"/>
                                    <a:gd name="T119" fmla="*/ 11898 h 2299"/>
                                    <a:gd name="T120" fmla="+- 0 4040 4016"/>
                                    <a:gd name="T121" fmla="*/ T120 w 2529"/>
                                    <a:gd name="T122" fmla="+- 0 11902 11893"/>
                                    <a:gd name="T123" fmla="*/ 11902 h 2299"/>
                                    <a:gd name="T124" fmla="+- 0 4030 4016"/>
                                    <a:gd name="T125" fmla="*/ T124 w 2529"/>
                                    <a:gd name="T126" fmla="+- 0 11916 11893"/>
                                    <a:gd name="T127" fmla="*/ 11916 h 2299"/>
                                    <a:gd name="T128" fmla="+- 0 4046 4016"/>
                                    <a:gd name="T129" fmla="*/ T128 w 2529"/>
                                    <a:gd name="T130" fmla="+- 0 11919 11893"/>
                                    <a:gd name="T131" fmla="*/ 11919 h 2299"/>
                                    <a:gd name="T132" fmla="+- 0 4040 4016"/>
                                    <a:gd name="T133" fmla="*/ T132 w 2529"/>
                                    <a:gd name="T134" fmla="+- 0 11902 11893"/>
                                    <a:gd name="T135" fmla="*/ 11902 h 22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529" h="2299">
                                      <a:moveTo>
                                        <a:pt x="30" y="26"/>
                                      </a:moveTo>
                                      <a:lnTo>
                                        <a:pt x="36" y="46"/>
                                      </a:lnTo>
                                      <a:lnTo>
                                        <a:pt x="2518" y="2298"/>
                                      </a:lnTo>
                                      <a:lnTo>
                                        <a:pt x="2529" y="2282"/>
                                      </a:lnTo>
                                      <a:lnTo>
                                        <a:pt x="47" y="29"/>
                                      </a:lnTo>
                                      <a:lnTo>
                                        <a:pt x="30" y="26"/>
                                      </a:lnTo>
                                      <a:close/>
                                      <a:moveTo>
                                        <a:pt x="0" y="0"/>
                                      </a:moveTo>
                                      <a:lnTo>
                                        <a:pt x="54" y="154"/>
                                      </a:lnTo>
                                      <a:lnTo>
                                        <a:pt x="55" y="160"/>
                                      </a:lnTo>
                                      <a:lnTo>
                                        <a:pt x="61" y="162"/>
                                      </a:lnTo>
                                      <a:lnTo>
                                        <a:pt x="65" y="161"/>
                                      </a:lnTo>
                                      <a:lnTo>
                                        <a:pt x="70" y="158"/>
                                      </a:lnTo>
                                      <a:lnTo>
                                        <a:pt x="73" y="152"/>
                                      </a:lnTo>
                                      <a:lnTo>
                                        <a:pt x="71" y="146"/>
                                      </a:lnTo>
                                      <a:lnTo>
                                        <a:pt x="36" y="46"/>
                                      </a:lnTo>
                                      <a:lnTo>
                                        <a:pt x="9" y="21"/>
                                      </a:lnTo>
                                      <a:lnTo>
                                        <a:pt x="21" y="5"/>
                                      </a:lnTo>
                                      <a:lnTo>
                                        <a:pt x="32" y="5"/>
                                      </a:lnTo>
                                      <a:lnTo>
                                        <a:pt x="0" y="0"/>
                                      </a:lnTo>
                                      <a:close/>
                                      <a:moveTo>
                                        <a:pt x="32" y="5"/>
                                      </a:moveTo>
                                      <a:lnTo>
                                        <a:pt x="21" y="5"/>
                                      </a:lnTo>
                                      <a:lnTo>
                                        <a:pt x="47" y="29"/>
                                      </a:lnTo>
                                      <a:lnTo>
                                        <a:pt x="141" y="44"/>
                                      </a:lnTo>
                                      <a:lnTo>
                                        <a:pt x="146" y="45"/>
                                      </a:lnTo>
                                      <a:lnTo>
                                        <a:pt x="151" y="40"/>
                                      </a:lnTo>
                                      <a:lnTo>
                                        <a:pt x="151" y="35"/>
                                      </a:lnTo>
                                      <a:lnTo>
                                        <a:pt x="152" y="29"/>
                                      </a:lnTo>
                                      <a:lnTo>
                                        <a:pt x="149" y="24"/>
                                      </a:lnTo>
                                      <a:lnTo>
                                        <a:pt x="144" y="23"/>
                                      </a:lnTo>
                                      <a:lnTo>
                                        <a:pt x="32" y="5"/>
                                      </a:lnTo>
                                      <a:close/>
                                      <a:moveTo>
                                        <a:pt x="24" y="9"/>
                                      </a:moveTo>
                                      <a:lnTo>
                                        <a:pt x="14" y="23"/>
                                      </a:lnTo>
                                      <a:lnTo>
                                        <a:pt x="30" y="26"/>
                                      </a:lnTo>
                                      <a:lnTo>
                                        <a:pt x="24" y="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08" name="Freeform 108"/>
                              <wps:cNvSpPr>
                                <a:spLocks/>
                              </wps:cNvSpPr>
                              <wps:spPr bwMode="auto">
                                <a:xfrm>
                                  <a:off x="2726" y="10457"/>
                                  <a:ext cx="2520" cy="2294"/>
                                </a:xfrm>
                                <a:custGeom>
                                  <a:avLst/>
                                  <a:gdLst>
                                    <a:gd name="T0" fmla="+- 0 6534 4025"/>
                                    <a:gd name="T1" fmla="*/ T0 w 2520"/>
                                    <a:gd name="T2" fmla="+- 0 14191 11898"/>
                                    <a:gd name="T3" fmla="*/ 14191 h 2294"/>
                                    <a:gd name="T4" fmla="+- 0 4025 4025"/>
                                    <a:gd name="T5" fmla="*/ T4 w 2520"/>
                                    <a:gd name="T6" fmla="+- 0 11914 11898"/>
                                    <a:gd name="T7" fmla="*/ 11914 h 2294"/>
                                    <a:gd name="T8" fmla="+- 0 4037 4025"/>
                                    <a:gd name="T9" fmla="*/ T8 w 2520"/>
                                    <a:gd name="T10" fmla="+- 0 11898 11898"/>
                                    <a:gd name="T11" fmla="*/ 11898 h 2294"/>
                                    <a:gd name="T12" fmla="+- 0 6545 4025"/>
                                    <a:gd name="T13" fmla="*/ T12 w 2520"/>
                                    <a:gd name="T14" fmla="+- 0 14175 11898"/>
                                    <a:gd name="T15" fmla="*/ 14175 h 2294"/>
                                    <a:gd name="T16" fmla="+- 0 6534 4025"/>
                                    <a:gd name="T17" fmla="*/ T16 w 2520"/>
                                    <a:gd name="T18" fmla="+- 0 14191 11898"/>
                                    <a:gd name="T19" fmla="*/ 14191 h 2294"/>
                                  </a:gdLst>
                                  <a:ahLst/>
                                  <a:cxnLst>
                                    <a:cxn ang="0">
                                      <a:pos x="T1" y="T3"/>
                                    </a:cxn>
                                    <a:cxn ang="0">
                                      <a:pos x="T5" y="T7"/>
                                    </a:cxn>
                                    <a:cxn ang="0">
                                      <a:pos x="T9" y="T11"/>
                                    </a:cxn>
                                    <a:cxn ang="0">
                                      <a:pos x="T13" y="T15"/>
                                    </a:cxn>
                                    <a:cxn ang="0">
                                      <a:pos x="T17" y="T19"/>
                                    </a:cxn>
                                  </a:cxnLst>
                                  <a:rect l="0" t="0" r="r" b="b"/>
                                  <a:pathLst>
                                    <a:path w="2520" h="2294">
                                      <a:moveTo>
                                        <a:pt x="2509" y="2293"/>
                                      </a:moveTo>
                                      <a:lnTo>
                                        <a:pt x="0" y="16"/>
                                      </a:lnTo>
                                      <a:lnTo>
                                        <a:pt x="12" y="0"/>
                                      </a:lnTo>
                                      <a:lnTo>
                                        <a:pt x="2520" y="2277"/>
                                      </a:lnTo>
                                      <a:lnTo>
                                        <a:pt x="2509" y="2293"/>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109" name="Picture 10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716" y="10451"/>
                                  <a:ext cx="155" cy="166"/>
                                </a:xfrm>
                                <a:prstGeom prst="rect">
                                  <a:avLst/>
                                </a:prstGeom>
                                <a:noFill/>
                                <a:extLst>
                                  <a:ext uri="{909E8E84-426E-40DD-AFC4-6F175D3DCCD1}">
                                    <a14:hiddenFill xmlns:a14="http://schemas.microsoft.com/office/drawing/2010/main">
                                      <a:solidFill>
                                        <a:srgbClr val="FFFFFF"/>
                                      </a:solidFill>
                                    </a14:hiddenFill>
                                  </a:ext>
                                </a:extLst>
                              </pic:spPr>
                            </pic:pic>
                            <wps:wsp>
                              <wps:cNvPr id="110" name="AutoShape 10"/>
                              <wps:cNvSpPr>
                                <a:spLocks/>
                              </wps:cNvSpPr>
                              <wps:spPr bwMode="auto">
                                <a:xfrm>
                                  <a:off x="1379" y="6645"/>
                                  <a:ext cx="151" cy="2949"/>
                                </a:xfrm>
                                <a:custGeom>
                                  <a:avLst/>
                                  <a:gdLst>
                                    <a:gd name="T0" fmla="+- 0 2755 2678"/>
                                    <a:gd name="T1" fmla="*/ T0 w 151"/>
                                    <a:gd name="T2" fmla="+- 0 8128 8086"/>
                                    <a:gd name="T3" fmla="*/ 8128 h 2949"/>
                                    <a:gd name="T4" fmla="+- 0 2745 2678"/>
                                    <a:gd name="T5" fmla="*/ T4 w 151"/>
                                    <a:gd name="T6" fmla="+- 0 8146 8086"/>
                                    <a:gd name="T7" fmla="*/ 8146 h 2949"/>
                                    <a:gd name="T8" fmla="+- 0 2729 2678"/>
                                    <a:gd name="T9" fmla="*/ T8 w 151"/>
                                    <a:gd name="T10" fmla="+- 0 11035 8086"/>
                                    <a:gd name="T11" fmla="*/ 11035 h 2949"/>
                                    <a:gd name="T12" fmla="+- 0 2747 2678"/>
                                    <a:gd name="T13" fmla="*/ T12 w 151"/>
                                    <a:gd name="T14" fmla="+- 0 11035 8086"/>
                                    <a:gd name="T15" fmla="*/ 11035 h 2949"/>
                                    <a:gd name="T16" fmla="+- 0 2764 2678"/>
                                    <a:gd name="T17" fmla="*/ T16 w 151"/>
                                    <a:gd name="T18" fmla="+- 0 8146 8086"/>
                                    <a:gd name="T19" fmla="*/ 8146 h 2949"/>
                                    <a:gd name="T20" fmla="+- 0 2755 2678"/>
                                    <a:gd name="T21" fmla="*/ T20 w 151"/>
                                    <a:gd name="T22" fmla="+- 0 8128 8086"/>
                                    <a:gd name="T23" fmla="*/ 8128 h 2949"/>
                                    <a:gd name="T24" fmla="+- 0 2765 2678"/>
                                    <a:gd name="T25" fmla="*/ T24 w 151"/>
                                    <a:gd name="T26" fmla="+- 0 8107 8086"/>
                                    <a:gd name="T27" fmla="*/ 8107 h 2949"/>
                                    <a:gd name="T28" fmla="+- 0 2764 2678"/>
                                    <a:gd name="T29" fmla="*/ T28 w 151"/>
                                    <a:gd name="T30" fmla="+- 0 8107 8086"/>
                                    <a:gd name="T31" fmla="*/ 8107 h 2949"/>
                                    <a:gd name="T32" fmla="+- 0 2764 2678"/>
                                    <a:gd name="T33" fmla="*/ T32 w 151"/>
                                    <a:gd name="T34" fmla="+- 0 8146 8086"/>
                                    <a:gd name="T35" fmla="*/ 8146 h 2949"/>
                                    <a:gd name="T36" fmla="+- 0 2811 2678"/>
                                    <a:gd name="T37" fmla="*/ T36 w 151"/>
                                    <a:gd name="T38" fmla="+- 0 8240 8086"/>
                                    <a:gd name="T39" fmla="*/ 8240 h 2949"/>
                                    <a:gd name="T40" fmla="+- 0 2813 2678"/>
                                    <a:gd name="T41" fmla="*/ T40 w 151"/>
                                    <a:gd name="T42" fmla="+- 0 8245 8086"/>
                                    <a:gd name="T43" fmla="*/ 8245 h 2949"/>
                                    <a:gd name="T44" fmla="+- 0 2819 2678"/>
                                    <a:gd name="T45" fmla="*/ T44 w 151"/>
                                    <a:gd name="T46" fmla="+- 0 8247 8086"/>
                                    <a:gd name="T47" fmla="*/ 8247 h 2949"/>
                                    <a:gd name="T48" fmla="+- 0 2823 2678"/>
                                    <a:gd name="T49" fmla="*/ T48 w 151"/>
                                    <a:gd name="T50" fmla="+- 0 8244 8086"/>
                                    <a:gd name="T51" fmla="*/ 8244 h 2949"/>
                                    <a:gd name="T52" fmla="+- 0 2828 2678"/>
                                    <a:gd name="T53" fmla="*/ T52 w 151"/>
                                    <a:gd name="T54" fmla="+- 0 8241 8086"/>
                                    <a:gd name="T55" fmla="*/ 8241 h 2949"/>
                                    <a:gd name="T56" fmla="+- 0 2829 2678"/>
                                    <a:gd name="T57" fmla="*/ T56 w 151"/>
                                    <a:gd name="T58" fmla="+- 0 8235 8086"/>
                                    <a:gd name="T59" fmla="*/ 8235 h 2949"/>
                                    <a:gd name="T60" fmla="+- 0 2827 2678"/>
                                    <a:gd name="T61" fmla="*/ T60 w 151"/>
                                    <a:gd name="T62" fmla="+- 0 8230 8086"/>
                                    <a:gd name="T63" fmla="*/ 8230 h 2949"/>
                                    <a:gd name="T64" fmla="+- 0 2765 2678"/>
                                    <a:gd name="T65" fmla="*/ T64 w 151"/>
                                    <a:gd name="T66" fmla="+- 0 8107 8086"/>
                                    <a:gd name="T67" fmla="*/ 8107 h 2949"/>
                                    <a:gd name="T68" fmla="+- 0 2755 2678"/>
                                    <a:gd name="T69" fmla="*/ T68 w 151"/>
                                    <a:gd name="T70" fmla="+- 0 8086 8086"/>
                                    <a:gd name="T71" fmla="*/ 8086 h 2949"/>
                                    <a:gd name="T72" fmla="+- 0 2681 2678"/>
                                    <a:gd name="T73" fmla="*/ T72 w 151"/>
                                    <a:gd name="T74" fmla="+- 0 8229 8086"/>
                                    <a:gd name="T75" fmla="*/ 8229 h 2949"/>
                                    <a:gd name="T76" fmla="+- 0 2678 2678"/>
                                    <a:gd name="T77" fmla="*/ T76 w 151"/>
                                    <a:gd name="T78" fmla="+- 0 8234 8086"/>
                                    <a:gd name="T79" fmla="*/ 8234 h 2949"/>
                                    <a:gd name="T80" fmla="+- 0 2680 2678"/>
                                    <a:gd name="T81" fmla="*/ T80 w 151"/>
                                    <a:gd name="T82" fmla="+- 0 8240 8086"/>
                                    <a:gd name="T83" fmla="*/ 8240 h 2949"/>
                                    <a:gd name="T84" fmla="+- 0 2684 2678"/>
                                    <a:gd name="T85" fmla="*/ T84 w 151"/>
                                    <a:gd name="T86" fmla="+- 0 8243 8086"/>
                                    <a:gd name="T87" fmla="*/ 8243 h 2949"/>
                                    <a:gd name="T88" fmla="+- 0 2689 2678"/>
                                    <a:gd name="T89" fmla="*/ T88 w 151"/>
                                    <a:gd name="T90" fmla="+- 0 8246 8086"/>
                                    <a:gd name="T91" fmla="*/ 8246 h 2949"/>
                                    <a:gd name="T92" fmla="+- 0 2694 2678"/>
                                    <a:gd name="T93" fmla="*/ T92 w 151"/>
                                    <a:gd name="T94" fmla="+- 0 8245 8086"/>
                                    <a:gd name="T95" fmla="*/ 8245 h 2949"/>
                                    <a:gd name="T96" fmla="+- 0 2697 2678"/>
                                    <a:gd name="T97" fmla="*/ T96 w 151"/>
                                    <a:gd name="T98" fmla="+- 0 8240 8086"/>
                                    <a:gd name="T99" fmla="*/ 8240 h 2949"/>
                                    <a:gd name="T100" fmla="+- 0 2745 2678"/>
                                    <a:gd name="T101" fmla="*/ T100 w 151"/>
                                    <a:gd name="T102" fmla="+- 0 8146 8086"/>
                                    <a:gd name="T103" fmla="*/ 8146 h 2949"/>
                                    <a:gd name="T104" fmla="+- 0 2745 2678"/>
                                    <a:gd name="T105" fmla="*/ T104 w 151"/>
                                    <a:gd name="T106" fmla="+- 0 8107 8086"/>
                                    <a:gd name="T107" fmla="*/ 8107 h 2949"/>
                                    <a:gd name="T108" fmla="+- 0 2765 2678"/>
                                    <a:gd name="T109" fmla="*/ T108 w 151"/>
                                    <a:gd name="T110" fmla="+- 0 8107 8086"/>
                                    <a:gd name="T111" fmla="*/ 8107 h 2949"/>
                                    <a:gd name="T112" fmla="+- 0 2755 2678"/>
                                    <a:gd name="T113" fmla="*/ T112 w 151"/>
                                    <a:gd name="T114" fmla="+- 0 8086 8086"/>
                                    <a:gd name="T115" fmla="*/ 8086 h 2949"/>
                                    <a:gd name="T116" fmla="+- 0 2763 2678"/>
                                    <a:gd name="T117" fmla="*/ T116 w 151"/>
                                    <a:gd name="T118" fmla="+- 0 8112 8086"/>
                                    <a:gd name="T119" fmla="*/ 8112 h 2949"/>
                                    <a:gd name="T120" fmla="+- 0 2747 2678"/>
                                    <a:gd name="T121" fmla="*/ T120 w 151"/>
                                    <a:gd name="T122" fmla="+- 0 8112 8086"/>
                                    <a:gd name="T123" fmla="*/ 8112 h 2949"/>
                                    <a:gd name="T124" fmla="+- 0 2755 2678"/>
                                    <a:gd name="T125" fmla="*/ T124 w 151"/>
                                    <a:gd name="T126" fmla="+- 0 8128 8086"/>
                                    <a:gd name="T127" fmla="*/ 8128 h 2949"/>
                                    <a:gd name="T128" fmla="+- 0 2763 2678"/>
                                    <a:gd name="T129" fmla="*/ T128 w 151"/>
                                    <a:gd name="T130" fmla="+- 0 8112 8086"/>
                                    <a:gd name="T131" fmla="*/ 8112 h 29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51" h="2949">
                                      <a:moveTo>
                                        <a:pt x="77" y="42"/>
                                      </a:moveTo>
                                      <a:lnTo>
                                        <a:pt x="67" y="60"/>
                                      </a:lnTo>
                                      <a:lnTo>
                                        <a:pt x="51" y="2949"/>
                                      </a:lnTo>
                                      <a:lnTo>
                                        <a:pt x="69" y="2949"/>
                                      </a:lnTo>
                                      <a:lnTo>
                                        <a:pt x="86" y="60"/>
                                      </a:lnTo>
                                      <a:lnTo>
                                        <a:pt x="77" y="42"/>
                                      </a:lnTo>
                                      <a:close/>
                                      <a:moveTo>
                                        <a:pt x="87" y="21"/>
                                      </a:moveTo>
                                      <a:lnTo>
                                        <a:pt x="86" y="21"/>
                                      </a:lnTo>
                                      <a:lnTo>
                                        <a:pt x="86" y="60"/>
                                      </a:lnTo>
                                      <a:lnTo>
                                        <a:pt x="133" y="154"/>
                                      </a:lnTo>
                                      <a:lnTo>
                                        <a:pt x="135" y="159"/>
                                      </a:lnTo>
                                      <a:lnTo>
                                        <a:pt x="141" y="161"/>
                                      </a:lnTo>
                                      <a:lnTo>
                                        <a:pt x="145" y="158"/>
                                      </a:lnTo>
                                      <a:lnTo>
                                        <a:pt x="150" y="155"/>
                                      </a:lnTo>
                                      <a:lnTo>
                                        <a:pt x="151" y="149"/>
                                      </a:lnTo>
                                      <a:lnTo>
                                        <a:pt x="149" y="144"/>
                                      </a:lnTo>
                                      <a:lnTo>
                                        <a:pt x="87" y="21"/>
                                      </a:lnTo>
                                      <a:close/>
                                      <a:moveTo>
                                        <a:pt x="77" y="0"/>
                                      </a:moveTo>
                                      <a:lnTo>
                                        <a:pt x="3" y="143"/>
                                      </a:lnTo>
                                      <a:lnTo>
                                        <a:pt x="0" y="148"/>
                                      </a:lnTo>
                                      <a:lnTo>
                                        <a:pt x="2" y="154"/>
                                      </a:lnTo>
                                      <a:lnTo>
                                        <a:pt x="6" y="157"/>
                                      </a:lnTo>
                                      <a:lnTo>
                                        <a:pt x="11" y="160"/>
                                      </a:lnTo>
                                      <a:lnTo>
                                        <a:pt x="16" y="159"/>
                                      </a:lnTo>
                                      <a:lnTo>
                                        <a:pt x="19" y="154"/>
                                      </a:lnTo>
                                      <a:lnTo>
                                        <a:pt x="67" y="60"/>
                                      </a:lnTo>
                                      <a:lnTo>
                                        <a:pt x="67" y="21"/>
                                      </a:lnTo>
                                      <a:lnTo>
                                        <a:pt x="87" y="21"/>
                                      </a:lnTo>
                                      <a:lnTo>
                                        <a:pt x="77" y="0"/>
                                      </a:lnTo>
                                      <a:close/>
                                      <a:moveTo>
                                        <a:pt x="85" y="26"/>
                                      </a:moveTo>
                                      <a:lnTo>
                                        <a:pt x="69" y="26"/>
                                      </a:lnTo>
                                      <a:lnTo>
                                        <a:pt x="77" y="42"/>
                                      </a:lnTo>
                                      <a:lnTo>
                                        <a:pt x="85"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11" name="Line 9"/>
                              <wps:cNvCnPr/>
                              <wps:spPr bwMode="auto">
                                <a:xfrm>
                                  <a:off x="1447" y="6665"/>
                                  <a:ext cx="0" cy="2931"/>
                                </a:xfrm>
                                <a:prstGeom prst="line">
                                  <a:avLst/>
                                </a:prstGeom>
                                <a:noFill/>
                                <a:ln w="24003">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2" name="Picture 1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378" y="6644"/>
                                  <a:ext cx="154" cy="165"/>
                                </a:xfrm>
                                <a:prstGeom prst="rect">
                                  <a:avLst/>
                                </a:prstGeom>
                                <a:noFill/>
                                <a:extLst>
                                  <a:ext uri="{909E8E84-426E-40DD-AFC4-6F175D3DCCD1}">
                                    <a14:hiddenFill xmlns:a14="http://schemas.microsoft.com/office/drawing/2010/main">
                                      <a:solidFill>
                                        <a:srgbClr val="FFFFFF"/>
                                      </a:solidFill>
                                    </a14:hiddenFill>
                                  </a:ext>
                                </a:extLst>
                              </pic:spPr>
                            </pic:pic>
                            <wps:wsp>
                              <wps:cNvPr id="113" name="AutoShape 7"/>
                              <wps:cNvSpPr>
                                <a:spLocks/>
                              </wps:cNvSpPr>
                              <wps:spPr bwMode="auto">
                                <a:xfrm>
                                  <a:off x="1361" y="2880"/>
                                  <a:ext cx="151" cy="2451"/>
                                </a:xfrm>
                                <a:custGeom>
                                  <a:avLst/>
                                  <a:gdLst>
                                    <a:gd name="T0" fmla="+- 0 2737 2660"/>
                                    <a:gd name="T1" fmla="*/ T0 w 151"/>
                                    <a:gd name="T2" fmla="+- 0 4363 4321"/>
                                    <a:gd name="T3" fmla="*/ 4363 h 2451"/>
                                    <a:gd name="T4" fmla="+- 0 2727 2660"/>
                                    <a:gd name="T5" fmla="*/ T4 w 151"/>
                                    <a:gd name="T6" fmla="+- 0 4382 4321"/>
                                    <a:gd name="T7" fmla="*/ 4382 h 2451"/>
                                    <a:gd name="T8" fmla="+- 0 2711 2660"/>
                                    <a:gd name="T9" fmla="*/ T8 w 151"/>
                                    <a:gd name="T10" fmla="+- 0 6771 4321"/>
                                    <a:gd name="T11" fmla="*/ 6771 h 2451"/>
                                    <a:gd name="T12" fmla="+- 0 2729 2660"/>
                                    <a:gd name="T13" fmla="*/ T12 w 151"/>
                                    <a:gd name="T14" fmla="+- 0 6772 4321"/>
                                    <a:gd name="T15" fmla="*/ 6772 h 2451"/>
                                    <a:gd name="T16" fmla="+- 0 2746 2660"/>
                                    <a:gd name="T17" fmla="*/ T16 w 151"/>
                                    <a:gd name="T18" fmla="+- 0 4382 4321"/>
                                    <a:gd name="T19" fmla="*/ 4382 h 2451"/>
                                    <a:gd name="T20" fmla="+- 0 2737 2660"/>
                                    <a:gd name="T21" fmla="*/ T20 w 151"/>
                                    <a:gd name="T22" fmla="+- 0 4363 4321"/>
                                    <a:gd name="T23" fmla="*/ 4363 h 2451"/>
                                    <a:gd name="T24" fmla="+- 0 2748 2660"/>
                                    <a:gd name="T25" fmla="*/ T24 w 151"/>
                                    <a:gd name="T26" fmla="+- 0 4342 4321"/>
                                    <a:gd name="T27" fmla="*/ 4342 h 2451"/>
                                    <a:gd name="T28" fmla="+- 0 2746 2660"/>
                                    <a:gd name="T29" fmla="*/ T28 w 151"/>
                                    <a:gd name="T30" fmla="+- 0 4342 4321"/>
                                    <a:gd name="T31" fmla="*/ 4342 h 2451"/>
                                    <a:gd name="T32" fmla="+- 0 2746 2660"/>
                                    <a:gd name="T33" fmla="*/ T32 w 151"/>
                                    <a:gd name="T34" fmla="+- 0 4382 4321"/>
                                    <a:gd name="T35" fmla="*/ 4382 h 2451"/>
                                    <a:gd name="T36" fmla="+- 0 2793 2660"/>
                                    <a:gd name="T37" fmla="*/ T36 w 151"/>
                                    <a:gd name="T38" fmla="+- 0 4476 4321"/>
                                    <a:gd name="T39" fmla="*/ 4476 h 2451"/>
                                    <a:gd name="T40" fmla="+- 0 2795 2660"/>
                                    <a:gd name="T41" fmla="*/ T40 w 151"/>
                                    <a:gd name="T42" fmla="+- 0 4481 4321"/>
                                    <a:gd name="T43" fmla="*/ 4481 h 2451"/>
                                    <a:gd name="T44" fmla="+- 0 2801 2660"/>
                                    <a:gd name="T45" fmla="*/ T44 w 151"/>
                                    <a:gd name="T46" fmla="+- 0 4483 4321"/>
                                    <a:gd name="T47" fmla="*/ 4483 h 2451"/>
                                    <a:gd name="T48" fmla="+- 0 2805 2660"/>
                                    <a:gd name="T49" fmla="*/ T48 w 151"/>
                                    <a:gd name="T50" fmla="+- 0 4480 4321"/>
                                    <a:gd name="T51" fmla="*/ 4480 h 2451"/>
                                    <a:gd name="T52" fmla="+- 0 2810 2660"/>
                                    <a:gd name="T53" fmla="*/ T52 w 151"/>
                                    <a:gd name="T54" fmla="+- 0 4477 4321"/>
                                    <a:gd name="T55" fmla="*/ 4477 h 2451"/>
                                    <a:gd name="T56" fmla="+- 0 2811 2660"/>
                                    <a:gd name="T57" fmla="*/ T56 w 151"/>
                                    <a:gd name="T58" fmla="+- 0 4470 4321"/>
                                    <a:gd name="T59" fmla="*/ 4470 h 2451"/>
                                    <a:gd name="T60" fmla="+- 0 2809 2660"/>
                                    <a:gd name="T61" fmla="*/ T60 w 151"/>
                                    <a:gd name="T62" fmla="+- 0 4465 4321"/>
                                    <a:gd name="T63" fmla="*/ 4465 h 2451"/>
                                    <a:gd name="T64" fmla="+- 0 2748 2660"/>
                                    <a:gd name="T65" fmla="*/ T64 w 151"/>
                                    <a:gd name="T66" fmla="+- 0 4342 4321"/>
                                    <a:gd name="T67" fmla="*/ 4342 h 2451"/>
                                    <a:gd name="T68" fmla="+- 0 2737 2660"/>
                                    <a:gd name="T69" fmla="*/ T68 w 151"/>
                                    <a:gd name="T70" fmla="+- 0 4321 4321"/>
                                    <a:gd name="T71" fmla="*/ 4321 h 2451"/>
                                    <a:gd name="T72" fmla="+- 0 2663 2660"/>
                                    <a:gd name="T73" fmla="*/ T72 w 151"/>
                                    <a:gd name="T74" fmla="+- 0 4464 4321"/>
                                    <a:gd name="T75" fmla="*/ 4464 h 2451"/>
                                    <a:gd name="T76" fmla="+- 0 2660 2660"/>
                                    <a:gd name="T77" fmla="*/ T76 w 151"/>
                                    <a:gd name="T78" fmla="+- 0 4469 4321"/>
                                    <a:gd name="T79" fmla="*/ 4469 h 2451"/>
                                    <a:gd name="T80" fmla="+- 0 2662 2660"/>
                                    <a:gd name="T81" fmla="*/ T80 w 151"/>
                                    <a:gd name="T82" fmla="+- 0 4475 4321"/>
                                    <a:gd name="T83" fmla="*/ 4475 h 2451"/>
                                    <a:gd name="T84" fmla="+- 0 2666 2660"/>
                                    <a:gd name="T85" fmla="*/ T84 w 151"/>
                                    <a:gd name="T86" fmla="+- 0 4478 4321"/>
                                    <a:gd name="T87" fmla="*/ 4478 h 2451"/>
                                    <a:gd name="T88" fmla="+- 0 2671 2660"/>
                                    <a:gd name="T89" fmla="*/ T88 w 151"/>
                                    <a:gd name="T90" fmla="+- 0 4481 4321"/>
                                    <a:gd name="T91" fmla="*/ 4481 h 2451"/>
                                    <a:gd name="T92" fmla="+- 0 2676 2660"/>
                                    <a:gd name="T93" fmla="*/ T92 w 151"/>
                                    <a:gd name="T94" fmla="+- 0 4480 4321"/>
                                    <a:gd name="T95" fmla="*/ 4480 h 2451"/>
                                    <a:gd name="T96" fmla="+- 0 2679 2660"/>
                                    <a:gd name="T97" fmla="*/ T96 w 151"/>
                                    <a:gd name="T98" fmla="+- 0 4475 4321"/>
                                    <a:gd name="T99" fmla="*/ 4475 h 2451"/>
                                    <a:gd name="T100" fmla="+- 0 2727 2660"/>
                                    <a:gd name="T101" fmla="*/ T100 w 151"/>
                                    <a:gd name="T102" fmla="+- 0 4382 4321"/>
                                    <a:gd name="T103" fmla="*/ 4382 h 2451"/>
                                    <a:gd name="T104" fmla="+- 0 2727 2660"/>
                                    <a:gd name="T105" fmla="*/ T104 w 151"/>
                                    <a:gd name="T106" fmla="+- 0 4342 4321"/>
                                    <a:gd name="T107" fmla="*/ 4342 h 2451"/>
                                    <a:gd name="T108" fmla="+- 0 2748 2660"/>
                                    <a:gd name="T109" fmla="*/ T108 w 151"/>
                                    <a:gd name="T110" fmla="+- 0 4342 4321"/>
                                    <a:gd name="T111" fmla="*/ 4342 h 2451"/>
                                    <a:gd name="T112" fmla="+- 0 2737 2660"/>
                                    <a:gd name="T113" fmla="*/ T112 w 151"/>
                                    <a:gd name="T114" fmla="+- 0 4321 4321"/>
                                    <a:gd name="T115" fmla="*/ 4321 h 2451"/>
                                    <a:gd name="T116" fmla="+- 0 2745 2660"/>
                                    <a:gd name="T117" fmla="*/ T116 w 151"/>
                                    <a:gd name="T118" fmla="+- 0 4347 4321"/>
                                    <a:gd name="T119" fmla="*/ 4347 h 2451"/>
                                    <a:gd name="T120" fmla="+- 0 2729 2660"/>
                                    <a:gd name="T121" fmla="*/ T120 w 151"/>
                                    <a:gd name="T122" fmla="+- 0 4347 4321"/>
                                    <a:gd name="T123" fmla="*/ 4347 h 2451"/>
                                    <a:gd name="T124" fmla="+- 0 2737 2660"/>
                                    <a:gd name="T125" fmla="*/ T124 w 151"/>
                                    <a:gd name="T126" fmla="+- 0 4363 4321"/>
                                    <a:gd name="T127" fmla="*/ 4363 h 2451"/>
                                    <a:gd name="T128" fmla="+- 0 2745 2660"/>
                                    <a:gd name="T129" fmla="*/ T128 w 151"/>
                                    <a:gd name="T130" fmla="+- 0 4347 4321"/>
                                    <a:gd name="T131" fmla="*/ 4347 h 245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51" h="2451">
                                      <a:moveTo>
                                        <a:pt x="77" y="42"/>
                                      </a:moveTo>
                                      <a:lnTo>
                                        <a:pt x="67" y="61"/>
                                      </a:lnTo>
                                      <a:lnTo>
                                        <a:pt x="51" y="2450"/>
                                      </a:lnTo>
                                      <a:lnTo>
                                        <a:pt x="69" y="2451"/>
                                      </a:lnTo>
                                      <a:lnTo>
                                        <a:pt x="86" y="61"/>
                                      </a:lnTo>
                                      <a:lnTo>
                                        <a:pt x="77" y="42"/>
                                      </a:lnTo>
                                      <a:close/>
                                      <a:moveTo>
                                        <a:pt x="88" y="21"/>
                                      </a:moveTo>
                                      <a:lnTo>
                                        <a:pt x="86" y="21"/>
                                      </a:lnTo>
                                      <a:lnTo>
                                        <a:pt x="86" y="61"/>
                                      </a:lnTo>
                                      <a:lnTo>
                                        <a:pt x="133" y="155"/>
                                      </a:lnTo>
                                      <a:lnTo>
                                        <a:pt x="135" y="160"/>
                                      </a:lnTo>
                                      <a:lnTo>
                                        <a:pt x="141" y="162"/>
                                      </a:lnTo>
                                      <a:lnTo>
                                        <a:pt x="145" y="159"/>
                                      </a:lnTo>
                                      <a:lnTo>
                                        <a:pt x="150" y="156"/>
                                      </a:lnTo>
                                      <a:lnTo>
                                        <a:pt x="151" y="149"/>
                                      </a:lnTo>
                                      <a:lnTo>
                                        <a:pt x="149" y="144"/>
                                      </a:lnTo>
                                      <a:lnTo>
                                        <a:pt x="88" y="21"/>
                                      </a:lnTo>
                                      <a:close/>
                                      <a:moveTo>
                                        <a:pt x="77" y="0"/>
                                      </a:moveTo>
                                      <a:lnTo>
                                        <a:pt x="3" y="143"/>
                                      </a:lnTo>
                                      <a:lnTo>
                                        <a:pt x="0" y="148"/>
                                      </a:lnTo>
                                      <a:lnTo>
                                        <a:pt x="2" y="154"/>
                                      </a:lnTo>
                                      <a:lnTo>
                                        <a:pt x="6" y="157"/>
                                      </a:lnTo>
                                      <a:lnTo>
                                        <a:pt x="11" y="160"/>
                                      </a:lnTo>
                                      <a:lnTo>
                                        <a:pt x="16" y="159"/>
                                      </a:lnTo>
                                      <a:lnTo>
                                        <a:pt x="19" y="154"/>
                                      </a:lnTo>
                                      <a:lnTo>
                                        <a:pt x="67" y="61"/>
                                      </a:lnTo>
                                      <a:lnTo>
                                        <a:pt x="67" y="21"/>
                                      </a:lnTo>
                                      <a:lnTo>
                                        <a:pt x="88" y="21"/>
                                      </a:lnTo>
                                      <a:lnTo>
                                        <a:pt x="77" y="0"/>
                                      </a:lnTo>
                                      <a:close/>
                                      <a:moveTo>
                                        <a:pt x="85" y="26"/>
                                      </a:moveTo>
                                      <a:lnTo>
                                        <a:pt x="69" y="26"/>
                                      </a:lnTo>
                                      <a:lnTo>
                                        <a:pt x="77" y="42"/>
                                      </a:lnTo>
                                      <a:lnTo>
                                        <a:pt x="85"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14" name="Line 6"/>
                              <wps:cNvCnPr/>
                              <wps:spPr bwMode="auto">
                                <a:xfrm>
                                  <a:off x="1430" y="2901"/>
                                  <a:ext cx="0" cy="2432"/>
                                </a:xfrm>
                                <a:prstGeom prst="line">
                                  <a:avLst/>
                                </a:prstGeom>
                                <a:noFill/>
                                <a:ln w="24130">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5" name="Picture 1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360" y="2879"/>
                                  <a:ext cx="154" cy="165"/>
                                </a:xfrm>
                                <a:prstGeom prst="rect">
                                  <a:avLst/>
                                </a:prstGeom>
                                <a:noFill/>
                                <a:extLst>
                                  <a:ext uri="{909E8E84-426E-40DD-AFC4-6F175D3DCCD1}">
                                    <a14:hiddenFill xmlns:a14="http://schemas.microsoft.com/office/drawing/2010/main">
                                      <a:solidFill>
                                        <a:srgbClr val="FFFFFF"/>
                                      </a:solidFill>
                                    </a14:hiddenFill>
                                  </a:ext>
                                </a:extLst>
                              </pic:spPr>
                            </pic:pic>
                            <wps:wsp>
                              <wps:cNvPr id="116" name="AutoShape 4"/>
                              <wps:cNvSpPr>
                                <a:spLocks/>
                              </wps:cNvSpPr>
                              <wps:spPr bwMode="auto">
                                <a:xfrm>
                                  <a:off x="2717" y="1926"/>
                                  <a:ext cx="2696" cy="268"/>
                                </a:xfrm>
                                <a:custGeom>
                                  <a:avLst/>
                                  <a:gdLst>
                                    <a:gd name="T0" fmla="+- 0 6659 4016"/>
                                    <a:gd name="T1" fmla="*/ T0 w 2696"/>
                                    <a:gd name="T2" fmla="+- 0 3437 3366"/>
                                    <a:gd name="T3" fmla="*/ 3437 h 268"/>
                                    <a:gd name="T4" fmla="+- 0 4016 4016"/>
                                    <a:gd name="T5" fmla="*/ T4 w 2696"/>
                                    <a:gd name="T6" fmla="+- 0 3612 3366"/>
                                    <a:gd name="T7" fmla="*/ 3612 h 268"/>
                                    <a:gd name="T8" fmla="+- 0 4017 4016"/>
                                    <a:gd name="T9" fmla="*/ T8 w 2696"/>
                                    <a:gd name="T10" fmla="+- 0 3634 3366"/>
                                    <a:gd name="T11" fmla="*/ 3634 h 268"/>
                                    <a:gd name="T12" fmla="+- 0 6661 4016"/>
                                    <a:gd name="T13" fmla="*/ T12 w 2696"/>
                                    <a:gd name="T14" fmla="+- 0 3458 3366"/>
                                    <a:gd name="T15" fmla="*/ 3458 h 268"/>
                                    <a:gd name="T16" fmla="+- 0 6676 4016"/>
                                    <a:gd name="T17" fmla="*/ T16 w 2696"/>
                                    <a:gd name="T18" fmla="+- 0 3446 3366"/>
                                    <a:gd name="T19" fmla="*/ 3446 h 268"/>
                                    <a:gd name="T20" fmla="+- 0 6659 4016"/>
                                    <a:gd name="T21" fmla="*/ T20 w 2696"/>
                                    <a:gd name="T22" fmla="+- 0 3437 3366"/>
                                    <a:gd name="T23" fmla="*/ 3437 h 268"/>
                                    <a:gd name="T24" fmla="+- 0 6696 4016"/>
                                    <a:gd name="T25" fmla="*/ T24 w 2696"/>
                                    <a:gd name="T26" fmla="+- 0 3434 3366"/>
                                    <a:gd name="T27" fmla="*/ 3434 h 268"/>
                                    <a:gd name="T28" fmla="+- 0 6694 4016"/>
                                    <a:gd name="T29" fmla="*/ T28 w 2696"/>
                                    <a:gd name="T30" fmla="+- 0 3434 3366"/>
                                    <a:gd name="T31" fmla="*/ 3434 h 268"/>
                                    <a:gd name="T32" fmla="+- 0 6695 4016"/>
                                    <a:gd name="T33" fmla="*/ T32 w 2696"/>
                                    <a:gd name="T34" fmla="+- 0 3456 3366"/>
                                    <a:gd name="T35" fmla="*/ 3456 h 268"/>
                                    <a:gd name="T36" fmla="+- 0 6661 4016"/>
                                    <a:gd name="T37" fmla="*/ T36 w 2696"/>
                                    <a:gd name="T38" fmla="+- 0 3458 3366"/>
                                    <a:gd name="T39" fmla="*/ 3458 h 268"/>
                                    <a:gd name="T40" fmla="+- 0 6582 4016"/>
                                    <a:gd name="T41" fmla="*/ T40 w 2696"/>
                                    <a:gd name="T42" fmla="+- 0 3518 3366"/>
                                    <a:gd name="T43" fmla="*/ 3518 h 268"/>
                                    <a:gd name="T44" fmla="+- 0 6578 4016"/>
                                    <a:gd name="T45" fmla="*/ T44 w 2696"/>
                                    <a:gd name="T46" fmla="+- 0 3522 3366"/>
                                    <a:gd name="T47" fmla="*/ 3522 h 268"/>
                                    <a:gd name="T48" fmla="+- 0 6577 4016"/>
                                    <a:gd name="T49" fmla="*/ T48 w 2696"/>
                                    <a:gd name="T50" fmla="+- 0 3528 3366"/>
                                    <a:gd name="T51" fmla="*/ 3528 h 268"/>
                                    <a:gd name="T52" fmla="+- 0 6582 4016"/>
                                    <a:gd name="T53" fmla="*/ T52 w 2696"/>
                                    <a:gd name="T54" fmla="+- 0 3538 3366"/>
                                    <a:gd name="T55" fmla="*/ 3538 h 268"/>
                                    <a:gd name="T56" fmla="+- 0 6588 4016"/>
                                    <a:gd name="T57" fmla="*/ T56 w 2696"/>
                                    <a:gd name="T58" fmla="+- 0 3539 3366"/>
                                    <a:gd name="T59" fmla="*/ 3539 h 268"/>
                                    <a:gd name="T60" fmla="+- 0 6712 4016"/>
                                    <a:gd name="T61" fmla="*/ T60 w 2696"/>
                                    <a:gd name="T62" fmla="+- 0 3444 3366"/>
                                    <a:gd name="T63" fmla="*/ 3444 h 268"/>
                                    <a:gd name="T64" fmla="+- 0 6696 4016"/>
                                    <a:gd name="T65" fmla="*/ T64 w 2696"/>
                                    <a:gd name="T66" fmla="+- 0 3434 3366"/>
                                    <a:gd name="T67" fmla="*/ 3434 h 268"/>
                                    <a:gd name="T68" fmla="+- 0 6689 4016"/>
                                    <a:gd name="T69" fmla="*/ T68 w 2696"/>
                                    <a:gd name="T70" fmla="+- 0 3436 3366"/>
                                    <a:gd name="T71" fmla="*/ 3436 h 268"/>
                                    <a:gd name="T72" fmla="+- 0 6676 4016"/>
                                    <a:gd name="T73" fmla="*/ T72 w 2696"/>
                                    <a:gd name="T74" fmla="+- 0 3446 3366"/>
                                    <a:gd name="T75" fmla="*/ 3446 h 268"/>
                                    <a:gd name="T76" fmla="+- 0 6690 4016"/>
                                    <a:gd name="T77" fmla="*/ T76 w 2696"/>
                                    <a:gd name="T78" fmla="+- 0 3455 3366"/>
                                    <a:gd name="T79" fmla="*/ 3455 h 268"/>
                                    <a:gd name="T80" fmla="+- 0 6689 4016"/>
                                    <a:gd name="T81" fmla="*/ T80 w 2696"/>
                                    <a:gd name="T82" fmla="+- 0 3436 3366"/>
                                    <a:gd name="T83" fmla="*/ 3436 h 268"/>
                                    <a:gd name="T84" fmla="+- 0 6579 4016"/>
                                    <a:gd name="T85" fmla="*/ T84 w 2696"/>
                                    <a:gd name="T86" fmla="+- 0 3366 3366"/>
                                    <a:gd name="T87" fmla="*/ 3366 h 268"/>
                                    <a:gd name="T88" fmla="+- 0 6574 4016"/>
                                    <a:gd name="T89" fmla="*/ T88 w 2696"/>
                                    <a:gd name="T90" fmla="+- 0 3368 3366"/>
                                    <a:gd name="T91" fmla="*/ 3368 h 268"/>
                                    <a:gd name="T92" fmla="+- 0 6571 4016"/>
                                    <a:gd name="T93" fmla="*/ T92 w 2696"/>
                                    <a:gd name="T94" fmla="+- 0 3373 3366"/>
                                    <a:gd name="T95" fmla="*/ 3373 h 268"/>
                                    <a:gd name="T96" fmla="+- 0 6569 4016"/>
                                    <a:gd name="T97" fmla="*/ T96 w 2696"/>
                                    <a:gd name="T98" fmla="+- 0 3378 3366"/>
                                    <a:gd name="T99" fmla="*/ 3378 h 268"/>
                                    <a:gd name="T100" fmla="+- 0 6571 4016"/>
                                    <a:gd name="T101" fmla="*/ T100 w 2696"/>
                                    <a:gd name="T102" fmla="+- 0 3385 3366"/>
                                    <a:gd name="T103" fmla="*/ 3385 h 268"/>
                                    <a:gd name="T104" fmla="+- 0 6576 4016"/>
                                    <a:gd name="T105" fmla="*/ T104 w 2696"/>
                                    <a:gd name="T106" fmla="+- 0 3387 3366"/>
                                    <a:gd name="T107" fmla="*/ 3387 h 268"/>
                                    <a:gd name="T108" fmla="+- 0 6659 4016"/>
                                    <a:gd name="T109" fmla="*/ T108 w 2696"/>
                                    <a:gd name="T110" fmla="+- 0 3437 3366"/>
                                    <a:gd name="T111" fmla="*/ 3437 h 268"/>
                                    <a:gd name="T112" fmla="+- 0 6694 4016"/>
                                    <a:gd name="T113" fmla="*/ T112 w 2696"/>
                                    <a:gd name="T114" fmla="+- 0 3434 3366"/>
                                    <a:gd name="T115" fmla="*/ 3434 h 268"/>
                                    <a:gd name="T116" fmla="+- 0 6696 4016"/>
                                    <a:gd name="T117" fmla="*/ T116 w 2696"/>
                                    <a:gd name="T118" fmla="+- 0 3434 3366"/>
                                    <a:gd name="T119" fmla="*/ 3434 h 268"/>
                                    <a:gd name="T120" fmla="+- 0 6584 4016"/>
                                    <a:gd name="T121" fmla="*/ T120 w 2696"/>
                                    <a:gd name="T122" fmla="+- 0 3368 3366"/>
                                    <a:gd name="T123" fmla="*/ 3368 h 268"/>
                                    <a:gd name="T124" fmla="+- 0 6579 4016"/>
                                    <a:gd name="T125" fmla="*/ T124 w 2696"/>
                                    <a:gd name="T126" fmla="+- 0 3366 3366"/>
                                    <a:gd name="T127" fmla="*/ 3366 h 2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2696" h="268">
                                      <a:moveTo>
                                        <a:pt x="2643" y="71"/>
                                      </a:moveTo>
                                      <a:lnTo>
                                        <a:pt x="0" y="246"/>
                                      </a:lnTo>
                                      <a:lnTo>
                                        <a:pt x="1" y="268"/>
                                      </a:lnTo>
                                      <a:lnTo>
                                        <a:pt x="2645" y="92"/>
                                      </a:lnTo>
                                      <a:lnTo>
                                        <a:pt x="2660" y="80"/>
                                      </a:lnTo>
                                      <a:lnTo>
                                        <a:pt x="2643" y="71"/>
                                      </a:lnTo>
                                      <a:close/>
                                      <a:moveTo>
                                        <a:pt x="2680" y="68"/>
                                      </a:moveTo>
                                      <a:lnTo>
                                        <a:pt x="2678" y="68"/>
                                      </a:lnTo>
                                      <a:lnTo>
                                        <a:pt x="2679" y="90"/>
                                      </a:lnTo>
                                      <a:lnTo>
                                        <a:pt x="2645" y="92"/>
                                      </a:lnTo>
                                      <a:lnTo>
                                        <a:pt x="2566" y="152"/>
                                      </a:lnTo>
                                      <a:lnTo>
                                        <a:pt x="2562" y="156"/>
                                      </a:lnTo>
                                      <a:lnTo>
                                        <a:pt x="2561" y="162"/>
                                      </a:lnTo>
                                      <a:lnTo>
                                        <a:pt x="2566" y="172"/>
                                      </a:lnTo>
                                      <a:lnTo>
                                        <a:pt x="2572" y="173"/>
                                      </a:lnTo>
                                      <a:lnTo>
                                        <a:pt x="2696" y="78"/>
                                      </a:lnTo>
                                      <a:lnTo>
                                        <a:pt x="2680" y="68"/>
                                      </a:lnTo>
                                      <a:close/>
                                      <a:moveTo>
                                        <a:pt x="2673" y="70"/>
                                      </a:moveTo>
                                      <a:lnTo>
                                        <a:pt x="2660" y="80"/>
                                      </a:lnTo>
                                      <a:lnTo>
                                        <a:pt x="2674" y="89"/>
                                      </a:lnTo>
                                      <a:lnTo>
                                        <a:pt x="2673" y="70"/>
                                      </a:lnTo>
                                      <a:close/>
                                      <a:moveTo>
                                        <a:pt x="2563" y="0"/>
                                      </a:moveTo>
                                      <a:lnTo>
                                        <a:pt x="2558" y="2"/>
                                      </a:lnTo>
                                      <a:lnTo>
                                        <a:pt x="2555" y="7"/>
                                      </a:lnTo>
                                      <a:lnTo>
                                        <a:pt x="2553" y="12"/>
                                      </a:lnTo>
                                      <a:lnTo>
                                        <a:pt x="2555" y="19"/>
                                      </a:lnTo>
                                      <a:lnTo>
                                        <a:pt x="2560" y="21"/>
                                      </a:lnTo>
                                      <a:lnTo>
                                        <a:pt x="2643" y="71"/>
                                      </a:lnTo>
                                      <a:lnTo>
                                        <a:pt x="2678" y="68"/>
                                      </a:lnTo>
                                      <a:lnTo>
                                        <a:pt x="2680" y="68"/>
                                      </a:lnTo>
                                      <a:lnTo>
                                        <a:pt x="2568" y="2"/>
                                      </a:lnTo>
                                      <a:lnTo>
                                        <a:pt x="25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17" name="Freeform 117"/>
                              <wps:cNvSpPr>
                                <a:spLocks/>
                              </wps:cNvSpPr>
                              <wps:spPr bwMode="auto">
                                <a:xfrm>
                                  <a:off x="2717" y="1994"/>
                                  <a:ext cx="2679" cy="200"/>
                                </a:xfrm>
                                <a:custGeom>
                                  <a:avLst/>
                                  <a:gdLst>
                                    <a:gd name="T0" fmla="+- 0 4017 4016"/>
                                    <a:gd name="T1" fmla="*/ T0 w 2679"/>
                                    <a:gd name="T2" fmla="+- 0 3634 3434"/>
                                    <a:gd name="T3" fmla="*/ 3634 h 200"/>
                                    <a:gd name="T4" fmla="+- 0 6695 4016"/>
                                    <a:gd name="T5" fmla="*/ T4 w 2679"/>
                                    <a:gd name="T6" fmla="+- 0 3456 3434"/>
                                    <a:gd name="T7" fmla="*/ 3456 h 200"/>
                                    <a:gd name="T8" fmla="+- 0 6694 4016"/>
                                    <a:gd name="T9" fmla="*/ T8 w 2679"/>
                                    <a:gd name="T10" fmla="+- 0 3434 3434"/>
                                    <a:gd name="T11" fmla="*/ 3434 h 200"/>
                                    <a:gd name="T12" fmla="+- 0 4016 4016"/>
                                    <a:gd name="T13" fmla="*/ T12 w 2679"/>
                                    <a:gd name="T14" fmla="+- 0 3612 3434"/>
                                    <a:gd name="T15" fmla="*/ 3612 h 200"/>
                                    <a:gd name="T16" fmla="+- 0 4017 4016"/>
                                    <a:gd name="T17" fmla="*/ T16 w 2679"/>
                                    <a:gd name="T18" fmla="+- 0 3634 3434"/>
                                    <a:gd name="T19" fmla="*/ 3634 h 200"/>
                                  </a:gdLst>
                                  <a:ahLst/>
                                  <a:cxnLst>
                                    <a:cxn ang="0">
                                      <a:pos x="T1" y="T3"/>
                                    </a:cxn>
                                    <a:cxn ang="0">
                                      <a:pos x="T5" y="T7"/>
                                    </a:cxn>
                                    <a:cxn ang="0">
                                      <a:pos x="T9" y="T11"/>
                                    </a:cxn>
                                    <a:cxn ang="0">
                                      <a:pos x="T13" y="T15"/>
                                    </a:cxn>
                                    <a:cxn ang="0">
                                      <a:pos x="T17" y="T19"/>
                                    </a:cxn>
                                  </a:cxnLst>
                                  <a:rect l="0" t="0" r="r" b="b"/>
                                  <a:pathLst>
                                    <a:path w="2679" h="200">
                                      <a:moveTo>
                                        <a:pt x="1" y="200"/>
                                      </a:moveTo>
                                      <a:lnTo>
                                        <a:pt x="2679" y="22"/>
                                      </a:lnTo>
                                      <a:lnTo>
                                        <a:pt x="2678" y="0"/>
                                      </a:lnTo>
                                      <a:lnTo>
                                        <a:pt x="0" y="178"/>
                                      </a:lnTo>
                                      <a:lnTo>
                                        <a:pt x="1" y="200"/>
                                      </a:lnTo>
                                      <a:close/>
                                    </a:path>
                                  </a:pathLst>
                                </a:custGeom>
                                <a:noFill/>
                                <a:ln w="1778">
                                  <a:solidFill>
                                    <a:srgbClr val="000000"/>
                                  </a:solidFill>
                                  <a:round/>
                                  <a:headEnd/>
                                  <a:tailEnd/>
                                </a:ln>
                                <a:extLst>
                                  <a:ext uri="{909E8E84-426E-40DD-AFC4-6F175D3DCCD1}">
                                    <a14:hiddenFill xmlns:a14="http://schemas.microsoft.com/office/drawing/2010/main">
                                      <a:solidFill>
                                        <a:srgbClr val="FFFFFF"/>
                                      </a:solidFill>
                                    </a14:hiddenFill>
                                  </a:ext>
                                </a:extLst>
                              </wps:spPr>
                              <wps:bodyPr/>
                            </wps:wsp>
                            <pic:pic xmlns:pic="http://schemas.openxmlformats.org/drawingml/2006/picture">
                              <pic:nvPicPr>
                                <pic:cNvPr id="118" name="Picture 1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268" y="1924"/>
                                  <a:ext cx="146" cy="17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08D13D3C" id="Group 1" o:spid="_x0000_s1026" style="position:absolute;margin-left:3.25pt;margin-top:5.1pt;width:492.5pt;height:475.7pt;z-index:251659264;mso-width-relative:margin;mso-height-relative:margin" coordorigin="4,249" coordsize="9274,133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">
                      <v:rect id="Rectangle 7" o:spid="_x0000_s1027" style="position:absolute;left:4;top:1361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v:rect id="Rectangle 10" o:spid="_x0000_s1028" style="position:absolute;left:9268;top:13617;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" fillcolor="black"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9" type="#_x0000_t75" style="position:absolute;left:4077;top:249;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">
                        <v:imagedata r:id="rId31" o:title=""/>
                      </v:shape>
                      <v:shape id="Picture 12" o:spid="_x0000_s1030" type="#_x0000_t75" style="position:absolute;left:4833;top:249;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">
                        <v:imagedata r:id="rId32" o:title=""/>
                      </v:shape>
                      <v:shape id="Picture 13" o:spid="_x0000_s1031" type="#_x0000_t75" style="position:absolute;left:177;top:792;width:51;height: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">
                        <v:imagedata r:id="rId33" o:title=""/>
                      </v:shape>
                      <v:shape id="Freeform 14" o:spid="_x0000_s1032" style="position:absolute;left:6762;top:7780;width:2420;height:1314;visibility:visible;mso-wrap-style:square;v-text-anchor:top" coordsize="2420,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" path="m2230,l191,,117,17,56,64,15,134,,219r,876l15,1180r41,69l117,1296r74,18l2230,1314r74,-18l2365,1249r40,-69l2420,1095r,-876l2405,134,2365,64,2304,17,2230,xe" fillcolor="#4f81bc" stroked="f">
                        <v:path arrowok="t" o:connecttype="custom" o:connectlocs="2230,9221;191,9221;117,9238;56,9285;15,9355;0,9440;0,10316;15,10401;56,10470;117,10517;191,10535;2230,10535;2304,10517;2365,10470;2405,10401;2420,10316;2420,9440;2405,9355;2365,9285;2304,9238;2230,9221" o:connectangles="0,0,0,0,0,0,0,0,0,0,0,0,0,0,0,0,0,0,0,0,0"/>
                      </v:shape>
                      <v:shape id="Freeform 15" o:spid="_x0000_s1033" style="position:absolute;left:6762;top:7780;width:2420;height:1314;visibility:visible;mso-wrap-style:square;v-text-anchor:top" coordsize="2420,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" path="m,219l15,134,56,64,117,17,191,,2230,r74,17l2365,64r40,70l2420,219r,876l2405,1180r-40,69l2304,1296r-74,18l191,1314r-74,-18l56,1249,15,1180,,1095,,219xe" filled="f" strokeweight=".14pt">
                        <v:path arrowok="t" o:connecttype="custom" o:connectlocs="0,9440;15,9355;56,9285;117,9238;191,9221;2230,9221;2304,9238;2365,9285;2405,9355;2420,9440;2420,10316;2405,10401;2365,10470;2304,10517;2230,10535;191,10535;117,10517;56,10470;15,10401;0,10316;0,9440" o:connectangles="0,0,0,0,0,0,0,0,0,0,0,0,0,0,0,0,0,0,0,0,0"/>
                      </v:shape>
                      <v:shape id="AutoShape 104" o:spid="_x0000_s1034" style="position:absolute;left:6743;top:7759;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" path="m2248,l208,,187,1,166,5r-20,6l127,19,109,29,92,41,75,55,61,71,47,88,35,107,25,126r-9,21l9,169,4,193,1,217,,239r,878l1,1142r4,24l10,1189r7,22l26,1232r10,20l49,1270r13,17l77,1303r16,14l110,1328r18,10l148,1346r20,6l189,1356r20,1l2249,1357r22,-1l2291,1352r20,-6l2331,1337r17,-10l2366,1315r2,-1l209,1314r-19,-1l173,1310r-16,-5l141,1298r-15,-8l112,1280,99,1269,87,1256,76,1242,66,1226r-8,-16l50,1193r-5,-19l41,1155r-3,-19l37,1117r,-878l38,219r3,-20l45,180r6,-18l58,145r9,-16l77,114,88,100,100,87,114,76,128,66r15,-9l159,51r16,-5l192,43r18,-1l2367,42r-3,-2l2347,29,2329,18r-19,-8l2290,5,2269,1,2248,xm2367,42r-119,l2267,44r17,2l2316,58r15,9l2345,77r13,11l2370,101r11,14l2391,130r9,17l2407,164r5,18l2417,201r2,20l2420,239r,878l2419,1138r-3,19l2412,1176r-6,19l2399,1211r-9,17l2380,1243r-11,14l2357,1270r-13,11l2330,1291r-16,8l2299,1306r-17,5l2265,1313r-18,1l2368,1314r14,-13l2396,1286r14,-17l2422,1250r10,-20l2441,1209r7,-22l2453,1164r3,-24l2457,1117r,-878l2456,215r-3,-24l2447,168r-7,-22l2431,125r-10,-20l2409,86,2395,69,2380,54,2367,42xe" fillcolor="#385d89" stroked="f">
                        <v:path arrowok="t" o:connecttype="custom" o:connectlocs="187,9201;127,9219;75,9255;35,9307;9,9369;0,9439;5,10366;26,10432;62,10487;110,10528;168,10552;2249,10557;2311,10546;2366,10515;190,10513;141,10498;99,10469;66,10426;45,10374;37,10317;41,9399;58,9345;88,9300;128,9266;175,9246;2367,9242;2329,9218;2269,9201;2248,9242;2316,9258;2358,9288;2391,9330;2412,9382;2420,9439;2416,10357;2399,10411;2369,10457;2330,10491;2282,10511;2368,10514;2410,10469;2441,10409;2456,10340;2456,9415;2440,9346;2409,9286;2367,9242" o:connectangles="0,0,0,0,0,0,0,0,0,0,0,0,0,0,0,0,0,0,0,0,0,0,0,0,0,0,0,0,0,0,0,0,0,0,0,0,0,0,0,0,0,0,0,0,0,0,0"/>
                      </v:shape>
                      <v:shape id="AutoShape 103" o:spid="_x0000_s1035" style="position:absolute;left:6743;top:7759;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" path="m,240l1,217,4,193,9,169r7,-22l25,126,35,107,47,88,61,71,75,55,92,41,109,29,127,19r19,-8l166,5,187,1,208,,2248,r21,1l2290,5r20,5l2329,18r18,11l2364,40r16,14l2395,69r14,17l2421,105r10,20l2440,146r7,22l2453,191r3,24l2457,239r,878l2456,1140r-3,24l2448,1187r-7,22l2432,1230r-10,20l2410,1269r-14,17l2382,1301r-16,14l2348,1327r-17,10l2311,1346r-20,6l2271,1356r-22,1l209,1357r-20,-1l168,1352r-20,-6l128,1338r-18,-10l93,1317,77,1303,62,1287,49,1270,36,1252,26,1232r-9,-21l10,1189,5,1166,1,1142,,1117,,240xm37,1116r1,20l41,1155r4,19l50,1193r8,17l66,1226r10,16l87,1256r12,13l112,1280r14,10l141,1298r16,7l173,1310r17,3l209,1314r2038,l2265,1313r17,-2l2299,1306r15,-7l2330,1291r14,-10l2357,1270r12,-13l2380,1243r10,-15l2399,1211r7,-16l2412,1176r4,-19l2419,1138r1,-21l2420,241r-1,-20l2417,201r-5,-19l2407,164r-7,-17l2391,130r-10,-15l2370,101,2358,88,2345,77,2331,67r-15,-9l2300,52r-16,-6l2267,44r-19,-2l210,42r-18,1l175,46r-16,5l143,57r-15,9l114,76,100,87,88,100,77,114,67,129r-9,16l51,162r-6,18l41,199r-3,20l37,240r,876xe" filled="f" strokecolor="#385d89" strokeweight=".14pt">
                        <v:path arrowok="t" o:connecttype="custom" o:connectlocs="4,9393;25,9326;61,9271;109,9229;166,9205;2248,9200;2310,9210;2364,9240;2409,9286;2440,9346;2456,9415;2456,10340;2441,10409;2410,10469;2366,10515;2311,10546;2249,10557;168,10552;110,10528;62,10487;26,10432;5,10366;0,9440;41,10355;58,10410;87,10456;126,10490;173,10510;2247,10514;2299,10506;2344,10481;2380,10443;2406,10395;2419,10338;2419,9421;2407,9364;2381,9315;2345,9277;2300,9252;2248,9242;175,9246;128,9266;88,9300;58,9345;41,9399;37,10316" o:connectangles="0,0,0,0,0,0,0,0,0,0,0,0,0,0,0,0,0,0,0,0,0,0,0,0,0,0,0,0,0,0,0,0,0,0,0,0,0,0,0,0,0,0,0,0,0,0"/>
                      </v:shape>
                      <v:shape id="Picture 19" o:spid="_x0000_s1036" type="#_x0000_t75" style="position:absolute;left:8236;top:8332;width:48;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">
                        <v:imagedata r:id="rId31" o:title=""/>
                      </v:shape>
                      <v:shape id="Freeform 20" o:spid="_x0000_s1037" style="position:absolute;left:3612;top:7777;width:2420;height:1314;visibility:visible;mso-wrap-style:square;v-text-anchor:top" coordsize="2420,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" path="m2231,l191,,117,17,56,64,15,134,,219r,876l15,1180r41,69l117,1296r74,18l2231,1314r73,-18l2365,1249r40,-69l2420,1095r,-876l2405,134,2365,64,2304,17,2231,xe" fillcolor="#4f81bc" stroked="f">
                        <v:path arrowok="t" o:connecttype="custom" o:connectlocs="2231,9218;191,9218;117,9235;56,9282;15,9352;0,9437;0,10313;15,10398;56,10467;117,10514;191,10532;2231,10532;2304,10514;2365,10467;2405,10398;2420,10313;2420,9437;2405,9352;2365,9282;2304,9235;2231,9218" o:connectangles="0,0,0,0,0,0,0,0,0,0,0,0,0,0,0,0,0,0,0,0,0"/>
                      </v:shape>
                      <v:shape id="Freeform 21" o:spid="_x0000_s1038" style="position:absolute;left:3612;top:7777;width:2420;height:1314;visibility:visible;mso-wrap-style:square;v-text-anchor:top" coordsize="2420,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" path="m,219l15,134,56,64,117,17,191,,2231,r73,17l2365,64r40,70l2420,219r,876l2405,1180r-40,69l2304,1296r-73,18l191,1314r-74,-18l56,1249,15,1180,,1095,,219xe" filled="f" strokeweight=".14pt">
                        <v:path arrowok="t" o:connecttype="custom" o:connectlocs="0,9437;15,9352;56,9282;117,9235;191,9218;2231,9218;2304,9235;2365,9282;2405,9352;2420,9437;2420,10313;2405,10398;2365,10467;2304,10514;2231,10532;191,10532;117,10514;56,10467;15,10398;0,10313;0,9437" o:connectangles="0,0,0,0,0,0,0,0,0,0,0,0,0,0,0,0,0,0,0,0,0"/>
                      </v:shape>
                      <v:shape id="AutoShape 98" o:spid="_x0000_s1039" style="position:absolute;left:3594;top:7756;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" path="m2248,l208,,187,1,166,5r-20,6l127,19,109,29,91,41,75,55,61,71,47,88,35,107,25,126r-9,21l9,169,4,193,1,217,,239r,878l1,1142r4,24l10,1189r7,22l26,1232r10,20l48,1270r14,17l77,1302r16,14l110,1328r19,10l148,1346r20,6l188,1356r21,1l2249,1357r22,-2l2291,1352r20,-6l2330,1337r19,-10l2366,1315r2,-1l209,1314r-19,-1l173,1310r-16,-5l141,1298r-15,-8l112,1280,99,1268,87,1255,76,1241,66,1226r-8,-16l50,1192r-5,-18l40,1155r-2,-19l37,1117r,-878l38,219r3,-20l45,180r6,-18l58,145r9,-17l77,113,88,100,100,87,114,75r14,-9l143,57r16,-6l175,46r17,-3l210,42r2157,l2364,40,2347,28,2329,18r-19,-8l2289,4,2269,1,2248,xm2367,42r-119,l2267,43r17,3l2300,51r16,7l2331,66r14,11l2358,88r12,13l2382,115r9,15l2400,147r7,17l2413,182r4,19l2419,221r1,18l2420,1117r-1,21l2416,1157r-4,19l2406,1194r-7,17l2390,1228r-10,15l2369,1257r-12,13l2344,1281r-15,10l2314,1299r-15,7l2282,1310r-17,3l2248,1314r120,l2382,1301r14,-15l2410,1268r12,-18l2432,1230r9,-21l2448,1187r5,-23l2456,1140r1,-23l2457,239r-1,-25l2452,190r-5,-23l2440,145r-9,-20l2421,105,2409,86,2395,69,2380,54,2367,42xe" fillcolor="#385d89" stroked="f">
                        <v:path arrowok="t" o:connecttype="custom" o:connectlocs="187,9198;127,9216;75,9252;35,9304;9,9366;0,9436;5,10363;26,10429;62,10484;110,10525;168,10549;2249,10554;2311,10543;2366,10512;190,10510;141,10495;99,10465;66,10423;45,10371;37,10314;41,9396;58,9342;88,9297;128,9263;175,9243;2367,9239;2329,9215;2269,9198;2248,9239;2300,9248;2345,9274;2382,9312;2407,9361;2419,9418;2419,10335;2406,10391;2380,10440;2344,10478;2299,10503;2248,10511;2396,10483;2432,10427;2453,10361;2457,9436;2447,9364;2421,9302;2380,9251" o:connectangles="0,0,0,0,0,0,0,0,0,0,0,0,0,0,0,0,0,0,0,0,0,0,0,0,0,0,0,0,0,0,0,0,0,0,0,0,0,0,0,0,0,0,0,0,0,0,0"/>
                      </v:shape>
                      <v:shape id="AutoShape 97" o:spid="_x0000_s1040" style="position:absolute;left:3594;top:7756;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" path="m,240l1,217,4,193,9,169r7,-22l25,126,35,107,47,88,61,71,75,55,91,41,109,29,127,19r19,-8l166,5,187,1,208,,2248,r21,1l2289,4r21,6l2329,18r18,10l2364,40r16,14l2395,69r14,17l2421,105r10,20l2440,145r7,22l2452,190r4,24l2457,239r,877l2456,1140r-3,24l2448,1187r-7,22l2432,1230r-10,20l2410,1268r-14,18l2382,1301r-16,14l2349,1327r-19,10l2311,1346r-20,6l2271,1355r-22,2l209,1357r-21,-1l168,1352r-20,-6l129,1338r-19,-10l93,1316,77,1302,62,1287,48,1270,36,1252,26,1232r-9,-21l10,1189,5,1166,1,1142,,1117,,240xm37,1115r1,21l40,1155r5,19l50,1192r8,18l66,1226r10,15l87,1255r12,13l112,1280r14,10l141,1298r16,7l173,1310r17,3l209,1314r2039,l2265,1313r17,-3l2299,1306r15,-7l2329,1291r15,-10l2357,1270r12,-13l2380,1243r10,-15l2399,1211r7,-17l2412,1176r4,-19l2419,1138r1,-22l2420,241r-1,-20l2417,201r-4,-19l2407,164r-7,-17l2391,130r-9,-15l2370,101,2358,88,2345,77,2331,66r-15,-8l2300,51r-16,-5l2267,43r-19,-1l210,42r-18,1l175,46r-16,5l143,57r-15,9l114,75,100,87,88,100,77,113,67,128r-9,17l51,162r-6,18l41,199r-3,20l37,240r,875xe" filled="f" strokecolor="#385d89" strokeweight=".14pt">
                        <v:path arrowok="t" o:connecttype="custom" o:connectlocs="4,9390;25,9323;61,9268;109,9226;166,9202;2248,9197;2310,9207;2364,9237;2409,9283;2440,9342;2456,9411;2456,10337;2441,10406;2410,10465;2366,10512;2311,10543;2249,10554;168,10549;110,10525;62,10484;26,10429;5,10363;0,9437;40,10352;58,10407;87,10452;126,10487;173,10507;2248,10511;2299,10503;2344,10478;2380,10440;2406,10391;2419,10335;2419,9418;2407,9361;2382,9312;2345,9274;2300,9248;2248,9239;175,9243;128,9263;88,9297;58,9342;41,9396;37,10312" o:connectangles="0,0,0,0,0,0,0,0,0,0,0,0,0,0,0,0,0,0,0,0,0,0,0,0,0,0,0,0,0,0,0,0,0,0,0,0,0,0,0,0,0,0,0,0,0,0"/>
                      </v:shape>
                      <v:shape id="Picture 26" o:spid="_x0000_s1041" type="#_x0000_t75" style="position:absolute;left:4470;top:8596;width:759;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">
                        <v:imagedata r:id="rId34" o:title=""/>
                      </v:shape>
                      <v:shape id="Picture 27" o:spid="_x0000_s1042" type="#_x0000_t75" style="position:absolute;left:5173;top:8596;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">
                        <v:imagedata r:id="rId32" o:title=""/>
                      </v:shape>
                      <v:shape id="Freeform 28" o:spid="_x0000_s1043" style="position:absolute;left:5413;top:5909;width:2420;height:1135;visibility:visible;mso-wrap-style:square;v-text-anchor:top" coordsize="2420,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" path="m2257,l164,,101,15,48,55,13,115,,189,,945r13,74l48,1079r53,41l164,1135r2093,l2320,1120r52,-41l2408,1019r12,-74l2420,189r-12,-74l2372,55,2320,15,2257,xe" fillcolor="#4f81bc" stroked="f">
                        <v:path arrowok="t" o:connecttype="custom" o:connectlocs="2257,7350;164,7350;101,7365;48,7405;13,7465;0,7539;0,8295;13,8369;48,8429;101,8470;164,8485;2257,8485;2320,8470;2372,8429;2408,8369;2420,8295;2420,7539;2408,7465;2372,7405;2320,7365;2257,7350" o:connectangles="0,0,0,0,0,0,0,0,0,0,0,0,0,0,0,0,0,0,0,0,0"/>
                      </v:shape>
                      <v:shape id="Freeform 29" o:spid="_x0000_s1044" style="position:absolute;left:5413;top:5909;width:2420;height:1135;visibility:visible;mso-wrap-style:square;v-text-anchor:top" coordsize="2420,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" path="m,189l13,115,48,55,101,15,164,,2257,r63,15l2372,55r36,60l2420,189r,756l2408,1019r-36,60l2320,1120r-63,15l164,1135r-63,-15l48,1079,13,1019,,945,,189xe" filled="f" strokeweight=".14pt">
                        <v:path arrowok="t" o:connecttype="custom" o:connectlocs="0,7539;13,7465;48,7405;101,7365;164,7350;2257,7350;2320,7365;2372,7405;2408,7465;2420,7539;2420,8295;2408,8369;2372,8429;2320,8470;2257,8485;164,8485;101,8470;48,8429;13,8369;0,8295;0,7539" o:connectangles="0,0,0,0,0,0,0,0,0,0,0,0,0,0,0,0,0,0,0,0,0"/>
                      </v:shape>
                      <v:shape id="AutoShape 90" o:spid="_x0000_s1045" style="position:absolute;left:5395;top:5888;width:2456;height:1177;visibility:visible;mso-wrap-style:square;v-text-anchor:top" coordsize="2456,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" path="m2274,l181,,163,1,145,4r-18,6l111,17,94,26,79,36,65,49,53,62,41,77,30,93r-9,18l14,129,8,149,3,169,,190,,968r1,21l3,1010r5,20l14,1049r8,19l31,1085r11,16l54,1116r13,14l81,1142r15,10l112,1161r17,7l146,1173r19,3l182,1177r2093,l2294,1176r18,-3l2329,1167r17,-7l2362,1151r15,-11l2384,1134r-2202,l166,1133r-14,-2l138,1127r-13,-6l112,1114r-12,-9l89,1096,69,1072r-8,-12l54,1046r-6,-15l43,1015,37,983r,-774l38,192r2,-17l43,159r5,-15l55,129r7,-13l70,103,80,91,91,80,102,70r12,-8l126,55r14,-5l154,46r14,-3l183,42r2201,l2375,35,2360,25r-16,-9l2327,9,2310,4,2292,1,2274,xm2384,42r-110,l2290,43r14,3l2318,50r13,6l2344,63r12,9l2367,81r10,11l2387,104r8,13l2402,131r6,15l2413,161r4,16l2419,194r,791l2416,1001r-3,17l2408,1033r-7,15l2394,1061r-8,13l2376,1086r-10,11l2355,1107r-12,8l2330,1122r-14,5l2302,1131r-14,3l2384,1134r7,-6l2404,1115r11,-15l2426,1084r9,-18l2442,1048r7,-20l2453,1008r3,-21l2456,209r-1,-21l2452,167r-4,-21l2442,128r-8,-19l2425,92,2414,76,2403,61,2389,47r-5,-5xe" fillcolor="#385d89" stroked="f">
                        <v:path arrowok="t" o:connecttype="custom" o:connectlocs="163,7330;111,7346;65,7378;30,7422;8,7478;0,8297;8,8359;31,8414;67,8459;112,8490;165,8505;2294,8505;2346,8489;2384,8463;152,8460;112,8443;69,8401;48,8360;37,7538;43,7488;62,7445;91,7409;126,7384;168,7372;2375,7364;2327,7338;2274,7329;2290,7372;2331,7385;2367,7410;2395,7446;2413,7490;2419,8314;2408,8362;2386,8403;2355,8436;2316,8456;2384,8463;2415,8429;2442,8377;2456,8316;2452,7496;2434,7438;2403,7390" o:connectangles="0,0,0,0,0,0,0,0,0,0,0,0,0,0,0,0,0,0,0,0,0,0,0,0,0,0,0,0,0,0,0,0,0,0,0,0,0,0,0,0,0,0,0,0"/>
                      </v:shape>
                      <v:shape id="AutoShape 89" o:spid="_x0000_s1046" style="position:absolute;left:5395;top:5888;width:2456;height:1177;visibility:visible;mso-wrap-style:square;v-text-anchor:top" coordsize="2456,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" path="m,210l,190,3,169,8,149r6,-20l21,111,30,93,41,77,53,62,65,49,79,36,94,26r17,-9l127,10,145,4,163,1,181,,2274,r18,1l2310,4r17,5l2344,16r16,9l2375,35r14,12l2403,61r11,15l2425,92r9,17l2442,128r6,18l2452,167r3,21l2456,209r,758l2456,987r-3,21l2449,1028r-7,20l2435,1066r-9,18l2415,1100r-11,15l2391,1128r-14,12l2362,1151r-16,9l2329,1167r-17,6l2294,1176r-19,1l182,1177r-17,-1l146,1173r-17,-5l112,1161r-16,-9l81,1142,67,1130,54,1116,42,1101,31,1085r-9,-17l14,1049,8,1030,3,1010,1,989,,968,,210xm37,966r,17l40,999r3,16l48,1031r6,15l61,1060r8,12l79,1084r10,12l100,1105r12,9l125,1121r13,6l152,1131r14,2l182,1134r2091,l2288,1134r14,-3l2316,1127r14,-5l2343,1115r12,-8l2366,1097r10,-11l2386,1074r8,-13l2401,1048r7,-15l2413,1018r3,-17l2419,985r,-18l2419,211r,-17l2417,177r-4,-16l2408,146r-6,-15l2395,117r-8,-13l2377,92,2367,81r-11,-9l2344,63r-13,-7l2318,50r-14,-4l2290,43r-16,-1l183,42r-15,1l154,46r-14,4l126,55r-12,7l102,70,91,80,80,91,70,103r-8,13l55,129r-7,15l43,159r-3,16l38,192r-1,18l37,966xe" filled="f" strokecolor="#385d89" strokeweight=".14pt">
                        <v:path arrowok="t" o:connecttype="custom" o:connectlocs="3,7498;21,7440;53,7391;94,7355;145,7333;2274,7329;2327,7338;2375,7364;2414,7405;2442,7457;2455,7517;2456,8316;2442,8377;2415,8429;2377,8469;2329,8496;2275,8506;146,8502;96,8481;54,8445;22,8397;3,8339;0,7539;40,8328;54,8375;79,8413;112,8443;152,8460;2273,8463;2316,8456;2355,8436;2386,8403;2408,8362;2419,8314;2419,7523;2408,7475;2387,7433;2356,7401;2318,7379;2274,7371;154,7375;114,7391;80,7420;55,7458;40,7504;37,8295" o:connectangles="0,0,0,0,0,0,0,0,0,0,0,0,0,0,0,0,0,0,0,0,0,0,0,0,0,0,0,0,0,0,0,0,0,0,0,0,0,0,0,0,0,0,0,0,0,0"/>
                      </v:shape>
                      <v:shape id="Freeform 33" o:spid="_x0000_s1047" style="position:absolute;left:5421;top:3863;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" path="m2231,l190,,117,17,56,64,15,134,,219r,876l15,1181r41,70l117,1298r73,17l2231,1315r74,-17l2365,1251r41,-70l2420,1095r,-876l2406,134,2365,64,2305,17,2231,xe" fillcolor="#4f81bc" stroked="f">
                        <v:path arrowok="t" o:connecttype="custom" o:connectlocs="2231,5304;190,5304;117,5321;56,5368;15,5438;0,5523;0,6399;15,6485;56,6555;117,6602;190,6619;2231,6619;2305,6602;2365,6555;2406,6485;2420,6399;2420,5523;2406,5438;2365,5368;2305,5321;2231,5304" o:connectangles="0,0,0,0,0,0,0,0,0,0,0,0,0,0,0,0,0,0,0,0,0"/>
                      </v:shape>
                      <v:shape id="Freeform 34" o:spid="_x0000_s1048" style="position:absolute;left:5421;top:3863;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" path="m,219l15,134,56,64,117,17,190,,2231,r74,17l2365,64r41,70l2420,219r,876l2406,1181r-41,70l2305,1298r-74,17l190,1315r-73,-17l56,1251,15,1181,,1095,,219xe" filled="f" strokeweight=".14pt">
                        <v:path arrowok="t" o:connecttype="custom" o:connectlocs="0,5523;15,5438;56,5368;117,5321;190,5304;2231,5304;2305,5321;2365,5368;2406,5438;2420,5523;2420,6399;2406,6485;2365,6555;2305,6602;2231,6619;190,6619;117,6602;56,6555;15,6485;0,6399;0,5523" o:connectangles="0,0,0,0,0,0,0,0,0,0,0,0,0,0,0,0,0,0,0,0,0"/>
                      </v:shape>
                      <v:shape id="AutoShape 85" o:spid="_x0000_s1049" style="position:absolute;left:5403;top:3842;width:2457;height:1358;visibility:visible;mso-wrap-style:square;v-text-anchor:top" coordsize="2457,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" path="m2248,l208,,186,2,166,5r-20,6l126,20,109,30,91,42,75,56,61,71,47,89,35,107,25,127r-9,21l9,170,4,193,1,217,,239r,879l1,1143r3,24l10,1189r7,22l26,1233r10,19l48,1271r14,17l77,1303r16,14l110,1329r18,10l147,1347r20,6l188,1357r20,1l2249,1358r21,-2l2291,1352r20,-6l2330,1338r18,-10l2366,1316r2,-1l208,1315r-18,-1l173,1311r-16,-5l141,1299r-15,-8l112,1280,99,1269,87,1256,76,1242,66,1227r-9,-17l50,1193r-5,-18l40,1156r-2,-20l37,1118r,-879l38,219r3,-19l45,181r6,-19l58,145r9,-16l77,114,88,100,100,87,113,76,127,66r16,-8l158,52r17,-5l192,44r18,-1l2367,43r-3,-2l2347,29,2329,19r-20,-8l2289,5,2268,1,2248,xm2367,43r-119,l2267,44r17,3l2300,52r16,7l2331,67r14,10l2358,89r12,12l2381,115r10,16l2400,147r6,17l2412,183r4,19l2419,222r1,17l2420,1118r-1,20l2416,1158r-4,19l2406,1195r-7,17l2390,1228r-10,16l2369,1258r-12,13l2343,1282r-14,9l2314,1300r-16,6l2282,1311r-17,3l2247,1315r121,l2382,1302r14,-16l2410,1269r11,-18l2432,1231r9,-21l2448,1187r5,-23l2456,1140r1,-22l2457,239r-1,-24l2452,191r-5,-23l2440,146r-9,-21l2421,106,2408,87,2395,70,2380,54,2367,43xe" fillcolor="#385d89" stroked="f">
                        <v:path arrowok="t" o:connecttype="custom" o:connectlocs="186,5285;126,5303;75,5339;35,5390;9,5453;0,5522;4,6450;26,6516;62,6571;110,6612;167,6636;2249,6641;2311,6629;2366,6599;190,6597;141,6582;99,6552;66,6510;45,6458;37,6401;41,5483;58,5428;88,5383;127,5349;175,5330;2367,5326;2329,5302;2268,5284;2248,5326;2300,5335;2345,5360;2381,5398;2406,5447;2419,5505;2419,6421;2406,6478;2380,6527;2343,6565;2298,6589;2247,6598;2396,6569;2432,6514;2453,6447;2457,5522;2447,5451;2421,5389;2380,5337" o:connectangles="0,0,0,0,0,0,0,0,0,0,0,0,0,0,0,0,0,0,0,0,0,0,0,0,0,0,0,0,0,0,0,0,0,0,0,0,0,0,0,0,0,0,0,0,0,0,0"/>
                      </v:shape>
                      <v:shape id="AutoShape 84" o:spid="_x0000_s1050" style="position:absolute;left:5403;top:3842;width:2457;height:1358;visibility:visible;mso-wrap-style:square;v-text-anchor:top" coordsize="2457,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" path="m,240l1,217,4,193,9,170r7,-22l25,127,35,107,47,89,61,71,75,56,91,42,109,30,126,20r20,-9l166,5,186,2,208,,2248,r20,1l2289,5r20,6l2329,19r18,10l2364,41r16,13l2395,70r13,17l2421,106r10,19l2440,146r7,22l2452,191r4,24l2457,239r,878l2456,1140r-3,24l2448,1187r-7,23l2432,1231r-11,20l2410,1269r-14,17l2382,1302r-16,14l2348,1328r-18,10l2311,1346r-20,6l2270,1356r-21,2l208,1358r-20,-1l167,1353r-20,-6l128,1339r-18,-10l93,1317,77,1303,62,1288,48,1271,36,1252,26,1233r-9,-22l10,1189,4,1167,1,1143,,1118,,240xm37,1116r1,20l40,1156r5,19l50,1193r7,17l66,1227r10,15l87,1256r12,13l112,1280r14,11l141,1299r16,7l173,1311r17,3l208,1315r2039,l2265,1314r17,-3l2298,1306r16,-6l2329,1291r14,-9l2357,1271r12,-13l2380,1244r10,-16l2399,1212r7,-17l2412,1177r4,-19l2419,1138r1,-21l2420,242r-1,-20l2416,202r-4,-19l2406,164r-6,-17l2391,131r-10,-16l2370,101,2358,89,2345,77,2331,67r-15,-8l2300,52r-16,-5l2267,44r-19,-1l210,43r-18,1l175,47r-17,5l143,58r-16,8l113,76,100,87,88,100,77,114,67,129r-9,16l51,162r-6,19l41,200r-3,19l37,240r,876xe" filled="f" strokecolor="#385d89" strokeweight=".14pt">
                        <v:path arrowok="t" o:connecttype="custom" o:connectlocs="4,5476;25,5410;61,5354;109,5313;166,5288;2248,5283;2309,5294;2364,5324;2408,5370;2440,5429;2456,5498;2456,6423;2441,6493;2410,6552;2366,6599;2311,6629;2249,6641;167,6636;110,6612;62,6571;26,6516;4,6450;0,5523;40,6439;57,6493;87,6539;126,6574;173,6594;2247,6598;2298,6589;2343,6565;2380,6527;2406,6478;2419,6421;2419,5505;2406,5447;2381,5398;2345,5360;2300,5335;2248,5326;175,5330;127,5349;88,5383;58,5428;41,5483;37,6399" o:connectangles="0,0,0,0,0,0,0,0,0,0,0,0,0,0,0,0,0,0,0,0,0,0,0,0,0,0,0,0,0,0,0,0,0,0,0,0,0,0,0,0,0,0,0,0,0,0"/>
                      </v:shape>
                      <v:shape id="Picture 38" o:spid="_x0000_s1051" type="#_x0000_t75" style="position:absolute;left:6258;top:4411;width:130;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">
                        <v:imagedata r:id="rId35" o:title=""/>
                      </v:shape>
                      <v:shape id="Picture 39" o:spid="_x0000_s1052" type="#_x0000_t75" style="position:absolute;left:7043;top:4411;width:46;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">
                        <v:imagedata r:id="rId31" o:title=""/>
                      </v:shape>
                      <v:shape id="Freeform 40" o:spid="_x0000_s1053" style="position:absolute;left:5419;top:1352;width:2419;height:1315;visibility:visible;mso-wrap-style:square;v-text-anchor:top" coordsize="2419,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" path="m2230,l190,,117,17,56,64,15,134,,219r,877l15,1181r41,70l117,1298r73,17l2230,1315r74,-17l2364,1251r41,-70l2419,1096r,-877l2405,134,2364,64,2304,17,2230,xe" fillcolor="#4f81bc" stroked="f">
                        <v:path arrowok="t" o:connecttype="custom" o:connectlocs="2230,2792;190,2792;117,2809;56,2856;15,2926;0,3011;0,3888;15,3973;56,4043;117,4090;190,4107;2230,4107;2304,4090;2364,4043;2405,3973;2419,3888;2419,3011;2405,2926;2364,2856;2304,2809;2230,2792" o:connectangles="0,0,0,0,0,0,0,0,0,0,0,0,0,0,0,0,0,0,0,0,0"/>
                      </v:shape>
                      <v:shape id="Freeform 41" o:spid="_x0000_s1054" style="position:absolute;left:5419;top:1352;width:2419;height:1315;visibility:visible;mso-wrap-style:square;v-text-anchor:top" coordsize="2419,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" path="m,219l15,134,56,64,117,17,190,,2230,r74,17l2364,64r41,70l2419,219r,877l2405,1181r-41,70l2304,1298r-74,17l190,1315r-73,-17l56,1251,15,1181,,1096,,219xe" filled="f" strokeweight=".14pt">
                        <v:path arrowok="t" o:connecttype="custom" o:connectlocs="0,3011;15,2926;56,2856;117,2809;190,2792;2230,2792;2304,2809;2364,2856;2405,2926;2419,3011;2419,3888;2405,3973;2364,4043;2304,4090;2230,4107;190,4107;117,4090;56,4043;15,3973;0,3888;0,3011" o:connectangles="0,0,0,0,0,0,0,0,0,0,0,0,0,0,0,0,0,0,0,0,0"/>
                      </v:shape>
                      <v:shape id="AutoShape 78" o:spid="_x0000_s1055" style="position:absolute;left:5400;top:1331;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" path="m2248,l208,,186,1,166,5r-20,6l127,19,109,30,92,42,75,55,61,71,47,88,35,107,25,127r-9,21l9,170,4,193,1,217,,239r,879l2,1142r3,24l10,1189r7,22l26,1232r10,20l48,1271r14,17l77,1303r16,14l110,1328r19,11l148,1347r20,5l188,1356r21,1l2249,1357r22,-1l2291,1352r20,-6l2330,1338r18,-10l2366,1316r2,-1l209,1315r-19,-2l173,1311r-32,-12l126,1290r-14,-10l99,1269,87,1256,76,1242,66,1227,50,1193r-5,-18l41,1156r-3,-20l37,1118r,-879l38,219r3,-19l45,180r6,-18l58,145r9,-16l77,114,88,100,101,87,114,76,128,66r15,-8l158,51r17,-5l192,43r2176,l2364,40,2347,29,2329,18r-19,-8l2290,5,2269,1,2248,xm2368,43r-120,l2267,44r17,3l2300,52r16,7l2331,67r14,10l2358,88r12,13l2381,115r10,16l2400,147r7,17l2413,182r4,19l2419,221r1,18l2420,1118r-1,20l2416,1158r-4,19l2406,1195r-7,17l2390,1228r-10,15l2369,1258r-12,12l2343,1281r-13,10l2314,1299r-15,7l2282,1311r-17,3l2248,1315r120,l2382,1302r14,-16l2410,1269r12,-19l2432,1230r9,-20l2448,1188r5,-24l2456,1140r1,-22l2457,239r-1,-24l2452,191r-5,-23l2440,146r-9,-21l2421,105,2409,87,2395,70,2380,54,2368,43xe" fillcolor="#385d89" stroked="f">
                        <v:path arrowok="t" o:connecttype="custom" o:connectlocs="186,2772;127,2790;75,2826;35,2878;9,2941;0,3010;5,3937;26,4003;62,4059;110,4099;168,4123;2249,4128;2311,4117;2366,4087;190,4084;126,4061;87,4027;50,3964;38,3907;38,2990;51,2933;77,2885;114,2847;158,2822;2368,2814;2329,2789;2269,2772;2248,2814;2300,2823;2345,2848;2381,2886;2407,2935;2419,2992;2419,3909;2406,3966;2380,4014;2343,4052;2299,4077;2248,4086;2396,4057;2432,4001;2453,3935;2457,3010;2447,2939;2421,2876;2380,2825" o:connectangles="0,0,0,0,0,0,0,0,0,0,0,0,0,0,0,0,0,0,0,0,0,0,0,0,0,0,0,0,0,0,0,0,0,0,0,0,0,0,0,0,0,0,0,0,0,0"/>
                      </v:shape>
                      <v:shape id="AutoShape 77" o:spid="_x0000_s1056" style="position:absolute;left:5400;top:1331;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" path="m,240l1,217,4,193,9,170r7,-22l25,127,35,107,47,88,61,71,75,55,92,42,109,30,127,19r19,-8l166,5,186,1,208,,2248,r21,1l2290,5r20,5l2329,18r18,11l2364,40r16,14l2395,70r14,17l2421,105r10,20l2440,146r7,22l2452,191r4,24l2457,239r,878l2456,1140r-3,24l2448,1188r-7,22l2432,1230r-10,20l2410,1269r-14,17l2382,1302r-16,14l2348,1328r-18,10l2311,1346r-20,6l2271,1356r-22,1l209,1357r-21,-1l168,1352r-20,-5l129,1339r-19,-11l93,1317,77,1303,62,1288,48,1271,36,1252,26,1232r-9,-21l10,1189,5,1166,2,1142,,1118,,240xm37,1116r1,20l41,1156r4,19l50,1193r8,17l66,1227r10,15l87,1256r12,13l112,1280r14,10l141,1299r16,6l173,1311r17,2l209,1315r2039,l2265,1314r17,-3l2299,1306r15,-7l2330,1291r13,-10l2357,1270r12,-12l2380,1243r10,-15l2399,1212r7,-17l2412,1177r4,-19l2419,1138r1,-21l2420,241r-1,-20l2417,201r-4,-19l2407,164r-7,-17l2391,131r-10,-16l2370,101,2358,88,2345,77,2331,67r-15,-8l2300,52r-16,-5l2267,44r-19,-1l210,43r-18,l175,46r-17,5l143,58r-15,8l114,76,101,87,88,100,77,114,67,129r-9,16l51,162r-6,18l41,200r-3,19l37,240r,876xe" filled="f" strokecolor="#385d89" strokeweight=".14pt">
                        <v:path arrowok="t" o:connecttype="custom" o:connectlocs="4,2964;25,2898;61,2842;109,2801;166,2776;2248,2771;2310,2781;2364,2811;2409,2858;2440,2917;2456,2986;2456,3911;2441,3981;2410,4040;2366,4087;2311,4117;2249,4128;168,4123;110,4099;62,4059;26,4003;5,3937;0,3011;41,3927;58,3981;87,4027;126,4061;173,4082;2248,4086;2299,4077;2343,4052;2380,4014;2406,3966;2419,3909;2419,2992;2407,2935;2381,2886;2345,2848;2300,2823;2248,2814;175,2817;128,2837;88,2871;58,2916;41,2971;37,3887" o:connectangles="0,0,0,0,0,0,0,0,0,0,0,0,0,0,0,0,0,0,0,0,0,0,0,0,0,0,0,0,0,0,0,0,0,0,0,0,0,0,0,0,0,0,0,0,0,0"/>
                      </v:shape>
                      <v:shape id="Picture 44" o:spid="_x0000_s1057" type="#_x0000_t75" style="position:absolute;left:5889;top:1514;width:1779;height: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">
                        <v:imagedata r:id="rId36" o:title=""/>
                      </v:shape>
                      <v:shape id="Picture 45" o:spid="_x0000_s1058" type="#_x0000_t75" style="position:absolute;left:7367;top:1514;width:46;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">
                        <v:imagedata r:id="rId31" o:title=""/>
                      </v:shape>
                      <v:shape id="Picture 48" o:spid="_x0000_s1059" type="#_x0000_t75" style="position:absolute;left:7317;top:2052;width:46;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">
                        <v:imagedata r:id="rId31" o:title=""/>
                      </v:shape>
                      <v:shape id="Freeform 49" o:spid="_x0000_s1060" style="position:absolute;left:5242;top:9836;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" path="m2230,l191,,117,17,56,64,15,133,,219r,876l15,1180r41,70l117,1297r74,17l2230,1314r74,-17l2365,1250r41,-70l2420,1095r,-876l2406,133,2365,64,2304,17,2230,xe" fillcolor="#4f81bc" stroked="f">
                        <v:path arrowok="t" o:connecttype="custom" o:connectlocs="2230,11277;191,11277;117,11294;56,11341;15,11410;0,11496;0,12372;15,12457;56,12527;117,12574;191,12591;2230,12591;2304,12574;2365,12527;2406,12457;2420,12372;2420,11496;2406,11410;2365,11341;2304,11294;2230,11277" o:connectangles="0,0,0,0,0,0,0,0,0,0,0,0,0,0,0,0,0,0,0,0,0"/>
                      </v:shape>
                      <v:shape id="Freeform 50" o:spid="_x0000_s1061" style="position:absolute;left:5242;top:9836;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" path="m,219l15,133,56,64,117,17,191,,2230,r74,17l2365,64r41,69l2420,219r,876l2406,1180r-41,70l2304,1297r-74,17l191,1314r-74,-17l56,1250,15,1180,,1095,,219xe" filled="f" strokeweight=".14pt">
                        <v:path arrowok="t" o:connecttype="custom" o:connectlocs="0,11496;15,11410;56,11341;117,11294;191,11277;2230,11277;2304,11294;2365,11341;2406,11410;2420,11496;2420,12372;2406,12457;2365,12527;2304,12574;2230,12591;191,12591;117,12574;56,12527;15,12457;0,12372;0,11496" o:connectangles="0,0,0,0,0,0,0,0,0,0,0,0,0,0,0,0,0,0,0,0,0"/>
                      </v:shape>
                      <v:shape id="AutoShape 69" o:spid="_x0000_s1062" style="position:absolute;left:5224;top:9815;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" path="m2248,l207,,186,2,165,5r-20,6l127,19,108,30,91,42,75,56,61,71,47,88,35,107,25,127r-9,21l9,170,4,193,1,217,,239r,878l1,1142r8,46l17,1211r9,20l36,1251r12,19l62,1287r15,15l93,1316r17,12l128,1338r19,8l168,1352r20,3l209,1356r2040,l2270,1355r21,-4l2311,1346r19,-9l2348,1327r17,-12l2367,1314r-2158,l190,1313r-17,-3l156,1305r-15,-7l126,1289r-14,-9l99,1268,87,1255,75,1241r-9,-15l57,1209r-7,-17l44,1174r-4,-19l38,1135r,-18l37,239r1,-20l41,200r4,-19l51,163r7,-18l67,129,77,114,88,100,100,87,113,76,128,66r15,-8l158,51r17,-5l209,42r2157,l2364,41,2346,29,2328,19r-19,-9l2289,5,2268,1,2248,xm2366,42r-118,l2267,44r16,3l2300,52r16,6l2330,67r15,10l2358,88r12,13l2381,115r10,16l2399,147r7,18l2412,182r4,20l2419,221r1,18l2420,1117r-1,20l2416,1157r-5,19l2406,1194r-7,17l2390,1227r-10,16l2369,1257r-13,12l2343,1280r-14,11l2314,1299r-16,6l2282,1310r-18,3l2247,1314r120,l2381,1301r15,-16l2410,1268r11,-18l2432,1230r9,-21l2447,1186r5,-23l2456,1140r1,-23l2457,239r-2,-24l2452,191r-5,-23l2440,146r-9,-21l2420,105,2409,87,2395,70,2380,54,2366,42xe" fillcolor="#385d89" stroked="f">
                        <v:path arrowok="t" o:connecttype="custom" o:connectlocs="186,11258;127,11275;75,11312;35,11363;9,11426;0,11495;9,12444;36,12507;77,12558;128,12594;188,12611;2270,12611;2330,12593;2367,12570;173,12566;126,12545;87,12511;57,12465;40,12411;37,11495;45,11437;67,11385;100,11343;143,11314;209,11298;2346,11285;2289,11261;2366,11298;2283,11303;2330,11323;2370,11357;2399,11403;2416,11458;2420,12373;2411,12432;2390,12483;2356,12525;2314,12555;2264,12569;2381,12557;2421,12506;2447,12442;2457,12373;2452,11447;2431,11381;2395,11326" o:connectangles="0,0,0,0,0,0,0,0,0,0,0,0,0,0,0,0,0,0,0,0,0,0,0,0,0,0,0,0,0,0,0,0,0,0,0,0,0,0,0,0,0,0,0,0,0,0"/>
                      </v:shape>
                      <v:shape id="AutoShape 68" o:spid="_x0000_s1063" style="position:absolute;left:5224;top:9815;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" path="m,241l1,217,4,193,9,170r7,-22l25,127,35,107,47,88,61,71,75,56,91,42,108,30,127,19r18,-8l165,5,186,2,207,,2248,r20,1l2289,5r20,5l2328,19r18,10l2364,41r16,13l2395,70r14,17l2420,105r11,20l2440,146r7,22l2452,191r3,24l2457,239r,877l2456,1140r-4,23l2447,1186r-6,23l2432,1230r-11,20l2410,1268r-14,17l2381,1301r-16,14l2348,1327r-18,10l2311,1346r-20,5l2270,1355r-21,1l209,1356r-21,-1l168,1352r-21,-6l128,1338r-18,-10l93,1316,77,1302,62,1287,48,1270,36,1251,26,1231r-9,-20l9,1188,5,1165,1,1142,,1117,,241xm37,1115r1,20l40,1155r4,19l50,1192r7,17l66,1226r9,15l87,1255r12,13l112,1280r14,9l141,1298r15,7l173,1310r17,3l209,1314r2038,l2264,1313r18,-3l2298,1305r16,-6l2329,1291r14,-11l2356,1269r13,-12l2380,1243r10,-16l2399,1211r7,-17l2411,1176r5,-19l2419,1137r1,-21l2420,241r-1,-20l2416,202r-4,-20l2406,165r-7,-18l2391,131r-10,-16l2370,101,2358,88,2345,77,2330,67r-14,-9l2300,52r-17,-5l2267,44r-19,-2l209,42r-17,2l175,46r-17,5l143,58r-15,8l113,76,100,87,88,100,77,114,67,129r-9,16l51,163r-6,18l41,200r-3,19l37,241r,874xe" filled="f" strokecolor="#385d89" strokeweight=".14pt">
                        <v:path arrowok="t" o:connecttype="custom" o:connectlocs="4,11449;25,11383;61,11327;108,11286;165,11261;2248,11256;2309,11266;2364,11297;2409,11343;2440,11402;2455,11471;2456,12396;2441,12465;2410,12524;2365,12571;2311,12602;2249,12612;168,12608;110,12584;62,12543;26,12487;5,12421;0,11497;40,12411;57,12465;87,12511;126,12545;173,12566;2247,12570;2298,12561;2343,12536;2380,12499;2406,12450;2419,12393;2419,11477;2406,11421;2381,11371;2345,11333;2300,11308;2248,11298;175,11302;128,11322;88,11356;58,11401;41,11456;37,12371" o:connectangles="0,0,0,0,0,0,0,0,0,0,0,0,0,0,0,0,0,0,0,0,0,0,0,0,0,0,0,0,0,0,0,0,0,0,0,0,0,0,0,0,0,0,0,0,0,0"/>
                      </v:shape>
                      <v:shape id="Picture 54" o:spid="_x0000_s1064" type="#_x0000_t75" style="position:absolute;left:5584;top:10298;width:130;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">
                        <v:imagedata r:id="rId35" o:title=""/>
                      </v:shape>
                      <v:shape id="Picture 55" o:spid="_x0000_s1065" type="#_x0000_t75" style="position:absolute;left:5920;top:10598;width:128;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">
                        <v:imagedata r:id="rId37" o:title=""/>
                      </v:shape>
                      <v:shape id="Picture 56" o:spid="_x0000_s1066" type="#_x0000_t75" style="position:absolute;left:7410;top:10600;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">
                        <v:imagedata r:id="rId32" o:title=""/>
                      </v:shape>
                      <v:shape id="Freeform 57" o:spid="_x0000_s1067" style="position:absolute;left:293;top:1562;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" path="m2230,l191,,117,17,56,64,15,134,,219r,877l15,1181r41,70l117,1298r74,17l2230,1315r74,-17l2365,1251r40,-70l2420,1096r,-877l2405,134,2365,64,2304,17,2230,xe" fillcolor="#4f81bc" stroked="f">
                        <v:path arrowok="t" o:connecttype="custom" o:connectlocs="2230,3002;191,3002;117,3019;56,3066;15,3136;0,3221;0,4098;15,4183;56,4253;117,4300;191,4317;2230,4317;2304,4300;2365,4253;2405,4183;2420,4098;2420,3221;2405,3136;2365,3066;2304,3019;2230,3002" o:connectangles="0,0,0,0,0,0,0,0,0,0,0,0,0,0,0,0,0,0,0,0,0"/>
                      </v:shape>
                      <v:shape id="Freeform 58" o:spid="_x0000_s1068" style="position:absolute;left:293;top:1562;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" path="m,219l15,134,56,64,117,17,191,,2230,r74,17l2365,64r40,70l2420,219r,877l2405,1181r-40,70l2304,1298r-74,17l191,1315r-74,-17l56,1251,15,1181,,1096,,219xe" filled="f" strokeweight=".14pt">
                        <v:path arrowok="t" o:connecttype="custom" o:connectlocs="0,3221;15,3136;56,3066;117,3019;191,3002;2230,3002;2304,3019;2365,3066;2405,3136;2420,3221;2420,4098;2405,4183;2365,4253;2304,4300;2230,4317;191,4317;117,4300;56,4253;15,4183;0,4098;0,3221" o:connectangles="0,0,0,0,0,0,0,0,0,0,0,0,0,0,0,0,0,0,0,0,0"/>
                      </v:shape>
                      <v:shape id="AutoShape 61" o:spid="_x0000_s1069" style="position:absolute;left:275;top:1541;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" path="m2248,l208,,186,1,166,5r-20,6l126,19,108,29,91,41,75,55,60,71,47,88,35,107,25,126r-9,21l9,169,4,193,1,217r,22l,1118r1,24l4,1166r6,23l17,1211r9,21l36,1252r12,18l62,1287r15,16l93,1317r17,11l128,1339r19,8l167,1352r21,4l209,1357r2040,l2270,1356r21,-4l2311,1346r19,-8l2348,1328r17,-13l2367,1314r-2158,l190,1313r-17,-3l157,1305r-16,-7l126,1290r-14,-10l99,1269,87,1256,75,1242,57,1210r-7,-17l44,1175r-4,-20l38,1136r,-18l38,239r,-20l41,199r4,-19l51,162r7,-17l67,129,77,113,88,100,100,87,113,75r14,-9l143,57r15,-6l175,46r17,-3l210,42r2157,l2364,40,2347,28,2329,18r-20,-8l2289,4,2269,1,2248,xm2367,42r-119,l2267,43r17,3l2316,58r15,9l2345,77r13,11l2370,101r11,14l2391,130r16,34l2412,182r4,19l2419,221r1,18l2420,1118r-1,20l2416,1157r-4,19l2406,1195r-7,17l2390,1228r-10,15l2369,1257r-12,13l2343,1281r-14,10l2314,1299r-16,7l2282,1311r-17,3l2367,1314r15,-13l2396,1286r14,-17l2422,1250r10,-20l2441,1209r7,-22l2453,1164r3,-24l2457,1118r,-879l2456,214r-4,-23l2447,168r-7,-23l2431,125r-10,-20l2409,86,2395,69,2380,54,2367,42xe" fillcolor="#385d89" stroked="f">
                        <v:path arrowok="t" o:connecttype="custom" o:connectlocs="186,2982;126,3000;75,3036;35,3088;9,3150;1,3220;4,4147;26,4213;62,4268;110,4309;167,4333;2249,4338;2311,4327;2365,4296;190,4294;141,4279;99,4250;57,4191;40,4136;38,3220;45,3161;67,3110;100,3068;143,3038;192,3024;2364,3021;2309,2991;2248,2981;2267,3024;2331,3048;2370,3082;2407,3145;2419,3202;2419,4119;2406,4176;2380,4224;2343,4262;2298,4287;2367,4295;2410,4250;2441,4190;2456,4121;2456,3195;2440,3126;2409,3067;2367,3023" o:connectangles="0,0,0,0,0,0,0,0,0,0,0,0,0,0,0,0,0,0,0,0,0,0,0,0,0,0,0,0,0,0,0,0,0,0,0,0,0,0,0,0,0,0,0,0,0,0"/>
                      </v:shape>
                      <v:shape id="AutoShape 60" o:spid="_x0000_s1070" style="position:absolute;left:275;top:1541;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" path="m,240l1,217,4,193,9,169r7,-22l25,126,35,107,47,88,60,71,75,55,91,41,108,29,126,19r20,-8l166,5,186,1,208,,2248,r21,1l2289,4r20,6l2329,18r18,10l2364,40r16,14l2395,69r14,17l2421,105r10,20l2440,145r7,23l2452,191r4,23l2457,239r,878l2456,1140r-3,24l2448,1187r-7,22l2432,1230r-10,20l2410,1269r-14,17l2382,1301r-17,14l2348,1328r-18,10l2311,1346r-20,6l2270,1356r-21,1l209,1357r-21,-1l167,1352r-20,-5l128,1339r-18,-11l93,1317,77,1303,62,1287,48,1270,36,1252,26,1232r-9,-21l10,1189,4,1166,1,1142,,1118,,240xm37,1116r1,20l40,1155r4,20l50,1193r7,17l66,1226r9,16l87,1256r12,13l112,1280r14,10l141,1298r16,7l173,1310r17,3l209,1314r2038,l2265,1314r17,-3l2298,1306r16,-7l2329,1291r14,-10l2357,1270r12,-13l2380,1243r10,-15l2399,1212r7,-17l2412,1176r4,-19l2419,1138r1,-21l2420,241r-1,-20l2416,201r-4,-19l2407,164r-8,-17l2391,130r-10,-15l2370,101,2358,88,2345,77,2331,67r-15,-9l2300,52r-16,-6l2267,43r-19,-1l210,42r-18,1l175,46r-17,5l143,57r-16,9l113,75,100,87,88,100,77,113,67,129r-9,16l51,162r-6,18l41,199r-3,20l37,240r,876xe" filled="f" strokecolor="#385d89" strokeweight=".14pt">
                        <v:path arrowok="t" o:connecttype="custom" o:connectlocs="4,3174;25,3107;60,3052;108,3010;166,2986;2248,2981;2309,2991;2364,3021;2409,3067;2440,3126;2456,3195;2456,4121;2441,4190;2410,4250;2365,4296;2311,4327;2249,4338;167,4333;110,4309;62,4268;26,4213;4,4147;0,3221;40,4136;57,4191;87,4237;126,4271;173,4291;2247,4295;2298,4287;2343,4262;2380,4224;2406,4176;2419,4119;2419,3202;2407,3145;2381,3096;2345,3058;2300,3033;2248,3023;175,3027;127,3047;88,3081;58,3126;41,3180;37,4097" o:connectangles="0,0,0,0,0,0,0,0,0,0,0,0,0,0,0,0,0,0,0,0,0,0,0,0,0,0,0,0,0,0,0,0,0,0,0,0,0,0,0,0,0,0,0,0,0,0"/>
                      </v:shape>
                      <v:shape id="Picture 62" o:spid="_x0000_s1071" type="#_x0000_t75" style="position:absolute;left:724;top:2114;width:1690;height:4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">
                        <v:imagedata r:id="rId38" o:title=""/>
                      </v:shape>
                      <v:shape id="Picture 63" o:spid="_x0000_s1072" type="#_x0000_t75" style="position:absolute;left:2284;top:2114;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">
                        <v:imagedata r:id="rId32" o:title=""/>
                      </v:shape>
                      <v:shape id="Freeform 64" o:spid="_x0000_s1073" style="position:absolute;left:290;top:9586;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" path="m2230,l191,,117,17,56,64,15,134,,219r,876l15,1180r41,70l117,1297r74,17l2230,1314r74,-17l2365,1250r41,-70l2420,1095r,-876l2406,134,2365,64,2304,17,2230,xe" fillcolor="#4f81bc" stroked="f">
                        <v:path arrowok="t" o:connecttype="custom" o:connectlocs="2230,11027;191,11027;117,11044;56,11091;15,11161;0,11246;0,12122;15,12207;56,12277;117,12324;191,12341;2230,12341;2304,12324;2365,12277;2406,12207;2420,12122;2420,11246;2406,11161;2365,11091;2304,11044;2230,11027" o:connectangles="0,0,0,0,0,0,0,0,0,0,0,0,0,0,0,0,0,0,0,0,0"/>
                      </v:shape>
                      <v:shape id="Freeform 65" o:spid="_x0000_s1074" style="position:absolute;left:290;top:9586;width:2420;height:1315;visibility:visible;mso-wrap-style:square;v-text-anchor:top" coordsize="2420,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" path="m,219l15,134,56,64,117,17,191,,2230,r74,17l2365,64r41,70l2420,219r,876l2406,1180r-41,70l2304,1297r-74,17l191,1314r-74,-17l56,1250,15,1180,,1095,,219xe" filled="f" strokeweight=".14pt">
                        <v:path arrowok="t" o:connecttype="custom" o:connectlocs="0,11246;15,11161;56,11091;117,11044;191,11027;2230,11027;2304,11044;2365,11091;2406,11161;2420,11246;2420,12122;2406,12207;2365,12277;2304,12324;2230,12341;191,12341;117,12324;56,12277;15,12207;0,12122;0,11246" o:connectangles="0,0,0,0,0,0,0,0,0,0,0,0,0,0,0,0,0,0,0,0,0"/>
                      </v:shape>
                      <v:shape id="AutoShape 54" o:spid="_x0000_s1075" style="position:absolute;left:272;top:9565;width:2456;height:1357;visibility:visible;mso-wrap-style:square;v-text-anchor:top" coordsize="2456,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" path="m2247,l207,,186,1,165,5r-20,6l126,19,108,29,91,41,75,55,60,71,46,88,35,107,25,126r-9,21l9,170,4,193,,217r,900l1,1141r3,24l9,1188r7,22l25,1231r11,20l48,1269r13,17l76,1301r16,15l110,1327r18,10l147,1346r20,5l188,1355r20,1l2249,1356r21,-1l2291,1351r20,-6l2330,1337r18,-11l2365,1314r-2157,l189,1312r-16,-3l156,1304r-15,-6l126,1289r-15,-10l98,1268,86,1255,75,1241,65,1225r-8,-16l50,1192r-6,-18l40,1154r-3,-19l37,1117r,-878l37,219r3,-20l45,181r5,-19l57,145r9,-16l76,113,87,99,100,87,113,76,127,66r15,-9l158,51r16,-5l192,43r17,-1l2366,42r-3,-2l2346,28,2328,18r-19,-7l2289,5,2268,1,2247,xm2366,42r-119,l2266,44r17,2l2300,51r16,7l2330,67r14,10l2358,88r11,13l2381,115r18,32l2406,164r6,18l2416,202r3,19l2419,1117r-1,20l2415,1156r-4,20l2405,1193r-7,18l2389,1227r-10,15l2368,1256r-12,13l2343,1280r-14,10l2313,1298r-15,7l2281,1310r-34,4l2365,1314r16,-14l2395,1285r14,-17l2421,1249r11,-20l2440,1208r7,-22l2452,1163r3,-24l2456,1117r,-878l2455,214r-8,-46l2439,145r-9,-20l2420,105,2408,87,2394,69,2379,54,2366,42xe" fillcolor="#385d89" stroked="f">
                        <v:path arrowok="t" o:connecttype="custom" o:connectlocs="186,11007;126,11025;75,11061;35,11113;9,11176;0,12123;9,12194;36,12257;76,12307;128,12343;188,12361;2270,12361;2330,12343;208,12320;156,12310;111,12285;75,12247;50,12198;37,12141;37,11225;50,11168;76,11119;113,11082;158,11057;209,11048;2346,11034;2289,11011;2366,11048;2283,11052;2330,11073;2369,11107;2406,11170;2419,11227;2415,12162;2398,12217;2368,12262;2329,12296;2281,12316;2381,12306;2421,12255;2447,12192;2456,12123;2447,11174;2420,11111;2379,11060" o:connectangles="0,0,0,0,0,0,0,0,0,0,0,0,0,0,0,0,0,0,0,0,0,0,0,0,0,0,0,0,0,0,0,0,0,0,0,0,0,0,0,0,0,0,0,0,0"/>
                      </v:shape>
                      <v:shape id="AutoShape 53" o:spid="_x0000_s1076" style="position:absolute;left:272;top:9565;width:2456;height:1357;visibility:visible;mso-wrap-style:square;v-text-anchor:top" coordsize="2456,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" path="m,240l,217,4,193,9,170r7,-23l25,126,35,107,46,88,60,71,75,55,91,41,108,29,126,19r19,-8l165,5,186,1,207,,2247,r21,1l2289,5r20,6l2328,18r18,10l2363,40r16,14l2394,69r14,18l2420,105r10,20l2439,145r8,23l2451,191r4,23l2456,239r,876l2455,1139r-3,24l2447,1186r-7,22l2432,1229r-11,20l2409,1268r-14,17l2381,1300r-16,14l2348,1326r-18,11l2311,1345r-20,6l2270,1355r-21,1l208,1356r-20,-1l167,1351r-20,-5l128,1337r-18,-10l92,1316,76,1301,61,1286,48,1269,36,1251,25,1231r-9,-21l9,1188,4,1165,1,1141,,1117,,240xm36,1115r1,20l40,1154r4,20l50,1192r7,17l65,1225r10,16l86,1255r12,13l111,1279r15,10l141,1298r15,6l173,1309r16,3l208,1314r2039,l2264,1312r17,-2l2298,1305r15,-7l2329,1290r14,-10l2356,1269r12,-13l2379,1242r10,-15l2398,1211r7,-18l2411,1176r4,-20l2418,1137r1,-22l2419,241r,-20l2416,202r-4,-20l2406,164r-7,-17l2390,131r-9,-16l2369,101,2358,88,2344,77,2330,67r-14,-9l2300,51r-17,-5l2266,44r-19,-2l209,42r-17,1l174,46r-16,5l142,57r-15,9l113,76,100,87,87,99,76,113,66,129r-9,16l50,162r-5,19l40,199r-3,20l36,240r,875xe" filled="f" strokecolor="#385d89" strokeweight=".14pt">
                        <v:path arrowok="t" o:connecttype="custom" o:connectlocs="4,11199;25,11132;60,11077;108,11035;165,11011;2247,11006;2309,11017;2363,11046;2408,11093;2439,11151;2455,11220;2455,12145;2440,12214;2409,12274;2365,12320;2311,12351;2249,12362;167,12357;110,12333;61,12292;25,12237;4,12171;0,11246;40,12160;57,12215;86,12261;126,12295;173,12315;2247,12320;2298,12311;2343,12286;2379,12248;2405,12199;2418,12143;2419,11227;2406,11170;2381,11121;2344,11083;2300,11057;2247,11048;174,11052;127,11072;87,11105;57,11151;40,11205;36,12121" o:connectangles="0,0,0,0,0,0,0,0,0,0,0,0,0,0,0,0,0,0,0,0,0,0,0,0,0,0,0,0,0,0,0,0,0,0,0,0,0,0,0,0,0,0,0,0,0,0"/>
                      </v:shape>
                      <v:shape id="Picture 69" o:spid="_x0000_s1077" type="#_x0000_t75" style="position:absolute;left:1194;top:10137;width:663;height: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">
                        <v:imagedata r:id="rId39" o:title=""/>
                      </v:shape>
                      <v:shape id="Picture 70" o:spid="_x0000_s1078" type="#_x0000_t75" style="position:absolute;left:1806;top:10137;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">
                        <v:imagedata r:id="rId32" o:title=""/>
                      </v:shape>
                      <v:shape id="Freeform 71" o:spid="_x0000_s1079" style="position:absolute;left:5248;top:12072;width:2421;height:1315;visibility:visible;mso-wrap-style:square;v-text-anchor:top" coordsize="2421,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" path="m2231,l191,,117,18,56,65,15,134,,220r,876l15,1181r41,70l117,1298r74,17l2231,1315r74,-17l2366,1251r40,-70l2421,1096r,-876l2406,134,2366,65,2305,18,2231,xe" fillcolor="#4f81bc" stroked="f">
                        <v:path arrowok="t" o:connecttype="custom" o:connectlocs="2231,13512;191,13512;117,13530;56,13577;15,13646;0,13732;0,14608;15,14693;56,14763;117,14810;191,14827;2231,14827;2305,14810;2366,14763;2406,14693;2421,14608;2421,13732;2406,13646;2366,13577;2305,13530;2231,13512" o:connectangles="0,0,0,0,0,0,0,0,0,0,0,0,0,0,0,0,0,0,0,0,0"/>
                      </v:shape>
                      <v:shape id="Freeform 72" o:spid="_x0000_s1080" style="position:absolute;left:5248;top:12072;width:2421;height:1315;visibility:visible;mso-wrap-style:square;v-text-anchor:top" coordsize="2421,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" path="m,220l15,134,56,65,117,18,191,,2231,r74,18l2366,65r40,69l2421,220r,876l2406,1181r-40,70l2305,1298r-74,17l191,1315r-74,-17l56,1251,15,1181,,1096,,220xe" filled="f" strokeweight=".14pt">
                        <v:path arrowok="t" o:connecttype="custom" o:connectlocs="0,13732;15,13646;56,13577;117,13530;191,13512;2231,13512;2305,13530;2366,13577;2406,13646;2421,13732;2421,14608;2406,14693;2366,14763;2305,14810;2231,14827;191,14827;117,14810;56,14763;15,14693;0,14608;0,13732" o:connectangles="0,0,0,0,0,0,0,0,0,0,0,0,0,0,0,0,0,0,0,0,0"/>
                      </v:shape>
                      <v:shape id="AutoShape 47" o:spid="_x0000_s1081" style="position:absolute;left:5230;top:12051;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" path="m2248,l208,,187,2,166,5r-20,7l127,20,109,30,92,42,76,56,61,71,47,89,35,108,25,127r-9,21l10,170,5,193,1,218,,240r,878l1,1143r4,24l10,1190r7,22l26,1233r10,20l48,1271r14,17l77,1303r16,14l110,1329r19,10l148,1347r20,6l189,1357r2061,l2271,1356r21,-4l2312,1347r18,-9l2349,1328r17,-12l2368,1315r-2159,l190,1314r-17,-3l157,1306r-16,-7l126,1290r-14,-9l99,1269,87,1256,76,1242,66,1227,50,1193r-5,-18l41,1156r-3,-20l37,1118r,-878l38,220r3,-20l45,181r6,-18l58,146r9,-17l77,114,88,100,101,87,114,76r14,-9l143,58r16,-7l175,47r18,-3l210,43r2157,l2364,41,2347,29,2329,19r-19,-8l2289,5,2269,2,2248,xm2367,43r-119,l2267,44r17,3l2301,52r15,7l2331,67r14,11l2358,89r12,13l2382,116r9,15l2400,147r7,18l2413,183r4,19l2419,222r1,18l2420,1118r-1,21l2416,1158r-4,19l2406,1195r-7,17l2390,1229r-10,15l2369,1258r-12,13l2344,1282r-15,10l2314,1300r-15,6l2282,1311r-17,3l2248,1315r120,l2382,1302r14,-15l2410,1269r12,-18l2432,1231r9,-21l2448,1188r5,-24l2456,1141r1,-23l2457,240r-1,-25l2452,191r-4,-23l2440,146r-9,-20l2421,106,2409,87,2395,70,2380,55,2367,43xe" fillcolor="#385d89" stroked="f">
                        <v:path arrowok="t" o:connecttype="custom" o:connectlocs="187,13493;127,13511;76,13547;35,13599;10,13661;0,13731;5,14658;26,14724;62,14779;110,14820;168,14844;2271,14847;2330,14829;2368,14806;173,14802;126,14781;87,14747;50,14684;38,14627;38,13711;51,13654;77,13605;114,13567;159,13542;210,13534;2347,13520;2289,13496;2367,13534;2284,13538;2331,13558;2370,13593;2400,13638;2417,13693;2420,14609;2412,14668;2390,14720;2357,14762;2314,14791;2265,14805;2382,14793;2422,14742;2448,14679;2457,14609;2452,13682;2431,13617;2395,13561" o:connectangles="0,0,0,0,0,0,0,0,0,0,0,0,0,0,0,0,0,0,0,0,0,0,0,0,0,0,0,0,0,0,0,0,0,0,0,0,0,0,0,0,0,0,0,0,0,0"/>
                      </v:shape>
                      <v:shape id="AutoShape 46" o:spid="_x0000_s1082" style="position:absolute;left:5230;top:12051;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" path="m,241l1,218,5,193r5,-23l16,148r9,-21l35,108,47,89,61,71,76,56,92,42,109,30,127,20r19,-8l166,5,187,2,208,,2248,r21,2l2289,5r21,6l2329,19r18,10l2364,41r16,14l2395,70r14,17l2421,106r10,20l2440,146r8,22l2452,191r4,24l2457,240r,877l2456,1141r-3,23l2448,1188r-7,22l2432,1231r-10,20l2410,1269r-14,18l2382,1302r-16,14l2349,1328r-19,10l2312,1347r-20,5l2271,1356r-21,1l209,1357r-20,l168,1353r-20,-6l129,1339r-19,-10l93,1317,77,1303,62,1288,48,1271,36,1253,26,1233r-9,-21l10,1190,5,1167,1,1143,,1118,,241xm37,1116r1,20l41,1156r4,19l50,1193r8,17l66,1227r10,15l87,1256r12,13l112,1281r14,9l141,1299r16,7l173,1311r17,3l209,1315r2039,l2265,1314r17,-3l2299,1306r15,-6l2329,1292r15,-10l2357,1271r12,-13l2380,1244r10,-15l2399,1212r7,-17l2412,1177r4,-19l2419,1139r1,-22l2420,242r-1,-20l2417,202r-4,-19l2407,165r-7,-18l2391,131r-9,-15l2370,102,2358,89,2345,78,2331,67r-15,-8l2301,52r-17,-5l2267,44r-19,-1l210,43r-17,1l175,47r-16,4l143,58r-15,9l114,76,101,87,88,100,77,114,67,129r-9,17l51,163r-6,18l41,200r-3,20l37,241r,875xe" filled="f" strokecolor="#385d89" strokeweight=".14pt">
                        <v:path arrowok="t" o:connecttype="custom" o:connectlocs="5,13684;25,13618;61,13562;109,13521;166,13496;2248,13491;2310,13502;2364,13532;2409,13578;2440,13637;2456,13706;2456,14632;2441,14701;2410,14760;2366,14807;2312,14838;2250,14848;168,14844;110,14820;62,14779;26,14724;5,14658;0,13732;41,14647;58,14701;87,14747;126,14781;173,14802;2248,14806;2299,14797;2344,14773;2380,14735;2406,14686;2419,14630;2419,13713;2407,13656;2382,13607;2345,13569;2301,13543;2248,13534;175,13538;128,13558;88,13591;58,13637;41,13691;37,14607" o:connectangles="0,0,0,0,0,0,0,0,0,0,0,0,0,0,0,0,0,0,0,0,0,0,0,0,0,0,0,0,0,0,0,0,0,0,0,0,0,0,0,0,0,0,0,0,0,0"/>
                      </v:shape>
                      <v:shape id="Picture 75" o:spid="_x0000_s1083" type="#_x0000_t75" style="position:absolute;left:5584;top:12093;width:1637;height: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">
                        <v:imagedata r:id="rId40" o:title=""/>
                      </v:shape>
                      <v:shape id="Picture 77" o:spid="_x0000_s1084" type="#_x0000_t75" style="position:absolute;left:7163;top:12540;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">
                        <v:imagedata r:id="rId32" o:title=""/>
                      </v:shape>
                      <v:shape id="Picture 78" o:spid="_x0000_s1085" type="#_x0000_t75" style="position:absolute;left:6460;top:13051;width:92;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">
                        <v:imagedata r:id="rId41" o:title=""/>
                      </v:shape>
                      <v:shape id="Freeform 79" o:spid="_x0000_s1086" style="position:absolute;left:298;top:5314;width:2419;height:1314;visibility:visible;mso-wrap-style:square;v-text-anchor:top" coordsize="2419,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" path="m2230,l190,,116,17,56,64,15,134,,219r,876l15,1180r41,70l116,1296r74,18l2230,1314r74,-18l2364,1250r41,-70l2419,1095r,-876l2405,134,2364,64,2304,17,2230,xe" fillcolor="#4f81bc" stroked="f">
                        <v:path arrowok="t" o:connecttype="custom" o:connectlocs="2230,6755;190,6755;116,6772;56,6819;15,6889;0,6974;0,7850;15,7935;56,8005;116,8051;190,8069;2230,8069;2304,8051;2364,8005;2405,7935;2419,7850;2419,6974;2405,6889;2364,6819;2304,6772;2230,6755" o:connectangles="0,0,0,0,0,0,0,0,0,0,0,0,0,0,0,0,0,0,0,0,0"/>
                      </v:shape>
                      <v:shape id="Freeform 80" o:spid="_x0000_s1087" style="position:absolute;left:298;top:5314;width:2419;height:1314;visibility:visible;mso-wrap-style:square;v-text-anchor:top" coordsize="2419,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" path="m,219l15,134,56,64,116,17,190,,2230,r74,17l2364,64r41,70l2419,219r,876l2405,1180r-41,70l2304,1296r-74,18l190,1314r-74,-18l56,1250,15,1180,,1095,,219xe" filled="f" strokeweight=".14pt">
                        <v:path arrowok="t" o:connecttype="custom" o:connectlocs="0,6974;15,6889;56,6819;116,6772;190,6755;2230,6755;2304,6772;2364,6819;2405,6889;2419,6974;2419,7850;2405,7935;2364,8005;2304,8051;2230,8069;190,8069;116,8051;56,8005;15,7935;0,7850;0,6974" o:connectangles="0,0,0,0,0,0,0,0,0,0,0,0,0,0,0,0,0,0,0,0,0"/>
                      </v:shape>
                      <v:shape id="AutoShape 39" o:spid="_x0000_s1088" style="position:absolute;left:284;top:5314;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" path="m2248,l208,,187,1,166,5r-20,6l127,19,109,29,92,41,75,55,61,71,47,88,35,107,25,126r-9,21l9,169,4,193,1,217r,22l,1117r2,25l5,1166r5,23l17,1211r9,21l37,1252r11,18l62,1287r15,15l93,1316r17,12l129,1338r19,8l168,1352r20,4l209,1357r2040,l2271,1355r20,-3l2311,1346r20,-9l2349,1327r17,-12l2368,1314r-2159,l190,1313r-16,-3l157,1305r-16,-7l126,1290r-14,-10l99,1269,87,1255,76,1241,66,1226r-8,-16l50,1192r-5,-18l41,1155r-3,-19l38,1117r,-878l38,219r3,-20l45,180r6,-18l58,145r9,-17l77,113,88,100,101,87,114,75r14,-9l143,57r16,-6l175,46r17,-3l210,42r2157,l2364,40,2347,28,2329,18r-19,-8l2290,4,2269,1,2248,xm2367,42r-119,l2267,43r17,3l2300,51r16,7l2331,66r14,11l2358,88r12,13l2382,115r9,15l2400,147r7,17l2413,182r4,19l2419,221r1,18l2420,1117r-1,21l2416,1157r-4,19l2406,1194r-7,18l2390,1228r-10,15l2369,1257r-12,13l2344,1281r-14,10l2314,1299r-15,7l2282,1310r-17,3l2248,1314r120,l2382,1301r15,-16l2410,1269r12,-19l2432,1230r9,-21l2448,1187r5,-23l2456,1140r1,-23l2457,239r-1,-25l2453,190r-6,-23l2440,145r-9,-20l2421,105,2409,86,2395,69,2380,54,2367,42xe" fillcolor="#385d89" stroked="f">
                        <v:path arrowok="t" o:connecttype="custom" o:connectlocs="187,6756;127,6774;75,6810;35,6862;9,6924;1,6994;5,7921;26,7987;62,8042;110,8083;168,8107;2249,8112;2311,8101;2366,8070;190,8068;141,8053;99,8024;66,7981;45,7929;38,7872;41,6954;58,6900;88,6855;128,6821;175,6801;2367,6797;2329,6773;2269,6756;2248,6797;2300,6806;2345,6832;2382,6870;2407,6919;2419,6976;2419,7893;2406,7949;2380,7998;2344,8036;2299,8061;2248,8069;2397,8040;2432,7985;2453,7919;2457,6994;2447,6922;2421,6860;2380,6809" o:connectangles="0,0,0,0,0,0,0,0,0,0,0,0,0,0,0,0,0,0,0,0,0,0,0,0,0,0,0,0,0,0,0,0,0,0,0,0,0,0,0,0,0,0,0,0,0,0,0"/>
                      </v:shape>
                      <v:shape id="AutoShape 38" o:spid="_x0000_s1089" style="position:absolute;left:284;top:5314;width:2457;height:1357;visibility:visible;mso-wrap-style:square;v-text-anchor:top" coordsize="2457,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" path="m,240l1,217,4,193,9,169r7,-22l25,126,35,107,47,88,61,71,75,55,92,41,109,29,127,19r19,-8l166,5,187,1,208,,2248,r21,1l2290,4r20,6l2329,18r18,10l2364,40r16,14l2395,69r14,17l2421,105r10,20l2440,145r7,22l2453,190r3,24l2457,239r,877l2456,1140r-3,24l2448,1187r-7,22l2432,1230r-10,20l2410,1269r-13,16l2382,1301r-16,14l2349,1327r-18,10l2311,1346r-20,6l2271,1355r-22,2l209,1357r-21,-1l168,1352r-20,-6l129,1338r-19,-10l93,1316,77,1302,62,1287,48,1270,37,1252,26,1232r-9,-21l10,1189,5,1166,2,1142,,1117,,240xm37,1115r1,21l41,1155r4,19l50,1192r8,18l66,1226r10,15l87,1255r12,14l112,1280r14,10l141,1298r16,7l174,1310r16,3l209,1314r2039,l2265,1313r17,-3l2299,1306r15,-7l2330,1291r14,-10l2357,1270r12,-13l2380,1243r10,-15l2399,1212r7,-18l2412,1176r4,-19l2419,1138r1,-22l2420,241r-1,-20l2417,201r-4,-19l2407,164r-7,-17l2391,130r-9,-15l2370,101,2358,88,2345,77,2331,66r-15,-8l2300,51r-16,-5l2267,43r-19,-1l210,42r-18,1l175,46r-16,5l143,57r-15,9l114,75,101,87,88,100,77,113,67,128r-9,17l51,162r-6,18l41,199r-3,20l37,240r,875xe" filled="f" strokecolor="#385d89" strokeweight=".14pt">
                        <v:path arrowok="t" o:connecttype="custom" o:connectlocs="4,6948;25,6881;61,6826;109,6784;166,6760;2248,6755;2310,6765;2364,6795;2409,6841;2440,6900;2456,6969;2456,7895;2441,7964;2410,8024;2366,8070;2311,8101;2249,8112;168,8107;110,8083;62,8042;26,7987;5,7921;0,6995;41,7910;58,7965;87,8010;126,8045;174,8065;2248,8069;2299,8061;2344,8036;2380,7998;2406,7949;2419,7893;2419,6976;2407,6919;2382,6870;2345,6832;2300,6806;2248,6797;175,6801;128,6821;88,6855;58,6900;41,6954;37,7870" o:connectangles="0,0,0,0,0,0,0,0,0,0,0,0,0,0,0,0,0,0,0,0,0,0,0,0,0,0,0,0,0,0,0,0,0,0,0,0,0,0,0,0,0,0,0,0,0,0"/>
                      </v:shape>
                      <v:shape id="Picture 84" o:spid="_x0000_s1090" type="#_x0000_t75" style="position:absolute;left:539;top:5889;width:2105;height: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">
                        <v:imagedata r:id="rId42" o:title=""/>
                      </v:shape>
                      <v:shape id="Picture 85" o:spid="_x0000_s1091" type="#_x0000_t75" style="position:absolute;left:2526;top:5889;width:51;height: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">
                        <v:imagedata r:id="rId32" o:title=""/>
                      </v:shape>
                      <v:shape id="AutoShape 34" o:spid="_x0000_s1092" style="position:absolute;left:6515;top:2660;width:150;height:1196;visibility:visible;mso-wrap-style:square;v-text-anchor:top" coordsize="150,1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" path="m11,1034r-5,4l2,1040r-2,7l75,1196r11,-22l66,1174r,-39l19,1041r-3,-5l11,1034xm140,1034r-6,2l132,1041r-48,95l84,1174r2,l150,1047r-1,-7l144,1038r-4,-4xm75,1153r-8,16l83,1169r-8,-16xm84,l66,r,1135l75,1153r9,-17l84,xe" fillcolor="black" stroked="f">
                        <v:path arrowok="t" o:connecttype="custom" o:connectlocs="11,5135;6,5139;2,5141;0,5148;75,5297;86,5275;66,5275;66,5236;19,5142;16,5137;11,5135;140,5135;134,5137;132,5142;84,5237;84,5275;86,5275;150,5148;149,5141;144,5139;140,5135;75,5254;67,5270;83,5270;75,5254;84,4101;66,4101;66,5236;75,5254;84,5237;84,4101" o:connectangles="0,0,0,0,0,0,0,0,0,0,0,0,0,0,0,0,0,0,0,0,0,0,0,0,0,0,0,0,0,0,0"/>
                      </v:shape>
                      <v:line id="Line 33" o:spid="_x0000_s1093" style="position:absolute;visibility:visible;mso-wrap-style:square" from="6590,2659" to="6590,3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" strokeweight="1.05pt"/>
                      <v:shape id="Picture 88" o:spid="_x0000_s1094" type="#_x0000_t75" style="position:absolute;left:6514;top:3694;width:153;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">
                        <v:imagedata r:id="rId43" o:title=""/>
                      </v:shape>
                      <v:shape id="AutoShape 31" o:spid="_x0000_s1095" style="position:absolute;left:6497;top:5172;width:150;height:736;visibility:visible;mso-wrap-style:square;v-text-anchor:top" coordsize="150,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" path="m11,574r-4,4l2,580,,587r3,5l76,736,86,714r-20,l66,675,19,581r-3,-5l11,574xm140,574r-5,2l132,581,85,675r,39l86,714,148,592r2,-5l149,580r-4,-2l140,574xm76,693r-8,16l84,709,76,693xm85,l66,r,675l76,693r9,-18l85,xe" fillcolor="black" stroked="f">
                        <v:path arrowok="t" o:connecttype="custom" o:connectlocs="11,7187;7,7191;2,7193;0,7200;3,7205;76,7349;86,7327;66,7327;66,7288;19,7194;16,7189;11,7187;140,7187;135,7189;132,7194;85,7288;85,7327;86,7327;148,7205;150,7200;149,7193;145,7191;140,7187;76,7306;68,7322;84,7322;76,7306;85,6613;66,6613;66,7288;76,7306;85,7288;85,6613" o:connectangles="0,0,0,0,0,0,0,0,0,0,0,0,0,0,0,0,0,0,0,0,0,0,0,0,0,0,0,0,0,0,0,0,0"/>
                      </v:shape>
                      <v:line id="Line 30" o:spid="_x0000_s1096" style="position:absolute;visibility:visible;mso-wrap-style:square" from="6573,5171" to="6573,5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" strokeweight="1.07pt"/>
                      <v:shape id="Picture 91" o:spid="_x0000_s1097" type="#_x0000_t75" style="position:absolute;left:6496;top:5746;width:153;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">
                        <v:imagedata r:id="rId44" o:title=""/>
                      </v:shape>
                      <v:shape id="AutoShape 28" o:spid="_x0000_s1098" style="position:absolute;left:6342;top:11153;width:150;height:916;visibility:visible;mso-wrap-style:square;v-text-anchor:top" coordsize="150,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" path="m11,755r-4,4l2,761,,768r3,5l75,916,86,895r-20,l66,855,19,762r-3,-5l11,755xm140,755r-6,2l85,856r,39l86,895,148,773r2,-5l149,761r-5,-2l140,755xm76,874r-8,16l84,890,76,874xm85,l66,r,855l76,874r9,-18l85,xe" fillcolor="black" stroked="f">
                        <v:path arrowok="t" o:connecttype="custom" o:connectlocs="11,13348;7,13352;2,13354;0,13361;3,13366;75,13509;86,13488;66,13488;66,13448;19,13355;16,13350;11,13348;140,13348;134,13350;85,13449;85,13488;86,13488;148,13366;150,13361;149,13354;144,13352;140,13348;76,13467;68,13483;84,13483;76,13467;85,12593;66,12593;66,13448;76,13467;85,13449;85,12593" o:connectangles="0,0,0,0,0,0,0,0,0,0,0,0,0,0,0,0,0,0,0,0,0,0,0,0,0,0,0,0,0,0,0,0"/>
                      </v:shape>
                      <v:line id="Line 27" o:spid="_x0000_s1099" style="position:absolute;visibility:visible;mso-wrap-style:square" from="6418,11152" to="6418,12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" strokeweight="1.07pt"/>
                      <v:shape id="Picture 94" o:spid="_x0000_s1100" type="#_x0000_t75" style="position:absolute;left:6341;top:11907;width:153;height: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">
                        <v:imagedata r:id="rId45" o:title=""/>
                      </v:shape>
                      <v:shape id="AutoShape 25" o:spid="_x0000_s1101" style="position:absolute;left:4550;top:6460;width:871;height:1321;visibility:visible;mso-wrap-style:square;v-text-anchor:top" coordsize="871,1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" path="m23,1146r-5,4l18,1155,,1321r23,-11l19,1310,4,1297r21,-30l37,1152r-4,-5l23,1146xm131,1235r-4,2l40,1279r-21,31l23,1310r111,-53l138,1254r3,-6l139,1243r-2,-6l131,1235xm23,1287r-15,7l21,1305r2,-18xm857,l25,1267r-2,20l40,1279,871,12,857,xe" fillcolor="black" stroked="f">
                        <v:path arrowok="t" o:connecttype="custom" o:connectlocs="23,9047;18,9051;18,9056;0,9222;23,9211;19,9211;4,9198;25,9168;37,9053;33,9048;23,9047;131,9136;127,9138;40,9180;19,9211;23,9211;134,9158;138,9155;141,9149;139,9144;137,9138;131,9136;23,9188;8,9195;21,9206;23,9188;857,7901;25,9168;23,9188;40,9180;871,7913;857,7901" o:connectangles="0,0,0,0,0,0,0,0,0,0,0,0,0,0,0,0,0,0,0,0,0,0,0,0,0,0,0,0,0,0,0,0"/>
                      </v:shape>
                      <v:shape id="Freeform 96" o:spid="_x0000_s1102" style="position:absolute;left:4554;top:6460;width:867;height:1311;visibility:visible;mso-wrap-style:square;v-text-anchor:top" coordsize="867,1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" path="m853,l,1297r15,13l867,12,853,xe" filled="f" strokeweight=".14pt">
                        <v:path arrowok="t" o:connecttype="custom" o:connectlocs="853,7901;0,9198;15,9211;867,7913;853,7901" o:connectangles="0,0,0,0,0"/>
                      </v:shape>
                      <v:shape id="Picture 97" o:spid="_x0000_s1103" type="#_x0000_t75" style="position:absolute;left:4549;top:7605;width:143;height: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">
                        <v:imagedata r:id="rId46" o:title=""/>
                      </v:shape>
                      <v:shape id="AutoShape 22" o:spid="_x0000_s1104" style="position:absolute;left:7877;top:6341;width:604;height:1320;visibility:visible;mso-wrap-style:square;v-text-anchor:top" coordsize="604,1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" path="m481,1209r-6,2l472,1215r-3,6l471,1227r126,93l597,1306r-17,l564,1271r-79,-59l481,1209xm590,1142r-4,4l586,1153r-5,108l596,1296r-16,10l597,1306r7,-153l604,1148r-3,-5l590,1142xm580,1282r-1,18l593,1292r-13,-10xm17,l,10,564,1271r16,11l581,1261,17,xe" fillcolor="black" stroked="f">
                        <v:path arrowok="t" o:connecttype="custom" o:connectlocs="481,8991;475,8993;472,8997;469,9003;471,9009;597,9102;597,9088;580,9088;564,9053;485,8994;481,8991;590,8924;586,8928;586,8935;581,9043;596,9078;580,9088;597,9088;604,8935;604,8930;601,8925;590,8924;580,9064;579,9082;593,9074;580,9064;17,7782;0,7792;564,9053;580,9064;581,9043;17,7782" o:connectangles="0,0,0,0,0,0,0,0,0,0,0,0,0,0,0,0,0,0,0,0,0,0,0,0,0,0,0,0,0,0,0,0"/>
                      </v:shape>
                      <v:shape id="Freeform 99" o:spid="_x0000_s1105" style="position:absolute;left:7877;top:6341;width:596;height:1306;visibility:visible;mso-wrap-style:square;v-text-anchor:top" coordsize="596,13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" path="m17,l596,1296r-16,10l,10,17,xe" filled="f" strokeweight=".14pt">
                        <v:path arrowok="t" o:connecttype="custom" o:connectlocs="17,7782;596,9078;580,9088;0,7792;17,7782" o:connectangles="0,0,0,0,0"/>
                      </v:shape>
                      <v:shape id="Picture 100" o:spid="_x0000_s1106" type="#_x0000_t75" style="position:absolute;left:8345;top:7482;width:138;height: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">
                        <v:imagedata r:id="rId47" o:title=""/>
                      </v:shape>
                      <v:shape id="AutoShape 19" o:spid="_x0000_s1107" style="position:absolute;left:4823;top:9087;width:1593;height:772;visibility:visible;mso-wrap-style:square;v-text-anchor:top" coordsize="1593,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" path="m1541,734r-93,15l1443,750r-4,6l1441,767r5,5l1451,771r131,-22l1573,749r-32,-15xm1496,610r-4,3l1488,617r-1,7l1548,714r32,15l1573,749r9,l1593,747,1505,615r-3,-5l1496,610xm1575,728r-16,3l1569,745r6,-17xm7,l,19,1541,734r18,-3l1548,714,7,xe" fillcolor="black" stroked="f">
                        <v:path arrowok="t" o:connecttype="custom" o:connectlocs="1541,11262;1448,11277;1443,11278;1439,11284;1441,11295;1446,11300;1451,11299;1582,11277;1573,11277;1541,11262;1496,11138;1492,11141;1488,11145;1487,11152;1548,11242;1580,11257;1573,11277;1582,11277;1593,11275;1505,11143;1502,11138;1496,11138;1575,11256;1559,11259;1569,11273;1575,11256;7,10528;0,10547;1541,11262;1559,11259;1548,11242;7,10528" o:connectangles="0,0,0,0,0,0,0,0,0,0,0,0,0,0,0,0,0,0,0,0,0,0,0,0,0,0,0,0,0,0,0,0"/>
                      </v:shape>
                      <v:shape id="Freeform 102" o:spid="_x0000_s1108" style="position:absolute;left:4823;top:9087;width:1580;height:749;visibility:visible;mso-wrap-style:square;v-text-anchor:top" coordsize="158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" path="m7,l1580,729r-7,20l,19,7,xe" filled="f" strokeweight=".14pt">
                        <v:path arrowok="t" o:connecttype="custom" o:connectlocs="7,10528;1580,11257;1573,11277;0,10547;7,10528" o:connectangles="0,0,0,0,0"/>
                      </v:shape>
                      <v:shape id="Picture 103" o:spid="_x0000_s1109" type="#_x0000_t75" style="position:absolute;left:6261;top:9696;width:157;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">
                        <v:imagedata r:id="rId48" o:title=""/>
                      </v:shape>
                      <v:shape id="AutoShape 16" o:spid="_x0000_s1110" style="position:absolute;left:6762;top:9087;width:1336;height:760;visibility:visible;mso-wrap-style:square;v-text-anchor:top" coordsize="13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" path="m90,602r-6,1l81,608,,745r144,14l149,760r5,-5l155,746r-134,l13,727,44,710,97,620r3,-5l99,608r-5,-3l90,602xm52,729l21,746r134,l155,743r-4,-5l146,738,52,729xm18,726r7,17l34,727,18,726xm1328,l44,710,34,727r18,2l1336,19,1328,xe" fillcolor="black" stroked="f">
                        <v:path arrowok="t" o:connecttype="custom" o:connectlocs="90,11130;84,11131;81,11136;0,11273;144,11287;149,11288;154,11283;155,11274;21,11274;13,11255;44,11238;97,11148;100,11143;99,11136;94,11133;90,11130;52,11257;21,11274;155,11274;155,11271;151,11266;146,11266;52,11257;18,11254;25,11271;34,11255;18,11254;1328,10528;44,11238;34,11255;52,11257;1336,10547;1328,10528" o:connectangles="0,0,0,0,0,0,0,0,0,0,0,0,0,0,0,0,0,0,0,0,0,0,0,0,0,0,0,0,0,0,0,0,0"/>
                      </v:shape>
                      <v:shape id="Freeform 105" o:spid="_x0000_s1111" style="position:absolute;left:6775;top:9087;width:1324;height:747;visibility:visible;mso-wrap-style:square;v-text-anchor:top" coordsize="1324,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" path="m1315,l,727r8,19l1323,19,1315,xe" filled="f" strokeweight=".14pt">
                        <v:path arrowok="t" o:connecttype="custom" o:connectlocs="1315,10528;0,11255;8,11274;1323,10547;1315,10528" o:connectangles="0,0,0,0,0"/>
                      </v:shape>
                      <v:shape id="Picture 106" o:spid="_x0000_s1112" type="#_x0000_t75" style="position:absolute;left:6761;top:9688;width:158;height: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">
                        <v:imagedata r:id="rId49" o:title=""/>
                      </v:shape>
                      <v:shape id="AutoShape 13" o:spid="_x0000_s1113" style="position:absolute;left:2717;top:10452;width:2529;height:2299;visibility:visible;mso-wrap-style:square;v-text-anchor:top" coordsize="2529,2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" path="m30,26r6,20l2518,2298r11,-16l47,29,30,26xm,l54,154r1,6l61,162r4,-1l70,158r3,-6l71,146,36,46,9,21,21,5r11,l,xm32,5l21,5,47,29r94,15l146,45r5,-5l151,35r1,-6l149,24r-5,-1l32,5xm24,9l14,23r16,3l24,9xe" fillcolor="black" stroked="f">
                        <v:path arrowok="t" o:connecttype="custom" o:connectlocs="30,11919;36,11939;2518,14191;2529,14175;47,11922;30,11919;0,11893;54,12047;55,12053;61,12055;65,12054;70,12051;73,12045;71,12039;36,11939;9,11914;21,11898;32,11898;0,11893;32,11898;21,11898;47,11922;141,11937;146,11938;151,11933;151,11928;152,11922;149,11917;144,11916;32,11898;24,11902;14,11916;30,11919;24,11902" o:connectangles="0,0,0,0,0,0,0,0,0,0,0,0,0,0,0,0,0,0,0,0,0,0,0,0,0,0,0,0,0,0,0,0,0,0"/>
                      </v:shape>
                      <v:shape id="Freeform 108" o:spid="_x0000_s1114" style="position:absolute;left:2726;top:10457;width:2520;height:2294;visibility:visible;mso-wrap-style:square;v-text-anchor:top" coordsize="2520,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" path="m2509,2293l,16,12,,2520,2277r-11,16xe" filled="f" strokeweight=".14pt">
                        <v:path arrowok="t" o:connecttype="custom" o:connectlocs="2509,14191;0,11914;12,11898;2520,14175;2509,14191" o:connectangles="0,0,0,0,0"/>
                      </v:shape>
                      <v:shape id="Picture 109" o:spid="_x0000_s1115" type="#_x0000_t75" style="position:absolute;left:2716;top:10451;width:155;height: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">
                        <v:imagedata r:id="rId50" o:title=""/>
                      </v:shape>
                      <v:shape id="AutoShape 10" o:spid="_x0000_s1116" style="position:absolute;left:1379;top:6645;width:151;height:2949;visibility:visible;mso-wrap-style:square;v-text-anchor:top" coordsize="151,2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" path="m77,42l67,60,51,2949r18,l86,60,77,42xm87,21r-1,l86,60r47,94l135,159r6,2l145,158r5,-3l151,149r-2,-5l87,21xm77,l3,143,,148r2,6l6,157r5,3l16,159r3,-5l67,60r,-39l87,21,77,xm85,26r-16,l77,42,85,26xe" fillcolor="black" stroked="f">
                        <v:path arrowok="t" o:connecttype="custom" o:connectlocs="77,8128;67,8146;51,11035;69,11035;86,8146;77,8128;87,8107;86,8107;86,8146;133,8240;135,8245;141,8247;145,8244;150,8241;151,8235;149,8230;87,8107;77,8086;3,8229;0,8234;2,8240;6,8243;11,8246;16,8245;19,8240;67,8146;67,8107;87,8107;77,8086;85,8112;69,8112;77,8128;85,8112" o:connectangles="0,0,0,0,0,0,0,0,0,0,0,0,0,0,0,0,0,0,0,0,0,0,0,0,0,0,0,0,0,0,0,0,0"/>
                      </v:shape>
                      <v:line id="Line 9" o:spid="_x0000_s1117" style="position:absolute;visibility:visible;mso-wrap-style:square" from="1447,6665" to="1447,9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" strokeweight="1.89pt"/>
                      <v:shape id="Picture 112" o:spid="_x0000_s1118" type="#_x0000_t75" style="position:absolute;left:1378;top:6644;width:154;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">
                        <v:imagedata r:id="rId51" o:title=""/>
                      </v:shape>
                      <v:shape id="AutoShape 7" o:spid="_x0000_s1119" style="position:absolute;left:1361;top:2880;width:151;height:2451;visibility:visible;mso-wrap-style:square;v-text-anchor:top" coordsize="151,2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" path="m77,42l67,61,51,2450r18,1l86,61,77,42xm88,21r-2,l86,61r47,94l135,160r6,2l145,159r5,-3l151,149r-2,-5l88,21xm77,l3,143,,148r2,6l6,157r5,3l16,159r3,-5l67,61r,-40l88,21,77,xm85,26r-16,l77,42,85,26xe" fillcolor="black" stroked="f">
                        <v:path arrowok="t" o:connecttype="custom" o:connectlocs="77,4363;67,4382;51,6771;69,6772;86,4382;77,4363;88,4342;86,4342;86,4382;133,4476;135,4481;141,4483;145,4480;150,4477;151,4470;149,4465;88,4342;77,4321;3,4464;0,4469;2,4475;6,4478;11,4481;16,4480;19,4475;67,4382;67,4342;88,4342;77,4321;85,4347;69,4347;77,4363;85,4347" o:connectangles="0,0,0,0,0,0,0,0,0,0,0,0,0,0,0,0,0,0,0,0,0,0,0,0,0,0,0,0,0,0,0,0,0"/>
                      </v:shape>
                      <v:line id="Line 6" o:spid="_x0000_s1120" style="position:absolute;visibility:visible;mso-wrap-style:square" from="1430,2901" to="1430,5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" strokeweight="1.9pt"/>
                      <v:shape id="Picture 115" o:spid="_x0000_s1121" type="#_x0000_t75" style="position:absolute;left:1360;top:2879;width:154;height: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">
                        <v:imagedata r:id="rId52" o:title=""/>
                      </v:shape>
                      <v:shape id="AutoShape 4" o:spid="_x0000_s1122" style="position:absolute;left:2717;top:1926;width:2696;height:268;visibility:visible;mso-wrap-style:square;v-text-anchor:top" coordsize="2696,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" path="m2643,71l,246r1,22l2645,92r15,-12l2643,71xm2680,68r-2,l2679,90r-34,2l2566,152r-4,4l2561,162r5,10l2572,173,2696,78,2680,68xm2673,70r-13,10l2674,89r-1,-19xm2563,r-5,2l2555,7r-2,5l2555,19r5,2l2643,71r35,-3l2680,68,2568,2,2563,xe" fillcolor="black" stroked="f">
                        <v:path arrowok="t" o:connecttype="custom" o:connectlocs="2643,3437;0,3612;1,3634;2645,3458;2660,3446;2643,3437;2680,3434;2678,3434;2679,3456;2645,3458;2566,3518;2562,3522;2561,3528;2566,3538;2572,3539;2696,3444;2680,3434;2673,3436;2660,3446;2674,3455;2673,3436;2563,3366;2558,3368;2555,3373;2553,3378;2555,3385;2560,3387;2643,3437;2678,3434;2680,3434;2568,3368;2563,3366" o:connectangles="0,0,0,0,0,0,0,0,0,0,0,0,0,0,0,0,0,0,0,0,0,0,0,0,0,0,0,0,0,0,0,0"/>
                      </v:shape>
                      <v:shape id="Freeform 117" o:spid="_x0000_s1123" style="position:absolute;left:2717;top:1994;width:2679;height:200;visibility:visible;mso-wrap-style:square;v-text-anchor:top" coordsize="267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" path="m1,200l2679,22,2678,,,178r1,22xe" filled="f" strokeweight=".14pt">
                        <v:path arrowok="t" o:connecttype="custom" o:connectlocs="1,3634;2679,3456;2678,3434;0,3612;1,3634" o:connectangles="0,0,0,0,0"/>
                      </v:shape>
                      <v:shape id="Picture 118" o:spid="_x0000_s1124" type="#_x0000_t75" style="position:absolute;left:5268;top:1924;width:146;height: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">
                        <v:imagedata r:id="rId53" o:title=""/>
                      </v:shape>
                    </v:group>
                  </w:pict>
                </mc:Fallback>
              </mc:AlternateContent>
            </w:r>
          </w:p>
          <w:p w14:paraId="1A7F03C4" w14:textId="352C7B6A" w:rsidR="00D760CB" w:rsidRDefault="00D760CB" w:rsidP="00D829DA">
            <w:pPr>
              <w:jc w:val="both"/>
              <w:rPr>
                <w:rFonts w:ascii="Arial" w:hAnsi="Arial" w:cs="Arial"/>
                <w:color w:val="000000" w:themeColor="text1"/>
              </w:rPr>
            </w:pPr>
          </w:p>
          <w:p w14:paraId="3021EAD1" w14:textId="5E8AC920" w:rsidR="001E31D4" w:rsidRDefault="008C1729" w:rsidP="00D829DA">
            <w:pPr>
              <w:jc w:val="both"/>
              <w:rPr>
                <w:rFonts w:ascii="Arial" w:hAnsi="Arial" w:cs="Arial"/>
                <w:color w:val="000000" w:themeColor="text1"/>
              </w:rPr>
            </w:pPr>
            <w:r>
              <w:rPr>
                <w:rFonts w:ascii="Arial" w:hAnsi="Arial" w:cs="Arial"/>
                <w:color w:val="000000" w:themeColor="text1"/>
              </w:rPr>
              <w:t xml:space="preserve">3.3.3     </w:t>
            </w:r>
            <w:r w:rsidR="00CD0BF8">
              <w:rPr>
                <w:rFonts w:ascii="Arial" w:hAnsi="Arial" w:cs="Arial"/>
                <w:color w:val="000000" w:themeColor="text1"/>
              </w:rPr>
              <w:t xml:space="preserve">Referral Pathway – Registered Patient Phlebotomy </w:t>
            </w:r>
          </w:p>
          <w:p w14:paraId="203A12A5" w14:textId="01317566" w:rsidR="001E31D4" w:rsidRDefault="00403BF8">
            <w:pPr>
              <w:jc w:val="both"/>
              <w:rPr>
                <w:rFonts w:ascii="Arial" w:hAnsi="Arial" w:cs="Arial"/>
                <w:color w:val="000000" w:themeColor="text1"/>
              </w:rPr>
            </w:pPr>
            <w:r w:rsidRPr="00F52B23">
              <w:rPr>
                <w:rFonts w:ascii="Arial" w:hAnsi="Arial" w:cs="Arial"/>
                <w:noProof/>
                <w:color w:val="000000" w:themeColor="text1"/>
                <w:lang w:eastAsia="en-GB"/>
              </w:rPr>
              <mc:AlternateContent>
                <mc:Choice Requires="wps">
                  <w:drawing>
                    <wp:anchor distT="45720" distB="45720" distL="114300" distR="114300" simplePos="0" relativeHeight="251663360" behindDoc="0" locked="0" layoutInCell="1" allowOverlap="1" wp14:anchorId="30F4202D" wp14:editId="57044F40">
                      <wp:simplePos x="0" y="0"/>
                      <wp:positionH relativeFrom="column">
                        <wp:posOffset>3613785</wp:posOffset>
                      </wp:positionH>
                      <wp:positionV relativeFrom="paragraph">
                        <wp:posOffset>68525</wp:posOffset>
                      </wp:positionV>
                      <wp:extent cx="1750060" cy="602615"/>
                      <wp:effectExtent l="0" t="0" r="0" b="0"/>
                      <wp:wrapSquare wrapText="bothSides"/>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0060" cy="602615"/>
                              </a:xfrm>
                              <a:prstGeom prst="rect">
                                <a:avLst/>
                              </a:prstGeom>
                              <a:noFill/>
                              <a:ln w="9525">
                                <a:noFill/>
                                <a:miter lim="800000"/>
                                <a:headEnd/>
                                <a:tailEnd/>
                              </a:ln>
                            </wps:spPr>
                            <wps:txbx>
                              <w:txbxContent>
                                <w:p w14:paraId="517C400D" w14:textId="77777777" w:rsidR="009D2CEF" w:rsidRPr="00136813" w:rsidRDefault="009D2CEF" w:rsidP="00403BF8">
                                  <w:pPr>
                                    <w:jc w:val="center"/>
                                    <w:rPr>
                                      <w:color w:val="FFFFFF" w:themeColor="background1"/>
                                      <w:sz w:val="20"/>
                                    </w:rPr>
                                  </w:pPr>
                                  <w:r w:rsidRPr="00136813">
                                    <w:rPr>
                                      <w:color w:val="FFFFFF" w:themeColor="background1"/>
                                      <w:sz w:val="20"/>
                                    </w:rPr>
                                    <w:t>Primary Care Clinician requests a phlebotomy sample from pati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F4202D" id="_x0000_t202" coordsize="21600,21600" o:spt="202" path="m,l,21600r21600,l21600,xe">
                      <v:stroke joinstyle="miter"/>
                      <v:path gradientshapeok="t" o:connecttype="rect"/>
                    </v:shapetype>
                    <v:shape id="Text Box 2" o:spid="_x0000_s1026" type="#_x0000_t202" style="position:absolute;left:0;text-align:left;margin-left:284.55pt;margin-top:5.4pt;width:137.8pt;height:47.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" filled="f" stroked="f">
                      <v:textbox>
                        <w:txbxContent>
                          <w:p w14:paraId="517C400D" w14:textId="77777777" w:rsidR="009D2CEF" w:rsidRPr="00136813" w:rsidRDefault="009D2CEF" w:rsidP="00403BF8">
                            <w:pPr>
                              <w:jc w:val="center"/>
                              <w:rPr>
                                <w:color w:val="FFFFFF" w:themeColor="background1"/>
                                <w:sz w:val="20"/>
                              </w:rPr>
                            </w:pPr>
                            <w:r w:rsidRPr="00136813">
                              <w:rPr>
                                <w:color w:val="FFFFFF" w:themeColor="background1"/>
                                <w:sz w:val="20"/>
                              </w:rPr>
                              <w:t>Primary Care Clinician requests a phlebotomy sample from patient</w:t>
                            </w:r>
                          </w:p>
                        </w:txbxContent>
                      </v:textbox>
                      <w10:wrap type="square"/>
                    </v:shape>
                  </w:pict>
                </mc:Fallback>
              </mc:AlternateContent>
            </w:r>
          </w:p>
          <w:p w14:paraId="6EE9F8B0" w14:textId="5159341B" w:rsidR="001E31D4" w:rsidRDefault="00403BF8">
            <w:pPr>
              <w:jc w:val="both"/>
              <w:rPr>
                <w:rFonts w:ascii="Arial" w:hAnsi="Arial" w:cs="Arial"/>
                <w:color w:val="000000" w:themeColor="text1"/>
              </w:rPr>
            </w:pPr>
            <w:r w:rsidRPr="00F52B23">
              <w:rPr>
                <w:rFonts w:ascii="Arial" w:hAnsi="Arial" w:cs="Arial"/>
                <w:noProof/>
                <w:color w:val="000000" w:themeColor="text1"/>
                <w:lang w:eastAsia="en-GB"/>
              </w:rPr>
              <mc:AlternateContent>
                <mc:Choice Requires="wps">
                  <w:drawing>
                    <wp:anchor distT="45720" distB="45720" distL="114300" distR="114300" simplePos="0" relativeHeight="251661312" behindDoc="0" locked="0" layoutInCell="1" allowOverlap="1" wp14:anchorId="627D18B9" wp14:editId="157340A2">
                      <wp:simplePos x="0" y="0"/>
                      <wp:positionH relativeFrom="column">
                        <wp:posOffset>281285</wp:posOffset>
                      </wp:positionH>
                      <wp:positionV relativeFrom="paragraph">
                        <wp:posOffset>80645</wp:posOffset>
                      </wp:positionV>
                      <wp:extent cx="1541145" cy="6165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616585"/>
                              </a:xfrm>
                              <a:prstGeom prst="rect">
                                <a:avLst/>
                              </a:prstGeom>
                              <a:noFill/>
                              <a:ln w="9525">
                                <a:noFill/>
                                <a:miter lim="800000"/>
                                <a:headEnd/>
                                <a:tailEnd/>
                              </a:ln>
                            </wps:spPr>
                            <wps:txbx>
                              <w:txbxContent>
                                <w:p w14:paraId="16AB9CB2" w14:textId="77777777" w:rsidR="009D2CEF" w:rsidRPr="00136813" w:rsidRDefault="009D2CEF">
                                  <w:pPr>
                                    <w:rPr>
                                      <w:color w:val="FFFFFF" w:themeColor="background1"/>
                                      <w:sz w:val="20"/>
                                    </w:rPr>
                                  </w:pPr>
                                  <w:r w:rsidRPr="00136813">
                                    <w:rPr>
                                      <w:color w:val="FFFFFF" w:themeColor="background1"/>
                                      <w:sz w:val="20"/>
                                    </w:rPr>
                                    <w:t>Results sent electronically to the GP or clinici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D18B9" id="_x0000_s1027" type="#_x0000_t202" style="position:absolute;left:0;text-align:left;margin-left:22.15pt;margin-top:6.35pt;width:121.35pt;height:48.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" filled="f" stroked="f">
                      <v:textbox>
                        <w:txbxContent>
                          <w:p w14:paraId="16AB9CB2" w14:textId="77777777" w:rsidR="009D2CEF" w:rsidRPr="00136813" w:rsidRDefault="009D2CEF">
                            <w:pPr>
                              <w:rPr>
                                <w:color w:val="FFFFFF" w:themeColor="background1"/>
                                <w:sz w:val="20"/>
                              </w:rPr>
                            </w:pPr>
                            <w:r w:rsidRPr="00136813">
                              <w:rPr>
                                <w:color w:val="FFFFFF" w:themeColor="background1"/>
                                <w:sz w:val="20"/>
                              </w:rPr>
                              <w:t>Results sent electronically to the GP or clinician</w:t>
                            </w:r>
                          </w:p>
                        </w:txbxContent>
                      </v:textbox>
                      <w10:wrap type="square"/>
                    </v:shape>
                  </w:pict>
                </mc:Fallback>
              </mc:AlternateContent>
            </w:r>
          </w:p>
          <w:p w14:paraId="20F67359" w14:textId="75E58523" w:rsidR="001E31D4" w:rsidRDefault="001E31D4">
            <w:pPr>
              <w:jc w:val="both"/>
              <w:rPr>
                <w:rFonts w:ascii="Arial" w:hAnsi="Arial" w:cs="Arial"/>
                <w:color w:val="000000" w:themeColor="text1"/>
              </w:rPr>
            </w:pPr>
          </w:p>
          <w:p w14:paraId="29B3D71A" w14:textId="77777777" w:rsidR="001E31D4" w:rsidRDefault="001E31D4">
            <w:pPr>
              <w:jc w:val="both"/>
              <w:rPr>
                <w:rFonts w:ascii="Arial" w:hAnsi="Arial" w:cs="Arial"/>
                <w:color w:val="000000" w:themeColor="text1"/>
              </w:rPr>
            </w:pPr>
          </w:p>
          <w:p w14:paraId="734FDC01" w14:textId="77777777" w:rsidR="001E31D4" w:rsidRDefault="001E31D4">
            <w:pPr>
              <w:jc w:val="both"/>
              <w:rPr>
                <w:rFonts w:ascii="Arial" w:hAnsi="Arial" w:cs="Arial"/>
                <w:color w:val="000000" w:themeColor="text1"/>
              </w:rPr>
            </w:pPr>
          </w:p>
          <w:p w14:paraId="59B81137" w14:textId="77777777" w:rsidR="001E31D4" w:rsidRDefault="001E31D4">
            <w:pPr>
              <w:jc w:val="both"/>
              <w:rPr>
                <w:rFonts w:ascii="Arial" w:hAnsi="Arial" w:cs="Arial"/>
                <w:color w:val="000000" w:themeColor="text1"/>
              </w:rPr>
            </w:pPr>
          </w:p>
          <w:p w14:paraId="057958C1" w14:textId="77777777" w:rsidR="001E31D4" w:rsidRDefault="001E31D4">
            <w:pPr>
              <w:jc w:val="both"/>
              <w:rPr>
                <w:rFonts w:ascii="Arial" w:hAnsi="Arial" w:cs="Arial"/>
                <w:color w:val="000000" w:themeColor="text1"/>
              </w:rPr>
            </w:pPr>
          </w:p>
          <w:p w14:paraId="1B4E9B90" w14:textId="2ACC50BD" w:rsidR="00CD0BF8" w:rsidRPr="00136813" w:rsidRDefault="00403BF8">
            <w:pPr>
              <w:jc w:val="both"/>
              <w:rPr>
                <w:rFonts w:ascii="Arial" w:hAnsi="Arial" w:cs="Arial"/>
                <w:color w:val="000000" w:themeColor="text1"/>
              </w:rPr>
            </w:pPr>
            <w:r w:rsidRPr="009C1B9F">
              <w:rPr>
                <w:rFonts w:ascii="Arial" w:hAnsi="Arial" w:cs="Arial"/>
                <w:noProof/>
                <w:color w:val="000000" w:themeColor="text1"/>
                <w:lang w:eastAsia="en-GB"/>
              </w:rPr>
              <mc:AlternateContent>
                <mc:Choice Requires="wps">
                  <w:drawing>
                    <wp:anchor distT="45720" distB="45720" distL="114300" distR="114300" simplePos="0" relativeHeight="251679744" behindDoc="0" locked="0" layoutInCell="1" allowOverlap="1" wp14:anchorId="18EF161B" wp14:editId="1EC76125">
                      <wp:simplePos x="0" y="0"/>
                      <wp:positionH relativeFrom="column">
                        <wp:posOffset>3686777</wp:posOffset>
                      </wp:positionH>
                      <wp:positionV relativeFrom="paragraph">
                        <wp:posOffset>80435</wp:posOffset>
                      </wp:positionV>
                      <wp:extent cx="1636395" cy="669290"/>
                      <wp:effectExtent l="0" t="0" r="0" b="0"/>
                      <wp:wrapSquare wrapText="bothSides"/>
                      <wp:docPr id="10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6395" cy="669290"/>
                              </a:xfrm>
                              <a:prstGeom prst="rect">
                                <a:avLst/>
                              </a:prstGeom>
                              <a:noFill/>
                              <a:ln w="9525">
                                <a:noFill/>
                                <a:miter lim="800000"/>
                                <a:headEnd/>
                                <a:tailEnd/>
                              </a:ln>
                            </wps:spPr>
                            <wps:txbx>
                              <w:txbxContent>
                                <w:p w14:paraId="333356A1" w14:textId="76BB760D" w:rsidR="009D2CEF" w:rsidRPr="00403BF8" w:rsidRDefault="009D2CEF" w:rsidP="00136813">
                                  <w:pPr>
                                    <w:jc w:val="center"/>
                                    <w:rPr>
                                      <w:color w:val="FFFFFF" w:themeColor="background1"/>
                                      <w:sz w:val="20"/>
                                    </w:rPr>
                                  </w:pPr>
                                  <w:r w:rsidRPr="00136813">
                                    <w:rPr>
                                      <w:color w:val="FFFFFF" w:themeColor="background1"/>
                                      <w:sz w:val="20"/>
                                    </w:rPr>
                                    <w:t>Pathology request form completed by Primary Care clinici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F161B" id="_x0000_s1028" type="#_x0000_t202" style="position:absolute;left:0;text-align:left;margin-left:290.3pt;margin-top:6.35pt;width:128.85pt;height:52.7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" filled="f" stroked="f">
                      <v:textbox>
                        <w:txbxContent>
                          <w:p w14:paraId="333356A1" w14:textId="76BB760D" w:rsidR="009D2CEF" w:rsidRPr="00403BF8" w:rsidRDefault="009D2CEF" w:rsidP="00136813">
                            <w:pPr>
                              <w:jc w:val="center"/>
                              <w:rPr>
                                <w:color w:val="FFFFFF" w:themeColor="background1"/>
                                <w:sz w:val="20"/>
                              </w:rPr>
                            </w:pPr>
                            <w:r w:rsidRPr="00136813">
                              <w:rPr>
                                <w:color w:val="FFFFFF" w:themeColor="background1"/>
                                <w:sz w:val="20"/>
                              </w:rPr>
                              <w:t>Pathology request form completed by Primary Care clinician</w:t>
                            </w:r>
                          </w:p>
                        </w:txbxContent>
                      </v:textbox>
                      <w10:wrap type="square"/>
                    </v:shape>
                  </w:pict>
                </mc:Fallback>
              </mc:AlternateContent>
            </w:r>
          </w:p>
          <w:p w14:paraId="31B2A6AD" w14:textId="73660BDA" w:rsidR="002F4483" w:rsidRPr="000E1BCC" w:rsidRDefault="002F4483" w:rsidP="002F4483">
            <w:pPr>
              <w:pStyle w:val="ListParagraph"/>
              <w:jc w:val="both"/>
              <w:rPr>
                <w:rFonts w:ascii="Arial" w:hAnsi="Arial" w:cs="Arial"/>
                <w:color w:val="000000" w:themeColor="text1"/>
              </w:rPr>
            </w:pPr>
          </w:p>
          <w:p w14:paraId="2DB0F9A4" w14:textId="0FA79358" w:rsidR="003E31C5" w:rsidRDefault="003E31C5" w:rsidP="00C24510">
            <w:pPr>
              <w:jc w:val="both"/>
              <w:rPr>
                <w:rFonts w:ascii="Arial" w:hAnsi="Arial" w:cs="Arial"/>
                <w:color w:val="000000" w:themeColor="text1"/>
              </w:rPr>
            </w:pPr>
          </w:p>
          <w:p w14:paraId="7965C44B" w14:textId="77777777" w:rsidR="003E31C5" w:rsidRDefault="003E31C5" w:rsidP="00C24510">
            <w:pPr>
              <w:jc w:val="both"/>
              <w:rPr>
                <w:rFonts w:ascii="Arial" w:hAnsi="Arial" w:cs="Arial"/>
                <w:color w:val="000000" w:themeColor="text1"/>
              </w:rPr>
            </w:pPr>
          </w:p>
          <w:p w14:paraId="50286888" w14:textId="754BC66A" w:rsidR="003E31C5" w:rsidRDefault="003E31C5" w:rsidP="00C24510">
            <w:pPr>
              <w:jc w:val="both"/>
              <w:rPr>
                <w:rFonts w:ascii="Arial" w:hAnsi="Arial" w:cs="Arial"/>
                <w:color w:val="000000" w:themeColor="text1"/>
              </w:rPr>
            </w:pPr>
          </w:p>
          <w:p w14:paraId="393F09D7" w14:textId="4629EBA6" w:rsidR="003E31C5" w:rsidRDefault="00403BF8" w:rsidP="00C24510">
            <w:pPr>
              <w:jc w:val="both"/>
              <w:rPr>
                <w:rFonts w:ascii="Arial" w:hAnsi="Arial" w:cs="Arial"/>
                <w:color w:val="000000" w:themeColor="text1"/>
              </w:rPr>
            </w:pPr>
            <w:r w:rsidRPr="00D760CB">
              <w:rPr>
                <w:rFonts w:ascii="Arial" w:hAnsi="Arial" w:cs="Arial"/>
                <w:noProof/>
                <w:color w:val="000000" w:themeColor="text1"/>
                <w:lang w:eastAsia="en-GB"/>
              </w:rPr>
              <mc:AlternateContent>
                <mc:Choice Requires="wps">
                  <w:drawing>
                    <wp:anchor distT="45720" distB="45720" distL="114300" distR="114300" simplePos="0" relativeHeight="251677696" behindDoc="0" locked="0" layoutInCell="1" allowOverlap="1" wp14:anchorId="29513A3B" wp14:editId="42553015">
                      <wp:simplePos x="0" y="0"/>
                      <wp:positionH relativeFrom="column">
                        <wp:posOffset>3698875</wp:posOffset>
                      </wp:positionH>
                      <wp:positionV relativeFrom="paragraph">
                        <wp:posOffset>158750</wp:posOffset>
                      </wp:positionV>
                      <wp:extent cx="1743710" cy="616585"/>
                      <wp:effectExtent l="0" t="0" r="0" b="0"/>
                      <wp:wrapSquare wrapText="bothSides"/>
                      <wp:docPr id="10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710" cy="616585"/>
                              </a:xfrm>
                              <a:prstGeom prst="rect">
                                <a:avLst/>
                              </a:prstGeom>
                              <a:noFill/>
                              <a:ln w="9525">
                                <a:noFill/>
                                <a:miter lim="800000"/>
                                <a:headEnd/>
                                <a:tailEnd/>
                              </a:ln>
                            </wps:spPr>
                            <wps:txbx>
                              <w:txbxContent>
                                <w:p w14:paraId="1D68CB24" w14:textId="77777777" w:rsidR="009D2CEF" w:rsidRPr="00136813" w:rsidRDefault="009D2CEF" w:rsidP="00D760CB">
                                  <w:pPr>
                                    <w:rPr>
                                      <w:color w:val="FFFFFF" w:themeColor="background1"/>
                                      <w:sz w:val="20"/>
                                    </w:rPr>
                                  </w:pPr>
                                  <w:r w:rsidRPr="00136813">
                                    <w:rPr>
                                      <w:color w:val="FFFFFF" w:themeColor="background1"/>
                                      <w:sz w:val="20"/>
                                    </w:rPr>
                                    <w:t>Patient checks availability of phlebotomy services with their Primary Care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513A3B" id="_x0000_s1029" type="#_x0000_t202" style="position:absolute;left:0;text-align:left;margin-left:291.25pt;margin-top:12.5pt;width:137.3pt;height:48.5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" filled="f" stroked="f">
                      <v:textbox>
                        <w:txbxContent>
                          <w:p w14:paraId="1D68CB24" w14:textId="77777777" w:rsidR="009D2CEF" w:rsidRPr="00136813" w:rsidRDefault="009D2CEF" w:rsidP="00D760CB">
                            <w:pPr>
                              <w:rPr>
                                <w:color w:val="FFFFFF" w:themeColor="background1"/>
                                <w:sz w:val="20"/>
                              </w:rPr>
                            </w:pPr>
                            <w:r w:rsidRPr="00136813">
                              <w:rPr>
                                <w:color w:val="FFFFFF" w:themeColor="background1"/>
                                <w:sz w:val="20"/>
                              </w:rPr>
                              <w:t>Patient checks availability of phlebotomy services with their Primary Care Provider</w:t>
                            </w:r>
                          </w:p>
                        </w:txbxContent>
                      </v:textbox>
                      <w10:wrap type="square"/>
                    </v:shape>
                  </w:pict>
                </mc:Fallback>
              </mc:AlternateContent>
            </w:r>
            <w:r w:rsidRPr="00F52B23">
              <w:rPr>
                <w:rFonts w:ascii="Arial" w:hAnsi="Arial" w:cs="Arial"/>
                <w:noProof/>
                <w:color w:val="000000" w:themeColor="text1"/>
                <w:lang w:eastAsia="en-GB"/>
              </w:rPr>
              <mc:AlternateContent>
                <mc:Choice Requires="wps">
                  <w:drawing>
                    <wp:anchor distT="45720" distB="45720" distL="114300" distR="114300" simplePos="0" relativeHeight="251665408" behindDoc="0" locked="0" layoutInCell="1" allowOverlap="1" wp14:anchorId="71433FBC" wp14:editId="1FA81972">
                      <wp:simplePos x="0" y="0"/>
                      <wp:positionH relativeFrom="column">
                        <wp:posOffset>194889</wp:posOffset>
                      </wp:positionH>
                      <wp:positionV relativeFrom="paragraph">
                        <wp:posOffset>52235</wp:posOffset>
                      </wp:positionV>
                      <wp:extent cx="1588770" cy="567055"/>
                      <wp:effectExtent l="0" t="0" r="0" b="4445"/>
                      <wp:wrapSquare wrapText="bothSides"/>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8770" cy="567055"/>
                              </a:xfrm>
                              <a:prstGeom prst="rect">
                                <a:avLst/>
                              </a:prstGeom>
                              <a:noFill/>
                              <a:ln w="9525">
                                <a:noFill/>
                                <a:miter lim="800000"/>
                                <a:headEnd/>
                                <a:tailEnd/>
                              </a:ln>
                            </wps:spPr>
                            <wps:txbx>
                              <w:txbxContent>
                                <w:p w14:paraId="39A73239" w14:textId="77777777" w:rsidR="009D2CEF" w:rsidRPr="00136813" w:rsidRDefault="009D2CEF">
                                  <w:pPr>
                                    <w:rPr>
                                      <w:color w:val="FFFFFF" w:themeColor="background1"/>
                                      <w:sz w:val="20"/>
                                    </w:rPr>
                                  </w:pPr>
                                  <w:r w:rsidRPr="00136813">
                                    <w:rPr>
                                      <w:color w:val="FFFFFF" w:themeColor="background1"/>
                                      <w:sz w:val="20"/>
                                    </w:rPr>
                                    <w:t>Samples taken to the local Pathology Lab for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33FBC" id="_x0000_s1030" type="#_x0000_t202" style="position:absolute;left:0;text-align:left;margin-left:15.35pt;margin-top:4.1pt;width:125.1pt;height:44.6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" filled="f" stroked="f">
                      <v:textbox>
                        <w:txbxContent>
                          <w:p w14:paraId="39A73239" w14:textId="77777777" w:rsidR="009D2CEF" w:rsidRPr="00136813" w:rsidRDefault="009D2CEF">
                            <w:pPr>
                              <w:rPr>
                                <w:color w:val="FFFFFF" w:themeColor="background1"/>
                                <w:sz w:val="20"/>
                              </w:rPr>
                            </w:pPr>
                            <w:r w:rsidRPr="00136813">
                              <w:rPr>
                                <w:color w:val="FFFFFF" w:themeColor="background1"/>
                                <w:sz w:val="20"/>
                              </w:rPr>
                              <w:t>Samples taken to the local Pathology Lab for analysis</w:t>
                            </w:r>
                          </w:p>
                        </w:txbxContent>
                      </v:textbox>
                      <w10:wrap type="square"/>
                    </v:shape>
                  </w:pict>
                </mc:Fallback>
              </mc:AlternateContent>
            </w:r>
          </w:p>
          <w:p w14:paraId="42694E2E" w14:textId="7553D8D2" w:rsidR="003E31C5" w:rsidRDefault="003E31C5" w:rsidP="00C24510">
            <w:pPr>
              <w:jc w:val="both"/>
              <w:rPr>
                <w:rFonts w:ascii="Arial" w:hAnsi="Arial" w:cs="Arial"/>
                <w:color w:val="000000" w:themeColor="text1"/>
              </w:rPr>
            </w:pPr>
          </w:p>
          <w:p w14:paraId="5CE902B7" w14:textId="0B25DA07" w:rsidR="003E31C5" w:rsidRDefault="003E31C5" w:rsidP="00C24510">
            <w:pPr>
              <w:jc w:val="both"/>
              <w:rPr>
                <w:rFonts w:ascii="Arial" w:hAnsi="Arial" w:cs="Arial"/>
                <w:color w:val="000000" w:themeColor="text1"/>
              </w:rPr>
            </w:pPr>
          </w:p>
          <w:p w14:paraId="721A15AC" w14:textId="77777777" w:rsidR="003E31C5" w:rsidRDefault="003E31C5" w:rsidP="00C24510">
            <w:pPr>
              <w:jc w:val="both"/>
              <w:rPr>
                <w:rFonts w:ascii="Arial" w:hAnsi="Arial" w:cs="Arial"/>
                <w:color w:val="000000" w:themeColor="text1"/>
              </w:rPr>
            </w:pPr>
          </w:p>
          <w:p w14:paraId="6DBE569A" w14:textId="77777777" w:rsidR="003E31C5" w:rsidRDefault="003E31C5" w:rsidP="00C24510">
            <w:pPr>
              <w:jc w:val="both"/>
              <w:rPr>
                <w:rFonts w:ascii="Arial" w:hAnsi="Arial" w:cs="Arial"/>
                <w:color w:val="000000" w:themeColor="text1"/>
              </w:rPr>
            </w:pPr>
          </w:p>
          <w:p w14:paraId="3A0D3A2C" w14:textId="77777777" w:rsidR="003E31C5" w:rsidRDefault="003E31C5" w:rsidP="00C24510">
            <w:pPr>
              <w:jc w:val="both"/>
              <w:rPr>
                <w:rFonts w:ascii="Arial" w:hAnsi="Arial" w:cs="Arial"/>
                <w:color w:val="000000" w:themeColor="text1"/>
              </w:rPr>
            </w:pPr>
          </w:p>
          <w:p w14:paraId="287D76F0" w14:textId="12ED8CFA" w:rsidR="003E31C5" w:rsidRDefault="00403BF8" w:rsidP="00C24510">
            <w:pPr>
              <w:jc w:val="both"/>
              <w:rPr>
                <w:rFonts w:ascii="Arial" w:hAnsi="Arial" w:cs="Arial"/>
                <w:color w:val="000000" w:themeColor="text1"/>
              </w:rPr>
            </w:pPr>
            <w:r w:rsidRPr="00D760CB">
              <w:rPr>
                <w:rFonts w:ascii="Arial" w:hAnsi="Arial" w:cs="Arial"/>
                <w:noProof/>
                <w:color w:val="000000" w:themeColor="text1"/>
                <w:lang w:eastAsia="en-GB"/>
              </w:rPr>
              <mc:AlternateContent>
                <mc:Choice Requires="wps">
                  <w:drawing>
                    <wp:anchor distT="45720" distB="45720" distL="114300" distR="114300" simplePos="0" relativeHeight="251673600" behindDoc="0" locked="0" layoutInCell="1" allowOverlap="1" wp14:anchorId="2CF808ED" wp14:editId="62F88985">
                      <wp:simplePos x="0" y="0"/>
                      <wp:positionH relativeFrom="column">
                        <wp:posOffset>4632325</wp:posOffset>
                      </wp:positionH>
                      <wp:positionV relativeFrom="paragraph">
                        <wp:posOffset>163830</wp:posOffset>
                      </wp:positionV>
                      <wp:extent cx="1477645" cy="541655"/>
                      <wp:effectExtent l="0" t="0" r="0" b="0"/>
                      <wp:wrapSquare wrapText="bothSides"/>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645" cy="541655"/>
                              </a:xfrm>
                              <a:prstGeom prst="rect">
                                <a:avLst/>
                              </a:prstGeom>
                              <a:noFill/>
                              <a:ln w="9525">
                                <a:noFill/>
                                <a:miter lim="800000"/>
                                <a:headEnd/>
                                <a:tailEnd/>
                              </a:ln>
                            </wps:spPr>
                            <wps:txbx>
                              <w:txbxContent>
                                <w:p w14:paraId="2FAEABFE" w14:textId="77777777" w:rsidR="009D2CEF" w:rsidRPr="00136813" w:rsidRDefault="009D2CEF">
                                  <w:pPr>
                                    <w:rPr>
                                      <w:color w:val="FFFFFF" w:themeColor="background1"/>
                                      <w:sz w:val="20"/>
                                    </w:rPr>
                                  </w:pPr>
                                  <w:r w:rsidRPr="00136813">
                                    <w:rPr>
                                      <w:color w:val="FFFFFF" w:themeColor="background1"/>
                                      <w:sz w:val="20"/>
                                    </w:rPr>
                                    <w:t>Patient attends a ‘drop in’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808ED" id="_x0000_s1031" type="#_x0000_t202" style="position:absolute;left:0;text-align:left;margin-left:364.75pt;margin-top:12.9pt;width:116.35pt;height:42.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" filled="f" stroked="f">
                      <v:textbox>
                        <w:txbxContent>
                          <w:p w14:paraId="2FAEABFE" w14:textId="77777777" w:rsidR="009D2CEF" w:rsidRPr="00136813" w:rsidRDefault="009D2CEF">
                            <w:pPr>
                              <w:rPr>
                                <w:color w:val="FFFFFF" w:themeColor="background1"/>
                                <w:sz w:val="20"/>
                              </w:rPr>
                            </w:pPr>
                            <w:r w:rsidRPr="00136813">
                              <w:rPr>
                                <w:color w:val="FFFFFF" w:themeColor="background1"/>
                                <w:sz w:val="20"/>
                              </w:rPr>
                              <w:t>Patient attends a ‘drop in’ service</w:t>
                            </w:r>
                          </w:p>
                        </w:txbxContent>
                      </v:textbox>
                      <w10:wrap type="square"/>
                    </v:shape>
                  </w:pict>
                </mc:Fallback>
              </mc:AlternateContent>
            </w:r>
            <w:r w:rsidRPr="00D760CB">
              <w:rPr>
                <w:rFonts w:ascii="Arial" w:hAnsi="Arial" w:cs="Arial"/>
                <w:noProof/>
                <w:color w:val="000000" w:themeColor="text1"/>
                <w:lang w:eastAsia="en-GB"/>
              </w:rPr>
              <mc:AlternateContent>
                <mc:Choice Requires="wps">
                  <w:drawing>
                    <wp:anchor distT="45720" distB="45720" distL="114300" distR="114300" simplePos="0" relativeHeight="251675648" behindDoc="0" locked="0" layoutInCell="1" allowOverlap="1" wp14:anchorId="58AC080A" wp14:editId="0B1CEB64">
                      <wp:simplePos x="0" y="0"/>
                      <wp:positionH relativeFrom="column">
                        <wp:posOffset>2474652</wp:posOffset>
                      </wp:positionH>
                      <wp:positionV relativeFrom="paragraph">
                        <wp:posOffset>94490</wp:posOffset>
                      </wp:positionV>
                      <wp:extent cx="1605280" cy="659130"/>
                      <wp:effectExtent l="0" t="0" r="0" b="0"/>
                      <wp:wrapSquare wrapText="bothSides"/>
                      <wp:docPr id="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5280" cy="659130"/>
                              </a:xfrm>
                              <a:prstGeom prst="rect">
                                <a:avLst/>
                              </a:prstGeom>
                              <a:noFill/>
                              <a:ln w="9525">
                                <a:noFill/>
                                <a:miter lim="800000"/>
                                <a:headEnd/>
                                <a:tailEnd/>
                              </a:ln>
                            </wps:spPr>
                            <wps:txbx>
                              <w:txbxContent>
                                <w:p w14:paraId="0E8D04AB" w14:textId="77777777" w:rsidR="009D2CEF" w:rsidRPr="00136813" w:rsidRDefault="009D2CEF" w:rsidP="00403BF8">
                                  <w:pPr>
                                    <w:jc w:val="center"/>
                                    <w:rPr>
                                      <w:color w:val="FFFFFF" w:themeColor="background1"/>
                                      <w:sz w:val="20"/>
                                    </w:rPr>
                                  </w:pPr>
                                  <w:r w:rsidRPr="00136813">
                                    <w:rPr>
                                      <w:color w:val="FFFFFF" w:themeColor="background1"/>
                                      <w:sz w:val="20"/>
                                    </w:rPr>
                                    <w:t>Patient books an appointment with a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C080A" id="_x0000_s1032" type="#_x0000_t202" style="position:absolute;left:0;text-align:left;margin-left:194.85pt;margin-top:7.45pt;width:126.4pt;height:51.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" filled="f" stroked="f">
                      <v:textbox>
                        <w:txbxContent>
                          <w:p w14:paraId="0E8D04AB" w14:textId="77777777" w:rsidR="009D2CEF" w:rsidRPr="00136813" w:rsidRDefault="009D2CEF" w:rsidP="00403BF8">
                            <w:pPr>
                              <w:jc w:val="center"/>
                              <w:rPr>
                                <w:color w:val="FFFFFF" w:themeColor="background1"/>
                                <w:sz w:val="20"/>
                              </w:rPr>
                            </w:pPr>
                            <w:r w:rsidRPr="00136813">
                              <w:rPr>
                                <w:color w:val="FFFFFF" w:themeColor="background1"/>
                                <w:sz w:val="20"/>
                              </w:rPr>
                              <w:t>Patient books an appointment with a provider</w:t>
                            </w:r>
                          </w:p>
                        </w:txbxContent>
                      </v:textbox>
                      <w10:wrap type="square"/>
                    </v:shape>
                  </w:pict>
                </mc:Fallback>
              </mc:AlternateContent>
            </w:r>
          </w:p>
          <w:p w14:paraId="70489D91" w14:textId="4307C676" w:rsidR="003E31C5" w:rsidRDefault="003E31C5" w:rsidP="00C24510">
            <w:pPr>
              <w:jc w:val="both"/>
              <w:rPr>
                <w:rFonts w:ascii="Arial" w:hAnsi="Arial" w:cs="Arial"/>
                <w:color w:val="000000" w:themeColor="text1"/>
              </w:rPr>
            </w:pPr>
          </w:p>
          <w:p w14:paraId="2CD1AF59" w14:textId="160D2FC0" w:rsidR="003E31C5" w:rsidRDefault="003E31C5" w:rsidP="00C24510">
            <w:pPr>
              <w:jc w:val="both"/>
              <w:rPr>
                <w:rFonts w:ascii="Arial" w:hAnsi="Arial" w:cs="Arial"/>
                <w:color w:val="000000" w:themeColor="text1"/>
              </w:rPr>
            </w:pPr>
          </w:p>
          <w:p w14:paraId="0340C3ED" w14:textId="77777777" w:rsidR="003E31C5" w:rsidRDefault="003E31C5" w:rsidP="00C24510">
            <w:pPr>
              <w:jc w:val="both"/>
              <w:rPr>
                <w:rFonts w:ascii="Arial" w:hAnsi="Arial" w:cs="Arial"/>
                <w:color w:val="000000" w:themeColor="text1"/>
              </w:rPr>
            </w:pPr>
          </w:p>
          <w:p w14:paraId="66A8FF5C" w14:textId="77777777" w:rsidR="003E31C5" w:rsidRDefault="003E31C5" w:rsidP="00C24510">
            <w:pPr>
              <w:jc w:val="both"/>
              <w:rPr>
                <w:rFonts w:ascii="Arial" w:hAnsi="Arial" w:cs="Arial"/>
                <w:color w:val="000000" w:themeColor="text1"/>
              </w:rPr>
            </w:pPr>
          </w:p>
          <w:p w14:paraId="7C596954" w14:textId="65A8B4BF" w:rsidR="003E31C5" w:rsidRDefault="003E31C5" w:rsidP="00C24510">
            <w:pPr>
              <w:jc w:val="both"/>
              <w:rPr>
                <w:rFonts w:ascii="Arial" w:hAnsi="Arial" w:cs="Arial"/>
                <w:color w:val="000000" w:themeColor="text1"/>
              </w:rPr>
            </w:pPr>
          </w:p>
          <w:p w14:paraId="0D2AA47E" w14:textId="78D2AA86" w:rsidR="003E31C5" w:rsidRDefault="00403BF8" w:rsidP="00C24510">
            <w:pPr>
              <w:jc w:val="both"/>
              <w:rPr>
                <w:rFonts w:ascii="Arial" w:hAnsi="Arial" w:cs="Arial"/>
                <w:color w:val="000000" w:themeColor="text1"/>
              </w:rPr>
            </w:pPr>
            <w:r w:rsidRPr="00D760CB">
              <w:rPr>
                <w:rFonts w:ascii="Arial" w:hAnsi="Arial" w:cs="Arial"/>
                <w:noProof/>
                <w:color w:val="000000" w:themeColor="text1"/>
                <w:lang w:eastAsia="en-GB"/>
              </w:rPr>
              <mc:AlternateContent>
                <mc:Choice Requires="wps">
                  <w:drawing>
                    <wp:anchor distT="45720" distB="45720" distL="114300" distR="114300" simplePos="0" relativeHeight="251671552" behindDoc="0" locked="0" layoutInCell="1" allowOverlap="1" wp14:anchorId="0E453937" wp14:editId="64038544">
                      <wp:simplePos x="0" y="0"/>
                      <wp:positionH relativeFrom="column">
                        <wp:posOffset>3575050</wp:posOffset>
                      </wp:positionH>
                      <wp:positionV relativeFrom="paragraph">
                        <wp:posOffset>74295</wp:posOffset>
                      </wp:positionV>
                      <wp:extent cx="1774190" cy="680085"/>
                      <wp:effectExtent l="0" t="0" r="0" b="5715"/>
                      <wp:wrapSquare wrapText="bothSides"/>
                      <wp:docPr id="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680085"/>
                              </a:xfrm>
                              <a:prstGeom prst="rect">
                                <a:avLst/>
                              </a:prstGeom>
                              <a:noFill/>
                              <a:ln w="9525">
                                <a:noFill/>
                                <a:miter lim="800000"/>
                                <a:headEnd/>
                                <a:tailEnd/>
                              </a:ln>
                            </wps:spPr>
                            <wps:txbx>
                              <w:txbxContent>
                                <w:p w14:paraId="03D4F90A" w14:textId="77777777" w:rsidR="009D2CEF" w:rsidRPr="00403BF8" w:rsidRDefault="009D2CEF">
                                  <w:pPr>
                                    <w:rPr>
                                      <w:sz w:val="18"/>
                                      <w:szCs w:val="18"/>
                                    </w:rPr>
                                  </w:pPr>
                                  <w:r w:rsidRPr="00403BF8">
                                    <w:rPr>
                                      <w:color w:val="FFFFFF" w:themeColor="background1"/>
                                      <w:sz w:val="18"/>
                                      <w:szCs w:val="18"/>
                                    </w:rPr>
                                    <w:t>Patient details checked and confirmed by the provider. Patient has venepuncture taken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453937" id="_x0000_s1033" type="#_x0000_t202" style="position:absolute;left:0;text-align:left;margin-left:281.5pt;margin-top:5.85pt;width:139.7pt;height:53.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" filled="f" stroked="f">
                      <v:textbox>
                        <w:txbxContent>
                          <w:p w14:paraId="03D4F90A" w14:textId="77777777" w:rsidR="009D2CEF" w:rsidRPr="00403BF8" w:rsidRDefault="009D2CEF">
                            <w:pPr>
                              <w:rPr>
                                <w:sz w:val="18"/>
                                <w:szCs w:val="18"/>
                              </w:rPr>
                            </w:pPr>
                            <w:r w:rsidRPr="00403BF8">
                              <w:rPr>
                                <w:color w:val="FFFFFF" w:themeColor="background1"/>
                                <w:sz w:val="18"/>
                                <w:szCs w:val="18"/>
                              </w:rPr>
                              <w:t>Patient details checked and confirmed by the provider. Patient has venepuncture taken in</w:t>
                            </w:r>
                          </w:p>
                        </w:txbxContent>
                      </v:textbox>
                      <w10:wrap type="square"/>
                    </v:shape>
                  </w:pict>
                </mc:Fallback>
              </mc:AlternateContent>
            </w:r>
            <w:r w:rsidRPr="00D760CB">
              <w:rPr>
                <w:rFonts w:ascii="Arial" w:hAnsi="Arial" w:cs="Arial"/>
                <w:noProof/>
                <w:color w:val="000000" w:themeColor="text1"/>
                <w:lang w:eastAsia="en-GB"/>
              </w:rPr>
              <mc:AlternateContent>
                <mc:Choice Requires="wps">
                  <w:drawing>
                    <wp:anchor distT="45720" distB="45720" distL="114300" distR="114300" simplePos="0" relativeHeight="251667456" behindDoc="0" locked="0" layoutInCell="1" allowOverlap="1" wp14:anchorId="6686AA4D" wp14:editId="427B4FAC">
                      <wp:simplePos x="0" y="0"/>
                      <wp:positionH relativeFrom="column">
                        <wp:posOffset>281940</wp:posOffset>
                      </wp:positionH>
                      <wp:positionV relativeFrom="paragraph">
                        <wp:posOffset>33115</wp:posOffset>
                      </wp:positionV>
                      <wp:extent cx="1498600" cy="616585"/>
                      <wp:effectExtent l="0" t="0" r="0" b="0"/>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616585"/>
                              </a:xfrm>
                              <a:prstGeom prst="rect">
                                <a:avLst/>
                              </a:prstGeom>
                              <a:noFill/>
                              <a:ln w="9525">
                                <a:noFill/>
                                <a:miter lim="800000"/>
                                <a:headEnd/>
                                <a:tailEnd/>
                              </a:ln>
                            </wps:spPr>
                            <wps:txbx>
                              <w:txbxContent>
                                <w:p w14:paraId="10B841C2" w14:textId="77777777" w:rsidR="009D2CEF" w:rsidRPr="00403BF8" w:rsidRDefault="009D2CEF">
                                  <w:pPr>
                                    <w:rPr>
                                      <w:sz w:val="20"/>
                                    </w:rPr>
                                  </w:pPr>
                                  <w:r w:rsidRPr="00403BF8">
                                    <w:rPr>
                                      <w:color w:val="FFFFFF" w:themeColor="background1"/>
                                      <w:sz w:val="20"/>
                                    </w:rPr>
                                    <w:t>Courier service collects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6AA4D" id="_x0000_s1034" type="#_x0000_t202" style="position:absolute;left:0;text-align:left;margin-left:22.2pt;margin-top:2.6pt;width:118pt;height:48.5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" filled="f" stroked="f">
                      <v:textbox>
                        <w:txbxContent>
                          <w:p w14:paraId="10B841C2" w14:textId="77777777" w:rsidR="009D2CEF" w:rsidRPr="00403BF8" w:rsidRDefault="009D2CEF">
                            <w:pPr>
                              <w:rPr>
                                <w:sz w:val="20"/>
                              </w:rPr>
                            </w:pPr>
                            <w:r w:rsidRPr="00403BF8">
                              <w:rPr>
                                <w:color w:val="FFFFFF" w:themeColor="background1"/>
                                <w:sz w:val="20"/>
                              </w:rPr>
                              <w:t>Courier service collects samples</w:t>
                            </w:r>
                          </w:p>
                        </w:txbxContent>
                      </v:textbox>
                      <w10:wrap type="square"/>
                    </v:shape>
                  </w:pict>
                </mc:Fallback>
              </mc:AlternateContent>
            </w:r>
          </w:p>
          <w:p w14:paraId="37F53BAF" w14:textId="143D8854" w:rsidR="003E31C5" w:rsidRDefault="003E31C5" w:rsidP="00C24510">
            <w:pPr>
              <w:jc w:val="both"/>
              <w:rPr>
                <w:rFonts w:ascii="Arial" w:hAnsi="Arial" w:cs="Arial"/>
                <w:color w:val="000000" w:themeColor="text1"/>
              </w:rPr>
            </w:pPr>
          </w:p>
          <w:p w14:paraId="55FF6E1B" w14:textId="785F3DCC" w:rsidR="003E31C5" w:rsidRDefault="003E31C5" w:rsidP="00C24510">
            <w:pPr>
              <w:jc w:val="both"/>
              <w:rPr>
                <w:rFonts w:ascii="Arial" w:hAnsi="Arial" w:cs="Arial"/>
                <w:color w:val="000000" w:themeColor="text1"/>
              </w:rPr>
            </w:pPr>
          </w:p>
          <w:p w14:paraId="432FF13A" w14:textId="77777777" w:rsidR="003E31C5" w:rsidRDefault="003E31C5" w:rsidP="00C24510">
            <w:pPr>
              <w:jc w:val="both"/>
              <w:rPr>
                <w:rFonts w:ascii="Arial" w:hAnsi="Arial" w:cs="Arial"/>
                <w:color w:val="000000" w:themeColor="text1"/>
              </w:rPr>
            </w:pPr>
          </w:p>
          <w:p w14:paraId="21461BBC" w14:textId="77777777" w:rsidR="003E31C5" w:rsidRDefault="003E31C5" w:rsidP="00C24510">
            <w:pPr>
              <w:jc w:val="both"/>
              <w:rPr>
                <w:rFonts w:ascii="Arial" w:hAnsi="Arial" w:cs="Arial"/>
                <w:color w:val="000000" w:themeColor="text1"/>
              </w:rPr>
            </w:pPr>
          </w:p>
          <w:p w14:paraId="19A2B0B9" w14:textId="77777777" w:rsidR="003E31C5" w:rsidRDefault="003E31C5" w:rsidP="00C24510">
            <w:pPr>
              <w:jc w:val="both"/>
              <w:rPr>
                <w:rFonts w:ascii="Arial" w:hAnsi="Arial" w:cs="Arial"/>
                <w:color w:val="000000" w:themeColor="text1"/>
              </w:rPr>
            </w:pPr>
          </w:p>
          <w:p w14:paraId="1162703E" w14:textId="59FE14C8" w:rsidR="003E31C5" w:rsidRDefault="00403BF8" w:rsidP="00C24510">
            <w:pPr>
              <w:jc w:val="both"/>
              <w:rPr>
                <w:rFonts w:ascii="Arial" w:hAnsi="Arial" w:cs="Arial"/>
                <w:color w:val="000000" w:themeColor="text1"/>
              </w:rPr>
            </w:pPr>
            <w:r w:rsidRPr="00D760CB">
              <w:rPr>
                <w:rFonts w:ascii="Arial" w:hAnsi="Arial" w:cs="Arial"/>
                <w:noProof/>
                <w:color w:val="000000" w:themeColor="text1"/>
                <w:lang w:eastAsia="en-GB"/>
              </w:rPr>
              <mc:AlternateContent>
                <mc:Choice Requires="wps">
                  <w:drawing>
                    <wp:anchor distT="45720" distB="45720" distL="114300" distR="114300" simplePos="0" relativeHeight="251669504" behindDoc="0" locked="0" layoutInCell="1" allowOverlap="1" wp14:anchorId="53F742B9" wp14:editId="734A6703">
                      <wp:simplePos x="0" y="0"/>
                      <wp:positionH relativeFrom="column">
                        <wp:posOffset>3623310</wp:posOffset>
                      </wp:positionH>
                      <wp:positionV relativeFrom="paragraph">
                        <wp:posOffset>97791</wp:posOffset>
                      </wp:positionV>
                      <wp:extent cx="1647190" cy="626745"/>
                      <wp:effectExtent l="0" t="0" r="0" b="1905"/>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190" cy="626745"/>
                              </a:xfrm>
                              <a:prstGeom prst="rect">
                                <a:avLst/>
                              </a:prstGeom>
                              <a:noFill/>
                              <a:ln w="9525">
                                <a:noFill/>
                                <a:miter lim="800000"/>
                                <a:headEnd/>
                                <a:tailEnd/>
                              </a:ln>
                            </wps:spPr>
                            <wps:txbx>
                              <w:txbxContent>
                                <w:p w14:paraId="57C4D3F6" w14:textId="77777777" w:rsidR="009D2CEF" w:rsidRPr="00136813" w:rsidRDefault="009D2CEF" w:rsidP="007411EF">
                                  <w:pPr>
                                    <w:jc w:val="center"/>
                                    <w:rPr>
                                      <w:color w:val="FFFFFF" w:themeColor="background1"/>
                                      <w:sz w:val="20"/>
                                    </w:rPr>
                                  </w:pPr>
                                  <w:r w:rsidRPr="00136813">
                                    <w:rPr>
                                      <w:color w:val="FFFFFF" w:themeColor="background1"/>
                                      <w:sz w:val="20"/>
                                    </w:rPr>
                                    <w:t>Sample labelled and stored temporarily (Max of 4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742B9" id="_x0000_s1035" type="#_x0000_t202" style="position:absolute;left:0;text-align:left;margin-left:285.3pt;margin-top:7.7pt;width:129.7pt;height:49.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" filled="f" stroked="f">
                      <v:textbox>
                        <w:txbxContent>
                          <w:p w14:paraId="57C4D3F6" w14:textId="77777777" w:rsidR="009D2CEF" w:rsidRPr="00136813" w:rsidRDefault="009D2CEF" w:rsidP="007411EF">
                            <w:pPr>
                              <w:jc w:val="center"/>
                              <w:rPr>
                                <w:color w:val="FFFFFF" w:themeColor="background1"/>
                                <w:sz w:val="20"/>
                              </w:rPr>
                            </w:pPr>
                            <w:r w:rsidRPr="00136813">
                              <w:rPr>
                                <w:color w:val="FFFFFF" w:themeColor="background1"/>
                                <w:sz w:val="20"/>
                              </w:rPr>
                              <w:t>Sample labelled and stored temporarily (Max of 4 hours)</w:t>
                            </w:r>
                          </w:p>
                        </w:txbxContent>
                      </v:textbox>
                      <w10:wrap type="square"/>
                    </v:shape>
                  </w:pict>
                </mc:Fallback>
              </mc:AlternateContent>
            </w:r>
          </w:p>
          <w:p w14:paraId="0878B57F" w14:textId="5DF03A30" w:rsidR="003E31C5" w:rsidRDefault="003E31C5" w:rsidP="00C24510">
            <w:pPr>
              <w:jc w:val="both"/>
              <w:rPr>
                <w:rFonts w:ascii="Arial" w:hAnsi="Arial" w:cs="Arial"/>
                <w:color w:val="000000" w:themeColor="text1"/>
              </w:rPr>
            </w:pPr>
          </w:p>
          <w:p w14:paraId="19D77ABE" w14:textId="1312F999" w:rsidR="003E31C5" w:rsidRDefault="003E31C5" w:rsidP="00C24510">
            <w:pPr>
              <w:jc w:val="both"/>
              <w:rPr>
                <w:rFonts w:ascii="Arial" w:hAnsi="Arial" w:cs="Arial"/>
                <w:color w:val="000000" w:themeColor="text1"/>
              </w:rPr>
            </w:pPr>
          </w:p>
          <w:p w14:paraId="7A8C87F0" w14:textId="1F159C49" w:rsidR="003E31C5" w:rsidRDefault="003E31C5" w:rsidP="00C24510">
            <w:pPr>
              <w:jc w:val="both"/>
              <w:rPr>
                <w:rFonts w:ascii="Arial" w:hAnsi="Arial" w:cs="Arial"/>
                <w:color w:val="000000" w:themeColor="text1"/>
              </w:rPr>
            </w:pPr>
          </w:p>
          <w:p w14:paraId="7C47F5E0" w14:textId="77777777" w:rsidR="003E31C5" w:rsidRDefault="003E31C5" w:rsidP="00C24510">
            <w:pPr>
              <w:jc w:val="both"/>
              <w:rPr>
                <w:rFonts w:ascii="Arial" w:hAnsi="Arial" w:cs="Arial"/>
                <w:color w:val="000000" w:themeColor="text1"/>
              </w:rPr>
            </w:pPr>
          </w:p>
          <w:p w14:paraId="6FB07D98" w14:textId="77777777" w:rsidR="003E31C5" w:rsidRDefault="003E31C5" w:rsidP="00C24510">
            <w:pPr>
              <w:jc w:val="both"/>
              <w:rPr>
                <w:rFonts w:ascii="Arial" w:hAnsi="Arial" w:cs="Arial"/>
                <w:color w:val="000000" w:themeColor="text1"/>
              </w:rPr>
            </w:pPr>
          </w:p>
          <w:p w14:paraId="60CF2DB9" w14:textId="513761AE" w:rsidR="002F4483" w:rsidRDefault="000E1BCC" w:rsidP="00C24510">
            <w:pPr>
              <w:jc w:val="both"/>
              <w:rPr>
                <w:rFonts w:ascii="Arial" w:hAnsi="Arial" w:cs="Arial"/>
                <w:color w:val="000000" w:themeColor="text1"/>
              </w:rPr>
            </w:pPr>
            <w:r>
              <w:rPr>
                <w:rFonts w:ascii="Arial" w:hAnsi="Arial" w:cs="Arial"/>
                <w:color w:val="000000" w:themeColor="text1"/>
              </w:rPr>
              <w:t xml:space="preserve">3.4      </w:t>
            </w:r>
            <w:r w:rsidR="002F4483" w:rsidRPr="000E1BCC">
              <w:rPr>
                <w:rFonts w:ascii="Arial" w:hAnsi="Arial" w:cs="Arial"/>
                <w:color w:val="000000" w:themeColor="text1"/>
              </w:rPr>
              <w:t xml:space="preserve">Exclusion </w:t>
            </w:r>
            <w:r w:rsidR="00C4550F">
              <w:rPr>
                <w:rFonts w:ascii="Arial" w:hAnsi="Arial" w:cs="Arial"/>
                <w:color w:val="000000" w:themeColor="text1"/>
              </w:rPr>
              <w:t>C</w:t>
            </w:r>
            <w:r w:rsidR="002F4483" w:rsidRPr="000E1BCC">
              <w:rPr>
                <w:rFonts w:ascii="Arial" w:hAnsi="Arial" w:cs="Arial"/>
                <w:color w:val="000000" w:themeColor="text1"/>
              </w:rPr>
              <w:t>riteria</w:t>
            </w:r>
          </w:p>
          <w:p w14:paraId="0719F5A4" w14:textId="77777777" w:rsidR="00423B31" w:rsidRPr="000E1BCC" w:rsidRDefault="00423B31" w:rsidP="00C24510">
            <w:pPr>
              <w:jc w:val="both"/>
              <w:rPr>
                <w:rFonts w:ascii="Arial" w:hAnsi="Arial" w:cs="Arial"/>
                <w:color w:val="000000" w:themeColor="text1"/>
              </w:rPr>
            </w:pPr>
          </w:p>
          <w:p w14:paraId="09F1497B" w14:textId="77777777" w:rsidR="00550B9B" w:rsidRPr="000E1BCC" w:rsidRDefault="000E1BCC" w:rsidP="00882765">
            <w:pPr>
              <w:pStyle w:val="ListParagraph"/>
              <w:numPr>
                <w:ilvl w:val="0"/>
                <w:numId w:val="6"/>
              </w:numPr>
              <w:jc w:val="both"/>
              <w:rPr>
                <w:rFonts w:ascii="Arial" w:hAnsi="Arial" w:cs="Arial"/>
                <w:color w:val="000000" w:themeColor="text1"/>
              </w:rPr>
            </w:pPr>
            <w:r w:rsidRPr="000E1BCC">
              <w:rPr>
                <w:rFonts w:ascii="Arial" w:hAnsi="Arial" w:cs="Arial"/>
                <w:color w:val="000000" w:themeColor="text1"/>
              </w:rPr>
              <w:t>Children</w:t>
            </w:r>
            <w:r w:rsidR="009F33CC">
              <w:rPr>
                <w:rFonts w:ascii="Arial" w:hAnsi="Arial" w:cs="Arial"/>
                <w:color w:val="000000" w:themeColor="text1"/>
              </w:rPr>
              <w:t xml:space="preserve"> (the longer-term vision is that this service will include children, however this will require additional funding and outside the scope of this agreement.)</w:t>
            </w:r>
          </w:p>
          <w:p w14:paraId="089CB04E" w14:textId="77777777" w:rsidR="000E1BCC" w:rsidRDefault="000E1BCC" w:rsidP="00882765">
            <w:pPr>
              <w:pStyle w:val="ListParagraph"/>
              <w:numPr>
                <w:ilvl w:val="0"/>
                <w:numId w:val="6"/>
              </w:numPr>
              <w:jc w:val="both"/>
              <w:rPr>
                <w:rFonts w:ascii="Arial" w:hAnsi="Arial" w:cs="Arial"/>
                <w:color w:val="000000" w:themeColor="text1"/>
              </w:rPr>
            </w:pPr>
            <w:r w:rsidRPr="000E1BCC">
              <w:rPr>
                <w:rFonts w:ascii="Arial" w:hAnsi="Arial" w:cs="Arial"/>
                <w:color w:val="000000" w:themeColor="text1"/>
              </w:rPr>
              <w:t>Specialist tests</w:t>
            </w:r>
          </w:p>
          <w:p w14:paraId="7E2451C9" w14:textId="77777777" w:rsidR="002B6E3A" w:rsidRDefault="002B6E3A" w:rsidP="00882765">
            <w:pPr>
              <w:pStyle w:val="ListParagraph"/>
              <w:numPr>
                <w:ilvl w:val="0"/>
                <w:numId w:val="6"/>
              </w:numPr>
              <w:jc w:val="both"/>
              <w:rPr>
                <w:rFonts w:ascii="Arial" w:hAnsi="Arial" w:cs="Arial"/>
                <w:color w:val="000000" w:themeColor="text1"/>
              </w:rPr>
            </w:pPr>
            <w:r>
              <w:rPr>
                <w:rFonts w:ascii="Arial" w:hAnsi="Arial" w:cs="Arial"/>
                <w:color w:val="000000" w:themeColor="text1"/>
              </w:rPr>
              <w:t>Patients registered with a GP outside of Enfield</w:t>
            </w:r>
          </w:p>
          <w:p w14:paraId="526287BA" w14:textId="6D4617DA" w:rsidR="002B6E3A" w:rsidRPr="000E1BCC" w:rsidRDefault="002B6E3A" w:rsidP="007A28D9">
            <w:pPr>
              <w:pStyle w:val="ListParagraph"/>
              <w:jc w:val="both"/>
              <w:rPr>
                <w:rFonts w:ascii="Arial" w:hAnsi="Arial" w:cs="Arial"/>
                <w:color w:val="000000" w:themeColor="text1"/>
              </w:rPr>
            </w:pPr>
            <w:r>
              <w:rPr>
                <w:rFonts w:ascii="Arial" w:hAnsi="Arial" w:cs="Arial"/>
                <w:color w:val="000000" w:themeColor="text1"/>
              </w:rPr>
              <w:t xml:space="preserve"> </w:t>
            </w:r>
          </w:p>
          <w:p w14:paraId="28FDC037" w14:textId="77777777" w:rsidR="00550B9B" w:rsidRPr="000E1BCC" w:rsidRDefault="002623BC" w:rsidP="00B27036">
            <w:pPr>
              <w:jc w:val="both"/>
              <w:rPr>
                <w:rFonts w:ascii="Arial" w:hAnsi="Arial" w:cs="Arial"/>
                <w:color w:val="000000" w:themeColor="text1"/>
              </w:rPr>
            </w:pPr>
            <w:r w:rsidRPr="000E1BCC">
              <w:rPr>
                <w:rFonts w:ascii="Arial" w:hAnsi="Arial" w:cs="Arial"/>
                <w:color w:val="000000" w:themeColor="text1"/>
              </w:rPr>
              <w:t xml:space="preserve"> </w:t>
            </w:r>
          </w:p>
          <w:p w14:paraId="29C3C90F" w14:textId="29AAB0E6" w:rsidR="003771A3" w:rsidRDefault="0020157D" w:rsidP="00B27036">
            <w:pPr>
              <w:jc w:val="both"/>
              <w:rPr>
                <w:rFonts w:ascii="Arial" w:hAnsi="Arial" w:cs="Arial"/>
                <w:color w:val="000000" w:themeColor="text1"/>
              </w:rPr>
            </w:pPr>
            <w:r w:rsidRPr="000E1BCC">
              <w:rPr>
                <w:rFonts w:ascii="Arial" w:hAnsi="Arial" w:cs="Arial"/>
                <w:color w:val="000000" w:themeColor="text1"/>
              </w:rPr>
              <w:t>3.</w:t>
            </w:r>
            <w:r w:rsidR="00C24510" w:rsidRPr="000E1BCC">
              <w:rPr>
                <w:rFonts w:ascii="Arial" w:hAnsi="Arial" w:cs="Arial"/>
                <w:color w:val="000000" w:themeColor="text1"/>
              </w:rPr>
              <w:t>5</w:t>
            </w:r>
            <w:r w:rsidRPr="000E1BCC">
              <w:rPr>
                <w:rFonts w:ascii="Arial" w:hAnsi="Arial" w:cs="Arial"/>
                <w:color w:val="000000" w:themeColor="text1"/>
              </w:rPr>
              <w:tab/>
              <w:t xml:space="preserve">Eligibility to </w:t>
            </w:r>
            <w:r w:rsidR="004E3B48">
              <w:rPr>
                <w:rFonts w:ascii="Arial" w:hAnsi="Arial" w:cs="Arial"/>
                <w:color w:val="000000" w:themeColor="text1"/>
              </w:rPr>
              <w:t>P</w:t>
            </w:r>
            <w:r w:rsidRPr="000E1BCC">
              <w:rPr>
                <w:rFonts w:ascii="Arial" w:hAnsi="Arial" w:cs="Arial"/>
                <w:color w:val="000000" w:themeColor="text1"/>
              </w:rPr>
              <w:t xml:space="preserve">rovide the </w:t>
            </w:r>
            <w:r w:rsidR="004E3B48">
              <w:rPr>
                <w:rFonts w:ascii="Arial" w:hAnsi="Arial" w:cs="Arial"/>
                <w:color w:val="000000" w:themeColor="text1"/>
              </w:rPr>
              <w:t>Community based Phlebotomy S</w:t>
            </w:r>
            <w:r w:rsidRPr="000E1BCC">
              <w:rPr>
                <w:rFonts w:ascii="Arial" w:hAnsi="Arial" w:cs="Arial"/>
                <w:color w:val="000000" w:themeColor="text1"/>
              </w:rPr>
              <w:t xml:space="preserve">ervice </w:t>
            </w:r>
          </w:p>
          <w:p w14:paraId="57051E70" w14:textId="77777777" w:rsidR="00423B31" w:rsidRPr="000E1BCC" w:rsidRDefault="00423B31" w:rsidP="00B27036">
            <w:pPr>
              <w:jc w:val="both"/>
              <w:rPr>
                <w:rFonts w:ascii="Arial" w:hAnsi="Arial" w:cs="Arial"/>
                <w:color w:val="000000" w:themeColor="text1"/>
              </w:rPr>
            </w:pPr>
          </w:p>
          <w:p w14:paraId="7A6D8E4B" w14:textId="77777777" w:rsidR="0020157D" w:rsidRPr="00CA660C" w:rsidRDefault="009F33CC" w:rsidP="00882765">
            <w:pPr>
              <w:pStyle w:val="ListParagraph"/>
              <w:numPr>
                <w:ilvl w:val="0"/>
                <w:numId w:val="6"/>
              </w:numPr>
              <w:tabs>
                <w:tab w:val="left" w:pos="2385"/>
              </w:tabs>
              <w:rPr>
                <w:rFonts w:ascii="Arial" w:hAnsi="Arial" w:cs="Arial"/>
              </w:rPr>
            </w:pPr>
            <w:r>
              <w:rPr>
                <w:rFonts w:ascii="Arial" w:hAnsi="Arial" w:cs="Arial"/>
                <w:color w:val="000000" w:themeColor="text1"/>
              </w:rPr>
              <w:lastRenderedPageBreak/>
              <w:t>The p</w:t>
            </w:r>
            <w:r w:rsidR="0020157D" w:rsidRPr="000E1BCC">
              <w:rPr>
                <w:rFonts w:ascii="Arial" w:hAnsi="Arial" w:cs="Arial"/>
                <w:color w:val="000000" w:themeColor="text1"/>
              </w:rPr>
              <w:t xml:space="preserve">rovider must </w:t>
            </w:r>
            <w:r w:rsidR="00882765" w:rsidRPr="000E1BCC">
              <w:rPr>
                <w:rFonts w:ascii="Arial" w:hAnsi="Arial" w:cs="Arial"/>
                <w:color w:val="000000" w:themeColor="text1"/>
              </w:rPr>
              <w:t xml:space="preserve">have a </w:t>
            </w:r>
            <w:r w:rsidR="0020157D" w:rsidRPr="000E1BCC">
              <w:rPr>
                <w:rFonts w:ascii="Arial" w:hAnsi="Arial" w:cs="Arial"/>
                <w:color w:val="000000" w:themeColor="text1"/>
              </w:rPr>
              <w:t xml:space="preserve">written </w:t>
            </w:r>
            <w:r w:rsidR="0020157D" w:rsidRPr="00CA660C">
              <w:rPr>
                <w:rFonts w:ascii="Arial" w:hAnsi="Arial" w:cs="Arial"/>
              </w:rPr>
              <w:t>policy/ protocol</w:t>
            </w:r>
            <w:r w:rsidR="00EB07CE" w:rsidRPr="00CA660C">
              <w:rPr>
                <w:rFonts w:ascii="Arial" w:hAnsi="Arial" w:cs="Arial"/>
              </w:rPr>
              <w:t xml:space="preserve"> </w:t>
            </w:r>
            <w:r w:rsidR="004106FF" w:rsidRPr="00CA660C">
              <w:rPr>
                <w:rFonts w:ascii="Arial" w:hAnsi="Arial" w:cs="Arial"/>
              </w:rPr>
              <w:t xml:space="preserve">(e.g. to cover technical requirements such as ‘order-of-draw’ and protocols for incomplete referral forms). This will be required for </w:t>
            </w:r>
            <w:r w:rsidR="00F868C7" w:rsidRPr="00CA660C">
              <w:rPr>
                <w:rFonts w:ascii="Arial" w:hAnsi="Arial" w:cs="Arial"/>
              </w:rPr>
              <w:t>phlebotomy</w:t>
            </w:r>
            <w:r w:rsidR="0020157D" w:rsidRPr="00CA660C">
              <w:rPr>
                <w:rFonts w:ascii="Arial" w:hAnsi="Arial" w:cs="Arial"/>
              </w:rPr>
              <w:t xml:space="preserve">, glucose tolerance testing and domiciliary phlebotomy </w:t>
            </w:r>
            <w:r w:rsidR="004106FF" w:rsidRPr="00CA660C">
              <w:rPr>
                <w:rFonts w:ascii="Arial" w:hAnsi="Arial" w:cs="Arial"/>
              </w:rPr>
              <w:t xml:space="preserve">which is to be </w:t>
            </w:r>
            <w:r w:rsidR="0020157D" w:rsidRPr="00CA660C">
              <w:rPr>
                <w:rFonts w:ascii="Arial" w:hAnsi="Arial" w:cs="Arial"/>
              </w:rPr>
              <w:t>approved by the CCG</w:t>
            </w:r>
          </w:p>
          <w:p w14:paraId="57F8CAC1" w14:textId="151D3B09" w:rsidR="0020157D" w:rsidRPr="00CA660C" w:rsidRDefault="0020157D" w:rsidP="00882765">
            <w:pPr>
              <w:pStyle w:val="ListParagraph"/>
              <w:numPr>
                <w:ilvl w:val="0"/>
                <w:numId w:val="6"/>
              </w:numPr>
              <w:tabs>
                <w:tab w:val="left" w:pos="2385"/>
              </w:tabs>
              <w:rPr>
                <w:rFonts w:ascii="Arial" w:hAnsi="Arial" w:cs="Arial"/>
              </w:rPr>
            </w:pPr>
            <w:r w:rsidRPr="00CA660C">
              <w:rPr>
                <w:rFonts w:ascii="Arial" w:hAnsi="Arial" w:cs="Arial"/>
              </w:rPr>
              <w:t xml:space="preserve">Staff performing the </w:t>
            </w:r>
            <w:r w:rsidR="00101EFA">
              <w:rPr>
                <w:rFonts w:ascii="Arial" w:hAnsi="Arial" w:cs="Arial"/>
              </w:rPr>
              <w:t xml:space="preserve">phlebotomy service </w:t>
            </w:r>
            <w:r w:rsidRPr="00CA660C">
              <w:rPr>
                <w:rFonts w:ascii="Arial" w:hAnsi="Arial" w:cs="Arial"/>
              </w:rPr>
              <w:t xml:space="preserve">must </w:t>
            </w:r>
            <w:r w:rsidR="00872F7C" w:rsidRPr="00CA660C">
              <w:rPr>
                <w:rFonts w:ascii="Arial" w:hAnsi="Arial" w:cs="Arial"/>
              </w:rPr>
              <w:t>be</w:t>
            </w:r>
            <w:r w:rsidRPr="00CA660C">
              <w:rPr>
                <w:rFonts w:ascii="Arial" w:hAnsi="Arial" w:cs="Arial"/>
              </w:rPr>
              <w:t xml:space="preserve"> ad</w:t>
            </w:r>
            <w:r w:rsidR="00A800C0" w:rsidRPr="00CA660C">
              <w:rPr>
                <w:rFonts w:ascii="Arial" w:hAnsi="Arial" w:cs="Arial"/>
              </w:rPr>
              <w:t>equately trained and supervised</w:t>
            </w:r>
            <w:r w:rsidR="00101EFA">
              <w:rPr>
                <w:rFonts w:ascii="Arial" w:hAnsi="Arial" w:cs="Arial"/>
              </w:rPr>
              <w:t xml:space="preserve"> and undertake the relevant training to require with NHS accredited provision (including undertaking mandatory training in accordance with NHS staff requirements/ HR policies). </w:t>
            </w:r>
          </w:p>
          <w:p w14:paraId="7E874386" w14:textId="77777777" w:rsidR="0020157D" w:rsidRPr="00CA660C" w:rsidRDefault="0020157D" w:rsidP="00882765">
            <w:pPr>
              <w:pStyle w:val="ListParagraph"/>
              <w:numPr>
                <w:ilvl w:val="0"/>
                <w:numId w:val="6"/>
              </w:numPr>
              <w:tabs>
                <w:tab w:val="left" w:pos="2385"/>
              </w:tabs>
              <w:rPr>
                <w:rFonts w:ascii="Arial" w:hAnsi="Arial" w:cs="Arial"/>
              </w:rPr>
            </w:pPr>
            <w:r w:rsidRPr="00CA660C">
              <w:rPr>
                <w:rFonts w:ascii="Arial" w:hAnsi="Arial" w:cs="Arial"/>
              </w:rPr>
              <w:t xml:space="preserve">Staff undertaking phlebotomy procedures must </w:t>
            </w:r>
            <w:r w:rsidR="004106FF" w:rsidRPr="00CA660C">
              <w:rPr>
                <w:rFonts w:ascii="Arial" w:hAnsi="Arial" w:cs="Arial"/>
              </w:rPr>
              <w:t>be covered by H</w:t>
            </w:r>
            <w:r w:rsidRPr="00CA660C">
              <w:rPr>
                <w:rFonts w:ascii="Arial" w:hAnsi="Arial" w:cs="Arial"/>
              </w:rPr>
              <w:t>epatitis B protection and suitable medical defence indemnity</w:t>
            </w:r>
          </w:p>
          <w:p w14:paraId="26365DB9" w14:textId="77777777" w:rsidR="0020157D" w:rsidRPr="00CA660C" w:rsidRDefault="009F33CC" w:rsidP="00882765">
            <w:pPr>
              <w:pStyle w:val="ListParagraph"/>
              <w:numPr>
                <w:ilvl w:val="0"/>
                <w:numId w:val="6"/>
              </w:numPr>
              <w:tabs>
                <w:tab w:val="left" w:pos="2385"/>
              </w:tabs>
              <w:rPr>
                <w:rFonts w:ascii="Arial" w:hAnsi="Arial" w:cs="Arial"/>
              </w:rPr>
            </w:pPr>
            <w:r>
              <w:rPr>
                <w:rFonts w:ascii="Arial" w:hAnsi="Arial" w:cs="Arial"/>
              </w:rPr>
              <w:t>The provider</w:t>
            </w:r>
            <w:r w:rsidR="0020157D" w:rsidRPr="00CA660C">
              <w:rPr>
                <w:rFonts w:ascii="Arial" w:hAnsi="Arial" w:cs="Arial"/>
              </w:rPr>
              <w:t xml:space="preserve"> must have adequate mechanisms and facilities including premises and equipment as are necessary to enable the proper provision of this service</w:t>
            </w:r>
          </w:p>
          <w:p w14:paraId="0EB6475F" w14:textId="77777777" w:rsidR="0020157D" w:rsidRPr="00CA660C" w:rsidRDefault="009F33CC" w:rsidP="00882765">
            <w:pPr>
              <w:pStyle w:val="ListParagraph"/>
              <w:numPr>
                <w:ilvl w:val="0"/>
                <w:numId w:val="6"/>
              </w:numPr>
              <w:tabs>
                <w:tab w:val="left" w:pos="2385"/>
              </w:tabs>
              <w:rPr>
                <w:rFonts w:ascii="Arial" w:hAnsi="Arial" w:cs="Arial"/>
              </w:rPr>
            </w:pPr>
            <w:r>
              <w:rPr>
                <w:rFonts w:ascii="Arial" w:hAnsi="Arial" w:cs="Arial"/>
              </w:rPr>
              <w:t>The p</w:t>
            </w:r>
            <w:r w:rsidR="0020157D" w:rsidRPr="00CA660C">
              <w:rPr>
                <w:rFonts w:ascii="Arial" w:hAnsi="Arial" w:cs="Arial"/>
              </w:rPr>
              <w:t>rovi</w:t>
            </w:r>
            <w:r>
              <w:rPr>
                <w:rFonts w:ascii="Arial" w:hAnsi="Arial" w:cs="Arial"/>
              </w:rPr>
              <w:t xml:space="preserve">der </w:t>
            </w:r>
            <w:r w:rsidR="00FD43B7" w:rsidRPr="00CA660C">
              <w:rPr>
                <w:rFonts w:ascii="Arial" w:hAnsi="Arial" w:cs="Arial"/>
              </w:rPr>
              <w:t xml:space="preserve">must ensure an appropriate </w:t>
            </w:r>
            <w:r w:rsidR="0020157D" w:rsidRPr="00CA660C">
              <w:rPr>
                <w:rFonts w:ascii="Arial" w:hAnsi="Arial" w:cs="Arial"/>
              </w:rPr>
              <w:t>room for taking bloods is available</w:t>
            </w:r>
            <w:r w:rsidR="00A800C0" w:rsidRPr="00CA660C">
              <w:rPr>
                <w:rFonts w:ascii="Arial" w:hAnsi="Arial" w:cs="Arial"/>
              </w:rPr>
              <w:t xml:space="preserve"> for privacy and dignity requirements</w:t>
            </w:r>
          </w:p>
          <w:p w14:paraId="01DCADBB" w14:textId="77777777" w:rsidR="0020157D" w:rsidRPr="00CA660C" w:rsidRDefault="009F33CC" w:rsidP="00882765">
            <w:pPr>
              <w:pStyle w:val="ListParagraph"/>
              <w:numPr>
                <w:ilvl w:val="0"/>
                <w:numId w:val="6"/>
              </w:numPr>
              <w:tabs>
                <w:tab w:val="left" w:pos="2385"/>
              </w:tabs>
              <w:rPr>
                <w:rFonts w:ascii="Arial" w:hAnsi="Arial" w:cs="Arial"/>
              </w:rPr>
            </w:pPr>
            <w:r>
              <w:rPr>
                <w:rFonts w:ascii="Arial" w:hAnsi="Arial" w:cs="Arial"/>
              </w:rPr>
              <w:t>The provider</w:t>
            </w:r>
            <w:r w:rsidR="0020157D" w:rsidRPr="00CA660C">
              <w:rPr>
                <w:rFonts w:ascii="Arial" w:hAnsi="Arial" w:cs="Arial"/>
              </w:rPr>
              <w:t xml:space="preserve"> providing </w:t>
            </w:r>
            <w:r>
              <w:rPr>
                <w:rFonts w:ascii="Arial" w:hAnsi="Arial" w:cs="Arial"/>
              </w:rPr>
              <w:t xml:space="preserve">the </w:t>
            </w:r>
            <w:r w:rsidR="0020157D" w:rsidRPr="00CA660C">
              <w:rPr>
                <w:rFonts w:ascii="Arial" w:hAnsi="Arial" w:cs="Arial"/>
              </w:rPr>
              <w:t xml:space="preserve">phlebotomy service must maintain a stock of suitable testing equipment and ensure the correct usage </w:t>
            </w:r>
          </w:p>
          <w:p w14:paraId="0A01847A" w14:textId="0FFC15F9" w:rsidR="0020157D" w:rsidRPr="00CA660C" w:rsidRDefault="0020157D" w:rsidP="00882765">
            <w:pPr>
              <w:pStyle w:val="ListParagraph"/>
              <w:numPr>
                <w:ilvl w:val="0"/>
                <w:numId w:val="6"/>
              </w:numPr>
              <w:tabs>
                <w:tab w:val="left" w:pos="2385"/>
              </w:tabs>
              <w:rPr>
                <w:rFonts w:ascii="Arial" w:hAnsi="Arial" w:cs="Arial"/>
              </w:rPr>
            </w:pPr>
            <w:r w:rsidRPr="00CA660C">
              <w:rPr>
                <w:rFonts w:ascii="Arial" w:hAnsi="Arial" w:cs="Arial"/>
              </w:rPr>
              <w:t>Blood samples must be stored in a safe clinical environment prior to transportation to the Pathology Laborator</w:t>
            </w:r>
            <w:r w:rsidR="00C4550F">
              <w:rPr>
                <w:rFonts w:ascii="Arial" w:hAnsi="Arial" w:cs="Arial"/>
              </w:rPr>
              <w:t xml:space="preserve">ies for analysis </w:t>
            </w:r>
          </w:p>
          <w:p w14:paraId="7743EFDF" w14:textId="77777777" w:rsidR="00C24432" w:rsidRDefault="0020157D" w:rsidP="00646C7E">
            <w:pPr>
              <w:pStyle w:val="ListParagraph"/>
              <w:numPr>
                <w:ilvl w:val="0"/>
                <w:numId w:val="6"/>
              </w:numPr>
              <w:tabs>
                <w:tab w:val="left" w:pos="2385"/>
              </w:tabs>
              <w:rPr>
                <w:rFonts w:ascii="Arial" w:hAnsi="Arial" w:cs="Arial"/>
              </w:rPr>
            </w:pPr>
            <w:r w:rsidRPr="00CA660C">
              <w:rPr>
                <w:rFonts w:ascii="Arial" w:hAnsi="Arial" w:cs="Arial"/>
              </w:rPr>
              <w:t>Sam</w:t>
            </w:r>
            <w:r w:rsidR="00B120B3" w:rsidRPr="00CA660C">
              <w:rPr>
                <w:rFonts w:ascii="Arial" w:hAnsi="Arial" w:cs="Arial"/>
              </w:rPr>
              <w:t>ples must be transported via an</w:t>
            </w:r>
            <w:r w:rsidRPr="00CA660C">
              <w:rPr>
                <w:rFonts w:ascii="Arial" w:hAnsi="Arial" w:cs="Arial"/>
              </w:rPr>
              <w:t xml:space="preserve"> approved courier service to ensure a safe delivery and quality conditions of the samples </w:t>
            </w:r>
          </w:p>
          <w:p w14:paraId="04562DA6"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Provide access and facilities for patients with disabilities, in accordance with the Equality Act 2010</w:t>
            </w:r>
          </w:p>
          <w:p w14:paraId="7921F65E"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Have a procedure for dealing with any vasovagal fainting episodes.</w:t>
            </w:r>
          </w:p>
          <w:p w14:paraId="26F575C7"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Provide vinyl floor covering in the clinical area, or have an agreed, time bound action plan to meet this specification.</w:t>
            </w:r>
          </w:p>
          <w:p w14:paraId="31B41010"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Provide a clinical hand wash basin in the clinical area.</w:t>
            </w:r>
          </w:p>
          <w:p w14:paraId="63D8F533"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Provide suitable storage for consumables.</w:t>
            </w:r>
          </w:p>
          <w:p w14:paraId="154398FF"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Ensure compliance with hazardous waste procedures.</w:t>
            </w:r>
          </w:p>
          <w:p w14:paraId="5D511E97"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Ensure the service environment meets the patient’s requirements for dignity and privacy.</w:t>
            </w:r>
          </w:p>
          <w:p w14:paraId="0C0F6A4A"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Ensure reasonable access to appropriate translation services as required.</w:t>
            </w:r>
          </w:p>
          <w:p w14:paraId="466D4DC8" w14:textId="77777777" w:rsidR="00646C7E" w:rsidRPr="00646C7E" w:rsidRDefault="00646C7E" w:rsidP="00646C7E">
            <w:pPr>
              <w:pStyle w:val="ListParagraph"/>
              <w:numPr>
                <w:ilvl w:val="0"/>
                <w:numId w:val="6"/>
              </w:numPr>
              <w:tabs>
                <w:tab w:val="left" w:pos="2385"/>
              </w:tabs>
              <w:rPr>
                <w:rFonts w:ascii="Arial" w:hAnsi="Arial" w:cs="Arial"/>
              </w:rPr>
            </w:pPr>
            <w:r w:rsidRPr="00646C7E">
              <w:rPr>
                <w:rFonts w:ascii="Arial" w:hAnsi="Arial" w:cs="Arial"/>
              </w:rPr>
              <w:t>Be able to demonstrate that evidence-based clinical protocols are being used e.g. Needle stick injuries.</w:t>
            </w:r>
          </w:p>
          <w:p w14:paraId="6A4DD4A2" w14:textId="77777777" w:rsidR="0020157D" w:rsidRPr="00CA660C" w:rsidRDefault="00646C7E" w:rsidP="00646C7E">
            <w:pPr>
              <w:pStyle w:val="ListParagraph"/>
              <w:numPr>
                <w:ilvl w:val="0"/>
                <w:numId w:val="6"/>
              </w:numPr>
              <w:tabs>
                <w:tab w:val="left" w:pos="2385"/>
              </w:tabs>
              <w:rPr>
                <w:rFonts w:ascii="Arial" w:hAnsi="Arial" w:cs="Arial"/>
              </w:rPr>
            </w:pPr>
            <w:r w:rsidRPr="00646C7E">
              <w:rPr>
                <w:rFonts w:ascii="Arial" w:hAnsi="Arial" w:cs="Arial"/>
              </w:rPr>
              <w:t>Be responsible for all consumables required to deliver the service, with the exception of the provision of specimen bottles.</w:t>
            </w:r>
          </w:p>
          <w:p w14:paraId="46E34908" w14:textId="77777777" w:rsidR="003771A3" w:rsidRDefault="003771A3" w:rsidP="00B27036">
            <w:pPr>
              <w:jc w:val="both"/>
              <w:rPr>
                <w:rFonts w:ascii="Arial" w:hAnsi="Arial" w:cs="Arial"/>
                <w:color w:val="000000" w:themeColor="text1"/>
              </w:rPr>
            </w:pPr>
          </w:p>
          <w:p w14:paraId="18758D41" w14:textId="77777777" w:rsidR="00C24432" w:rsidRDefault="00C24432" w:rsidP="00B27036">
            <w:pPr>
              <w:jc w:val="both"/>
              <w:rPr>
                <w:rFonts w:ascii="Arial" w:hAnsi="Arial" w:cs="Arial"/>
                <w:color w:val="000000" w:themeColor="text1"/>
              </w:rPr>
            </w:pPr>
          </w:p>
          <w:p w14:paraId="70B8A5D1" w14:textId="77777777" w:rsidR="00C24432" w:rsidRPr="000E1BCC" w:rsidRDefault="00C24432" w:rsidP="00B27036">
            <w:pPr>
              <w:jc w:val="both"/>
              <w:rPr>
                <w:rFonts w:ascii="Arial" w:hAnsi="Arial" w:cs="Arial"/>
                <w:color w:val="000000" w:themeColor="text1"/>
              </w:rPr>
            </w:pPr>
          </w:p>
          <w:p w14:paraId="76BE2D65" w14:textId="77777777" w:rsidR="003771A3" w:rsidRDefault="003771A3" w:rsidP="00B27036">
            <w:pPr>
              <w:jc w:val="both"/>
              <w:rPr>
                <w:rFonts w:ascii="Arial" w:hAnsi="Arial" w:cs="Arial"/>
                <w:color w:val="000000" w:themeColor="text1"/>
              </w:rPr>
            </w:pPr>
            <w:r w:rsidRPr="000E1BCC">
              <w:rPr>
                <w:rFonts w:ascii="Arial" w:hAnsi="Arial" w:cs="Arial"/>
                <w:color w:val="000000" w:themeColor="text1"/>
              </w:rPr>
              <w:t>3.</w:t>
            </w:r>
            <w:r w:rsidR="00C24510" w:rsidRPr="000E1BCC">
              <w:rPr>
                <w:rFonts w:ascii="Arial" w:hAnsi="Arial" w:cs="Arial"/>
                <w:color w:val="000000" w:themeColor="text1"/>
              </w:rPr>
              <w:t>6</w:t>
            </w:r>
            <w:r w:rsidRPr="000E1BCC">
              <w:rPr>
                <w:rFonts w:ascii="Arial" w:hAnsi="Arial" w:cs="Arial"/>
                <w:color w:val="000000" w:themeColor="text1"/>
              </w:rPr>
              <w:tab/>
              <w:t>Interdependence</w:t>
            </w:r>
            <w:r w:rsidR="00102332" w:rsidRPr="000E1BCC">
              <w:rPr>
                <w:rFonts w:ascii="Arial" w:hAnsi="Arial" w:cs="Arial"/>
                <w:color w:val="000000" w:themeColor="text1"/>
              </w:rPr>
              <w:t xml:space="preserve"> </w:t>
            </w:r>
            <w:r w:rsidRPr="000E1BCC">
              <w:rPr>
                <w:rFonts w:ascii="Arial" w:hAnsi="Arial" w:cs="Arial"/>
                <w:color w:val="000000" w:themeColor="text1"/>
              </w:rPr>
              <w:t>with other services/providers</w:t>
            </w:r>
          </w:p>
          <w:p w14:paraId="78E0803D" w14:textId="77777777" w:rsidR="00423B31" w:rsidRPr="000E1BCC" w:rsidRDefault="00423B31" w:rsidP="00B27036">
            <w:pPr>
              <w:jc w:val="both"/>
              <w:rPr>
                <w:rFonts w:ascii="Arial" w:hAnsi="Arial" w:cs="Arial"/>
                <w:color w:val="000000" w:themeColor="text1"/>
              </w:rPr>
            </w:pPr>
          </w:p>
          <w:p w14:paraId="57A48A70" w14:textId="77777777" w:rsidR="000E1BCC" w:rsidRPr="000E1BCC" w:rsidRDefault="000E1BCC" w:rsidP="000E1BCC">
            <w:pPr>
              <w:pStyle w:val="ListParagraph"/>
              <w:numPr>
                <w:ilvl w:val="0"/>
                <w:numId w:val="6"/>
              </w:numPr>
              <w:jc w:val="both"/>
              <w:rPr>
                <w:rFonts w:ascii="Arial" w:hAnsi="Arial" w:cs="Arial"/>
                <w:color w:val="000000" w:themeColor="text1"/>
              </w:rPr>
            </w:pPr>
            <w:r w:rsidRPr="000E1BCC">
              <w:rPr>
                <w:rFonts w:ascii="Arial" w:hAnsi="Arial" w:cs="Arial"/>
                <w:color w:val="000000" w:themeColor="text1"/>
              </w:rPr>
              <w:t xml:space="preserve">The provider will require close working relationships with </w:t>
            </w:r>
            <w:r w:rsidR="009D0B38">
              <w:rPr>
                <w:rFonts w:ascii="Arial" w:hAnsi="Arial" w:cs="Arial"/>
                <w:color w:val="000000" w:themeColor="text1"/>
              </w:rPr>
              <w:t xml:space="preserve">Enfield </w:t>
            </w:r>
            <w:r w:rsidRPr="000E1BCC">
              <w:rPr>
                <w:rFonts w:ascii="Arial" w:hAnsi="Arial" w:cs="Arial"/>
                <w:color w:val="000000" w:themeColor="text1"/>
              </w:rPr>
              <w:t>GP practices</w:t>
            </w:r>
          </w:p>
          <w:p w14:paraId="5E5FC247" w14:textId="0CDE2733" w:rsidR="003771A3" w:rsidRPr="000E1BCC" w:rsidRDefault="00C4550F" w:rsidP="000E1BCC">
            <w:pPr>
              <w:pStyle w:val="ListParagraph"/>
              <w:numPr>
                <w:ilvl w:val="0"/>
                <w:numId w:val="6"/>
              </w:numPr>
              <w:jc w:val="both"/>
              <w:rPr>
                <w:rFonts w:ascii="Arial" w:hAnsi="Arial" w:cs="Arial"/>
                <w:color w:val="000000" w:themeColor="text1"/>
              </w:rPr>
            </w:pPr>
            <w:r>
              <w:rPr>
                <w:rFonts w:ascii="Arial" w:hAnsi="Arial" w:cs="Arial"/>
              </w:rPr>
              <w:lastRenderedPageBreak/>
              <w:t xml:space="preserve">The local acute hospital services providers and </w:t>
            </w:r>
            <w:r w:rsidR="009F33CC" w:rsidRPr="009F33CC">
              <w:rPr>
                <w:rFonts w:ascii="Arial" w:hAnsi="Arial" w:cs="Arial"/>
              </w:rPr>
              <w:t>HSL</w:t>
            </w:r>
            <w:r w:rsidR="009D0B38" w:rsidRPr="009D0B38">
              <w:rPr>
                <w:rFonts w:ascii="Arial" w:hAnsi="Arial" w:cs="Arial"/>
                <w:color w:val="FF0000"/>
              </w:rPr>
              <w:t xml:space="preserve"> </w:t>
            </w:r>
            <w:r w:rsidR="00423B31">
              <w:rPr>
                <w:rFonts w:ascii="Arial" w:hAnsi="Arial" w:cs="Arial"/>
                <w:color w:val="000000" w:themeColor="text1"/>
              </w:rPr>
              <w:t xml:space="preserve">as the provider of the </w:t>
            </w:r>
            <w:r>
              <w:rPr>
                <w:rFonts w:ascii="Arial" w:hAnsi="Arial" w:cs="Arial"/>
                <w:color w:val="000000" w:themeColor="text1"/>
              </w:rPr>
              <w:t xml:space="preserve">pathology laboratory services </w:t>
            </w:r>
            <w:r w:rsidR="00423B31">
              <w:rPr>
                <w:rFonts w:ascii="Arial" w:hAnsi="Arial" w:cs="Arial"/>
                <w:color w:val="000000" w:themeColor="text1"/>
              </w:rPr>
              <w:t xml:space="preserve"> </w:t>
            </w:r>
            <w:r>
              <w:rPr>
                <w:rFonts w:ascii="Arial" w:hAnsi="Arial" w:cs="Arial"/>
                <w:color w:val="000000" w:themeColor="text1"/>
              </w:rPr>
              <w:t>in North Central London</w:t>
            </w:r>
          </w:p>
          <w:p w14:paraId="1AAD0499" w14:textId="77777777" w:rsidR="00585FED" w:rsidRDefault="00585FED" w:rsidP="00585FED">
            <w:pPr>
              <w:jc w:val="both"/>
              <w:rPr>
                <w:rFonts w:ascii="Arial" w:hAnsi="Arial" w:cs="Arial"/>
                <w:color w:val="000000" w:themeColor="text1"/>
              </w:rPr>
            </w:pPr>
          </w:p>
          <w:p w14:paraId="7A961D26" w14:textId="77777777" w:rsidR="002B6E3A" w:rsidRDefault="002B6E3A" w:rsidP="00585FED">
            <w:pPr>
              <w:jc w:val="both"/>
              <w:rPr>
                <w:rFonts w:ascii="Arial" w:hAnsi="Arial" w:cs="Arial"/>
                <w:color w:val="000000" w:themeColor="text1"/>
              </w:rPr>
            </w:pPr>
            <w:r>
              <w:rPr>
                <w:rFonts w:ascii="Arial" w:hAnsi="Arial" w:cs="Arial"/>
                <w:color w:val="000000" w:themeColor="text1"/>
              </w:rPr>
              <w:t>3.7 Onwards Referral</w:t>
            </w:r>
          </w:p>
          <w:p w14:paraId="6BE92427" w14:textId="77777777" w:rsidR="002B6E3A" w:rsidRDefault="002B6E3A" w:rsidP="00585FED">
            <w:pPr>
              <w:jc w:val="both"/>
              <w:rPr>
                <w:rFonts w:ascii="Arial" w:hAnsi="Arial" w:cs="Arial"/>
                <w:color w:val="000000" w:themeColor="text1"/>
              </w:rPr>
            </w:pPr>
          </w:p>
          <w:p w14:paraId="6A1CD4FE" w14:textId="5EC71206" w:rsidR="002B6E3A" w:rsidRPr="00136813" w:rsidRDefault="007A28D9" w:rsidP="00136813">
            <w:pPr>
              <w:pStyle w:val="ListParagraph"/>
              <w:numPr>
                <w:ilvl w:val="0"/>
                <w:numId w:val="18"/>
              </w:numPr>
              <w:jc w:val="both"/>
              <w:rPr>
                <w:rFonts w:ascii="Arial" w:hAnsi="Arial" w:cs="Arial"/>
                <w:color w:val="000000" w:themeColor="text1"/>
              </w:rPr>
            </w:pPr>
            <w:r>
              <w:rPr>
                <w:rFonts w:ascii="Arial" w:hAnsi="Arial" w:cs="Arial"/>
                <w:color w:val="000000" w:themeColor="text1"/>
              </w:rPr>
              <w:t>Refer patients younger than 18</w:t>
            </w:r>
            <w:r w:rsidR="002B6E3A">
              <w:rPr>
                <w:rFonts w:ascii="Arial" w:hAnsi="Arial" w:cs="Arial"/>
                <w:color w:val="000000" w:themeColor="text1"/>
              </w:rPr>
              <w:t xml:space="preserve"> years on to paediatric phlebotomy at an acute hospital </w:t>
            </w:r>
          </w:p>
          <w:p w14:paraId="6F23F29B" w14:textId="77777777" w:rsidR="002B6E3A" w:rsidRPr="000E1BCC" w:rsidRDefault="002B6E3A" w:rsidP="00585FED">
            <w:pPr>
              <w:jc w:val="both"/>
              <w:rPr>
                <w:rFonts w:ascii="Arial" w:hAnsi="Arial" w:cs="Arial"/>
                <w:color w:val="000000" w:themeColor="text1"/>
              </w:rPr>
            </w:pPr>
          </w:p>
          <w:p w14:paraId="511F1872" w14:textId="04ED7CED" w:rsidR="00585FED" w:rsidRDefault="00585FED" w:rsidP="00585FED">
            <w:pPr>
              <w:jc w:val="both"/>
              <w:rPr>
                <w:rFonts w:ascii="Arial" w:hAnsi="Arial" w:cs="Arial"/>
                <w:color w:val="000000" w:themeColor="text1"/>
              </w:rPr>
            </w:pPr>
            <w:r w:rsidRPr="000E1BCC">
              <w:rPr>
                <w:rFonts w:ascii="Arial" w:hAnsi="Arial" w:cs="Arial"/>
                <w:color w:val="000000" w:themeColor="text1"/>
              </w:rPr>
              <w:t>3.</w:t>
            </w:r>
            <w:r w:rsidR="002B6E3A">
              <w:rPr>
                <w:rFonts w:ascii="Arial" w:hAnsi="Arial" w:cs="Arial"/>
                <w:color w:val="000000" w:themeColor="text1"/>
              </w:rPr>
              <w:t>8</w:t>
            </w:r>
            <w:r w:rsidRPr="000E1BCC">
              <w:rPr>
                <w:rFonts w:ascii="Arial" w:hAnsi="Arial" w:cs="Arial"/>
                <w:color w:val="000000" w:themeColor="text1"/>
              </w:rPr>
              <w:t xml:space="preserve"> </w:t>
            </w:r>
            <w:r w:rsidR="000E1BCC" w:rsidRPr="000E1BCC">
              <w:rPr>
                <w:rFonts w:ascii="Arial" w:hAnsi="Arial" w:cs="Arial"/>
                <w:color w:val="000000" w:themeColor="text1"/>
              </w:rPr>
              <w:t xml:space="preserve">      </w:t>
            </w:r>
            <w:r w:rsidRPr="000E1BCC">
              <w:rPr>
                <w:rFonts w:ascii="Arial" w:hAnsi="Arial" w:cs="Arial"/>
                <w:color w:val="000000" w:themeColor="text1"/>
              </w:rPr>
              <w:t xml:space="preserve">Record Keeping </w:t>
            </w:r>
          </w:p>
          <w:p w14:paraId="30F9BC3C" w14:textId="77777777" w:rsidR="00423B31" w:rsidRPr="00423B31" w:rsidRDefault="00423B31" w:rsidP="00585FED">
            <w:pPr>
              <w:jc w:val="both"/>
              <w:rPr>
                <w:rFonts w:ascii="Arial" w:hAnsi="Arial" w:cs="Arial"/>
                <w:color w:val="FF0000"/>
              </w:rPr>
            </w:pPr>
          </w:p>
          <w:p w14:paraId="77B71612" w14:textId="77777777" w:rsidR="00B91BA8" w:rsidRPr="00DF0652" w:rsidRDefault="00585FED" w:rsidP="00585FED">
            <w:pPr>
              <w:pStyle w:val="ListParagraph"/>
              <w:numPr>
                <w:ilvl w:val="0"/>
                <w:numId w:val="6"/>
              </w:numPr>
              <w:tabs>
                <w:tab w:val="left" w:pos="2385"/>
              </w:tabs>
              <w:rPr>
                <w:rFonts w:ascii="Arial" w:hAnsi="Arial" w:cs="Arial"/>
                <w:color w:val="000000" w:themeColor="text1"/>
              </w:rPr>
            </w:pPr>
            <w:r w:rsidRPr="00DF0652">
              <w:rPr>
                <w:rFonts w:ascii="Arial" w:hAnsi="Arial" w:cs="Arial"/>
                <w:color w:val="000000" w:themeColor="text1"/>
              </w:rPr>
              <w:t xml:space="preserve">Providers will be required to organise an electronic </w:t>
            </w:r>
            <w:r w:rsidR="007460F9" w:rsidRPr="00DF0652">
              <w:rPr>
                <w:rFonts w:ascii="Arial" w:hAnsi="Arial" w:cs="Arial"/>
                <w:color w:val="000000" w:themeColor="text1"/>
              </w:rPr>
              <w:t>record keeping information excha</w:t>
            </w:r>
            <w:r w:rsidR="00FE71E2" w:rsidRPr="00DF0652">
              <w:rPr>
                <w:rFonts w:ascii="Arial" w:hAnsi="Arial" w:cs="Arial"/>
                <w:color w:val="000000" w:themeColor="text1"/>
              </w:rPr>
              <w:t>nge system. As a minimum it will be required to re</w:t>
            </w:r>
            <w:r w:rsidR="009D3C04" w:rsidRPr="00DF0652">
              <w:rPr>
                <w:rFonts w:ascii="Arial" w:hAnsi="Arial" w:cs="Arial"/>
                <w:color w:val="000000" w:themeColor="text1"/>
              </w:rPr>
              <w:t xml:space="preserve">cord information on phlebotomy (routine or housebound) </w:t>
            </w:r>
            <w:r w:rsidR="009D3C04" w:rsidRPr="009F33CC">
              <w:rPr>
                <w:rFonts w:ascii="Arial" w:hAnsi="Arial" w:cs="Arial"/>
              </w:rPr>
              <w:t>or glucose tolerance testing that has been administered</w:t>
            </w:r>
            <w:r w:rsidR="00B91BA8" w:rsidRPr="009F33CC">
              <w:rPr>
                <w:rFonts w:ascii="Arial" w:hAnsi="Arial" w:cs="Arial"/>
              </w:rPr>
              <w:t xml:space="preserve"> (i.e. who has had their bloods taken and when)</w:t>
            </w:r>
            <w:r w:rsidR="009D3C04" w:rsidRPr="009F33CC">
              <w:rPr>
                <w:rFonts w:ascii="Arial" w:hAnsi="Arial" w:cs="Arial"/>
              </w:rPr>
              <w:t xml:space="preserve">. </w:t>
            </w:r>
            <w:r w:rsidR="009D3C04" w:rsidRPr="00DF0652">
              <w:rPr>
                <w:rFonts w:ascii="Arial" w:hAnsi="Arial" w:cs="Arial"/>
                <w:color w:val="000000" w:themeColor="text1"/>
              </w:rPr>
              <w:t>Also, to record key performance activity to be reported to the CCG, this includes the number of tests admi</w:t>
            </w:r>
            <w:r w:rsidR="000E1BCC" w:rsidRPr="00DF0652">
              <w:rPr>
                <w:rFonts w:ascii="Arial" w:hAnsi="Arial" w:cs="Arial"/>
                <w:color w:val="000000" w:themeColor="text1"/>
              </w:rPr>
              <w:t>nistered, DNA and waiting times</w:t>
            </w:r>
            <w:r w:rsidR="00DF0652" w:rsidRPr="00DF0652">
              <w:rPr>
                <w:rFonts w:ascii="Arial" w:hAnsi="Arial" w:cs="Arial"/>
                <w:color w:val="000000" w:themeColor="text1"/>
              </w:rPr>
              <w:t xml:space="preserve">. </w:t>
            </w:r>
            <w:r w:rsidR="00DF0652" w:rsidRPr="009F33CC">
              <w:rPr>
                <w:rFonts w:ascii="Arial" w:eastAsia="Times New Roman" w:hAnsi="Arial" w:cs="Arial"/>
              </w:rPr>
              <w:t>T</w:t>
            </w:r>
            <w:r w:rsidR="00C712EC" w:rsidRPr="009F33CC">
              <w:rPr>
                <w:rFonts w:ascii="Arial" w:eastAsia="Times New Roman" w:hAnsi="Arial" w:cs="Arial"/>
              </w:rPr>
              <w:t xml:space="preserve">he provider will </w:t>
            </w:r>
            <w:r w:rsidR="00DF0652" w:rsidRPr="009F33CC">
              <w:rPr>
                <w:rFonts w:ascii="Arial" w:eastAsia="Times New Roman" w:hAnsi="Arial" w:cs="Arial"/>
              </w:rPr>
              <w:t>work with the CCG to build the right template and agree what should be captured and coded</w:t>
            </w:r>
            <w:r w:rsidR="009F33CC">
              <w:rPr>
                <w:rFonts w:ascii="Arial" w:eastAsia="Times New Roman" w:hAnsi="Arial" w:cs="Arial"/>
              </w:rPr>
              <w:t>.</w:t>
            </w:r>
          </w:p>
          <w:p w14:paraId="45D6AD4B" w14:textId="77777777" w:rsidR="00B91BA8" w:rsidRPr="000E1BCC" w:rsidRDefault="00B91BA8" w:rsidP="00B91BA8">
            <w:pPr>
              <w:tabs>
                <w:tab w:val="left" w:pos="2385"/>
              </w:tabs>
              <w:rPr>
                <w:rFonts w:ascii="Arial" w:hAnsi="Arial" w:cs="Arial"/>
                <w:color w:val="000000" w:themeColor="text1"/>
              </w:rPr>
            </w:pPr>
          </w:p>
          <w:p w14:paraId="57C300B8" w14:textId="5367B068" w:rsidR="00585FED" w:rsidRDefault="00B91BA8" w:rsidP="00B91BA8">
            <w:pPr>
              <w:tabs>
                <w:tab w:val="left" w:pos="2385"/>
              </w:tabs>
              <w:rPr>
                <w:rFonts w:ascii="Arial" w:hAnsi="Arial" w:cs="Arial"/>
                <w:color w:val="000000" w:themeColor="text1"/>
              </w:rPr>
            </w:pPr>
            <w:r w:rsidRPr="000E1BCC">
              <w:rPr>
                <w:rFonts w:ascii="Arial" w:hAnsi="Arial" w:cs="Arial"/>
                <w:color w:val="000000" w:themeColor="text1"/>
              </w:rPr>
              <w:t>3.</w:t>
            </w:r>
            <w:r w:rsidR="002B6E3A">
              <w:rPr>
                <w:rFonts w:ascii="Arial" w:hAnsi="Arial" w:cs="Arial"/>
                <w:color w:val="000000" w:themeColor="text1"/>
              </w:rPr>
              <w:t>9</w:t>
            </w:r>
            <w:r w:rsidR="007460F9" w:rsidRPr="000E1BCC">
              <w:rPr>
                <w:rFonts w:ascii="Arial" w:hAnsi="Arial" w:cs="Arial"/>
                <w:color w:val="000000" w:themeColor="text1"/>
              </w:rPr>
              <w:t xml:space="preserve">   </w:t>
            </w:r>
            <w:r w:rsidR="000E1BCC" w:rsidRPr="000E1BCC">
              <w:rPr>
                <w:rFonts w:ascii="Arial" w:hAnsi="Arial" w:cs="Arial"/>
                <w:color w:val="000000" w:themeColor="text1"/>
              </w:rPr>
              <w:t xml:space="preserve">    </w:t>
            </w:r>
            <w:r w:rsidR="00DC5070" w:rsidRPr="000E1BCC">
              <w:rPr>
                <w:rFonts w:ascii="Arial" w:hAnsi="Arial" w:cs="Arial"/>
                <w:color w:val="000000" w:themeColor="text1"/>
              </w:rPr>
              <w:t xml:space="preserve">Notification of Results </w:t>
            </w:r>
          </w:p>
          <w:p w14:paraId="6EFF70F3" w14:textId="77777777" w:rsidR="00423B31" w:rsidRPr="000E1BCC" w:rsidRDefault="00423B31" w:rsidP="00B91BA8">
            <w:pPr>
              <w:tabs>
                <w:tab w:val="left" w:pos="2385"/>
              </w:tabs>
              <w:rPr>
                <w:rFonts w:ascii="Arial" w:hAnsi="Arial" w:cs="Arial"/>
                <w:color w:val="000000" w:themeColor="text1"/>
              </w:rPr>
            </w:pPr>
          </w:p>
          <w:p w14:paraId="589D1FE0" w14:textId="77777777" w:rsidR="00DC5070" w:rsidRPr="00CA660C" w:rsidRDefault="00DC5070" w:rsidP="00DC5070">
            <w:pPr>
              <w:pStyle w:val="ListParagraph"/>
              <w:numPr>
                <w:ilvl w:val="0"/>
                <w:numId w:val="6"/>
              </w:numPr>
              <w:tabs>
                <w:tab w:val="left" w:pos="2385"/>
              </w:tabs>
              <w:rPr>
                <w:rFonts w:ascii="Arial" w:hAnsi="Arial" w:cs="Arial"/>
              </w:rPr>
            </w:pPr>
            <w:r w:rsidRPr="000E1BCC">
              <w:rPr>
                <w:rFonts w:ascii="Arial" w:hAnsi="Arial" w:cs="Arial"/>
                <w:color w:val="000000" w:themeColor="text1"/>
              </w:rPr>
              <w:t>Practices will provide patients referred to the community phlebotomy service an information sheet or checklist detailing how they can be notified of the results along with the blood test request for</w:t>
            </w:r>
            <w:r w:rsidRPr="00CA660C">
              <w:rPr>
                <w:rFonts w:ascii="Arial" w:hAnsi="Arial" w:cs="Arial"/>
              </w:rPr>
              <w:t xml:space="preserve">m.  </w:t>
            </w:r>
          </w:p>
          <w:p w14:paraId="1EDCA91F" w14:textId="77777777" w:rsidR="003771A3" w:rsidRDefault="003771A3" w:rsidP="00B27036">
            <w:pPr>
              <w:jc w:val="both"/>
              <w:rPr>
                <w:rFonts w:ascii="Arial" w:hAnsi="Arial" w:cs="Arial"/>
              </w:rPr>
            </w:pPr>
          </w:p>
          <w:p w14:paraId="1250CE73" w14:textId="77777777" w:rsidR="00C4550F" w:rsidRDefault="00C4550F" w:rsidP="00B27036">
            <w:pPr>
              <w:jc w:val="both"/>
              <w:rPr>
                <w:rFonts w:ascii="Arial" w:hAnsi="Arial" w:cs="Arial"/>
              </w:rPr>
            </w:pPr>
          </w:p>
          <w:p w14:paraId="410CD07E" w14:textId="77777777" w:rsidR="00C4550F" w:rsidRPr="00CA660C" w:rsidRDefault="00C4550F" w:rsidP="00B27036">
            <w:pPr>
              <w:jc w:val="both"/>
              <w:rPr>
                <w:rFonts w:ascii="Arial" w:hAnsi="Arial" w:cs="Arial"/>
              </w:rPr>
            </w:pPr>
          </w:p>
        </w:tc>
      </w:tr>
      <w:tr w:rsidR="00B27036" w:rsidRPr="00CA660C" w14:paraId="24D1DC49" w14:textId="77777777" w:rsidTr="009F33CC">
        <w:tc>
          <w:tcPr>
            <w:tcW w:w="9351" w:type="dxa"/>
            <w:shd w:val="clear" w:color="auto" w:fill="A6A6A6" w:themeFill="background1" w:themeFillShade="A6"/>
          </w:tcPr>
          <w:p w14:paraId="643D7582" w14:textId="77777777" w:rsidR="00B27036" w:rsidRPr="00CA660C" w:rsidRDefault="0020157D" w:rsidP="00B27036">
            <w:pPr>
              <w:jc w:val="both"/>
              <w:rPr>
                <w:rFonts w:ascii="Arial" w:hAnsi="Arial" w:cs="Arial"/>
                <w:b/>
                <w:color w:val="FABF8F" w:themeColor="accent6" w:themeTint="99"/>
              </w:rPr>
            </w:pPr>
            <w:r w:rsidRPr="00CA660C">
              <w:rPr>
                <w:rFonts w:ascii="Arial" w:hAnsi="Arial" w:cs="Arial"/>
                <w:b/>
                <w:color w:val="FABF8F" w:themeColor="accent6" w:themeTint="99"/>
              </w:rPr>
              <w:lastRenderedPageBreak/>
              <w:t xml:space="preserve"> </w:t>
            </w:r>
            <w:r w:rsidR="00C24510" w:rsidRPr="00CA660C">
              <w:rPr>
                <w:rFonts w:ascii="Arial" w:hAnsi="Arial" w:cs="Arial"/>
                <w:b/>
                <w:color w:val="FABF8F" w:themeColor="accent6" w:themeTint="99"/>
              </w:rPr>
              <w:t>National/ Local and Applicable Standards</w:t>
            </w:r>
          </w:p>
        </w:tc>
      </w:tr>
      <w:tr w:rsidR="00B27036" w:rsidRPr="00CA660C" w14:paraId="2BD230F0" w14:textId="77777777" w:rsidTr="009F33CC">
        <w:tc>
          <w:tcPr>
            <w:tcW w:w="9351" w:type="dxa"/>
          </w:tcPr>
          <w:p w14:paraId="21FCB11E" w14:textId="77777777" w:rsidR="00B27036" w:rsidRPr="000E1BCC" w:rsidRDefault="003771A3" w:rsidP="00B27036">
            <w:pPr>
              <w:jc w:val="both"/>
              <w:rPr>
                <w:rFonts w:ascii="Arial" w:hAnsi="Arial" w:cs="Arial"/>
                <w:color w:val="000000" w:themeColor="text1"/>
              </w:rPr>
            </w:pPr>
            <w:r w:rsidRPr="000E1BCC">
              <w:rPr>
                <w:rFonts w:ascii="Arial" w:hAnsi="Arial" w:cs="Arial"/>
                <w:color w:val="000000" w:themeColor="text1"/>
              </w:rPr>
              <w:t>4.1</w:t>
            </w:r>
            <w:r w:rsidRPr="000E1BCC">
              <w:rPr>
                <w:rFonts w:ascii="Arial" w:hAnsi="Arial" w:cs="Arial"/>
                <w:color w:val="000000" w:themeColor="text1"/>
              </w:rPr>
              <w:tab/>
              <w:t>Applicable national standards (</w:t>
            </w:r>
            <w:r w:rsidR="004E4766" w:rsidRPr="000E1BCC">
              <w:rPr>
                <w:rFonts w:ascii="Arial" w:hAnsi="Arial" w:cs="Arial"/>
                <w:color w:val="000000" w:themeColor="text1"/>
              </w:rPr>
              <w:t>e.g.</w:t>
            </w:r>
            <w:r w:rsidRPr="000E1BCC">
              <w:rPr>
                <w:rFonts w:ascii="Arial" w:hAnsi="Arial" w:cs="Arial"/>
                <w:color w:val="000000" w:themeColor="text1"/>
              </w:rPr>
              <w:t xml:space="preserve"> NICE)</w:t>
            </w:r>
          </w:p>
          <w:p w14:paraId="76238225" w14:textId="77777777" w:rsidR="00393E81" w:rsidRDefault="00393E81" w:rsidP="00B27036">
            <w:pPr>
              <w:jc w:val="both"/>
              <w:rPr>
                <w:rFonts w:ascii="Arial" w:hAnsi="Arial" w:cs="Arial"/>
                <w:color w:val="000000" w:themeColor="text1"/>
              </w:rPr>
            </w:pPr>
          </w:p>
          <w:p w14:paraId="4B44B2C3" w14:textId="67176131" w:rsidR="003771A3" w:rsidRDefault="004106FF" w:rsidP="00B27036">
            <w:pPr>
              <w:jc w:val="both"/>
              <w:rPr>
                <w:rFonts w:ascii="Arial" w:hAnsi="Arial" w:cs="Arial"/>
                <w:color w:val="000000" w:themeColor="text1"/>
              </w:rPr>
            </w:pPr>
            <w:r w:rsidRPr="000E1BCC">
              <w:rPr>
                <w:rFonts w:ascii="Arial" w:hAnsi="Arial" w:cs="Arial"/>
                <w:color w:val="000000" w:themeColor="text1"/>
              </w:rPr>
              <w:t>Providers should demonstrate to what extent they adhere to national standards</w:t>
            </w:r>
            <w:r w:rsidR="00422C6E">
              <w:rPr>
                <w:rFonts w:ascii="Arial" w:hAnsi="Arial" w:cs="Arial"/>
                <w:color w:val="000000" w:themeColor="text1"/>
              </w:rPr>
              <w:t xml:space="preserve"> and that:</w:t>
            </w:r>
          </w:p>
          <w:p w14:paraId="258ABD48" w14:textId="77777777" w:rsidR="00422C6E" w:rsidRDefault="00422C6E" w:rsidP="00B27036">
            <w:pPr>
              <w:jc w:val="both"/>
              <w:rPr>
                <w:rFonts w:ascii="Arial" w:hAnsi="Arial" w:cs="Arial"/>
                <w:color w:val="000000" w:themeColor="text1"/>
              </w:rPr>
            </w:pPr>
          </w:p>
          <w:p w14:paraId="568C2FD9" w14:textId="77777777" w:rsidR="00422C6E" w:rsidRDefault="00422C6E" w:rsidP="00136813">
            <w:pPr>
              <w:pStyle w:val="ListParagraph"/>
              <w:numPr>
                <w:ilvl w:val="0"/>
                <w:numId w:val="18"/>
              </w:numPr>
              <w:jc w:val="both"/>
              <w:rPr>
                <w:rFonts w:ascii="Arial" w:hAnsi="Arial" w:cs="Arial"/>
                <w:color w:val="000000" w:themeColor="text1"/>
              </w:rPr>
            </w:pPr>
            <w:r w:rsidRPr="00136813">
              <w:rPr>
                <w:rFonts w:ascii="Arial" w:hAnsi="Arial" w:cs="Arial"/>
                <w:color w:val="000000" w:themeColor="text1"/>
              </w:rPr>
              <w:t>Staff performing the phlebotomy service should be adequately trained and supervised as determined by the provider.</w:t>
            </w:r>
          </w:p>
          <w:p w14:paraId="5B14769D" w14:textId="77777777" w:rsidR="00422C6E" w:rsidRPr="00136813" w:rsidRDefault="00422C6E" w:rsidP="00136813">
            <w:pPr>
              <w:pStyle w:val="ListParagraph"/>
              <w:numPr>
                <w:ilvl w:val="0"/>
                <w:numId w:val="18"/>
              </w:numPr>
              <w:jc w:val="both"/>
              <w:rPr>
                <w:rFonts w:ascii="Arial" w:hAnsi="Arial" w:cs="Arial"/>
                <w:color w:val="000000" w:themeColor="text1"/>
              </w:rPr>
            </w:pPr>
            <w:r w:rsidRPr="00422C6E">
              <w:rPr>
                <w:rFonts w:ascii="Arial" w:hAnsi="Arial" w:cs="Arial"/>
                <w:color w:val="000000" w:themeColor="text1"/>
              </w:rPr>
              <w:t>The staff undertaking the procedure must have verified Hepatitis B protection.</w:t>
            </w:r>
          </w:p>
          <w:p w14:paraId="3B175C9F" w14:textId="77777777" w:rsidR="00422C6E" w:rsidRDefault="00422C6E" w:rsidP="00136813">
            <w:pPr>
              <w:pStyle w:val="ListParagraph"/>
              <w:numPr>
                <w:ilvl w:val="0"/>
                <w:numId w:val="18"/>
              </w:numPr>
              <w:jc w:val="both"/>
              <w:rPr>
                <w:rFonts w:ascii="Arial" w:hAnsi="Arial" w:cs="Arial"/>
                <w:color w:val="000000" w:themeColor="text1"/>
              </w:rPr>
            </w:pPr>
            <w:r w:rsidRPr="00422C6E">
              <w:rPr>
                <w:rFonts w:ascii="Arial" w:hAnsi="Arial" w:cs="Arial"/>
                <w:color w:val="000000" w:themeColor="text1"/>
              </w:rPr>
              <w:t>Staff undertaking the procedure must have suitable indemnity.</w:t>
            </w:r>
          </w:p>
          <w:p w14:paraId="0A4915B5" w14:textId="77777777" w:rsidR="00422C6E" w:rsidRDefault="00422C6E">
            <w:pPr>
              <w:jc w:val="both"/>
              <w:rPr>
                <w:rFonts w:ascii="Arial" w:hAnsi="Arial" w:cs="Arial"/>
                <w:color w:val="000000" w:themeColor="text1"/>
              </w:rPr>
            </w:pPr>
          </w:p>
          <w:p w14:paraId="30D28158" w14:textId="77777777" w:rsidR="00422C6E" w:rsidRPr="00422C6E" w:rsidRDefault="00422C6E" w:rsidP="00422C6E">
            <w:pPr>
              <w:jc w:val="both"/>
              <w:rPr>
                <w:rFonts w:ascii="Arial" w:hAnsi="Arial" w:cs="Arial"/>
                <w:color w:val="000000" w:themeColor="text1"/>
              </w:rPr>
            </w:pPr>
            <w:r w:rsidRPr="00422C6E">
              <w:rPr>
                <w:rFonts w:ascii="Arial" w:hAnsi="Arial" w:cs="Arial"/>
                <w:color w:val="000000" w:themeColor="text1"/>
              </w:rPr>
              <w:t>Providers must ensure that they are aware of, compliant with, and can provide evidence if required to demonstrate compliance with any of the relevant Standards including adherence to the following NICE guidelines:</w:t>
            </w:r>
          </w:p>
          <w:p w14:paraId="16B8D67A" w14:textId="77777777" w:rsidR="00422C6E" w:rsidRPr="00136813" w:rsidRDefault="00422C6E" w:rsidP="00136813">
            <w:pPr>
              <w:pStyle w:val="ListParagraph"/>
              <w:numPr>
                <w:ilvl w:val="0"/>
                <w:numId w:val="18"/>
              </w:numPr>
              <w:jc w:val="both"/>
              <w:rPr>
                <w:rFonts w:ascii="Arial" w:hAnsi="Arial" w:cs="Arial"/>
                <w:color w:val="000000" w:themeColor="text1"/>
              </w:rPr>
            </w:pPr>
            <w:r w:rsidRPr="00136813">
              <w:rPr>
                <w:rFonts w:ascii="Arial" w:hAnsi="Arial" w:cs="Arial"/>
                <w:color w:val="000000" w:themeColor="text1"/>
              </w:rPr>
              <w:t>CG2 section 2 – Standard principles for the safe use and disposal of sharps</w:t>
            </w:r>
          </w:p>
          <w:p w14:paraId="4C08C110" w14:textId="77777777" w:rsidR="00422C6E" w:rsidRPr="00136813" w:rsidRDefault="00422C6E" w:rsidP="00136813">
            <w:pPr>
              <w:pStyle w:val="ListParagraph"/>
              <w:numPr>
                <w:ilvl w:val="0"/>
                <w:numId w:val="18"/>
              </w:numPr>
              <w:jc w:val="both"/>
              <w:rPr>
                <w:rFonts w:ascii="Arial" w:hAnsi="Arial" w:cs="Arial"/>
                <w:color w:val="000000" w:themeColor="text1"/>
              </w:rPr>
            </w:pPr>
            <w:r w:rsidRPr="00136813">
              <w:rPr>
                <w:rFonts w:ascii="Arial" w:hAnsi="Arial" w:cs="Arial"/>
                <w:color w:val="000000" w:themeColor="text1"/>
              </w:rPr>
              <w:t>CG2 section 2 – Standard principles for hand hygiene</w:t>
            </w:r>
          </w:p>
          <w:p w14:paraId="06E36C3E" w14:textId="77777777" w:rsidR="00422C6E" w:rsidRDefault="00422C6E" w:rsidP="00136813">
            <w:pPr>
              <w:pStyle w:val="ListParagraph"/>
              <w:numPr>
                <w:ilvl w:val="0"/>
                <w:numId w:val="18"/>
              </w:numPr>
              <w:jc w:val="both"/>
              <w:rPr>
                <w:rFonts w:ascii="Arial" w:hAnsi="Arial" w:cs="Arial"/>
                <w:color w:val="000000" w:themeColor="text1"/>
              </w:rPr>
            </w:pPr>
            <w:r w:rsidRPr="00136813">
              <w:rPr>
                <w:rFonts w:ascii="Arial" w:hAnsi="Arial" w:cs="Arial"/>
                <w:color w:val="000000" w:themeColor="text1"/>
              </w:rPr>
              <w:lastRenderedPageBreak/>
              <w:t>CG92 – Reducing the risk of venous thromboembolism</w:t>
            </w:r>
          </w:p>
          <w:p w14:paraId="5DBC2970" w14:textId="77777777" w:rsidR="00422C6E" w:rsidRDefault="00422C6E" w:rsidP="00136813">
            <w:pPr>
              <w:pStyle w:val="ListParagraph"/>
              <w:jc w:val="both"/>
              <w:rPr>
                <w:rFonts w:ascii="Arial" w:hAnsi="Arial" w:cs="Arial"/>
                <w:color w:val="000000" w:themeColor="text1"/>
              </w:rPr>
            </w:pPr>
          </w:p>
          <w:p w14:paraId="168EA041" w14:textId="77777777" w:rsidR="00422C6E" w:rsidRPr="00136813" w:rsidRDefault="00422C6E">
            <w:pPr>
              <w:jc w:val="both"/>
              <w:rPr>
                <w:rFonts w:ascii="Arial" w:hAnsi="Arial" w:cs="Arial"/>
                <w:color w:val="000000" w:themeColor="text1"/>
              </w:rPr>
            </w:pPr>
            <w:r w:rsidRPr="00422C6E">
              <w:rPr>
                <w:rFonts w:ascii="Arial" w:hAnsi="Arial" w:cs="Arial"/>
                <w:color w:val="000000" w:themeColor="text1"/>
              </w:rPr>
              <w:t>Providers should follow WHO guidelines on drawing blood: best practices in phlebotomy.=</w:t>
            </w:r>
          </w:p>
          <w:p w14:paraId="78A6AD09" w14:textId="77777777" w:rsidR="003771A3" w:rsidRPr="000E1BCC" w:rsidRDefault="003771A3" w:rsidP="00B27036">
            <w:pPr>
              <w:jc w:val="both"/>
              <w:rPr>
                <w:rFonts w:ascii="Arial" w:hAnsi="Arial" w:cs="Arial"/>
                <w:color w:val="000000" w:themeColor="text1"/>
              </w:rPr>
            </w:pPr>
          </w:p>
          <w:p w14:paraId="2D4920CA" w14:textId="77777777" w:rsidR="003771A3" w:rsidRPr="000E1BCC" w:rsidRDefault="003771A3" w:rsidP="00B27036">
            <w:pPr>
              <w:jc w:val="both"/>
              <w:rPr>
                <w:rFonts w:ascii="Arial" w:hAnsi="Arial" w:cs="Arial"/>
                <w:color w:val="000000" w:themeColor="text1"/>
              </w:rPr>
            </w:pPr>
            <w:r w:rsidRPr="000E1BCC">
              <w:rPr>
                <w:rFonts w:ascii="Arial" w:hAnsi="Arial" w:cs="Arial"/>
                <w:color w:val="000000" w:themeColor="text1"/>
              </w:rPr>
              <w:t xml:space="preserve">4.2 </w:t>
            </w:r>
            <w:r w:rsidRPr="000E1BCC">
              <w:rPr>
                <w:rFonts w:ascii="Arial" w:hAnsi="Arial" w:cs="Arial"/>
                <w:color w:val="000000" w:themeColor="text1"/>
              </w:rPr>
              <w:tab/>
              <w:t>Applicable standards set out in Guidance and/or issued by a competent body (</w:t>
            </w:r>
            <w:r w:rsidR="00C24510" w:rsidRPr="000E1BCC">
              <w:rPr>
                <w:rFonts w:ascii="Arial" w:hAnsi="Arial" w:cs="Arial"/>
                <w:color w:val="000000" w:themeColor="text1"/>
              </w:rPr>
              <w:t>e.g.</w:t>
            </w:r>
            <w:r w:rsidRPr="000E1BCC">
              <w:rPr>
                <w:rFonts w:ascii="Arial" w:hAnsi="Arial" w:cs="Arial"/>
                <w:color w:val="000000" w:themeColor="text1"/>
              </w:rPr>
              <w:t xml:space="preserve"> Royal Colleges)</w:t>
            </w:r>
          </w:p>
          <w:p w14:paraId="697BBC39" w14:textId="77777777" w:rsidR="003771A3" w:rsidRDefault="004106FF" w:rsidP="00B27036">
            <w:pPr>
              <w:jc w:val="both"/>
              <w:rPr>
                <w:rFonts w:ascii="Arial" w:hAnsi="Arial" w:cs="Arial"/>
                <w:color w:val="000000" w:themeColor="text1"/>
              </w:rPr>
            </w:pPr>
            <w:r w:rsidRPr="000E1BCC">
              <w:rPr>
                <w:rFonts w:ascii="Arial" w:hAnsi="Arial" w:cs="Arial"/>
                <w:color w:val="000000" w:themeColor="text1"/>
              </w:rPr>
              <w:t>Providers should demonstrate to what extent they adhere to guidance issued by competent bodies.</w:t>
            </w:r>
          </w:p>
          <w:p w14:paraId="4AF0C48D" w14:textId="77777777" w:rsidR="000B23C3" w:rsidRDefault="000B23C3" w:rsidP="000B23C3">
            <w:pPr>
              <w:jc w:val="both"/>
              <w:rPr>
                <w:rFonts w:ascii="Arial" w:hAnsi="Arial" w:cs="Arial"/>
                <w:color w:val="000000" w:themeColor="text1"/>
              </w:rPr>
            </w:pPr>
            <w:r w:rsidRPr="000B23C3">
              <w:rPr>
                <w:rFonts w:ascii="Arial" w:hAnsi="Arial" w:cs="Arial"/>
                <w:color w:val="000000" w:themeColor="text1"/>
              </w:rPr>
              <w:t>It is a requirement to demonstrate that staff have und</w:t>
            </w:r>
            <w:r>
              <w:rPr>
                <w:rFonts w:ascii="Arial" w:hAnsi="Arial" w:cs="Arial"/>
                <w:color w:val="000000" w:themeColor="text1"/>
              </w:rPr>
              <w:t xml:space="preserve">ergone appropriate training and </w:t>
            </w:r>
            <w:r w:rsidRPr="000B23C3">
              <w:rPr>
                <w:rFonts w:ascii="Arial" w:hAnsi="Arial" w:cs="Arial"/>
                <w:color w:val="000000" w:themeColor="text1"/>
              </w:rPr>
              <w:t>supervised practice required to undertake the role of a</w:t>
            </w:r>
            <w:r>
              <w:rPr>
                <w:rFonts w:ascii="Arial" w:hAnsi="Arial" w:cs="Arial"/>
                <w:color w:val="000000" w:themeColor="text1"/>
              </w:rPr>
              <w:t xml:space="preserve"> phlebotomist, to guarantee the </w:t>
            </w:r>
            <w:r w:rsidRPr="000B23C3">
              <w:rPr>
                <w:rFonts w:ascii="Arial" w:hAnsi="Arial" w:cs="Arial"/>
                <w:color w:val="000000" w:themeColor="text1"/>
              </w:rPr>
              <w:t>delivery of effective health care.</w:t>
            </w:r>
          </w:p>
          <w:p w14:paraId="11B13A01" w14:textId="77777777" w:rsidR="000B23C3" w:rsidRDefault="000B23C3" w:rsidP="000B23C3">
            <w:pPr>
              <w:jc w:val="both"/>
              <w:rPr>
                <w:rFonts w:ascii="Arial" w:hAnsi="Arial" w:cs="Arial"/>
                <w:color w:val="000000" w:themeColor="text1"/>
              </w:rPr>
            </w:pPr>
          </w:p>
          <w:p w14:paraId="570AF79A" w14:textId="77777777" w:rsidR="000B23C3" w:rsidRPr="000E1BCC" w:rsidRDefault="000B23C3" w:rsidP="000B23C3">
            <w:pPr>
              <w:jc w:val="both"/>
              <w:rPr>
                <w:rFonts w:ascii="Arial" w:hAnsi="Arial" w:cs="Arial"/>
                <w:color w:val="000000" w:themeColor="text1"/>
              </w:rPr>
            </w:pPr>
            <w:r w:rsidRPr="000B23C3">
              <w:rPr>
                <w:rFonts w:ascii="Arial" w:hAnsi="Arial" w:cs="Arial"/>
                <w:color w:val="000000" w:themeColor="text1"/>
              </w:rPr>
              <w:t>The service provider is required to ensure that all per</w:t>
            </w:r>
            <w:r>
              <w:rPr>
                <w:rFonts w:ascii="Arial" w:hAnsi="Arial" w:cs="Arial"/>
                <w:color w:val="000000" w:themeColor="text1"/>
              </w:rPr>
              <w:t xml:space="preserve">sonnel involved in the clinical </w:t>
            </w:r>
            <w:r w:rsidRPr="000B23C3">
              <w:rPr>
                <w:rFonts w:ascii="Arial" w:hAnsi="Arial" w:cs="Arial"/>
                <w:color w:val="000000" w:themeColor="text1"/>
              </w:rPr>
              <w:t xml:space="preserve">delivery of the Phlebotomy service can demonstrate </w:t>
            </w:r>
            <w:r>
              <w:rPr>
                <w:rFonts w:ascii="Arial" w:hAnsi="Arial" w:cs="Arial"/>
                <w:color w:val="000000" w:themeColor="text1"/>
              </w:rPr>
              <w:t xml:space="preserve">competence, as a minimum to the </w:t>
            </w:r>
            <w:r w:rsidRPr="000B23C3">
              <w:rPr>
                <w:rFonts w:ascii="Arial" w:hAnsi="Arial" w:cs="Arial"/>
                <w:color w:val="000000" w:themeColor="text1"/>
              </w:rPr>
              <w:t>levels described in the National Occupa</w:t>
            </w:r>
            <w:r>
              <w:rPr>
                <w:rFonts w:ascii="Arial" w:hAnsi="Arial" w:cs="Arial"/>
                <w:color w:val="000000" w:themeColor="text1"/>
              </w:rPr>
              <w:t xml:space="preserve">tional Standard HSC376 training </w:t>
            </w:r>
            <w:r w:rsidRPr="000B23C3">
              <w:rPr>
                <w:rFonts w:ascii="Arial" w:hAnsi="Arial" w:cs="Arial"/>
                <w:color w:val="000000" w:themeColor="text1"/>
              </w:rPr>
              <w:t>(</w:t>
            </w:r>
            <w:r w:rsidRPr="00136813">
              <w:rPr>
                <w:rFonts w:ascii="Arial" w:hAnsi="Arial" w:cs="Arial"/>
                <w:b/>
                <w:color w:val="000000" w:themeColor="text1"/>
              </w:rPr>
              <w:t>www.skillsforhealth.org.uk),</w:t>
            </w:r>
            <w:r w:rsidRPr="000B23C3">
              <w:rPr>
                <w:rFonts w:ascii="Arial" w:hAnsi="Arial" w:cs="Arial"/>
                <w:color w:val="000000" w:themeColor="text1"/>
              </w:rPr>
              <w:t xml:space="preserve"> which includes a period of mentorship.</w:t>
            </w:r>
          </w:p>
          <w:p w14:paraId="5AC9B479" w14:textId="77777777" w:rsidR="004106FF" w:rsidRPr="000E1BCC" w:rsidRDefault="004106FF" w:rsidP="00B27036">
            <w:pPr>
              <w:jc w:val="both"/>
              <w:rPr>
                <w:rFonts w:ascii="Arial" w:hAnsi="Arial" w:cs="Arial"/>
                <w:color w:val="000000" w:themeColor="text1"/>
              </w:rPr>
            </w:pPr>
          </w:p>
          <w:p w14:paraId="071D6485" w14:textId="77777777" w:rsidR="003771A3" w:rsidRDefault="003771A3" w:rsidP="00B27036">
            <w:pPr>
              <w:jc w:val="both"/>
              <w:rPr>
                <w:rFonts w:ascii="Arial" w:hAnsi="Arial" w:cs="Arial"/>
                <w:color w:val="000000" w:themeColor="text1"/>
              </w:rPr>
            </w:pPr>
            <w:r w:rsidRPr="000E1BCC">
              <w:rPr>
                <w:rFonts w:ascii="Arial" w:hAnsi="Arial" w:cs="Arial"/>
                <w:color w:val="000000" w:themeColor="text1"/>
              </w:rPr>
              <w:t>4.3</w:t>
            </w:r>
            <w:r w:rsidRPr="000E1BCC">
              <w:rPr>
                <w:rFonts w:ascii="Arial" w:hAnsi="Arial" w:cs="Arial"/>
                <w:color w:val="000000" w:themeColor="text1"/>
              </w:rPr>
              <w:tab/>
              <w:t xml:space="preserve">Applicable </w:t>
            </w:r>
            <w:r w:rsidR="00C24432">
              <w:rPr>
                <w:rFonts w:ascii="Arial" w:hAnsi="Arial" w:cs="Arial"/>
                <w:color w:val="000000" w:themeColor="text1"/>
              </w:rPr>
              <w:t>L</w:t>
            </w:r>
            <w:r w:rsidRPr="000E1BCC">
              <w:rPr>
                <w:rFonts w:ascii="Arial" w:hAnsi="Arial" w:cs="Arial"/>
                <w:color w:val="000000" w:themeColor="text1"/>
              </w:rPr>
              <w:t xml:space="preserve">ocal </w:t>
            </w:r>
            <w:r w:rsidR="00C24432">
              <w:rPr>
                <w:rFonts w:ascii="Arial" w:hAnsi="Arial" w:cs="Arial"/>
                <w:color w:val="000000" w:themeColor="text1"/>
              </w:rPr>
              <w:t>S</w:t>
            </w:r>
            <w:r w:rsidRPr="000E1BCC">
              <w:rPr>
                <w:rFonts w:ascii="Arial" w:hAnsi="Arial" w:cs="Arial"/>
                <w:color w:val="000000" w:themeColor="text1"/>
              </w:rPr>
              <w:t>tandards</w:t>
            </w:r>
          </w:p>
          <w:p w14:paraId="0DA5FEA3" w14:textId="77777777" w:rsidR="00422C6E" w:rsidRDefault="00422C6E" w:rsidP="00B27036">
            <w:pPr>
              <w:jc w:val="both"/>
              <w:rPr>
                <w:rFonts w:ascii="Arial" w:hAnsi="Arial" w:cs="Arial"/>
                <w:color w:val="000000" w:themeColor="text1"/>
              </w:rPr>
            </w:pPr>
          </w:p>
          <w:p w14:paraId="34266F29" w14:textId="77777777" w:rsidR="00422C6E" w:rsidRDefault="00422C6E" w:rsidP="00B27036">
            <w:pPr>
              <w:jc w:val="both"/>
              <w:rPr>
                <w:rFonts w:ascii="Arial" w:hAnsi="Arial" w:cs="Arial"/>
                <w:color w:val="000000" w:themeColor="text1"/>
              </w:rPr>
            </w:pPr>
            <w:r>
              <w:rPr>
                <w:rFonts w:ascii="Arial" w:hAnsi="Arial" w:cs="Arial"/>
                <w:color w:val="000000" w:themeColor="text1"/>
              </w:rPr>
              <w:t xml:space="preserve">4.4       </w:t>
            </w:r>
            <w:r w:rsidRPr="00422C6E">
              <w:rPr>
                <w:rFonts w:ascii="Arial" w:hAnsi="Arial" w:cs="Arial"/>
                <w:color w:val="000000" w:themeColor="text1"/>
              </w:rPr>
              <w:t xml:space="preserve">Infection </w:t>
            </w:r>
            <w:r w:rsidR="00C24432">
              <w:rPr>
                <w:rFonts w:ascii="Arial" w:hAnsi="Arial" w:cs="Arial"/>
                <w:color w:val="000000" w:themeColor="text1"/>
              </w:rPr>
              <w:t>C</w:t>
            </w:r>
            <w:r w:rsidRPr="00422C6E">
              <w:rPr>
                <w:rFonts w:ascii="Arial" w:hAnsi="Arial" w:cs="Arial"/>
                <w:color w:val="000000" w:themeColor="text1"/>
              </w:rPr>
              <w:t xml:space="preserve">ontrol &amp; </w:t>
            </w:r>
            <w:r w:rsidR="00C24432">
              <w:rPr>
                <w:rFonts w:ascii="Arial" w:hAnsi="Arial" w:cs="Arial"/>
                <w:color w:val="000000" w:themeColor="text1"/>
              </w:rPr>
              <w:t>H</w:t>
            </w:r>
            <w:r w:rsidRPr="00422C6E">
              <w:rPr>
                <w:rFonts w:ascii="Arial" w:hAnsi="Arial" w:cs="Arial"/>
                <w:color w:val="000000" w:themeColor="text1"/>
              </w:rPr>
              <w:t>ygiene</w:t>
            </w:r>
          </w:p>
          <w:p w14:paraId="4183375C" w14:textId="77777777" w:rsidR="00422C6E" w:rsidRDefault="00422C6E" w:rsidP="00B27036">
            <w:pPr>
              <w:jc w:val="both"/>
              <w:rPr>
                <w:rFonts w:ascii="Arial" w:hAnsi="Arial" w:cs="Arial"/>
                <w:color w:val="000000" w:themeColor="text1"/>
              </w:rPr>
            </w:pPr>
          </w:p>
          <w:p w14:paraId="61EF987D" w14:textId="77777777" w:rsidR="00422C6E" w:rsidRPr="00422C6E" w:rsidRDefault="00422C6E" w:rsidP="00422C6E">
            <w:pPr>
              <w:jc w:val="both"/>
              <w:rPr>
                <w:rFonts w:ascii="Arial" w:hAnsi="Arial" w:cs="Arial"/>
                <w:color w:val="000000" w:themeColor="text1"/>
              </w:rPr>
            </w:pPr>
            <w:r w:rsidRPr="00422C6E">
              <w:rPr>
                <w:rFonts w:ascii="Arial" w:hAnsi="Arial" w:cs="Arial"/>
                <w:color w:val="000000" w:themeColor="text1"/>
              </w:rPr>
              <w:t>It is vital that all staff working within this service(s) demonstrate good infection control and hygiene practice in accordance with The Health and Social Care Act: The Hygiene Code (2008). (</w:t>
            </w:r>
            <w:hyperlink r:id="rId54" w:history="1">
              <w:r w:rsidRPr="00511CEF">
                <w:rPr>
                  <w:rStyle w:val="Hyperlink"/>
                  <w:rFonts w:ascii="Arial" w:hAnsi="Arial" w:cs="Arial"/>
                </w:rPr>
                <w:t>https://www.gov.uk/government/uploads/system/uploads/attachment_data/file/216227/dh_123923.pdf</w:t>
              </w:r>
            </w:hyperlink>
            <w:r>
              <w:rPr>
                <w:rFonts w:ascii="Arial" w:hAnsi="Arial" w:cs="Arial"/>
                <w:color w:val="000000" w:themeColor="text1"/>
              </w:rPr>
              <w:t xml:space="preserve"> </w:t>
            </w:r>
            <w:r w:rsidRPr="00422C6E">
              <w:rPr>
                <w:rFonts w:ascii="Arial" w:hAnsi="Arial" w:cs="Arial"/>
                <w:color w:val="000000" w:themeColor="text1"/>
              </w:rPr>
              <w:t>)</w:t>
            </w:r>
          </w:p>
          <w:p w14:paraId="3FB9EBF8" w14:textId="77777777" w:rsidR="00422C6E" w:rsidRPr="00136813" w:rsidRDefault="00422C6E">
            <w:pPr>
              <w:jc w:val="both"/>
              <w:rPr>
                <w:rFonts w:ascii="Arial" w:hAnsi="Arial" w:cs="Arial"/>
                <w:color w:val="000000" w:themeColor="text1"/>
              </w:rPr>
            </w:pPr>
            <w:r w:rsidRPr="00136813">
              <w:rPr>
                <w:rFonts w:ascii="Arial" w:hAnsi="Arial" w:cs="Arial"/>
                <w:color w:val="000000" w:themeColor="text1"/>
              </w:rPr>
              <w:t>The systems required to prevent health care associated infections are as follows:</w:t>
            </w:r>
          </w:p>
          <w:p w14:paraId="5A9E6CE6"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Management arrangements to include access to accredited microbiology services.</w:t>
            </w:r>
          </w:p>
          <w:p w14:paraId="0AC48B4D"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Clinical leadership to include access to an infection control team.</w:t>
            </w:r>
          </w:p>
          <w:p w14:paraId="3120B0FC"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Evidence of application of evidence based policies through annual audit and observational audit for Infection Prevention and Control and Practice.</w:t>
            </w:r>
          </w:p>
          <w:p w14:paraId="4E328D3C"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Design and maintenance of the environment and medical devices.</w:t>
            </w:r>
          </w:p>
          <w:p w14:paraId="046120E6"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Education, information and communication</w:t>
            </w:r>
          </w:p>
          <w:p w14:paraId="1D37D2D3"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All clinicians have attended infection control training and prevention in particular hand hygiene, and this is documented.</w:t>
            </w:r>
          </w:p>
          <w:p w14:paraId="019FB622" w14:textId="77777777" w:rsidR="00422C6E" w:rsidRPr="00136813" w:rsidRDefault="00422C6E" w:rsidP="00136813">
            <w:pPr>
              <w:pStyle w:val="ListParagraph"/>
              <w:numPr>
                <w:ilvl w:val="0"/>
                <w:numId w:val="20"/>
              </w:numPr>
              <w:jc w:val="both"/>
              <w:rPr>
                <w:rFonts w:ascii="Arial" w:hAnsi="Arial" w:cs="Arial"/>
                <w:color w:val="000000" w:themeColor="text1"/>
              </w:rPr>
            </w:pPr>
            <w:r w:rsidRPr="00136813">
              <w:rPr>
                <w:rFonts w:ascii="Arial" w:hAnsi="Arial" w:cs="Arial"/>
                <w:color w:val="000000" w:themeColor="text1"/>
              </w:rPr>
              <w:t>GP Practices must adhere to good practice as outlined in the Infection Control Guidance for General Practice.</w:t>
            </w:r>
          </w:p>
          <w:p w14:paraId="671AE2C8" w14:textId="77777777" w:rsidR="003771A3" w:rsidRDefault="003771A3" w:rsidP="000E1BCC">
            <w:pPr>
              <w:jc w:val="both"/>
              <w:rPr>
                <w:rFonts w:ascii="Arial" w:hAnsi="Arial" w:cs="Arial"/>
              </w:rPr>
            </w:pPr>
          </w:p>
          <w:p w14:paraId="0D7B07D9" w14:textId="77777777" w:rsidR="00422C6E" w:rsidRDefault="00422C6E" w:rsidP="000E1BCC">
            <w:pPr>
              <w:jc w:val="both"/>
              <w:rPr>
                <w:rFonts w:ascii="Arial" w:hAnsi="Arial" w:cs="Arial"/>
              </w:rPr>
            </w:pPr>
            <w:r>
              <w:rPr>
                <w:rFonts w:ascii="Arial" w:hAnsi="Arial" w:cs="Arial"/>
              </w:rPr>
              <w:t xml:space="preserve">4.5     </w:t>
            </w:r>
            <w:r w:rsidRPr="00422C6E">
              <w:rPr>
                <w:rFonts w:ascii="Arial" w:hAnsi="Arial" w:cs="Arial"/>
              </w:rPr>
              <w:t>Safety Alerts</w:t>
            </w:r>
          </w:p>
          <w:p w14:paraId="43E8D212" w14:textId="77777777" w:rsidR="00422C6E" w:rsidRDefault="00422C6E" w:rsidP="000E1BCC">
            <w:pPr>
              <w:jc w:val="both"/>
              <w:rPr>
                <w:rFonts w:ascii="Arial" w:hAnsi="Arial" w:cs="Arial"/>
              </w:rPr>
            </w:pPr>
          </w:p>
          <w:p w14:paraId="55CFC5E5" w14:textId="77777777" w:rsidR="00422C6E" w:rsidRDefault="00422C6E" w:rsidP="000E1BCC">
            <w:pPr>
              <w:jc w:val="both"/>
              <w:rPr>
                <w:rFonts w:ascii="Arial" w:hAnsi="Arial" w:cs="Arial"/>
              </w:rPr>
            </w:pPr>
            <w:r w:rsidRPr="00422C6E">
              <w:rPr>
                <w:rFonts w:ascii="Arial" w:hAnsi="Arial" w:cs="Arial"/>
              </w:rPr>
              <w:t xml:space="preserve">Providers must ensure that they are aware of any safety alerts from the Medicines and Healthcare products Regulatory Agency (MHRA) </w:t>
            </w:r>
            <w:hyperlink r:id="rId55" w:anchor="page=DynamicListMedicines" w:history="1">
              <w:r w:rsidRPr="00511CEF">
                <w:rPr>
                  <w:rStyle w:val="Hyperlink"/>
                  <w:rFonts w:ascii="Arial" w:hAnsi="Arial" w:cs="Arial"/>
                </w:rPr>
                <w:t>http://www.mhra.gov.uk/#page=DynamicListMedicines</w:t>
              </w:r>
            </w:hyperlink>
            <w:r>
              <w:rPr>
                <w:rFonts w:ascii="Arial" w:hAnsi="Arial" w:cs="Arial"/>
              </w:rPr>
              <w:t xml:space="preserve"> </w:t>
            </w:r>
            <w:r w:rsidRPr="00422C6E">
              <w:rPr>
                <w:rFonts w:ascii="Arial" w:hAnsi="Arial" w:cs="Arial"/>
              </w:rPr>
              <w:t xml:space="preserve">and the NHS Central Alerting System (CAS) </w:t>
            </w:r>
            <w:hyperlink r:id="rId56" w:history="1">
              <w:r w:rsidRPr="00511CEF">
                <w:rPr>
                  <w:rStyle w:val="Hyperlink"/>
                  <w:rFonts w:ascii="Arial" w:hAnsi="Arial" w:cs="Arial"/>
                </w:rPr>
                <w:t>https://www.cas.dh.gov.uk/Home.aspx</w:t>
              </w:r>
            </w:hyperlink>
            <w:r>
              <w:rPr>
                <w:rFonts w:ascii="Arial" w:hAnsi="Arial" w:cs="Arial"/>
              </w:rPr>
              <w:t xml:space="preserve"> </w:t>
            </w:r>
            <w:r w:rsidRPr="00422C6E">
              <w:rPr>
                <w:rFonts w:ascii="Arial" w:hAnsi="Arial" w:cs="Arial"/>
              </w:rPr>
              <w:t xml:space="preserve"> that apply to any equipment or patient safety concerns associated with this service </w:t>
            </w:r>
            <w:r w:rsidRPr="00422C6E">
              <w:rPr>
                <w:rFonts w:ascii="Arial" w:hAnsi="Arial" w:cs="Arial"/>
              </w:rPr>
              <w:lastRenderedPageBreak/>
              <w:t>and that these are acted upon. Details of action taken must be reported back to NHS Harrow CCG within the designated timescale.</w:t>
            </w:r>
          </w:p>
          <w:p w14:paraId="1EE7B55D" w14:textId="77777777" w:rsidR="00422C6E" w:rsidRDefault="00422C6E" w:rsidP="000E1BCC">
            <w:pPr>
              <w:jc w:val="both"/>
              <w:rPr>
                <w:rFonts w:ascii="Arial" w:hAnsi="Arial" w:cs="Arial"/>
              </w:rPr>
            </w:pPr>
          </w:p>
          <w:p w14:paraId="3A257C17" w14:textId="77777777" w:rsidR="00422C6E" w:rsidRDefault="00422C6E" w:rsidP="000E1BCC">
            <w:pPr>
              <w:jc w:val="both"/>
              <w:rPr>
                <w:rFonts w:ascii="Arial" w:hAnsi="Arial" w:cs="Arial"/>
              </w:rPr>
            </w:pPr>
            <w:r>
              <w:rPr>
                <w:rFonts w:ascii="Arial" w:hAnsi="Arial" w:cs="Arial"/>
              </w:rPr>
              <w:t xml:space="preserve">4.6     </w:t>
            </w:r>
            <w:r w:rsidRPr="00422C6E">
              <w:rPr>
                <w:rFonts w:ascii="Arial" w:hAnsi="Arial" w:cs="Arial"/>
              </w:rPr>
              <w:t>Patient Safety</w:t>
            </w:r>
          </w:p>
          <w:p w14:paraId="4B1646E3" w14:textId="77777777" w:rsidR="00422C6E" w:rsidRDefault="00422C6E" w:rsidP="000E1BCC">
            <w:pPr>
              <w:jc w:val="both"/>
              <w:rPr>
                <w:rFonts w:ascii="Arial" w:hAnsi="Arial" w:cs="Arial"/>
              </w:rPr>
            </w:pPr>
          </w:p>
          <w:p w14:paraId="30AA45B6" w14:textId="77777777" w:rsidR="00422C6E" w:rsidRDefault="00422C6E" w:rsidP="00422C6E">
            <w:pPr>
              <w:jc w:val="both"/>
              <w:rPr>
                <w:rFonts w:ascii="Arial" w:hAnsi="Arial" w:cs="Arial"/>
              </w:rPr>
            </w:pPr>
            <w:r w:rsidRPr="00422C6E">
              <w:rPr>
                <w:rFonts w:ascii="Arial" w:hAnsi="Arial" w:cs="Arial"/>
              </w:rPr>
              <w:t>In line with national patient safety and safeguarding guidelines, the providers must ensure that all staff meet CQC requirements to continue to work.</w:t>
            </w:r>
          </w:p>
          <w:p w14:paraId="0F412964" w14:textId="77777777" w:rsidR="00422C6E" w:rsidRPr="00422C6E" w:rsidRDefault="00422C6E" w:rsidP="00422C6E">
            <w:pPr>
              <w:jc w:val="both"/>
              <w:rPr>
                <w:rFonts w:ascii="Arial" w:hAnsi="Arial" w:cs="Arial"/>
              </w:rPr>
            </w:pPr>
          </w:p>
          <w:p w14:paraId="51DDA5BD" w14:textId="77777777" w:rsidR="00422C6E" w:rsidRPr="00136813" w:rsidRDefault="00422C6E" w:rsidP="007411EF">
            <w:pPr>
              <w:pStyle w:val="ListParagraph"/>
              <w:numPr>
                <w:ilvl w:val="0"/>
                <w:numId w:val="23"/>
              </w:numPr>
              <w:jc w:val="both"/>
              <w:rPr>
                <w:rFonts w:ascii="Arial" w:hAnsi="Arial" w:cs="Arial"/>
              </w:rPr>
            </w:pPr>
            <w:r w:rsidRPr="00136813">
              <w:rPr>
                <w:rFonts w:ascii="Arial" w:hAnsi="Arial" w:cs="Arial"/>
              </w:rPr>
              <w:t xml:space="preserve">All staff shall be trained and regularly updated in Basic Life Support, Safeguarding for Adults </w:t>
            </w:r>
          </w:p>
          <w:p w14:paraId="3F2C1748" w14:textId="77777777" w:rsidR="009C1B9F" w:rsidRDefault="009C1B9F" w:rsidP="00422C6E">
            <w:pPr>
              <w:jc w:val="both"/>
              <w:rPr>
                <w:rFonts w:ascii="Arial" w:hAnsi="Arial" w:cs="Arial"/>
              </w:rPr>
            </w:pPr>
          </w:p>
          <w:p w14:paraId="1985F3E9" w14:textId="77777777" w:rsidR="00422C6E" w:rsidRPr="00136813" w:rsidRDefault="009C1B9F" w:rsidP="007411EF">
            <w:pPr>
              <w:pStyle w:val="ListParagraph"/>
              <w:numPr>
                <w:ilvl w:val="0"/>
                <w:numId w:val="23"/>
              </w:numPr>
              <w:jc w:val="both"/>
              <w:rPr>
                <w:rFonts w:ascii="Arial" w:hAnsi="Arial" w:cs="Arial"/>
              </w:rPr>
            </w:pPr>
            <w:r w:rsidRPr="00136813">
              <w:rPr>
                <w:rFonts w:ascii="Arial" w:hAnsi="Arial" w:cs="Arial"/>
              </w:rPr>
              <w:t>All members of staff involved in the delivery of this service to have obtained a Disclosures and Baring Service (DBS) certificate</w:t>
            </w:r>
          </w:p>
          <w:p w14:paraId="42EAE173" w14:textId="77777777" w:rsidR="009C1B9F" w:rsidRDefault="009C1B9F" w:rsidP="00422C6E">
            <w:pPr>
              <w:jc w:val="both"/>
              <w:rPr>
                <w:rFonts w:ascii="Arial" w:hAnsi="Arial" w:cs="Arial"/>
              </w:rPr>
            </w:pPr>
          </w:p>
          <w:p w14:paraId="47D7CE45" w14:textId="77777777" w:rsidR="00422C6E" w:rsidRPr="00422C6E" w:rsidRDefault="00422C6E" w:rsidP="00422C6E">
            <w:pPr>
              <w:jc w:val="both"/>
              <w:rPr>
                <w:rFonts w:ascii="Arial" w:hAnsi="Arial" w:cs="Arial"/>
              </w:rPr>
            </w:pPr>
            <w:r>
              <w:rPr>
                <w:rFonts w:ascii="Arial" w:hAnsi="Arial" w:cs="Arial"/>
              </w:rPr>
              <w:t xml:space="preserve">4.7     </w:t>
            </w:r>
            <w:r w:rsidRPr="00422C6E">
              <w:rPr>
                <w:rFonts w:ascii="Arial" w:hAnsi="Arial" w:cs="Arial"/>
              </w:rPr>
              <w:t>Applicable standards set out in Guidance and/or issued by a competent body</w:t>
            </w:r>
          </w:p>
          <w:p w14:paraId="3D111092" w14:textId="77777777" w:rsidR="00422C6E" w:rsidRDefault="00422C6E" w:rsidP="00422C6E">
            <w:pPr>
              <w:jc w:val="both"/>
              <w:rPr>
                <w:rFonts w:ascii="Arial" w:hAnsi="Arial" w:cs="Arial"/>
              </w:rPr>
            </w:pPr>
            <w:r w:rsidRPr="00422C6E">
              <w:rPr>
                <w:rFonts w:ascii="Arial" w:hAnsi="Arial" w:cs="Arial"/>
              </w:rPr>
              <w:t>(e</w:t>
            </w:r>
            <w:r w:rsidR="00C24432">
              <w:rPr>
                <w:rFonts w:ascii="Arial" w:hAnsi="Arial" w:cs="Arial"/>
              </w:rPr>
              <w:t>.</w:t>
            </w:r>
            <w:r w:rsidRPr="00422C6E">
              <w:rPr>
                <w:rFonts w:ascii="Arial" w:hAnsi="Arial" w:cs="Arial"/>
              </w:rPr>
              <w:t>g</w:t>
            </w:r>
            <w:r w:rsidR="00C24432">
              <w:rPr>
                <w:rFonts w:ascii="Arial" w:hAnsi="Arial" w:cs="Arial"/>
              </w:rPr>
              <w:t>.</w:t>
            </w:r>
            <w:r w:rsidRPr="00422C6E">
              <w:rPr>
                <w:rFonts w:ascii="Arial" w:hAnsi="Arial" w:cs="Arial"/>
              </w:rPr>
              <w:t xml:space="preserve"> Royal Colleges)</w:t>
            </w:r>
          </w:p>
          <w:p w14:paraId="52B59345" w14:textId="77777777" w:rsidR="00422C6E" w:rsidRDefault="00422C6E" w:rsidP="00136813">
            <w:pPr>
              <w:pStyle w:val="ListParagraph"/>
              <w:numPr>
                <w:ilvl w:val="0"/>
                <w:numId w:val="21"/>
              </w:numPr>
              <w:jc w:val="both"/>
              <w:rPr>
                <w:rFonts w:ascii="Arial" w:hAnsi="Arial" w:cs="Arial"/>
              </w:rPr>
            </w:pPr>
            <w:r w:rsidRPr="00136813">
              <w:rPr>
                <w:rFonts w:ascii="Arial" w:hAnsi="Arial" w:cs="Arial"/>
              </w:rPr>
              <w:t>Procedures carried out to UKCC nursing standards</w:t>
            </w:r>
          </w:p>
          <w:p w14:paraId="1ADF9CEE" w14:textId="77777777" w:rsidR="00422C6E" w:rsidRDefault="00422C6E">
            <w:pPr>
              <w:jc w:val="both"/>
              <w:rPr>
                <w:rFonts w:ascii="Arial" w:hAnsi="Arial" w:cs="Arial"/>
              </w:rPr>
            </w:pPr>
          </w:p>
          <w:p w14:paraId="0F94084B" w14:textId="77777777" w:rsidR="00422C6E" w:rsidRPr="00136813" w:rsidRDefault="00422C6E">
            <w:pPr>
              <w:jc w:val="both"/>
              <w:rPr>
                <w:rFonts w:ascii="Arial" w:hAnsi="Arial" w:cs="Arial"/>
              </w:rPr>
            </w:pPr>
            <w:r>
              <w:rPr>
                <w:rFonts w:ascii="Arial" w:hAnsi="Arial" w:cs="Arial"/>
              </w:rPr>
              <w:t xml:space="preserve">4.8     </w:t>
            </w:r>
            <w:r w:rsidRPr="00422C6E">
              <w:rPr>
                <w:rFonts w:ascii="Arial" w:hAnsi="Arial" w:cs="Arial"/>
              </w:rPr>
              <w:t>Applicable local standards</w:t>
            </w:r>
          </w:p>
          <w:p w14:paraId="3D0ED0B4" w14:textId="77777777" w:rsidR="00422C6E" w:rsidRDefault="00422C6E">
            <w:pPr>
              <w:jc w:val="both"/>
              <w:rPr>
                <w:rFonts w:ascii="Arial" w:hAnsi="Arial" w:cs="Arial"/>
              </w:rPr>
            </w:pPr>
            <w:r w:rsidRPr="00422C6E">
              <w:rPr>
                <w:rFonts w:ascii="Arial" w:hAnsi="Arial" w:cs="Arial"/>
              </w:rPr>
              <w:t>The service(s) will adhere to all local policies, procedures and guides.</w:t>
            </w:r>
          </w:p>
          <w:p w14:paraId="7C6970B7" w14:textId="77777777" w:rsidR="00422C6E" w:rsidRDefault="00422C6E">
            <w:pPr>
              <w:jc w:val="both"/>
              <w:rPr>
                <w:rFonts w:ascii="Arial" w:hAnsi="Arial" w:cs="Arial"/>
              </w:rPr>
            </w:pPr>
          </w:p>
          <w:p w14:paraId="741608D3" w14:textId="77777777" w:rsidR="00393E81" w:rsidRPr="00393E81" w:rsidRDefault="00393E81" w:rsidP="00393E81">
            <w:pPr>
              <w:jc w:val="both"/>
              <w:rPr>
                <w:rFonts w:ascii="Arial" w:hAnsi="Arial" w:cs="Arial"/>
              </w:rPr>
            </w:pPr>
            <w:r w:rsidRPr="00393E81">
              <w:rPr>
                <w:rFonts w:ascii="Arial" w:hAnsi="Arial" w:cs="Arial"/>
              </w:rPr>
              <w:t>Applicable standards set out in Guidance and/or issued by a competent body (e.g. Royal Colleges)</w:t>
            </w:r>
          </w:p>
          <w:p w14:paraId="0C5D79AC" w14:textId="77777777" w:rsidR="00393E81" w:rsidRPr="00136813" w:rsidRDefault="00393E81">
            <w:pPr>
              <w:jc w:val="both"/>
              <w:rPr>
                <w:rFonts w:ascii="Arial" w:hAnsi="Arial" w:cs="Arial"/>
              </w:rPr>
            </w:pPr>
            <w:r w:rsidRPr="00393E81">
              <w:rPr>
                <w:rFonts w:ascii="Arial" w:hAnsi="Arial" w:cs="Arial"/>
              </w:rPr>
              <w:t>Providers of services should follow the recommendations in the NMC Code of Conduct (2008) Royal College of Nursing Competency framework for capillary blood sampling and venepuncture.</w:t>
            </w:r>
          </w:p>
          <w:p w14:paraId="79116810" w14:textId="61E69EBF" w:rsidR="007411EF" w:rsidRPr="00CA660C" w:rsidRDefault="007411EF" w:rsidP="000E1BCC">
            <w:pPr>
              <w:jc w:val="both"/>
              <w:rPr>
                <w:rFonts w:ascii="Arial" w:hAnsi="Arial" w:cs="Arial"/>
              </w:rPr>
            </w:pPr>
          </w:p>
        </w:tc>
      </w:tr>
      <w:tr w:rsidR="003771A3" w:rsidRPr="00CA660C" w14:paraId="1F8F837E" w14:textId="77777777" w:rsidTr="009F33CC">
        <w:tc>
          <w:tcPr>
            <w:tcW w:w="9351" w:type="dxa"/>
            <w:shd w:val="clear" w:color="auto" w:fill="A6A6A6" w:themeFill="background1" w:themeFillShade="A6"/>
          </w:tcPr>
          <w:p w14:paraId="39AC3C3B" w14:textId="3FE9C5F7" w:rsidR="003771A3" w:rsidRPr="00CA660C" w:rsidRDefault="00C24510" w:rsidP="00F6254C">
            <w:pPr>
              <w:jc w:val="both"/>
              <w:rPr>
                <w:rFonts w:ascii="Arial" w:hAnsi="Arial" w:cs="Arial"/>
                <w:b/>
                <w:color w:val="FABF8F" w:themeColor="accent6" w:themeTint="99"/>
              </w:rPr>
            </w:pPr>
            <w:r w:rsidRPr="00CA660C">
              <w:rPr>
                <w:rFonts w:ascii="Arial" w:hAnsi="Arial" w:cs="Arial"/>
                <w:b/>
                <w:color w:val="FABF8F" w:themeColor="accent6" w:themeTint="99"/>
              </w:rPr>
              <w:lastRenderedPageBreak/>
              <w:t xml:space="preserve">Quality </w:t>
            </w:r>
            <w:r w:rsidR="00C4550F">
              <w:rPr>
                <w:rFonts w:ascii="Arial" w:hAnsi="Arial" w:cs="Arial"/>
                <w:b/>
                <w:color w:val="FABF8F" w:themeColor="accent6" w:themeTint="99"/>
              </w:rPr>
              <w:t>and Clinical Service Requirements</w:t>
            </w:r>
          </w:p>
        </w:tc>
      </w:tr>
      <w:tr w:rsidR="003771A3" w:rsidRPr="00CA660C" w14:paraId="0C16DED6" w14:textId="77777777" w:rsidTr="009F33CC">
        <w:tc>
          <w:tcPr>
            <w:tcW w:w="9351" w:type="dxa"/>
          </w:tcPr>
          <w:p w14:paraId="5FB44D5E" w14:textId="77777777" w:rsidR="003771A3" w:rsidRPr="00A722A3" w:rsidRDefault="003771A3" w:rsidP="00F6254C">
            <w:pPr>
              <w:jc w:val="both"/>
              <w:rPr>
                <w:rFonts w:ascii="Arial" w:hAnsi="Arial" w:cs="Arial"/>
                <w:color w:val="000000" w:themeColor="text1"/>
              </w:rPr>
            </w:pPr>
            <w:r w:rsidRPr="00A722A3">
              <w:rPr>
                <w:rFonts w:ascii="Arial" w:hAnsi="Arial" w:cs="Arial"/>
                <w:color w:val="000000" w:themeColor="text1"/>
              </w:rPr>
              <w:t>5.1</w:t>
            </w:r>
            <w:r w:rsidRPr="00A722A3">
              <w:rPr>
                <w:rFonts w:ascii="Arial" w:hAnsi="Arial" w:cs="Arial"/>
                <w:color w:val="000000" w:themeColor="text1"/>
              </w:rPr>
              <w:tab/>
              <w:t>Applicable quality requirements (see schedule 4 parts A-D)</w:t>
            </w:r>
          </w:p>
          <w:p w14:paraId="2308EBC3" w14:textId="77777777" w:rsidR="0075696E" w:rsidRPr="00CA660C" w:rsidRDefault="00DC0830" w:rsidP="0075696E">
            <w:pPr>
              <w:pStyle w:val="ListParagraph"/>
              <w:numPr>
                <w:ilvl w:val="0"/>
                <w:numId w:val="6"/>
              </w:numPr>
              <w:tabs>
                <w:tab w:val="left" w:pos="2385"/>
              </w:tabs>
              <w:rPr>
                <w:rFonts w:ascii="Arial" w:hAnsi="Arial" w:cs="Arial"/>
              </w:rPr>
            </w:pPr>
            <w:r>
              <w:rPr>
                <w:rFonts w:ascii="Arial" w:hAnsi="Arial" w:cs="Arial"/>
              </w:rPr>
              <w:t>The provider</w:t>
            </w:r>
            <w:r w:rsidR="0075696E" w:rsidRPr="00CA660C">
              <w:rPr>
                <w:rFonts w:ascii="Arial" w:hAnsi="Arial" w:cs="Arial"/>
              </w:rPr>
              <w:t xml:space="preserve"> will be monitored against activity across all sites through quarterly meetings.  The delivery mechanism for services is for the provider to decide</w:t>
            </w:r>
            <w:r w:rsidR="004106FF" w:rsidRPr="00CA660C">
              <w:rPr>
                <w:rFonts w:ascii="Arial" w:hAnsi="Arial" w:cs="Arial"/>
              </w:rPr>
              <w:t xml:space="preserve"> as long as it meets </w:t>
            </w:r>
            <w:r w:rsidR="00EB07CE" w:rsidRPr="00CA660C">
              <w:rPr>
                <w:rFonts w:ascii="Arial" w:hAnsi="Arial" w:cs="Arial"/>
              </w:rPr>
              <w:t xml:space="preserve">the requirements of the scope outlined in section 3. </w:t>
            </w:r>
          </w:p>
          <w:p w14:paraId="28495ECC" w14:textId="77777777" w:rsidR="0075696E" w:rsidRPr="00CA660C" w:rsidRDefault="0075696E" w:rsidP="0075696E">
            <w:pPr>
              <w:pStyle w:val="ListParagraph"/>
              <w:numPr>
                <w:ilvl w:val="0"/>
                <w:numId w:val="6"/>
              </w:numPr>
              <w:tabs>
                <w:tab w:val="left" w:pos="2385"/>
              </w:tabs>
              <w:rPr>
                <w:rFonts w:ascii="Arial" w:hAnsi="Arial" w:cs="Arial"/>
              </w:rPr>
            </w:pPr>
            <w:r w:rsidRPr="00CA660C">
              <w:rPr>
                <w:rFonts w:ascii="Arial" w:hAnsi="Arial" w:cs="Arial"/>
              </w:rPr>
              <w:t xml:space="preserve">Performance activity data will need to be </w:t>
            </w:r>
            <w:r w:rsidR="00DC2732" w:rsidRPr="00CA660C">
              <w:rPr>
                <w:rFonts w:ascii="Arial" w:hAnsi="Arial" w:cs="Arial"/>
              </w:rPr>
              <w:t xml:space="preserve">submitted </w:t>
            </w:r>
            <w:r w:rsidRPr="00CA660C">
              <w:rPr>
                <w:rFonts w:ascii="Arial" w:hAnsi="Arial" w:cs="Arial"/>
              </w:rPr>
              <w:t>on a quarterly</w:t>
            </w:r>
            <w:r w:rsidR="00DC2732" w:rsidRPr="00CA660C">
              <w:rPr>
                <w:rFonts w:ascii="Arial" w:hAnsi="Arial" w:cs="Arial"/>
              </w:rPr>
              <w:t xml:space="preserve"> basis via and agreed template</w:t>
            </w:r>
          </w:p>
          <w:p w14:paraId="21C6927A" w14:textId="77777777" w:rsidR="0075696E" w:rsidRPr="00CA660C" w:rsidRDefault="0075696E" w:rsidP="0075696E">
            <w:pPr>
              <w:pStyle w:val="ListParagraph"/>
              <w:numPr>
                <w:ilvl w:val="0"/>
                <w:numId w:val="6"/>
              </w:numPr>
              <w:tabs>
                <w:tab w:val="left" w:pos="2385"/>
              </w:tabs>
              <w:rPr>
                <w:rFonts w:ascii="Arial" w:hAnsi="Arial" w:cs="Arial"/>
              </w:rPr>
            </w:pPr>
            <w:r w:rsidRPr="00CA660C">
              <w:rPr>
                <w:rFonts w:ascii="Arial" w:hAnsi="Arial" w:cs="Arial"/>
              </w:rPr>
              <w:t xml:space="preserve">The </w:t>
            </w:r>
            <w:r w:rsidR="008569A5" w:rsidRPr="00CA660C">
              <w:rPr>
                <w:rFonts w:ascii="Arial" w:hAnsi="Arial" w:cs="Arial"/>
              </w:rPr>
              <w:t>CCG</w:t>
            </w:r>
            <w:r w:rsidR="004106FF" w:rsidRPr="00CA660C">
              <w:rPr>
                <w:rFonts w:ascii="Arial" w:hAnsi="Arial" w:cs="Arial"/>
              </w:rPr>
              <w:t xml:space="preserve"> will expect providers</w:t>
            </w:r>
            <w:r w:rsidRPr="00CA660C">
              <w:rPr>
                <w:rFonts w:ascii="Arial" w:hAnsi="Arial" w:cs="Arial"/>
              </w:rPr>
              <w:t xml:space="preserve"> to demonstrate continued adherence to the eligibility criteria for this </w:t>
            </w:r>
            <w:r w:rsidR="00ED3CE0" w:rsidRPr="00CA660C">
              <w:rPr>
                <w:rFonts w:ascii="Arial" w:hAnsi="Arial" w:cs="Arial"/>
              </w:rPr>
              <w:t>service contract and to</w:t>
            </w:r>
            <w:r w:rsidR="00123BE0" w:rsidRPr="00CA660C">
              <w:rPr>
                <w:rFonts w:ascii="Arial" w:hAnsi="Arial" w:cs="Arial"/>
              </w:rPr>
              <w:t xml:space="preserve"> meet the requirements outlined in their </w:t>
            </w:r>
            <w:r w:rsidRPr="00CA660C">
              <w:rPr>
                <w:rFonts w:ascii="Arial" w:hAnsi="Arial" w:cs="Arial"/>
              </w:rPr>
              <w:t>policy and protocol.</w:t>
            </w:r>
          </w:p>
          <w:p w14:paraId="59EE080B" w14:textId="77777777" w:rsidR="00C24510" w:rsidRPr="00CA660C" w:rsidRDefault="00DC0830" w:rsidP="00C24510">
            <w:pPr>
              <w:pStyle w:val="ListParagraph"/>
              <w:numPr>
                <w:ilvl w:val="0"/>
                <w:numId w:val="6"/>
              </w:numPr>
              <w:tabs>
                <w:tab w:val="left" w:pos="2385"/>
              </w:tabs>
              <w:rPr>
                <w:rFonts w:ascii="Arial" w:hAnsi="Arial" w:cs="Arial"/>
              </w:rPr>
            </w:pPr>
            <w:r>
              <w:rPr>
                <w:rFonts w:ascii="Arial" w:hAnsi="Arial" w:cs="Arial"/>
              </w:rPr>
              <w:t xml:space="preserve">The </w:t>
            </w:r>
            <w:r w:rsidR="00C24510" w:rsidRPr="00CA660C">
              <w:rPr>
                <w:rFonts w:ascii="Arial" w:hAnsi="Arial" w:cs="Arial"/>
              </w:rPr>
              <w:t>pr</w:t>
            </w:r>
            <w:r>
              <w:rPr>
                <w:rFonts w:ascii="Arial" w:hAnsi="Arial" w:cs="Arial"/>
              </w:rPr>
              <w:t>ovider</w:t>
            </w:r>
            <w:r w:rsidR="00C24510" w:rsidRPr="00CA660C">
              <w:rPr>
                <w:rFonts w:ascii="Arial" w:hAnsi="Arial" w:cs="Arial"/>
              </w:rPr>
              <w:t xml:space="preserve"> </w:t>
            </w:r>
            <w:r>
              <w:rPr>
                <w:rFonts w:ascii="Arial" w:hAnsi="Arial" w:cs="Arial"/>
              </w:rPr>
              <w:t>is</w:t>
            </w:r>
            <w:r w:rsidR="00C24510" w:rsidRPr="00CA660C">
              <w:rPr>
                <w:rFonts w:ascii="Arial" w:hAnsi="Arial" w:cs="Arial"/>
              </w:rPr>
              <w:t xml:space="preserve"> required to adhere to quality NHS guidelines on confidentiality and consent </w:t>
            </w:r>
          </w:p>
          <w:p w14:paraId="1BB770E7" w14:textId="77777777" w:rsidR="0075696E" w:rsidRPr="00CA660C" w:rsidRDefault="00DC0830" w:rsidP="0075696E">
            <w:pPr>
              <w:pStyle w:val="ListParagraph"/>
              <w:numPr>
                <w:ilvl w:val="0"/>
                <w:numId w:val="6"/>
              </w:numPr>
              <w:tabs>
                <w:tab w:val="left" w:pos="2385"/>
              </w:tabs>
              <w:rPr>
                <w:rFonts w:ascii="Arial" w:hAnsi="Arial" w:cs="Arial"/>
              </w:rPr>
            </w:pPr>
            <w:r>
              <w:rPr>
                <w:rFonts w:ascii="Arial" w:hAnsi="Arial" w:cs="Arial"/>
              </w:rPr>
              <w:t>The provider</w:t>
            </w:r>
            <w:r w:rsidR="008569A5" w:rsidRPr="00CA660C">
              <w:rPr>
                <w:rFonts w:ascii="Arial" w:hAnsi="Arial" w:cs="Arial"/>
              </w:rPr>
              <w:t xml:space="preserve"> will be expected to keep</w:t>
            </w:r>
            <w:r w:rsidR="0075696E" w:rsidRPr="00CA660C">
              <w:rPr>
                <w:rFonts w:ascii="Arial" w:hAnsi="Arial" w:cs="Arial"/>
              </w:rPr>
              <w:t xml:space="preserve"> </w:t>
            </w:r>
            <w:r w:rsidR="00DC2732" w:rsidRPr="00CA660C">
              <w:rPr>
                <w:rFonts w:ascii="Arial" w:hAnsi="Arial" w:cs="Arial"/>
              </w:rPr>
              <w:t>wa</w:t>
            </w:r>
            <w:r w:rsidR="0075696E" w:rsidRPr="00CA660C">
              <w:rPr>
                <w:rFonts w:ascii="Arial" w:hAnsi="Arial" w:cs="Arial"/>
              </w:rPr>
              <w:t>iting times to</w:t>
            </w:r>
            <w:r w:rsidR="00DC2732" w:rsidRPr="00CA660C">
              <w:rPr>
                <w:rFonts w:ascii="Arial" w:hAnsi="Arial" w:cs="Arial"/>
              </w:rPr>
              <w:t xml:space="preserve"> </w:t>
            </w:r>
            <w:r w:rsidR="008569A5" w:rsidRPr="00CA660C">
              <w:rPr>
                <w:rFonts w:ascii="Arial" w:hAnsi="Arial" w:cs="Arial"/>
              </w:rPr>
              <w:t>a minimum, whether an appointment system operates or not.</w:t>
            </w:r>
          </w:p>
          <w:p w14:paraId="67731EC3" w14:textId="77777777" w:rsidR="0075696E" w:rsidRPr="00CA660C" w:rsidRDefault="0075696E" w:rsidP="0075696E">
            <w:pPr>
              <w:pStyle w:val="ListParagraph"/>
              <w:numPr>
                <w:ilvl w:val="0"/>
                <w:numId w:val="6"/>
              </w:numPr>
              <w:tabs>
                <w:tab w:val="left" w:pos="2385"/>
              </w:tabs>
              <w:rPr>
                <w:rFonts w:ascii="Arial" w:hAnsi="Arial" w:cs="Arial"/>
                <w:color w:val="000000" w:themeColor="text1"/>
              </w:rPr>
            </w:pPr>
            <w:r w:rsidRPr="00CA660C">
              <w:rPr>
                <w:rFonts w:ascii="Arial" w:hAnsi="Arial" w:cs="Arial"/>
                <w:color w:val="000000" w:themeColor="text1"/>
              </w:rPr>
              <w:t xml:space="preserve">The </w:t>
            </w:r>
            <w:r w:rsidR="00ED3CE0" w:rsidRPr="00CA660C">
              <w:rPr>
                <w:rFonts w:ascii="Arial" w:hAnsi="Arial" w:cs="Arial"/>
                <w:color w:val="000000" w:themeColor="text1"/>
              </w:rPr>
              <w:t xml:space="preserve">CCG </w:t>
            </w:r>
            <w:r w:rsidRPr="00CA660C">
              <w:rPr>
                <w:rFonts w:ascii="Arial" w:hAnsi="Arial" w:cs="Arial"/>
                <w:color w:val="000000" w:themeColor="text1"/>
              </w:rPr>
              <w:t>will review template audit data quarterly</w:t>
            </w:r>
            <w:r w:rsidR="004042A4" w:rsidRPr="00CA660C">
              <w:rPr>
                <w:rFonts w:ascii="Arial" w:hAnsi="Arial" w:cs="Arial"/>
                <w:color w:val="000000" w:themeColor="text1"/>
              </w:rPr>
              <w:t xml:space="preserve"> as necessary</w:t>
            </w:r>
          </w:p>
          <w:p w14:paraId="46701EAB" w14:textId="77777777" w:rsidR="004042A4" w:rsidRPr="00A722A3" w:rsidRDefault="004042A4" w:rsidP="00A722A3">
            <w:pPr>
              <w:tabs>
                <w:tab w:val="left" w:pos="2385"/>
              </w:tabs>
              <w:jc w:val="both"/>
              <w:rPr>
                <w:rFonts w:ascii="Arial" w:hAnsi="Arial" w:cs="Arial"/>
                <w:color w:val="000000" w:themeColor="text1"/>
              </w:rPr>
            </w:pPr>
          </w:p>
          <w:p w14:paraId="56555B50" w14:textId="77777777" w:rsidR="003771A3" w:rsidRPr="00A722A3" w:rsidRDefault="003771A3" w:rsidP="00F6254C">
            <w:pPr>
              <w:jc w:val="both"/>
              <w:rPr>
                <w:rFonts w:ascii="Arial" w:hAnsi="Arial" w:cs="Arial"/>
                <w:color w:val="000000" w:themeColor="text1"/>
              </w:rPr>
            </w:pPr>
            <w:r w:rsidRPr="00A722A3">
              <w:rPr>
                <w:rFonts w:ascii="Arial" w:hAnsi="Arial" w:cs="Arial"/>
                <w:color w:val="000000" w:themeColor="text1"/>
              </w:rPr>
              <w:t>5.2</w:t>
            </w:r>
            <w:r w:rsidRPr="00A722A3">
              <w:rPr>
                <w:rFonts w:ascii="Arial" w:hAnsi="Arial" w:cs="Arial"/>
                <w:color w:val="000000" w:themeColor="text1"/>
              </w:rPr>
              <w:tab/>
              <w:t xml:space="preserve">Applicable CQUIN goals </w:t>
            </w:r>
            <w:r w:rsidR="00DC0830">
              <w:rPr>
                <w:rFonts w:ascii="Arial" w:hAnsi="Arial" w:cs="Arial"/>
                <w:color w:val="000000" w:themeColor="text1"/>
              </w:rPr>
              <w:t>will be developed with the provider once the contact has been awarded. It is likely to reflect the vision for a paperless referral system, point of care testing wherever possible and results direct to patients as well as Primary Care.</w:t>
            </w:r>
          </w:p>
          <w:p w14:paraId="239CFA0F" w14:textId="77777777" w:rsidR="003771A3" w:rsidRPr="00CA660C" w:rsidRDefault="003771A3" w:rsidP="00F6254C">
            <w:pPr>
              <w:jc w:val="both"/>
              <w:rPr>
                <w:rFonts w:ascii="Arial" w:hAnsi="Arial" w:cs="Arial"/>
              </w:rPr>
            </w:pPr>
          </w:p>
          <w:p w14:paraId="5831DDCD" w14:textId="77777777" w:rsidR="003771A3" w:rsidRPr="00CA660C" w:rsidRDefault="003771A3" w:rsidP="00F6254C">
            <w:pPr>
              <w:jc w:val="both"/>
              <w:rPr>
                <w:rFonts w:ascii="Arial" w:hAnsi="Arial" w:cs="Arial"/>
              </w:rPr>
            </w:pPr>
          </w:p>
        </w:tc>
      </w:tr>
      <w:tr w:rsidR="003771A3" w:rsidRPr="00CA660C" w14:paraId="234E3F8D" w14:textId="77777777" w:rsidTr="009F33CC">
        <w:tc>
          <w:tcPr>
            <w:tcW w:w="9351" w:type="dxa"/>
            <w:shd w:val="clear" w:color="auto" w:fill="A6A6A6" w:themeFill="background1" w:themeFillShade="A6"/>
          </w:tcPr>
          <w:p w14:paraId="646F77A7" w14:textId="77777777" w:rsidR="003771A3" w:rsidRPr="00CA660C" w:rsidRDefault="003771A3" w:rsidP="00F6254C">
            <w:pPr>
              <w:jc w:val="both"/>
              <w:rPr>
                <w:rFonts w:ascii="Arial" w:hAnsi="Arial" w:cs="Arial"/>
                <w:b/>
                <w:color w:val="FABF8F" w:themeColor="accent6" w:themeTint="99"/>
              </w:rPr>
            </w:pPr>
            <w:r w:rsidRPr="00CA660C">
              <w:rPr>
                <w:rFonts w:ascii="Arial" w:hAnsi="Arial" w:cs="Arial"/>
                <w:b/>
                <w:color w:val="FABF8F" w:themeColor="accent6" w:themeTint="99"/>
              </w:rPr>
              <w:lastRenderedPageBreak/>
              <w:t xml:space="preserve">6. </w:t>
            </w:r>
            <w:r w:rsidRPr="00CA660C">
              <w:rPr>
                <w:rFonts w:ascii="Arial" w:hAnsi="Arial" w:cs="Arial"/>
                <w:b/>
                <w:color w:val="FABF8F" w:themeColor="accent6" w:themeTint="99"/>
              </w:rPr>
              <w:tab/>
              <w:t>Location of Provider Premises</w:t>
            </w:r>
          </w:p>
        </w:tc>
      </w:tr>
      <w:tr w:rsidR="003771A3" w:rsidRPr="00CA660C" w14:paraId="363737D2" w14:textId="77777777" w:rsidTr="009F33CC">
        <w:tc>
          <w:tcPr>
            <w:tcW w:w="9351" w:type="dxa"/>
          </w:tcPr>
          <w:p w14:paraId="359EBA65" w14:textId="25B78452" w:rsidR="00C4550F" w:rsidRDefault="00C4550F" w:rsidP="00136813">
            <w:pPr>
              <w:rPr>
                <w:rFonts w:ascii="Arial" w:hAnsi="Arial" w:cs="Arial"/>
              </w:rPr>
            </w:pPr>
            <w:r w:rsidRPr="00C4550F">
              <w:rPr>
                <w:rFonts w:ascii="Arial" w:hAnsi="Arial" w:cs="Arial"/>
              </w:rPr>
              <w:t xml:space="preserve">The community phlebotomy services must be delivered to ensure the service is available equitably in the 4 CCG localities, to all 47 GP practices. The provider should also consider the demands form the </w:t>
            </w:r>
            <w:r w:rsidR="00D70C5E">
              <w:rPr>
                <w:rFonts w:ascii="Arial" w:hAnsi="Arial" w:cs="Arial"/>
              </w:rPr>
              <w:t>8</w:t>
            </w:r>
            <w:r w:rsidRPr="00C4550F">
              <w:rPr>
                <w:rFonts w:ascii="Arial" w:hAnsi="Arial" w:cs="Arial"/>
              </w:rPr>
              <w:t xml:space="preserve"> neighbourhoods in the 4 Primary Care Networks to inform the service delivery model given the demographics of Enfield, to meet the needs of the local population</w:t>
            </w:r>
            <w:r>
              <w:rPr>
                <w:rFonts w:ascii="Arial" w:hAnsi="Arial" w:cs="Arial"/>
              </w:rPr>
              <w:t>.</w:t>
            </w:r>
          </w:p>
          <w:p w14:paraId="25617A3B" w14:textId="77777777" w:rsidR="00C4550F" w:rsidRDefault="00C4550F" w:rsidP="00136813">
            <w:pPr>
              <w:rPr>
                <w:rFonts w:ascii="Arial" w:hAnsi="Arial" w:cs="Arial"/>
              </w:rPr>
            </w:pPr>
          </w:p>
          <w:p w14:paraId="7F0379B0" w14:textId="77777777" w:rsidR="007A28D9" w:rsidRDefault="00C4550F" w:rsidP="00136813">
            <w:pPr>
              <w:rPr>
                <w:rFonts w:ascii="Arial" w:hAnsi="Arial" w:cs="Arial"/>
              </w:rPr>
            </w:pPr>
            <w:r w:rsidRPr="00C4550F">
              <w:rPr>
                <w:rFonts w:ascii="Arial" w:hAnsi="Arial" w:cs="Arial"/>
              </w:rPr>
              <w:t>As a minimum, the community based phlebotomy ser</w:t>
            </w:r>
            <w:r w:rsidR="007A28D9">
              <w:rPr>
                <w:rFonts w:ascii="Arial" w:hAnsi="Arial" w:cs="Arial"/>
              </w:rPr>
              <w:t>vices should be provided 8am-6:3</w:t>
            </w:r>
            <w:r w:rsidRPr="00C4550F">
              <w:rPr>
                <w:rFonts w:ascii="Arial" w:hAnsi="Arial" w:cs="Arial"/>
              </w:rPr>
              <w:t>0pm, Monday to Saturday</w:t>
            </w:r>
            <w:r w:rsidR="007A28D9">
              <w:rPr>
                <w:rFonts w:ascii="Arial" w:hAnsi="Arial" w:cs="Arial"/>
              </w:rPr>
              <w:t>.</w:t>
            </w:r>
            <w:r w:rsidRPr="00C4550F">
              <w:rPr>
                <w:rFonts w:ascii="Arial" w:hAnsi="Arial" w:cs="Arial"/>
              </w:rPr>
              <w:t xml:space="preserve"> </w:t>
            </w:r>
          </w:p>
          <w:p w14:paraId="3B619A23" w14:textId="77777777" w:rsidR="007A28D9" w:rsidRDefault="007A28D9" w:rsidP="00136813">
            <w:pPr>
              <w:rPr>
                <w:rFonts w:ascii="Arial" w:hAnsi="Arial" w:cs="Arial"/>
              </w:rPr>
            </w:pPr>
          </w:p>
          <w:p w14:paraId="664562DE" w14:textId="6DDBE7CC" w:rsidR="007A28D9" w:rsidRDefault="007A28D9" w:rsidP="00136813">
            <w:pPr>
              <w:rPr>
                <w:rFonts w:ascii="Arial" w:hAnsi="Arial" w:cs="Arial"/>
              </w:rPr>
            </w:pPr>
            <w:r>
              <w:rPr>
                <w:rFonts w:ascii="Arial" w:hAnsi="Arial" w:cs="Arial"/>
              </w:rPr>
              <w:t>The service as a minimum must be co-located with the Enfield Extended Access Hubs. In addition another site should be sourced within in each locality but a minimum of 1 mile away from the hub location.</w:t>
            </w:r>
          </w:p>
          <w:p w14:paraId="7C083D94" w14:textId="606564E7" w:rsidR="00C4550F" w:rsidRPr="00C4550F" w:rsidRDefault="00C4550F" w:rsidP="00136813">
            <w:pPr>
              <w:rPr>
                <w:rFonts w:ascii="Arial" w:hAnsi="Arial" w:cs="Arial"/>
              </w:rPr>
            </w:pPr>
          </w:p>
          <w:p w14:paraId="632F59BD" w14:textId="7636480B" w:rsidR="00C4550F" w:rsidRPr="00C4550F" w:rsidRDefault="00C4550F" w:rsidP="00136813">
            <w:pPr>
              <w:rPr>
                <w:rFonts w:ascii="Arial" w:hAnsi="Arial" w:cs="Arial"/>
              </w:rPr>
            </w:pPr>
            <w:r w:rsidRPr="00C4550F">
              <w:rPr>
                <w:rFonts w:ascii="Arial" w:hAnsi="Arial" w:cs="Arial"/>
              </w:rPr>
              <w:t xml:space="preserve">Consideration will also be given to the provision of a mobile phlebotomy service, but this must be delivered in accordance with NHS Estate regulations and policies. </w:t>
            </w:r>
          </w:p>
          <w:p w14:paraId="2A9294FB" w14:textId="77777777" w:rsidR="003771A3" w:rsidRPr="00CA660C" w:rsidRDefault="003771A3" w:rsidP="00102332">
            <w:pPr>
              <w:rPr>
                <w:rFonts w:ascii="Arial" w:hAnsi="Arial" w:cs="Arial"/>
              </w:rPr>
            </w:pPr>
          </w:p>
          <w:p w14:paraId="546A3B8C" w14:textId="77777777" w:rsidR="00102332" w:rsidRPr="00CA660C" w:rsidRDefault="00370BFE" w:rsidP="00102332">
            <w:pPr>
              <w:tabs>
                <w:tab w:val="left" w:pos="2385"/>
              </w:tabs>
              <w:rPr>
                <w:rFonts w:ascii="Arial" w:hAnsi="Arial" w:cs="Arial"/>
              </w:rPr>
            </w:pPr>
            <w:r>
              <w:rPr>
                <w:rFonts w:ascii="Arial" w:hAnsi="Arial" w:cs="Arial"/>
              </w:rPr>
              <w:t xml:space="preserve">The </w:t>
            </w:r>
            <w:r w:rsidRPr="00CA660C">
              <w:rPr>
                <w:rFonts w:ascii="Arial" w:hAnsi="Arial" w:cs="Arial"/>
              </w:rPr>
              <w:t>provider</w:t>
            </w:r>
            <w:r w:rsidR="00102332" w:rsidRPr="00CA660C">
              <w:rPr>
                <w:rFonts w:ascii="Arial" w:hAnsi="Arial" w:cs="Arial"/>
              </w:rPr>
              <w:t xml:space="preserve"> must u</w:t>
            </w:r>
            <w:r w:rsidR="00423B31">
              <w:rPr>
                <w:rFonts w:ascii="Arial" w:hAnsi="Arial" w:cs="Arial"/>
              </w:rPr>
              <w:t>ndertake domiciliary phlebotomy</w:t>
            </w:r>
            <w:r w:rsidR="00102332" w:rsidRPr="00CA660C">
              <w:rPr>
                <w:rFonts w:ascii="Arial" w:hAnsi="Arial" w:cs="Arial"/>
              </w:rPr>
              <w:t xml:space="preserve"> </w:t>
            </w:r>
            <w:r w:rsidR="00DC0830">
              <w:rPr>
                <w:rFonts w:ascii="Arial" w:hAnsi="Arial" w:cs="Arial"/>
              </w:rPr>
              <w:t>for housebound patients within the same time frames.</w:t>
            </w:r>
          </w:p>
          <w:p w14:paraId="0A7B45F3" w14:textId="77777777" w:rsidR="00102332" w:rsidRPr="00CA660C" w:rsidRDefault="00102332" w:rsidP="00423B31">
            <w:pPr>
              <w:jc w:val="both"/>
              <w:rPr>
                <w:rFonts w:ascii="Arial" w:hAnsi="Arial" w:cs="Arial"/>
              </w:rPr>
            </w:pPr>
          </w:p>
        </w:tc>
      </w:tr>
      <w:tr w:rsidR="00DB1FA0" w:rsidRPr="00CA660C" w14:paraId="25ECD60E" w14:textId="77777777" w:rsidTr="009F33CC">
        <w:tc>
          <w:tcPr>
            <w:tcW w:w="9351" w:type="dxa"/>
            <w:shd w:val="clear" w:color="auto" w:fill="A6A6A6" w:themeFill="background1" w:themeFillShade="A6"/>
          </w:tcPr>
          <w:p w14:paraId="7F654422" w14:textId="5F2BE5B0" w:rsidR="00DB1FA0" w:rsidRPr="00CA660C" w:rsidRDefault="00DC0830" w:rsidP="000A3471">
            <w:pPr>
              <w:jc w:val="both"/>
              <w:rPr>
                <w:rFonts w:ascii="Arial" w:hAnsi="Arial" w:cs="Arial"/>
                <w:b/>
                <w:color w:val="FABF8F" w:themeColor="accent6" w:themeTint="99"/>
              </w:rPr>
            </w:pPr>
            <w:r>
              <w:rPr>
                <w:rFonts w:ascii="Arial" w:hAnsi="Arial" w:cs="Arial"/>
                <w:color w:val="FABF8F" w:themeColor="accent6" w:themeTint="99"/>
              </w:rPr>
              <w:t>7</w:t>
            </w:r>
            <w:r w:rsidR="00DB1FA0" w:rsidRPr="00CA660C">
              <w:rPr>
                <w:rFonts w:ascii="Arial" w:hAnsi="Arial" w:cs="Arial"/>
                <w:color w:val="FABF8F" w:themeColor="accent6" w:themeTint="99"/>
              </w:rPr>
              <w:t>.</w:t>
            </w:r>
            <w:r w:rsidR="00DB1FA0" w:rsidRPr="00CA660C">
              <w:rPr>
                <w:rFonts w:ascii="Arial" w:hAnsi="Arial" w:cs="Arial"/>
                <w:color w:val="FABF8F" w:themeColor="accent6" w:themeTint="99"/>
              </w:rPr>
              <w:tab/>
              <w:t>K</w:t>
            </w:r>
            <w:r w:rsidR="00DB1FA0" w:rsidRPr="00CA660C">
              <w:rPr>
                <w:rFonts w:ascii="Arial" w:hAnsi="Arial" w:cs="Arial"/>
                <w:b/>
                <w:color w:val="FABF8F" w:themeColor="accent6" w:themeTint="99"/>
              </w:rPr>
              <w:t xml:space="preserve">ey </w:t>
            </w:r>
            <w:r w:rsidR="00F15491">
              <w:rPr>
                <w:rFonts w:ascii="Arial" w:hAnsi="Arial" w:cs="Arial"/>
                <w:b/>
                <w:color w:val="FABF8F" w:themeColor="accent6" w:themeTint="99"/>
              </w:rPr>
              <w:t>P</w:t>
            </w:r>
            <w:r w:rsidR="00DB1FA0" w:rsidRPr="00CA660C">
              <w:rPr>
                <w:rFonts w:ascii="Arial" w:hAnsi="Arial" w:cs="Arial"/>
                <w:b/>
                <w:color w:val="FABF8F" w:themeColor="accent6" w:themeTint="99"/>
              </w:rPr>
              <w:t xml:space="preserve">erformance </w:t>
            </w:r>
            <w:r w:rsidR="00F15491">
              <w:rPr>
                <w:rFonts w:ascii="Arial" w:hAnsi="Arial" w:cs="Arial"/>
                <w:b/>
                <w:color w:val="FABF8F" w:themeColor="accent6" w:themeTint="99"/>
              </w:rPr>
              <w:t>I</w:t>
            </w:r>
            <w:r w:rsidR="00DB1FA0" w:rsidRPr="00CA660C">
              <w:rPr>
                <w:rFonts w:ascii="Arial" w:hAnsi="Arial" w:cs="Arial"/>
                <w:b/>
                <w:color w:val="FABF8F" w:themeColor="accent6" w:themeTint="99"/>
              </w:rPr>
              <w:t>ndicators for the service</w:t>
            </w:r>
          </w:p>
          <w:p w14:paraId="6AF3CC2D" w14:textId="77777777" w:rsidR="00DB1FA0" w:rsidRPr="00CA660C" w:rsidRDefault="00DB1FA0" w:rsidP="000A3471">
            <w:pPr>
              <w:jc w:val="both"/>
              <w:rPr>
                <w:rFonts w:ascii="Arial" w:hAnsi="Arial" w:cs="Arial"/>
                <w:color w:val="FABF8F" w:themeColor="accent6" w:themeTint="99"/>
              </w:rPr>
            </w:pPr>
          </w:p>
        </w:tc>
      </w:tr>
      <w:tr w:rsidR="00DB1FA0" w:rsidRPr="00CA660C" w14:paraId="1EDF3AEC" w14:textId="77777777" w:rsidTr="009F33CC">
        <w:tc>
          <w:tcPr>
            <w:tcW w:w="9351" w:type="dxa"/>
          </w:tcPr>
          <w:p w14:paraId="09DCACBC" w14:textId="0E1D9A02" w:rsidR="00C01AB0" w:rsidRDefault="00F15491" w:rsidP="00C01AB0">
            <w:pPr>
              <w:rPr>
                <w:rFonts w:ascii="Arial" w:hAnsi="Arial" w:cs="Arial"/>
              </w:rPr>
            </w:pPr>
            <w:r>
              <w:rPr>
                <w:rFonts w:ascii="Arial" w:hAnsi="Arial" w:cs="Arial"/>
                <w:color w:val="000000" w:themeColor="text1"/>
              </w:rPr>
              <w:t>7</w:t>
            </w:r>
            <w:r w:rsidR="00DB1FA0" w:rsidRPr="00A722A3">
              <w:rPr>
                <w:rFonts w:ascii="Arial" w:hAnsi="Arial" w:cs="Arial"/>
                <w:color w:val="000000" w:themeColor="text1"/>
              </w:rPr>
              <w:t>.1</w:t>
            </w:r>
            <w:r w:rsidR="00DB1FA0" w:rsidRPr="00A722A3">
              <w:rPr>
                <w:rFonts w:ascii="Arial" w:hAnsi="Arial" w:cs="Arial"/>
                <w:color w:val="000000" w:themeColor="text1"/>
              </w:rPr>
              <w:tab/>
            </w:r>
            <w:r w:rsidR="00C01AB0" w:rsidRPr="00CA660C">
              <w:rPr>
                <w:rFonts w:ascii="Arial" w:hAnsi="Arial" w:cs="Arial"/>
              </w:rPr>
              <w:t>Data to be collected &amp; submitted monthly:</w:t>
            </w:r>
          </w:p>
          <w:p w14:paraId="71DB4D02" w14:textId="77777777" w:rsidR="00DC0830" w:rsidRPr="00CA660C" w:rsidRDefault="00DC0830" w:rsidP="00C01AB0">
            <w:pPr>
              <w:rPr>
                <w:rFonts w:ascii="Arial" w:hAnsi="Arial" w:cs="Arial"/>
              </w:rPr>
            </w:pPr>
          </w:p>
          <w:p w14:paraId="05264615" w14:textId="77777777" w:rsidR="008569A5" w:rsidRPr="00CA660C" w:rsidRDefault="008569A5" w:rsidP="00C01AB0">
            <w:pPr>
              <w:pStyle w:val="ListParagraph"/>
              <w:numPr>
                <w:ilvl w:val="0"/>
                <w:numId w:val="10"/>
              </w:numPr>
              <w:rPr>
                <w:rFonts w:ascii="Arial" w:hAnsi="Arial" w:cs="Arial"/>
                <w:b/>
              </w:rPr>
            </w:pPr>
            <w:r w:rsidRPr="00CA660C">
              <w:rPr>
                <w:rFonts w:ascii="Arial" w:hAnsi="Arial" w:cs="Arial"/>
              </w:rPr>
              <w:t>Activity levels by service:</w:t>
            </w:r>
          </w:p>
          <w:p w14:paraId="285B4CF3" w14:textId="77777777" w:rsidR="008569A5" w:rsidRPr="00CA660C" w:rsidRDefault="008569A5" w:rsidP="00C01AB0">
            <w:pPr>
              <w:pStyle w:val="ListParagraph"/>
              <w:numPr>
                <w:ilvl w:val="1"/>
                <w:numId w:val="10"/>
              </w:numPr>
              <w:rPr>
                <w:rFonts w:ascii="Arial" w:hAnsi="Arial" w:cs="Arial"/>
                <w:b/>
              </w:rPr>
            </w:pPr>
            <w:r w:rsidRPr="00CA660C">
              <w:rPr>
                <w:rFonts w:ascii="Arial" w:hAnsi="Arial" w:cs="Arial"/>
              </w:rPr>
              <w:t>Phlebotomy Test administered</w:t>
            </w:r>
          </w:p>
          <w:p w14:paraId="51A3DE64" w14:textId="77777777" w:rsidR="008569A5" w:rsidRPr="00CA660C" w:rsidRDefault="008569A5" w:rsidP="00C01AB0">
            <w:pPr>
              <w:pStyle w:val="ListParagraph"/>
              <w:numPr>
                <w:ilvl w:val="1"/>
                <w:numId w:val="10"/>
              </w:numPr>
              <w:rPr>
                <w:rFonts w:ascii="Arial" w:hAnsi="Arial" w:cs="Arial"/>
                <w:b/>
              </w:rPr>
            </w:pPr>
            <w:r w:rsidRPr="00CA660C">
              <w:rPr>
                <w:rFonts w:ascii="Arial" w:hAnsi="Arial" w:cs="Arial"/>
              </w:rPr>
              <w:t xml:space="preserve">Glucose </w:t>
            </w:r>
            <w:r w:rsidR="00C01AB0" w:rsidRPr="00CA660C">
              <w:rPr>
                <w:rFonts w:ascii="Arial" w:hAnsi="Arial" w:cs="Arial"/>
              </w:rPr>
              <w:t>Tolerance Test</w:t>
            </w:r>
            <w:r w:rsidR="00A46CB7" w:rsidRPr="00CA660C">
              <w:rPr>
                <w:rFonts w:ascii="Arial" w:hAnsi="Arial" w:cs="Arial"/>
              </w:rPr>
              <w:t xml:space="preserve"> administered </w:t>
            </w:r>
          </w:p>
          <w:p w14:paraId="1697938C" w14:textId="77777777" w:rsidR="008569A5" w:rsidRPr="00CA660C" w:rsidRDefault="008569A5" w:rsidP="00C01AB0">
            <w:pPr>
              <w:pStyle w:val="ListParagraph"/>
              <w:numPr>
                <w:ilvl w:val="1"/>
                <w:numId w:val="10"/>
              </w:numPr>
              <w:rPr>
                <w:rFonts w:ascii="Arial" w:hAnsi="Arial" w:cs="Arial"/>
                <w:b/>
              </w:rPr>
            </w:pPr>
            <w:r w:rsidRPr="00CA660C">
              <w:rPr>
                <w:rFonts w:ascii="Arial" w:hAnsi="Arial" w:cs="Arial"/>
              </w:rPr>
              <w:t xml:space="preserve">Domiciliary </w:t>
            </w:r>
            <w:r w:rsidR="00C01AB0" w:rsidRPr="00CA660C">
              <w:rPr>
                <w:rFonts w:ascii="Arial" w:hAnsi="Arial" w:cs="Arial"/>
              </w:rPr>
              <w:t>Phlebotomy Test</w:t>
            </w:r>
            <w:r w:rsidRPr="00CA660C">
              <w:rPr>
                <w:rFonts w:ascii="Arial" w:hAnsi="Arial" w:cs="Arial"/>
              </w:rPr>
              <w:t xml:space="preserve"> administered </w:t>
            </w:r>
          </w:p>
          <w:p w14:paraId="500426F1" w14:textId="77777777" w:rsidR="00DB1FA0" w:rsidRPr="00CA660C" w:rsidRDefault="00123BE0" w:rsidP="00C01AB0">
            <w:pPr>
              <w:pStyle w:val="ListParagraph"/>
              <w:numPr>
                <w:ilvl w:val="0"/>
                <w:numId w:val="10"/>
              </w:numPr>
              <w:rPr>
                <w:rFonts w:ascii="Arial" w:hAnsi="Arial" w:cs="Arial"/>
              </w:rPr>
            </w:pPr>
            <w:r w:rsidRPr="00CA660C">
              <w:rPr>
                <w:rFonts w:ascii="Arial" w:hAnsi="Arial" w:cs="Arial"/>
              </w:rPr>
              <w:t>DNA r</w:t>
            </w:r>
            <w:r w:rsidR="00C01AB0" w:rsidRPr="00CA660C">
              <w:rPr>
                <w:rFonts w:ascii="Arial" w:hAnsi="Arial" w:cs="Arial"/>
              </w:rPr>
              <w:t>ates</w:t>
            </w:r>
          </w:p>
          <w:p w14:paraId="4A56D786" w14:textId="77777777" w:rsidR="00C01AB0" w:rsidRPr="00CA660C" w:rsidRDefault="00C01AB0" w:rsidP="00C01AB0">
            <w:pPr>
              <w:pStyle w:val="ListParagraph"/>
              <w:numPr>
                <w:ilvl w:val="0"/>
                <w:numId w:val="10"/>
              </w:numPr>
              <w:rPr>
                <w:rFonts w:ascii="Arial" w:hAnsi="Arial" w:cs="Arial"/>
                <w:b/>
              </w:rPr>
            </w:pPr>
            <w:r w:rsidRPr="00CA660C">
              <w:rPr>
                <w:rFonts w:ascii="Arial" w:hAnsi="Arial" w:cs="Arial"/>
              </w:rPr>
              <w:t>A</w:t>
            </w:r>
            <w:r w:rsidR="00123BE0" w:rsidRPr="00CA660C">
              <w:rPr>
                <w:rFonts w:ascii="Arial" w:hAnsi="Arial" w:cs="Arial"/>
              </w:rPr>
              <w:t>verage waiting t</w:t>
            </w:r>
            <w:r w:rsidRPr="00CA660C">
              <w:rPr>
                <w:rFonts w:ascii="Arial" w:hAnsi="Arial" w:cs="Arial"/>
              </w:rPr>
              <w:t>imes</w:t>
            </w:r>
            <w:r w:rsidR="00123BE0" w:rsidRPr="00CA660C">
              <w:rPr>
                <w:rFonts w:ascii="Arial" w:hAnsi="Arial" w:cs="Arial"/>
              </w:rPr>
              <w:t xml:space="preserve"> experienced for service users </w:t>
            </w:r>
          </w:p>
          <w:p w14:paraId="0096FFB5" w14:textId="77777777" w:rsidR="00123BE0" w:rsidRPr="00CA660C" w:rsidRDefault="00123BE0" w:rsidP="00C01AB0">
            <w:pPr>
              <w:pStyle w:val="ListParagraph"/>
              <w:numPr>
                <w:ilvl w:val="0"/>
                <w:numId w:val="10"/>
              </w:numPr>
              <w:rPr>
                <w:rFonts w:ascii="Arial" w:hAnsi="Arial" w:cs="Arial"/>
                <w:b/>
              </w:rPr>
            </w:pPr>
            <w:r w:rsidRPr="00CA660C">
              <w:rPr>
                <w:rFonts w:ascii="Arial" w:hAnsi="Arial" w:cs="Arial"/>
              </w:rPr>
              <w:t xml:space="preserve">Maximum waiting times experienced for service users </w:t>
            </w:r>
          </w:p>
          <w:p w14:paraId="3BDC75EE" w14:textId="77777777" w:rsidR="003821B2" w:rsidRPr="00327D39" w:rsidRDefault="003821B2" w:rsidP="003821B2">
            <w:pPr>
              <w:pStyle w:val="ListParagraph"/>
              <w:numPr>
                <w:ilvl w:val="0"/>
                <w:numId w:val="10"/>
              </w:numPr>
              <w:rPr>
                <w:rFonts w:ascii="Arial" w:hAnsi="Arial" w:cs="Arial"/>
                <w:b/>
              </w:rPr>
            </w:pPr>
            <w:r w:rsidRPr="00CA660C">
              <w:rPr>
                <w:rFonts w:ascii="Arial" w:hAnsi="Arial" w:cs="Arial"/>
              </w:rPr>
              <w:t xml:space="preserve">Patient feedback </w:t>
            </w:r>
            <w:r w:rsidR="00A722A3">
              <w:rPr>
                <w:rFonts w:ascii="Arial" w:hAnsi="Arial" w:cs="Arial"/>
              </w:rPr>
              <w:t xml:space="preserve">on provision of services </w:t>
            </w:r>
            <w:r w:rsidRPr="00CA660C">
              <w:rPr>
                <w:rFonts w:ascii="Arial" w:hAnsi="Arial" w:cs="Arial"/>
              </w:rPr>
              <w:t xml:space="preserve"> </w:t>
            </w:r>
          </w:p>
          <w:p w14:paraId="13A507A0" w14:textId="77777777" w:rsidR="00327D39" w:rsidRPr="00327D39" w:rsidRDefault="00327D39" w:rsidP="00327D39">
            <w:pPr>
              <w:pStyle w:val="ListParagraph"/>
              <w:numPr>
                <w:ilvl w:val="0"/>
                <w:numId w:val="10"/>
              </w:numPr>
              <w:rPr>
                <w:rFonts w:ascii="Arial" w:hAnsi="Arial" w:cs="Arial"/>
                <w:b/>
              </w:rPr>
            </w:pPr>
            <w:r>
              <w:rPr>
                <w:rFonts w:ascii="Arial" w:hAnsi="Arial" w:cs="Arial"/>
              </w:rPr>
              <w:t>% of void samples -</w:t>
            </w:r>
            <w:r>
              <w:t xml:space="preserve"> </w:t>
            </w:r>
            <w:r w:rsidRPr="00327D39">
              <w:rPr>
                <w:rFonts w:ascii="Arial" w:hAnsi="Arial" w:cs="Arial"/>
              </w:rPr>
              <w:t>unlabelled, clotted etc</w:t>
            </w:r>
            <w:r>
              <w:rPr>
                <w:rFonts w:ascii="Arial" w:hAnsi="Arial" w:cs="Arial"/>
              </w:rPr>
              <w:t>.</w:t>
            </w:r>
          </w:p>
          <w:p w14:paraId="3D22541A" w14:textId="77777777" w:rsidR="00327D39" w:rsidRPr="00CA660C" w:rsidRDefault="00327D39" w:rsidP="00327D39">
            <w:pPr>
              <w:pStyle w:val="ListParagraph"/>
              <w:numPr>
                <w:ilvl w:val="0"/>
                <w:numId w:val="10"/>
              </w:numPr>
              <w:rPr>
                <w:rFonts w:ascii="Arial" w:hAnsi="Arial" w:cs="Arial"/>
                <w:b/>
              </w:rPr>
            </w:pPr>
            <w:r>
              <w:rPr>
                <w:rFonts w:ascii="Arial" w:hAnsi="Arial" w:cs="Arial"/>
              </w:rPr>
              <w:t>Number of complaints (&lt;5)</w:t>
            </w:r>
          </w:p>
          <w:p w14:paraId="69012E27" w14:textId="77777777" w:rsidR="0099793B" w:rsidRPr="00CA660C" w:rsidRDefault="0099793B" w:rsidP="0099793B">
            <w:pPr>
              <w:rPr>
                <w:rFonts w:ascii="Arial" w:hAnsi="Arial" w:cs="Arial"/>
                <w:b/>
              </w:rPr>
            </w:pPr>
          </w:p>
          <w:p w14:paraId="5D65A106" w14:textId="3BD6919D" w:rsidR="00123BE0" w:rsidRPr="00CA660C" w:rsidRDefault="00DC0830" w:rsidP="00123BE0">
            <w:pPr>
              <w:pStyle w:val="ListParagraph"/>
              <w:rPr>
                <w:rFonts w:ascii="Arial" w:hAnsi="Arial" w:cs="Arial"/>
                <w:b/>
              </w:rPr>
            </w:pPr>
            <w:r>
              <w:rPr>
                <w:rFonts w:ascii="Arial" w:hAnsi="Arial" w:cs="Arial"/>
              </w:rPr>
              <w:t>The provider</w:t>
            </w:r>
            <w:r w:rsidR="0099793B" w:rsidRPr="00CA660C">
              <w:rPr>
                <w:rFonts w:ascii="Arial" w:hAnsi="Arial" w:cs="Arial"/>
              </w:rPr>
              <w:t xml:space="preserve"> will be required to submit a schedule outlining transport arrangements (including the number of blood </w:t>
            </w:r>
            <w:r w:rsidR="00E309C6" w:rsidRPr="00CA660C">
              <w:rPr>
                <w:rFonts w:ascii="Arial" w:hAnsi="Arial" w:cs="Arial"/>
              </w:rPr>
              <w:t>pick-ups</w:t>
            </w:r>
            <w:r w:rsidR="0099793B" w:rsidRPr="00CA660C">
              <w:rPr>
                <w:rFonts w:ascii="Arial" w:hAnsi="Arial" w:cs="Arial"/>
              </w:rPr>
              <w:t xml:space="preserve"> per day). Any changes to the blood transport schedule will need to be immediately notified to the CCG.</w:t>
            </w:r>
          </w:p>
        </w:tc>
      </w:tr>
      <w:tr w:rsidR="00F15491" w:rsidRPr="00CA660C" w14:paraId="02FB8F19" w14:textId="77777777" w:rsidTr="00F15491">
        <w:tc>
          <w:tcPr>
            <w:tcW w:w="9351" w:type="dxa"/>
          </w:tcPr>
          <w:p w14:paraId="74E43E1B" w14:textId="77777777" w:rsidR="00F15491" w:rsidRDefault="00F15491" w:rsidP="00F15491">
            <w:pPr>
              <w:shd w:val="clear" w:color="auto" w:fill="948A54" w:themeFill="background2" w:themeFillShade="80"/>
              <w:jc w:val="both"/>
              <w:rPr>
                <w:rFonts w:ascii="Arial" w:hAnsi="Arial" w:cs="Arial"/>
                <w:color w:val="FABF8F" w:themeColor="accent6" w:themeTint="99"/>
              </w:rPr>
            </w:pPr>
            <w:r>
              <w:rPr>
                <w:rFonts w:ascii="Arial" w:hAnsi="Arial" w:cs="Arial"/>
                <w:color w:val="FABF8F" w:themeColor="accent6" w:themeTint="99"/>
              </w:rPr>
              <w:lastRenderedPageBreak/>
              <w:t xml:space="preserve">8. Community based Phlebotomy Service Accreditation </w:t>
            </w:r>
          </w:p>
          <w:p w14:paraId="732F91DC" w14:textId="77777777" w:rsidR="00F15491" w:rsidRPr="00CA660C" w:rsidRDefault="00F15491" w:rsidP="00F15491">
            <w:pPr>
              <w:shd w:val="clear" w:color="auto" w:fill="948A54" w:themeFill="background2" w:themeFillShade="80"/>
              <w:jc w:val="both"/>
              <w:rPr>
                <w:rFonts w:ascii="Arial" w:hAnsi="Arial" w:cs="Arial"/>
                <w:color w:val="FABF8F" w:themeColor="accent6" w:themeTint="99"/>
              </w:rPr>
            </w:pPr>
          </w:p>
        </w:tc>
      </w:tr>
      <w:tr w:rsidR="00F15491" w:rsidRPr="00CA660C" w14:paraId="4E5275AC" w14:textId="77777777" w:rsidTr="00F15491">
        <w:tc>
          <w:tcPr>
            <w:tcW w:w="9351" w:type="dxa"/>
          </w:tcPr>
          <w:p w14:paraId="07AD7466" w14:textId="77777777" w:rsidR="00393E81" w:rsidRPr="00393E81" w:rsidRDefault="00F15491" w:rsidP="00393E81">
            <w:pPr>
              <w:rPr>
                <w:rFonts w:ascii="Arial" w:hAnsi="Arial" w:cs="Arial"/>
              </w:rPr>
            </w:pPr>
            <w:r>
              <w:rPr>
                <w:rFonts w:ascii="Arial" w:hAnsi="Arial" w:cs="Arial"/>
                <w:color w:val="000000" w:themeColor="text1"/>
              </w:rPr>
              <w:t>8</w:t>
            </w:r>
            <w:r w:rsidRPr="00A722A3">
              <w:rPr>
                <w:rFonts w:ascii="Arial" w:hAnsi="Arial" w:cs="Arial"/>
                <w:color w:val="000000" w:themeColor="text1"/>
              </w:rPr>
              <w:t>.1</w:t>
            </w:r>
            <w:r w:rsidRPr="00A722A3">
              <w:rPr>
                <w:rFonts w:ascii="Arial" w:hAnsi="Arial" w:cs="Arial"/>
                <w:color w:val="000000" w:themeColor="text1"/>
              </w:rPr>
              <w:tab/>
            </w:r>
            <w:r w:rsidR="00393E81" w:rsidRPr="00393E81">
              <w:rPr>
                <w:rFonts w:ascii="Arial" w:hAnsi="Arial" w:cs="Arial"/>
              </w:rPr>
              <w:t xml:space="preserve">NHS Regulatory requirements </w:t>
            </w:r>
          </w:p>
          <w:p w14:paraId="24571705" w14:textId="77777777" w:rsidR="00F15491" w:rsidRDefault="00F15491" w:rsidP="009D2CEF">
            <w:pPr>
              <w:rPr>
                <w:rFonts w:ascii="Arial" w:hAnsi="Arial" w:cs="Arial"/>
                <w:color w:val="000000" w:themeColor="text1"/>
              </w:rPr>
            </w:pPr>
          </w:p>
          <w:p w14:paraId="3C1ADA7F" w14:textId="77777777" w:rsidR="00F15491" w:rsidRPr="00CA660C" w:rsidRDefault="00F15491" w:rsidP="009D2CEF">
            <w:pPr>
              <w:rPr>
                <w:rFonts w:ascii="Arial" w:hAnsi="Arial" w:cs="Arial"/>
                <w:b/>
              </w:rPr>
            </w:pPr>
          </w:p>
          <w:p w14:paraId="6D3D13DC" w14:textId="77777777" w:rsidR="00F15491" w:rsidRDefault="00F15491" w:rsidP="009D2CEF">
            <w:pPr>
              <w:rPr>
                <w:rFonts w:ascii="Arial" w:hAnsi="Arial" w:cs="Arial"/>
              </w:rPr>
            </w:pPr>
            <w:r>
              <w:rPr>
                <w:rFonts w:ascii="Arial" w:hAnsi="Arial" w:cs="Arial"/>
              </w:rPr>
              <w:t>The provider</w:t>
            </w:r>
            <w:r w:rsidRPr="00CA660C">
              <w:rPr>
                <w:rFonts w:ascii="Arial" w:hAnsi="Arial" w:cs="Arial"/>
              </w:rPr>
              <w:t xml:space="preserve"> will be required to </w:t>
            </w:r>
            <w:r>
              <w:rPr>
                <w:rFonts w:ascii="Arial" w:hAnsi="Arial" w:cs="Arial"/>
              </w:rPr>
              <w:t xml:space="preserve">ensure the community based phlebotomy service is compliant with the required NHS regulatory requirements including Care Quality Commission regulations, etc. </w:t>
            </w:r>
          </w:p>
          <w:p w14:paraId="5B2FDFA6" w14:textId="77777777" w:rsidR="00393E81" w:rsidRPr="00393E81" w:rsidRDefault="00393E81" w:rsidP="00393E81">
            <w:pPr>
              <w:rPr>
                <w:rFonts w:ascii="Arial" w:hAnsi="Arial" w:cs="Arial"/>
              </w:rPr>
            </w:pPr>
          </w:p>
          <w:p w14:paraId="56A3BF8A" w14:textId="77777777" w:rsidR="00393E81" w:rsidRPr="00393E81" w:rsidRDefault="00393E81" w:rsidP="00393E81">
            <w:pPr>
              <w:rPr>
                <w:rFonts w:ascii="Arial" w:hAnsi="Arial" w:cs="Arial"/>
              </w:rPr>
            </w:pPr>
            <w:r w:rsidRPr="00393E81">
              <w:rPr>
                <w:rFonts w:ascii="Arial" w:hAnsi="Arial" w:cs="Arial"/>
              </w:rPr>
              <w:t xml:space="preserve">The service provider must have in place appropriate health and safety and risk management systems that adhere to: </w:t>
            </w:r>
          </w:p>
          <w:p w14:paraId="62F801F9" w14:textId="77777777" w:rsidR="00393E81" w:rsidRPr="00393E81" w:rsidRDefault="00393E81" w:rsidP="00393E81">
            <w:pPr>
              <w:rPr>
                <w:rFonts w:ascii="Arial" w:hAnsi="Arial" w:cs="Arial"/>
              </w:rPr>
            </w:pPr>
            <w:r w:rsidRPr="00393E81">
              <w:rPr>
                <w:rFonts w:ascii="Arial" w:hAnsi="Arial" w:cs="Arial"/>
              </w:rPr>
              <w:t>Department of Health Primary and Social Care Premises and Planning and Design Guidance (</w:t>
            </w:r>
            <w:hyperlink r:id="rId57" w:history="1">
              <w:r w:rsidRPr="00511CEF">
                <w:rPr>
                  <w:rStyle w:val="Hyperlink"/>
                  <w:rFonts w:ascii="Arial" w:hAnsi="Arial" w:cs="Arial"/>
                </w:rPr>
                <w:t>www.dh.gov.uk/en/Procurementandproposals/Publicprivatepartnership</w:t>
              </w:r>
            </w:hyperlink>
            <w:r>
              <w:rPr>
                <w:rFonts w:ascii="Arial" w:hAnsi="Arial" w:cs="Arial"/>
              </w:rPr>
              <w:t xml:space="preserve"> </w:t>
            </w:r>
            <w:r w:rsidRPr="00393E81">
              <w:rPr>
                <w:rFonts w:ascii="Arial" w:hAnsi="Arial" w:cs="Arial"/>
              </w:rPr>
              <w:t xml:space="preserve"> ) and </w:t>
            </w:r>
            <w:hyperlink r:id="rId58" w:history="1">
              <w:r w:rsidRPr="00511CEF">
                <w:rPr>
                  <w:rStyle w:val="Hyperlink"/>
                  <w:rFonts w:ascii="Arial" w:hAnsi="Arial" w:cs="Arial"/>
                </w:rPr>
                <w:t>www.dh.gov.uk/en/Publichealth/Healthprotection/Healthcareacquiredinfection</w:t>
              </w:r>
            </w:hyperlink>
            <w:r>
              <w:rPr>
                <w:rFonts w:ascii="Arial" w:hAnsi="Arial" w:cs="Arial"/>
              </w:rPr>
              <w:t xml:space="preserve"> </w:t>
            </w:r>
          </w:p>
          <w:p w14:paraId="5F709C6D" w14:textId="77777777" w:rsidR="00F15491" w:rsidRDefault="00F15491" w:rsidP="009D2CEF">
            <w:pPr>
              <w:rPr>
                <w:rFonts w:ascii="Arial" w:hAnsi="Arial" w:cs="Arial"/>
              </w:rPr>
            </w:pPr>
          </w:p>
          <w:p w14:paraId="7E2DDBCF" w14:textId="77777777" w:rsidR="00F15491" w:rsidRDefault="00F15491" w:rsidP="009D2CEF">
            <w:pPr>
              <w:rPr>
                <w:rFonts w:ascii="Arial" w:hAnsi="Arial" w:cs="Arial"/>
              </w:rPr>
            </w:pPr>
          </w:p>
          <w:p w14:paraId="405688B7" w14:textId="77777777" w:rsidR="00F15491" w:rsidRPr="00CA660C" w:rsidRDefault="00F15491" w:rsidP="009D2CEF">
            <w:pPr>
              <w:rPr>
                <w:rFonts w:ascii="Arial" w:hAnsi="Arial" w:cs="Arial"/>
              </w:rPr>
            </w:pPr>
          </w:p>
          <w:p w14:paraId="52C79957" w14:textId="77777777" w:rsidR="00F15491" w:rsidRPr="00CA660C" w:rsidRDefault="00F15491" w:rsidP="009D2CEF">
            <w:pPr>
              <w:pStyle w:val="ListParagraph"/>
              <w:rPr>
                <w:rFonts w:ascii="Arial" w:hAnsi="Arial" w:cs="Arial"/>
                <w:b/>
              </w:rPr>
            </w:pPr>
          </w:p>
        </w:tc>
      </w:tr>
    </w:tbl>
    <w:p w14:paraId="4C7923DF" w14:textId="77777777" w:rsidR="00B27036" w:rsidRPr="00136813" w:rsidRDefault="00646C7E" w:rsidP="003771A3">
      <w:pPr>
        <w:jc w:val="both"/>
        <w:rPr>
          <w:rFonts w:ascii="Arial" w:hAnsi="Arial" w:cs="Arial"/>
          <w:b/>
        </w:rPr>
      </w:pPr>
      <w:r w:rsidRPr="00136813">
        <w:rPr>
          <w:rFonts w:ascii="Arial" w:hAnsi="Arial" w:cs="Arial"/>
          <w:b/>
        </w:rPr>
        <w:t xml:space="preserve">Monitoring </w:t>
      </w:r>
    </w:p>
    <w:tbl>
      <w:tblPr>
        <w:tblStyle w:val="TableGrid"/>
        <w:tblW w:w="10140" w:type="dxa"/>
        <w:tblInd w:w="-572" w:type="dxa"/>
        <w:tblLook w:val="04A0" w:firstRow="1" w:lastRow="0" w:firstColumn="1" w:lastColumn="0" w:noHBand="0" w:noVBand="1"/>
      </w:tblPr>
      <w:tblGrid>
        <w:gridCol w:w="4257"/>
        <w:gridCol w:w="1980"/>
        <w:gridCol w:w="2219"/>
        <w:gridCol w:w="1684"/>
      </w:tblGrid>
      <w:tr w:rsidR="00646C7E" w14:paraId="6FD10E52" w14:textId="77777777" w:rsidTr="00136813">
        <w:trPr>
          <w:trHeight w:val="951"/>
        </w:trPr>
        <w:tc>
          <w:tcPr>
            <w:tcW w:w="10140" w:type="dxa"/>
            <w:gridSpan w:val="4"/>
            <w:shd w:val="clear" w:color="auto" w:fill="D9D9D9" w:themeFill="background1" w:themeFillShade="D9"/>
          </w:tcPr>
          <w:p w14:paraId="5E61FA6D" w14:textId="77777777" w:rsidR="00646C7E" w:rsidRDefault="00646C7E" w:rsidP="003771A3">
            <w:pPr>
              <w:jc w:val="both"/>
              <w:rPr>
                <w:rFonts w:ascii="Arial" w:hAnsi="Arial" w:cs="Arial"/>
              </w:rPr>
            </w:pPr>
            <w:r>
              <w:rPr>
                <w:rFonts w:ascii="Arial" w:hAnsi="Arial" w:cs="Arial"/>
              </w:rPr>
              <w:t xml:space="preserve">Activity Monitoring </w:t>
            </w:r>
          </w:p>
        </w:tc>
      </w:tr>
      <w:tr w:rsidR="003A67A0" w14:paraId="74561E14" w14:textId="77777777" w:rsidTr="003A67A0">
        <w:trPr>
          <w:trHeight w:val="819"/>
        </w:trPr>
        <w:tc>
          <w:tcPr>
            <w:tcW w:w="4257" w:type="dxa"/>
          </w:tcPr>
          <w:p w14:paraId="421F611E" w14:textId="77777777" w:rsidR="00646C7E" w:rsidRDefault="00646C7E" w:rsidP="003771A3">
            <w:pPr>
              <w:jc w:val="both"/>
              <w:rPr>
                <w:rFonts w:ascii="Arial" w:hAnsi="Arial" w:cs="Arial"/>
              </w:rPr>
            </w:pPr>
            <w:r>
              <w:rPr>
                <w:rFonts w:ascii="Arial" w:hAnsi="Arial" w:cs="Arial"/>
              </w:rPr>
              <w:t xml:space="preserve">Activity Performance Indicators </w:t>
            </w:r>
          </w:p>
        </w:tc>
        <w:tc>
          <w:tcPr>
            <w:tcW w:w="1980" w:type="dxa"/>
          </w:tcPr>
          <w:p w14:paraId="48DD8328" w14:textId="77777777" w:rsidR="00646C7E" w:rsidRDefault="00646C7E" w:rsidP="003771A3">
            <w:pPr>
              <w:jc w:val="both"/>
              <w:rPr>
                <w:rFonts w:ascii="Arial" w:hAnsi="Arial" w:cs="Arial"/>
              </w:rPr>
            </w:pPr>
            <w:r>
              <w:rPr>
                <w:rFonts w:ascii="Arial" w:hAnsi="Arial" w:cs="Arial"/>
              </w:rPr>
              <w:t xml:space="preserve">Threshold </w:t>
            </w:r>
          </w:p>
        </w:tc>
        <w:tc>
          <w:tcPr>
            <w:tcW w:w="2219" w:type="dxa"/>
          </w:tcPr>
          <w:p w14:paraId="74FD6567" w14:textId="77777777" w:rsidR="00646C7E" w:rsidRDefault="00646C7E" w:rsidP="003771A3">
            <w:pPr>
              <w:jc w:val="both"/>
              <w:rPr>
                <w:rFonts w:ascii="Arial" w:hAnsi="Arial" w:cs="Arial"/>
              </w:rPr>
            </w:pPr>
            <w:r>
              <w:rPr>
                <w:rFonts w:ascii="Arial" w:hAnsi="Arial" w:cs="Arial"/>
              </w:rPr>
              <w:t xml:space="preserve">Method of measurement </w:t>
            </w:r>
          </w:p>
        </w:tc>
        <w:tc>
          <w:tcPr>
            <w:tcW w:w="1684" w:type="dxa"/>
          </w:tcPr>
          <w:p w14:paraId="38281262" w14:textId="77777777" w:rsidR="00646C7E" w:rsidRDefault="00646C7E" w:rsidP="003771A3">
            <w:pPr>
              <w:jc w:val="both"/>
              <w:rPr>
                <w:rFonts w:ascii="Arial" w:hAnsi="Arial" w:cs="Arial"/>
              </w:rPr>
            </w:pPr>
            <w:r>
              <w:rPr>
                <w:rFonts w:ascii="Arial" w:hAnsi="Arial" w:cs="Arial"/>
              </w:rPr>
              <w:t xml:space="preserve">Consequences of breach </w:t>
            </w:r>
          </w:p>
        </w:tc>
      </w:tr>
      <w:tr w:rsidR="003A67A0" w14:paraId="151B76F0" w14:textId="77777777" w:rsidTr="003A67A0">
        <w:trPr>
          <w:trHeight w:val="887"/>
        </w:trPr>
        <w:tc>
          <w:tcPr>
            <w:tcW w:w="4257" w:type="dxa"/>
          </w:tcPr>
          <w:p w14:paraId="26CCD55C" w14:textId="77777777" w:rsidR="00646C7E" w:rsidRPr="00646C7E" w:rsidRDefault="00646C7E">
            <w:pPr>
              <w:jc w:val="both"/>
              <w:rPr>
                <w:rFonts w:ascii="Arial" w:hAnsi="Arial" w:cs="Arial"/>
              </w:rPr>
            </w:pPr>
            <w:r w:rsidRPr="00646C7E">
              <w:rPr>
                <w:rFonts w:ascii="Arial" w:hAnsi="Arial" w:cs="Arial"/>
              </w:rPr>
              <w:t>The demand for phlebotomy services for Enfield CCG will be monitored under the following categories: This is the minimum data set requirement.</w:t>
            </w:r>
          </w:p>
          <w:p w14:paraId="1B21FA13" w14:textId="77777777" w:rsidR="00646C7E" w:rsidRDefault="00646C7E">
            <w:pPr>
              <w:jc w:val="both"/>
              <w:rPr>
                <w:rFonts w:ascii="Arial" w:hAnsi="Arial" w:cs="Arial"/>
              </w:rPr>
            </w:pPr>
            <w:r w:rsidRPr="00646C7E">
              <w:rPr>
                <w:rFonts w:ascii="Arial" w:hAnsi="Arial" w:cs="Arial"/>
              </w:rPr>
              <w:t>Each service provider to report on:-</w:t>
            </w:r>
          </w:p>
          <w:p w14:paraId="0183619B" w14:textId="77777777" w:rsidR="003A67A0" w:rsidRPr="00646C7E" w:rsidRDefault="003A67A0">
            <w:pPr>
              <w:jc w:val="both"/>
              <w:rPr>
                <w:rFonts w:ascii="Arial" w:hAnsi="Arial" w:cs="Arial"/>
              </w:rPr>
            </w:pPr>
          </w:p>
          <w:p w14:paraId="28441B5A" w14:textId="77777777" w:rsidR="00646C7E" w:rsidRPr="00136813" w:rsidRDefault="00646C7E" w:rsidP="00136813">
            <w:pPr>
              <w:pStyle w:val="ListParagraph"/>
              <w:numPr>
                <w:ilvl w:val="0"/>
                <w:numId w:val="6"/>
              </w:numPr>
              <w:ind w:left="452"/>
              <w:jc w:val="both"/>
              <w:rPr>
                <w:rFonts w:ascii="Arial" w:hAnsi="Arial" w:cs="Arial"/>
              </w:rPr>
            </w:pPr>
            <w:r w:rsidRPr="00136813">
              <w:rPr>
                <w:rFonts w:ascii="Arial" w:hAnsi="Arial" w:cs="Arial"/>
              </w:rPr>
              <w:t>Number of Registered patients attended</w:t>
            </w:r>
          </w:p>
          <w:p w14:paraId="57DA0D55" w14:textId="77777777" w:rsidR="00646C7E" w:rsidRPr="00136813" w:rsidRDefault="00646C7E" w:rsidP="00136813">
            <w:pPr>
              <w:pStyle w:val="ListParagraph"/>
              <w:numPr>
                <w:ilvl w:val="0"/>
                <w:numId w:val="6"/>
              </w:numPr>
              <w:ind w:left="452"/>
              <w:jc w:val="both"/>
              <w:rPr>
                <w:rFonts w:ascii="Arial" w:hAnsi="Arial" w:cs="Arial"/>
              </w:rPr>
            </w:pPr>
            <w:r w:rsidRPr="00136813">
              <w:rPr>
                <w:rFonts w:ascii="Arial" w:hAnsi="Arial" w:cs="Arial"/>
              </w:rPr>
              <w:lastRenderedPageBreak/>
              <w:t>Number of out of district patients attended (by</w:t>
            </w:r>
          </w:p>
          <w:p w14:paraId="633E5FB7" w14:textId="77777777" w:rsidR="00646C7E" w:rsidRPr="00136813" w:rsidRDefault="00646C7E" w:rsidP="00136813">
            <w:pPr>
              <w:pStyle w:val="ListParagraph"/>
              <w:numPr>
                <w:ilvl w:val="0"/>
                <w:numId w:val="21"/>
              </w:numPr>
              <w:ind w:left="452"/>
              <w:jc w:val="both"/>
              <w:rPr>
                <w:rFonts w:ascii="Arial" w:hAnsi="Arial" w:cs="Arial"/>
              </w:rPr>
            </w:pPr>
            <w:r w:rsidRPr="00136813">
              <w:rPr>
                <w:rFonts w:ascii="Arial" w:hAnsi="Arial" w:cs="Arial"/>
              </w:rPr>
              <w:t>CCG)</w:t>
            </w:r>
          </w:p>
          <w:p w14:paraId="6AEACBF1" w14:textId="77777777" w:rsidR="00646C7E" w:rsidRPr="00136813" w:rsidRDefault="00646C7E" w:rsidP="00136813">
            <w:pPr>
              <w:pStyle w:val="ListParagraph"/>
              <w:numPr>
                <w:ilvl w:val="0"/>
                <w:numId w:val="21"/>
              </w:numPr>
              <w:ind w:left="452"/>
              <w:jc w:val="both"/>
              <w:rPr>
                <w:rFonts w:ascii="Arial" w:hAnsi="Arial" w:cs="Arial"/>
              </w:rPr>
            </w:pPr>
            <w:r w:rsidRPr="00136813">
              <w:rPr>
                <w:rFonts w:ascii="Arial" w:hAnsi="Arial" w:cs="Arial"/>
              </w:rPr>
              <w:t>Difficult to bleed patients noted and recorded</w:t>
            </w:r>
          </w:p>
          <w:p w14:paraId="009CA282" w14:textId="687920BF" w:rsidR="00646C7E" w:rsidRPr="00C24432" w:rsidRDefault="00646C7E" w:rsidP="00136813">
            <w:pPr>
              <w:pStyle w:val="ListParagraph"/>
              <w:numPr>
                <w:ilvl w:val="0"/>
                <w:numId w:val="21"/>
              </w:numPr>
              <w:ind w:left="452"/>
              <w:jc w:val="both"/>
              <w:rPr>
                <w:rFonts w:ascii="Arial" w:hAnsi="Arial" w:cs="Arial"/>
              </w:rPr>
            </w:pPr>
            <w:r w:rsidRPr="00C24432">
              <w:rPr>
                <w:rFonts w:ascii="Arial" w:hAnsi="Arial" w:cs="Arial"/>
              </w:rPr>
              <w:t>Number of patients attended where no blood</w:t>
            </w:r>
            <w:r w:rsidR="00C24432" w:rsidRPr="00C24432">
              <w:rPr>
                <w:rFonts w:ascii="Arial" w:hAnsi="Arial" w:cs="Arial"/>
              </w:rPr>
              <w:t xml:space="preserve"> </w:t>
            </w:r>
            <w:r w:rsidRPr="00C24432">
              <w:rPr>
                <w:rFonts w:ascii="Arial" w:hAnsi="Arial" w:cs="Arial"/>
              </w:rPr>
              <w:t>sample was extracted.</w:t>
            </w:r>
          </w:p>
          <w:p w14:paraId="1413112C" w14:textId="77777777" w:rsidR="00646C7E" w:rsidRPr="00136813" w:rsidRDefault="00646C7E" w:rsidP="00136813">
            <w:pPr>
              <w:pStyle w:val="ListParagraph"/>
              <w:numPr>
                <w:ilvl w:val="0"/>
                <w:numId w:val="21"/>
              </w:numPr>
              <w:ind w:left="452"/>
              <w:jc w:val="both"/>
              <w:rPr>
                <w:rFonts w:ascii="Arial" w:hAnsi="Arial" w:cs="Arial"/>
              </w:rPr>
            </w:pPr>
            <w:r w:rsidRPr="00136813">
              <w:rPr>
                <w:rFonts w:ascii="Arial" w:hAnsi="Arial" w:cs="Arial"/>
              </w:rPr>
              <w:t>Number of spoilt tests recorded</w:t>
            </w:r>
          </w:p>
          <w:p w14:paraId="3A868473" w14:textId="77777777" w:rsidR="00646C7E" w:rsidRPr="00646C7E" w:rsidRDefault="00646C7E">
            <w:pPr>
              <w:jc w:val="both"/>
              <w:rPr>
                <w:rFonts w:ascii="Arial" w:hAnsi="Arial" w:cs="Arial"/>
              </w:rPr>
            </w:pPr>
          </w:p>
          <w:p w14:paraId="55940F59" w14:textId="13354518" w:rsidR="00646C7E" w:rsidRPr="00136813" w:rsidRDefault="00646C7E">
            <w:pPr>
              <w:jc w:val="both"/>
              <w:rPr>
                <w:rFonts w:ascii="Arial" w:hAnsi="Arial" w:cs="Arial"/>
                <w:i/>
              </w:rPr>
            </w:pPr>
          </w:p>
        </w:tc>
        <w:tc>
          <w:tcPr>
            <w:tcW w:w="1980" w:type="dxa"/>
          </w:tcPr>
          <w:p w14:paraId="2C1DAA24" w14:textId="77777777" w:rsidR="00646C7E" w:rsidRPr="00646C7E" w:rsidRDefault="00646C7E">
            <w:pPr>
              <w:jc w:val="both"/>
              <w:rPr>
                <w:rFonts w:ascii="Arial" w:hAnsi="Arial" w:cs="Arial"/>
              </w:rPr>
            </w:pPr>
            <w:r w:rsidRPr="00136813">
              <w:rPr>
                <w:rFonts w:ascii="Arial" w:hAnsi="Arial" w:cs="Arial"/>
              </w:rPr>
              <w:lastRenderedPageBreak/>
              <w:t>Service providers must deliver a phlebotomy service for 98% of patients requesting the service from that provider }</w:t>
            </w:r>
            <w:r w:rsidRPr="00136813">
              <w:rPr>
                <w:rFonts w:ascii="Arial" w:hAnsi="Arial" w:cs="Arial"/>
                <w:color w:val="FF0000"/>
              </w:rPr>
              <w:t xml:space="preserve">95% of data </w:t>
            </w:r>
            <w:r w:rsidRPr="00136813">
              <w:rPr>
                <w:rFonts w:ascii="Arial" w:hAnsi="Arial" w:cs="Arial"/>
                <w:color w:val="FF0000"/>
              </w:rPr>
              <w:lastRenderedPageBreak/>
              <w:t>collected by end of year 1</w:t>
            </w:r>
          </w:p>
        </w:tc>
        <w:tc>
          <w:tcPr>
            <w:tcW w:w="2219" w:type="dxa"/>
          </w:tcPr>
          <w:p w14:paraId="0914F4A2" w14:textId="77777777" w:rsidR="00646C7E" w:rsidRPr="00646C7E" w:rsidRDefault="00646C7E">
            <w:pPr>
              <w:jc w:val="both"/>
              <w:rPr>
                <w:rFonts w:ascii="Arial" w:hAnsi="Arial" w:cs="Arial"/>
              </w:rPr>
            </w:pPr>
            <w:r>
              <w:rPr>
                <w:rFonts w:ascii="Arial" w:hAnsi="Arial" w:cs="Arial"/>
              </w:rPr>
              <w:lastRenderedPageBreak/>
              <w:t xml:space="preserve">All activity to be captured on a suitable electronic </w:t>
            </w:r>
            <w:r w:rsidRPr="00646C7E">
              <w:rPr>
                <w:rFonts w:ascii="Arial" w:hAnsi="Arial" w:cs="Arial"/>
              </w:rPr>
              <w:t>system. Reports to</w:t>
            </w:r>
          </w:p>
          <w:p w14:paraId="03F99E42" w14:textId="77777777" w:rsidR="00646C7E" w:rsidRDefault="003A67A0">
            <w:pPr>
              <w:jc w:val="both"/>
              <w:rPr>
                <w:rFonts w:ascii="Arial" w:hAnsi="Arial" w:cs="Arial"/>
              </w:rPr>
            </w:pPr>
            <w:r>
              <w:rPr>
                <w:rFonts w:ascii="Arial" w:hAnsi="Arial" w:cs="Arial"/>
              </w:rPr>
              <w:t xml:space="preserve">Be </w:t>
            </w:r>
            <w:r w:rsidR="00646C7E">
              <w:rPr>
                <w:rFonts w:ascii="Arial" w:hAnsi="Arial" w:cs="Arial"/>
              </w:rPr>
              <w:t xml:space="preserve">provided quarterly in the first </w:t>
            </w:r>
            <w:r>
              <w:rPr>
                <w:rFonts w:ascii="Arial" w:hAnsi="Arial" w:cs="Arial"/>
              </w:rPr>
              <w:t xml:space="preserve">year. Listed by GP/ </w:t>
            </w:r>
            <w:r w:rsidR="00646C7E">
              <w:rPr>
                <w:rFonts w:ascii="Arial" w:hAnsi="Arial" w:cs="Arial"/>
              </w:rPr>
              <w:t xml:space="preserve">GP practice where </w:t>
            </w:r>
            <w:r w:rsidR="00646C7E" w:rsidRPr="00646C7E">
              <w:rPr>
                <w:rFonts w:ascii="Arial" w:hAnsi="Arial" w:cs="Arial"/>
              </w:rPr>
              <w:t>possible.</w:t>
            </w:r>
          </w:p>
        </w:tc>
        <w:tc>
          <w:tcPr>
            <w:tcW w:w="1684" w:type="dxa"/>
          </w:tcPr>
          <w:p w14:paraId="1A38EE52" w14:textId="77777777" w:rsidR="00646C7E" w:rsidRDefault="003A67A0">
            <w:pPr>
              <w:jc w:val="both"/>
              <w:rPr>
                <w:rFonts w:ascii="Arial" w:hAnsi="Arial" w:cs="Arial"/>
              </w:rPr>
            </w:pPr>
            <w:r>
              <w:rPr>
                <w:rFonts w:ascii="Arial" w:hAnsi="Arial" w:cs="Arial"/>
              </w:rPr>
              <w:t xml:space="preserve">Review meeting </w:t>
            </w:r>
          </w:p>
        </w:tc>
      </w:tr>
      <w:tr w:rsidR="00646C7E" w14:paraId="08366961" w14:textId="77777777" w:rsidTr="00136813">
        <w:trPr>
          <w:trHeight w:val="951"/>
        </w:trPr>
        <w:tc>
          <w:tcPr>
            <w:tcW w:w="4257" w:type="dxa"/>
          </w:tcPr>
          <w:p w14:paraId="59AEA309" w14:textId="49CE11DD" w:rsidR="00646C7E" w:rsidRDefault="00A029A5" w:rsidP="003771A3">
            <w:pPr>
              <w:jc w:val="both"/>
              <w:rPr>
                <w:rFonts w:ascii="Arial" w:hAnsi="Arial" w:cs="Arial"/>
              </w:rPr>
            </w:pPr>
            <w:r w:rsidRPr="00136813">
              <w:rPr>
                <w:rFonts w:ascii="Arial" w:hAnsi="Arial" w:cs="Arial"/>
                <w:i/>
              </w:rPr>
              <w:t>Additional data requirements are set out in the Quality and performance indicators</w:t>
            </w:r>
            <w:r>
              <w:rPr>
                <w:rFonts w:ascii="Arial" w:hAnsi="Arial" w:cs="Arial"/>
                <w:i/>
              </w:rPr>
              <w:t xml:space="preserve"> will be </w:t>
            </w:r>
            <w:r w:rsidR="009D2CEF">
              <w:rPr>
                <w:rFonts w:ascii="Arial" w:hAnsi="Arial" w:cs="Arial"/>
                <w:i/>
              </w:rPr>
              <w:t>agree</w:t>
            </w:r>
            <w:r>
              <w:rPr>
                <w:rFonts w:ascii="Arial" w:hAnsi="Arial" w:cs="Arial"/>
                <w:i/>
              </w:rPr>
              <w:t xml:space="preserve">d with the </w:t>
            </w:r>
            <w:r w:rsidR="009D2CEF">
              <w:rPr>
                <w:rFonts w:ascii="Arial" w:hAnsi="Arial" w:cs="Arial"/>
                <w:i/>
              </w:rPr>
              <w:t>providers</w:t>
            </w:r>
            <w:r>
              <w:rPr>
                <w:rFonts w:ascii="Arial" w:hAnsi="Arial" w:cs="Arial"/>
                <w:i/>
              </w:rPr>
              <w:t xml:space="preserve"> to inform the </w:t>
            </w:r>
            <w:r w:rsidR="009D2CEF">
              <w:rPr>
                <w:rFonts w:ascii="Arial" w:hAnsi="Arial" w:cs="Arial"/>
                <w:i/>
              </w:rPr>
              <w:t>KPI dashboard.</w:t>
            </w:r>
          </w:p>
        </w:tc>
        <w:tc>
          <w:tcPr>
            <w:tcW w:w="1980" w:type="dxa"/>
          </w:tcPr>
          <w:p w14:paraId="1BB185E9" w14:textId="77777777" w:rsidR="00646C7E" w:rsidRDefault="00646C7E" w:rsidP="003771A3">
            <w:pPr>
              <w:jc w:val="both"/>
              <w:rPr>
                <w:rFonts w:ascii="Arial" w:hAnsi="Arial" w:cs="Arial"/>
              </w:rPr>
            </w:pPr>
          </w:p>
        </w:tc>
        <w:tc>
          <w:tcPr>
            <w:tcW w:w="2219" w:type="dxa"/>
          </w:tcPr>
          <w:p w14:paraId="046AF5DE" w14:textId="77777777" w:rsidR="00646C7E" w:rsidRDefault="00646C7E" w:rsidP="003771A3">
            <w:pPr>
              <w:jc w:val="both"/>
              <w:rPr>
                <w:rFonts w:ascii="Arial" w:hAnsi="Arial" w:cs="Arial"/>
              </w:rPr>
            </w:pPr>
          </w:p>
        </w:tc>
        <w:tc>
          <w:tcPr>
            <w:tcW w:w="1684" w:type="dxa"/>
          </w:tcPr>
          <w:p w14:paraId="1666FE4C" w14:textId="77777777" w:rsidR="00646C7E" w:rsidRDefault="00646C7E" w:rsidP="003771A3">
            <w:pPr>
              <w:jc w:val="both"/>
              <w:rPr>
                <w:rFonts w:ascii="Arial" w:hAnsi="Arial" w:cs="Arial"/>
              </w:rPr>
            </w:pPr>
          </w:p>
        </w:tc>
      </w:tr>
    </w:tbl>
    <w:p w14:paraId="2A755175" w14:textId="77777777" w:rsidR="00646C7E" w:rsidRPr="00CA660C" w:rsidRDefault="00646C7E" w:rsidP="003771A3">
      <w:pPr>
        <w:jc w:val="both"/>
        <w:rPr>
          <w:rFonts w:ascii="Arial" w:hAnsi="Arial" w:cs="Arial"/>
        </w:rPr>
      </w:pPr>
    </w:p>
    <w:sectPr w:rsidR="00646C7E" w:rsidRPr="00CA660C">
      <w:headerReference w:type="default" r:id="rId59"/>
      <w:footerReference w:type="defaul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4386C" w14:textId="77777777" w:rsidR="00AF7FAD" w:rsidRDefault="00AF7FAD" w:rsidP="00B27036">
      <w:pPr>
        <w:spacing w:after="0" w:line="240" w:lineRule="auto"/>
      </w:pPr>
      <w:r>
        <w:separator/>
      </w:r>
    </w:p>
  </w:endnote>
  <w:endnote w:type="continuationSeparator" w:id="0">
    <w:p w14:paraId="6AE70DDA" w14:textId="77777777" w:rsidR="00AF7FAD" w:rsidRDefault="00AF7FAD" w:rsidP="00B27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4444738"/>
      <w:docPartObj>
        <w:docPartGallery w:val="Page Numbers (Bottom of Page)"/>
        <w:docPartUnique/>
      </w:docPartObj>
    </w:sdtPr>
    <w:sdtEndPr>
      <w:rPr>
        <w:noProof/>
      </w:rPr>
    </w:sdtEndPr>
    <w:sdtContent>
      <w:p w14:paraId="1C76D7A4" w14:textId="1BB198A1" w:rsidR="009D2CEF" w:rsidRDefault="009D2CEF">
        <w:pPr>
          <w:pStyle w:val="Footer"/>
          <w:jc w:val="center"/>
        </w:pPr>
        <w:r>
          <w:fldChar w:fldCharType="begin"/>
        </w:r>
        <w:r>
          <w:instrText xml:space="preserve"> PAGE   \* MERGEFORMAT </w:instrText>
        </w:r>
        <w:r>
          <w:fldChar w:fldCharType="separate"/>
        </w:r>
        <w:r w:rsidR="005C5CBF">
          <w:rPr>
            <w:noProof/>
          </w:rPr>
          <w:t>1</w:t>
        </w:r>
        <w:r>
          <w:rPr>
            <w:noProof/>
          </w:rPr>
          <w:fldChar w:fldCharType="end"/>
        </w:r>
      </w:p>
    </w:sdtContent>
  </w:sdt>
  <w:p w14:paraId="163B71A4" w14:textId="77777777" w:rsidR="009D2CEF" w:rsidRDefault="009D2C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20D4E" w14:textId="77777777" w:rsidR="00AF7FAD" w:rsidRDefault="00AF7FAD" w:rsidP="00B27036">
      <w:pPr>
        <w:spacing w:after="0" w:line="240" w:lineRule="auto"/>
      </w:pPr>
      <w:r>
        <w:separator/>
      </w:r>
    </w:p>
  </w:footnote>
  <w:footnote w:type="continuationSeparator" w:id="0">
    <w:p w14:paraId="63B03B0C" w14:textId="77777777" w:rsidR="00AF7FAD" w:rsidRDefault="00AF7FAD" w:rsidP="00B270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3FD96" w14:textId="77777777" w:rsidR="009D2CEF" w:rsidRDefault="009D2CEF" w:rsidP="00B27036">
    <w:pPr>
      <w:pStyle w:val="Header"/>
      <w:jc w:val="center"/>
    </w:pP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7E76"/>
    <w:multiLevelType w:val="hybridMultilevel"/>
    <w:tmpl w:val="891EAE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D42CA"/>
    <w:multiLevelType w:val="hybridMultilevel"/>
    <w:tmpl w:val="DDF24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02E93"/>
    <w:multiLevelType w:val="hybridMultilevel"/>
    <w:tmpl w:val="0E0E7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7B7520"/>
    <w:multiLevelType w:val="hybridMultilevel"/>
    <w:tmpl w:val="A796C5FE"/>
    <w:lvl w:ilvl="0" w:tplc="264A5162">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25651F"/>
    <w:multiLevelType w:val="hybridMultilevel"/>
    <w:tmpl w:val="2C2E6F1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842820"/>
    <w:multiLevelType w:val="hybridMultilevel"/>
    <w:tmpl w:val="0C9401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F66636"/>
    <w:multiLevelType w:val="multilevel"/>
    <w:tmpl w:val="E374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68658E"/>
    <w:multiLevelType w:val="hybridMultilevel"/>
    <w:tmpl w:val="671E5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F14642"/>
    <w:multiLevelType w:val="hybridMultilevel"/>
    <w:tmpl w:val="0D003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AB72EA"/>
    <w:multiLevelType w:val="hybridMultilevel"/>
    <w:tmpl w:val="AABA1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D9623C"/>
    <w:multiLevelType w:val="hybridMultilevel"/>
    <w:tmpl w:val="219A6E0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1881BC9"/>
    <w:multiLevelType w:val="hybridMultilevel"/>
    <w:tmpl w:val="4A2E5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755816"/>
    <w:multiLevelType w:val="hybridMultilevel"/>
    <w:tmpl w:val="273A23F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C361F3"/>
    <w:multiLevelType w:val="hybridMultilevel"/>
    <w:tmpl w:val="C876D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FF63A4"/>
    <w:multiLevelType w:val="hybridMultilevel"/>
    <w:tmpl w:val="C5061EAE"/>
    <w:lvl w:ilvl="0" w:tplc="264A516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6B0AF2"/>
    <w:multiLevelType w:val="hybridMultilevel"/>
    <w:tmpl w:val="8DB6E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5F11CB"/>
    <w:multiLevelType w:val="hybridMultilevel"/>
    <w:tmpl w:val="760E8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E24B20"/>
    <w:multiLevelType w:val="hybridMultilevel"/>
    <w:tmpl w:val="A1361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5702999"/>
    <w:multiLevelType w:val="multilevel"/>
    <w:tmpl w:val="30745CBA"/>
    <w:lvl w:ilvl="0">
      <w:start w:val="1"/>
      <w:numFmt w:val="decimal"/>
      <w:lvlText w:val="%1"/>
      <w:lvlJc w:val="left"/>
      <w:pPr>
        <w:ind w:left="726" w:hanging="726"/>
      </w:pPr>
      <w:rPr>
        <w:rFonts w:hint="default"/>
      </w:rPr>
    </w:lvl>
    <w:lvl w:ilvl="1">
      <w:start w:val="1"/>
      <w:numFmt w:val="decimal"/>
      <w:lvlText w:val="%1.%2"/>
      <w:lvlJc w:val="left"/>
      <w:pPr>
        <w:ind w:left="726" w:hanging="726"/>
      </w:pPr>
      <w:rPr>
        <w:rFonts w:hint="default"/>
      </w:rPr>
    </w:lvl>
    <w:lvl w:ilvl="2">
      <w:start w:val="1"/>
      <w:numFmt w:val="decimal"/>
      <w:lvlText w:val="%1.%2.%3"/>
      <w:lvlJc w:val="left"/>
      <w:pPr>
        <w:ind w:left="726" w:hanging="726"/>
      </w:pPr>
      <w:rPr>
        <w:rFonts w:hint="default"/>
      </w:rPr>
    </w:lvl>
    <w:lvl w:ilvl="3">
      <w:start w:val="1"/>
      <w:numFmt w:val="decimal"/>
      <w:lvlText w:val="%1.%2.%3.%4"/>
      <w:lvlJc w:val="left"/>
      <w:pPr>
        <w:ind w:left="726" w:hanging="726"/>
      </w:pPr>
      <w:rPr>
        <w:rFonts w:hint="default"/>
      </w:rPr>
    </w:lvl>
    <w:lvl w:ilvl="4">
      <w:start w:val="1"/>
      <w:numFmt w:val="decimal"/>
      <w:lvlText w:val="%1.%2.%3.%4.%5"/>
      <w:lvlJc w:val="left"/>
      <w:pPr>
        <w:ind w:left="726" w:hanging="726"/>
      </w:pPr>
      <w:rPr>
        <w:rFonts w:hint="default"/>
      </w:rPr>
    </w:lvl>
    <w:lvl w:ilvl="5">
      <w:start w:val="1"/>
      <w:numFmt w:val="decimal"/>
      <w:lvlText w:val="%1.%2.%3.%4.%5.%6"/>
      <w:lvlJc w:val="left"/>
      <w:pPr>
        <w:ind w:left="726" w:hanging="726"/>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75730D28"/>
    <w:multiLevelType w:val="hybridMultilevel"/>
    <w:tmpl w:val="F38CC9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6492458"/>
    <w:multiLevelType w:val="hybridMultilevel"/>
    <w:tmpl w:val="F4CC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BE44F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015D59"/>
    <w:multiLevelType w:val="hybridMultilevel"/>
    <w:tmpl w:val="AC5E073C"/>
    <w:lvl w:ilvl="0" w:tplc="85E65260">
      <w:start w:val="5"/>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21"/>
  </w:num>
  <w:num w:numId="4">
    <w:abstractNumId w:val="0"/>
  </w:num>
  <w:num w:numId="5">
    <w:abstractNumId w:val="6"/>
  </w:num>
  <w:num w:numId="6">
    <w:abstractNumId w:val="3"/>
  </w:num>
  <w:num w:numId="7">
    <w:abstractNumId w:val="11"/>
  </w:num>
  <w:num w:numId="8">
    <w:abstractNumId w:val="15"/>
  </w:num>
  <w:num w:numId="9">
    <w:abstractNumId w:val="5"/>
  </w:num>
  <w:num w:numId="10">
    <w:abstractNumId w:val="12"/>
  </w:num>
  <w:num w:numId="11">
    <w:abstractNumId w:val="4"/>
  </w:num>
  <w:num w:numId="12">
    <w:abstractNumId w:val="19"/>
  </w:num>
  <w:num w:numId="13">
    <w:abstractNumId w:val="16"/>
  </w:num>
  <w:num w:numId="14">
    <w:abstractNumId w:val="22"/>
  </w:num>
  <w:num w:numId="15">
    <w:abstractNumId w:val="7"/>
  </w:num>
  <w:num w:numId="16">
    <w:abstractNumId w:val="8"/>
  </w:num>
  <w:num w:numId="17">
    <w:abstractNumId w:val="14"/>
  </w:num>
  <w:num w:numId="18">
    <w:abstractNumId w:val="2"/>
  </w:num>
  <w:num w:numId="19">
    <w:abstractNumId w:val="13"/>
  </w:num>
  <w:num w:numId="20">
    <w:abstractNumId w:val="20"/>
  </w:num>
  <w:num w:numId="21">
    <w:abstractNumId w:val="9"/>
  </w:num>
  <w:num w:numId="22">
    <w:abstractNumId w:val="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xNDAzNTI3NTQ3NzZQ0lEKTi0uzszPAykwrAUAmrfUvSwAAAA="/>
  </w:docVars>
  <w:rsids>
    <w:rsidRoot w:val="00B27036"/>
    <w:rsid w:val="0002242D"/>
    <w:rsid w:val="0002318D"/>
    <w:rsid w:val="00036A98"/>
    <w:rsid w:val="00041722"/>
    <w:rsid w:val="000423DC"/>
    <w:rsid w:val="00077D25"/>
    <w:rsid w:val="00084042"/>
    <w:rsid w:val="000A3471"/>
    <w:rsid w:val="000B23C3"/>
    <w:rsid w:val="000B58FF"/>
    <w:rsid w:val="000B722C"/>
    <w:rsid w:val="000D452B"/>
    <w:rsid w:val="000E1BCC"/>
    <w:rsid w:val="000F5961"/>
    <w:rsid w:val="00101EFA"/>
    <w:rsid w:val="00102332"/>
    <w:rsid w:val="00106292"/>
    <w:rsid w:val="00123BE0"/>
    <w:rsid w:val="00136813"/>
    <w:rsid w:val="0014783C"/>
    <w:rsid w:val="00170D76"/>
    <w:rsid w:val="001855F0"/>
    <w:rsid w:val="00194A08"/>
    <w:rsid w:val="001C769B"/>
    <w:rsid w:val="001E31D4"/>
    <w:rsid w:val="001E362E"/>
    <w:rsid w:val="0020157D"/>
    <w:rsid w:val="0023271A"/>
    <w:rsid w:val="002623BC"/>
    <w:rsid w:val="00282955"/>
    <w:rsid w:val="002904B6"/>
    <w:rsid w:val="00295C19"/>
    <w:rsid w:val="002B6E3A"/>
    <w:rsid w:val="002F0324"/>
    <w:rsid w:val="002F120A"/>
    <w:rsid w:val="002F2D90"/>
    <w:rsid w:val="002F4483"/>
    <w:rsid w:val="002F5F89"/>
    <w:rsid w:val="00307789"/>
    <w:rsid w:val="00327D39"/>
    <w:rsid w:val="00334A34"/>
    <w:rsid w:val="0033725E"/>
    <w:rsid w:val="003460CD"/>
    <w:rsid w:val="00370BFE"/>
    <w:rsid w:val="003771A3"/>
    <w:rsid w:val="003773B3"/>
    <w:rsid w:val="00380DFF"/>
    <w:rsid w:val="003821B2"/>
    <w:rsid w:val="00393E81"/>
    <w:rsid w:val="003A67A0"/>
    <w:rsid w:val="003E31C5"/>
    <w:rsid w:val="003E66E1"/>
    <w:rsid w:val="003F7B40"/>
    <w:rsid w:val="00403BF8"/>
    <w:rsid w:val="004042A4"/>
    <w:rsid w:val="004106FF"/>
    <w:rsid w:val="00422C6E"/>
    <w:rsid w:val="00423B31"/>
    <w:rsid w:val="004708CA"/>
    <w:rsid w:val="004B2C50"/>
    <w:rsid w:val="004D4EB5"/>
    <w:rsid w:val="004E3B48"/>
    <w:rsid w:val="004E4766"/>
    <w:rsid w:val="00505CCD"/>
    <w:rsid w:val="00514C6D"/>
    <w:rsid w:val="00550B9B"/>
    <w:rsid w:val="00585FED"/>
    <w:rsid w:val="005C0D98"/>
    <w:rsid w:val="005C5CBF"/>
    <w:rsid w:val="005E0CD3"/>
    <w:rsid w:val="00620E82"/>
    <w:rsid w:val="00646C7E"/>
    <w:rsid w:val="006A0F83"/>
    <w:rsid w:val="006A238F"/>
    <w:rsid w:val="00726145"/>
    <w:rsid w:val="007411EF"/>
    <w:rsid w:val="007460F9"/>
    <w:rsid w:val="0075696E"/>
    <w:rsid w:val="00782DC5"/>
    <w:rsid w:val="007A28D9"/>
    <w:rsid w:val="007C2631"/>
    <w:rsid w:val="007D5E85"/>
    <w:rsid w:val="008012A7"/>
    <w:rsid w:val="008569A5"/>
    <w:rsid w:val="00872F7C"/>
    <w:rsid w:val="00882765"/>
    <w:rsid w:val="008B6273"/>
    <w:rsid w:val="008C1729"/>
    <w:rsid w:val="00906533"/>
    <w:rsid w:val="00980DD6"/>
    <w:rsid w:val="009839AF"/>
    <w:rsid w:val="00987BF1"/>
    <w:rsid w:val="0099198E"/>
    <w:rsid w:val="0099793B"/>
    <w:rsid w:val="009A7C7E"/>
    <w:rsid w:val="009B6B60"/>
    <w:rsid w:val="009C11D1"/>
    <w:rsid w:val="009C1B9F"/>
    <w:rsid w:val="009D0B38"/>
    <w:rsid w:val="009D2CEF"/>
    <w:rsid w:val="009D3C04"/>
    <w:rsid w:val="009F33CC"/>
    <w:rsid w:val="00A00F4C"/>
    <w:rsid w:val="00A029A5"/>
    <w:rsid w:val="00A175C6"/>
    <w:rsid w:val="00A31B53"/>
    <w:rsid w:val="00A46CB7"/>
    <w:rsid w:val="00A51421"/>
    <w:rsid w:val="00A64905"/>
    <w:rsid w:val="00A722A3"/>
    <w:rsid w:val="00A800C0"/>
    <w:rsid w:val="00A80347"/>
    <w:rsid w:val="00A82F74"/>
    <w:rsid w:val="00A9545F"/>
    <w:rsid w:val="00AA1387"/>
    <w:rsid w:val="00AB4F34"/>
    <w:rsid w:val="00AC08C7"/>
    <w:rsid w:val="00AD73E9"/>
    <w:rsid w:val="00AF0E9C"/>
    <w:rsid w:val="00AF7FAD"/>
    <w:rsid w:val="00B02041"/>
    <w:rsid w:val="00B120B3"/>
    <w:rsid w:val="00B22BCE"/>
    <w:rsid w:val="00B27036"/>
    <w:rsid w:val="00B72B18"/>
    <w:rsid w:val="00B81C1A"/>
    <w:rsid w:val="00B91BA8"/>
    <w:rsid w:val="00BD3B43"/>
    <w:rsid w:val="00C01AB0"/>
    <w:rsid w:val="00C06C79"/>
    <w:rsid w:val="00C24432"/>
    <w:rsid w:val="00C24510"/>
    <w:rsid w:val="00C43EF5"/>
    <w:rsid w:val="00C4550F"/>
    <w:rsid w:val="00C712EC"/>
    <w:rsid w:val="00C77A94"/>
    <w:rsid w:val="00CA660C"/>
    <w:rsid w:val="00CD0BF8"/>
    <w:rsid w:val="00CF1235"/>
    <w:rsid w:val="00CF32C1"/>
    <w:rsid w:val="00D24B63"/>
    <w:rsid w:val="00D325D3"/>
    <w:rsid w:val="00D70B94"/>
    <w:rsid w:val="00D70C5E"/>
    <w:rsid w:val="00D760CB"/>
    <w:rsid w:val="00D829DA"/>
    <w:rsid w:val="00DB1FA0"/>
    <w:rsid w:val="00DC0830"/>
    <w:rsid w:val="00DC2732"/>
    <w:rsid w:val="00DC5070"/>
    <w:rsid w:val="00DF0652"/>
    <w:rsid w:val="00E12D63"/>
    <w:rsid w:val="00E309C6"/>
    <w:rsid w:val="00E3616C"/>
    <w:rsid w:val="00E57ECB"/>
    <w:rsid w:val="00E81980"/>
    <w:rsid w:val="00E9149B"/>
    <w:rsid w:val="00EA4E66"/>
    <w:rsid w:val="00EB02A0"/>
    <w:rsid w:val="00EB07CE"/>
    <w:rsid w:val="00EC4A10"/>
    <w:rsid w:val="00ED3CE0"/>
    <w:rsid w:val="00ED4685"/>
    <w:rsid w:val="00EF5B3B"/>
    <w:rsid w:val="00F006B5"/>
    <w:rsid w:val="00F15491"/>
    <w:rsid w:val="00F16287"/>
    <w:rsid w:val="00F52B23"/>
    <w:rsid w:val="00F6254C"/>
    <w:rsid w:val="00F70221"/>
    <w:rsid w:val="00F716A3"/>
    <w:rsid w:val="00F74E34"/>
    <w:rsid w:val="00F770AD"/>
    <w:rsid w:val="00F83E31"/>
    <w:rsid w:val="00F868C7"/>
    <w:rsid w:val="00F943F5"/>
    <w:rsid w:val="00FD43B7"/>
    <w:rsid w:val="00FD681C"/>
    <w:rsid w:val="00FE71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F4BB5"/>
  <w15:docId w15:val="{ED8F873E-EF7F-43F9-B66B-CD6ABAC7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70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7036"/>
  </w:style>
  <w:style w:type="paragraph" w:styleId="Footer">
    <w:name w:val="footer"/>
    <w:basedOn w:val="Normal"/>
    <w:link w:val="FooterChar"/>
    <w:uiPriority w:val="99"/>
    <w:unhideWhenUsed/>
    <w:rsid w:val="00B270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7036"/>
  </w:style>
  <w:style w:type="table" w:styleId="TableGrid">
    <w:name w:val="Table Grid"/>
    <w:basedOn w:val="TableNormal"/>
    <w:uiPriority w:val="59"/>
    <w:rsid w:val="00B270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71A3"/>
    <w:pPr>
      <w:ind w:left="720"/>
      <w:contextualSpacing/>
    </w:pPr>
  </w:style>
  <w:style w:type="paragraph" w:styleId="BalloonText">
    <w:name w:val="Balloon Text"/>
    <w:basedOn w:val="Normal"/>
    <w:link w:val="BalloonTextChar"/>
    <w:uiPriority w:val="99"/>
    <w:semiHidden/>
    <w:unhideWhenUsed/>
    <w:rsid w:val="002F12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120A"/>
    <w:rPr>
      <w:rFonts w:ascii="Tahoma" w:hAnsi="Tahoma" w:cs="Tahoma"/>
      <w:sz w:val="16"/>
      <w:szCs w:val="16"/>
    </w:rPr>
  </w:style>
  <w:style w:type="character" w:customStyle="1" w:styleId="ctl00mg3b88e20d9b7944bfa30b05f6f01a9527ctl00ctl04ctl03ctl00ctl00ctl04ctl00ctl00pickertreeview01">
    <w:name w:val="ctl00_m_g_3b88e20d_9b79_44bf_a30b_05f6f01a9527_ctl00_ctl04_ctl03_ctl00_ctl00_ctl04_ctl00_ctl00_pickertreeview_01"/>
    <w:rsid w:val="009839AF"/>
    <w:rPr>
      <w:strike w:val="0"/>
      <w:dstrike w:val="0"/>
      <w:u w:val="none"/>
      <w:effect w:val="none"/>
    </w:rPr>
  </w:style>
  <w:style w:type="character" w:styleId="CommentReference">
    <w:name w:val="annotation reference"/>
    <w:basedOn w:val="DefaultParagraphFont"/>
    <w:uiPriority w:val="99"/>
    <w:semiHidden/>
    <w:unhideWhenUsed/>
    <w:rsid w:val="00370BFE"/>
    <w:rPr>
      <w:sz w:val="16"/>
      <w:szCs w:val="16"/>
    </w:rPr>
  </w:style>
  <w:style w:type="paragraph" w:styleId="CommentText">
    <w:name w:val="annotation text"/>
    <w:basedOn w:val="Normal"/>
    <w:link w:val="CommentTextChar"/>
    <w:uiPriority w:val="99"/>
    <w:semiHidden/>
    <w:unhideWhenUsed/>
    <w:rsid w:val="00370BFE"/>
    <w:pPr>
      <w:spacing w:line="240" w:lineRule="auto"/>
    </w:pPr>
    <w:rPr>
      <w:sz w:val="20"/>
      <w:szCs w:val="20"/>
    </w:rPr>
  </w:style>
  <w:style w:type="character" w:customStyle="1" w:styleId="CommentTextChar">
    <w:name w:val="Comment Text Char"/>
    <w:basedOn w:val="DefaultParagraphFont"/>
    <w:link w:val="CommentText"/>
    <w:uiPriority w:val="99"/>
    <w:semiHidden/>
    <w:rsid w:val="00370BFE"/>
    <w:rPr>
      <w:sz w:val="20"/>
      <w:szCs w:val="20"/>
    </w:rPr>
  </w:style>
  <w:style w:type="paragraph" w:styleId="CommentSubject">
    <w:name w:val="annotation subject"/>
    <w:basedOn w:val="CommentText"/>
    <w:next w:val="CommentText"/>
    <w:link w:val="CommentSubjectChar"/>
    <w:uiPriority w:val="99"/>
    <w:semiHidden/>
    <w:unhideWhenUsed/>
    <w:rsid w:val="00370BFE"/>
    <w:rPr>
      <w:b/>
      <w:bCs/>
    </w:rPr>
  </w:style>
  <w:style w:type="character" w:customStyle="1" w:styleId="CommentSubjectChar">
    <w:name w:val="Comment Subject Char"/>
    <w:basedOn w:val="CommentTextChar"/>
    <w:link w:val="CommentSubject"/>
    <w:uiPriority w:val="99"/>
    <w:semiHidden/>
    <w:rsid w:val="00370BFE"/>
    <w:rPr>
      <w:b/>
      <w:bCs/>
      <w:sz w:val="20"/>
      <w:szCs w:val="20"/>
    </w:rPr>
  </w:style>
  <w:style w:type="character" w:styleId="Hyperlink">
    <w:name w:val="Hyperlink"/>
    <w:basedOn w:val="DefaultParagraphFont"/>
    <w:uiPriority w:val="99"/>
    <w:unhideWhenUsed/>
    <w:rsid w:val="00422C6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489937">
      <w:bodyDiv w:val="1"/>
      <w:marLeft w:val="0"/>
      <w:marRight w:val="0"/>
      <w:marTop w:val="0"/>
      <w:marBottom w:val="0"/>
      <w:divBdr>
        <w:top w:val="none" w:sz="0" w:space="0" w:color="auto"/>
        <w:left w:val="none" w:sz="0" w:space="0" w:color="auto"/>
        <w:bottom w:val="none" w:sz="0" w:space="0" w:color="auto"/>
        <w:right w:val="none" w:sz="0" w:space="0" w:color="auto"/>
      </w:divBdr>
    </w:div>
    <w:div w:id="1125655354">
      <w:bodyDiv w:val="1"/>
      <w:marLeft w:val="0"/>
      <w:marRight w:val="0"/>
      <w:marTop w:val="0"/>
      <w:marBottom w:val="0"/>
      <w:divBdr>
        <w:top w:val="none" w:sz="0" w:space="0" w:color="auto"/>
        <w:left w:val="none" w:sz="0" w:space="0" w:color="auto"/>
        <w:bottom w:val="none" w:sz="0" w:space="0" w:color="auto"/>
        <w:right w:val="none" w:sz="0" w:space="0" w:color="auto"/>
      </w:divBdr>
    </w:div>
    <w:div w:id="1540625801">
      <w:bodyDiv w:val="1"/>
      <w:marLeft w:val="0"/>
      <w:marRight w:val="0"/>
      <w:marTop w:val="0"/>
      <w:marBottom w:val="0"/>
      <w:divBdr>
        <w:top w:val="none" w:sz="0" w:space="0" w:color="auto"/>
        <w:left w:val="none" w:sz="0" w:space="0" w:color="auto"/>
        <w:bottom w:val="none" w:sz="0" w:space="0" w:color="auto"/>
        <w:right w:val="none" w:sz="0" w:space="0" w:color="auto"/>
      </w:divBdr>
      <w:divsChild>
        <w:div w:id="1372612744">
          <w:marLeft w:val="0"/>
          <w:marRight w:val="0"/>
          <w:marTop w:val="0"/>
          <w:marBottom w:val="0"/>
          <w:divBdr>
            <w:top w:val="none" w:sz="0" w:space="0" w:color="auto"/>
            <w:left w:val="none" w:sz="0" w:space="0" w:color="auto"/>
            <w:bottom w:val="none" w:sz="0" w:space="0" w:color="auto"/>
            <w:right w:val="none" w:sz="0" w:space="0" w:color="auto"/>
          </w:divBdr>
          <w:divsChild>
            <w:div w:id="600651658">
              <w:marLeft w:val="0"/>
              <w:marRight w:val="0"/>
              <w:marTop w:val="0"/>
              <w:marBottom w:val="0"/>
              <w:divBdr>
                <w:top w:val="none" w:sz="0" w:space="0" w:color="auto"/>
                <w:left w:val="none" w:sz="0" w:space="0" w:color="auto"/>
                <w:bottom w:val="none" w:sz="0" w:space="0" w:color="auto"/>
                <w:right w:val="none" w:sz="0" w:space="0" w:color="auto"/>
              </w:divBdr>
              <w:divsChild>
                <w:div w:id="63919161">
                  <w:marLeft w:val="0"/>
                  <w:marRight w:val="0"/>
                  <w:marTop w:val="0"/>
                  <w:marBottom w:val="0"/>
                  <w:divBdr>
                    <w:top w:val="none" w:sz="0" w:space="0" w:color="auto"/>
                    <w:left w:val="none" w:sz="0" w:space="0" w:color="auto"/>
                    <w:bottom w:val="none" w:sz="0" w:space="0" w:color="auto"/>
                    <w:right w:val="none" w:sz="0" w:space="0" w:color="auto"/>
                  </w:divBdr>
                  <w:divsChild>
                    <w:div w:id="1493521644">
                      <w:marLeft w:val="0"/>
                      <w:marRight w:val="0"/>
                      <w:marTop w:val="0"/>
                      <w:marBottom w:val="0"/>
                      <w:divBdr>
                        <w:top w:val="none" w:sz="0" w:space="0" w:color="auto"/>
                        <w:left w:val="none" w:sz="0" w:space="0" w:color="auto"/>
                        <w:bottom w:val="none" w:sz="0" w:space="0" w:color="auto"/>
                        <w:right w:val="none" w:sz="0" w:space="0" w:color="auto"/>
                      </w:divBdr>
                      <w:divsChild>
                        <w:div w:id="1369451218">
                          <w:marLeft w:val="0"/>
                          <w:marRight w:val="0"/>
                          <w:marTop w:val="0"/>
                          <w:marBottom w:val="0"/>
                          <w:divBdr>
                            <w:top w:val="none" w:sz="0" w:space="0" w:color="auto"/>
                            <w:left w:val="none" w:sz="0" w:space="0" w:color="auto"/>
                            <w:bottom w:val="none" w:sz="0" w:space="0" w:color="auto"/>
                            <w:right w:val="none" w:sz="0" w:space="0" w:color="auto"/>
                          </w:divBdr>
                          <w:divsChild>
                            <w:div w:id="1431006965">
                              <w:marLeft w:val="0"/>
                              <w:marRight w:val="0"/>
                              <w:marTop w:val="0"/>
                              <w:marBottom w:val="0"/>
                              <w:divBdr>
                                <w:top w:val="none" w:sz="0" w:space="0" w:color="auto"/>
                                <w:left w:val="none" w:sz="0" w:space="0" w:color="auto"/>
                                <w:bottom w:val="none" w:sz="0" w:space="0" w:color="auto"/>
                                <w:right w:val="none" w:sz="0" w:space="0" w:color="auto"/>
                              </w:divBdr>
                              <w:divsChild>
                                <w:div w:id="161489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www.mhra.gov.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hyperlink" Target="https://www.gov.uk/government/uploads/system/uploads/attachment_data/file/216227/dh_123923.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dh.gov.uk/en/Publichealth/Healthprotection/Healthcareacquiredinfectio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www.dh.gov.uk/en/Procurementandproposals/Publicprivatepartnership"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www.cas.dh.gov.uk/Home.aspx"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0B42E-EFE1-43F9-ADF3-8E89AF8FC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454</Words>
  <Characters>19689</Characters>
  <Application>Microsoft Office Word</Application>
  <DocSecurity>4</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ELC</Company>
  <LinksUpToDate>false</LinksUpToDate>
  <CharactersWithSpaces>2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 Alison</dc:creator>
  <cp:lastModifiedBy>Ivuerah, Odezi Stephen - Procurement Manager</cp:lastModifiedBy>
  <cp:revision>2</cp:revision>
  <cp:lastPrinted>2019-08-20T11:36:00Z</cp:lastPrinted>
  <dcterms:created xsi:type="dcterms:W3CDTF">2019-09-09T09:58:00Z</dcterms:created>
  <dcterms:modified xsi:type="dcterms:W3CDTF">2019-09-09T09:58:00Z</dcterms:modified>
</cp:coreProperties>
</file>